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6DB72" w14:textId="0C2F365D" w:rsidR="00CF3810" w:rsidRDefault="00CF3810" w:rsidP="00F36000">
      <w:pPr>
        <w:spacing w:after="0"/>
        <w:rPr>
          <w:b/>
          <w:bCs/>
        </w:rPr>
      </w:pPr>
    </w:p>
    <w:p w14:paraId="56B7BA9F" w14:textId="77777777" w:rsidR="001C5D7C" w:rsidRDefault="001C5D7C" w:rsidP="00F36000">
      <w:pPr>
        <w:spacing w:after="0"/>
        <w:rPr>
          <w:b/>
          <w:bCs/>
        </w:rPr>
      </w:pPr>
    </w:p>
    <w:p w14:paraId="23D9E3D5" w14:textId="77777777" w:rsidR="001C5D7C" w:rsidRDefault="001C5D7C" w:rsidP="00F36000">
      <w:pPr>
        <w:spacing w:after="0"/>
        <w:rPr>
          <w:b/>
          <w:bCs/>
        </w:rPr>
      </w:pPr>
    </w:p>
    <w:p w14:paraId="7E32CE2B" w14:textId="77777777" w:rsidR="001C5D7C" w:rsidRDefault="001C5D7C" w:rsidP="00F36000">
      <w:pPr>
        <w:spacing w:after="0"/>
        <w:rPr>
          <w:b/>
          <w:bCs/>
        </w:rPr>
      </w:pPr>
    </w:p>
    <w:p w14:paraId="1E7AB5B6" w14:textId="77777777" w:rsidR="001C5D7C" w:rsidRDefault="001C5D7C" w:rsidP="00F36000">
      <w:pPr>
        <w:spacing w:after="0"/>
        <w:rPr>
          <w:b/>
          <w:bCs/>
        </w:rPr>
      </w:pPr>
    </w:p>
    <w:p w14:paraId="7B278D67" w14:textId="77777777" w:rsidR="001C5D7C" w:rsidRDefault="001C5D7C" w:rsidP="00F36000">
      <w:pPr>
        <w:spacing w:after="0"/>
        <w:rPr>
          <w:b/>
          <w:bCs/>
        </w:rPr>
      </w:pPr>
    </w:p>
    <w:p w14:paraId="42340EE0" w14:textId="77777777" w:rsidR="001C5D7C" w:rsidRDefault="001C5D7C" w:rsidP="00F36000">
      <w:pPr>
        <w:spacing w:after="0"/>
        <w:rPr>
          <w:b/>
          <w:bCs/>
        </w:rPr>
      </w:pPr>
    </w:p>
    <w:p w14:paraId="395F5449" w14:textId="77777777" w:rsidR="001C5D7C" w:rsidRDefault="001C5D7C" w:rsidP="00F36000">
      <w:pPr>
        <w:spacing w:after="0"/>
        <w:rPr>
          <w:b/>
          <w:bCs/>
        </w:rPr>
      </w:pPr>
    </w:p>
    <w:p w14:paraId="0FB83DB7" w14:textId="77777777" w:rsidR="001C5D7C" w:rsidRDefault="001C5D7C" w:rsidP="00F36000">
      <w:pPr>
        <w:spacing w:after="0"/>
        <w:rPr>
          <w:b/>
          <w:bCs/>
        </w:rPr>
      </w:pPr>
    </w:p>
    <w:p w14:paraId="4D578D71" w14:textId="77777777" w:rsidR="001C5D7C" w:rsidRDefault="001C5D7C" w:rsidP="00F36000">
      <w:pPr>
        <w:spacing w:after="0"/>
        <w:rPr>
          <w:b/>
          <w:bCs/>
        </w:rPr>
      </w:pPr>
    </w:p>
    <w:p w14:paraId="7244E574" w14:textId="77777777" w:rsidR="001C5D7C" w:rsidRDefault="001C5D7C" w:rsidP="00F36000">
      <w:pPr>
        <w:spacing w:after="0"/>
        <w:rPr>
          <w:b/>
          <w:bCs/>
        </w:rPr>
      </w:pPr>
    </w:p>
    <w:p w14:paraId="6409F47B" w14:textId="77777777" w:rsidR="001C5D7C" w:rsidRDefault="001C5D7C" w:rsidP="00F36000">
      <w:pPr>
        <w:spacing w:after="0"/>
        <w:rPr>
          <w:b/>
          <w:bCs/>
        </w:rPr>
      </w:pPr>
    </w:p>
    <w:p w14:paraId="0D75A796" w14:textId="77777777" w:rsidR="001C5D7C" w:rsidRDefault="001C5D7C" w:rsidP="00F36000">
      <w:pPr>
        <w:spacing w:after="0"/>
        <w:rPr>
          <w:b/>
          <w:bCs/>
        </w:rPr>
      </w:pPr>
    </w:p>
    <w:p w14:paraId="34E84410" w14:textId="77777777" w:rsidR="001C5D7C" w:rsidRDefault="001C5D7C" w:rsidP="00F36000">
      <w:pPr>
        <w:spacing w:after="0"/>
        <w:rPr>
          <w:b/>
          <w:bCs/>
        </w:rPr>
      </w:pPr>
    </w:p>
    <w:p w14:paraId="70DDBEE5" w14:textId="77777777" w:rsidR="001C5D7C" w:rsidRDefault="001C5D7C" w:rsidP="00F36000">
      <w:pPr>
        <w:spacing w:after="0"/>
        <w:rPr>
          <w:b/>
          <w:bCs/>
        </w:rPr>
      </w:pPr>
    </w:p>
    <w:p w14:paraId="572B3365" w14:textId="77777777" w:rsidR="001C5D7C" w:rsidRDefault="001C5D7C" w:rsidP="00F36000">
      <w:pPr>
        <w:spacing w:after="0"/>
        <w:rPr>
          <w:b/>
          <w:bCs/>
        </w:rPr>
      </w:pPr>
    </w:p>
    <w:p w14:paraId="02B53700" w14:textId="77777777" w:rsidR="001C5D7C" w:rsidRDefault="001C5D7C" w:rsidP="00F36000">
      <w:pPr>
        <w:spacing w:after="0"/>
        <w:rPr>
          <w:b/>
          <w:bCs/>
        </w:rPr>
      </w:pPr>
    </w:p>
    <w:p w14:paraId="022D6599" w14:textId="5E6DC402" w:rsidR="001C5D7C" w:rsidRDefault="001C5D7C" w:rsidP="001C5D7C">
      <w:pPr>
        <w:spacing w:after="0"/>
        <w:jc w:val="center"/>
        <w:rPr>
          <w:b/>
          <w:bCs/>
          <w:sz w:val="36"/>
          <w:szCs w:val="36"/>
        </w:rPr>
      </w:pPr>
      <w:r w:rsidRPr="001C5D7C">
        <w:rPr>
          <w:b/>
          <w:bCs/>
          <w:sz w:val="36"/>
          <w:szCs w:val="36"/>
        </w:rPr>
        <w:t>3WAVeS User Manual</w:t>
      </w:r>
      <w:r w:rsidR="00F240BC">
        <w:rPr>
          <w:b/>
          <w:bCs/>
          <w:sz w:val="36"/>
          <w:szCs w:val="36"/>
        </w:rPr>
        <w:t xml:space="preserve"> </w:t>
      </w:r>
      <w:r w:rsidRPr="001C5D7C">
        <w:rPr>
          <w:b/>
          <w:bCs/>
          <w:sz w:val="36"/>
          <w:szCs w:val="36"/>
        </w:rPr>
        <w:t>V1.</w:t>
      </w:r>
      <w:r w:rsidR="00562ED4">
        <w:rPr>
          <w:b/>
          <w:bCs/>
          <w:sz w:val="36"/>
          <w:szCs w:val="36"/>
        </w:rPr>
        <w:t>1</w:t>
      </w:r>
    </w:p>
    <w:p w14:paraId="1C4031B8" w14:textId="256CCBC1" w:rsidR="0038590B" w:rsidRDefault="0038590B" w:rsidP="001C5D7C">
      <w:pPr>
        <w:spacing w:after="0"/>
        <w:jc w:val="center"/>
        <w:rPr>
          <w:sz w:val="36"/>
          <w:szCs w:val="36"/>
        </w:rPr>
      </w:pPr>
      <w:r>
        <w:rPr>
          <w:sz w:val="36"/>
          <w:szCs w:val="36"/>
        </w:rPr>
        <w:t>Supplied Under</w:t>
      </w:r>
    </w:p>
    <w:p w14:paraId="79C558D8" w14:textId="63197E23" w:rsidR="0038590B" w:rsidRPr="003C0C29" w:rsidRDefault="00C80D81" w:rsidP="00C80D81">
      <w:pPr>
        <w:spacing w:after="0"/>
        <w:jc w:val="center"/>
        <w:rPr>
          <w:sz w:val="36"/>
          <w:szCs w:val="36"/>
        </w:rPr>
      </w:pPr>
      <w:r>
        <w:rPr>
          <w:sz w:val="36"/>
          <w:szCs w:val="36"/>
        </w:rPr>
        <w:t xml:space="preserve">AFWERX </w:t>
      </w:r>
      <w:r w:rsidR="0038590B">
        <w:rPr>
          <w:sz w:val="36"/>
          <w:szCs w:val="36"/>
        </w:rPr>
        <w:t xml:space="preserve">Super Goggles </w:t>
      </w:r>
      <w:r>
        <w:rPr>
          <w:sz w:val="36"/>
          <w:szCs w:val="36"/>
        </w:rPr>
        <w:br/>
      </w:r>
      <w:r w:rsidR="0038590B">
        <w:rPr>
          <w:sz w:val="36"/>
          <w:szCs w:val="36"/>
        </w:rPr>
        <w:t>Contract</w:t>
      </w:r>
      <w:r>
        <w:rPr>
          <w:sz w:val="36"/>
          <w:szCs w:val="36"/>
        </w:rPr>
        <w:t xml:space="preserve"> #</w:t>
      </w:r>
      <w:r w:rsidR="0038590B" w:rsidRPr="0038590B">
        <w:rPr>
          <w:sz w:val="36"/>
          <w:szCs w:val="36"/>
        </w:rPr>
        <w:t>FA489024P0024</w:t>
      </w:r>
    </w:p>
    <w:p w14:paraId="50CE1A01" w14:textId="77777777" w:rsidR="001C5D7C" w:rsidRDefault="001C5D7C" w:rsidP="00F36000">
      <w:pPr>
        <w:spacing w:after="0"/>
        <w:rPr>
          <w:b/>
          <w:bCs/>
          <w:sz w:val="28"/>
          <w:szCs w:val="28"/>
        </w:rPr>
      </w:pPr>
    </w:p>
    <w:p w14:paraId="3C13C3A8" w14:textId="77777777" w:rsidR="0087351B" w:rsidRDefault="0087351B" w:rsidP="00F36000">
      <w:pPr>
        <w:spacing w:after="0"/>
        <w:rPr>
          <w:b/>
          <w:bCs/>
          <w:sz w:val="28"/>
          <w:szCs w:val="28"/>
        </w:rPr>
      </w:pPr>
    </w:p>
    <w:p w14:paraId="7F20D3EA" w14:textId="77777777" w:rsidR="0087351B" w:rsidRPr="00B039CF" w:rsidRDefault="0087351B" w:rsidP="00F36000">
      <w:pPr>
        <w:spacing w:after="0"/>
        <w:rPr>
          <w:rStyle w:val="Hyperlink"/>
          <w:rFonts w:asciiTheme="majorHAnsi" w:hAnsiTheme="majorHAnsi" w:cstheme="majorHAnsi"/>
          <w:bCs/>
        </w:rPr>
      </w:pPr>
    </w:p>
    <w:p w14:paraId="6D73DCD4" w14:textId="3D3EAA6A" w:rsidR="00660E5A" w:rsidRDefault="00CF3810" w:rsidP="0069002D">
      <w:pPr>
        <w:spacing w:after="0"/>
      </w:pPr>
      <w:r w:rsidRPr="00C066B3">
        <w:tab/>
      </w:r>
      <w:r w:rsidRPr="00C066B3">
        <w:tab/>
      </w:r>
      <w:r w:rsidR="00872F5F">
        <w:tab/>
      </w:r>
      <w:r w:rsidR="00872F5F">
        <w:tab/>
      </w:r>
      <w:r w:rsidR="00872F5F">
        <w:tab/>
      </w:r>
    </w:p>
    <w:p w14:paraId="12180477" w14:textId="77777777" w:rsidR="001C5D7C" w:rsidRDefault="001C5D7C" w:rsidP="00966D0A"/>
    <w:p w14:paraId="6A77CF54" w14:textId="77777777" w:rsidR="001C5D7C" w:rsidRDefault="001C5D7C" w:rsidP="00966D0A"/>
    <w:p w14:paraId="3877B93D" w14:textId="77777777" w:rsidR="001C5D7C" w:rsidRDefault="001C5D7C" w:rsidP="00966D0A"/>
    <w:p w14:paraId="7A8214A7" w14:textId="77777777" w:rsidR="001C5D7C" w:rsidRDefault="001C5D7C" w:rsidP="00966D0A"/>
    <w:p w14:paraId="411306D5" w14:textId="77777777" w:rsidR="001C5D7C" w:rsidRDefault="001C5D7C" w:rsidP="00966D0A"/>
    <w:p w14:paraId="3B900D0D" w14:textId="77777777" w:rsidR="001C5D7C" w:rsidRDefault="001C5D7C" w:rsidP="00966D0A"/>
    <w:p w14:paraId="7443E28C" w14:textId="77777777" w:rsidR="001C5D7C" w:rsidRDefault="001C5D7C" w:rsidP="00966D0A"/>
    <w:p w14:paraId="59C6158F" w14:textId="77777777" w:rsidR="004718C5" w:rsidRDefault="004718C5">
      <w:pPr>
        <w:spacing w:after="0"/>
        <w:jc w:val="left"/>
      </w:pPr>
      <w:bookmarkStart w:id="0" w:name="_Toc132028350"/>
      <w:r>
        <w:br w:type="page"/>
      </w:r>
    </w:p>
    <w:p w14:paraId="4EFAF0D5" w14:textId="68B3EE33" w:rsidR="005D76DD" w:rsidRPr="001C5D7C" w:rsidRDefault="00E41F61" w:rsidP="001C5D7C">
      <w:pPr>
        <w:rPr>
          <w:b/>
          <w:bCs/>
        </w:rPr>
      </w:pPr>
      <w:r w:rsidRPr="001C5D7C">
        <w:rPr>
          <w:b/>
          <w:bCs/>
        </w:rPr>
        <w:lastRenderedPageBreak/>
        <w:t>Table of Contents</w:t>
      </w:r>
      <w:bookmarkEnd w:id="0"/>
    </w:p>
    <w:p w14:paraId="59453F51" w14:textId="77777777" w:rsidR="004718C5" w:rsidRDefault="005D76DD" w:rsidP="00BB1B73">
      <w:pPr>
        <w:pStyle w:val="TOC1"/>
        <w:rPr>
          <w:noProof/>
        </w:rPr>
      </w:pPr>
      <w:r w:rsidRPr="00CE0D45">
        <w:rPr>
          <w:b/>
        </w:rPr>
        <w:t>Section</w:t>
      </w:r>
      <w:r w:rsidRPr="00CE0D45">
        <w:rPr>
          <w:b/>
        </w:rPr>
        <w:tab/>
        <w:t>Page</w:t>
      </w:r>
      <w:r w:rsidR="001F2215" w:rsidRPr="00CE0D45">
        <w:rPr>
          <w:color w:val="2B579A"/>
          <w:shd w:val="clear" w:color="auto" w:fill="E6E6E6"/>
        </w:rPr>
        <w:fldChar w:fldCharType="begin"/>
      </w:r>
      <w:r w:rsidRPr="00CE0D45">
        <w:instrText xml:space="preserve"> TOC \o "1-3" \h \z \u </w:instrText>
      </w:r>
      <w:r w:rsidR="001F2215" w:rsidRPr="00CE0D45">
        <w:rPr>
          <w:color w:val="2B579A"/>
          <w:shd w:val="clear" w:color="auto" w:fill="E6E6E6"/>
        </w:rPr>
        <w:fldChar w:fldCharType="separate"/>
      </w:r>
    </w:p>
    <w:p w14:paraId="62049214" w14:textId="63141797" w:rsidR="004718C5" w:rsidRDefault="004718C5">
      <w:pPr>
        <w:pStyle w:val="TOC1"/>
        <w:rPr>
          <w:rFonts w:asciiTheme="minorHAnsi" w:eastAsiaTheme="minorEastAsia" w:hAnsiTheme="minorHAnsi" w:cstheme="minorBidi"/>
          <w:noProof/>
          <w:color w:val="auto"/>
        </w:rPr>
      </w:pPr>
      <w:hyperlink w:anchor="_Toc192498427" w:history="1">
        <w:r w:rsidRPr="007C1357">
          <w:rPr>
            <w:rStyle w:val="Hyperlink"/>
            <w:noProof/>
          </w:rPr>
          <w:t>1</w:t>
        </w:r>
        <w:r>
          <w:rPr>
            <w:rFonts w:asciiTheme="minorHAnsi" w:eastAsiaTheme="minorEastAsia" w:hAnsiTheme="minorHAnsi" w:cstheme="minorBidi"/>
            <w:noProof/>
            <w:color w:val="auto"/>
          </w:rPr>
          <w:tab/>
        </w:r>
        <w:r w:rsidRPr="007C1357">
          <w:rPr>
            <w:rStyle w:val="Hyperlink"/>
            <w:noProof/>
          </w:rPr>
          <w:t>Package Contents</w:t>
        </w:r>
        <w:r>
          <w:rPr>
            <w:noProof/>
            <w:webHidden/>
          </w:rPr>
          <w:tab/>
        </w:r>
        <w:r>
          <w:rPr>
            <w:noProof/>
            <w:webHidden/>
          </w:rPr>
          <w:fldChar w:fldCharType="begin"/>
        </w:r>
        <w:r>
          <w:rPr>
            <w:noProof/>
            <w:webHidden/>
          </w:rPr>
          <w:instrText xml:space="preserve"> PAGEREF _Toc192498427 \h </w:instrText>
        </w:r>
        <w:r>
          <w:rPr>
            <w:noProof/>
            <w:webHidden/>
          </w:rPr>
        </w:r>
        <w:r>
          <w:rPr>
            <w:noProof/>
            <w:webHidden/>
          </w:rPr>
          <w:fldChar w:fldCharType="separate"/>
        </w:r>
        <w:r>
          <w:rPr>
            <w:noProof/>
            <w:webHidden/>
          </w:rPr>
          <w:t>3</w:t>
        </w:r>
        <w:r>
          <w:rPr>
            <w:noProof/>
            <w:webHidden/>
          </w:rPr>
          <w:fldChar w:fldCharType="end"/>
        </w:r>
      </w:hyperlink>
    </w:p>
    <w:p w14:paraId="6464F47C" w14:textId="488EC4BB" w:rsidR="004718C5" w:rsidRDefault="004718C5">
      <w:pPr>
        <w:pStyle w:val="TOC2"/>
        <w:tabs>
          <w:tab w:val="left" w:pos="880"/>
          <w:tab w:val="right" w:pos="9350"/>
        </w:tabs>
        <w:rPr>
          <w:rFonts w:asciiTheme="minorHAnsi" w:eastAsiaTheme="minorEastAsia" w:hAnsiTheme="minorHAnsi" w:cstheme="minorBidi"/>
          <w:noProof/>
          <w:color w:val="auto"/>
        </w:rPr>
      </w:pPr>
      <w:hyperlink w:anchor="_Toc192498428" w:history="1">
        <w:r w:rsidRPr="007C1357">
          <w:rPr>
            <w:rStyle w:val="Hyperlink"/>
            <w:noProof/>
            <w14:scene3d>
              <w14:camera w14:prst="orthographicFront"/>
              <w14:lightRig w14:rig="threePt" w14:dir="t">
                <w14:rot w14:lat="0" w14:lon="0" w14:rev="0"/>
              </w14:lightRig>
            </w14:scene3d>
          </w:rPr>
          <w:t>1.1</w:t>
        </w:r>
        <w:r>
          <w:rPr>
            <w:rFonts w:asciiTheme="minorHAnsi" w:eastAsiaTheme="minorEastAsia" w:hAnsiTheme="minorHAnsi" w:cstheme="minorBidi"/>
            <w:noProof/>
            <w:color w:val="auto"/>
          </w:rPr>
          <w:tab/>
        </w:r>
        <w:r w:rsidRPr="007C1357">
          <w:rPr>
            <w:rStyle w:val="Hyperlink"/>
            <w:noProof/>
          </w:rPr>
          <w:t>3WAVES Hardware Case</w:t>
        </w:r>
        <w:r>
          <w:rPr>
            <w:noProof/>
            <w:webHidden/>
          </w:rPr>
          <w:tab/>
        </w:r>
        <w:r>
          <w:rPr>
            <w:noProof/>
            <w:webHidden/>
          </w:rPr>
          <w:fldChar w:fldCharType="begin"/>
        </w:r>
        <w:r>
          <w:rPr>
            <w:noProof/>
            <w:webHidden/>
          </w:rPr>
          <w:instrText xml:space="preserve"> PAGEREF _Toc192498428 \h </w:instrText>
        </w:r>
        <w:r>
          <w:rPr>
            <w:noProof/>
            <w:webHidden/>
          </w:rPr>
        </w:r>
        <w:r>
          <w:rPr>
            <w:noProof/>
            <w:webHidden/>
          </w:rPr>
          <w:fldChar w:fldCharType="separate"/>
        </w:r>
        <w:r>
          <w:rPr>
            <w:noProof/>
            <w:webHidden/>
          </w:rPr>
          <w:t>3</w:t>
        </w:r>
        <w:r>
          <w:rPr>
            <w:noProof/>
            <w:webHidden/>
          </w:rPr>
          <w:fldChar w:fldCharType="end"/>
        </w:r>
      </w:hyperlink>
    </w:p>
    <w:p w14:paraId="1004367B" w14:textId="02B9B36A" w:rsidR="004718C5" w:rsidRDefault="004718C5">
      <w:pPr>
        <w:pStyle w:val="TOC2"/>
        <w:tabs>
          <w:tab w:val="left" w:pos="880"/>
          <w:tab w:val="right" w:pos="9350"/>
        </w:tabs>
        <w:rPr>
          <w:rFonts w:asciiTheme="minorHAnsi" w:eastAsiaTheme="minorEastAsia" w:hAnsiTheme="minorHAnsi" w:cstheme="minorBidi"/>
          <w:noProof/>
          <w:color w:val="auto"/>
        </w:rPr>
      </w:pPr>
      <w:hyperlink w:anchor="_Toc192498429" w:history="1">
        <w:r w:rsidRPr="007C1357">
          <w:rPr>
            <w:rStyle w:val="Hyperlink"/>
            <w:noProof/>
            <w14:scene3d>
              <w14:camera w14:prst="orthographicFront"/>
              <w14:lightRig w14:rig="threePt" w14:dir="t">
                <w14:rot w14:lat="0" w14:lon="0" w14:rev="0"/>
              </w14:lightRig>
            </w14:scene3d>
          </w:rPr>
          <w:t>1.2</w:t>
        </w:r>
        <w:r>
          <w:rPr>
            <w:rFonts w:asciiTheme="minorHAnsi" w:eastAsiaTheme="minorEastAsia" w:hAnsiTheme="minorHAnsi" w:cstheme="minorBidi"/>
            <w:noProof/>
            <w:color w:val="auto"/>
          </w:rPr>
          <w:tab/>
        </w:r>
        <w:r w:rsidRPr="007C1357">
          <w:rPr>
            <w:rStyle w:val="Hyperlink"/>
            <w:noProof/>
          </w:rPr>
          <w:t>Electrode Package</w:t>
        </w:r>
        <w:r>
          <w:rPr>
            <w:noProof/>
            <w:webHidden/>
          </w:rPr>
          <w:tab/>
        </w:r>
        <w:r>
          <w:rPr>
            <w:noProof/>
            <w:webHidden/>
          </w:rPr>
          <w:fldChar w:fldCharType="begin"/>
        </w:r>
        <w:r>
          <w:rPr>
            <w:noProof/>
            <w:webHidden/>
          </w:rPr>
          <w:instrText xml:space="preserve"> PAGEREF _Toc192498429 \h </w:instrText>
        </w:r>
        <w:r>
          <w:rPr>
            <w:noProof/>
            <w:webHidden/>
          </w:rPr>
        </w:r>
        <w:r>
          <w:rPr>
            <w:noProof/>
            <w:webHidden/>
          </w:rPr>
          <w:fldChar w:fldCharType="separate"/>
        </w:r>
        <w:r>
          <w:rPr>
            <w:noProof/>
            <w:webHidden/>
          </w:rPr>
          <w:t>3</w:t>
        </w:r>
        <w:r>
          <w:rPr>
            <w:noProof/>
            <w:webHidden/>
          </w:rPr>
          <w:fldChar w:fldCharType="end"/>
        </w:r>
      </w:hyperlink>
    </w:p>
    <w:p w14:paraId="0CAAC2B6" w14:textId="6956F9D3" w:rsidR="004718C5" w:rsidRDefault="004718C5">
      <w:pPr>
        <w:pStyle w:val="TOC1"/>
        <w:rPr>
          <w:rFonts w:asciiTheme="minorHAnsi" w:eastAsiaTheme="minorEastAsia" w:hAnsiTheme="minorHAnsi" w:cstheme="minorBidi"/>
          <w:noProof/>
          <w:color w:val="auto"/>
        </w:rPr>
      </w:pPr>
      <w:hyperlink w:anchor="_Toc192498430" w:history="1">
        <w:r w:rsidRPr="007C1357">
          <w:rPr>
            <w:rStyle w:val="Hyperlink"/>
            <w:noProof/>
          </w:rPr>
          <w:t>2</w:t>
        </w:r>
        <w:r>
          <w:rPr>
            <w:rFonts w:asciiTheme="minorHAnsi" w:eastAsiaTheme="minorEastAsia" w:hAnsiTheme="minorHAnsi" w:cstheme="minorBidi"/>
            <w:noProof/>
            <w:color w:val="auto"/>
          </w:rPr>
          <w:tab/>
        </w:r>
        <w:r w:rsidRPr="007C1357">
          <w:rPr>
            <w:rStyle w:val="Hyperlink"/>
            <w:noProof/>
          </w:rPr>
          <w:t>System Overview</w:t>
        </w:r>
        <w:r>
          <w:rPr>
            <w:noProof/>
            <w:webHidden/>
          </w:rPr>
          <w:tab/>
        </w:r>
        <w:r>
          <w:rPr>
            <w:noProof/>
            <w:webHidden/>
          </w:rPr>
          <w:fldChar w:fldCharType="begin"/>
        </w:r>
        <w:r>
          <w:rPr>
            <w:noProof/>
            <w:webHidden/>
          </w:rPr>
          <w:instrText xml:space="preserve"> PAGEREF _Toc192498430 \h </w:instrText>
        </w:r>
        <w:r>
          <w:rPr>
            <w:noProof/>
            <w:webHidden/>
          </w:rPr>
        </w:r>
        <w:r>
          <w:rPr>
            <w:noProof/>
            <w:webHidden/>
          </w:rPr>
          <w:fldChar w:fldCharType="separate"/>
        </w:r>
        <w:r>
          <w:rPr>
            <w:noProof/>
            <w:webHidden/>
          </w:rPr>
          <w:t>3</w:t>
        </w:r>
        <w:r>
          <w:rPr>
            <w:noProof/>
            <w:webHidden/>
          </w:rPr>
          <w:fldChar w:fldCharType="end"/>
        </w:r>
      </w:hyperlink>
    </w:p>
    <w:p w14:paraId="0DFC722C" w14:textId="3447DD15" w:rsidR="004718C5" w:rsidRDefault="004718C5">
      <w:pPr>
        <w:pStyle w:val="TOC1"/>
        <w:rPr>
          <w:rFonts w:asciiTheme="minorHAnsi" w:eastAsiaTheme="minorEastAsia" w:hAnsiTheme="minorHAnsi" w:cstheme="minorBidi"/>
          <w:noProof/>
          <w:color w:val="auto"/>
        </w:rPr>
      </w:pPr>
      <w:hyperlink w:anchor="_Toc192498431" w:history="1">
        <w:r w:rsidRPr="007C1357">
          <w:rPr>
            <w:rStyle w:val="Hyperlink"/>
            <w:noProof/>
          </w:rPr>
          <w:t>3</w:t>
        </w:r>
        <w:r>
          <w:rPr>
            <w:rFonts w:asciiTheme="minorHAnsi" w:eastAsiaTheme="minorEastAsia" w:hAnsiTheme="minorHAnsi" w:cstheme="minorBidi"/>
            <w:noProof/>
            <w:color w:val="auto"/>
          </w:rPr>
          <w:tab/>
        </w:r>
        <w:r w:rsidRPr="007C1357">
          <w:rPr>
            <w:rStyle w:val="Hyperlink"/>
            <w:noProof/>
          </w:rPr>
          <w:t>Getting Started with 3WAVeS</w:t>
        </w:r>
        <w:r>
          <w:rPr>
            <w:noProof/>
            <w:webHidden/>
          </w:rPr>
          <w:tab/>
        </w:r>
        <w:r>
          <w:rPr>
            <w:noProof/>
            <w:webHidden/>
          </w:rPr>
          <w:fldChar w:fldCharType="begin"/>
        </w:r>
        <w:r>
          <w:rPr>
            <w:noProof/>
            <w:webHidden/>
          </w:rPr>
          <w:instrText xml:space="preserve"> PAGEREF _Toc192498431 \h </w:instrText>
        </w:r>
        <w:r>
          <w:rPr>
            <w:noProof/>
            <w:webHidden/>
          </w:rPr>
        </w:r>
        <w:r>
          <w:rPr>
            <w:noProof/>
            <w:webHidden/>
          </w:rPr>
          <w:fldChar w:fldCharType="separate"/>
        </w:r>
        <w:r>
          <w:rPr>
            <w:noProof/>
            <w:webHidden/>
          </w:rPr>
          <w:t>3</w:t>
        </w:r>
        <w:r>
          <w:rPr>
            <w:noProof/>
            <w:webHidden/>
          </w:rPr>
          <w:fldChar w:fldCharType="end"/>
        </w:r>
      </w:hyperlink>
    </w:p>
    <w:p w14:paraId="28B4C259" w14:textId="0820192C" w:rsidR="004718C5" w:rsidRDefault="004718C5">
      <w:pPr>
        <w:pStyle w:val="TOC2"/>
        <w:tabs>
          <w:tab w:val="left" w:pos="880"/>
          <w:tab w:val="right" w:pos="9350"/>
        </w:tabs>
        <w:rPr>
          <w:rFonts w:asciiTheme="minorHAnsi" w:eastAsiaTheme="minorEastAsia" w:hAnsiTheme="minorHAnsi" w:cstheme="minorBidi"/>
          <w:noProof/>
          <w:color w:val="auto"/>
        </w:rPr>
      </w:pPr>
      <w:hyperlink w:anchor="_Toc192498432" w:history="1">
        <w:r w:rsidRPr="007C1357">
          <w:rPr>
            <w:rStyle w:val="Hyperlink"/>
            <w:noProof/>
            <w14:scene3d>
              <w14:camera w14:prst="orthographicFront"/>
              <w14:lightRig w14:rig="threePt" w14:dir="t">
                <w14:rot w14:lat="0" w14:lon="0" w14:rev="0"/>
              </w14:lightRig>
            </w14:scene3d>
          </w:rPr>
          <w:t>3.1</w:t>
        </w:r>
        <w:r>
          <w:rPr>
            <w:rFonts w:asciiTheme="minorHAnsi" w:eastAsiaTheme="minorEastAsia" w:hAnsiTheme="minorHAnsi" w:cstheme="minorBidi"/>
            <w:noProof/>
            <w:color w:val="auto"/>
          </w:rPr>
          <w:tab/>
        </w:r>
        <w:r w:rsidRPr="007C1357">
          <w:rPr>
            <w:rStyle w:val="Hyperlink"/>
            <w:noProof/>
          </w:rPr>
          <w:t>Specifications:</w:t>
        </w:r>
        <w:r>
          <w:rPr>
            <w:noProof/>
            <w:webHidden/>
          </w:rPr>
          <w:tab/>
        </w:r>
        <w:r>
          <w:rPr>
            <w:noProof/>
            <w:webHidden/>
          </w:rPr>
          <w:fldChar w:fldCharType="begin"/>
        </w:r>
        <w:r>
          <w:rPr>
            <w:noProof/>
            <w:webHidden/>
          </w:rPr>
          <w:instrText xml:space="preserve"> PAGEREF _Toc192498432 \h </w:instrText>
        </w:r>
        <w:r>
          <w:rPr>
            <w:noProof/>
            <w:webHidden/>
          </w:rPr>
        </w:r>
        <w:r>
          <w:rPr>
            <w:noProof/>
            <w:webHidden/>
          </w:rPr>
          <w:fldChar w:fldCharType="separate"/>
        </w:r>
        <w:r>
          <w:rPr>
            <w:noProof/>
            <w:webHidden/>
          </w:rPr>
          <w:t>3</w:t>
        </w:r>
        <w:r>
          <w:rPr>
            <w:noProof/>
            <w:webHidden/>
          </w:rPr>
          <w:fldChar w:fldCharType="end"/>
        </w:r>
      </w:hyperlink>
    </w:p>
    <w:p w14:paraId="3990AB4C" w14:textId="7D680E66" w:rsidR="004718C5" w:rsidRDefault="004718C5">
      <w:pPr>
        <w:pStyle w:val="TOC2"/>
        <w:tabs>
          <w:tab w:val="left" w:pos="880"/>
          <w:tab w:val="right" w:pos="9350"/>
        </w:tabs>
        <w:rPr>
          <w:rFonts w:asciiTheme="minorHAnsi" w:eastAsiaTheme="minorEastAsia" w:hAnsiTheme="minorHAnsi" w:cstheme="minorBidi"/>
          <w:noProof/>
          <w:color w:val="auto"/>
        </w:rPr>
      </w:pPr>
      <w:hyperlink w:anchor="_Toc192498433" w:history="1">
        <w:r w:rsidRPr="007C1357">
          <w:rPr>
            <w:rStyle w:val="Hyperlink"/>
            <w:noProof/>
            <w14:scene3d>
              <w14:camera w14:prst="orthographicFront"/>
              <w14:lightRig w14:rig="threePt" w14:dir="t">
                <w14:rot w14:lat="0" w14:lon="0" w14:rev="0"/>
              </w14:lightRig>
            </w14:scene3d>
          </w:rPr>
          <w:t>3.2</w:t>
        </w:r>
        <w:r>
          <w:rPr>
            <w:rFonts w:asciiTheme="minorHAnsi" w:eastAsiaTheme="minorEastAsia" w:hAnsiTheme="minorHAnsi" w:cstheme="minorBidi"/>
            <w:noProof/>
            <w:color w:val="auto"/>
          </w:rPr>
          <w:tab/>
        </w:r>
        <w:r w:rsidRPr="007C1357">
          <w:rPr>
            <w:rStyle w:val="Hyperlink"/>
            <w:noProof/>
          </w:rPr>
          <w:t>Software</w:t>
        </w:r>
        <w:r>
          <w:rPr>
            <w:noProof/>
            <w:webHidden/>
          </w:rPr>
          <w:tab/>
        </w:r>
        <w:r>
          <w:rPr>
            <w:noProof/>
            <w:webHidden/>
          </w:rPr>
          <w:fldChar w:fldCharType="begin"/>
        </w:r>
        <w:r>
          <w:rPr>
            <w:noProof/>
            <w:webHidden/>
          </w:rPr>
          <w:instrText xml:space="preserve"> PAGEREF _Toc192498433 \h </w:instrText>
        </w:r>
        <w:r>
          <w:rPr>
            <w:noProof/>
            <w:webHidden/>
          </w:rPr>
        </w:r>
        <w:r>
          <w:rPr>
            <w:noProof/>
            <w:webHidden/>
          </w:rPr>
          <w:fldChar w:fldCharType="separate"/>
        </w:r>
        <w:r>
          <w:rPr>
            <w:noProof/>
            <w:webHidden/>
          </w:rPr>
          <w:t>4</w:t>
        </w:r>
        <w:r>
          <w:rPr>
            <w:noProof/>
            <w:webHidden/>
          </w:rPr>
          <w:fldChar w:fldCharType="end"/>
        </w:r>
      </w:hyperlink>
    </w:p>
    <w:p w14:paraId="7E0849B6" w14:textId="190A1584" w:rsidR="004718C5" w:rsidRDefault="004718C5">
      <w:pPr>
        <w:pStyle w:val="TOC2"/>
        <w:tabs>
          <w:tab w:val="left" w:pos="880"/>
          <w:tab w:val="right" w:pos="9350"/>
        </w:tabs>
        <w:rPr>
          <w:rFonts w:asciiTheme="minorHAnsi" w:eastAsiaTheme="minorEastAsia" w:hAnsiTheme="minorHAnsi" w:cstheme="minorBidi"/>
          <w:noProof/>
          <w:color w:val="auto"/>
        </w:rPr>
      </w:pPr>
      <w:hyperlink w:anchor="_Toc192498434" w:history="1">
        <w:r w:rsidRPr="007C1357">
          <w:rPr>
            <w:rStyle w:val="Hyperlink"/>
            <w:noProof/>
            <w14:scene3d>
              <w14:camera w14:prst="orthographicFront"/>
              <w14:lightRig w14:rig="threePt" w14:dir="t">
                <w14:rot w14:lat="0" w14:lon="0" w14:rev="0"/>
              </w14:lightRig>
            </w14:scene3d>
          </w:rPr>
          <w:t>3.3</w:t>
        </w:r>
        <w:r>
          <w:rPr>
            <w:rFonts w:asciiTheme="minorHAnsi" w:eastAsiaTheme="minorEastAsia" w:hAnsiTheme="minorHAnsi" w:cstheme="minorBidi"/>
            <w:noProof/>
            <w:color w:val="auto"/>
          </w:rPr>
          <w:tab/>
        </w:r>
        <w:r w:rsidRPr="007C1357">
          <w:rPr>
            <w:rStyle w:val="Hyperlink"/>
            <w:noProof/>
          </w:rPr>
          <w:t>Hardware</w:t>
        </w:r>
        <w:r>
          <w:rPr>
            <w:noProof/>
            <w:webHidden/>
          </w:rPr>
          <w:tab/>
        </w:r>
        <w:r>
          <w:rPr>
            <w:noProof/>
            <w:webHidden/>
          </w:rPr>
          <w:fldChar w:fldCharType="begin"/>
        </w:r>
        <w:r>
          <w:rPr>
            <w:noProof/>
            <w:webHidden/>
          </w:rPr>
          <w:instrText xml:space="preserve"> PAGEREF _Toc192498434 \h </w:instrText>
        </w:r>
        <w:r>
          <w:rPr>
            <w:noProof/>
            <w:webHidden/>
          </w:rPr>
        </w:r>
        <w:r>
          <w:rPr>
            <w:noProof/>
            <w:webHidden/>
          </w:rPr>
          <w:fldChar w:fldCharType="separate"/>
        </w:r>
        <w:r>
          <w:rPr>
            <w:noProof/>
            <w:webHidden/>
          </w:rPr>
          <w:t>4</w:t>
        </w:r>
        <w:r>
          <w:rPr>
            <w:noProof/>
            <w:webHidden/>
          </w:rPr>
          <w:fldChar w:fldCharType="end"/>
        </w:r>
      </w:hyperlink>
    </w:p>
    <w:p w14:paraId="1F00D9C8" w14:textId="1E954970" w:rsidR="004718C5" w:rsidRDefault="004718C5">
      <w:pPr>
        <w:pStyle w:val="TOC3"/>
        <w:tabs>
          <w:tab w:val="left" w:pos="1320"/>
          <w:tab w:val="right" w:pos="9350"/>
        </w:tabs>
        <w:rPr>
          <w:rFonts w:asciiTheme="minorHAnsi" w:eastAsiaTheme="minorEastAsia" w:hAnsiTheme="minorHAnsi" w:cstheme="minorBidi"/>
          <w:noProof/>
          <w:color w:val="auto"/>
        </w:rPr>
      </w:pPr>
      <w:hyperlink w:anchor="_Toc192498435" w:history="1">
        <w:r w:rsidRPr="007C1357">
          <w:rPr>
            <w:rStyle w:val="Hyperlink"/>
            <w:noProof/>
            <w14:scene3d>
              <w14:camera w14:prst="orthographicFront"/>
              <w14:lightRig w14:rig="threePt" w14:dir="t">
                <w14:rot w14:lat="0" w14:lon="0" w14:rev="0"/>
              </w14:lightRig>
            </w14:scene3d>
          </w:rPr>
          <w:t>3.3.1</w:t>
        </w:r>
        <w:r>
          <w:rPr>
            <w:rFonts w:asciiTheme="minorHAnsi" w:eastAsiaTheme="minorEastAsia" w:hAnsiTheme="minorHAnsi" w:cstheme="minorBidi"/>
            <w:noProof/>
            <w:color w:val="auto"/>
          </w:rPr>
          <w:tab/>
        </w:r>
        <w:r w:rsidRPr="007C1357">
          <w:rPr>
            <w:rStyle w:val="Hyperlink"/>
            <w:noProof/>
          </w:rPr>
          <w:t>USB Connection</w:t>
        </w:r>
        <w:r>
          <w:rPr>
            <w:noProof/>
            <w:webHidden/>
          </w:rPr>
          <w:tab/>
        </w:r>
        <w:r>
          <w:rPr>
            <w:noProof/>
            <w:webHidden/>
          </w:rPr>
          <w:fldChar w:fldCharType="begin"/>
        </w:r>
        <w:r>
          <w:rPr>
            <w:noProof/>
            <w:webHidden/>
          </w:rPr>
          <w:instrText xml:space="preserve"> PAGEREF _Toc192498435 \h </w:instrText>
        </w:r>
        <w:r>
          <w:rPr>
            <w:noProof/>
            <w:webHidden/>
          </w:rPr>
        </w:r>
        <w:r>
          <w:rPr>
            <w:noProof/>
            <w:webHidden/>
          </w:rPr>
          <w:fldChar w:fldCharType="separate"/>
        </w:r>
        <w:r>
          <w:rPr>
            <w:noProof/>
            <w:webHidden/>
          </w:rPr>
          <w:t>4</w:t>
        </w:r>
        <w:r>
          <w:rPr>
            <w:noProof/>
            <w:webHidden/>
          </w:rPr>
          <w:fldChar w:fldCharType="end"/>
        </w:r>
      </w:hyperlink>
    </w:p>
    <w:p w14:paraId="7EAFA17F" w14:textId="40C028F9" w:rsidR="004718C5" w:rsidRDefault="004718C5">
      <w:pPr>
        <w:pStyle w:val="TOC3"/>
        <w:tabs>
          <w:tab w:val="left" w:pos="1320"/>
          <w:tab w:val="right" w:pos="9350"/>
        </w:tabs>
        <w:rPr>
          <w:rFonts w:asciiTheme="minorHAnsi" w:eastAsiaTheme="minorEastAsia" w:hAnsiTheme="minorHAnsi" w:cstheme="minorBidi"/>
          <w:noProof/>
          <w:color w:val="auto"/>
        </w:rPr>
      </w:pPr>
      <w:hyperlink w:anchor="_Toc192498436" w:history="1">
        <w:r w:rsidRPr="007C1357">
          <w:rPr>
            <w:rStyle w:val="Hyperlink"/>
            <w:noProof/>
            <w14:scene3d>
              <w14:camera w14:prst="orthographicFront"/>
              <w14:lightRig w14:rig="threePt" w14:dir="t">
                <w14:rot w14:lat="0" w14:lon="0" w14:rev="0"/>
              </w14:lightRig>
            </w14:scene3d>
          </w:rPr>
          <w:t>3.3.2</w:t>
        </w:r>
        <w:r>
          <w:rPr>
            <w:rFonts w:asciiTheme="minorHAnsi" w:eastAsiaTheme="minorEastAsia" w:hAnsiTheme="minorHAnsi" w:cstheme="minorBidi"/>
            <w:noProof/>
            <w:color w:val="auto"/>
          </w:rPr>
          <w:tab/>
        </w:r>
        <w:r w:rsidRPr="007C1357">
          <w:rPr>
            <w:rStyle w:val="Hyperlink"/>
            <w:noProof/>
          </w:rPr>
          <w:t>Replaceable Fuses</w:t>
        </w:r>
        <w:r>
          <w:rPr>
            <w:noProof/>
            <w:webHidden/>
          </w:rPr>
          <w:tab/>
        </w:r>
        <w:r>
          <w:rPr>
            <w:noProof/>
            <w:webHidden/>
          </w:rPr>
          <w:fldChar w:fldCharType="begin"/>
        </w:r>
        <w:r>
          <w:rPr>
            <w:noProof/>
            <w:webHidden/>
          </w:rPr>
          <w:instrText xml:space="preserve"> PAGEREF _Toc192498436 \h </w:instrText>
        </w:r>
        <w:r>
          <w:rPr>
            <w:noProof/>
            <w:webHidden/>
          </w:rPr>
        </w:r>
        <w:r>
          <w:rPr>
            <w:noProof/>
            <w:webHidden/>
          </w:rPr>
          <w:fldChar w:fldCharType="separate"/>
        </w:r>
        <w:r>
          <w:rPr>
            <w:noProof/>
            <w:webHidden/>
          </w:rPr>
          <w:t>4</w:t>
        </w:r>
        <w:r>
          <w:rPr>
            <w:noProof/>
            <w:webHidden/>
          </w:rPr>
          <w:fldChar w:fldCharType="end"/>
        </w:r>
      </w:hyperlink>
    </w:p>
    <w:p w14:paraId="32D38F28" w14:textId="206E1E10" w:rsidR="004718C5" w:rsidRDefault="004718C5">
      <w:pPr>
        <w:pStyle w:val="TOC1"/>
        <w:rPr>
          <w:rFonts w:asciiTheme="minorHAnsi" w:eastAsiaTheme="minorEastAsia" w:hAnsiTheme="minorHAnsi" w:cstheme="minorBidi"/>
          <w:noProof/>
          <w:color w:val="auto"/>
        </w:rPr>
      </w:pPr>
      <w:hyperlink w:anchor="_Toc192498437" w:history="1">
        <w:r w:rsidRPr="007C1357">
          <w:rPr>
            <w:rStyle w:val="Hyperlink"/>
            <w:noProof/>
          </w:rPr>
          <w:t>4</w:t>
        </w:r>
        <w:r>
          <w:rPr>
            <w:rFonts w:asciiTheme="minorHAnsi" w:eastAsiaTheme="minorEastAsia" w:hAnsiTheme="minorHAnsi" w:cstheme="minorBidi"/>
            <w:noProof/>
            <w:color w:val="auto"/>
          </w:rPr>
          <w:tab/>
        </w:r>
        <w:r w:rsidRPr="007C1357">
          <w:rPr>
            <w:rStyle w:val="Hyperlink"/>
            <w:noProof/>
          </w:rPr>
          <w:t>System Operation</w:t>
        </w:r>
        <w:r>
          <w:rPr>
            <w:noProof/>
            <w:webHidden/>
          </w:rPr>
          <w:tab/>
        </w:r>
        <w:r>
          <w:rPr>
            <w:noProof/>
            <w:webHidden/>
          </w:rPr>
          <w:fldChar w:fldCharType="begin"/>
        </w:r>
        <w:r>
          <w:rPr>
            <w:noProof/>
            <w:webHidden/>
          </w:rPr>
          <w:instrText xml:space="preserve"> PAGEREF _Toc192498437 \h </w:instrText>
        </w:r>
        <w:r>
          <w:rPr>
            <w:noProof/>
            <w:webHidden/>
          </w:rPr>
        </w:r>
        <w:r>
          <w:rPr>
            <w:noProof/>
            <w:webHidden/>
          </w:rPr>
          <w:fldChar w:fldCharType="separate"/>
        </w:r>
        <w:r>
          <w:rPr>
            <w:noProof/>
            <w:webHidden/>
          </w:rPr>
          <w:t>4</w:t>
        </w:r>
        <w:r>
          <w:rPr>
            <w:noProof/>
            <w:webHidden/>
          </w:rPr>
          <w:fldChar w:fldCharType="end"/>
        </w:r>
      </w:hyperlink>
    </w:p>
    <w:p w14:paraId="7927BB7B" w14:textId="49633094" w:rsidR="004718C5" w:rsidRDefault="004718C5">
      <w:pPr>
        <w:pStyle w:val="TOC2"/>
        <w:tabs>
          <w:tab w:val="left" w:pos="880"/>
          <w:tab w:val="right" w:pos="9350"/>
        </w:tabs>
        <w:rPr>
          <w:rFonts w:asciiTheme="minorHAnsi" w:eastAsiaTheme="minorEastAsia" w:hAnsiTheme="minorHAnsi" w:cstheme="minorBidi"/>
          <w:noProof/>
          <w:color w:val="auto"/>
        </w:rPr>
      </w:pPr>
      <w:hyperlink w:anchor="_Toc192498438" w:history="1">
        <w:r w:rsidRPr="007C1357">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noProof/>
            <w:color w:val="auto"/>
          </w:rPr>
          <w:tab/>
        </w:r>
        <w:r w:rsidRPr="007C1357">
          <w:rPr>
            <w:rStyle w:val="Hyperlink"/>
            <w:noProof/>
          </w:rPr>
          <w:t>User Preparation</w:t>
        </w:r>
        <w:r>
          <w:rPr>
            <w:noProof/>
            <w:webHidden/>
          </w:rPr>
          <w:tab/>
        </w:r>
        <w:r>
          <w:rPr>
            <w:noProof/>
            <w:webHidden/>
          </w:rPr>
          <w:fldChar w:fldCharType="begin"/>
        </w:r>
        <w:r>
          <w:rPr>
            <w:noProof/>
            <w:webHidden/>
          </w:rPr>
          <w:instrText xml:space="preserve"> PAGEREF _Toc192498438 \h </w:instrText>
        </w:r>
        <w:r>
          <w:rPr>
            <w:noProof/>
            <w:webHidden/>
          </w:rPr>
        </w:r>
        <w:r>
          <w:rPr>
            <w:noProof/>
            <w:webHidden/>
          </w:rPr>
          <w:fldChar w:fldCharType="separate"/>
        </w:r>
        <w:r>
          <w:rPr>
            <w:noProof/>
            <w:webHidden/>
          </w:rPr>
          <w:t>4</w:t>
        </w:r>
        <w:r>
          <w:rPr>
            <w:noProof/>
            <w:webHidden/>
          </w:rPr>
          <w:fldChar w:fldCharType="end"/>
        </w:r>
      </w:hyperlink>
    </w:p>
    <w:p w14:paraId="0450689B" w14:textId="142EC26B" w:rsidR="004718C5" w:rsidRDefault="004718C5">
      <w:pPr>
        <w:pStyle w:val="TOC2"/>
        <w:tabs>
          <w:tab w:val="left" w:pos="880"/>
          <w:tab w:val="right" w:pos="9350"/>
        </w:tabs>
        <w:rPr>
          <w:rFonts w:asciiTheme="minorHAnsi" w:eastAsiaTheme="minorEastAsia" w:hAnsiTheme="minorHAnsi" w:cstheme="minorBidi"/>
          <w:noProof/>
          <w:color w:val="auto"/>
        </w:rPr>
      </w:pPr>
      <w:hyperlink w:anchor="_Toc192498439" w:history="1">
        <w:r w:rsidRPr="007C1357">
          <w:rPr>
            <w:rStyle w:val="Hyperlink"/>
            <w:noProof/>
            <w14:scene3d>
              <w14:camera w14:prst="orthographicFront"/>
              <w14:lightRig w14:rig="threePt" w14:dir="t">
                <w14:rot w14:lat="0" w14:lon="0" w14:rev="0"/>
              </w14:lightRig>
            </w14:scene3d>
          </w:rPr>
          <w:t>4.2</w:t>
        </w:r>
        <w:r>
          <w:rPr>
            <w:rFonts w:asciiTheme="minorHAnsi" w:eastAsiaTheme="minorEastAsia" w:hAnsiTheme="minorHAnsi" w:cstheme="minorBidi"/>
            <w:noProof/>
            <w:color w:val="auto"/>
          </w:rPr>
          <w:tab/>
        </w:r>
        <w:r w:rsidRPr="007C1357">
          <w:rPr>
            <w:rStyle w:val="Hyperlink"/>
            <w:noProof/>
          </w:rPr>
          <w:t>Software Setup</w:t>
        </w:r>
        <w:r>
          <w:rPr>
            <w:noProof/>
            <w:webHidden/>
          </w:rPr>
          <w:tab/>
        </w:r>
        <w:r>
          <w:rPr>
            <w:noProof/>
            <w:webHidden/>
          </w:rPr>
          <w:fldChar w:fldCharType="begin"/>
        </w:r>
        <w:r>
          <w:rPr>
            <w:noProof/>
            <w:webHidden/>
          </w:rPr>
          <w:instrText xml:space="preserve"> PAGEREF _Toc192498439 \h </w:instrText>
        </w:r>
        <w:r>
          <w:rPr>
            <w:noProof/>
            <w:webHidden/>
          </w:rPr>
        </w:r>
        <w:r>
          <w:rPr>
            <w:noProof/>
            <w:webHidden/>
          </w:rPr>
          <w:fldChar w:fldCharType="separate"/>
        </w:r>
        <w:r>
          <w:rPr>
            <w:noProof/>
            <w:webHidden/>
          </w:rPr>
          <w:t>4</w:t>
        </w:r>
        <w:r>
          <w:rPr>
            <w:noProof/>
            <w:webHidden/>
          </w:rPr>
          <w:fldChar w:fldCharType="end"/>
        </w:r>
      </w:hyperlink>
    </w:p>
    <w:p w14:paraId="1BC9ACCC" w14:textId="73ABC225" w:rsidR="004718C5" w:rsidRDefault="004718C5">
      <w:pPr>
        <w:pStyle w:val="TOC3"/>
        <w:tabs>
          <w:tab w:val="left" w:pos="1320"/>
          <w:tab w:val="right" w:pos="9350"/>
        </w:tabs>
        <w:rPr>
          <w:rFonts w:asciiTheme="minorHAnsi" w:eastAsiaTheme="minorEastAsia" w:hAnsiTheme="minorHAnsi" w:cstheme="minorBidi"/>
          <w:noProof/>
          <w:color w:val="auto"/>
        </w:rPr>
      </w:pPr>
      <w:hyperlink w:anchor="_Toc192498440" w:history="1">
        <w:r w:rsidRPr="007C1357">
          <w:rPr>
            <w:rStyle w:val="Hyperlink"/>
            <w:noProof/>
            <w14:scene3d>
              <w14:camera w14:prst="orthographicFront"/>
              <w14:lightRig w14:rig="threePt" w14:dir="t">
                <w14:rot w14:lat="0" w14:lon="0" w14:rev="0"/>
              </w14:lightRig>
            </w14:scene3d>
          </w:rPr>
          <w:t>4.2.1</w:t>
        </w:r>
        <w:r>
          <w:rPr>
            <w:rFonts w:asciiTheme="minorHAnsi" w:eastAsiaTheme="minorEastAsia" w:hAnsiTheme="minorHAnsi" w:cstheme="minorBidi"/>
            <w:noProof/>
            <w:color w:val="auto"/>
          </w:rPr>
          <w:tab/>
        </w:r>
        <w:r w:rsidRPr="007C1357">
          <w:rPr>
            <w:rStyle w:val="Hyperlink"/>
            <w:noProof/>
          </w:rPr>
          <w:t>Hardware Connection</w:t>
        </w:r>
        <w:r>
          <w:rPr>
            <w:noProof/>
            <w:webHidden/>
          </w:rPr>
          <w:tab/>
        </w:r>
        <w:r>
          <w:rPr>
            <w:noProof/>
            <w:webHidden/>
          </w:rPr>
          <w:fldChar w:fldCharType="begin"/>
        </w:r>
        <w:r>
          <w:rPr>
            <w:noProof/>
            <w:webHidden/>
          </w:rPr>
          <w:instrText xml:space="preserve"> PAGEREF _Toc192498440 \h </w:instrText>
        </w:r>
        <w:r>
          <w:rPr>
            <w:noProof/>
            <w:webHidden/>
          </w:rPr>
        </w:r>
        <w:r>
          <w:rPr>
            <w:noProof/>
            <w:webHidden/>
          </w:rPr>
          <w:fldChar w:fldCharType="separate"/>
        </w:r>
        <w:r>
          <w:rPr>
            <w:noProof/>
            <w:webHidden/>
          </w:rPr>
          <w:t>4</w:t>
        </w:r>
        <w:r>
          <w:rPr>
            <w:noProof/>
            <w:webHidden/>
          </w:rPr>
          <w:fldChar w:fldCharType="end"/>
        </w:r>
      </w:hyperlink>
    </w:p>
    <w:p w14:paraId="22F6C136" w14:textId="5D959862" w:rsidR="004718C5" w:rsidRDefault="004718C5">
      <w:pPr>
        <w:pStyle w:val="TOC3"/>
        <w:tabs>
          <w:tab w:val="left" w:pos="1320"/>
          <w:tab w:val="right" w:pos="9350"/>
        </w:tabs>
        <w:rPr>
          <w:rFonts w:asciiTheme="minorHAnsi" w:eastAsiaTheme="minorEastAsia" w:hAnsiTheme="minorHAnsi" w:cstheme="minorBidi"/>
          <w:noProof/>
          <w:color w:val="auto"/>
        </w:rPr>
      </w:pPr>
      <w:hyperlink w:anchor="_Toc192498441" w:history="1">
        <w:r w:rsidRPr="007C1357">
          <w:rPr>
            <w:rStyle w:val="Hyperlink"/>
            <w:noProof/>
            <w14:scene3d>
              <w14:camera w14:prst="orthographicFront"/>
              <w14:lightRig w14:rig="threePt" w14:dir="t">
                <w14:rot w14:lat="0" w14:lon="0" w14:rev="0"/>
              </w14:lightRig>
            </w14:scene3d>
          </w:rPr>
          <w:t>4.2.2</w:t>
        </w:r>
        <w:r>
          <w:rPr>
            <w:rFonts w:asciiTheme="minorHAnsi" w:eastAsiaTheme="minorEastAsia" w:hAnsiTheme="minorHAnsi" w:cstheme="minorBidi"/>
            <w:noProof/>
            <w:color w:val="auto"/>
          </w:rPr>
          <w:tab/>
        </w:r>
        <w:r w:rsidRPr="007C1357">
          <w:rPr>
            <w:rStyle w:val="Hyperlink"/>
            <w:noProof/>
          </w:rPr>
          <w:t>Data Input Selection</w:t>
        </w:r>
        <w:r>
          <w:rPr>
            <w:noProof/>
            <w:webHidden/>
          </w:rPr>
          <w:tab/>
        </w:r>
        <w:r>
          <w:rPr>
            <w:noProof/>
            <w:webHidden/>
          </w:rPr>
          <w:fldChar w:fldCharType="begin"/>
        </w:r>
        <w:r>
          <w:rPr>
            <w:noProof/>
            <w:webHidden/>
          </w:rPr>
          <w:instrText xml:space="preserve"> PAGEREF _Toc192498441 \h </w:instrText>
        </w:r>
        <w:r>
          <w:rPr>
            <w:noProof/>
            <w:webHidden/>
          </w:rPr>
        </w:r>
        <w:r>
          <w:rPr>
            <w:noProof/>
            <w:webHidden/>
          </w:rPr>
          <w:fldChar w:fldCharType="separate"/>
        </w:r>
        <w:r>
          <w:rPr>
            <w:noProof/>
            <w:webHidden/>
          </w:rPr>
          <w:t>4</w:t>
        </w:r>
        <w:r>
          <w:rPr>
            <w:noProof/>
            <w:webHidden/>
          </w:rPr>
          <w:fldChar w:fldCharType="end"/>
        </w:r>
      </w:hyperlink>
    </w:p>
    <w:p w14:paraId="6F5F09CF" w14:textId="2EBE8752" w:rsidR="004718C5" w:rsidRDefault="004718C5">
      <w:pPr>
        <w:pStyle w:val="TOC3"/>
        <w:tabs>
          <w:tab w:val="left" w:pos="1320"/>
          <w:tab w:val="right" w:pos="9350"/>
        </w:tabs>
        <w:rPr>
          <w:rFonts w:asciiTheme="minorHAnsi" w:eastAsiaTheme="minorEastAsia" w:hAnsiTheme="minorHAnsi" w:cstheme="minorBidi"/>
          <w:noProof/>
          <w:color w:val="auto"/>
        </w:rPr>
      </w:pPr>
      <w:hyperlink w:anchor="_Toc192498442" w:history="1">
        <w:r w:rsidRPr="007C1357">
          <w:rPr>
            <w:rStyle w:val="Hyperlink"/>
            <w:noProof/>
            <w14:scene3d>
              <w14:camera w14:prst="orthographicFront"/>
              <w14:lightRig w14:rig="threePt" w14:dir="t">
                <w14:rot w14:lat="0" w14:lon="0" w14:rev="0"/>
              </w14:lightRig>
            </w14:scene3d>
          </w:rPr>
          <w:t>4.2.3</w:t>
        </w:r>
        <w:r>
          <w:rPr>
            <w:rFonts w:asciiTheme="minorHAnsi" w:eastAsiaTheme="minorEastAsia" w:hAnsiTheme="minorHAnsi" w:cstheme="minorBidi"/>
            <w:noProof/>
            <w:color w:val="auto"/>
          </w:rPr>
          <w:tab/>
        </w:r>
        <w:r w:rsidRPr="007C1357">
          <w:rPr>
            <w:rStyle w:val="Hyperlink"/>
            <w:noProof/>
          </w:rPr>
          <w:t>User Settings</w:t>
        </w:r>
        <w:r>
          <w:rPr>
            <w:noProof/>
            <w:webHidden/>
          </w:rPr>
          <w:tab/>
        </w:r>
        <w:r>
          <w:rPr>
            <w:noProof/>
            <w:webHidden/>
          </w:rPr>
          <w:fldChar w:fldCharType="begin"/>
        </w:r>
        <w:r>
          <w:rPr>
            <w:noProof/>
            <w:webHidden/>
          </w:rPr>
          <w:instrText xml:space="preserve"> PAGEREF _Toc192498442 \h </w:instrText>
        </w:r>
        <w:r>
          <w:rPr>
            <w:noProof/>
            <w:webHidden/>
          </w:rPr>
        </w:r>
        <w:r>
          <w:rPr>
            <w:noProof/>
            <w:webHidden/>
          </w:rPr>
          <w:fldChar w:fldCharType="separate"/>
        </w:r>
        <w:r>
          <w:rPr>
            <w:noProof/>
            <w:webHidden/>
          </w:rPr>
          <w:t>6</w:t>
        </w:r>
        <w:r>
          <w:rPr>
            <w:noProof/>
            <w:webHidden/>
          </w:rPr>
          <w:fldChar w:fldCharType="end"/>
        </w:r>
      </w:hyperlink>
    </w:p>
    <w:p w14:paraId="2C083832" w14:textId="24F3222A" w:rsidR="004718C5" w:rsidRDefault="004718C5">
      <w:pPr>
        <w:pStyle w:val="TOC3"/>
        <w:tabs>
          <w:tab w:val="left" w:pos="1320"/>
          <w:tab w:val="right" w:pos="9350"/>
        </w:tabs>
        <w:rPr>
          <w:rFonts w:asciiTheme="minorHAnsi" w:eastAsiaTheme="minorEastAsia" w:hAnsiTheme="minorHAnsi" w:cstheme="minorBidi"/>
          <w:noProof/>
          <w:color w:val="auto"/>
        </w:rPr>
      </w:pPr>
      <w:hyperlink w:anchor="_Toc192498443" w:history="1">
        <w:r w:rsidRPr="007C1357">
          <w:rPr>
            <w:rStyle w:val="Hyperlink"/>
            <w:noProof/>
            <w14:scene3d>
              <w14:camera w14:prst="orthographicFront"/>
              <w14:lightRig w14:rig="threePt" w14:dir="t">
                <w14:rot w14:lat="0" w14:lon="0" w14:rev="0"/>
              </w14:lightRig>
            </w14:scene3d>
          </w:rPr>
          <w:t>4.2.4</w:t>
        </w:r>
        <w:r>
          <w:rPr>
            <w:rFonts w:asciiTheme="minorHAnsi" w:eastAsiaTheme="minorEastAsia" w:hAnsiTheme="minorHAnsi" w:cstheme="minorBidi"/>
            <w:noProof/>
            <w:color w:val="auto"/>
          </w:rPr>
          <w:tab/>
        </w:r>
        <w:r w:rsidRPr="007C1357">
          <w:rPr>
            <w:rStyle w:val="Hyperlink"/>
            <w:noProof/>
          </w:rPr>
          <w:t>Movement Inputs</w:t>
        </w:r>
        <w:r>
          <w:rPr>
            <w:noProof/>
            <w:webHidden/>
          </w:rPr>
          <w:tab/>
        </w:r>
        <w:r>
          <w:rPr>
            <w:noProof/>
            <w:webHidden/>
          </w:rPr>
          <w:fldChar w:fldCharType="begin"/>
        </w:r>
        <w:r>
          <w:rPr>
            <w:noProof/>
            <w:webHidden/>
          </w:rPr>
          <w:instrText xml:space="preserve"> PAGEREF _Toc192498443 \h </w:instrText>
        </w:r>
        <w:r>
          <w:rPr>
            <w:noProof/>
            <w:webHidden/>
          </w:rPr>
        </w:r>
        <w:r>
          <w:rPr>
            <w:noProof/>
            <w:webHidden/>
          </w:rPr>
          <w:fldChar w:fldCharType="separate"/>
        </w:r>
        <w:r>
          <w:rPr>
            <w:noProof/>
            <w:webHidden/>
          </w:rPr>
          <w:t>6</w:t>
        </w:r>
        <w:r>
          <w:rPr>
            <w:noProof/>
            <w:webHidden/>
          </w:rPr>
          <w:fldChar w:fldCharType="end"/>
        </w:r>
      </w:hyperlink>
    </w:p>
    <w:p w14:paraId="5260A284" w14:textId="7B749684" w:rsidR="004718C5" w:rsidRDefault="004718C5">
      <w:pPr>
        <w:pStyle w:val="TOC2"/>
        <w:tabs>
          <w:tab w:val="left" w:pos="880"/>
          <w:tab w:val="right" w:pos="9350"/>
        </w:tabs>
        <w:rPr>
          <w:rFonts w:asciiTheme="minorHAnsi" w:eastAsiaTheme="minorEastAsia" w:hAnsiTheme="minorHAnsi" w:cstheme="minorBidi"/>
          <w:noProof/>
          <w:color w:val="auto"/>
        </w:rPr>
      </w:pPr>
      <w:hyperlink w:anchor="_Toc192498444" w:history="1">
        <w:r w:rsidRPr="007C1357">
          <w:rPr>
            <w:rStyle w:val="Hyperlink"/>
            <w:noProof/>
            <w14:scene3d>
              <w14:camera w14:prst="orthographicFront"/>
              <w14:lightRig w14:rig="threePt" w14:dir="t">
                <w14:rot w14:lat="0" w14:lon="0" w14:rev="0"/>
              </w14:lightRig>
            </w14:scene3d>
          </w:rPr>
          <w:t>4.3</w:t>
        </w:r>
        <w:r>
          <w:rPr>
            <w:rFonts w:asciiTheme="minorHAnsi" w:eastAsiaTheme="minorEastAsia" w:hAnsiTheme="minorHAnsi" w:cstheme="minorBidi"/>
            <w:noProof/>
            <w:color w:val="auto"/>
          </w:rPr>
          <w:tab/>
        </w:r>
        <w:r w:rsidRPr="007C1357">
          <w:rPr>
            <w:rStyle w:val="Hyperlink"/>
            <w:noProof/>
          </w:rPr>
          <w:t>Running a Session</w:t>
        </w:r>
        <w:r>
          <w:rPr>
            <w:noProof/>
            <w:webHidden/>
          </w:rPr>
          <w:tab/>
        </w:r>
        <w:r>
          <w:rPr>
            <w:noProof/>
            <w:webHidden/>
          </w:rPr>
          <w:fldChar w:fldCharType="begin"/>
        </w:r>
        <w:r>
          <w:rPr>
            <w:noProof/>
            <w:webHidden/>
          </w:rPr>
          <w:instrText xml:space="preserve"> PAGEREF _Toc192498444 \h </w:instrText>
        </w:r>
        <w:r>
          <w:rPr>
            <w:noProof/>
            <w:webHidden/>
          </w:rPr>
        </w:r>
        <w:r>
          <w:rPr>
            <w:noProof/>
            <w:webHidden/>
          </w:rPr>
          <w:fldChar w:fldCharType="separate"/>
        </w:r>
        <w:r>
          <w:rPr>
            <w:noProof/>
            <w:webHidden/>
          </w:rPr>
          <w:t>7</w:t>
        </w:r>
        <w:r>
          <w:rPr>
            <w:noProof/>
            <w:webHidden/>
          </w:rPr>
          <w:fldChar w:fldCharType="end"/>
        </w:r>
      </w:hyperlink>
    </w:p>
    <w:p w14:paraId="60477F50" w14:textId="78DE5FA9" w:rsidR="004718C5" w:rsidRDefault="004718C5">
      <w:pPr>
        <w:pStyle w:val="TOC3"/>
        <w:tabs>
          <w:tab w:val="left" w:pos="1320"/>
          <w:tab w:val="right" w:pos="9350"/>
        </w:tabs>
        <w:rPr>
          <w:rFonts w:asciiTheme="minorHAnsi" w:eastAsiaTheme="minorEastAsia" w:hAnsiTheme="minorHAnsi" w:cstheme="minorBidi"/>
          <w:noProof/>
          <w:color w:val="auto"/>
        </w:rPr>
      </w:pPr>
      <w:hyperlink w:anchor="_Toc192498445" w:history="1">
        <w:r w:rsidRPr="007C1357">
          <w:rPr>
            <w:rStyle w:val="Hyperlink"/>
            <w:noProof/>
            <w14:scene3d>
              <w14:camera w14:prst="orthographicFront"/>
              <w14:lightRig w14:rig="threePt" w14:dir="t">
                <w14:rot w14:lat="0" w14:lon="0" w14:rev="0"/>
              </w14:lightRig>
            </w14:scene3d>
          </w:rPr>
          <w:t>4.3.1</w:t>
        </w:r>
        <w:r>
          <w:rPr>
            <w:rFonts w:asciiTheme="minorHAnsi" w:eastAsiaTheme="minorEastAsia" w:hAnsiTheme="minorHAnsi" w:cstheme="minorBidi"/>
            <w:noProof/>
            <w:color w:val="auto"/>
          </w:rPr>
          <w:tab/>
        </w:r>
        <w:r w:rsidRPr="007C1357">
          <w:rPr>
            <w:rStyle w:val="Hyperlink"/>
            <w:noProof/>
          </w:rPr>
          <w:t>Device Function Check</w:t>
        </w:r>
        <w:r>
          <w:rPr>
            <w:noProof/>
            <w:webHidden/>
          </w:rPr>
          <w:tab/>
        </w:r>
        <w:r>
          <w:rPr>
            <w:noProof/>
            <w:webHidden/>
          </w:rPr>
          <w:fldChar w:fldCharType="begin"/>
        </w:r>
        <w:r>
          <w:rPr>
            <w:noProof/>
            <w:webHidden/>
          </w:rPr>
          <w:instrText xml:space="preserve"> PAGEREF _Toc192498445 \h </w:instrText>
        </w:r>
        <w:r>
          <w:rPr>
            <w:noProof/>
            <w:webHidden/>
          </w:rPr>
        </w:r>
        <w:r>
          <w:rPr>
            <w:noProof/>
            <w:webHidden/>
          </w:rPr>
          <w:fldChar w:fldCharType="separate"/>
        </w:r>
        <w:r>
          <w:rPr>
            <w:noProof/>
            <w:webHidden/>
          </w:rPr>
          <w:t>7</w:t>
        </w:r>
        <w:r>
          <w:rPr>
            <w:noProof/>
            <w:webHidden/>
          </w:rPr>
          <w:fldChar w:fldCharType="end"/>
        </w:r>
      </w:hyperlink>
    </w:p>
    <w:p w14:paraId="31EC0657" w14:textId="2B6F88B4" w:rsidR="004718C5" w:rsidRDefault="004718C5">
      <w:pPr>
        <w:pStyle w:val="TOC3"/>
        <w:tabs>
          <w:tab w:val="left" w:pos="1320"/>
          <w:tab w:val="right" w:pos="9350"/>
        </w:tabs>
        <w:rPr>
          <w:rFonts w:asciiTheme="minorHAnsi" w:eastAsiaTheme="minorEastAsia" w:hAnsiTheme="minorHAnsi" w:cstheme="minorBidi"/>
          <w:noProof/>
          <w:color w:val="auto"/>
        </w:rPr>
      </w:pPr>
      <w:hyperlink w:anchor="_Toc192498446" w:history="1">
        <w:r w:rsidRPr="007C1357">
          <w:rPr>
            <w:rStyle w:val="Hyperlink"/>
            <w:noProof/>
            <w14:scene3d>
              <w14:camera w14:prst="orthographicFront"/>
              <w14:lightRig w14:rig="threePt" w14:dir="t">
                <w14:rot w14:lat="0" w14:lon="0" w14:rev="0"/>
              </w14:lightRig>
            </w14:scene3d>
          </w:rPr>
          <w:t>4.3.2</w:t>
        </w:r>
        <w:r>
          <w:rPr>
            <w:rFonts w:asciiTheme="minorHAnsi" w:eastAsiaTheme="minorEastAsia" w:hAnsiTheme="minorHAnsi" w:cstheme="minorBidi"/>
            <w:noProof/>
            <w:color w:val="auto"/>
          </w:rPr>
          <w:tab/>
        </w:r>
        <w:r w:rsidRPr="007C1357">
          <w:rPr>
            <w:rStyle w:val="Hyperlink"/>
            <w:noProof/>
          </w:rPr>
          <w:t>Suggested System Settings</w:t>
        </w:r>
        <w:r>
          <w:rPr>
            <w:noProof/>
            <w:webHidden/>
          </w:rPr>
          <w:tab/>
        </w:r>
        <w:r>
          <w:rPr>
            <w:noProof/>
            <w:webHidden/>
          </w:rPr>
          <w:fldChar w:fldCharType="begin"/>
        </w:r>
        <w:r>
          <w:rPr>
            <w:noProof/>
            <w:webHidden/>
          </w:rPr>
          <w:instrText xml:space="preserve"> PAGEREF _Toc192498446 \h </w:instrText>
        </w:r>
        <w:r>
          <w:rPr>
            <w:noProof/>
            <w:webHidden/>
          </w:rPr>
        </w:r>
        <w:r>
          <w:rPr>
            <w:noProof/>
            <w:webHidden/>
          </w:rPr>
          <w:fldChar w:fldCharType="separate"/>
        </w:r>
        <w:r>
          <w:rPr>
            <w:noProof/>
            <w:webHidden/>
          </w:rPr>
          <w:t>7</w:t>
        </w:r>
        <w:r>
          <w:rPr>
            <w:noProof/>
            <w:webHidden/>
          </w:rPr>
          <w:fldChar w:fldCharType="end"/>
        </w:r>
      </w:hyperlink>
    </w:p>
    <w:p w14:paraId="46BC0F1F" w14:textId="176818DB" w:rsidR="004718C5" w:rsidRDefault="004718C5">
      <w:pPr>
        <w:pStyle w:val="TOC3"/>
        <w:tabs>
          <w:tab w:val="left" w:pos="1320"/>
          <w:tab w:val="right" w:pos="9350"/>
        </w:tabs>
        <w:rPr>
          <w:rFonts w:asciiTheme="minorHAnsi" w:eastAsiaTheme="minorEastAsia" w:hAnsiTheme="minorHAnsi" w:cstheme="minorBidi"/>
          <w:noProof/>
          <w:color w:val="auto"/>
        </w:rPr>
      </w:pPr>
      <w:hyperlink w:anchor="_Toc192498447" w:history="1">
        <w:r w:rsidRPr="007C1357">
          <w:rPr>
            <w:rStyle w:val="Hyperlink"/>
            <w:noProof/>
            <w14:scene3d>
              <w14:camera w14:prst="orthographicFront"/>
              <w14:lightRig w14:rig="threePt" w14:dir="t">
                <w14:rot w14:lat="0" w14:lon="0" w14:rev="0"/>
              </w14:lightRig>
            </w14:scene3d>
          </w:rPr>
          <w:t>4.3.3</w:t>
        </w:r>
        <w:r>
          <w:rPr>
            <w:rFonts w:asciiTheme="minorHAnsi" w:eastAsiaTheme="minorEastAsia" w:hAnsiTheme="minorHAnsi" w:cstheme="minorBidi"/>
            <w:noProof/>
            <w:color w:val="auto"/>
          </w:rPr>
          <w:tab/>
        </w:r>
        <w:r w:rsidRPr="007C1357">
          <w:rPr>
            <w:rStyle w:val="Hyperlink"/>
            <w:noProof/>
          </w:rPr>
          <w:t>Nonstandard Operation Cases</w:t>
        </w:r>
        <w:r>
          <w:rPr>
            <w:noProof/>
            <w:webHidden/>
          </w:rPr>
          <w:tab/>
        </w:r>
        <w:r>
          <w:rPr>
            <w:noProof/>
            <w:webHidden/>
          </w:rPr>
          <w:fldChar w:fldCharType="begin"/>
        </w:r>
        <w:r>
          <w:rPr>
            <w:noProof/>
            <w:webHidden/>
          </w:rPr>
          <w:instrText xml:space="preserve"> PAGEREF _Toc192498447 \h </w:instrText>
        </w:r>
        <w:r>
          <w:rPr>
            <w:noProof/>
            <w:webHidden/>
          </w:rPr>
        </w:r>
        <w:r>
          <w:rPr>
            <w:noProof/>
            <w:webHidden/>
          </w:rPr>
          <w:fldChar w:fldCharType="separate"/>
        </w:r>
        <w:r>
          <w:rPr>
            <w:noProof/>
            <w:webHidden/>
          </w:rPr>
          <w:t>7</w:t>
        </w:r>
        <w:r>
          <w:rPr>
            <w:noProof/>
            <w:webHidden/>
          </w:rPr>
          <w:fldChar w:fldCharType="end"/>
        </w:r>
      </w:hyperlink>
    </w:p>
    <w:p w14:paraId="379CF819" w14:textId="4CBCBE8D" w:rsidR="004718C5" w:rsidRDefault="004718C5">
      <w:pPr>
        <w:pStyle w:val="TOC1"/>
        <w:rPr>
          <w:rFonts w:asciiTheme="minorHAnsi" w:eastAsiaTheme="minorEastAsia" w:hAnsiTheme="minorHAnsi" w:cstheme="minorBidi"/>
          <w:noProof/>
          <w:color w:val="auto"/>
        </w:rPr>
      </w:pPr>
      <w:hyperlink w:anchor="_Toc192498448" w:history="1">
        <w:r w:rsidRPr="007C1357">
          <w:rPr>
            <w:rStyle w:val="Hyperlink"/>
            <w:noProof/>
          </w:rPr>
          <w:t>5</w:t>
        </w:r>
        <w:r>
          <w:rPr>
            <w:rFonts w:asciiTheme="minorHAnsi" w:eastAsiaTheme="minorEastAsia" w:hAnsiTheme="minorHAnsi" w:cstheme="minorBidi"/>
            <w:noProof/>
            <w:color w:val="auto"/>
          </w:rPr>
          <w:tab/>
        </w:r>
        <w:r w:rsidRPr="007C1357">
          <w:rPr>
            <w:rStyle w:val="Hyperlink"/>
            <w:noProof/>
          </w:rPr>
          <w:t>Troubleshooting</w:t>
        </w:r>
        <w:r>
          <w:rPr>
            <w:noProof/>
            <w:webHidden/>
          </w:rPr>
          <w:tab/>
        </w:r>
        <w:r>
          <w:rPr>
            <w:noProof/>
            <w:webHidden/>
          </w:rPr>
          <w:fldChar w:fldCharType="begin"/>
        </w:r>
        <w:r>
          <w:rPr>
            <w:noProof/>
            <w:webHidden/>
          </w:rPr>
          <w:instrText xml:space="preserve"> PAGEREF _Toc192498448 \h </w:instrText>
        </w:r>
        <w:r>
          <w:rPr>
            <w:noProof/>
            <w:webHidden/>
          </w:rPr>
        </w:r>
        <w:r>
          <w:rPr>
            <w:noProof/>
            <w:webHidden/>
          </w:rPr>
          <w:fldChar w:fldCharType="separate"/>
        </w:r>
        <w:r>
          <w:rPr>
            <w:noProof/>
            <w:webHidden/>
          </w:rPr>
          <w:t>7</w:t>
        </w:r>
        <w:r>
          <w:rPr>
            <w:noProof/>
            <w:webHidden/>
          </w:rPr>
          <w:fldChar w:fldCharType="end"/>
        </w:r>
      </w:hyperlink>
    </w:p>
    <w:p w14:paraId="331EDC3A" w14:textId="3E2245AD" w:rsidR="001C5D7C" w:rsidRDefault="001F2215" w:rsidP="001C5D7C">
      <w:pPr>
        <w:pStyle w:val="Heading1"/>
        <w:numPr>
          <w:ilvl w:val="0"/>
          <w:numId w:val="0"/>
        </w:numPr>
        <w:spacing w:after="80"/>
        <w:ind w:left="432" w:hanging="432"/>
        <w:rPr>
          <w:color w:val="2B579A"/>
          <w:shd w:val="clear" w:color="auto" w:fill="E6E6E6"/>
        </w:rPr>
      </w:pPr>
      <w:r w:rsidRPr="00CE0D45">
        <w:rPr>
          <w:color w:val="2B579A"/>
          <w:shd w:val="clear" w:color="auto" w:fill="E6E6E6"/>
        </w:rPr>
        <w:fldChar w:fldCharType="end"/>
      </w:r>
    </w:p>
    <w:p w14:paraId="43D7D464" w14:textId="77777777" w:rsidR="001C5D7C" w:rsidRDefault="001C5D7C">
      <w:pPr>
        <w:spacing w:after="0"/>
        <w:jc w:val="left"/>
        <w:rPr>
          <w:b/>
          <w:bCs/>
          <w:caps/>
          <w:color w:val="2B579A"/>
          <w:sz w:val="24"/>
          <w:szCs w:val="24"/>
          <w:shd w:val="clear" w:color="auto" w:fill="E6E6E6"/>
        </w:rPr>
      </w:pPr>
      <w:r>
        <w:rPr>
          <w:color w:val="2B579A"/>
          <w:shd w:val="clear" w:color="auto" w:fill="E6E6E6"/>
        </w:rPr>
        <w:br w:type="page"/>
      </w:r>
    </w:p>
    <w:p w14:paraId="7B6D6887" w14:textId="25CBBAD5" w:rsidR="009A5E1D" w:rsidRDefault="00D910F9" w:rsidP="009A5E1D">
      <w:pPr>
        <w:pStyle w:val="Heading1"/>
      </w:pPr>
      <w:bookmarkStart w:id="1" w:name="_Toc192498427"/>
      <w:r>
        <w:rPr>
          <w:noProof/>
        </w:rPr>
        <w:lastRenderedPageBreak/>
        <w:drawing>
          <wp:anchor distT="0" distB="0" distL="114300" distR="114300" simplePos="0" relativeHeight="251668480" behindDoc="0" locked="0" layoutInCell="1" allowOverlap="1" wp14:anchorId="7FD1B940" wp14:editId="6AD9421D">
            <wp:simplePos x="0" y="0"/>
            <wp:positionH relativeFrom="column">
              <wp:posOffset>2540738</wp:posOffset>
            </wp:positionH>
            <wp:positionV relativeFrom="paragraph">
              <wp:posOffset>63559</wp:posOffset>
            </wp:positionV>
            <wp:extent cx="3529965" cy="289814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29965" cy="2898140"/>
                    </a:xfrm>
                    <a:prstGeom prst="rect">
                      <a:avLst/>
                    </a:prstGeom>
                    <a:noFill/>
                    <a:ln>
                      <a:noFill/>
                    </a:ln>
                  </pic:spPr>
                </pic:pic>
              </a:graphicData>
            </a:graphic>
            <wp14:sizeRelH relativeFrom="page">
              <wp14:pctWidth>0</wp14:pctWidth>
            </wp14:sizeRelH>
            <wp14:sizeRelV relativeFrom="page">
              <wp14:pctHeight>0</wp14:pctHeight>
            </wp14:sizeRelV>
          </wp:anchor>
        </w:drawing>
      </w:r>
      <w:r w:rsidR="009A5E1D">
        <w:t>Package Contents</w:t>
      </w:r>
      <w:bookmarkEnd w:id="1"/>
    </w:p>
    <w:p w14:paraId="375F0E4F" w14:textId="589D62E4" w:rsidR="00277D00" w:rsidRDefault="00605E0F" w:rsidP="00277D00">
      <w:pPr>
        <w:pStyle w:val="Heading2"/>
      </w:pPr>
      <w:bookmarkStart w:id="2" w:name="_Toc192498428"/>
      <w:r>
        <w:t>3WAVES Hardware Case</w:t>
      </w:r>
      <w:bookmarkEnd w:id="2"/>
    </w:p>
    <w:p w14:paraId="051BAAA7" w14:textId="738DE65F" w:rsidR="00605E0F" w:rsidRDefault="00E347A7" w:rsidP="00605E0F">
      <w:r>
        <w:t xml:space="preserve">Each serialized 3WAVES hardware unit is supplied in a matching serialized </w:t>
      </w:r>
      <w:proofErr w:type="spellStart"/>
      <w:r>
        <w:t>hardshell</w:t>
      </w:r>
      <w:proofErr w:type="spellEnd"/>
      <w:r>
        <w:t xml:space="preserve"> case. </w:t>
      </w:r>
      <w:r w:rsidR="009C248C">
        <w:t xml:space="preserve">Package contents include: </w:t>
      </w:r>
    </w:p>
    <w:p w14:paraId="01F13137" w14:textId="1E6C6FBB" w:rsidR="009C248C" w:rsidRDefault="009C248C" w:rsidP="009C248C">
      <w:pPr>
        <w:pStyle w:val="ListParagraph"/>
        <w:numPr>
          <w:ilvl w:val="0"/>
          <w:numId w:val="13"/>
        </w:numPr>
      </w:pPr>
      <w:r>
        <w:t>3WAVES enclosure for mounting on appropriate HMD band</w:t>
      </w:r>
    </w:p>
    <w:p w14:paraId="48A190BA" w14:textId="23639A42" w:rsidR="009C248C" w:rsidRDefault="00BE09D4" w:rsidP="009C248C">
      <w:pPr>
        <w:pStyle w:val="ListParagraph"/>
        <w:numPr>
          <w:ilvl w:val="0"/>
          <w:numId w:val="13"/>
        </w:numPr>
      </w:pPr>
      <w:r>
        <w:t>2x presser arms (Left and Right)</w:t>
      </w:r>
    </w:p>
    <w:p w14:paraId="438E28DA" w14:textId="551DB0A6" w:rsidR="00EF09F6" w:rsidRDefault="00AB5580" w:rsidP="009C248C">
      <w:pPr>
        <w:pStyle w:val="ListParagraph"/>
        <w:numPr>
          <w:ilvl w:val="0"/>
          <w:numId w:val="13"/>
        </w:numPr>
      </w:pPr>
      <w:r>
        <w:t>10 ft USB cable</w:t>
      </w:r>
    </w:p>
    <w:p w14:paraId="76BC009B" w14:textId="63B5492A" w:rsidR="00D910F9" w:rsidRDefault="00FD1B2A" w:rsidP="009C248C">
      <w:pPr>
        <w:pStyle w:val="ListParagraph"/>
        <w:numPr>
          <w:ilvl w:val="0"/>
          <w:numId w:val="13"/>
        </w:numPr>
      </w:pPr>
      <w:r>
        <w:t>Thumb Drive</w:t>
      </w:r>
    </w:p>
    <w:p w14:paraId="298A1D4E" w14:textId="7899AC1A" w:rsidR="00F240BC" w:rsidRDefault="00FD1B2A" w:rsidP="00696C19">
      <w:pPr>
        <w:pStyle w:val="ListParagraph"/>
        <w:numPr>
          <w:ilvl w:val="0"/>
          <w:numId w:val="13"/>
        </w:numPr>
      </w:pPr>
      <w:r>
        <w:t>Toolkit</w:t>
      </w:r>
    </w:p>
    <w:p w14:paraId="689509F3" w14:textId="55B114F5" w:rsidR="00FD1B2A" w:rsidRDefault="009259A7" w:rsidP="00FD1B2A">
      <w:r>
        <w:t>Before beginning setup, ensure that all components are present.</w:t>
      </w:r>
      <w:r>
        <w:t xml:space="preserve"> </w:t>
      </w:r>
      <w:r w:rsidR="00DD6BC1">
        <w:t xml:space="preserve">Luna Labs will guide end users through initial installation onto appropriate headbands, and instructions will be standardized for ease of use. </w:t>
      </w:r>
    </w:p>
    <w:p w14:paraId="55053B7A" w14:textId="1C949C11" w:rsidR="00605E0F" w:rsidRDefault="00605E0F" w:rsidP="00605E0F">
      <w:pPr>
        <w:pStyle w:val="Heading2"/>
      </w:pPr>
      <w:bookmarkStart w:id="3" w:name="_Toc192498429"/>
      <w:r>
        <w:t>Electrode Package</w:t>
      </w:r>
      <w:bookmarkEnd w:id="3"/>
    </w:p>
    <w:p w14:paraId="47B45022" w14:textId="5222DA59" w:rsidR="009259A7" w:rsidRPr="009259A7" w:rsidRDefault="009259A7" w:rsidP="009259A7">
      <w:r>
        <w:t>Each electrode package includes 2x 1” diameter mastoid electrodes</w:t>
      </w:r>
      <w:r w:rsidR="00A63327">
        <w:t xml:space="preserve"> and</w:t>
      </w:r>
      <w:r>
        <w:t xml:space="preserve"> 2x </w:t>
      </w:r>
      <w:r w:rsidR="00C52272">
        <w:t>2</w:t>
      </w:r>
      <w:r>
        <w:t xml:space="preserve">” </w:t>
      </w:r>
      <w:r w:rsidR="00C52272">
        <w:t>square electrodes</w:t>
      </w:r>
      <w:r w:rsidR="00A63327">
        <w:t>.</w:t>
      </w:r>
      <w:r w:rsidR="003A255C">
        <w:t xml:space="preserve"> </w:t>
      </w:r>
      <w:r w:rsidR="003A255C" w:rsidRPr="00736E15">
        <w:rPr>
          <w:i/>
          <w:iCs/>
          <w:u w:val="single"/>
        </w:rPr>
        <w:t xml:space="preserve">Caution: utilizing alternate </w:t>
      </w:r>
      <w:r w:rsidR="00134B51" w:rsidRPr="00736E15">
        <w:rPr>
          <w:i/>
          <w:iCs/>
          <w:u w:val="single"/>
        </w:rPr>
        <w:t xml:space="preserve">electrodes not </w:t>
      </w:r>
      <w:r w:rsidR="00435212" w:rsidRPr="00736E15">
        <w:rPr>
          <w:i/>
          <w:iCs/>
          <w:u w:val="single"/>
        </w:rPr>
        <w:t xml:space="preserve">designed for 3WAVES may result in </w:t>
      </w:r>
      <w:r w:rsidR="00630D57" w:rsidRPr="00736E15">
        <w:rPr>
          <w:i/>
          <w:iCs/>
          <w:u w:val="single"/>
        </w:rPr>
        <w:t>undesired performance, electrical shock, and damage to the system.</w:t>
      </w:r>
      <w:r w:rsidR="00630D57">
        <w:t xml:space="preserve"> </w:t>
      </w:r>
      <w:r w:rsidR="00C52272">
        <w:t xml:space="preserve"> </w:t>
      </w:r>
    </w:p>
    <w:p w14:paraId="0BD7D89E" w14:textId="4C0C260C" w:rsidR="009A5E1D" w:rsidRDefault="009A5E1D" w:rsidP="009A5E1D">
      <w:pPr>
        <w:pStyle w:val="Heading1"/>
      </w:pPr>
      <w:bookmarkStart w:id="4" w:name="_Toc192498430"/>
      <w:r>
        <w:t>System Overview</w:t>
      </w:r>
      <w:bookmarkEnd w:id="4"/>
    </w:p>
    <w:p w14:paraId="328C227C" w14:textId="60C360DA" w:rsidR="009A5E1D" w:rsidRDefault="00B028BF" w:rsidP="009A5E1D">
      <w:r>
        <w:t xml:space="preserve">3WAVeS is </w:t>
      </w:r>
      <w:r w:rsidR="005B340A">
        <w:t xml:space="preserve">a unique system that </w:t>
      </w:r>
      <w:r w:rsidR="0019082C">
        <w:t xml:space="preserve">generates sensations of motion to a stationary user. This is accomplished </w:t>
      </w:r>
      <w:r w:rsidR="00900250">
        <w:t xml:space="preserve">via application of small, controlled electrical currents into the semicircular canals of the inner ear. </w:t>
      </w:r>
    </w:p>
    <w:p w14:paraId="7490B5AD" w14:textId="2E5526F8" w:rsidR="0042334D" w:rsidRDefault="0042334D" w:rsidP="009A5E1D">
      <w:r>
        <w:t xml:space="preserve">Signals driving 3WAVeS operation are determined via a selection menu in the user interface. Selectable sources include: </w:t>
      </w:r>
      <w:r w:rsidR="007910E4">
        <w:t xml:space="preserve">UDP, </w:t>
      </w:r>
      <w:r w:rsidR="2758467F">
        <w:t>COM port</w:t>
      </w:r>
      <w:r w:rsidR="007910E4">
        <w:t>, gamepad/joystick, pre-recorded text file.</w:t>
      </w:r>
    </w:p>
    <w:p w14:paraId="6DB5040D" w14:textId="351F926C" w:rsidR="002A4AF7" w:rsidRDefault="00F1687C" w:rsidP="009A5E1D">
      <w:r>
        <w:t>Up to four</w:t>
      </w:r>
      <w:r w:rsidR="00D336B0">
        <w:t xml:space="preserve"> electrodes are worn around the periphery of the head, and are connected to the hardware unit. The hardware unit is connected via USB </w:t>
      </w:r>
      <w:r w:rsidR="00283EE9">
        <w:t>to the PC on which the 3WAVeS software is running</w:t>
      </w:r>
      <w:r w:rsidR="005279BC">
        <w:t xml:space="preserve">. The same PC may also be running a </w:t>
      </w:r>
      <w:r>
        <w:t>simulation environment</w:t>
      </w:r>
      <w:r w:rsidR="005279BC">
        <w:t xml:space="preserve"> such as XPlane which feeds data into the 3WAVeS software.</w:t>
      </w:r>
    </w:p>
    <w:p w14:paraId="377C74FD" w14:textId="4485F51A" w:rsidR="00F4330C" w:rsidRDefault="009A5E1D" w:rsidP="00F4330C">
      <w:pPr>
        <w:pStyle w:val="Heading1"/>
      </w:pPr>
      <w:bookmarkStart w:id="5" w:name="_Toc192498431"/>
      <w:r>
        <w:t>Getting Started with 3WAVeS</w:t>
      </w:r>
      <w:bookmarkEnd w:id="5"/>
    </w:p>
    <w:p w14:paraId="3A101931" w14:textId="0F96512F" w:rsidR="00FC39F2" w:rsidRDefault="00FC39F2" w:rsidP="00EB5FB7">
      <w:pPr>
        <w:pStyle w:val="Heading2"/>
      </w:pPr>
      <w:bookmarkStart w:id="6" w:name="_Toc192498432"/>
      <w:r>
        <w:t>Specifications:</w:t>
      </w:r>
      <w:bookmarkEnd w:id="6"/>
    </w:p>
    <w:tbl>
      <w:tblPr>
        <w:tblStyle w:val="GridTable5Dark-Accent1"/>
        <w:tblW w:w="0" w:type="auto"/>
        <w:tblLook w:val="04A0" w:firstRow="1" w:lastRow="0" w:firstColumn="1" w:lastColumn="0" w:noHBand="0" w:noVBand="1"/>
      </w:tblPr>
      <w:tblGrid>
        <w:gridCol w:w="2336"/>
        <w:gridCol w:w="3553"/>
        <w:gridCol w:w="3461"/>
      </w:tblGrid>
      <w:tr w:rsidR="005A3AE3" w14:paraId="07C29710" w14:textId="388B33AA" w:rsidTr="004F6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tcPr>
          <w:p w14:paraId="3155EAC6" w14:textId="3BCABA5B" w:rsidR="005A3AE3" w:rsidRPr="008465CB" w:rsidRDefault="005A3AE3" w:rsidP="008465CB">
            <w:pPr>
              <w:jc w:val="center"/>
              <w:rPr>
                <w:color w:val="FFFFFF" w:themeColor="background1"/>
              </w:rPr>
            </w:pPr>
            <w:r w:rsidRPr="008465CB">
              <w:rPr>
                <w:color w:val="FFFFFF" w:themeColor="background1"/>
              </w:rPr>
              <w:t>Feature</w:t>
            </w:r>
          </w:p>
        </w:tc>
        <w:tc>
          <w:tcPr>
            <w:tcW w:w="3600" w:type="dxa"/>
          </w:tcPr>
          <w:p w14:paraId="481C7BB5" w14:textId="44857141" w:rsidR="005A3AE3" w:rsidRPr="008465CB" w:rsidRDefault="005A3AE3" w:rsidP="008465CB">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Specification</w:t>
            </w:r>
          </w:p>
        </w:tc>
        <w:tc>
          <w:tcPr>
            <w:tcW w:w="3510" w:type="dxa"/>
          </w:tcPr>
          <w:p w14:paraId="4F49C923" w14:textId="540CBEF0" w:rsidR="005A3AE3" w:rsidRDefault="005A3AE3" w:rsidP="005A3AE3">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Normal Operation</w:t>
            </w:r>
          </w:p>
        </w:tc>
      </w:tr>
      <w:tr w:rsidR="005A3AE3" w14:paraId="2237F720" w14:textId="6D0C0957" w:rsidTr="004F6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tcPr>
          <w:p w14:paraId="4F29FF27" w14:textId="12475C68" w:rsidR="005A3AE3" w:rsidRDefault="005A3AE3" w:rsidP="008465CB">
            <w:pPr>
              <w:jc w:val="center"/>
            </w:pPr>
            <w:r>
              <w:t>Output Voltage</w:t>
            </w:r>
          </w:p>
        </w:tc>
        <w:tc>
          <w:tcPr>
            <w:tcW w:w="3600" w:type="dxa"/>
          </w:tcPr>
          <w:p w14:paraId="192E59CE" w14:textId="0513F758" w:rsidR="005A3AE3" w:rsidRDefault="004F62D6" w:rsidP="008465CB">
            <w:pPr>
              <w:jc w:val="center"/>
              <w:cnfStyle w:val="000000100000" w:firstRow="0" w:lastRow="0" w:firstColumn="0" w:lastColumn="0" w:oddVBand="0" w:evenVBand="0" w:oddHBand="1" w:evenHBand="0" w:firstRowFirstColumn="0" w:firstRowLastColumn="0" w:lastRowFirstColumn="0" w:lastRowLastColumn="0"/>
            </w:pPr>
            <w:r>
              <w:rPr>
                <w:rFonts w:cs="Calibri"/>
              </w:rPr>
              <w:t>±</w:t>
            </w:r>
            <w:r>
              <w:t>15V</w:t>
            </w:r>
          </w:p>
        </w:tc>
        <w:tc>
          <w:tcPr>
            <w:tcW w:w="3510" w:type="dxa"/>
          </w:tcPr>
          <w:p w14:paraId="01CF4FA3" w14:textId="77777777" w:rsidR="005A3AE3" w:rsidRDefault="005A3AE3" w:rsidP="005A3AE3">
            <w:pPr>
              <w:jc w:val="center"/>
              <w:cnfStyle w:val="000000100000" w:firstRow="0" w:lastRow="0" w:firstColumn="0" w:lastColumn="0" w:oddVBand="0" w:evenVBand="0" w:oddHBand="1" w:evenHBand="0" w:firstRowFirstColumn="0" w:firstRowLastColumn="0" w:lastRowFirstColumn="0" w:lastRowLastColumn="0"/>
            </w:pPr>
          </w:p>
        </w:tc>
      </w:tr>
      <w:tr w:rsidR="005A3AE3" w14:paraId="4CD15AF2" w14:textId="7E3CDAA5" w:rsidTr="004F62D6">
        <w:tc>
          <w:tcPr>
            <w:cnfStyle w:val="001000000000" w:firstRow="0" w:lastRow="0" w:firstColumn="1" w:lastColumn="0" w:oddVBand="0" w:evenVBand="0" w:oddHBand="0" w:evenHBand="0" w:firstRowFirstColumn="0" w:firstRowLastColumn="0" w:lastRowFirstColumn="0" w:lastRowLastColumn="0"/>
            <w:tcW w:w="2358" w:type="dxa"/>
          </w:tcPr>
          <w:p w14:paraId="58103E72" w14:textId="6B9C8A91" w:rsidR="005A3AE3" w:rsidRDefault="004F62D6" w:rsidP="008465CB">
            <w:pPr>
              <w:jc w:val="center"/>
            </w:pPr>
            <w:r>
              <w:t>Output Current</w:t>
            </w:r>
          </w:p>
        </w:tc>
        <w:tc>
          <w:tcPr>
            <w:tcW w:w="3600" w:type="dxa"/>
          </w:tcPr>
          <w:p w14:paraId="0238819F" w14:textId="5BEE085C" w:rsidR="005A3AE3" w:rsidRDefault="00D332F7" w:rsidP="008465CB">
            <w:pPr>
              <w:jc w:val="center"/>
              <w:cnfStyle w:val="000000000000" w:firstRow="0" w:lastRow="0" w:firstColumn="0" w:lastColumn="0" w:oddVBand="0" w:evenVBand="0" w:oddHBand="0" w:evenHBand="0" w:firstRowFirstColumn="0" w:firstRowLastColumn="0" w:lastRowFirstColumn="0" w:lastRowLastColumn="0"/>
            </w:pPr>
            <w:r>
              <w:rPr>
                <w:rFonts w:cs="Calibri"/>
              </w:rPr>
              <w:t>±2.5mA</w:t>
            </w:r>
            <w:r w:rsidR="00A80F5C">
              <w:rPr>
                <w:rFonts w:cs="Calibri"/>
              </w:rPr>
              <w:t xml:space="preserve"> (at </w:t>
            </w:r>
            <w:r w:rsidR="00F42662">
              <w:rPr>
                <w:rFonts w:cs="Calibri"/>
              </w:rPr>
              <w:t>˂</w:t>
            </w:r>
            <w:r w:rsidR="00A80F5C">
              <w:rPr>
                <w:rFonts w:cs="Calibri"/>
              </w:rPr>
              <w:t>6kΩ impedance)</w:t>
            </w:r>
          </w:p>
        </w:tc>
        <w:tc>
          <w:tcPr>
            <w:tcW w:w="3510" w:type="dxa"/>
          </w:tcPr>
          <w:p w14:paraId="7F9CEC71" w14:textId="0CD06ECF" w:rsidR="005A3AE3" w:rsidRDefault="00A80F5C" w:rsidP="005A3AE3">
            <w:pPr>
              <w:jc w:val="center"/>
              <w:cnfStyle w:val="000000000000" w:firstRow="0" w:lastRow="0" w:firstColumn="0" w:lastColumn="0" w:oddVBand="0" w:evenVBand="0" w:oddHBand="0" w:evenHBand="0" w:firstRowFirstColumn="0" w:firstRowLastColumn="0" w:lastRowFirstColumn="0" w:lastRowLastColumn="0"/>
            </w:pPr>
            <w:r>
              <w:rPr>
                <w:rFonts w:cs="Calibri"/>
              </w:rPr>
              <w:t>±</w:t>
            </w:r>
            <w:r w:rsidR="004C67D0">
              <w:t>(0.7 – 1</w:t>
            </w:r>
            <w:r w:rsidR="00A42072">
              <w:t>.2</w:t>
            </w:r>
            <w:r w:rsidR="004C67D0">
              <w:t>) mA</w:t>
            </w:r>
          </w:p>
        </w:tc>
      </w:tr>
      <w:tr w:rsidR="004F62D6" w14:paraId="5DA6E862" w14:textId="77777777" w:rsidTr="004F6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tcPr>
          <w:p w14:paraId="3FA898DA" w14:textId="79ABD9CC" w:rsidR="004F62D6" w:rsidRDefault="004C67D0" w:rsidP="008465CB">
            <w:pPr>
              <w:jc w:val="center"/>
            </w:pPr>
            <w:r>
              <w:t>Replaceable Fuses</w:t>
            </w:r>
          </w:p>
        </w:tc>
        <w:tc>
          <w:tcPr>
            <w:tcW w:w="3600" w:type="dxa"/>
          </w:tcPr>
          <w:p w14:paraId="41FCC653" w14:textId="01522C87" w:rsidR="004F62D6" w:rsidRDefault="00D7176B" w:rsidP="008465CB">
            <w:pPr>
              <w:jc w:val="center"/>
              <w:cnfStyle w:val="000000100000" w:firstRow="0" w:lastRow="0" w:firstColumn="0" w:lastColumn="0" w:oddVBand="0" w:evenVBand="0" w:oddHBand="1" w:evenHBand="0" w:firstRowFirstColumn="0" w:firstRowLastColumn="0" w:lastRowFirstColumn="0" w:lastRowLastColumn="0"/>
            </w:pPr>
            <w:r>
              <w:t>5mA</w:t>
            </w:r>
            <w:r w:rsidR="00DB039A">
              <w:t xml:space="preserve"> Fast blow</w:t>
            </w:r>
            <w:r w:rsidR="00187671">
              <w:t>, ~250Ω impedance</w:t>
            </w:r>
          </w:p>
        </w:tc>
        <w:tc>
          <w:tcPr>
            <w:tcW w:w="3510" w:type="dxa"/>
          </w:tcPr>
          <w:p w14:paraId="195143E8" w14:textId="4CB4B888" w:rsidR="004F62D6" w:rsidRDefault="000C743F" w:rsidP="005A3AE3">
            <w:pPr>
              <w:jc w:val="center"/>
              <w:cnfStyle w:val="000000100000" w:firstRow="0" w:lastRow="0" w:firstColumn="0" w:lastColumn="0" w:oddVBand="0" w:evenVBand="0" w:oddHBand="1" w:evenHBand="0" w:firstRowFirstColumn="0" w:firstRowLastColumn="0" w:lastRowFirstColumn="0" w:lastRowLastColumn="0"/>
            </w:pPr>
            <w:r>
              <w:t xml:space="preserve">Littelfuse </w:t>
            </w:r>
            <w:r w:rsidRPr="000C743F">
              <w:t>0273.005V</w:t>
            </w:r>
          </w:p>
        </w:tc>
      </w:tr>
    </w:tbl>
    <w:p w14:paraId="08D8496B" w14:textId="1BD151E4" w:rsidR="00FC39F2" w:rsidRDefault="004718C5" w:rsidP="00FC39F2">
      <w:r>
        <w:br/>
      </w:r>
    </w:p>
    <w:p w14:paraId="6B62C610" w14:textId="77777777" w:rsidR="003B336B" w:rsidRDefault="003B336B" w:rsidP="00FC39F2"/>
    <w:p w14:paraId="5EC61D0B" w14:textId="31EF07EF" w:rsidR="00F4330C" w:rsidRDefault="00F4330C" w:rsidP="00EB5FB7">
      <w:pPr>
        <w:pStyle w:val="Heading2"/>
      </w:pPr>
      <w:bookmarkStart w:id="7" w:name="_Toc192498433"/>
      <w:r>
        <w:lastRenderedPageBreak/>
        <w:t>Software</w:t>
      </w:r>
      <w:bookmarkEnd w:id="7"/>
    </w:p>
    <w:p w14:paraId="60AE2E29" w14:textId="19FE7B24" w:rsidR="00627F2C" w:rsidRDefault="003C0C29" w:rsidP="004C3582">
      <w:r w:rsidRPr="003C0C29">
        <w:t>The</w:t>
      </w:r>
      <w:r w:rsidR="00AB5580">
        <w:t xml:space="preserve"> 3WAVES</w:t>
      </w:r>
      <w:r w:rsidRPr="003C0C29">
        <w:t xml:space="preserve"> </w:t>
      </w:r>
      <w:r w:rsidR="003B336B">
        <w:t>software can be installed from either</w:t>
      </w:r>
      <w:r w:rsidR="00E060A8">
        <w:t xml:space="preserve"> a secure link or the included thumb drive. Web installation is suggested, as software updates can be automatically performed</w:t>
      </w:r>
      <w:r w:rsidR="00627F2C">
        <w:t xml:space="preserve"> if desired</w:t>
      </w:r>
      <w:r w:rsidR="00E060A8">
        <w:t xml:space="preserve">. Software updates </w:t>
      </w:r>
      <w:r w:rsidR="00151BE6">
        <w:t xml:space="preserve">with thumb drive installation will need to be supported by Luna Labs personnel. </w:t>
      </w:r>
    </w:p>
    <w:p w14:paraId="2BC72CD9" w14:textId="13A94AFB" w:rsidR="00F4330C" w:rsidRPr="004C3582" w:rsidRDefault="00151BE6" w:rsidP="004C3582">
      <w:r>
        <w:t>The</w:t>
      </w:r>
      <w:r w:rsidR="003B336B">
        <w:t xml:space="preserve"> </w:t>
      </w:r>
      <w:r w:rsidR="00C25000">
        <w:t xml:space="preserve">link for software installation </w:t>
      </w:r>
      <w:r w:rsidR="00F20B47">
        <w:t xml:space="preserve">can be found at: </w:t>
      </w:r>
      <w:r w:rsidR="00F20B47" w:rsidRPr="00627F2C">
        <w:rPr>
          <w:b/>
          <w:bCs/>
        </w:rPr>
        <w:t>https://luna-labs-us.github.io/3WAVeS-Installer/</w:t>
      </w:r>
      <w:r w:rsidR="00C25000">
        <w:t xml:space="preserve"> The software is designed to run on a PC, which may concurrently </w:t>
      </w:r>
      <w:r w:rsidR="00E14534">
        <w:t xml:space="preserve">be </w:t>
      </w:r>
      <w:r w:rsidR="005D20A6">
        <w:t xml:space="preserve">running a simulation environment </w:t>
      </w:r>
      <w:r w:rsidR="004C3582">
        <w:t>and/or VR software. The ability to perform automatic 3WAVeS software updates may be enabled by Luna Labs personnel.</w:t>
      </w:r>
    </w:p>
    <w:p w14:paraId="73F4FB5B" w14:textId="44237F6E" w:rsidR="00F4330C" w:rsidRDefault="00F4330C" w:rsidP="00EB5FB7">
      <w:pPr>
        <w:pStyle w:val="Heading2"/>
      </w:pPr>
      <w:bookmarkStart w:id="8" w:name="_Toc192498434"/>
      <w:r>
        <w:t>Hardware</w:t>
      </w:r>
      <w:bookmarkEnd w:id="8"/>
    </w:p>
    <w:p w14:paraId="10F99A36" w14:textId="3B0A0384" w:rsidR="00A004BE" w:rsidRDefault="00A004BE" w:rsidP="00A004BE">
      <w:pPr>
        <w:pStyle w:val="Heading3"/>
      </w:pPr>
      <w:bookmarkStart w:id="9" w:name="_Toc192498435"/>
      <w:r>
        <w:t>USB Connection</w:t>
      </w:r>
      <w:bookmarkEnd w:id="9"/>
    </w:p>
    <w:p w14:paraId="2A5B5F8E" w14:textId="18C07D3F" w:rsidR="00354EDE" w:rsidRDefault="00354EDE" w:rsidP="00354EDE">
      <w:r>
        <w:t>The included USB cable can be connected to any USB port on the PC running the softwar</w:t>
      </w:r>
      <w:r w:rsidR="00187671">
        <w:t>e</w:t>
      </w:r>
      <w:r w:rsidR="00E14534">
        <w:t>. Note that detaching the USB cable will immediately stop any stimulation from occurring, as the device is powered via the USB connection.</w:t>
      </w:r>
    </w:p>
    <w:p w14:paraId="47BA6F8B" w14:textId="7B48A121" w:rsidR="00A004BE" w:rsidRPr="00A004BE" w:rsidRDefault="00A004BE" w:rsidP="00A004BE">
      <w:pPr>
        <w:pStyle w:val="Heading3"/>
      </w:pPr>
      <w:bookmarkStart w:id="10" w:name="_Toc192498436"/>
      <w:r>
        <w:t>Replaceable Fuses</w:t>
      </w:r>
      <w:bookmarkEnd w:id="10"/>
    </w:p>
    <w:p w14:paraId="46637303" w14:textId="626A4989" w:rsidR="00F4330C" w:rsidRDefault="00667E6F" w:rsidP="00F4330C">
      <w:r>
        <w:t xml:space="preserve">Each </w:t>
      </w:r>
      <w:r w:rsidR="00187671">
        <w:t>electrode lead uses its own 5mA fuse to protect the user from potential overcurrent.</w:t>
      </w:r>
      <w:r w:rsidR="00AA3682">
        <w:t xml:space="preserve"> While these should not be damaged during normal operation, r</w:t>
      </w:r>
      <w:r w:rsidR="00187671">
        <w:t xml:space="preserve">ough handling </w:t>
      </w:r>
      <w:r w:rsidR="00AA3682">
        <w:t>may damage</w:t>
      </w:r>
      <w:r w:rsidR="00983BC6">
        <w:t xml:space="preserve"> or destroy</w:t>
      </w:r>
      <w:r w:rsidR="00AA3682">
        <w:t xml:space="preserve"> the fuses. These can be replaced by opening the case, </w:t>
      </w:r>
      <w:proofErr w:type="gramStart"/>
      <w:r w:rsidR="00AA3682">
        <w:t>finding</w:t>
      </w:r>
      <w:proofErr w:type="gramEnd"/>
      <w:r w:rsidR="00AA3682">
        <w:t xml:space="preserve"> and removing the faulty fuse, and replacing it with a new fuse. Note that the device will not function correctly with a fuse not in place.</w:t>
      </w:r>
    </w:p>
    <w:p w14:paraId="741A7E3B" w14:textId="7B771793" w:rsidR="00113E45" w:rsidRDefault="00113E45" w:rsidP="00113E45">
      <w:pPr>
        <w:pStyle w:val="Heading1"/>
      </w:pPr>
      <w:bookmarkStart w:id="11" w:name="_Toc192498437"/>
      <w:r>
        <w:t>System Operation</w:t>
      </w:r>
      <w:bookmarkEnd w:id="11"/>
    </w:p>
    <w:p w14:paraId="251985FC" w14:textId="5A783533" w:rsidR="00E11B3E" w:rsidRDefault="00E11B3E" w:rsidP="00E11B3E">
      <w:pPr>
        <w:pStyle w:val="Heading2"/>
      </w:pPr>
      <w:bookmarkStart w:id="12" w:name="_Toc192498438"/>
      <w:r>
        <w:t>User Preparation</w:t>
      </w:r>
      <w:bookmarkEnd w:id="12"/>
    </w:p>
    <w:p w14:paraId="50C8B38A" w14:textId="7339B11E" w:rsidR="00E11B3E" w:rsidRPr="00983BC6" w:rsidRDefault="00E11B3E" w:rsidP="00E11B3E">
      <w:r>
        <w:t xml:space="preserve">See </w:t>
      </w:r>
      <w:r w:rsidR="00983BC6">
        <w:rPr>
          <w:i/>
          <w:iCs/>
          <w:u w:val="single"/>
        </w:rPr>
        <w:t>3WAVES User Prep Guide</w:t>
      </w:r>
      <w:r w:rsidR="00983BC6">
        <w:rPr>
          <w:i/>
          <w:iCs/>
        </w:rPr>
        <w:t xml:space="preserve"> </w:t>
      </w:r>
      <w:r w:rsidR="00983BC6">
        <w:t>document for guidance in setting up each 3WAVES user.</w:t>
      </w:r>
    </w:p>
    <w:p w14:paraId="02C9A6C3" w14:textId="1A26381E" w:rsidR="00362F89" w:rsidRPr="00362F89" w:rsidRDefault="00B03CA5" w:rsidP="00362F89">
      <w:pPr>
        <w:pStyle w:val="Heading2"/>
      </w:pPr>
      <w:bookmarkStart w:id="13" w:name="_Toc192498439"/>
      <w:r>
        <w:t>Software Setup</w:t>
      </w:r>
      <w:bookmarkEnd w:id="13"/>
    </w:p>
    <w:p w14:paraId="2EE21CA4" w14:textId="5C6964EA" w:rsidR="00FC2B89" w:rsidRPr="00FC2B89" w:rsidRDefault="00FC2B89" w:rsidP="00FC2B89">
      <w:pPr>
        <w:pStyle w:val="Heading3"/>
        <w:spacing w:line="259" w:lineRule="auto"/>
      </w:pPr>
      <w:bookmarkStart w:id="14" w:name="_Toc192498440"/>
      <w:r>
        <w:t>Hardware Connectio</w:t>
      </w:r>
      <w:r w:rsidR="00074431">
        <w:t>n</w:t>
      </w:r>
      <w:bookmarkEnd w:id="14"/>
    </w:p>
    <w:p w14:paraId="37323F0A" w14:textId="7345AB93" w:rsidR="00074431" w:rsidRPr="00074431" w:rsidRDefault="00074431" w:rsidP="00074431">
      <w:pPr>
        <w:pStyle w:val="ListParagraph"/>
        <w:numPr>
          <w:ilvl w:val="0"/>
          <w:numId w:val="30"/>
        </w:numPr>
      </w:pPr>
      <w:r w:rsidRPr="00074431">
        <w:t>Plug the hardware box into an available PC USB port.</w:t>
      </w:r>
    </w:p>
    <w:p w14:paraId="1DA93C40" w14:textId="77777777" w:rsidR="00074431" w:rsidRPr="00074431" w:rsidRDefault="00074431" w:rsidP="00074431">
      <w:pPr>
        <w:pStyle w:val="ListParagraph"/>
        <w:numPr>
          <w:ilvl w:val="0"/>
          <w:numId w:val="30"/>
        </w:numPr>
      </w:pPr>
      <w:r w:rsidRPr="00074431">
        <w:t>The software will automatically connect to the hardware. If the software does not find the device, try unplugging and plugging back in or clicking the “Refresh Connections” icon within the Stimulation Hardware box.</w:t>
      </w:r>
    </w:p>
    <w:p w14:paraId="575B3B99" w14:textId="74514CD1" w:rsidR="00F0229C" w:rsidRDefault="00074431" w:rsidP="00F0229C">
      <w:pPr>
        <w:pStyle w:val="ListParagraph"/>
        <w:numPr>
          <w:ilvl w:val="0"/>
          <w:numId w:val="30"/>
        </w:numPr>
      </w:pPr>
      <w:r w:rsidRPr="00074431">
        <w:t xml:space="preserve">Once connected, a green box will encircle the entire GUI, the hardware elements will turn green, and the “START Stimulation” button will also turn green. </w:t>
      </w:r>
    </w:p>
    <w:p w14:paraId="28DD796B" w14:textId="26EC4046" w:rsidR="00074431" w:rsidRPr="00FC2B89" w:rsidRDefault="00074431" w:rsidP="00074431">
      <w:pPr>
        <w:pStyle w:val="Heading3"/>
        <w:spacing w:line="259" w:lineRule="auto"/>
      </w:pPr>
      <w:bookmarkStart w:id="15" w:name="_Toc192498441"/>
      <w:r>
        <w:t>Data Input Selection</w:t>
      </w:r>
      <w:bookmarkEnd w:id="15"/>
    </w:p>
    <w:p w14:paraId="5387CE45" w14:textId="039F24DC" w:rsidR="00074431" w:rsidRDefault="00044475" w:rsidP="00074431">
      <w:pPr>
        <w:pStyle w:val="ListParagraph"/>
        <w:numPr>
          <w:ilvl w:val="0"/>
          <w:numId w:val="30"/>
        </w:numPr>
        <w:rPr>
          <w:i/>
          <w:iCs/>
        </w:rPr>
      </w:pPr>
      <w:r>
        <w:rPr>
          <w:i/>
          <w:iCs/>
        </w:rPr>
        <w:t>Setting Data Inputs</w:t>
      </w:r>
    </w:p>
    <w:p w14:paraId="04E686E9" w14:textId="77777777" w:rsidR="00044475" w:rsidRPr="00044475" w:rsidRDefault="00044475" w:rsidP="00044475">
      <w:pPr>
        <w:pStyle w:val="ListParagraph"/>
        <w:numPr>
          <w:ilvl w:val="1"/>
          <w:numId w:val="30"/>
        </w:numPr>
      </w:pPr>
      <w:r w:rsidRPr="00044475">
        <w:t>The available input avenues are shown in the tab group in the upper left under Input Settings. To adjust input types available:</w:t>
      </w:r>
    </w:p>
    <w:p w14:paraId="4009470C" w14:textId="77777777" w:rsidR="00044475" w:rsidRPr="00044475" w:rsidRDefault="00044475" w:rsidP="00044475">
      <w:pPr>
        <w:pStyle w:val="ListParagraph"/>
        <w:numPr>
          <w:ilvl w:val="2"/>
          <w:numId w:val="30"/>
        </w:numPr>
      </w:pPr>
      <w:r w:rsidRPr="00044475">
        <w:t>Click the “Settings” Icon in Input Settings</w:t>
      </w:r>
    </w:p>
    <w:p w14:paraId="3EF76583" w14:textId="77777777" w:rsidR="00044475" w:rsidRPr="00044475" w:rsidRDefault="00044475" w:rsidP="00044475">
      <w:pPr>
        <w:pStyle w:val="ListParagraph"/>
        <w:numPr>
          <w:ilvl w:val="2"/>
          <w:numId w:val="30"/>
        </w:numPr>
      </w:pPr>
      <w:r w:rsidRPr="00044475">
        <w:t>In the settings window, select the “Input Formatting” drop down from the menu strip</w:t>
      </w:r>
    </w:p>
    <w:p w14:paraId="33FE1760" w14:textId="77777777" w:rsidR="00044475" w:rsidRPr="00044475" w:rsidRDefault="00044475" w:rsidP="00044475">
      <w:pPr>
        <w:pStyle w:val="ListParagraph"/>
        <w:numPr>
          <w:ilvl w:val="2"/>
          <w:numId w:val="30"/>
        </w:numPr>
      </w:pPr>
      <w:r w:rsidRPr="00044475">
        <w:t>Under the “Source Options” drop down, select whatever which input sources you want to be available.</w:t>
      </w:r>
    </w:p>
    <w:p w14:paraId="68E449F8" w14:textId="77777777" w:rsidR="00044475" w:rsidRDefault="00044475" w:rsidP="00044475">
      <w:pPr>
        <w:pStyle w:val="ListParagraph"/>
        <w:numPr>
          <w:ilvl w:val="1"/>
          <w:numId w:val="30"/>
        </w:numPr>
      </w:pPr>
      <w:r w:rsidRPr="00044475">
        <w:t>The available input sources selection can be saved to the profile by clicking the “Save Input Profile” icon.</w:t>
      </w:r>
    </w:p>
    <w:p w14:paraId="79A06AB6" w14:textId="77777777" w:rsidR="004718C5" w:rsidRPr="00044475" w:rsidRDefault="004718C5" w:rsidP="004718C5">
      <w:pPr>
        <w:pStyle w:val="ListParagraph"/>
        <w:ind w:left="1800"/>
      </w:pPr>
    </w:p>
    <w:p w14:paraId="02325665" w14:textId="77777777" w:rsidR="00044475" w:rsidRPr="00044475" w:rsidRDefault="00044475" w:rsidP="00044475">
      <w:pPr>
        <w:pStyle w:val="ListParagraph"/>
        <w:numPr>
          <w:ilvl w:val="0"/>
          <w:numId w:val="30"/>
        </w:numPr>
        <w:rPr>
          <w:i/>
          <w:iCs/>
        </w:rPr>
      </w:pPr>
      <w:r w:rsidRPr="00044475">
        <w:rPr>
          <w:i/>
          <w:iCs/>
        </w:rPr>
        <w:t>Microsoft Flight Sim Operation</w:t>
      </w:r>
    </w:p>
    <w:p w14:paraId="6029185D" w14:textId="77777777" w:rsidR="00044475" w:rsidRPr="00044475" w:rsidRDefault="00044475" w:rsidP="00044475">
      <w:pPr>
        <w:pStyle w:val="ListParagraph"/>
        <w:numPr>
          <w:ilvl w:val="1"/>
          <w:numId w:val="30"/>
        </w:numPr>
      </w:pPr>
      <w:r w:rsidRPr="00044475">
        <w:t xml:space="preserve">Launch MSFS </w:t>
      </w:r>
    </w:p>
    <w:p w14:paraId="2398800E" w14:textId="77777777" w:rsidR="00044475" w:rsidRPr="00044475" w:rsidRDefault="00044475" w:rsidP="00044475">
      <w:pPr>
        <w:pStyle w:val="ListParagraph"/>
        <w:numPr>
          <w:ilvl w:val="1"/>
          <w:numId w:val="30"/>
        </w:numPr>
      </w:pPr>
      <w:r w:rsidRPr="00044475">
        <w:t>If you have not installed the MSFS SDK, instructions can be found here: https://forums.flightsimulator.com/t/how-to-getting-started-with-the-sdk-dev-mode/123241</w:t>
      </w:r>
    </w:p>
    <w:p w14:paraId="2C756284" w14:textId="77777777" w:rsidR="00044475" w:rsidRPr="00044475" w:rsidRDefault="00044475" w:rsidP="00044475">
      <w:pPr>
        <w:pStyle w:val="ListParagraph"/>
        <w:numPr>
          <w:ilvl w:val="1"/>
          <w:numId w:val="30"/>
        </w:numPr>
      </w:pPr>
      <w:r w:rsidRPr="00044475">
        <w:t>Once MSFS is loaded and running, you will see the status update in the GUI.</w:t>
      </w:r>
    </w:p>
    <w:p w14:paraId="2E513C18" w14:textId="77777777" w:rsidR="00044475" w:rsidRPr="00044475" w:rsidRDefault="00044475" w:rsidP="00044475">
      <w:pPr>
        <w:pStyle w:val="ListParagraph"/>
        <w:numPr>
          <w:ilvl w:val="1"/>
          <w:numId w:val="30"/>
        </w:numPr>
      </w:pPr>
      <w:r w:rsidRPr="00044475">
        <w:t>You can enable / disable MSFS as an input source from the checkbox at any point while it is connected.</w:t>
      </w:r>
    </w:p>
    <w:p w14:paraId="6482E30E" w14:textId="77777777" w:rsidR="00044475" w:rsidRPr="00044475" w:rsidRDefault="00044475" w:rsidP="00044475">
      <w:pPr>
        <w:pStyle w:val="ListParagraph"/>
        <w:numPr>
          <w:ilvl w:val="0"/>
          <w:numId w:val="30"/>
        </w:numPr>
        <w:rPr>
          <w:i/>
          <w:iCs/>
        </w:rPr>
      </w:pPr>
      <w:r w:rsidRPr="00044475">
        <w:rPr>
          <w:i/>
          <w:iCs/>
        </w:rPr>
        <w:t>COM Port Operation</w:t>
      </w:r>
    </w:p>
    <w:p w14:paraId="0C4D6E93" w14:textId="77777777" w:rsidR="00044475" w:rsidRPr="00044475" w:rsidRDefault="00044475" w:rsidP="00044475">
      <w:pPr>
        <w:pStyle w:val="ListParagraph"/>
        <w:numPr>
          <w:ilvl w:val="1"/>
          <w:numId w:val="30"/>
        </w:numPr>
      </w:pPr>
      <w:r w:rsidRPr="00044475">
        <w:t>Select the desired COM port and Baud Rate using the drop-down boxes.</w:t>
      </w:r>
    </w:p>
    <w:p w14:paraId="1197B2C1" w14:textId="77777777" w:rsidR="00044475" w:rsidRPr="00044475" w:rsidRDefault="00044475" w:rsidP="00044475">
      <w:pPr>
        <w:pStyle w:val="ListParagraph"/>
        <w:numPr>
          <w:ilvl w:val="1"/>
          <w:numId w:val="30"/>
        </w:numPr>
      </w:pPr>
      <w:r w:rsidRPr="00044475">
        <w:t>Further COM port adjustments can be made by clicking the settings icon in the upper right of the COM tab page.</w:t>
      </w:r>
    </w:p>
    <w:p w14:paraId="03B1562E" w14:textId="77777777" w:rsidR="00044475" w:rsidRPr="00044475" w:rsidRDefault="00044475" w:rsidP="00044475">
      <w:pPr>
        <w:pStyle w:val="ListParagraph"/>
        <w:numPr>
          <w:ilvl w:val="1"/>
          <w:numId w:val="30"/>
        </w:numPr>
      </w:pPr>
      <w:r w:rsidRPr="00044475">
        <w:t>Click the settings icon in the bottom right of the Input Settings box to further define the input data.</w:t>
      </w:r>
    </w:p>
    <w:p w14:paraId="2C195838" w14:textId="77777777" w:rsidR="00174ACA" w:rsidRPr="00174ACA" w:rsidRDefault="00174ACA" w:rsidP="00174ACA">
      <w:pPr>
        <w:pStyle w:val="ListParagraph"/>
        <w:numPr>
          <w:ilvl w:val="0"/>
          <w:numId w:val="30"/>
        </w:numPr>
        <w:rPr>
          <w:i/>
          <w:iCs/>
        </w:rPr>
      </w:pPr>
      <w:r w:rsidRPr="00174ACA">
        <w:rPr>
          <w:i/>
          <w:iCs/>
        </w:rPr>
        <w:t>UDP Port Operation</w:t>
      </w:r>
    </w:p>
    <w:p w14:paraId="635A2D31" w14:textId="77777777" w:rsidR="00174ACA" w:rsidRPr="00174ACA" w:rsidRDefault="00174ACA" w:rsidP="00174ACA">
      <w:pPr>
        <w:pStyle w:val="ListParagraph"/>
        <w:numPr>
          <w:ilvl w:val="1"/>
          <w:numId w:val="30"/>
        </w:numPr>
      </w:pPr>
      <w:r w:rsidRPr="00174ACA">
        <w:t>For Aechelon-based simulators</w:t>
      </w:r>
    </w:p>
    <w:p w14:paraId="15848A45" w14:textId="77777777" w:rsidR="00174ACA" w:rsidRPr="00174ACA" w:rsidRDefault="00174ACA" w:rsidP="00174ACA">
      <w:pPr>
        <w:pStyle w:val="ListParagraph"/>
        <w:numPr>
          <w:ilvl w:val="2"/>
          <w:numId w:val="30"/>
        </w:numPr>
      </w:pPr>
      <w:r w:rsidRPr="00174ACA">
        <w:t>Ensure your simulator has the updated Aechelon API</w:t>
      </w:r>
    </w:p>
    <w:p w14:paraId="18B927E6" w14:textId="77777777" w:rsidR="00174ACA" w:rsidRPr="00174ACA" w:rsidRDefault="00174ACA" w:rsidP="00174ACA">
      <w:pPr>
        <w:pStyle w:val="ListParagraph"/>
        <w:numPr>
          <w:ilvl w:val="2"/>
          <w:numId w:val="30"/>
        </w:numPr>
      </w:pPr>
      <w:r w:rsidRPr="00174ACA">
        <w:t>Select “Aechelon” in the input profile</w:t>
      </w:r>
    </w:p>
    <w:p w14:paraId="123C6A30" w14:textId="77777777" w:rsidR="00174ACA" w:rsidRPr="00174ACA" w:rsidRDefault="00174ACA" w:rsidP="00174ACA">
      <w:pPr>
        <w:pStyle w:val="ListParagraph"/>
        <w:numPr>
          <w:ilvl w:val="2"/>
          <w:numId w:val="30"/>
        </w:numPr>
      </w:pPr>
      <w:r w:rsidRPr="00174ACA">
        <w:t>Select “Open Socket”</w:t>
      </w:r>
    </w:p>
    <w:p w14:paraId="32C27FCA" w14:textId="77777777" w:rsidR="00174ACA" w:rsidRPr="00174ACA" w:rsidRDefault="00174ACA" w:rsidP="00174ACA">
      <w:pPr>
        <w:pStyle w:val="ListParagraph"/>
        <w:numPr>
          <w:ilvl w:val="1"/>
          <w:numId w:val="30"/>
        </w:numPr>
      </w:pPr>
      <w:r w:rsidRPr="00174ACA">
        <w:t xml:space="preserve">For </w:t>
      </w:r>
      <w:proofErr w:type="spellStart"/>
      <w:r w:rsidRPr="00174ACA">
        <w:t>Xplane</w:t>
      </w:r>
      <w:proofErr w:type="spellEnd"/>
    </w:p>
    <w:p w14:paraId="6AAD45BE" w14:textId="77777777" w:rsidR="00174ACA" w:rsidRPr="00174ACA" w:rsidRDefault="00174ACA" w:rsidP="00174ACA">
      <w:pPr>
        <w:pStyle w:val="ListParagraph"/>
        <w:numPr>
          <w:ilvl w:val="2"/>
          <w:numId w:val="30"/>
        </w:numPr>
      </w:pPr>
      <w:r w:rsidRPr="00174ACA">
        <w:t xml:space="preserve">Set up </w:t>
      </w:r>
      <w:proofErr w:type="spellStart"/>
      <w:r w:rsidRPr="00174ACA">
        <w:t>Xplane</w:t>
      </w:r>
      <w:proofErr w:type="spellEnd"/>
    </w:p>
    <w:p w14:paraId="1459704E" w14:textId="77777777" w:rsidR="00174ACA" w:rsidRPr="00174ACA" w:rsidRDefault="00174ACA" w:rsidP="00174ACA">
      <w:pPr>
        <w:pStyle w:val="ListParagraph"/>
        <w:numPr>
          <w:ilvl w:val="3"/>
          <w:numId w:val="30"/>
        </w:numPr>
      </w:pPr>
      <w:r w:rsidRPr="00174ACA">
        <w:t xml:space="preserve">In </w:t>
      </w:r>
      <w:proofErr w:type="spellStart"/>
      <w:r w:rsidRPr="00174ACA">
        <w:t>Xplane</w:t>
      </w:r>
      <w:proofErr w:type="spellEnd"/>
      <w:r w:rsidRPr="00174ACA">
        <w:t xml:space="preserve"> go to Settings -&gt; Data Output -&gt; General Data Output.</w:t>
      </w:r>
    </w:p>
    <w:p w14:paraId="4636117D" w14:textId="77777777" w:rsidR="00174ACA" w:rsidRPr="00174ACA" w:rsidRDefault="00174ACA" w:rsidP="00174ACA">
      <w:pPr>
        <w:pStyle w:val="ListParagraph"/>
        <w:numPr>
          <w:ilvl w:val="3"/>
          <w:numId w:val="30"/>
        </w:numPr>
      </w:pPr>
      <w:r w:rsidRPr="00174ACA">
        <w:t>Check the box for “Angular velocities” in the “Network via UDP” column (line 16).</w:t>
      </w:r>
    </w:p>
    <w:p w14:paraId="2349C83F" w14:textId="77777777" w:rsidR="00174ACA" w:rsidRPr="00174ACA" w:rsidRDefault="00174ACA" w:rsidP="00174ACA">
      <w:pPr>
        <w:pStyle w:val="ListParagraph"/>
        <w:numPr>
          <w:ilvl w:val="3"/>
          <w:numId w:val="30"/>
        </w:numPr>
      </w:pPr>
      <w:r w:rsidRPr="00174ACA">
        <w:t>Make sure the UDP rate is less than 50 packets/sec (if your computer is slow, you can decrease up to 10 packets/sec).</w:t>
      </w:r>
    </w:p>
    <w:p w14:paraId="6093D893" w14:textId="77777777" w:rsidR="00174ACA" w:rsidRPr="00174ACA" w:rsidRDefault="00174ACA" w:rsidP="00174ACA">
      <w:pPr>
        <w:pStyle w:val="ListParagraph"/>
        <w:numPr>
          <w:ilvl w:val="3"/>
          <w:numId w:val="30"/>
        </w:numPr>
      </w:pPr>
      <w:r w:rsidRPr="00174ACA">
        <w:t>Select “Send network data output”</w:t>
      </w:r>
    </w:p>
    <w:p w14:paraId="22E86861" w14:textId="77777777" w:rsidR="00174ACA" w:rsidRPr="00174ACA" w:rsidRDefault="00174ACA" w:rsidP="00174ACA">
      <w:pPr>
        <w:pStyle w:val="ListParagraph"/>
        <w:numPr>
          <w:ilvl w:val="3"/>
          <w:numId w:val="30"/>
        </w:numPr>
      </w:pPr>
      <w:r w:rsidRPr="00174ACA">
        <w:t>IP Address: 127.0.0.1</w:t>
      </w:r>
    </w:p>
    <w:p w14:paraId="48F91712" w14:textId="77777777" w:rsidR="00174ACA" w:rsidRPr="00174ACA" w:rsidRDefault="00174ACA" w:rsidP="00174ACA">
      <w:pPr>
        <w:pStyle w:val="ListParagraph"/>
        <w:numPr>
          <w:ilvl w:val="3"/>
          <w:numId w:val="30"/>
        </w:numPr>
      </w:pPr>
      <w:r w:rsidRPr="00174ACA">
        <w:t>Port: 49003</w:t>
      </w:r>
    </w:p>
    <w:p w14:paraId="16F6F278" w14:textId="77777777" w:rsidR="00174ACA" w:rsidRPr="00174ACA" w:rsidRDefault="00174ACA" w:rsidP="00174ACA">
      <w:pPr>
        <w:pStyle w:val="ListParagraph"/>
        <w:numPr>
          <w:ilvl w:val="2"/>
          <w:numId w:val="30"/>
        </w:numPr>
      </w:pPr>
      <w:r w:rsidRPr="00174ACA">
        <w:t>Set up GUI</w:t>
      </w:r>
    </w:p>
    <w:p w14:paraId="1AC0B2C6" w14:textId="77777777" w:rsidR="00174ACA" w:rsidRPr="00174ACA" w:rsidRDefault="00174ACA" w:rsidP="00174ACA">
      <w:pPr>
        <w:pStyle w:val="ListParagraph"/>
        <w:numPr>
          <w:ilvl w:val="3"/>
          <w:numId w:val="30"/>
        </w:numPr>
      </w:pPr>
      <w:r w:rsidRPr="00174ACA">
        <w:t>Ensure that the Listening port is 49003</w:t>
      </w:r>
    </w:p>
    <w:p w14:paraId="6D970CDA" w14:textId="77777777" w:rsidR="00174ACA" w:rsidRPr="00174ACA" w:rsidRDefault="00174ACA" w:rsidP="00174ACA">
      <w:pPr>
        <w:pStyle w:val="ListParagraph"/>
        <w:numPr>
          <w:ilvl w:val="3"/>
          <w:numId w:val="30"/>
        </w:numPr>
      </w:pPr>
      <w:r w:rsidRPr="00174ACA">
        <w:t>Click “Open Socket” to begin connection.</w:t>
      </w:r>
    </w:p>
    <w:p w14:paraId="56D4E681" w14:textId="77777777" w:rsidR="00174ACA" w:rsidRPr="00174ACA" w:rsidRDefault="00174ACA" w:rsidP="00174ACA">
      <w:pPr>
        <w:pStyle w:val="ListParagraph"/>
        <w:numPr>
          <w:ilvl w:val="3"/>
          <w:numId w:val="30"/>
        </w:numPr>
        <w:rPr>
          <w:i/>
          <w:iCs/>
        </w:rPr>
      </w:pPr>
      <w:r w:rsidRPr="00174ACA">
        <w:rPr>
          <w:i/>
          <w:iCs/>
        </w:rPr>
        <w:t>If the UDP port input speed is too high for the computer, you will have to click the “Close Socket” button before closing the GUI.</w:t>
      </w:r>
    </w:p>
    <w:p w14:paraId="2FBCE383" w14:textId="77777777" w:rsidR="0096573B" w:rsidRPr="0096573B" w:rsidRDefault="0096573B" w:rsidP="0096573B">
      <w:pPr>
        <w:pStyle w:val="ListParagraph"/>
        <w:numPr>
          <w:ilvl w:val="0"/>
          <w:numId w:val="30"/>
        </w:numPr>
        <w:rPr>
          <w:i/>
          <w:iCs/>
        </w:rPr>
      </w:pPr>
      <w:proofErr w:type="spellStart"/>
      <w:r w:rsidRPr="0096573B">
        <w:rPr>
          <w:i/>
          <w:iCs/>
        </w:rPr>
        <w:t>Textfile</w:t>
      </w:r>
      <w:proofErr w:type="spellEnd"/>
      <w:r w:rsidRPr="0096573B">
        <w:rPr>
          <w:i/>
          <w:iCs/>
        </w:rPr>
        <w:t xml:space="preserve"> Operation</w:t>
      </w:r>
    </w:p>
    <w:p w14:paraId="7C70D6C7" w14:textId="77777777" w:rsidR="0096573B" w:rsidRPr="0096573B" w:rsidRDefault="0096573B" w:rsidP="0096573B">
      <w:pPr>
        <w:pStyle w:val="ListParagraph"/>
        <w:numPr>
          <w:ilvl w:val="1"/>
          <w:numId w:val="30"/>
        </w:numPr>
      </w:pPr>
      <w:r w:rsidRPr="0096573B">
        <w:t xml:space="preserve">Click the “New </w:t>
      </w:r>
      <w:proofErr w:type="spellStart"/>
      <w:r w:rsidRPr="0096573B">
        <w:t>Textfile</w:t>
      </w:r>
      <w:proofErr w:type="spellEnd"/>
      <w:r w:rsidRPr="0096573B">
        <w:t xml:space="preserve">” icon or select a </w:t>
      </w:r>
      <w:proofErr w:type="spellStart"/>
      <w:r w:rsidRPr="0096573B">
        <w:t>textfile</w:t>
      </w:r>
      <w:proofErr w:type="spellEnd"/>
      <w:r w:rsidRPr="0096573B">
        <w:t xml:space="preserve"> from the existing list in the drop-down box.</w:t>
      </w:r>
    </w:p>
    <w:p w14:paraId="0FEC875B" w14:textId="77777777" w:rsidR="0096573B" w:rsidRPr="0096573B" w:rsidRDefault="0096573B" w:rsidP="0096573B">
      <w:pPr>
        <w:pStyle w:val="ListParagraph"/>
        <w:numPr>
          <w:ilvl w:val="1"/>
          <w:numId w:val="30"/>
        </w:numPr>
      </w:pPr>
      <w:r w:rsidRPr="0096573B">
        <w:t xml:space="preserve">Click “Load” to load the </w:t>
      </w:r>
      <w:proofErr w:type="spellStart"/>
      <w:r w:rsidRPr="0096573B">
        <w:t>textfile</w:t>
      </w:r>
      <w:proofErr w:type="spellEnd"/>
      <w:r w:rsidRPr="0096573B">
        <w:t xml:space="preserve"> data to the GUI to be used.</w:t>
      </w:r>
    </w:p>
    <w:p w14:paraId="001179AA" w14:textId="77777777" w:rsidR="0096573B" w:rsidRPr="0096573B" w:rsidRDefault="0096573B" w:rsidP="0096573B">
      <w:pPr>
        <w:pStyle w:val="ListParagraph"/>
        <w:numPr>
          <w:ilvl w:val="1"/>
          <w:numId w:val="30"/>
        </w:numPr>
      </w:pPr>
      <w:r w:rsidRPr="0096573B">
        <w:t xml:space="preserve">If the Timing Interval data is not populated by the </w:t>
      </w:r>
      <w:proofErr w:type="spellStart"/>
      <w:r w:rsidRPr="0096573B">
        <w:t>textfile</w:t>
      </w:r>
      <w:proofErr w:type="spellEnd"/>
      <w:r w:rsidRPr="0096573B">
        <w:t xml:space="preserve">, manually put in the interval in milliseconds between each entry on the </w:t>
      </w:r>
      <w:proofErr w:type="spellStart"/>
      <w:r w:rsidRPr="0096573B">
        <w:t>textfile</w:t>
      </w:r>
      <w:proofErr w:type="spellEnd"/>
      <w:r w:rsidRPr="0096573B">
        <w:t>.</w:t>
      </w:r>
    </w:p>
    <w:p w14:paraId="39752CCD" w14:textId="77777777" w:rsidR="0096573B" w:rsidRPr="0096573B" w:rsidRDefault="0096573B" w:rsidP="0096573B">
      <w:pPr>
        <w:pStyle w:val="ListParagraph"/>
        <w:numPr>
          <w:ilvl w:val="1"/>
          <w:numId w:val="30"/>
        </w:numPr>
      </w:pPr>
      <w:r w:rsidRPr="0096573B">
        <w:t xml:space="preserve">Be sure to release the </w:t>
      </w:r>
      <w:proofErr w:type="spellStart"/>
      <w:r w:rsidRPr="0096573B">
        <w:t>textfile</w:t>
      </w:r>
      <w:proofErr w:type="spellEnd"/>
      <w:r w:rsidRPr="0096573B">
        <w:t xml:space="preserve"> data from memory when done running the input.</w:t>
      </w:r>
    </w:p>
    <w:p w14:paraId="3107D161" w14:textId="77777777" w:rsidR="006D7B58" w:rsidRPr="006D7B58" w:rsidRDefault="006D7B58" w:rsidP="006D7B58">
      <w:pPr>
        <w:pStyle w:val="ListParagraph"/>
        <w:numPr>
          <w:ilvl w:val="0"/>
          <w:numId w:val="30"/>
        </w:numPr>
        <w:rPr>
          <w:i/>
          <w:iCs/>
        </w:rPr>
      </w:pPr>
      <w:r w:rsidRPr="006D7B58">
        <w:rPr>
          <w:i/>
          <w:iCs/>
        </w:rPr>
        <w:t>Joystick Operation</w:t>
      </w:r>
    </w:p>
    <w:p w14:paraId="13F832C9" w14:textId="77777777" w:rsidR="006D7B58" w:rsidRPr="006D7B58" w:rsidRDefault="006D7B58" w:rsidP="006D7B58">
      <w:pPr>
        <w:pStyle w:val="ListParagraph"/>
        <w:numPr>
          <w:ilvl w:val="1"/>
          <w:numId w:val="30"/>
        </w:numPr>
      </w:pPr>
      <w:r w:rsidRPr="006D7B58">
        <w:t>Plug in joystick or game controller to available PC USB port.</w:t>
      </w:r>
    </w:p>
    <w:p w14:paraId="33C0F381" w14:textId="77777777" w:rsidR="006D7B58" w:rsidRPr="006D7B58" w:rsidRDefault="006D7B58" w:rsidP="006D7B58">
      <w:pPr>
        <w:pStyle w:val="ListParagraph"/>
        <w:numPr>
          <w:ilvl w:val="1"/>
          <w:numId w:val="30"/>
        </w:numPr>
      </w:pPr>
      <w:r w:rsidRPr="006D7B58">
        <w:t>A joystick icon will appear in the upper right of the Input Settings box.</w:t>
      </w:r>
    </w:p>
    <w:p w14:paraId="0C4A7555" w14:textId="77777777" w:rsidR="006D7B58" w:rsidRPr="006D7B58" w:rsidRDefault="006D7B58" w:rsidP="006D7B58">
      <w:pPr>
        <w:pStyle w:val="ListParagraph"/>
        <w:numPr>
          <w:ilvl w:val="1"/>
          <w:numId w:val="30"/>
        </w:numPr>
      </w:pPr>
      <w:r w:rsidRPr="006D7B58">
        <w:t>To set up a joystick or game controller for the first time:</w:t>
      </w:r>
    </w:p>
    <w:p w14:paraId="1F83ECB6" w14:textId="77777777" w:rsidR="006D7B58" w:rsidRPr="006D7B58" w:rsidRDefault="006D7B58" w:rsidP="006D7B58">
      <w:pPr>
        <w:pStyle w:val="ListParagraph"/>
        <w:numPr>
          <w:ilvl w:val="2"/>
          <w:numId w:val="30"/>
        </w:numPr>
      </w:pPr>
      <w:r w:rsidRPr="006D7B58">
        <w:t>Open the settings page (gear icon bottom right of Input Settings box”</w:t>
      </w:r>
    </w:p>
    <w:p w14:paraId="231CC9C0" w14:textId="77777777" w:rsidR="006D7B58" w:rsidRPr="006D7B58" w:rsidRDefault="006D7B58" w:rsidP="006D7B58">
      <w:pPr>
        <w:pStyle w:val="ListParagraph"/>
        <w:numPr>
          <w:ilvl w:val="2"/>
          <w:numId w:val="30"/>
        </w:numPr>
      </w:pPr>
      <w:r w:rsidRPr="006D7B58">
        <w:lastRenderedPageBreak/>
        <w:t>If the controller is plugged in, select the “Controller Channels” drop down menu.</w:t>
      </w:r>
    </w:p>
    <w:p w14:paraId="2274971B" w14:textId="77777777" w:rsidR="006D7B58" w:rsidRPr="006D7B58" w:rsidRDefault="006D7B58" w:rsidP="006D7B58">
      <w:pPr>
        <w:pStyle w:val="ListParagraph"/>
        <w:numPr>
          <w:ilvl w:val="2"/>
          <w:numId w:val="30"/>
        </w:numPr>
      </w:pPr>
      <w:r w:rsidRPr="006D7B58">
        <w:t>Select which axis corresponds with which input.</w:t>
      </w:r>
    </w:p>
    <w:p w14:paraId="6DD59DCE" w14:textId="77777777" w:rsidR="006D7B58" w:rsidRPr="006D7B58" w:rsidRDefault="006D7B58" w:rsidP="006D7B58">
      <w:pPr>
        <w:pStyle w:val="ListParagraph"/>
        <w:numPr>
          <w:ilvl w:val="2"/>
          <w:numId w:val="30"/>
        </w:numPr>
      </w:pPr>
      <w:r w:rsidRPr="006D7B58">
        <w:t>Make sure to save the controller profile.</w:t>
      </w:r>
    </w:p>
    <w:p w14:paraId="727A8905" w14:textId="2E296948" w:rsidR="00FC2B89" w:rsidRDefault="006D7B58" w:rsidP="00FC2B89">
      <w:pPr>
        <w:pStyle w:val="ListParagraph"/>
        <w:numPr>
          <w:ilvl w:val="1"/>
          <w:numId w:val="30"/>
        </w:numPr>
      </w:pPr>
      <w:r w:rsidRPr="006D7B58">
        <w:t>To enable / disable the controller as input, click on the controller icon in the upper right of the Input Settings box to toggle.</w:t>
      </w:r>
    </w:p>
    <w:p w14:paraId="087E8554" w14:textId="713B9618" w:rsidR="00F0229C" w:rsidRPr="00FC2B89" w:rsidRDefault="00B61AB3" w:rsidP="00F0229C">
      <w:pPr>
        <w:pStyle w:val="ListParagraph"/>
        <w:numPr>
          <w:ilvl w:val="1"/>
          <w:numId w:val="30"/>
        </w:numPr>
      </w:pPr>
      <w:r>
        <w:t>The controller can also be enabled</w:t>
      </w:r>
      <w:r w:rsidR="00C967FA">
        <w:t xml:space="preserve"> as a quick key for features. This can be set up via </w:t>
      </w:r>
      <w:r w:rsidR="00AA7D95">
        <w:t>“Controller Hot Keys”.</w:t>
      </w:r>
    </w:p>
    <w:p w14:paraId="27028378" w14:textId="77777777" w:rsidR="00F0229C" w:rsidRPr="009A2134" w:rsidRDefault="00F0229C" w:rsidP="00F0229C">
      <w:pPr>
        <w:pStyle w:val="Heading3"/>
        <w:spacing w:line="259" w:lineRule="auto"/>
      </w:pPr>
      <w:bookmarkStart w:id="16" w:name="_Toc192498442"/>
      <w:r>
        <w:t>User Settings</w:t>
      </w:r>
      <w:bookmarkEnd w:id="16"/>
    </w:p>
    <w:p w14:paraId="51E16163" w14:textId="4A0D3873" w:rsidR="004275F4" w:rsidRPr="00C011B7" w:rsidRDefault="004275F4" w:rsidP="004275F4">
      <w:pPr>
        <w:pStyle w:val="ListParagraph"/>
        <w:numPr>
          <w:ilvl w:val="0"/>
          <w:numId w:val="30"/>
        </w:numPr>
      </w:pPr>
      <w:r>
        <w:rPr>
          <w:i/>
          <w:iCs/>
        </w:rPr>
        <w:t>Stimulation Peak</w:t>
      </w:r>
    </w:p>
    <w:p w14:paraId="33836445" w14:textId="77777777" w:rsidR="00C011B7" w:rsidRPr="00C011B7" w:rsidRDefault="00C011B7" w:rsidP="00C011B7">
      <w:pPr>
        <w:pStyle w:val="ListParagraph"/>
        <w:numPr>
          <w:ilvl w:val="1"/>
          <w:numId w:val="30"/>
        </w:numPr>
      </w:pPr>
      <w:r w:rsidRPr="00C011B7">
        <w:t>Each trackbar represents the peak amount of current that will be applied across each orientation.</w:t>
      </w:r>
    </w:p>
    <w:p w14:paraId="0DBDB070" w14:textId="77777777" w:rsidR="00C011B7" w:rsidRDefault="00C011B7" w:rsidP="00C011B7">
      <w:pPr>
        <w:pStyle w:val="ListParagraph"/>
        <w:numPr>
          <w:ilvl w:val="1"/>
          <w:numId w:val="30"/>
        </w:numPr>
      </w:pPr>
      <w:r>
        <w:t>The trackbars can be adjusted manually or by using the plus and minus buttons.</w:t>
      </w:r>
    </w:p>
    <w:p w14:paraId="412664F8" w14:textId="77777777" w:rsidR="00C011B7" w:rsidRDefault="00C011B7" w:rsidP="00C011B7">
      <w:pPr>
        <w:pStyle w:val="ListParagraph"/>
        <w:numPr>
          <w:ilvl w:val="1"/>
          <w:numId w:val="30"/>
        </w:numPr>
      </w:pPr>
      <w:r>
        <w:t xml:space="preserve">Profiles can be selected, </w:t>
      </w:r>
      <w:proofErr w:type="gramStart"/>
      <w:r>
        <w:t>saved</w:t>
      </w:r>
      <w:proofErr w:type="gramEnd"/>
      <w:r>
        <w:t xml:space="preserve"> or deleted using the drop-down box, “Save” or “Delete” buttons.</w:t>
      </w:r>
    </w:p>
    <w:p w14:paraId="2A24A89E" w14:textId="3073876D" w:rsidR="00C011B7" w:rsidRPr="00C011B7" w:rsidRDefault="00C011B7" w:rsidP="00C011B7">
      <w:pPr>
        <w:pStyle w:val="ListParagraph"/>
        <w:numPr>
          <w:ilvl w:val="0"/>
          <w:numId w:val="30"/>
        </w:numPr>
      </w:pPr>
      <w:r>
        <w:rPr>
          <w:i/>
          <w:iCs/>
        </w:rPr>
        <w:t>Channel Sensitivity</w:t>
      </w:r>
    </w:p>
    <w:p w14:paraId="26C70283" w14:textId="77777777" w:rsidR="00A066A1" w:rsidRDefault="00A066A1" w:rsidP="00A066A1">
      <w:pPr>
        <w:pStyle w:val="ListParagraph"/>
        <w:numPr>
          <w:ilvl w:val="1"/>
          <w:numId w:val="30"/>
        </w:numPr>
      </w:pPr>
      <w:r>
        <w:t xml:space="preserve">Each trackbar represents the onset the sensation for each orientation. </w:t>
      </w:r>
    </w:p>
    <w:p w14:paraId="3BB81476" w14:textId="16B27F32" w:rsidR="00A066A1" w:rsidRDefault="00B87A9C" w:rsidP="00A066A1">
      <w:pPr>
        <w:pStyle w:val="ListParagraph"/>
        <w:numPr>
          <w:ilvl w:val="1"/>
          <w:numId w:val="30"/>
        </w:numPr>
      </w:pPr>
      <w:r>
        <w:t xml:space="preserve">Sensitivity paradigms can be selected from the Settings page -&gt; </w:t>
      </w:r>
      <w:r w:rsidR="009D537C">
        <w:t xml:space="preserve">Settings drop down </w:t>
      </w:r>
      <w:r w:rsidR="003A09A2">
        <w:t>-</w:t>
      </w:r>
      <w:r w:rsidR="009D537C">
        <w:t>&gt; Sensitivity Model Types.</w:t>
      </w:r>
    </w:p>
    <w:p w14:paraId="35E6766A" w14:textId="3A635A37" w:rsidR="009D537C" w:rsidRDefault="00476326" w:rsidP="00A066A1">
      <w:pPr>
        <w:pStyle w:val="ListParagraph"/>
        <w:numPr>
          <w:ilvl w:val="1"/>
          <w:numId w:val="30"/>
        </w:numPr>
      </w:pPr>
      <w:r>
        <w:t>The model will be shown in the graph</w:t>
      </w:r>
      <w:r w:rsidR="001A5EB4">
        <w:t xml:space="preserve"> in the settings page.</w:t>
      </w:r>
    </w:p>
    <w:p w14:paraId="38D362EA" w14:textId="3DC4928B" w:rsidR="00C011B7" w:rsidRDefault="00A066A1" w:rsidP="001A5EB4">
      <w:pPr>
        <w:pStyle w:val="ListParagraph"/>
        <w:numPr>
          <w:ilvl w:val="1"/>
          <w:numId w:val="30"/>
        </w:numPr>
      </w:pPr>
      <w:r>
        <w:t>These values are saved with the “User Profiles”.</w:t>
      </w:r>
    </w:p>
    <w:p w14:paraId="1C7E31AB" w14:textId="0620B032" w:rsidR="00E85671" w:rsidRPr="00260FB5" w:rsidRDefault="00E85671" w:rsidP="00E85671">
      <w:pPr>
        <w:pStyle w:val="ListParagraph"/>
        <w:numPr>
          <w:ilvl w:val="0"/>
          <w:numId w:val="30"/>
        </w:numPr>
      </w:pPr>
      <w:r>
        <w:rPr>
          <w:i/>
          <w:iCs/>
        </w:rPr>
        <w:t>Channel Smoothing</w:t>
      </w:r>
    </w:p>
    <w:p w14:paraId="4E13ED72" w14:textId="0E82C225" w:rsidR="00260FB5" w:rsidRDefault="00B43308" w:rsidP="00260FB5">
      <w:pPr>
        <w:pStyle w:val="ListParagraph"/>
        <w:numPr>
          <w:ilvl w:val="1"/>
          <w:numId w:val="30"/>
        </w:numPr>
      </w:pPr>
      <w:r>
        <w:t xml:space="preserve">Channel smoothing uses the same trackbars as </w:t>
      </w:r>
      <w:r w:rsidR="00AD511F">
        <w:t>Channel Sensit</w:t>
      </w:r>
      <w:r w:rsidR="00DF6E6C">
        <w:t>ivity,</w:t>
      </w:r>
      <w:r w:rsidR="00580735">
        <w:t xml:space="preserve"> </w:t>
      </w:r>
      <w:r w:rsidR="0007524B">
        <w:t>use the radio buttons to select which you would like to manipulate.</w:t>
      </w:r>
    </w:p>
    <w:p w14:paraId="71F4D031" w14:textId="77777777" w:rsidR="00DE67CC" w:rsidRDefault="0007524B" w:rsidP="00FC2B89">
      <w:pPr>
        <w:pStyle w:val="ListParagraph"/>
        <w:numPr>
          <w:ilvl w:val="1"/>
          <w:numId w:val="30"/>
        </w:numPr>
      </w:pPr>
      <w:r>
        <w:t xml:space="preserve">Smoothing </w:t>
      </w:r>
      <w:r w:rsidR="00816D43">
        <w:t>applies to</w:t>
      </w:r>
      <w:r w:rsidR="00513217">
        <w:t xml:space="preserve"> a</w:t>
      </w:r>
      <w:r w:rsidR="003D2E47">
        <w:t xml:space="preserve"> rolling average when stimulating. The number selected </w:t>
      </w:r>
      <w:r w:rsidR="009F6BE5">
        <w:t xml:space="preserve">specifies how </w:t>
      </w:r>
      <w:r w:rsidR="00816D43">
        <w:t>many previous st</w:t>
      </w:r>
      <w:r w:rsidR="007A425C">
        <w:t xml:space="preserve">imulations are </w:t>
      </w:r>
      <w:r w:rsidR="00FC2B89">
        <w:t>considered</w:t>
      </w:r>
      <w:r w:rsidR="00EB42EF">
        <w:t xml:space="preserve"> when </w:t>
      </w:r>
      <w:r w:rsidR="00A45040">
        <w:t>creating the average to apply.</w:t>
      </w:r>
    </w:p>
    <w:p w14:paraId="5CFD8379" w14:textId="3B0ACF5F" w:rsidR="00DE67CC" w:rsidRDefault="009F74D8" w:rsidP="00DE67CC">
      <w:pPr>
        <w:pStyle w:val="ListParagraph"/>
        <w:numPr>
          <w:ilvl w:val="0"/>
          <w:numId w:val="30"/>
        </w:numPr>
      </w:pPr>
      <w:r>
        <w:t>General</w:t>
      </w:r>
      <w:r w:rsidR="00D95056">
        <w:t xml:space="preserve"> Settings</w:t>
      </w:r>
    </w:p>
    <w:p w14:paraId="4225A09D" w14:textId="62B2D357" w:rsidR="00D95056" w:rsidRDefault="0084754E" w:rsidP="00D95056">
      <w:pPr>
        <w:pStyle w:val="ListParagraph"/>
        <w:numPr>
          <w:ilvl w:val="1"/>
          <w:numId w:val="30"/>
        </w:numPr>
      </w:pPr>
      <w:r>
        <w:t>You can return to the user set defaults at any time by:</w:t>
      </w:r>
    </w:p>
    <w:p w14:paraId="0C4F19C4" w14:textId="133DE736" w:rsidR="0084754E" w:rsidRDefault="0084754E" w:rsidP="0084754E">
      <w:pPr>
        <w:pStyle w:val="ListParagraph"/>
        <w:numPr>
          <w:ilvl w:val="2"/>
          <w:numId w:val="30"/>
        </w:numPr>
      </w:pPr>
      <w:r>
        <w:t>Clicking the reset icon.</w:t>
      </w:r>
    </w:p>
    <w:p w14:paraId="7EC13766" w14:textId="03BE29B5" w:rsidR="00F0229C" w:rsidRDefault="0084754E" w:rsidP="00F0229C">
      <w:pPr>
        <w:pStyle w:val="ListParagraph"/>
        <w:numPr>
          <w:ilvl w:val="2"/>
          <w:numId w:val="30"/>
        </w:numPr>
      </w:pPr>
      <w:r>
        <w:t xml:space="preserve">Double clicking on the </w:t>
      </w:r>
      <w:r w:rsidR="00A61480">
        <w:t>value amount</w:t>
      </w:r>
      <w:r w:rsidR="00B54414">
        <w:t>.</w:t>
      </w:r>
    </w:p>
    <w:p w14:paraId="08879182" w14:textId="44232C9F" w:rsidR="00F0229C" w:rsidRPr="009A2134" w:rsidRDefault="00F0229C" w:rsidP="00F0229C">
      <w:pPr>
        <w:pStyle w:val="Heading3"/>
        <w:spacing w:line="259" w:lineRule="auto"/>
      </w:pPr>
      <w:bookmarkStart w:id="17" w:name="_Toc192498443"/>
      <w:r>
        <w:t>Movement Inputs</w:t>
      </w:r>
      <w:bookmarkEnd w:id="17"/>
    </w:p>
    <w:p w14:paraId="344425F0" w14:textId="77777777" w:rsidR="00F0229C" w:rsidRPr="00F0229C" w:rsidRDefault="00F0229C" w:rsidP="00F0229C">
      <w:pPr>
        <w:pStyle w:val="ListParagraph"/>
        <w:numPr>
          <w:ilvl w:val="0"/>
          <w:numId w:val="30"/>
        </w:numPr>
        <w:rPr>
          <w:i/>
          <w:iCs/>
        </w:rPr>
      </w:pPr>
      <w:r w:rsidRPr="00F0229C">
        <w:rPr>
          <w:i/>
          <w:iCs/>
        </w:rPr>
        <w:t>Manual Trackbars</w:t>
      </w:r>
    </w:p>
    <w:p w14:paraId="35702D6C" w14:textId="77777777" w:rsidR="00F0229C" w:rsidRPr="00F0229C" w:rsidRDefault="00F0229C" w:rsidP="00F0229C">
      <w:pPr>
        <w:pStyle w:val="ListParagraph"/>
        <w:numPr>
          <w:ilvl w:val="1"/>
          <w:numId w:val="30"/>
        </w:numPr>
      </w:pPr>
      <w:r w:rsidRPr="00F0229C">
        <w:t xml:space="preserve">These trackbars can be adjusted manually or by clicking the “left” or “right” buttons to apply input values directly. </w:t>
      </w:r>
    </w:p>
    <w:p w14:paraId="2B8B5BC8" w14:textId="77777777" w:rsidR="00F0229C" w:rsidRPr="00F0229C" w:rsidRDefault="00F0229C" w:rsidP="00F0229C">
      <w:pPr>
        <w:pStyle w:val="ListParagraph"/>
        <w:numPr>
          <w:ilvl w:val="1"/>
          <w:numId w:val="30"/>
        </w:numPr>
      </w:pPr>
      <w:r w:rsidRPr="00F0229C">
        <w:t>They will also show the values of any input data.</w:t>
      </w:r>
    </w:p>
    <w:p w14:paraId="1C4CCF71" w14:textId="77777777" w:rsidR="00F0229C" w:rsidRPr="00F0229C" w:rsidRDefault="00F0229C" w:rsidP="00F0229C">
      <w:pPr>
        <w:pStyle w:val="ListParagraph"/>
        <w:numPr>
          <w:ilvl w:val="0"/>
          <w:numId w:val="30"/>
        </w:numPr>
        <w:rPr>
          <w:i/>
          <w:iCs/>
        </w:rPr>
      </w:pPr>
      <w:r w:rsidRPr="00F0229C">
        <w:rPr>
          <w:i/>
          <w:iCs/>
        </w:rPr>
        <w:t>Start / Stop Buttons</w:t>
      </w:r>
    </w:p>
    <w:p w14:paraId="49BED5FA" w14:textId="77777777" w:rsidR="00F0229C" w:rsidRPr="00F0229C" w:rsidRDefault="00F0229C" w:rsidP="00F0229C">
      <w:pPr>
        <w:pStyle w:val="ListParagraph"/>
        <w:numPr>
          <w:ilvl w:val="1"/>
          <w:numId w:val="30"/>
        </w:numPr>
      </w:pPr>
      <w:r w:rsidRPr="00F0229C">
        <w:t xml:space="preserve">The top “Input” button will run whatever inputs are selected and will update the graphics accordingly. </w:t>
      </w:r>
    </w:p>
    <w:p w14:paraId="3923ACF1" w14:textId="77777777" w:rsidR="00F0229C" w:rsidRDefault="00F0229C" w:rsidP="00F0229C">
      <w:pPr>
        <w:pStyle w:val="ListParagraph"/>
        <w:numPr>
          <w:ilvl w:val="1"/>
          <w:numId w:val="30"/>
        </w:numPr>
      </w:pPr>
      <w:r w:rsidRPr="00F0229C">
        <w:t>The “Stimulation” button will only be enabled if hardware is connected and ready. When stimulation is being applied through the hardware to the user, this button and the border of the GUI will be red. If stimulation is not being applied but the system is ready, the color will be green.</w:t>
      </w:r>
    </w:p>
    <w:p w14:paraId="6CD5759A" w14:textId="77777777" w:rsidR="00A80D88" w:rsidRPr="00F0229C" w:rsidRDefault="00A80D88" w:rsidP="00A80D88">
      <w:pPr>
        <w:pStyle w:val="ListParagraph"/>
        <w:ind w:left="1800"/>
      </w:pPr>
    </w:p>
    <w:p w14:paraId="43C7C074" w14:textId="77777777" w:rsidR="00F0229C" w:rsidRPr="00F0229C" w:rsidRDefault="00F0229C" w:rsidP="00F0229C">
      <w:pPr>
        <w:pStyle w:val="ListParagraph"/>
        <w:numPr>
          <w:ilvl w:val="0"/>
          <w:numId w:val="30"/>
        </w:numPr>
        <w:rPr>
          <w:i/>
          <w:iCs/>
        </w:rPr>
      </w:pPr>
      <w:r w:rsidRPr="00F0229C">
        <w:rPr>
          <w:i/>
          <w:iCs/>
        </w:rPr>
        <w:t>Data Log</w:t>
      </w:r>
    </w:p>
    <w:p w14:paraId="612EFF20" w14:textId="0F9AB175" w:rsidR="00F0229C" w:rsidRPr="00F0229C" w:rsidRDefault="00F0229C" w:rsidP="00F0229C">
      <w:pPr>
        <w:pStyle w:val="ListParagraph"/>
        <w:numPr>
          <w:ilvl w:val="1"/>
          <w:numId w:val="30"/>
        </w:numPr>
      </w:pPr>
      <w:r w:rsidRPr="00F0229C">
        <w:lastRenderedPageBreak/>
        <w:t xml:space="preserve">If the “Log data to </w:t>
      </w:r>
      <w:proofErr w:type="spellStart"/>
      <w:r w:rsidRPr="00F0229C">
        <w:t>textfile</w:t>
      </w:r>
      <w:proofErr w:type="spellEnd"/>
      <w:r w:rsidRPr="00F0229C">
        <w:t xml:space="preserve">” checkbox is selected, information from the GUI will be saved to a </w:t>
      </w:r>
      <w:proofErr w:type="spellStart"/>
      <w:r w:rsidRPr="00F0229C">
        <w:t>textfile</w:t>
      </w:r>
      <w:proofErr w:type="spellEnd"/>
      <w:r w:rsidRPr="00F0229C">
        <w:t xml:space="preserve"> in the PC downloads. This </w:t>
      </w:r>
      <w:proofErr w:type="spellStart"/>
      <w:r w:rsidRPr="00F0229C">
        <w:t>textfile</w:t>
      </w:r>
      <w:proofErr w:type="spellEnd"/>
      <w:r w:rsidRPr="00F0229C">
        <w:t xml:space="preserve"> can be loaded into the GUI again to run the same scenario.</w:t>
      </w:r>
    </w:p>
    <w:p w14:paraId="62FE586C" w14:textId="77777777" w:rsidR="00F0229C" w:rsidRPr="00F0229C" w:rsidRDefault="00F0229C" w:rsidP="00F0229C">
      <w:pPr>
        <w:pStyle w:val="ListParagraph"/>
        <w:numPr>
          <w:ilvl w:val="1"/>
          <w:numId w:val="30"/>
        </w:numPr>
      </w:pPr>
      <w:r w:rsidRPr="00F0229C">
        <w:t xml:space="preserve">Clicking the “New </w:t>
      </w:r>
      <w:proofErr w:type="spellStart"/>
      <w:r w:rsidRPr="00F0229C">
        <w:t>Textfile</w:t>
      </w:r>
      <w:proofErr w:type="spellEnd"/>
      <w:r w:rsidRPr="00F0229C">
        <w:t xml:space="preserve">” icon will start a new </w:t>
      </w:r>
      <w:proofErr w:type="spellStart"/>
      <w:r w:rsidRPr="00F0229C">
        <w:t>textfile</w:t>
      </w:r>
      <w:proofErr w:type="spellEnd"/>
      <w:r w:rsidRPr="00F0229C">
        <w:t xml:space="preserve"> to separate between testing scenarios.</w:t>
      </w:r>
    </w:p>
    <w:p w14:paraId="6C835BAF" w14:textId="5F47C245" w:rsidR="00701706" w:rsidRPr="00F0229C" w:rsidRDefault="00F0229C" w:rsidP="00A80D88">
      <w:pPr>
        <w:pStyle w:val="ListParagraph"/>
        <w:numPr>
          <w:ilvl w:val="1"/>
          <w:numId w:val="30"/>
        </w:numPr>
      </w:pPr>
      <w:r w:rsidRPr="00F0229C">
        <w:t xml:space="preserve">You can adjust what data is saved from the settings </w:t>
      </w:r>
      <w:r w:rsidR="009D7604">
        <w:t>page</w:t>
      </w:r>
      <w:r w:rsidRPr="00F0229C">
        <w:t xml:space="preserve"> (settings icon in lower right of Input Settings box).</w:t>
      </w:r>
    </w:p>
    <w:p w14:paraId="64F35BA4" w14:textId="7B6B9747" w:rsidR="006A7042" w:rsidRDefault="00EB5FB7" w:rsidP="00EB5FB7">
      <w:pPr>
        <w:pStyle w:val="Heading2"/>
      </w:pPr>
      <w:bookmarkStart w:id="18" w:name="_Toc192498444"/>
      <w:r>
        <w:t>Running a Session</w:t>
      </w:r>
      <w:bookmarkEnd w:id="18"/>
    </w:p>
    <w:p w14:paraId="195932C6" w14:textId="5BCB885C" w:rsidR="00F8498B" w:rsidRDefault="00F8498B" w:rsidP="00F8498B">
      <w:pPr>
        <w:pStyle w:val="Heading3"/>
      </w:pPr>
      <w:bookmarkStart w:id="19" w:name="_Toc192498445"/>
      <w:r>
        <w:t>Device Function Check</w:t>
      </w:r>
      <w:bookmarkEnd w:id="19"/>
    </w:p>
    <w:p w14:paraId="36991619" w14:textId="2977E32B" w:rsidR="00F8498B" w:rsidRDefault="00DE5015" w:rsidP="00F8498B">
      <w:r>
        <w:t xml:space="preserve">While observing the electrical pathway of a desired stimulation </w:t>
      </w:r>
      <w:r w:rsidR="003422D3">
        <w:t xml:space="preserve">as shown in the bottom right corner of the GUI, use a multimeter (set to mA) to monitor the electrical output between the pairs of electrodes. </w:t>
      </w:r>
      <w:r w:rsidR="00C73074">
        <w:t xml:space="preserve">Proper output should be within </w:t>
      </w:r>
      <w:r w:rsidR="00C73074">
        <w:rPr>
          <w:rFonts w:cs="Calibri"/>
        </w:rPr>
        <w:t>±</w:t>
      </w:r>
      <w:r w:rsidR="00C73074">
        <w:t xml:space="preserve">10% of </w:t>
      </w:r>
      <w:r w:rsidR="00973739">
        <w:t>current</w:t>
      </w:r>
      <w:r w:rsidR="00462CCC">
        <w:t xml:space="preserve"> output displayed on the GUI</w:t>
      </w:r>
      <w:r w:rsidR="00973739">
        <w:t>.</w:t>
      </w:r>
    </w:p>
    <w:p w14:paraId="1019E7DB" w14:textId="4BAB39B8" w:rsidR="00C93EEB" w:rsidRDefault="00FB1EA5" w:rsidP="00C93EEB">
      <w:pPr>
        <w:pStyle w:val="Heading3"/>
      </w:pPr>
      <w:bookmarkStart w:id="20" w:name="_Toc192498446"/>
      <w:r>
        <w:t>Suggested System Settings</w:t>
      </w:r>
      <w:bookmarkEnd w:id="20"/>
    </w:p>
    <w:p w14:paraId="72BF1C17" w14:textId="465BBFC5" w:rsidR="00EB5FB7" w:rsidRDefault="007C2A2E" w:rsidP="00EB5FB7">
      <w:r>
        <w:t xml:space="preserve">The default current output is at 0.7mA per channel. It is recommended to start at this level, and </w:t>
      </w:r>
      <w:r w:rsidR="00863D27">
        <w:t>normal operation is conducted up to 1.</w:t>
      </w:r>
      <w:r w:rsidR="00A80D88">
        <w:t>2</w:t>
      </w:r>
      <w:r w:rsidR="00863D27">
        <w:t xml:space="preserve"> mA. Higher values than this may cause unpleasant dermal sensation at the stimulation sites.</w:t>
      </w:r>
    </w:p>
    <w:p w14:paraId="14F568F6" w14:textId="72C7BFAA" w:rsidR="00E14534" w:rsidRDefault="00934A51" w:rsidP="00E14534">
      <w:pPr>
        <w:pStyle w:val="Heading3"/>
      </w:pPr>
      <w:bookmarkStart w:id="21" w:name="_Toc192498447"/>
      <w:r>
        <w:t>Nonstandard Operation Cases</w:t>
      </w:r>
      <w:bookmarkEnd w:id="21"/>
    </w:p>
    <w:p w14:paraId="467535A1" w14:textId="7645F733" w:rsidR="00934A51" w:rsidRPr="00934A51" w:rsidRDefault="00934A51" w:rsidP="00934A51">
      <w:r>
        <w:t xml:space="preserve">If the hardware ceases to respond appropriately to software commands, </w:t>
      </w:r>
      <w:r w:rsidR="005D20A6">
        <w:t>immediately press STOP on the software interface, and if the issue continues, physically disconnect the USB cable from the PC. This will cause any stimulation to immediately cease. If excess current is suspected to have occurred, check continuity on the replaceable fuses with a multimeter. Impedance should be</w:t>
      </w:r>
      <w:r w:rsidR="00A80D88">
        <w:t xml:space="preserve"> between </w:t>
      </w:r>
      <w:r w:rsidR="005D20A6">
        <w:t>250</w:t>
      </w:r>
      <w:r w:rsidR="00A80D88">
        <w:t xml:space="preserve"> and 400 Ω</w:t>
      </w:r>
      <w:r w:rsidR="005D20A6">
        <w:t>.</w:t>
      </w:r>
    </w:p>
    <w:p w14:paraId="26981A53" w14:textId="77777777" w:rsidR="00B754C8" w:rsidRDefault="00B754C8" w:rsidP="00B754C8"/>
    <w:p w14:paraId="323B97EE" w14:textId="38C1E820" w:rsidR="00B754C8" w:rsidRDefault="00B754C8" w:rsidP="00B754C8">
      <w:pPr>
        <w:pStyle w:val="Heading1"/>
      </w:pPr>
      <w:bookmarkStart w:id="22" w:name="_Toc192498448"/>
      <w:r>
        <w:t>Troubleshooting</w:t>
      </w:r>
      <w:bookmarkEnd w:id="22"/>
    </w:p>
    <w:tbl>
      <w:tblPr>
        <w:tblStyle w:val="GridTable5Dark-Accent1"/>
        <w:tblW w:w="0" w:type="auto"/>
        <w:jc w:val="center"/>
        <w:tblLook w:val="04A0" w:firstRow="1" w:lastRow="0" w:firstColumn="1" w:lastColumn="0" w:noHBand="0" w:noVBand="1"/>
      </w:tblPr>
      <w:tblGrid>
        <w:gridCol w:w="3265"/>
        <w:gridCol w:w="5245"/>
      </w:tblGrid>
      <w:tr w:rsidR="008D5D0C" w14:paraId="32BAEA82" w14:textId="77777777" w:rsidTr="007672A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65" w:type="dxa"/>
            <w:vAlign w:val="center"/>
          </w:tcPr>
          <w:p w14:paraId="6D257BC7" w14:textId="1A841788" w:rsidR="008D5D0C" w:rsidRPr="008465CB" w:rsidRDefault="008D5D0C" w:rsidP="007672A3">
            <w:pPr>
              <w:jc w:val="center"/>
              <w:rPr>
                <w:color w:val="FFFFFF" w:themeColor="background1"/>
              </w:rPr>
            </w:pPr>
            <w:r>
              <w:rPr>
                <w:color w:val="FFFFFF" w:themeColor="background1"/>
              </w:rPr>
              <w:t>Problem</w:t>
            </w:r>
          </w:p>
        </w:tc>
        <w:tc>
          <w:tcPr>
            <w:tcW w:w="5245" w:type="dxa"/>
            <w:vAlign w:val="center"/>
          </w:tcPr>
          <w:p w14:paraId="520A676B" w14:textId="5E9C64E8" w:rsidR="008D5D0C" w:rsidRPr="008465CB" w:rsidRDefault="008D5D0C" w:rsidP="007672A3">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Solution</w:t>
            </w:r>
          </w:p>
        </w:tc>
      </w:tr>
      <w:tr w:rsidR="008D5D0C" w14:paraId="31D58B36" w14:textId="77777777" w:rsidTr="007672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65" w:type="dxa"/>
            <w:vAlign w:val="center"/>
          </w:tcPr>
          <w:p w14:paraId="47C35E8F" w14:textId="714385D6" w:rsidR="008D5D0C" w:rsidRPr="00C033DC" w:rsidRDefault="008D5D0C" w:rsidP="007672A3">
            <w:pPr>
              <w:jc w:val="center"/>
              <w:rPr>
                <w:b w:val="0"/>
                <w:bCs w:val="0"/>
                <w:color w:val="FFFFFF" w:themeColor="background1"/>
              </w:rPr>
            </w:pPr>
            <w:r w:rsidRPr="00C033DC">
              <w:rPr>
                <w:b w:val="0"/>
                <w:bCs w:val="0"/>
                <w:color w:val="FFFFFF" w:themeColor="background1"/>
              </w:rPr>
              <w:t xml:space="preserve">No current output </w:t>
            </w:r>
            <w:r w:rsidR="00F8498B" w:rsidRPr="00C033DC">
              <w:rPr>
                <w:b w:val="0"/>
                <w:bCs w:val="0"/>
                <w:color w:val="FFFFFF" w:themeColor="background1"/>
              </w:rPr>
              <w:t xml:space="preserve">at any </w:t>
            </w:r>
            <w:r w:rsidR="008D59E1" w:rsidRPr="00C033DC">
              <w:rPr>
                <w:b w:val="0"/>
                <w:bCs w:val="0"/>
                <w:color w:val="FFFFFF" w:themeColor="background1"/>
              </w:rPr>
              <w:t>electrode port</w:t>
            </w:r>
          </w:p>
        </w:tc>
        <w:tc>
          <w:tcPr>
            <w:tcW w:w="5245" w:type="dxa"/>
            <w:vAlign w:val="center"/>
          </w:tcPr>
          <w:p w14:paraId="44C52FAD" w14:textId="47E77DDA" w:rsidR="008D5D0C" w:rsidRDefault="007672A3" w:rsidP="00C033DC">
            <w:pPr>
              <w:jc w:val="left"/>
              <w:cnfStyle w:val="000000100000" w:firstRow="0" w:lastRow="0" w:firstColumn="0" w:lastColumn="0" w:oddVBand="0" w:evenVBand="0" w:oddHBand="1" w:evenHBand="0" w:firstRowFirstColumn="0" w:firstRowLastColumn="0" w:lastRowFirstColumn="0" w:lastRowLastColumn="0"/>
            </w:pPr>
            <w:r>
              <w:t>-</w:t>
            </w:r>
            <w:r w:rsidR="008D59E1">
              <w:t xml:space="preserve">Ensure hardware is </w:t>
            </w:r>
            <w:r>
              <w:t>communicating</w:t>
            </w:r>
            <w:r w:rsidR="008D59E1">
              <w:t xml:space="preserve"> with GUI</w:t>
            </w:r>
          </w:p>
          <w:p w14:paraId="2D0F6BEB" w14:textId="08869479" w:rsidR="007672A3" w:rsidRDefault="007672A3" w:rsidP="00C033DC">
            <w:pPr>
              <w:jc w:val="left"/>
              <w:cnfStyle w:val="000000100000" w:firstRow="0" w:lastRow="0" w:firstColumn="0" w:lastColumn="0" w:oddVBand="0" w:evenVBand="0" w:oddHBand="1" w:evenHBand="0" w:firstRowFirstColumn="0" w:firstRowLastColumn="0" w:lastRowFirstColumn="0" w:lastRowLastColumn="0"/>
            </w:pPr>
            <w:r>
              <w:t>- Check fuse continuity</w:t>
            </w:r>
            <w:r w:rsidR="00983BC6">
              <w:t xml:space="preserve"> (250-400 Ω)</w:t>
            </w:r>
          </w:p>
        </w:tc>
      </w:tr>
      <w:tr w:rsidR="008D5D0C" w14:paraId="18741D1D" w14:textId="77777777" w:rsidTr="007672A3">
        <w:trPr>
          <w:jc w:val="center"/>
        </w:trPr>
        <w:tc>
          <w:tcPr>
            <w:cnfStyle w:val="001000000000" w:firstRow="0" w:lastRow="0" w:firstColumn="1" w:lastColumn="0" w:oddVBand="0" w:evenVBand="0" w:oddHBand="0" w:evenHBand="0" w:firstRowFirstColumn="0" w:firstRowLastColumn="0" w:lastRowFirstColumn="0" w:lastRowLastColumn="0"/>
            <w:tcW w:w="3265" w:type="dxa"/>
            <w:vAlign w:val="center"/>
          </w:tcPr>
          <w:p w14:paraId="684A5B79" w14:textId="0B2F858D" w:rsidR="008D5D0C" w:rsidRPr="00C033DC" w:rsidRDefault="00C033DC" w:rsidP="007672A3">
            <w:pPr>
              <w:jc w:val="center"/>
              <w:rPr>
                <w:b w:val="0"/>
                <w:bCs w:val="0"/>
                <w:color w:val="FFFFFF" w:themeColor="background1"/>
              </w:rPr>
            </w:pPr>
            <w:r w:rsidRPr="00C033DC">
              <w:rPr>
                <w:b w:val="0"/>
                <w:bCs w:val="0"/>
                <w:color w:val="FFFFFF" w:themeColor="background1"/>
              </w:rPr>
              <w:t xml:space="preserve">Current </w:t>
            </w:r>
            <w:r>
              <w:rPr>
                <w:b w:val="0"/>
                <w:bCs w:val="0"/>
                <w:color w:val="FFFFFF" w:themeColor="background1"/>
              </w:rPr>
              <w:t>output only at some ports</w:t>
            </w:r>
          </w:p>
        </w:tc>
        <w:tc>
          <w:tcPr>
            <w:tcW w:w="5245" w:type="dxa"/>
            <w:vAlign w:val="center"/>
          </w:tcPr>
          <w:p w14:paraId="07A42E64" w14:textId="0536206C" w:rsidR="008D5D0C" w:rsidRDefault="00C033DC" w:rsidP="00C033DC">
            <w:pPr>
              <w:jc w:val="left"/>
              <w:cnfStyle w:val="000000000000" w:firstRow="0" w:lastRow="0" w:firstColumn="0" w:lastColumn="0" w:oddVBand="0" w:evenVBand="0" w:oddHBand="0" w:evenHBand="0" w:firstRowFirstColumn="0" w:firstRowLastColumn="0" w:lastRowFirstColumn="0" w:lastRowLastColumn="0"/>
            </w:pPr>
            <w:r>
              <w:t>-Check fuse continuity</w:t>
            </w:r>
            <w:r w:rsidR="00A80D88">
              <w:t xml:space="preserve"> </w:t>
            </w:r>
            <w:r w:rsidR="00A80D88">
              <w:t>(250-400 Ω)</w:t>
            </w:r>
          </w:p>
        </w:tc>
      </w:tr>
      <w:tr w:rsidR="008D5D0C" w14:paraId="3F1A5F89" w14:textId="77777777" w:rsidTr="007672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65" w:type="dxa"/>
            <w:vAlign w:val="center"/>
          </w:tcPr>
          <w:p w14:paraId="398DA1E6" w14:textId="3160FFD2" w:rsidR="008D5D0C" w:rsidRPr="00C033DC" w:rsidRDefault="002730B7" w:rsidP="007672A3">
            <w:pPr>
              <w:jc w:val="center"/>
              <w:rPr>
                <w:b w:val="0"/>
                <w:bCs w:val="0"/>
                <w:color w:val="FFFFFF" w:themeColor="background1"/>
              </w:rPr>
            </w:pPr>
            <w:r>
              <w:rPr>
                <w:b w:val="0"/>
                <w:bCs w:val="0"/>
                <w:color w:val="FFFFFF" w:themeColor="background1"/>
              </w:rPr>
              <w:t>Current output is not at expected magnitude</w:t>
            </w:r>
          </w:p>
        </w:tc>
        <w:tc>
          <w:tcPr>
            <w:tcW w:w="5245" w:type="dxa"/>
            <w:vAlign w:val="center"/>
          </w:tcPr>
          <w:p w14:paraId="58E103F8" w14:textId="77777777" w:rsidR="008D5D0C" w:rsidRDefault="002730B7" w:rsidP="00C033DC">
            <w:pPr>
              <w:jc w:val="left"/>
              <w:cnfStyle w:val="000000100000" w:firstRow="0" w:lastRow="0" w:firstColumn="0" w:lastColumn="0" w:oddVBand="0" w:evenVBand="0" w:oddHBand="1" w:evenHBand="0" w:firstRowFirstColumn="0" w:firstRowLastColumn="0" w:lastRowFirstColumn="0" w:lastRowLastColumn="0"/>
            </w:pPr>
            <w:r>
              <w:t>-Confirm desired stimulation settings within GUI</w:t>
            </w:r>
          </w:p>
          <w:p w14:paraId="0988CF85" w14:textId="7F0133E7" w:rsidR="002730B7" w:rsidRDefault="002730B7" w:rsidP="00C033DC">
            <w:pPr>
              <w:jc w:val="left"/>
              <w:cnfStyle w:val="000000100000" w:firstRow="0" w:lastRow="0" w:firstColumn="0" w:lastColumn="0" w:oddVBand="0" w:evenVBand="0" w:oddHBand="1" w:evenHBand="0" w:firstRowFirstColumn="0" w:firstRowLastColumn="0" w:lastRowFirstColumn="0" w:lastRowLastColumn="0"/>
            </w:pPr>
            <w:r>
              <w:t>-</w:t>
            </w:r>
            <w:r w:rsidR="006739D4">
              <w:t>(If using UDP) ensure data stream is correctly ordered</w:t>
            </w:r>
          </w:p>
        </w:tc>
      </w:tr>
      <w:tr w:rsidR="008D5D0C" w14:paraId="2E97422B" w14:textId="77777777" w:rsidTr="007672A3">
        <w:trPr>
          <w:jc w:val="center"/>
        </w:trPr>
        <w:tc>
          <w:tcPr>
            <w:cnfStyle w:val="001000000000" w:firstRow="0" w:lastRow="0" w:firstColumn="1" w:lastColumn="0" w:oddVBand="0" w:evenVBand="0" w:oddHBand="0" w:evenHBand="0" w:firstRowFirstColumn="0" w:firstRowLastColumn="0" w:lastRowFirstColumn="0" w:lastRowLastColumn="0"/>
            <w:tcW w:w="3265" w:type="dxa"/>
            <w:vAlign w:val="center"/>
          </w:tcPr>
          <w:p w14:paraId="71CFDE9D" w14:textId="55CA619E" w:rsidR="008D5D0C" w:rsidRPr="00C033DC" w:rsidRDefault="004B100C" w:rsidP="007672A3">
            <w:pPr>
              <w:jc w:val="center"/>
              <w:rPr>
                <w:b w:val="0"/>
                <w:bCs w:val="0"/>
                <w:color w:val="FFFFFF" w:themeColor="background1"/>
              </w:rPr>
            </w:pPr>
            <w:r>
              <w:rPr>
                <w:b w:val="0"/>
                <w:bCs w:val="0"/>
                <w:color w:val="FFFFFF" w:themeColor="background1"/>
              </w:rPr>
              <w:t>Excessive stimulation sensation</w:t>
            </w:r>
          </w:p>
        </w:tc>
        <w:tc>
          <w:tcPr>
            <w:tcW w:w="5245" w:type="dxa"/>
            <w:vAlign w:val="center"/>
          </w:tcPr>
          <w:p w14:paraId="690B1D18" w14:textId="77777777" w:rsidR="008D5D0C" w:rsidRDefault="004B100C" w:rsidP="00C033DC">
            <w:pPr>
              <w:jc w:val="left"/>
              <w:cnfStyle w:val="000000000000" w:firstRow="0" w:lastRow="0" w:firstColumn="0" w:lastColumn="0" w:oddVBand="0" w:evenVBand="0" w:oddHBand="0" w:evenHBand="0" w:firstRowFirstColumn="0" w:firstRowLastColumn="0" w:lastRowFirstColumn="0" w:lastRowLastColumn="0"/>
            </w:pPr>
            <w:r>
              <w:t>-Ensure good contact and electrode pressure; reduce hair under electrode as much as possible.</w:t>
            </w:r>
          </w:p>
          <w:p w14:paraId="4E9C10B0" w14:textId="107E2412" w:rsidR="00462CCC" w:rsidRDefault="00462CCC" w:rsidP="00C033DC">
            <w:pPr>
              <w:jc w:val="left"/>
              <w:cnfStyle w:val="000000000000" w:firstRow="0" w:lastRow="0" w:firstColumn="0" w:lastColumn="0" w:oddVBand="0" w:evenVBand="0" w:oddHBand="0" w:evenHBand="0" w:firstRowFirstColumn="0" w:firstRowLastColumn="0" w:lastRowFirstColumn="0" w:lastRowLastColumn="0"/>
            </w:pPr>
            <w:r>
              <w:t>-Increase amount of lidocaine used in site preparation</w:t>
            </w:r>
          </w:p>
        </w:tc>
      </w:tr>
    </w:tbl>
    <w:p w14:paraId="251BD5AE" w14:textId="2A9E64C9" w:rsidR="00435F74" w:rsidRPr="001C5D7C" w:rsidRDefault="00435F74" w:rsidP="001C5D7C">
      <w:pPr>
        <w:spacing w:after="0"/>
        <w:jc w:val="left"/>
        <w:rPr>
          <w:b/>
          <w:bCs/>
          <w:caps/>
          <w:color w:val="2B579A"/>
          <w:sz w:val="24"/>
          <w:szCs w:val="24"/>
          <w:shd w:val="clear" w:color="auto" w:fill="E6E6E6"/>
        </w:rPr>
      </w:pPr>
    </w:p>
    <w:sectPr w:rsidR="00435F74" w:rsidRPr="001C5D7C" w:rsidSect="001227CD">
      <w:headerReference w:type="default" r:id="rId14"/>
      <w:footerReference w:type="default" r:id="rId15"/>
      <w:pgSz w:w="12240" w:h="15840" w:code="1"/>
      <w:pgMar w:top="1440" w:right="1440" w:bottom="144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A2D13" w14:textId="77777777" w:rsidR="006C17B6" w:rsidRDefault="006C17B6" w:rsidP="00966D0A">
      <w:r>
        <w:separator/>
      </w:r>
    </w:p>
    <w:p w14:paraId="2FF01A5B" w14:textId="77777777" w:rsidR="006C17B6" w:rsidRDefault="006C17B6" w:rsidP="00966D0A"/>
    <w:p w14:paraId="292FD07A" w14:textId="77777777" w:rsidR="006C17B6" w:rsidRDefault="006C17B6" w:rsidP="00966D0A"/>
    <w:p w14:paraId="2A5DB3BC" w14:textId="77777777" w:rsidR="006C17B6" w:rsidRDefault="006C17B6" w:rsidP="00966D0A"/>
    <w:p w14:paraId="67C4FDD9" w14:textId="77777777" w:rsidR="006C17B6" w:rsidRDefault="006C17B6" w:rsidP="00966D0A"/>
    <w:p w14:paraId="0B4B63C6" w14:textId="77777777" w:rsidR="006C17B6" w:rsidRDefault="006C17B6" w:rsidP="00966D0A"/>
    <w:p w14:paraId="663F52A8" w14:textId="77777777" w:rsidR="006C17B6" w:rsidRDefault="006C17B6" w:rsidP="00966D0A"/>
    <w:p w14:paraId="2652EBEC" w14:textId="77777777" w:rsidR="006C17B6" w:rsidRDefault="006C17B6" w:rsidP="00966D0A"/>
  </w:endnote>
  <w:endnote w:type="continuationSeparator" w:id="0">
    <w:p w14:paraId="43BB817E" w14:textId="77777777" w:rsidR="006C17B6" w:rsidRDefault="006C17B6" w:rsidP="00966D0A">
      <w:r>
        <w:continuationSeparator/>
      </w:r>
    </w:p>
    <w:p w14:paraId="0B63A128" w14:textId="77777777" w:rsidR="006C17B6" w:rsidRDefault="006C17B6" w:rsidP="00966D0A"/>
    <w:p w14:paraId="082A41F8" w14:textId="77777777" w:rsidR="006C17B6" w:rsidRDefault="006C17B6" w:rsidP="00966D0A"/>
    <w:p w14:paraId="583170AE" w14:textId="77777777" w:rsidR="006C17B6" w:rsidRDefault="006C17B6" w:rsidP="00966D0A"/>
    <w:p w14:paraId="7BBC95C7" w14:textId="77777777" w:rsidR="006C17B6" w:rsidRDefault="006C17B6" w:rsidP="00966D0A"/>
    <w:p w14:paraId="0CCAF9F1" w14:textId="77777777" w:rsidR="006C17B6" w:rsidRDefault="006C17B6" w:rsidP="00966D0A"/>
    <w:p w14:paraId="61E355C2" w14:textId="77777777" w:rsidR="006C17B6" w:rsidRDefault="006C17B6" w:rsidP="00966D0A"/>
    <w:p w14:paraId="695DF10E" w14:textId="77777777" w:rsidR="006C17B6" w:rsidRDefault="006C17B6" w:rsidP="00966D0A"/>
  </w:endnote>
  <w:endnote w:type="continuationNotice" w:id="1">
    <w:p w14:paraId="0EB1DC52" w14:textId="77777777" w:rsidR="006C17B6" w:rsidRDefault="006C17B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T5Et00">
    <w:altName w:val="Yu Gothic"/>
    <w:charset w:val="80"/>
    <w:family w:val="auto"/>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Palatino">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34306" w14:textId="77777777" w:rsidR="007C6B0A" w:rsidRPr="00165096" w:rsidRDefault="007C6B0A" w:rsidP="00966D0A">
    <w:pPr>
      <w:pStyle w:val="Footer"/>
    </w:pPr>
    <w:r w:rsidRPr="00165096">
      <w:rPr>
        <w:noProof/>
        <w:color w:val="2B579A"/>
        <w:shd w:val="clear" w:color="auto" w:fill="E6E6E6"/>
      </w:rPr>
      <mc:AlternateContent>
        <mc:Choice Requires="wps">
          <w:drawing>
            <wp:anchor distT="0" distB="0" distL="114300" distR="114300" simplePos="0" relativeHeight="251665408" behindDoc="0" locked="0" layoutInCell="1" allowOverlap="1" wp14:anchorId="706FFBDF" wp14:editId="131E95B9">
              <wp:simplePos x="0" y="0"/>
              <wp:positionH relativeFrom="column">
                <wp:posOffset>0</wp:posOffset>
              </wp:positionH>
              <wp:positionV relativeFrom="paragraph">
                <wp:posOffset>107950</wp:posOffset>
              </wp:positionV>
              <wp:extent cx="5918200" cy="0"/>
              <wp:effectExtent l="9525" t="12065" r="6350" b="6985"/>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8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024288A" id="_x0000_t32" coordsize="21600,21600" o:spt="32" o:oned="t" path="m,l21600,21600e" filled="f">
              <v:path arrowok="t" fillok="f" o:connecttype="none"/>
              <o:lock v:ext="edit" shapetype="t"/>
            </v:shapetype>
            <v:shape id="Straight Arrow Connector 14" o:spid="_x0000_s1026" type="#_x0000_t32" style="position:absolute;margin-left:0;margin-top:8.5pt;width:466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"/>
          </w:pict>
        </mc:Fallback>
      </mc:AlternateContent>
    </w:r>
  </w:p>
  <w:p w14:paraId="23314863" w14:textId="793BE586" w:rsidR="00966D0A" w:rsidRDefault="007C6B0A" w:rsidP="001227CD">
    <w:pPr>
      <w:pStyle w:val="Footer"/>
      <w:jc w:val="center"/>
      <w:rPr>
        <w:rStyle w:val="PageNumber"/>
        <w:szCs w:val="24"/>
      </w:rPr>
    </w:pPr>
    <w:r w:rsidRPr="00165096">
      <w:t xml:space="preserve">Luna </w:t>
    </w:r>
    <w:r w:rsidR="006967E0">
      <w:t>Labs USA, LLC</w:t>
    </w:r>
    <w:r w:rsidR="00B314E5">
      <w:t>.</w:t>
    </w:r>
    <w:r w:rsidR="007707B7">
      <w:t xml:space="preserve">  </w:t>
    </w:r>
    <w:r w:rsidR="006A27FF">
      <w:t xml:space="preserve">                                     </w:t>
    </w:r>
    <w:r w:rsidR="007707B7">
      <w:t xml:space="preserve"> </w:t>
    </w:r>
    <w:r w:rsidR="001227CD">
      <w:t xml:space="preserve">           </w:t>
    </w:r>
    <w:r w:rsidRPr="00165096">
      <w:rPr>
        <w:color w:val="2B579A"/>
        <w:shd w:val="clear" w:color="auto" w:fill="E6E6E6"/>
      </w:rPr>
      <w:fldChar w:fldCharType="begin"/>
    </w:r>
    <w:r w:rsidRPr="00165096">
      <w:instrText xml:space="preserve"> PAGE   \* MERGEFORMAT </w:instrText>
    </w:r>
    <w:r w:rsidRPr="00165096">
      <w:rPr>
        <w:color w:val="2B579A"/>
        <w:shd w:val="clear" w:color="auto" w:fill="E6E6E6"/>
      </w:rPr>
      <w:fldChar w:fldCharType="separate"/>
    </w:r>
    <w:r>
      <w:rPr>
        <w:noProof/>
      </w:rPr>
      <w:t>1</w:t>
    </w:r>
    <w:r w:rsidRPr="00165096">
      <w:rPr>
        <w:color w:val="2B579A"/>
        <w:shd w:val="clear" w:color="auto" w:fill="E6E6E6"/>
      </w:rPr>
      <w:fldChar w:fldCharType="end"/>
    </w:r>
    <w:r w:rsidR="00966D0A">
      <w:t xml:space="preserve"> </w:t>
    </w:r>
    <w:r w:rsidR="001227CD">
      <w:t xml:space="preserve">  </w:t>
    </w:r>
    <w:r w:rsidR="00966D0A">
      <w:t xml:space="preserve">          </w:t>
    </w:r>
    <w:r w:rsidR="00A317C8">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61454" w14:textId="77777777" w:rsidR="006C17B6" w:rsidRDefault="006C17B6" w:rsidP="00966D0A">
      <w:r>
        <w:separator/>
      </w:r>
    </w:p>
    <w:p w14:paraId="78D6BF4B" w14:textId="77777777" w:rsidR="006C17B6" w:rsidRDefault="006C17B6" w:rsidP="00966D0A"/>
    <w:p w14:paraId="617585D9" w14:textId="77777777" w:rsidR="006C17B6" w:rsidRDefault="006C17B6" w:rsidP="00966D0A"/>
    <w:p w14:paraId="749CBB5B" w14:textId="77777777" w:rsidR="006C17B6" w:rsidRDefault="006C17B6" w:rsidP="00966D0A"/>
    <w:p w14:paraId="3BCC96FB" w14:textId="77777777" w:rsidR="006C17B6" w:rsidRDefault="006C17B6" w:rsidP="00966D0A"/>
    <w:p w14:paraId="32C8FE04" w14:textId="77777777" w:rsidR="006C17B6" w:rsidRDefault="006C17B6" w:rsidP="00966D0A"/>
    <w:p w14:paraId="63C5A955" w14:textId="77777777" w:rsidR="006C17B6" w:rsidRDefault="006C17B6" w:rsidP="00966D0A"/>
    <w:p w14:paraId="30FDFF77" w14:textId="77777777" w:rsidR="006C17B6" w:rsidRDefault="006C17B6" w:rsidP="00966D0A"/>
  </w:footnote>
  <w:footnote w:type="continuationSeparator" w:id="0">
    <w:p w14:paraId="401EB6E0" w14:textId="77777777" w:rsidR="006C17B6" w:rsidRDefault="006C17B6" w:rsidP="00966D0A">
      <w:r>
        <w:continuationSeparator/>
      </w:r>
    </w:p>
    <w:p w14:paraId="755A9054" w14:textId="77777777" w:rsidR="006C17B6" w:rsidRDefault="006C17B6" w:rsidP="00966D0A"/>
    <w:p w14:paraId="2E5FE85E" w14:textId="77777777" w:rsidR="006C17B6" w:rsidRDefault="006C17B6" w:rsidP="00966D0A"/>
    <w:p w14:paraId="30622FBF" w14:textId="77777777" w:rsidR="006C17B6" w:rsidRDefault="006C17B6" w:rsidP="00966D0A"/>
    <w:p w14:paraId="41CE84CF" w14:textId="77777777" w:rsidR="006C17B6" w:rsidRDefault="006C17B6" w:rsidP="00966D0A"/>
    <w:p w14:paraId="2AC9CB8C" w14:textId="77777777" w:rsidR="006C17B6" w:rsidRDefault="006C17B6" w:rsidP="00966D0A"/>
    <w:p w14:paraId="1A92853D" w14:textId="77777777" w:rsidR="006C17B6" w:rsidRDefault="006C17B6" w:rsidP="00966D0A"/>
    <w:p w14:paraId="020E44AA" w14:textId="77777777" w:rsidR="006C17B6" w:rsidRDefault="006C17B6" w:rsidP="00966D0A"/>
  </w:footnote>
  <w:footnote w:type="continuationNotice" w:id="1">
    <w:p w14:paraId="026E7EF8" w14:textId="77777777" w:rsidR="006C17B6" w:rsidRDefault="006C17B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C6697" w14:textId="3235E187" w:rsidR="00ED048F" w:rsidRPr="00ED048F" w:rsidRDefault="00ED048F" w:rsidP="001227CD">
    <w:pPr>
      <w:pStyle w:val="Header"/>
      <w:spacing w:after="0"/>
      <w:jc w:val="right"/>
    </w:pPr>
    <w:r w:rsidRPr="00ED048F">
      <w:rPr>
        <w:b/>
        <w:noProof/>
        <w:color w:val="2B579A"/>
        <w:shd w:val="clear" w:color="auto" w:fill="E6E6E6"/>
      </w:rPr>
      <w:drawing>
        <wp:anchor distT="0" distB="0" distL="114300" distR="114300" simplePos="0" relativeHeight="251663360" behindDoc="0" locked="0" layoutInCell="1" allowOverlap="1" wp14:anchorId="66620F47" wp14:editId="05078D2D">
          <wp:simplePos x="0" y="0"/>
          <wp:positionH relativeFrom="column">
            <wp:posOffset>-92710</wp:posOffset>
          </wp:positionH>
          <wp:positionV relativeFrom="page">
            <wp:posOffset>380789</wp:posOffset>
          </wp:positionV>
          <wp:extent cx="1986915" cy="4000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13942" t="38366" r="13622" b="39109"/>
                  <a:stretch/>
                </pic:blipFill>
                <pic:spPr bwMode="auto">
                  <a:xfrm>
                    <a:off x="0" y="0"/>
                    <a:ext cx="1986915" cy="400050"/>
                  </a:xfrm>
                  <a:prstGeom prst="rect">
                    <a:avLst/>
                  </a:prstGeom>
                  <a:noFill/>
                  <a:ln>
                    <a:noFill/>
                  </a:ln>
                  <a:extLst>
                    <a:ext uri="{53640926-AAD7-44D8-BBD7-CCE9431645EC}">
                      <a14:shadowObscured xmlns:a14="http://schemas.microsoft.com/office/drawing/2010/main"/>
                    </a:ext>
                  </a:extLst>
                </pic:spPr>
              </pic:pic>
            </a:graphicData>
          </a:graphic>
        </wp:anchor>
      </w:drawing>
    </w:r>
    <w:r w:rsidR="003B6BAA">
      <w:t>3WAVeS: Three-Axis Wearable Adaptive Vestibular Stimulator</w:t>
    </w:r>
  </w:p>
  <w:p w14:paraId="4B791570" w14:textId="77777777" w:rsidR="002D7EB8" w:rsidRDefault="002D7EB8" w:rsidP="002D7EB8">
    <w:pPr>
      <w:pStyle w:val="Header"/>
      <w:spacing w:after="0"/>
      <w:jc w:val="right"/>
      <w:rPr>
        <w:rFonts w:eastAsia="Times New Roman" w:cs="Calibri"/>
      </w:rPr>
    </w:pPr>
    <w:r>
      <w:rPr>
        <w:rFonts w:eastAsia="Times New Roman" w:cs="Calibri"/>
      </w:rPr>
      <w:tab/>
    </w:r>
    <w:r w:rsidRPr="002D7EB8">
      <w:rPr>
        <w:rFonts w:eastAsia="Times New Roman" w:cs="Calibri"/>
      </w:rPr>
      <w:t>AFWERX Super Goggles Contract #FA489024P0024</w:t>
    </w:r>
    <w:r w:rsidR="003C0C29" w:rsidRPr="003C0C29">
      <w:rPr>
        <w:rFonts w:eastAsia="Times New Roman" w:cs="Calibri"/>
      </w:rPr>
      <w:t xml:space="preserve"> </w:t>
    </w:r>
    <w:r w:rsidR="003C0C29">
      <w:rPr>
        <w:rFonts w:eastAsia="Times New Roman" w:cs="Calibri"/>
      </w:rPr>
      <w:t xml:space="preserve">     </w:t>
    </w:r>
  </w:p>
  <w:p w14:paraId="0BC4E2E4" w14:textId="337D9815" w:rsidR="0064199D" w:rsidRPr="002D7EB8" w:rsidRDefault="001056E5" w:rsidP="002D7EB8">
    <w:pPr>
      <w:pStyle w:val="Header"/>
      <w:spacing w:after="0"/>
      <w:jc w:val="right"/>
      <w:rPr>
        <w:rFonts w:eastAsia="Times New Roman" w:cs="Calibri"/>
      </w:rPr>
    </w:pPr>
    <w:r>
      <w:t>User Manual V1.</w:t>
    </w:r>
    <w:r w:rsidR="002D7EB8">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80F7D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ECC73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12E979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74CCF2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BD8F6A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894433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79639F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8"/>
    <w:multiLevelType w:val="singleLevel"/>
    <w:tmpl w:val="5D90B358"/>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058C3B5A"/>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00001"/>
    <w:multiLevelType w:val="singleLevel"/>
    <w:tmpl w:val="00000000"/>
    <w:lvl w:ilvl="0">
      <w:start w:val="1"/>
      <w:numFmt w:val="decimal"/>
      <w:pStyle w:val="Quick1"/>
      <w:lvlText w:val="%1."/>
      <w:lvlJc w:val="left"/>
      <w:pPr>
        <w:tabs>
          <w:tab w:val="num" w:pos="720"/>
        </w:tabs>
      </w:pPr>
    </w:lvl>
  </w:abstractNum>
  <w:abstractNum w:abstractNumId="10" w15:restartNumberingAfterBreak="0">
    <w:nsid w:val="00032ACB"/>
    <w:multiLevelType w:val="hybridMultilevel"/>
    <w:tmpl w:val="FFFFFFFF"/>
    <w:lvl w:ilvl="0" w:tplc="56FC81D8">
      <w:start w:val="1"/>
      <w:numFmt w:val="bullet"/>
      <w:lvlText w:val=""/>
      <w:lvlJc w:val="left"/>
      <w:pPr>
        <w:ind w:left="2160" w:hanging="360"/>
      </w:pPr>
      <w:rPr>
        <w:rFonts w:ascii="Symbol" w:hAnsi="Symbol" w:hint="default"/>
      </w:rPr>
    </w:lvl>
    <w:lvl w:ilvl="1" w:tplc="BCE8B10E">
      <w:start w:val="1"/>
      <w:numFmt w:val="bullet"/>
      <w:lvlText w:val="o"/>
      <w:lvlJc w:val="left"/>
      <w:pPr>
        <w:ind w:left="2880" w:hanging="360"/>
      </w:pPr>
      <w:rPr>
        <w:rFonts w:ascii="Courier New" w:hAnsi="Courier New" w:hint="default"/>
      </w:rPr>
    </w:lvl>
    <w:lvl w:ilvl="2" w:tplc="01185A10">
      <w:start w:val="1"/>
      <w:numFmt w:val="bullet"/>
      <w:lvlText w:val=""/>
      <w:lvlJc w:val="left"/>
      <w:pPr>
        <w:ind w:left="3600" w:hanging="360"/>
      </w:pPr>
      <w:rPr>
        <w:rFonts w:ascii="Wingdings" w:hAnsi="Wingdings" w:hint="default"/>
      </w:rPr>
    </w:lvl>
    <w:lvl w:ilvl="3" w:tplc="AD32DE0E">
      <w:start w:val="1"/>
      <w:numFmt w:val="bullet"/>
      <w:lvlText w:val=""/>
      <w:lvlJc w:val="left"/>
      <w:pPr>
        <w:ind w:left="4320" w:hanging="360"/>
      </w:pPr>
      <w:rPr>
        <w:rFonts w:ascii="Symbol" w:hAnsi="Symbol" w:hint="default"/>
      </w:rPr>
    </w:lvl>
    <w:lvl w:ilvl="4" w:tplc="40186CA0">
      <w:start w:val="1"/>
      <w:numFmt w:val="bullet"/>
      <w:lvlText w:val="o"/>
      <w:lvlJc w:val="left"/>
      <w:pPr>
        <w:ind w:left="5040" w:hanging="360"/>
      </w:pPr>
      <w:rPr>
        <w:rFonts w:ascii="Courier New" w:hAnsi="Courier New" w:hint="default"/>
      </w:rPr>
    </w:lvl>
    <w:lvl w:ilvl="5" w:tplc="CED07A5A">
      <w:start w:val="1"/>
      <w:numFmt w:val="bullet"/>
      <w:lvlText w:val=""/>
      <w:lvlJc w:val="left"/>
      <w:pPr>
        <w:ind w:left="5760" w:hanging="360"/>
      </w:pPr>
      <w:rPr>
        <w:rFonts w:ascii="Wingdings" w:hAnsi="Wingdings" w:hint="default"/>
      </w:rPr>
    </w:lvl>
    <w:lvl w:ilvl="6" w:tplc="4A0C4134">
      <w:start w:val="1"/>
      <w:numFmt w:val="bullet"/>
      <w:lvlText w:val=""/>
      <w:lvlJc w:val="left"/>
      <w:pPr>
        <w:ind w:left="6480" w:hanging="360"/>
      </w:pPr>
      <w:rPr>
        <w:rFonts w:ascii="Symbol" w:hAnsi="Symbol" w:hint="default"/>
      </w:rPr>
    </w:lvl>
    <w:lvl w:ilvl="7" w:tplc="F8707994">
      <w:start w:val="1"/>
      <w:numFmt w:val="bullet"/>
      <w:lvlText w:val="o"/>
      <w:lvlJc w:val="left"/>
      <w:pPr>
        <w:ind w:left="7200" w:hanging="360"/>
      </w:pPr>
      <w:rPr>
        <w:rFonts w:ascii="Courier New" w:hAnsi="Courier New" w:hint="default"/>
      </w:rPr>
    </w:lvl>
    <w:lvl w:ilvl="8" w:tplc="B2724CC2">
      <w:start w:val="1"/>
      <w:numFmt w:val="bullet"/>
      <w:lvlText w:val=""/>
      <w:lvlJc w:val="left"/>
      <w:pPr>
        <w:ind w:left="7920" w:hanging="360"/>
      </w:pPr>
      <w:rPr>
        <w:rFonts w:ascii="Wingdings" w:hAnsi="Wingdings" w:hint="default"/>
      </w:rPr>
    </w:lvl>
  </w:abstractNum>
  <w:abstractNum w:abstractNumId="11" w15:restartNumberingAfterBreak="0">
    <w:nsid w:val="038E6459"/>
    <w:multiLevelType w:val="hybridMultilevel"/>
    <w:tmpl w:val="FFFFFFFF"/>
    <w:lvl w:ilvl="0" w:tplc="3B9423DE">
      <w:start w:val="1"/>
      <w:numFmt w:val="decimal"/>
      <w:lvlText w:val="%1."/>
      <w:lvlJc w:val="left"/>
      <w:pPr>
        <w:ind w:left="1800" w:hanging="360"/>
      </w:pPr>
    </w:lvl>
    <w:lvl w:ilvl="1" w:tplc="85847DC6">
      <w:start w:val="1"/>
      <w:numFmt w:val="bullet"/>
      <w:lvlText w:val=""/>
      <w:lvlJc w:val="left"/>
      <w:pPr>
        <w:ind w:left="2520" w:hanging="360"/>
      </w:pPr>
      <w:rPr>
        <w:rFonts w:ascii="Symbol" w:hAnsi="Symbol" w:hint="default"/>
      </w:rPr>
    </w:lvl>
    <w:lvl w:ilvl="2" w:tplc="9CBC60B4">
      <w:start w:val="1"/>
      <w:numFmt w:val="lowerRoman"/>
      <w:lvlText w:val="%3."/>
      <w:lvlJc w:val="right"/>
      <w:pPr>
        <w:ind w:left="3240" w:hanging="180"/>
      </w:pPr>
    </w:lvl>
    <w:lvl w:ilvl="3" w:tplc="43741BFE">
      <w:start w:val="1"/>
      <w:numFmt w:val="decimal"/>
      <w:lvlText w:val="%4."/>
      <w:lvlJc w:val="left"/>
      <w:pPr>
        <w:ind w:left="3960" w:hanging="360"/>
      </w:pPr>
    </w:lvl>
    <w:lvl w:ilvl="4" w:tplc="1FD69488">
      <w:start w:val="1"/>
      <w:numFmt w:val="lowerLetter"/>
      <w:lvlText w:val="%5."/>
      <w:lvlJc w:val="left"/>
      <w:pPr>
        <w:ind w:left="4680" w:hanging="360"/>
      </w:pPr>
    </w:lvl>
    <w:lvl w:ilvl="5" w:tplc="B4A8307A">
      <w:start w:val="1"/>
      <w:numFmt w:val="lowerRoman"/>
      <w:lvlText w:val="%6."/>
      <w:lvlJc w:val="right"/>
      <w:pPr>
        <w:ind w:left="5400" w:hanging="180"/>
      </w:pPr>
    </w:lvl>
    <w:lvl w:ilvl="6" w:tplc="1782155C">
      <w:start w:val="1"/>
      <w:numFmt w:val="decimal"/>
      <w:lvlText w:val="%7."/>
      <w:lvlJc w:val="left"/>
      <w:pPr>
        <w:ind w:left="6120" w:hanging="360"/>
      </w:pPr>
    </w:lvl>
    <w:lvl w:ilvl="7" w:tplc="DBFE4A52">
      <w:start w:val="1"/>
      <w:numFmt w:val="lowerLetter"/>
      <w:lvlText w:val="%8."/>
      <w:lvlJc w:val="left"/>
      <w:pPr>
        <w:ind w:left="6840" w:hanging="360"/>
      </w:pPr>
    </w:lvl>
    <w:lvl w:ilvl="8" w:tplc="A19EADA6">
      <w:start w:val="1"/>
      <w:numFmt w:val="lowerRoman"/>
      <w:lvlText w:val="%9."/>
      <w:lvlJc w:val="right"/>
      <w:pPr>
        <w:ind w:left="7560" w:hanging="180"/>
      </w:pPr>
    </w:lvl>
  </w:abstractNum>
  <w:abstractNum w:abstractNumId="12" w15:restartNumberingAfterBreak="0">
    <w:nsid w:val="08A83FCC"/>
    <w:multiLevelType w:val="hybridMultilevel"/>
    <w:tmpl w:val="65DAC2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9320357"/>
    <w:multiLevelType w:val="hybridMultilevel"/>
    <w:tmpl w:val="B40EEB86"/>
    <w:lvl w:ilvl="0" w:tplc="21B0C032">
      <w:start w:val="1"/>
      <w:numFmt w:val="decimal"/>
      <w:lvlText w:val="%1."/>
      <w:lvlJc w:val="left"/>
      <w:pPr>
        <w:ind w:left="1080" w:hanging="360"/>
      </w:pPr>
    </w:lvl>
    <w:lvl w:ilvl="1" w:tplc="F7C62EE8">
      <w:start w:val="1"/>
      <w:numFmt w:val="lowerLetter"/>
      <w:lvlText w:val="%2."/>
      <w:lvlJc w:val="left"/>
      <w:pPr>
        <w:ind w:left="1800" w:hanging="360"/>
      </w:pPr>
    </w:lvl>
    <w:lvl w:ilvl="2" w:tplc="EBFE2AAC" w:tentative="1">
      <w:start w:val="1"/>
      <w:numFmt w:val="lowerRoman"/>
      <w:lvlText w:val="%3."/>
      <w:lvlJc w:val="right"/>
      <w:pPr>
        <w:ind w:left="2520" w:hanging="180"/>
      </w:pPr>
    </w:lvl>
    <w:lvl w:ilvl="3" w:tplc="8CD43A82" w:tentative="1">
      <w:start w:val="1"/>
      <w:numFmt w:val="decimal"/>
      <w:lvlText w:val="%4."/>
      <w:lvlJc w:val="left"/>
      <w:pPr>
        <w:ind w:left="3240" w:hanging="360"/>
      </w:pPr>
    </w:lvl>
    <w:lvl w:ilvl="4" w:tplc="12A49436" w:tentative="1">
      <w:start w:val="1"/>
      <w:numFmt w:val="lowerLetter"/>
      <w:lvlText w:val="%5."/>
      <w:lvlJc w:val="left"/>
      <w:pPr>
        <w:ind w:left="3960" w:hanging="360"/>
      </w:pPr>
    </w:lvl>
    <w:lvl w:ilvl="5" w:tplc="669E3338" w:tentative="1">
      <w:start w:val="1"/>
      <w:numFmt w:val="lowerRoman"/>
      <w:lvlText w:val="%6."/>
      <w:lvlJc w:val="right"/>
      <w:pPr>
        <w:ind w:left="4680" w:hanging="180"/>
      </w:pPr>
    </w:lvl>
    <w:lvl w:ilvl="6" w:tplc="5A782764" w:tentative="1">
      <w:start w:val="1"/>
      <w:numFmt w:val="decimal"/>
      <w:lvlText w:val="%7."/>
      <w:lvlJc w:val="left"/>
      <w:pPr>
        <w:ind w:left="5400" w:hanging="360"/>
      </w:pPr>
    </w:lvl>
    <w:lvl w:ilvl="7" w:tplc="9AD09572" w:tentative="1">
      <w:start w:val="1"/>
      <w:numFmt w:val="lowerLetter"/>
      <w:lvlText w:val="%8."/>
      <w:lvlJc w:val="left"/>
      <w:pPr>
        <w:ind w:left="6120" w:hanging="360"/>
      </w:pPr>
    </w:lvl>
    <w:lvl w:ilvl="8" w:tplc="DEA61F5A" w:tentative="1">
      <w:start w:val="1"/>
      <w:numFmt w:val="lowerRoman"/>
      <w:lvlText w:val="%9."/>
      <w:lvlJc w:val="right"/>
      <w:pPr>
        <w:ind w:left="6840" w:hanging="180"/>
      </w:pPr>
    </w:lvl>
  </w:abstractNum>
  <w:abstractNum w:abstractNumId="14" w15:restartNumberingAfterBreak="0">
    <w:nsid w:val="0D4D6C45"/>
    <w:multiLevelType w:val="hybridMultilevel"/>
    <w:tmpl w:val="C66EEE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A36E73"/>
    <w:multiLevelType w:val="hybridMultilevel"/>
    <w:tmpl w:val="1FE290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9487EC6"/>
    <w:multiLevelType w:val="hybridMultilevel"/>
    <w:tmpl w:val="FFFFFFFF"/>
    <w:lvl w:ilvl="0" w:tplc="98BE2F32">
      <w:start w:val="1"/>
      <w:numFmt w:val="decimal"/>
      <w:lvlText w:val="%1."/>
      <w:lvlJc w:val="left"/>
      <w:pPr>
        <w:ind w:left="1800" w:hanging="360"/>
      </w:pPr>
    </w:lvl>
    <w:lvl w:ilvl="1" w:tplc="0374F846">
      <w:start w:val="1"/>
      <w:numFmt w:val="bullet"/>
      <w:lvlText w:val=""/>
      <w:lvlJc w:val="left"/>
      <w:pPr>
        <w:ind w:left="2520" w:hanging="360"/>
      </w:pPr>
      <w:rPr>
        <w:rFonts w:ascii="Symbol" w:hAnsi="Symbol" w:hint="default"/>
      </w:rPr>
    </w:lvl>
    <w:lvl w:ilvl="2" w:tplc="40AC92C4">
      <w:start w:val="1"/>
      <w:numFmt w:val="lowerRoman"/>
      <w:lvlText w:val="%3."/>
      <w:lvlJc w:val="right"/>
      <w:pPr>
        <w:ind w:left="3240" w:hanging="180"/>
      </w:pPr>
    </w:lvl>
    <w:lvl w:ilvl="3" w:tplc="176849EC">
      <w:start w:val="1"/>
      <w:numFmt w:val="decimal"/>
      <w:lvlText w:val="%4."/>
      <w:lvlJc w:val="left"/>
      <w:pPr>
        <w:ind w:left="3960" w:hanging="360"/>
      </w:pPr>
    </w:lvl>
    <w:lvl w:ilvl="4" w:tplc="5058C4B6">
      <w:start w:val="1"/>
      <w:numFmt w:val="lowerLetter"/>
      <w:lvlText w:val="%5."/>
      <w:lvlJc w:val="left"/>
      <w:pPr>
        <w:ind w:left="4680" w:hanging="360"/>
      </w:pPr>
    </w:lvl>
    <w:lvl w:ilvl="5" w:tplc="FE9E9B10">
      <w:start w:val="1"/>
      <w:numFmt w:val="lowerRoman"/>
      <w:lvlText w:val="%6."/>
      <w:lvlJc w:val="right"/>
      <w:pPr>
        <w:ind w:left="5400" w:hanging="180"/>
      </w:pPr>
    </w:lvl>
    <w:lvl w:ilvl="6" w:tplc="29D649FA">
      <w:start w:val="1"/>
      <w:numFmt w:val="decimal"/>
      <w:lvlText w:val="%7."/>
      <w:lvlJc w:val="left"/>
      <w:pPr>
        <w:ind w:left="6120" w:hanging="360"/>
      </w:pPr>
    </w:lvl>
    <w:lvl w:ilvl="7" w:tplc="5B704C7E">
      <w:start w:val="1"/>
      <w:numFmt w:val="lowerLetter"/>
      <w:lvlText w:val="%8."/>
      <w:lvlJc w:val="left"/>
      <w:pPr>
        <w:ind w:left="6840" w:hanging="360"/>
      </w:pPr>
    </w:lvl>
    <w:lvl w:ilvl="8" w:tplc="EE6A0804">
      <w:start w:val="1"/>
      <w:numFmt w:val="lowerRoman"/>
      <w:lvlText w:val="%9."/>
      <w:lvlJc w:val="right"/>
      <w:pPr>
        <w:ind w:left="7560" w:hanging="180"/>
      </w:pPr>
    </w:lvl>
  </w:abstractNum>
  <w:abstractNum w:abstractNumId="17" w15:restartNumberingAfterBreak="0">
    <w:nsid w:val="22F30B11"/>
    <w:multiLevelType w:val="hybridMultilevel"/>
    <w:tmpl w:val="CC708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0F68C6"/>
    <w:multiLevelType w:val="multilevel"/>
    <w:tmpl w:val="0409001F"/>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19" w15:restartNumberingAfterBreak="0">
    <w:nsid w:val="29F1BFCE"/>
    <w:multiLevelType w:val="hybridMultilevel"/>
    <w:tmpl w:val="FFFFFFFF"/>
    <w:lvl w:ilvl="0" w:tplc="61822C56">
      <w:start w:val="1"/>
      <w:numFmt w:val="decimal"/>
      <w:lvlText w:val="%1."/>
      <w:lvlJc w:val="left"/>
      <w:pPr>
        <w:ind w:left="1800" w:hanging="360"/>
      </w:pPr>
    </w:lvl>
    <w:lvl w:ilvl="1" w:tplc="6CAA3C4E">
      <w:start w:val="1"/>
      <w:numFmt w:val="lowerLetter"/>
      <w:lvlText w:val="%2."/>
      <w:lvlJc w:val="left"/>
      <w:pPr>
        <w:ind w:left="2520" w:hanging="360"/>
      </w:pPr>
    </w:lvl>
    <w:lvl w:ilvl="2" w:tplc="071880EA">
      <w:start w:val="1"/>
      <w:numFmt w:val="lowerRoman"/>
      <w:lvlText w:val="%3."/>
      <w:lvlJc w:val="right"/>
      <w:pPr>
        <w:ind w:left="3240" w:hanging="180"/>
      </w:pPr>
    </w:lvl>
    <w:lvl w:ilvl="3" w:tplc="2E887638">
      <w:start w:val="1"/>
      <w:numFmt w:val="decimal"/>
      <w:lvlText w:val="%4."/>
      <w:lvlJc w:val="left"/>
      <w:pPr>
        <w:ind w:left="3960" w:hanging="360"/>
      </w:pPr>
    </w:lvl>
    <w:lvl w:ilvl="4" w:tplc="D61C83CE">
      <w:start w:val="1"/>
      <w:numFmt w:val="lowerLetter"/>
      <w:lvlText w:val="%5."/>
      <w:lvlJc w:val="left"/>
      <w:pPr>
        <w:ind w:left="4680" w:hanging="360"/>
      </w:pPr>
    </w:lvl>
    <w:lvl w:ilvl="5" w:tplc="D632F284">
      <w:start w:val="1"/>
      <w:numFmt w:val="lowerRoman"/>
      <w:lvlText w:val="%6."/>
      <w:lvlJc w:val="right"/>
      <w:pPr>
        <w:ind w:left="5400" w:hanging="180"/>
      </w:pPr>
    </w:lvl>
    <w:lvl w:ilvl="6" w:tplc="4D40EE74">
      <w:start w:val="1"/>
      <w:numFmt w:val="decimal"/>
      <w:lvlText w:val="%7."/>
      <w:lvlJc w:val="left"/>
      <w:pPr>
        <w:ind w:left="6120" w:hanging="360"/>
      </w:pPr>
    </w:lvl>
    <w:lvl w:ilvl="7" w:tplc="9F82D8E6">
      <w:start w:val="1"/>
      <w:numFmt w:val="lowerLetter"/>
      <w:lvlText w:val="%8."/>
      <w:lvlJc w:val="left"/>
      <w:pPr>
        <w:ind w:left="6840" w:hanging="360"/>
      </w:pPr>
    </w:lvl>
    <w:lvl w:ilvl="8" w:tplc="8ADA313A">
      <w:start w:val="1"/>
      <w:numFmt w:val="lowerRoman"/>
      <w:lvlText w:val="%9."/>
      <w:lvlJc w:val="right"/>
      <w:pPr>
        <w:ind w:left="7560" w:hanging="180"/>
      </w:pPr>
    </w:lvl>
  </w:abstractNum>
  <w:abstractNum w:abstractNumId="20" w15:restartNumberingAfterBreak="0">
    <w:nsid w:val="302C4CE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0CC41E4"/>
    <w:multiLevelType w:val="hybridMultilevel"/>
    <w:tmpl w:val="31B07E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839ED9"/>
    <w:multiLevelType w:val="multilevel"/>
    <w:tmpl w:val="FFFFFFFF"/>
    <w:lvl w:ilvl="0">
      <w:start w:val="1"/>
      <w:numFmt w:val="decimal"/>
      <w:lvlText w:val="%1."/>
      <w:lvlJc w:val="left"/>
      <w:pPr>
        <w:ind w:left="1080" w:hanging="360"/>
      </w:pPr>
    </w:lvl>
    <w:lvl w:ilvl="1">
      <w:start w:val="1"/>
      <w:numFmt w:val="decimal"/>
      <w:lvlText w:val="%1.%2."/>
      <w:lvlJc w:val="left"/>
      <w:pPr>
        <w:ind w:left="1800" w:hanging="360"/>
      </w:pPr>
    </w:lvl>
    <w:lvl w:ilvl="2">
      <w:start w:val="1"/>
      <w:numFmt w:val="decimal"/>
      <w:lvlText w:val="%1.%2.%3."/>
      <w:lvlJc w:val="left"/>
      <w:pPr>
        <w:ind w:left="2520" w:hanging="360"/>
      </w:pPr>
    </w:lvl>
    <w:lvl w:ilvl="3">
      <w:start w:val="1"/>
      <w:numFmt w:val="decimal"/>
      <w:lvlText w:val="%1.%2.%3.%4."/>
      <w:lvlJc w:val="left"/>
      <w:pPr>
        <w:ind w:left="3240" w:hanging="360"/>
      </w:pPr>
    </w:lvl>
    <w:lvl w:ilvl="4">
      <w:start w:val="1"/>
      <w:numFmt w:val="decimal"/>
      <w:lvlText w:val="%1.%2.%3.%4.%5."/>
      <w:lvlJc w:val="left"/>
      <w:pPr>
        <w:ind w:left="3960" w:hanging="360"/>
      </w:pPr>
    </w:lvl>
    <w:lvl w:ilvl="5">
      <w:start w:val="1"/>
      <w:numFmt w:val="decimal"/>
      <w:lvlText w:val="%1.%2.%3.%4.%5.%6."/>
      <w:lvlJc w:val="left"/>
      <w:pPr>
        <w:ind w:left="4680" w:hanging="360"/>
      </w:pPr>
    </w:lvl>
    <w:lvl w:ilvl="6">
      <w:start w:val="1"/>
      <w:numFmt w:val="decimal"/>
      <w:lvlText w:val="%1.%2.%3.%4.%5.%6.%7."/>
      <w:lvlJc w:val="left"/>
      <w:pPr>
        <w:ind w:left="5400" w:hanging="360"/>
      </w:pPr>
    </w:lvl>
    <w:lvl w:ilvl="7">
      <w:start w:val="1"/>
      <w:numFmt w:val="decimal"/>
      <w:lvlText w:val="%1.%2.%3.%4.%5.%6.%7.%8."/>
      <w:lvlJc w:val="left"/>
      <w:pPr>
        <w:ind w:left="6120" w:hanging="360"/>
      </w:pPr>
    </w:lvl>
    <w:lvl w:ilvl="8">
      <w:start w:val="1"/>
      <w:numFmt w:val="decimal"/>
      <w:lvlText w:val="%1.%2.%3.%4.%5.%6.%7.%8.%9."/>
      <w:lvlJc w:val="left"/>
      <w:pPr>
        <w:ind w:left="6840" w:hanging="360"/>
      </w:pPr>
    </w:lvl>
  </w:abstractNum>
  <w:abstractNum w:abstractNumId="23" w15:restartNumberingAfterBreak="0">
    <w:nsid w:val="366338D5"/>
    <w:multiLevelType w:val="hybridMultilevel"/>
    <w:tmpl w:val="407C42BA"/>
    <w:lvl w:ilvl="0" w:tplc="7D84AC5C">
      <w:start w:val="1"/>
      <w:numFmt w:val="decimal"/>
      <w:lvlText w:val="%1."/>
      <w:lvlJc w:val="left"/>
      <w:pPr>
        <w:ind w:left="1800" w:hanging="360"/>
      </w:pPr>
    </w:lvl>
    <w:lvl w:ilvl="1" w:tplc="04090001">
      <w:start w:val="1"/>
      <w:numFmt w:val="bullet"/>
      <w:lvlText w:val=""/>
      <w:lvlJc w:val="left"/>
      <w:pPr>
        <w:ind w:left="2520" w:hanging="360"/>
      </w:pPr>
      <w:rPr>
        <w:rFonts w:ascii="Symbol" w:hAnsi="Symbol" w:hint="default"/>
      </w:rPr>
    </w:lvl>
    <w:lvl w:ilvl="2" w:tplc="29B6939A">
      <w:start w:val="1"/>
      <w:numFmt w:val="lowerRoman"/>
      <w:lvlText w:val="%3."/>
      <w:lvlJc w:val="right"/>
      <w:pPr>
        <w:ind w:left="3240" w:hanging="180"/>
      </w:pPr>
    </w:lvl>
    <w:lvl w:ilvl="3" w:tplc="1CD6A358">
      <w:start w:val="1"/>
      <w:numFmt w:val="decimal"/>
      <w:lvlText w:val="%4."/>
      <w:lvlJc w:val="left"/>
      <w:pPr>
        <w:ind w:left="3960" w:hanging="360"/>
      </w:pPr>
    </w:lvl>
    <w:lvl w:ilvl="4" w:tplc="0F241768">
      <w:start w:val="1"/>
      <w:numFmt w:val="lowerLetter"/>
      <w:lvlText w:val="%5."/>
      <w:lvlJc w:val="left"/>
      <w:pPr>
        <w:ind w:left="4680" w:hanging="360"/>
      </w:pPr>
    </w:lvl>
    <w:lvl w:ilvl="5" w:tplc="45646232">
      <w:start w:val="1"/>
      <w:numFmt w:val="lowerRoman"/>
      <w:lvlText w:val="%6."/>
      <w:lvlJc w:val="right"/>
      <w:pPr>
        <w:ind w:left="5400" w:hanging="180"/>
      </w:pPr>
    </w:lvl>
    <w:lvl w:ilvl="6" w:tplc="94002FC4">
      <w:start w:val="1"/>
      <w:numFmt w:val="decimal"/>
      <w:lvlText w:val="%7."/>
      <w:lvlJc w:val="left"/>
      <w:pPr>
        <w:ind w:left="6120" w:hanging="360"/>
      </w:pPr>
    </w:lvl>
    <w:lvl w:ilvl="7" w:tplc="EEFCE57A">
      <w:start w:val="1"/>
      <w:numFmt w:val="lowerLetter"/>
      <w:lvlText w:val="%8."/>
      <w:lvlJc w:val="left"/>
      <w:pPr>
        <w:ind w:left="6840" w:hanging="360"/>
      </w:pPr>
    </w:lvl>
    <w:lvl w:ilvl="8" w:tplc="197C2482">
      <w:start w:val="1"/>
      <w:numFmt w:val="lowerRoman"/>
      <w:lvlText w:val="%9."/>
      <w:lvlJc w:val="right"/>
      <w:pPr>
        <w:ind w:left="7560" w:hanging="180"/>
      </w:pPr>
    </w:lvl>
  </w:abstractNum>
  <w:abstractNum w:abstractNumId="24" w15:restartNumberingAfterBreak="0">
    <w:nsid w:val="4B646FD8"/>
    <w:multiLevelType w:val="multilevel"/>
    <w:tmpl w:val="6D747E18"/>
    <w:styleLink w:val="CurrentList1"/>
    <w:lvl w:ilvl="0">
      <w:start w:val="1"/>
      <w:numFmt w:val="lowerRoman"/>
      <w:lvlText w:val="%1."/>
      <w:lvlJc w:val="left"/>
      <w:pPr>
        <w:tabs>
          <w:tab w:val="num" w:pos="1800"/>
        </w:tabs>
        <w:ind w:left="1800" w:hanging="36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4F1C2C13"/>
    <w:multiLevelType w:val="multilevel"/>
    <w:tmpl w:val="FF96BAA8"/>
    <w:lvl w:ilvl="0">
      <w:start w:val="1"/>
      <w:numFmt w:val="decimal"/>
      <w:pStyle w:val="Heading1"/>
      <w:lvlText w:val="%1"/>
      <w:lvlJc w:val="left"/>
      <w:pPr>
        <w:ind w:left="432" w:hanging="432"/>
      </w:pPr>
      <w:rPr>
        <w:sz w:val="26"/>
        <w:szCs w:val="26"/>
      </w:rPr>
    </w:lvl>
    <w:lvl w:ilvl="1">
      <w:start w:val="1"/>
      <w:numFmt w:val="decimal"/>
      <w:pStyle w:val="Heading2"/>
      <w:lvlText w:val="%1.%2"/>
      <w:lvlJc w:val="left"/>
      <w:pPr>
        <w:ind w:left="576" w:hanging="57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80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4."/>
      <w:lvlJc w:val="left"/>
      <w:pPr>
        <w:ind w:left="864" w:hanging="864"/>
      </w:pPr>
    </w:lvl>
    <w:lvl w:ilvl="4">
      <w:start w:val="1"/>
      <w:numFmt w:val="bullet"/>
      <w:lvlText w:val=""/>
      <w:lvlJc w:val="left"/>
      <w:pPr>
        <w:ind w:left="2178" w:hanging="1008"/>
      </w:pPr>
      <w:rPr>
        <w:rFonts w:ascii="Symbol" w:hAnsi="Symbol" w:hint="default"/>
      </w:r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51D64002"/>
    <w:multiLevelType w:val="hybridMultilevel"/>
    <w:tmpl w:val="FFFFFFFF"/>
    <w:lvl w:ilvl="0" w:tplc="E8802AE6">
      <w:start w:val="1"/>
      <w:numFmt w:val="bullet"/>
      <w:lvlText w:val=""/>
      <w:lvlJc w:val="left"/>
      <w:pPr>
        <w:ind w:left="2160" w:hanging="360"/>
      </w:pPr>
      <w:rPr>
        <w:rFonts w:ascii="Symbol" w:hAnsi="Symbol" w:hint="default"/>
      </w:rPr>
    </w:lvl>
    <w:lvl w:ilvl="1" w:tplc="13867436">
      <w:start w:val="1"/>
      <w:numFmt w:val="bullet"/>
      <w:lvlText w:val="o"/>
      <w:lvlJc w:val="left"/>
      <w:pPr>
        <w:ind w:left="2880" w:hanging="360"/>
      </w:pPr>
      <w:rPr>
        <w:rFonts w:ascii="Courier New" w:hAnsi="Courier New" w:hint="default"/>
      </w:rPr>
    </w:lvl>
    <w:lvl w:ilvl="2" w:tplc="C41AAF28">
      <w:start w:val="1"/>
      <w:numFmt w:val="bullet"/>
      <w:lvlText w:val=""/>
      <w:lvlJc w:val="left"/>
      <w:pPr>
        <w:ind w:left="3600" w:hanging="360"/>
      </w:pPr>
      <w:rPr>
        <w:rFonts w:ascii="Wingdings" w:hAnsi="Wingdings" w:hint="default"/>
      </w:rPr>
    </w:lvl>
    <w:lvl w:ilvl="3" w:tplc="41B88D20">
      <w:start w:val="1"/>
      <w:numFmt w:val="bullet"/>
      <w:lvlText w:val=""/>
      <w:lvlJc w:val="left"/>
      <w:pPr>
        <w:ind w:left="4320" w:hanging="360"/>
      </w:pPr>
      <w:rPr>
        <w:rFonts w:ascii="Symbol" w:hAnsi="Symbol" w:hint="default"/>
      </w:rPr>
    </w:lvl>
    <w:lvl w:ilvl="4" w:tplc="8F507076">
      <w:start w:val="1"/>
      <w:numFmt w:val="bullet"/>
      <w:lvlText w:val="o"/>
      <w:lvlJc w:val="left"/>
      <w:pPr>
        <w:ind w:left="5040" w:hanging="360"/>
      </w:pPr>
      <w:rPr>
        <w:rFonts w:ascii="Courier New" w:hAnsi="Courier New" w:hint="default"/>
      </w:rPr>
    </w:lvl>
    <w:lvl w:ilvl="5" w:tplc="D56A056E">
      <w:start w:val="1"/>
      <w:numFmt w:val="bullet"/>
      <w:lvlText w:val=""/>
      <w:lvlJc w:val="left"/>
      <w:pPr>
        <w:ind w:left="5760" w:hanging="360"/>
      </w:pPr>
      <w:rPr>
        <w:rFonts w:ascii="Wingdings" w:hAnsi="Wingdings" w:hint="default"/>
      </w:rPr>
    </w:lvl>
    <w:lvl w:ilvl="6" w:tplc="BB3A1652">
      <w:start w:val="1"/>
      <w:numFmt w:val="bullet"/>
      <w:lvlText w:val=""/>
      <w:lvlJc w:val="left"/>
      <w:pPr>
        <w:ind w:left="6480" w:hanging="360"/>
      </w:pPr>
      <w:rPr>
        <w:rFonts w:ascii="Symbol" w:hAnsi="Symbol" w:hint="default"/>
      </w:rPr>
    </w:lvl>
    <w:lvl w:ilvl="7" w:tplc="B69C33AC">
      <w:start w:val="1"/>
      <w:numFmt w:val="bullet"/>
      <w:lvlText w:val="o"/>
      <w:lvlJc w:val="left"/>
      <w:pPr>
        <w:ind w:left="7200" w:hanging="360"/>
      </w:pPr>
      <w:rPr>
        <w:rFonts w:ascii="Courier New" w:hAnsi="Courier New" w:hint="default"/>
      </w:rPr>
    </w:lvl>
    <w:lvl w:ilvl="8" w:tplc="DC5A13B8">
      <w:start w:val="1"/>
      <w:numFmt w:val="bullet"/>
      <w:lvlText w:val=""/>
      <w:lvlJc w:val="left"/>
      <w:pPr>
        <w:ind w:left="7920" w:hanging="360"/>
      </w:pPr>
      <w:rPr>
        <w:rFonts w:ascii="Wingdings" w:hAnsi="Wingdings" w:hint="default"/>
      </w:rPr>
    </w:lvl>
  </w:abstractNum>
  <w:abstractNum w:abstractNumId="27" w15:restartNumberingAfterBreak="0">
    <w:nsid w:val="551243FB"/>
    <w:multiLevelType w:val="hybridMultilevel"/>
    <w:tmpl w:val="FFFFFFFF"/>
    <w:lvl w:ilvl="0" w:tplc="C5A0036C">
      <w:start w:val="1"/>
      <w:numFmt w:val="bullet"/>
      <w:lvlText w:val=""/>
      <w:lvlJc w:val="left"/>
      <w:pPr>
        <w:ind w:left="720" w:hanging="360"/>
      </w:pPr>
      <w:rPr>
        <w:rFonts w:ascii="Symbol" w:hAnsi="Symbol" w:hint="default"/>
      </w:rPr>
    </w:lvl>
    <w:lvl w:ilvl="1" w:tplc="BE4E3ABA">
      <w:start w:val="1"/>
      <w:numFmt w:val="bullet"/>
      <w:lvlText w:val="o"/>
      <w:lvlJc w:val="left"/>
      <w:pPr>
        <w:ind w:left="1440" w:hanging="360"/>
      </w:pPr>
      <w:rPr>
        <w:rFonts w:ascii="Courier New" w:hAnsi="Courier New" w:hint="default"/>
      </w:rPr>
    </w:lvl>
    <w:lvl w:ilvl="2" w:tplc="4810FF5C">
      <w:start w:val="1"/>
      <w:numFmt w:val="bullet"/>
      <w:lvlText w:val=""/>
      <w:lvlJc w:val="left"/>
      <w:pPr>
        <w:ind w:left="2160" w:hanging="360"/>
      </w:pPr>
      <w:rPr>
        <w:rFonts w:ascii="Wingdings" w:hAnsi="Wingdings" w:hint="default"/>
      </w:rPr>
    </w:lvl>
    <w:lvl w:ilvl="3" w:tplc="195AFEBE">
      <w:start w:val="1"/>
      <w:numFmt w:val="bullet"/>
      <w:lvlText w:val=""/>
      <w:lvlJc w:val="left"/>
      <w:pPr>
        <w:ind w:left="2880" w:hanging="360"/>
      </w:pPr>
      <w:rPr>
        <w:rFonts w:ascii="Symbol" w:hAnsi="Symbol" w:hint="default"/>
      </w:rPr>
    </w:lvl>
    <w:lvl w:ilvl="4" w:tplc="8DA8D62A">
      <w:start w:val="1"/>
      <w:numFmt w:val="bullet"/>
      <w:lvlText w:val="o"/>
      <w:lvlJc w:val="left"/>
      <w:pPr>
        <w:ind w:left="3600" w:hanging="360"/>
      </w:pPr>
      <w:rPr>
        <w:rFonts w:ascii="Courier New" w:hAnsi="Courier New" w:hint="default"/>
      </w:rPr>
    </w:lvl>
    <w:lvl w:ilvl="5" w:tplc="93C69754">
      <w:start w:val="1"/>
      <w:numFmt w:val="bullet"/>
      <w:lvlText w:val=""/>
      <w:lvlJc w:val="left"/>
      <w:pPr>
        <w:ind w:left="4320" w:hanging="360"/>
      </w:pPr>
      <w:rPr>
        <w:rFonts w:ascii="Wingdings" w:hAnsi="Wingdings" w:hint="default"/>
      </w:rPr>
    </w:lvl>
    <w:lvl w:ilvl="6" w:tplc="FBD240A0">
      <w:start w:val="1"/>
      <w:numFmt w:val="bullet"/>
      <w:lvlText w:val=""/>
      <w:lvlJc w:val="left"/>
      <w:pPr>
        <w:ind w:left="5040" w:hanging="360"/>
      </w:pPr>
      <w:rPr>
        <w:rFonts w:ascii="Symbol" w:hAnsi="Symbol" w:hint="default"/>
      </w:rPr>
    </w:lvl>
    <w:lvl w:ilvl="7" w:tplc="A8123E74">
      <w:start w:val="1"/>
      <w:numFmt w:val="bullet"/>
      <w:lvlText w:val="o"/>
      <w:lvlJc w:val="left"/>
      <w:pPr>
        <w:ind w:left="5760" w:hanging="360"/>
      </w:pPr>
      <w:rPr>
        <w:rFonts w:ascii="Courier New" w:hAnsi="Courier New" w:hint="default"/>
      </w:rPr>
    </w:lvl>
    <w:lvl w:ilvl="8" w:tplc="7A22EDBA">
      <w:start w:val="1"/>
      <w:numFmt w:val="bullet"/>
      <w:lvlText w:val=""/>
      <w:lvlJc w:val="left"/>
      <w:pPr>
        <w:ind w:left="6480" w:hanging="360"/>
      </w:pPr>
      <w:rPr>
        <w:rFonts w:ascii="Wingdings" w:hAnsi="Wingdings" w:hint="default"/>
      </w:rPr>
    </w:lvl>
  </w:abstractNum>
  <w:abstractNum w:abstractNumId="28" w15:restartNumberingAfterBreak="0">
    <w:nsid w:val="554517B4"/>
    <w:multiLevelType w:val="hybridMultilevel"/>
    <w:tmpl w:val="FFFFFFFF"/>
    <w:lvl w:ilvl="0" w:tplc="ED6E21D0">
      <w:start w:val="1"/>
      <w:numFmt w:val="bullet"/>
      <w:lvlText w:val=""/>
      <w:lvlJc w:val="left"/>
      <w:pPr>
        <w:ind w:left="2160" w:hanging="360"/>
      </w:pPr>
      <w:rPr>
        <w:rFonts w:ascii="Symbol" w:hAnsi="Symbol" w:hint="default"/>
      </w:rPr>
    </w:lvl>
    <w:lvl w:ilvl="1" w:tplc="9C5010F4">
      <w:start w:val="1"/>
      <w:numFmt w:val="bullet"/>
      <w:lvlText w:val="o"/>
      <w:lvlJc w:val="left"/>
      <w:pPr>
        <w:ind w:left="2880" w:hanging="360"/>
      </w:pPr>
      <w:rPr>
        <w:rFonts w:ascii="Courier New" w:hAnsi="Courier New" w:hint="default"/>
      </w:rPr>
    </w:lvl>
    <w:lvl w:ilvl="2" w:tplc="C9A8CDB8">
      <w:start w:val="1"/>
      <w:numFmt w:val="bullet"/>
      <w:lvlText w:val=""/>
      <w:lvlJc w:val="left"/>
      <w:pPr>
        <w:ind w:left="3600" w:hanging="360"/>
      </w:pPr>
      <w:rPr>
        <w:rFonts w:ascii="Wingdings" w:hAnsi="Wingdings" w:hint="default"/>
      </w:rPr>
    </w:lvl>
    <w:lvl w:ilvl="3" w:tplc="C96EF630">
      <w:start w:val="1"/>
      <w:numFmt w:val="bullet"/>
      <w:lvlText w:val=""/>
      <w:lvlJc w:val="left"/>
      <w:pPr>
        <w:ind w:left="4320" w:hanging="360"/>
      </w:pPr>
      <w:rPr>
        <w:rFonts w:ascii="Symbol" w:hAnsi="Symbol" w:hint="default"/>
      </w:rPr>
    </w:lvl>
    <w:lvl w:ilvl="4" w:tplc="373A397C">
      <w:start w:val="1"/>
      <w:numFmt w:val="bullet"/>
      <w:lvlText w:val="o"/>
      <w:lvlJc w:val="left"/>
      <w:pPr>
        <w:ind w:left="5040" w:hanging="360"/>
      </w:pPr>
      <w:rPr>
        <w:rFonts w:ascii="Courier New" w:hAnsi="Courier New" w:hint="default"/>
      </w:rPr>
    </w:lvl>
    <w:lvl w:ilvl="5" w:tplc="DD5CBED6">
      <w:start w:val="1"/>
      <w:numFmt w:val="bullet"/>
      <w:lvlText w:val=""/>
      <w:lvlJc w:val="left"/>
      <w:pPr>
        <w:ind w:left="5760" w:hanging="360"/>
      </w:pPr>
      <w:rPr>
        <w:rFonts w:ascii="Wingdings" w:hAnsi="Wingdings" w:hint="default"/>
      </w:rPr>
    </w:lvl>
    <w:lvl w:ilvl="6" w:tplc="BF1638EA">
      <w:start w:val="1"/>
      <w:numFmt w:val="bullet"/>
      <w:lvlText w:val=""/>
      <w:lvlJc w:val="left"/>
      <w:pPr>
        <w:ind w:left="6480" w:hanging="360"/>
      </w:pPr>
      <w:rPr>
        <w:rFonts w:ascii="Symbol" w:hAnsi="Symbol" w:hint="default"/>
      </w:rPr>
    </w:lvl>
    <w:lvl w:ilvl="7" w:tplc="BFB88FB6">
      <w:start w:val="1"/>
      <w:numFmt w:val="bullet"/>
      <w:lvlText w:val="o"/>
      <w:lvlJc w:val="left"/>
      <w:pPr>
        <w:ind w:left="7200" w:hanging="360"/>
      </w:pPr>
      <w:rPr>
        <w:rFonts w:ascii="Courier New" w:hAnsi="Courier New" w:hint="default"/>
      </w:rPr>
    </w:lvl>
    <w:lvl w:ilvl="8" w:tplc="ADAA055C">
      <w:start w:val="1"/>
      <w:numFmt w:val="bullet"/>
      <w:lvlText w:val=""/>
      <w:lvlJc w:val="left"/>
      <w:pPr>
        <w:ind w:left="7920" w:hanging="360"/>
      </w:pPr>
      <w:rPr>
        <w:rFonts w:ascii="Wingdings" w:hAnsi="Wingdings" w:hint="default"/>
      </w:rPr>
    </w:lvl>
  </w:abstractNum>
  <w:abstractNum w:abstractNumId="29" w15:restartNumberingAfterBreak="0">
    <w:nsid w:val="590C0165"/>
    <w:multiLevelType w:val="hybridMultilevel"/>
    <w:tmpl w:val="FFFFFFFF"/>
    <w:lvl w:ilvl="0" w:tplc="6E96E806">
      <w:start w:val="1"/>
      <w:numFmt w:val="bullet"/>
      <w:lvlText w:val=""/>
      <w:lvlJc w:val="left"/>
      <w:pPr>
        <w:ind w:left="2160" w:hanging="360"/>
      </w:pPr>
      <w:rPr>
        <w:rFonts w:ascii="Symbol" w:hAnsi="Symbol" w:hint="default"/>
      </w:rPr>
    </w:lvl>
    <w:lvl w:ilvl="1" w:tplc="BBCE551C">
      <w:start w:val="1"/>
      <w:numFmt w:val="bullet"/>
      <w:lvlText w:val="o"/>
      <w:lvlJc w:val="left"/>
      <w:pPr>
        <w:ind w:left="2880" w:hanging="360"/>
      </w:pPr>
      <w:rPr>
        <w:rFonts w:ascii="Courier New" w:hAnsi="Courier New" w:hint="default"/>
      </w:rPr>
    </w:lvl>
    <w:lvl w:ilvl="2" w:tplc="A6381CAA">
      <w:start w:val="1"/>
      <w:numFmt w:val="bullet"/>
      <w:lvlText w:val=""/>
      <w:lvlJc w:val="left"/>
      <w:pPr>
        <w:ind w:left="3600" w:hanging="360"/>
      </w:pPr>
      <w:rPr>
        <w:rFonts w:ascii="Wingdings" w:hAnsi="Wingdings" w:hint="default"/>
      </w:rPr>
    </w:lvl>
    <w:lvl w:ilvl="3" w:tplc="E71E2A9C">
      <w:start w:val="1"/>
      <w:numFmt w:val="bullet"/>
      <w:lvlText w:val=""/>
      <w:lvlJc w:val="left"/>
      <w:pPr>
        <w:ind w:left="4320" w:hanging="360"/>
      </w:pPr>
      <w:rPr>
        <w:rFonts w:ascii="Symbol" w:hAnsi="Symbol" w:hint="default"/>
      </w:rPr>
    </w:lvl>
    <w:lvl w:ilvl="4" w:tplc="22744660">
      <w:start w:val="1"/>
      <w:numFmt w:val="bullet"/>
      <w:lvlText w:val="o"/>
      <w:lvlJc w:val="left"/>
      <w:pPr>
        <w:ind w:left="5040" w:hanging="360"/>
      </w:pPr>
      <w:rPr>
        <w:rFonts w:ascii="Courier New" w:hAnsi="Courier New" w:hint="default"/>
      </w:rPr>
    </w:lvl>
    <w:lvl w:ilvl="5" w:tplc="5C000842">
      <w:start w:val="1"/>
      <w:numFmt w:val="bullet"/>
      <w:lvlText w:val=""/>
      <w:lvlJc w:val="left"/>
      <w:pPr>
        <w:ind w:left="5760" w:hanging="360"/>
      </w:pPr>
      <w:rPr>
        <w:rFonts w:ascii="Wingdings" w:hAnsi="Wingdings" w:hint="default"/>
      </w:rPr>
    </w:lvl>
    <w:lvl w:ilvl="6" w:tplc="19B0D872">
      <w:start w:val="1"/>
      <w:numFmt w:val="bullet"/>
      <w:lvlText w:val=""/>
      <w:lvlJc w:val="left"/>
      <w:pPr>
        <w:ind w:left="6480" w:hanging="360"/>
      </w:pPr>
      <w:rPr>
        <w:rFonts w:ascii="Symbol" w:hAnsi="Symbol" w:hint="default"/>
      </w:rPr>
    </w:lvl>
    <w:lvl w:ilvl="7" w:tplc="2DA6C4FA">
      <w:start w:val="1"/>
      <w:numFmt w:val="bullet"/>
      <w:lvlText w:val="o"/>
      <w:lvlJc w:val="left"/>
      <w:pPr>
        <w:ind w:left="7200" w:hanging="360"/>
      </w:pPr>
      <w:rPr>
        <w:rFonts w:ascii="Courier New" w:hAnsi="Courier New" w:hint="default"/>
      </w:rPr>
    </w:lvl>
    <w:lvl w:ilvl="8" w:tplc="5732A59A">
      <w:start w:val="1"/>
      <w:numFmt w:val="bullet"/>
      <w:lvlText w:val=""/>
      <w:lvlJc w:val="left"/>
      <w:pPr>
        <w:ind w:left="7920" w:hanging="360"/>
      </w:pPr>
      <w:rPr>
        <w:rFonts w:ascii="Wingdings" w:hAnsi="Wingdings" w:hint="default"/>
      </w:rPr>
    </w:lvl>
  </w:abstractNum>
  <w:abstractNum w:abstractNumId="30" w15:restartNumberingAfterBreak="0">
    <w:nsid w:val="732955F0"/>
    <w:multiLevelType w:val="hybridMultilevel"/>
    <w:tmpl w:val="FFFFFFFF"/>
    <w:lvl w:ilvl="0" w:tplc="BEECE97E">
      <w:start w:val="1"/>
      <w:numFmt w:val="decimal"/>
      <w:lvlText w:val="%1."/>
      <w:lvlJc w:val="left"/>
      <w:pPr>
        <w:ind w:left="720" w:hanging="360"/>
      </w:pPr>
    </w:lvl>
    <w:lvl w:ilvl="1" w:tplc="30DA6E7E">
      <w:start w:val="1"/>
      <w:numFmt w:val="lowerLetter"/>
      <w:lvlText w:val="%2."/>
      <w:lvlJc w:val="left"/>
      <w:pPr>
        <w:ind w:left="1440" w:hanging="360"/>
      </w:pPr>
    </w:lvl>
    <w:lvl w:ilvl="2" w:tplc="720EE482">
      <w:start w:val="1"/>
      <w:numFmt w:val="lowerRoman"/>
      <w:lvlText w:val="%3."/>
      <w:lvlJc w:val="right"/>
      <w:pPr>
        <w:ind w:left="2160" w:hanging="180"/>
      </w:pPr>
    </w:lvl>
    <w:lvl w:ilvl="3" w:tplc="D7D21EC8">
      <w:start w:val="1"/>
      <w:numFmt w:val="decimal"/>
      <w:lvlText w:val="%4."/>
      <w:lvlJc w:val="left"/>
      <w:pPr>
        <w:ind w:left="2880" w:hanging="360"/>
      </w:pPr>
    </w:lvl>
    <w:lvl w:ilvl="4" w:tplc="3DA4445A">
      <w:start w:val="1"/>
      <w:numFmt w:val="lowerLetter"/>
      <w:lvlText w:val="%5."/>
      <w:lvlJc w:val="left"/>
      <w:pPr>
        <w:ind w:left="3600" w:hanging="360"/>
      </w:pPr>
    </w:lvl>
    <w:lvl w:ilvl="5" w:tplc="980CB346">
      <w:start w:val="1"/>
      <w:numFmt w:val="lowerRoman"/>
      <w:lvlText w:val="%6."/>
      <w:lvlJc w:val="right"/>
      <w:pPr>
        <w:ind w:left="4320" w:hanging="180"/>
      </w:pPr>
    </w:lvl>
    <w:lvl w:ilvl="6" w:tplc="04FEE25A">
      <w:start w:val="1"/>
      <w:numFmt w:val="decimal"/>
      <w:lvlText w:val="%7."/>
      <w:lvlJc w:val="left"/>
      <w:pPr>
        <w:ind w:left="5040" w:hanging="360"/>
      </w:pPr>
    </w:lvl>
    <w:lvl w:ilvl="7" w:tplc="5336B1CA">
      <w:start w:val="1"/>
      <w:numFmt w:val="lowerLetter"/>
      <w:lvlText w:val="%8."/>
      <w:lvlJc w:val="left"/>
      <w:pPr>
        <w:ind w:left="5760" w:hanging="360"/>
      </w:pPr>
    </w:lvl>
    <w:lvl w:ilvl="8" w:tplc="081EC92E">
      <w:start w:val="1"/>
      <w:numFmt w:val="lowerRoman"/>
      <w:lvlText w:val="%9."/>
      <w:lvlJc w:val="right"/>
      <w:pPr>
        <w:ind w:left="6480" w:hanging="180"/>
      </w:pPr>
    </w:lvl>
  </w:abstractNum>
  <w:abstractNum w:abstractNumId="31" w15:restartNumberingAfterBreak="0">
    <w:nsid w:val="78EC3FA7"/>
    <w:multiLevelType w:val="hybridMultilevel"/>
    <w:tmpl w:val="33C8D5E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lvlOverride w:ilvl="0">
      <w:lvl w:ilvl="0">
        <w:start w:val="1"/>
        <w:numFmt w:val="decimal"/>
        <w:pStyle w:val="Quick1"/>
        <w:lvlText w:val="%1."/>
        <w:lvlJc w:val="left"/>
      </w:lvl>
    </w:lvlOverride>
  </w:num>
  <w:num w:numId="2">
    <w:abstractNumId w:val="8"/>
  </w:num>
  <w:num w:numId="3">
    <w:abstractNumId w:val="6"/>
  </w:num>
  <w:num w:numId="4">
    <w:abstractNumId w:val="5"/>
  </w:num>
  <w:num w:numId="5">
    <w:abstractNumId w:val="4"/>
  </w:num>
  <w:num w:numId="6">
    <w:abstractNumId w:val="7"/>
  </w:num>
  <w:num w:numId="7">
    <w:abstractNumId w:val="3"/>
  </w:num>
  <w:num w:numId="8">
    <w:abstractNumId w:val="2"/>
  </w:num>
  <w:num w:numId="9">
    <w:abstractNumId w:val="1"/>
  </w:num>
  <w:num w:numId="10">
    <w:abstractNumId w:val="0"/>
  </w:num>
  <w:num w:numId="11">
    <w:abstractNumId w:val="24"/>
  </w:num>
  <w:num w:numId="12">
    <w:abstractNumId w:val="25"/>
  </w:num>
  <w:num w:numId="13">
    <w:abstractNumId w:val="15"/>
  </w:num>
  <w:num w:numId="14">
    <w:abstractNumId w:val="13"/>
  </w:num>
  <w:num w:numId="15">
    <w:abstractNumId w:val="12"/>
  </w:num>
  <w:num w:numId="16">
    <w:abstractNumId w:val="21"/>
  </w:num>
  <w:num w:numId="17">
    <w:abstractNumId w:val="17"/>
  </w:num>
  <w:num w:numId="18">
    <w:abstractNumId w:val="16"/>
  </w:num>
  <w:num w:numId="19">
    <w:abstractNumId w:val="23"/>
  </w:num>
  <w:num w:numId="20">
    <w:abstractNumId w:val="30"/>
  </w:num>
  <w:num w:numId="21">
    <w:abstractNumId w:val="11"/>
  </w:num>
  <w:num w:numId="22">
    <w:abstractNumId w:val="19"/>
  </w:num>
  <w:num w:numId="23">
    <w:abstractNumId w:val="22"/>
  </w:num>
  <w:num w:numId="24">
    <w:abstractNumId w:val="29"/>
  </w:num>
  <w:num w:numId="25">
    <w:abstractNumId w:val="10"/>
  </w:num>
  <w:num w:numId="26">
    <w:abstractNumId w:val="27"/>
  </w:num>
  <w:num w:numId="27">
    <w:abstractNumId w:val="26"/>
  </w:num>
  <w:num w:numId="28">
    <w:abstractNumId w:val="28"/>
  </w:num>
  <w:num w:numId="29">
    <w:abstractNumId w:val="14"/>
  </w:num>
  <w:num w:numId="30">
    <w:abstractNumId w:val="31"/>
  </w:num>
  <w:num w:numId="31">
    <w:abstractNumId w:val="20"/>
  </w:num>
  <w:num w:numId="32">
    <w:abstractNumId w:val="18"/>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activeWritingStyle w:appName="MSWord" w:lang="fr-FR"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S0MAcRxqYmSjpKwanFxZn5eSAFxrUAdD/+cCwAAAA="/>
    <w:docVar w:name="EN.InstantFormat" w:val="@oāDD"/>
    <w:docVar w:name="EN.Libraries" w:val="w:docVa"/>
  </w:docVars>
  <w:rsids>
    <w:rsidRoot w:val="00053A17"/>
    <w:rsid w:val="0000069A"/>
    <w:rsid w:val="00000BE3"/>
    <w:rsid w:val="00000D27"/>
    <w:rsid w:val="0000113C"/>
    <w:rsid w:val="00001328"/>
    <w:rsid w:val="00001361"/>
    <w:rsid w:val="000013AD"/>
    <w:rsid w:val="00001570"/>
    <w:rsid w:val="00001A24"/>
    <w:rsid w:val="00001D49"/>
    <w:rsid w:val="00001DAF"/>
    <w:rsid w:val="00001DE5"/>
    <w:rsid w:val="00002412"/>
    <w:rsid w:val="00002486"/>
    <w:rsid w:val="000025EC"/>
    <w:rsid w:val="00002848"/>
    <w:rsid w:val="00002953"/>
    <w:rsid w:val="00002997"/>
    <w:rsid w:val="00002A05"/>
    <w:rsid w:val="00002D31"/>
    <w:rsid w:val="00002DBF"/>
    <w:rsid w:val="00002F46"/>
    <w:rsid w:val="00003400"/>
    <w:rsid w:val="0000351D"/>
    <w:rsid w:val="00003606"/>
    <w:rsid w:val="00003746"/>
    <w:rsid w:val="0000377B"/>
    <w:rsid w:val="00003A3F"/>
    <w:rsid w:val="00003B2D"/>
    <w:rsid w:val="00003CA6"/>
    <w:rsid w:val="00003DB7"/>
    <w:rsid w:val="00003FDF"/>
    <w:rsid w:val="0000415F"/>
    <w:rsid w:val="0000449A"/>
    <w:rsid w:val="000045D2"/>
    <w:rsid w:val="000046D6"/>
    <w:rsid w:val="00004CE1"/>
    <w:rsid w:val="00004E62"/>
    <w:rsid w:val="00005040"/>
    <w:rsid w:val="0000516B"/>
    <w:rsid w:val="000052CF"/>
    <w:rsid w:val="000055D7"/>
    <w:rsid w:val="000058BC"/>
    <w:rsid w:val="00005B05"/>
    <w:rsid w:val="00005D1E"/>
    <w:rsid w:val="00006198"/>
    <w:rsid w:val="000062EA"/>
    <w:rsid w:val="0000636E"/>
    <w:rsid w:val="00006405"/>
    <w:rsid w:val="00006566"/>
    <w:rsid w:val="00007A16"/>
    <w:rsid w:val="00007D7C"/>
    <w:rsid w:val="00007DF4"/>
    <w:rsid w:val="00007F55"/>
    <w:rsid w:val="000103FE"/>
    <w:rsid w:val="00010844"/>
    <w:rsid w:val="000108F5"/>
    <w:rsid w:val="00010B20"/>
    <w:rsid w:val="00010EE9"/>
    <w:rsid w:val="00010F70"/>
    <w:rsid w:val="00010F9E"/>
    <w:rsid w:val="000110C5"/>
    <w:rsid w:val="000111E2"/>
    <w:rsid w:val="000114A0"/>
    <w:rsid w:val="0001176D"/>
    <w:rsid w:val="000119E6"/>
    <w:rsid w:val="00011B94"/>
    <w:rsid w:val="00011E02"/>
    <w:rsid w:val="0001207A"/>
    <w:rsid w:val="00012173"/>
    <w:rsid w:val="000124FF"/>
    <w:rsid w:val="00012A54"/>
    <w:rsid w:val="00012A81"/>
    <w:rsid w:val="00012CF8"/>
    <w:rsid w:val="00012DC2"/>
    <w:rsid w:val="00013899"/>
    <w:rsid w:val="00013B70"/>
    <w:rsid w:val="00013FF1"/>
    <w:rsid w:val="000141CA"/>
    <w:rsid w:val="0001422A"/>
    <w:rsid w:val="000142EC"/>
    <w:rsid w:val="000145C2"/>
    <w:rsid w:val="00014946"/>
    <w:rsid w:val="00014AA8"/>
    <w:rsid w:val="00015214"/>
    <w:rsid w:val="00015519"/>
    <w:rsid w:val="00015AE2"/>
    <w:rsid w:val="00016036"/>
    <w:rsid w:val="000160AA"/>
    <w:rsid w:val="0001625E"/>
    <w:rsid w:val="000164CB"/>
    <w:rsid w:val="000166EC"/>
    <w:rsid w:val="000167AC"/>
    <w:rsid w:val="00016AE5"/>
    <w:rsid w:val="00016C42"/>
    <w:rsid w:val="00016F68"/>
    <w:rsid w:val="0001701F"/>
    <w:rsid w:val="000171B7"/>
    <w:rsid w:val="00017232"/>
    <w:rsid w:val="00017414"/>
    <w:rsid w:val="000174AA"/>
    <w:rsid w:val="000175B3"/>
    <w:rsid w:val="0001768D"/>
    <w:rsid w:val="000176F4"/>
    <w:rsid w:val="000177A2"/>
    <w:rsid w:val="000178BE"/>
    <w:rsid w:val="000178C1"/>
    <w:rsid w:val="00017B6B"/>
    <w:rsid w:val="00017F21"/>
    <w:rsid w:val="000201FF"/>
    <w:rsid w:val="000203B9"/>
    <w:rsid w:val="000204E4"/>
    <w:rsid w:val="0002115D"/>
    <w:rsid w:val="0002126A"/>
    <w:rsid w:val="00021315"/>
    <w:rsid w:val="000216D0"/>
    <w:rsid w:val="000218C4"/>
    <w:rsid w:val="000219F9"/>
    <w:rsid w:val="000220DE"/>
    <w:rsid w:val="00022139"/>
    <w:rsid w:val="00022345"/>
    <w:rsid w:val="000225B0"/>
    <w:rsid w:val="000227D7"/>
    <w:rsid w:val="00022906"/>
    <w:rsid w:val="000229B9"/>
    <w:rsid w:val="000229FF"/>
    <w:rsid w:val="00022AEA"/>
    <w:rsid w:val="00022BFD"/>
    <w:rsid w:val="00022C83"/>
    <w:rsid w:val="00022E08"/>
    <w:rsid w:val="00023090"/>
    <w:rsid w:val="0002320A"/>
    <w:rsid w:val="000232DD"/>
    <w:rsid w:val="0002350E"/>
    <w:rsid w:val="000236A4"/>
    <w:rsid w:val="00023979"/>
    <w:rsid w:val="0002398D"/>
    <w:rsid w:val="00023EB6"/>
    <w:rsid w:val="00024087"/>
    <w:rsid w:val="00024098"/>
    <w:rsid w:val="000243DD"/>
    <w:rsid w:val="0002479F"/>
    <w:rsid w:val="0002485C"/>
    <w:rsid w:val="00024C8C"/>
    <w:rsid w:val="00025495"/>
    <w:rsid w:val="00025562"/>
    <w:rsid w:val="0002566C"/>
    <w:rsid w:val="00025C50"/>
    <w:rsid w:val="0002653F"/>
    <w:rsid w:val="0002693B"/>
    <w:rsid w:val="00026950"/>
    <w:rsid w:val="00026F22"/>
    <w:rsid w:val="000273F1"/>
    <w:rsid w:val="0002771F"/>
    <w:rsid w:val="000279B6"/>
    <w:rsid w:val="000279D0"/>
    <w:rsid w:val="00027A75"/>
    <w:rsid w:val="00027C5D"/>
    <w:rsid w:val="00027CDA"/>
    <w:rsid w:val="0003008D"/>
    <w:rsid w:val="00030203"/>
    <w:rsid w:val="00030204"/>
    <w:rsid w:val="000306D9"/>
    <w:rsid w:val="0003097C"/>
    <w:rsid w:val="00030996"/>
    <w:rsid w:val="00030B49"/>
    <w:rsid w:val="00030CEC"/>
    <w:rsid w:val="000311D6"/>
    <w:rsid w:val="00031379"/>
    <w:rsid w:val="00031577"/>
    <w:rsid w:val="00031838"/>
    <w:rsid w:val="00031AE0"/>
    <w:rsid w:val="00032184"/>
    <w:rsid w:val="00032612"/>
    <w:rsid w:val="00032713"/>
    <w:rsid w:val="0003275F"/>
    <w:rsid w:val="00032B0C"/>
    <w:rsid w:val="00032C94"/>
    <w:rsid w:val="00032FFA"/>
    <w:rsid w:val="000332E7"/>
    <w:rsid w:val="00033375"/>
    <w:rsid w:val="0003343F"/>
    <w:rsid w:val="0003370E"/>
    <w:rsid w:val="000338C0"/>
    <w:rsid w:val="00033F04"/>
    <w:rsid w:val="0003418D"/>
    <w:rsid w:val="0003422C"/>
    <w:rsid w:val="000343FB"/>
    <w:rsid w:val="00034679"/>
    <w:rsid w:val="000346AE"/>
    <w:rsid w:val="00034A23"/>
    <w:rsid w:val="00034AD8"/>
    <w:rsid w:val="00034DDF"/>
    <w:rsid w:val="00035049"/>
    <w:rsid w:val="000350BB"/>
    <w:rsid w:val="000351E2"/>
    <w:rsid w:val="000355F4"/>
    <w:rsid w:val="00035699"/>
    <w:rsid w:val="00035973"/>
    <w:rsid w:val="00035995"/>
    <w:rsid w:val="00035C6D"/>
    <w:rsid w:val="00035D15"/>
    <w:rsid w:val="00036022"/>
    <w:rsid w:val="000361D7"/>
    <w:rsid w:val="00036424"/>
    <w:rsid w:val="000364B0"/>
    <w:rsid w:val="00036871"/>
    <w:rsid w:val="00036AF2"/>
    <w:rsid w:val="000371A9"/>
    <w:rsid w:val="000371D4"/>
    <w:rsid w:val="00037526"/>
    <w:rsid w:val="000375DF"/>
    <w:rsid w:val="0003780B"/>
    <w:rsid w:val="0003797B"/>
    <w:rsid w:val="00037A42"/>
    <w:rsid w:val="00037B23"/>
    <w:rsid w:val="00037B66"/>
    <w:rsid w:val="00037C9C"/>
    <w:rsid w:val="000400BC"/>
    <w:rsid w:val="000401FF"/>
    <w:rsid w:val="0004046A"/>
    <w:rsid w:val="00040A14"/>
    <w:rsid w:val="00041243"/>
    <w:rsid w:val="00041418"/>
    <w:rsid w:val="000417AD"/>
    <w:rsid w:val="0004190B"/>
    <w:rsid w:val="00041A57"/>
    <w:rsid w:val="00041B6E"/>
    <w:rsid w:val="00041D5C"/>
    <w:rsid w:val="00041EB9"/>
    <w:rsid w:val="00042112"/>
    <w:rsid w:val="00042516"/>
    <w:rsid w:val="00042526"/>
    <w:rsid w:val="00042938"/>
    <w:rsid w:val="00042A4E"/>
    <w:rsid w:val="00042AC1"/>
    <w:rsid w:val="00042C2C"/>
    <w:rsid w:val="00042F5D"/>
    <w:rsid w:val="000432C5"/>
    <w:rsid w:val="00043369"/>
    <w:rsid w:val="00043638"/>
    <w:rsid w:val="000437F4"/>
    <w:rsid w:val="00043887"/>
    <w:rsid w:val="00043D1E"/>
    <w:rsid w:val="00043F57"/>
    <w:rsid w:val="00044069"/>
    <w:rsid w:val="00044311"/>
    <w:rsid w:val="00044475"/>
    <w:rsid w:val="000447D1"/>
    <w:rsid w:val="00044BD3"/>
    <w:rsid w:val="00045137"/>
    <w:rsid w:val="000451ED"/>
    <w:rsid w:val="00045290"/>
    <w:rsid w:val="00045299"/>
    <w:rsid w:val="00045562"/>
    <w:rsid w:val="00045777"/>
    <w:rsid w:val="00045C01"/>
    <w:rsid w:val="00045DB5"/>
    <w:rsid w:val="00045DE2"/>
    <w:rsid w:val="00045EB2"/>
    <w:rsid w:val="00045F4E"/>
    <w:rsid w:val="00046132"/>
    <w:rsid w:val="000464A1"/>
    <w:rsid w:val="00046583"/>
    <w:rsid w:val="00046638"/>
    <w:rsid w:val="00046A29"/>
    <w:rsid w:val="00046D49"/>
    <w:rsid w:val="0004704D"/>
    <w:rsid w:val="000470E6"/>
    <w:rsid w:val="000470F1"/>
    <w:rsid w:val="0004737F"/>
    <w:rsid w:val="0004742C"/>
    <w:rsid w:val="00047590"/>
    <w:rsid w:val="00047684"/>
    <w:rsid w:val="000476F8"/>
    <w:rsid w:val="0004792A"/>
    <w:rsid w:val="00047B73"/>
    <w:rsid w:val="0005012D"/>
    <w:rsid w:val="0005018A"/>
    <w:rsid w:val="00050436"/>
    <w:rsid w:val="0005054C"/>
    <w:rsid w:val="0005092E"/>
    <w:rsid w:val="00050937"/>
    <w:rsid w:val="0005094E"/>
    <w:rsid w:val="00050A1E"/>
    <w:rsid w:val="00050E78"/>
    <w:rsid w:val="000510EF"/>
    <w:rsid w:val="000516A6"/>
    <w:rsid w:val="00051712"/>
    <w:rsid w:val="00051900"/>
    <w:rsid w:val="00051AE3"/>
    <w:rsid w:val="00051ED8"/>
    <w:rsid w:val="00051F9D"/>
    <w:rsid w:val="000520CE"/>
    <w:rsid w:val="0005297A"/>
    <w:rsid w:val="00052B0F"/>
    <w:rsid w:val="00052BB4"/>
    <w:rsid w:val="00052E1F"/>
    <w:rsid w:val="00052E32"/>
    <w:rsid w:val="00052E46"/>
    <w:rsid w:val="00052F24"/>
    <w:rsid w:val="00053130"/>
    <w:rsid w:val="00053514"/>
    <w:rsid w:val="00053740"/>
    <w:rsid w:val="000538F4"/>
    <w:rsid w:val="00053A17"/>
    <w:rsid w:val="00053A9E"/>
    <w:rsid w:val="00053F03"/>
    <w:rsid w:val="000542E7"/>
    <w:rsid w:val="000543AC"/>
    <w:rsid w:val="0005479F"/>
    <w:rsid w:val="00054991"/>
    <w:rsid w:val="00054AE1"/>
    <w:rsid w:val="00054B67"/>
    <w:rsid w:val="00054D25"/>
    <w:rsid w:val="00054D2E"/>
    <w:rsid w:val="00054F3A"/>
    <w:rsid w:val="0005550E"/>
    <w:rsid w:val="00055633"/>
    <w:rsid w:val="000558C5"/>
    <w:rsid w:val="00055909"/>
    <w:rsid w:val="00055975"/>
    <w:rsid w:val="00055A96"/>
    <w:rsid w:val="00055B10"/>
    <w:rsid w:val="00055FAE"/>
    <w:rsid w:val="00055FB8"/>
    <w:rsid w:val="000568E8"/>
    <w:rsid w:val="00056973"/>
    <w:rsid w:val="00056AF3"/>
    <w:rsid w:val="00056C6A"/>
    <w:rsid w:val="00056DBB"/>
    <w:rsid w:val="00056FD9"/>
    <w:rsid w:val="00056FEE"/>
    <w:rsid w:val="00057063"/>
    <w:rsid w:val="000579E5"/>
    <w:rsid w:val="00057A36"/>
    <w:rsid w:val="00057B3B"/>
    <w:rsid w:val="00057DBD"/>
    <w:rsid w:val="00060007"/>
    <w:rsid w:val="00060202"/>
    <w:rsid w:val="00060265"/>
    <w:rsid w:val="0006026C"/>
    <w:rsid w:val="000602B6"/>
    <w:rsid w:val="000603D9"/>
    <w:rsid w:val="00060A43"/>
    <w:rsid w:val="00061124"/>
    <w:rsid w:val="0006145D"/>
    <w:rsid w:val="00061462"/>
    <w:rsid w:val="00061563"/>
    <w:rsid w:val="0006164C"/>
    <w:rsid w:val="00061C3A"/>
    <w:rsid w:val="00061CD8"/>
    <w:rsid w:val="0006240F"/>
    <w:rsid w:val="000627E3"/>
    <w:rsid w:val="00062856"/>
    <w:rsid w:val="0006285B"/>
    <w:rsid w:val="00062B0B"/>
    <w:rsid w:val="00062D53"/>
    <w:rsid w:val="00062E6C"/>
    <w:rsid w:val="00062EF4"/>
    <w:rsid w:val="0006313F"/>
    <w:rsid w:val="00063174"/>
    <w:rsid w:val="00063257"/>
    <w:rsid w:val="00063349"/>
    <w:rsid w:val="000634B2"/>
    <w:rsid w:val="00064313"/>
    <w:rsid w:val="00064456"/>
    <w:rsid w:val="00064C37"/>
    <w:rsid w:val="00064D07"/>
    <w:rsid w:val="00064D6C"/>
    <w:rsid w:val="00065120"/>
    <w:rsid w:val="000655A1"/>
    <w:rsid w:val="00065732"/>
    <w:rsid w:val="000657C9"/>
    <w:rsid w:val="00065990"/>
    <w:rsid w:val="00065A95"/>
    <w:rsid w:val="00065CA3"/>
    <w:rsid w:val="00065D05"/>
    <w:rsid w:val="00065D1D"/>
    <w:rsid w:val="00065E10"/>
    <w:rsid w:val="000661C5"/>
    <w:rsid w:val="000661FC"/>
    <w:rsid w:val="0006636A"/>
    <w:rsid w:val="0006639B"/>
    <w:rsid w:val="00066858"/>
    <w:rsid w:val="00066A16"/>
    <w:rsid w:val="00066E70"/>
    <w:rsid w:val="00067141"/>
    <w:rsid w:val="00067259"/>
    <w:rsid w:val="000674FB"/>
    <w:rsid w:val="0006755F"/>
    <w:rsid w:val="000677B2"/>
    <w:rsid w:val="00067A59"/>
    <w:rsid w:val="00067AB6"/>
    <w:rsid w:val="00067FB4"/>
    <w:rsid w:val="000702B1"/>
    <w:rsid w:val="00070516"/>
    <w:rsid w:val="000706D5"/>
    <w:rsid w:val="00070C11"/>
    <w:rsid w:val="00070CFB"/>
    <w:rsid w:val="00070EA1"/>
    <w:rsid w:val="00070F15"/>
    <w:rsid w:val="00071086"/>
    <w:rsid w:val="000713BF"/>
    <w:rsid w:val="0007147D"/>
    <w:rsid w:val="000716BD"/>
    <w:rsid w:val="0007181E"/>
    <w:rsid w:val="000718CD"/>
    <w:rsid w:val="00071B70"/>
    <w:rsid w:val="0007227F"/>
    <w:rsid w:val="0007228D"/>
    <w:rsid w:val="0007247A"/>
    <w:rsid w:val="000724D0"/>
    <w:rsid w:val="00072693"/>
    <w:rsid w:val="000727C3"/>
    <w:rsid w:val="00072A15"/>
    <w:rsid w:val="00072AE3"/>
    <w:rsid w:val="0007319D"/>
    <w:rsid w:val="000733AD"/>
    <w:rsid w:val="000734EC"/>
    <w:rsid w:val="00073F89"/>
    <w:rsid w:val="00074188"/>
    <w:rsid w:val="00074431"/>
    <w:rsid w:val="00074439"/>
    <w:rsid w:val="0007483C"/>
    <w:rsid w:val="000748E4"/>
    <w:rsid w:val="00074D70"/>
    <w:rsid w:val="00074DD6"/>
    <w:rsid w:val="0007501F"/>
    <w:rsid w:val="00075053"/>
    <w:rsid w:val="000750C0"/>
    <w:rsid w:val="00075144"/>
    <w:rsid w:val="0007524B"/>
    <w:rsid w:val="000753DB"/>
    <w:rsid w:val="0007577C"/>
    <w:rsid w:val="00075BD3"/>
    <w:rsid w:val="00075D9E"/>
    <w:rsid w:val="00075DF7"/>
    <w:rsid w:val="0007606C"/>
    <w:rsid w:val="000764E7"/>
    <w:rsid w:val="0007661B"/>
    <w:rsid w:val="000769BB"/>
    <w:rsid w:val="000769D6"/>
    <w:rsid w:val="00076A2B"/>
    <w:rsid w:val="00076AB5"/>
    <w:rsid w:val="00076C15"/>
    <w:rsid w:val="00076CD3"/>
    <w:rsid w:val="00076F20"/>
    <w:rsid w:val="00076F3E"/>
    <w:rsid w:val="00076F60"/>
    <w:rsid w:val="00076FC1"/>
    <w:rsid w:val="00077086"/>
    <w:rsid w:val="0007724B"/>
    <w:rsid w:val="0007745B"/>
    <w:rsid w:val="0007788F"/>
    <w:rsid w:val="00077905"/>
    <w:rsid w:val="00077BDF"/>
    <w:rsid w:val="00077F7E"/>
    <w:rsid w:val="0008017C"/>
    <w:rsid w:val="00080369"/>
    <w:rsid w:val="000803E1"/>
    <w:rsid w:val="00080775"/>
    <w:rsid w:val="000808AA"/>
    <w:rsid w:val="00080A98"/>
    <w:rsid w:val="00080E08"/>
    <w:rsid w:val="00081103"/>
    <w:rsid w:val="0008130F"/>
    <w:rsid w:val="000814C6"/>
    <w:rsid w:val="0008198A"/>
    <w:rsid w:val="00081ABE"/>
    <w:rsid w:val="00081D4B"/>
    <w:rsid w:val="000823CA"/>
    <w:rsid w:val="000824BA"/>
    <w:rsid w:val="00082894"/>
    <w:rsid w:val="00082F37"/>
    <w:rsid w:val="00082F8B"/>
    <w:rsid w:val="000830F3"/>
    <w:rsid w:val="00083214"/>
    <w:rsid w:val="00083B27"/>
    <w:rsid w:val="00083D11"/>
    <w:rsid w:val="000840D7"/>
    <w:rsid w:val="000846A0"/>
    <w:rsid w:val="000846B4"/>
    <w:rsid w:val="00084B3B"/>
    <w:rsid w:val="00084C0A"/>
    <w:rsid w:val="0008555A"/>
    <w:rsid w:val="000858A3"/>
    <w:rsid w:val="00085FE2"/>
    <w:rsid w:val="0008603C"/>
    <w:rsid w:val="0008613D"/>
    <w:rsid w:val="00086497"/>
    <w:rsid w:val="00086546"/>
    <w:rsid w:val="00086792"/>
    <w:rsid w:val="00086836"/>
    <w:rsid w:val="0008686A"/>
    <w:rsid w:val="00086C5C"/>
    <w:rsid w:val="00086CBF"/>
    <w:rsid w:val="00086FB6"/>
    <w:rsid w:val="0008710E"/>
    <w:rsid w:val="000871D1"/>
    <w:rsid w:val="000874C2"/>
    <w:rsid w:val="00087582"/>
    <w:rsid w:val="0009001B"/>
    <w:rsid w:val="00090269"/>
    <w:rsid w:val="0009039D"/>
    <w:rsid w:val="00090670"/>
    <w:rsid w:val="00090879"/>
    <w:rsid w:val="00090AAA"/>
    <w:rsid w:val="00090B37"/>
    <w:rsid w:val="00090BD1"/>
    <w:rsid w:val="00090E10"/>
    <w:rsid w:val="00090E3B"/>
    <w:rsid w:val="000917B0"/>
    <w:rsid w:val="00091BC6"/>
    <w:rsid w:val="00091C75"/>
    <w:rsid w:val="00091D14"/>
    <w:rsid w:val="00091DCB"/>
    <w:rsid w:val="00091F93"/>
    <w:rsid w:val="00091FC3"/>
    <w:rsid w:val="00092632"/>
    <w:rsid w:val="000928FA"/>
    <w:rsid w:val="00092A47"/>
    <w:rsid w:val="00092A9C"/>
    <w:rsid w:val="00092F6A"/>
    <w:rsid w:val="00093084"/>
    <w:rsid w:val="000930FC"/>
    <w:rsid w:val="0009332D"/>
    <w:rsid w:val="00093443"/>
    <w:rsid w:val="0009353E"/>
    <w:rsid w:val="00093EB4"/>
    <w:rsid w:val="00093F41"/>
    <w:rsid w:val="00094154"/>
    <w:rsid w:val="0009419E"/>
    <w:rsid w:val="00094225"/>
    <w:rsid w:val="0009431E"/>
    <w:rsid w:val="000943AB"/>
    <w:rsid w:val="00094587"/>
    <w:rsid w:val="000946B4"/>
    <w:rsid w:val="000946D9"/>
    <w:rsid w:val="000949C4"/>
    <w:rsid w:val="00094CC1"/>
    <w:rsid w:val="00094E2A"/>
    <w:rsid w:val="00095163"/>
    <w:rsid w:val="000951CE"/>
    <w:rsid w:val="000954AF"/>
    <w:rsid w:val="0009554E"/>
    <w:rsid w:val="000957D5"/>
    <w:rsid w:val="00095980"/>
    <w:rsid w:val="00095E4B"/>
    <w:rsid w:val="00096299"/>
    <w:rsid w:val="00096353"/>
    <w:rsid w:val="0009644C"/>
    <w:rsid w:val="00096474"/>
    <w:rsid w:val="000965A6"/>
    <w:rsid w:val="00096819"/>
    <w:rsid w:val="000969CA"/>
    <w:rsid w:val="000969E7"/>
    <w:rsid w:val="00096AD4"/>
    <w:rsid w:val="00096BE9"/>
    <w:rsid w:val="00096E5E"/>
    <w:rsid w:val="00096F94"/>
    <w:rsid w:val="00097631"/>
    <w:rsid w:val="00097B03"/>
    <w:rsid w:val="00097BD9"/>
    <w:rsid w:val="000A01C3"/>
    <w:rsid w:val="000A0618"/>
    <w:rsid w:val="000A0653"/>
    <w:rsid w:val="000A07D1"/>
    <w:rsid w:val="000A0EC8"/>
    <w:rsid w:val="000A0FA6"/>
    <w:rsid w:val="000A1321"/>
    <w:rsid w:val="000A1572"/>
    <w:rsid w:val="000A166C"/>
    <w:rsid w:val="000A18C8"/>
    <w:rsid w:val="000A1A17"/>
    <w:rsid w:val="000A1A46"/>
    <w:rsid w:val="000A1FBE"/>
    <w:rsid w:val="000A28A7"/>
    <w:rsid w:val="000A2B2B"/>
    <w:rsid w:val="000A2C35"/>
    <w:rsid w:val="000A2CC7"/>
    <w:rsid w:val="000A2EA4"/>
    <w:rsid w:val="000A2ECE"/>
    <w:rsid w:val="000A2F09"/>
    <w:rsid w:val="000A2F4D"/>
    <w:rsid w:val="000A33EC"/>
    <w:rsid w:val="000A3635"/>
    <w:rsid w:val="000A376D"/>
    <w:rsid w:val="000A3770"/>
    <w:rsid w:val="000A380B"/>
    <w:rsid w:val="000A3E85"/>
    <w:rsid w:val="000A3E8E"/>
    <w:rsid w:val="000A401A"/>
    <w:rsid w:val="000A486C"/>
    <w:rsid w:val="000A48CA"/>
    <w:rsid w:val="000A4CF9"/>
    <w:rsid w:val="000A4DF1"/>
    <w:rsid w:val="000A4F03"/>
    <w:rsid w:val="000A5151"/>
    <w:rsid w:val="000A576D"/>
    <w:rsid w:val="000A5B4D"/>
    <w:rsid w:val="000A5D73"/>
    <w:rsid w:val="000A5F48"/>
    <w:rsid w:val="000A5F51"/>
    <w:rsid w:val="000A6123"/>
    <w:rsid w:val="000A629C"/>
    <w:rsid w:val="000A640F"/>
    <w:rsid w:val="000A64A0"/>
    <w:rsid w:val="000A64D0"/>
    <w:rsid w:val="000A6623"/>
    <w:rsid w:val="000A6AC2"/>
    <w:rsid w:val="000A6F44"/>
    <w:rsid w:val="000A705C"/>
    <w:rsid w:val="000A747F"/>
    <w:rsid w:val="000A7732"/>
    <w:rsid w:val="000A77E7"/>
    <w:rsid w:val="000A7D33"/>
    <w:rsid w:val="000A7DDE"/>
    <w:rsid w:val="000B02D9"/>
    <w:rsid w:val="000B0567"/>
    <w:rsid w:val="000B06EA"/>
    <w:rsid w:val="000B078B"/>
    <w:rsid w:val="000B0FC6"/>
    <w:rsid w:val="000B1193"/>
    <w:rsid w:val="000B1808"/>
    <w:rsid w:val="000B1865"/>
    <w:rsid w:val="000B1885"/>
    <w:rsid w:val="000B18DB"/>
    <w:rsid w:val="000B1CDF"/>
    <w:rsid w:val="000B21E8"/>
    <w:rsid w:val="000B24E5"/>
    <w:rsid w:val="000B2650"/>
    <w:rsid w:val="000B26E5"/>
    <w:rsid w:val="000B272F"/>
    <w:rsid w:val="000B280B"/>
    <w:rsid w:val="000B2C34"/>
    <w:rsid w:val="000B2C75"/>
    <w:rsid w:val="000B2CC9"/>
    <w:rsid w:val="000B2D4D"/>
    <w:rsid w:val="000B3131"/>
    <w:rsid w:val="000B3380"/>
    <w:rsid w:val="000B37F9"/>
    <w:rsid w:val="000B3FAA"/>
    <w:rsid w:val="000B453F"/>
    <w:rsid w:val="000B46ED"/>
    <w:rsid w:val="000B46FA"/>
    <w:rsid w:val="000B4AE0"/>
    <w:rsid w:val="000B4D68"/>
    <w:rsid w:val="000B4DA5"/>
    <w:rsid w:val="000B4F0F"/>
    <w:rsid w:val="000B5316"/>
    <w:rsid w:val="000B539E"/>
    <w:rsid w:val="000B591B"/>
    <w:rsid w:val="000B5BD8"/>
    <w:rsid w:val="000B5BE9"/>
    <w:rsid w:val="000B5C00"/>
    <w:rsid w:val="000B5DD7"/>
    <w:rsid w:val="000B5ED7"/>
    <w:rsid w:val="000B5FB9"/>
    <w:rsid w:val="000B623B"/>
    <w:rsid w:val="000B62A8"/>
    <w:rsid w:val="000B6301"/>
    <w:rsid w:val="000B6454"/>
    <w:rsid w:val="000B69FC"/>
    <w:rsid w:val="000B6AAC"/>
    <w:rsid w:val="000B6E1B"/>
    <w:rsid w:val="000B7378"/>
    <w:rsid w:val="000B7423"/>
    <w:rsid w:val="000B7C7C"/>
    <w:rsid w:val="000C0108"/>
    <w:rsid w:val="000C03BE"/>
    <w:rsid w:val="000C060A"/>
    <w:rsid w:val="000C08A0"/>
    <w:rsid w:val="000C0C18"/>
    <w:rsid w:val="000C10F4"/>
    <w:rsid w:val="000C1201"/>
    <w:rsid w:val="000C15FA"/>
    <w:rsid w:val="000C176B"/>
    <w:rsid w:val="000C2003"/>
    <w:rsid w:val="000C20EB"/>
    <w:rsid w:val="000C22F6"/>
    <w:rsid w:val="000C2551"/>
    <w:rsid w:val="000C2646"/>
    <w:rsid w:val="000C279A"/>
    <w:rsid w:val="000C2973"/>
    <w:rsid w:val="000C29E0"/>
    <w:rsid w:val="000C2E57"/>
    <w:rsid w:val="000C3076"/>
    <w:rsid w:val="000C32AB"/>
    <w:rsid w:val="000C3306"/>
    <w:rsid w:val="000C339B"/>
    <w:rsid w:val="000C33FD"/>
    <w:rsid w:val="000C3493"/>
    <w:rsid w:val="000C34C6"/>
    <w:rsid w:val="000C362C"/>
    <w:rsid w:val="000C39DB"/>
    <w:rsid w:val="000C3CF1"/>
    <w:rsid w:val="000C3F10"/>
    <w:rsid w:val="000C4208"/>
    <w:rsid w:val="000C48BC"/>
    <w:rsid w:val="000C4B51"/>
    <w:rsid w:val="000C4EE8"/>
    <w:rsid w:val="000C4FCC"/>
    <w:rsid w:val="000C5A79"/>
    <w:rsid w:val="000C6112"/>
    <w:rsid w:val="000C65C4"/>
    <w:rsid w:val="000C6725"/>
    <w:rsid w:val="000C69BB"/>
    <w:rsid w:val="000C6B6A"/>
    <w:rsid w:val="000C6C0F"/>
    <w:rsid w:val="000C7049"/>
    <w:rsid w:val="000C70C4"/>
    <w:rsid w:val="000C7173"/>
    <w:rsid w:val="000C743F"/>
    <w:rsid w:val="000C7464"/>
    <w:rsid w:val="000C7540"/>
    <w:rsid w:val="000C78B8"/>
    <w:rsid w:val="000C796B"/>
    <w:rsid w:val="000C79E8"/>
    <w:rsid w:val="000C7A84"/>
    <w:rsid w:val="000C7DF4"/>
    <w:rsid w:val="000C7FC0"/>
    <w:rsid w:val="000D00FF"/>
    <w:rsid w:val="000D025F"/>
    <w:rsid w:val="000D02D9"/>
    <w:rsid w:val="000D0687"/>
    <w:rsid w:val="000D0C6D"/>
    <w:rsid w:val="000D0C89"/>
    <w:rsid w:val="000D0DDE"/>
    <w:rsid w:val="000D12F4"/>
    <w:rsid w:val="000D13EA"/>
    <w:rsid w:val="000D14C8"/>
    <w:rsid w:val="000D1AF6"/>
    <w:rsid w:val="000D1F5A"/>
    <w:rsid w:val="000D24D6"/>
    <w:rsid w:val="000D2772"/>
    <w:rsid w:val="000D2AB1"/>
    <w:rsid w:val="000D2E99"/>
    <w:rsid w:val="000D2FA2"/>
    <w:rsid w:val="000D3338"/>
    <w:rsid w:val="000D359E"/>
    <w:rsid w:val="000D35DD"/>
    <w:rsid w:val="000D3718"/>
    <w:rsid w:val="000D3B4A"/>
    <w:rsid w:val="000D3E18"/>
    <w:rsid w:val="000D4262"/>
    <w:rsid w:val="000D4335"/>
    <w:rsid w:val="000D47B9"/>
    <w:rsid w:val="000D4D2C"/>
    <w:rsid w:val="000D4FC1"/>
    <w:rsid w:val="000D5209"/>
    <w:rsid w:val="000D540F"/>
    <w:rsid w:val="000D589E"/>
    <w:rsid w:val="000D5E5F"/>
    <w:rsid w:val="000D609D"/>
    <w:rsid w:val="000D6176"/>
    <w:rsid w:val="000D6209"/>
    <w:rsid w:val="000D63C0"/>
    <w:rsid w:val="000D63F3"/>
    <w:rsid w:val="000D6564"/>
    <w:rsid w:val="000D65E7"/>
    <w:rsid w:val="000D66B5"/>
    <w:rsid w:val="000D6769"/>
    <w:rsid w:val="000D6892"/>
    <w:rsid w:val="000D6E8B"/>
    <w:rsid w:val="000D6FB6"/>
    <w:rsid w:val="000D7134"/>
    <w:rsid w:val="000D729B"/>
    <w:rsid w:val="000D75DA"/>
    <w:rsid w:val="000E00A4"/>
    <w:rsid w:val="000E0107"/>
    <w:rsid w:val="000E041B"/>
    <w:rsid w:val="000E093D"/>
    <w:rsid w:val="000E0C84"/>
    <w:rsid w:val="000E11D6"/>
    <w:rsid w:val="000E145F"/>
    <w:rsid w:val="000E1471"/>
    <w:rsid w:val="000E1547"/>
    <w:rsid w:val="000E154B"/>
    <w:rsid w:val="000E158E"/>
    <w:rsid w:val="000E1916"/>
    <w:rsid w:val="000E19A0"/>
    <w:rsid w:val="000E19FF"/>
    <w:rsid w:val="000E2C0F"/>
    <w:rsid w:val="000E2E23"/>
    <w:rsid w:val="000E2E95"/>
    <w:rsid w:val="000E2FE4"/>
    <w:rsid w:val="000E3550"/>
    <w:rsid w:val="000E3878"/>
    <w:rsid w:val="000E4126"/>
    <w:rsid w:val="000E4179"/>
    <w:rsid w:val="000E41F7"/>
    <w:rsid w:val="000E42F4"/>
    <w:rsid w:val="000E4516"/>
    <w:rsid w:val="000E4AF8"/>
    <w:rsid w:val="000E4E47"/>
    <w:rsid w:val="000E4F98"/>
    <w:rsid w:val="000E51E9"/>
    <w:rsid w:val="000E52E9"/>
    <w:rsid w:val="000E54F0"/>
    <w:rsid w:val="000E564B"/>
    <w:rsid w:val="000E5890"/>
    <w:rsid w:val="000E59F8"/>
    <w:rsid w:val="000E5A0F"/>
    <w:rsid w:val="000E5D5F"/>
    <w:rsid w:val="000E624F"/>
    <w:rsid w:val="000E62CD"/>
    <w:rsid w:val="000E63A2"/>
    <w:rsid w:val="000E69E0"/>
    <w:rsid w:val="000E6AAC"/>
    <w:rsid w:val="000E6AF2"/>
    <w:rsid w:val="000E6BF4"/>
    <w:rsid w:val="000E6D88"/>
    <w:rsid w:val="000E6DF5"/>
    <w:rsid w:val="000E722D"/>
    <w:rsid w:val="000E72EC"/>
    <w:rsid w:val="000E7595"/>
    <w:rsid w:val="000E7C8E"/>
    <w:rsid w:val="000F0007"/>
    <w:rsid w:val="000F0098"/>
    <w:rsid w:val="000F048E"/>
    <w:rsid w:val="000F08CB"/>
    <w:rsid w:val="000F09E1"/>
    <w:rsid w:val="000F0C64"/>
    <w:rsid w:val="000F1032"/>
    <w:rsid w:val="000F13D3"/>
    <w:rsid w:val="000F16E4"/>
    <w:rsid w:val="000F17C5"/>
    <w:rsid w:val="000F18BF"/>
    <w:rsid w:val="000F1DB9"/>
    <w:rsid w:val="000F1E3D"/>
    <w:rsid w:val="000F1F87"/>
    <w:rsid w:val="000F206A"/>
    <w:rsid w:val="000F253E"/>
    <w:rsid w:val="000F2A35"/>
    <w:rsid w:val="000F2B1A"/>
    <w:rsid w:val="000F2B64"/>
    <w:rsid w:val="000F2D85"/>
    <w:rsid w:val="000F2D95"/>
    <w:rsid w:val="000F2F51"/>
    <w:rsid w:val="000F3016"/>
    <w:rsid w:val="000F322D"/>
    <w:rsid w:val="000F35CB"/>
    <w:rsid w:val="000F3733"/>
    <w:rsid w:val="000F3890"/>
    <w:rsid w:val="000F42DC"/>
    <w:rsid w:val="000F4D2F"/>
    <w:rsid w:val="000F4F71"/>
    <w:rsid w:val="000F5550"/>
    <w:rsid w:val="000F5884"/>
    <w:rsid w:val="000F58B5"/>
    <w:rsid w:val="000F58DE"/>
    <w:rsid w:val="000F60B5"/>
    <w:rsid w:val="000F60F2"/>
    <w:rsid w:val="000F654E"/>
    <w:rsid w:val="000F677B"/>
    <w:rsid w:val="000F696F"/>
    <w:rsid w:val="000F72F8"/>
    <w:rsid w:val="000F747D"/>
    <w:rsid w:val="000F75EE"/>
    <w:rsid w:val="000F7627"/>
    <w:rsid w:val="000F7A67"/>
    <w:rsid w:val="000F7AC3"/>
    <w:rsid w:val="00100206"/>
    <w:rsid w:val="00100325"/>
    <w:rsid w:val="00100582"/>
    <w:rsid w:val="00100668"/>
    <w:rsid w:val="001007BA"/>
    <w:rsid w:val="001009B6"/>
    <w:rsid w:val="00100A56"/>
    <w:rsid w:val="00100C5B"/>
    <w:rsid w:val="00100E65"/>
    <w:rsid w:val="0010101A"/>
    <w:rsid w:val="0010181C"/>
    <w:rsid w:val="001020A6"/>
    <w:rsid w:val="00102206"/>
    <w:rsid w:val="001022A1"/>
    <w:rsid w:val="0010237B"/>
    <w:rsid w:val="00102597"/>
    <w:rsid w:val="00102744"/>
    <w:rsid w:val="00102751"/>
    <w:rsid w:val="001029AC"/>
    <w:rsid w:val="00102CA4"/>
    <w:rsid w:val="00102D53"/>
    <w:rsid w:val="00102D88"/>
    <w:rsid w:val="00103321"/>
    <w:rsid w:val="00103488"/>
    <w:rsid w:val="001036DF"/>
    <w:rsid w:val="00103A3B"/>
    <w:rsid w:val="00103B60"/>
    <w:rsid w:val="00103EC8"/>
    <w:rsid w:val="00103F04"/>
    <w:rsid w:val="001044A7"/>
    <w:rsid w:val="001044EF"/>
    <w:rsid w:val="00104C80"/>
    <w:rsid w:val="00104CAC"/>
    <w:rsid w:val="00105435"/>
    <w:rsid w:val="0010546A"/>
    <w:rsid w:val="001056E5"/>
    <w:rsid w:val="00105744"/>
    <w:rsid w:val="00105CC9"/>
    <w:rsid w:val="00105D2F"/>
    <w:rsid w:val="00105DFA"/>
    <w:rsid w:val="00105E3D"/>
    <w:rsid w:val="00106009"/>
    <w:rsid w:val="00106064"/>
    <w:rsid w:val="00106246"/>
    <w:rsid w:val="0010644F"/>
    <w:rsid w:val="00106745"/>
    <w:rsid w:val="00106CFD"/>
    <w:rsid w:val="00106E07"/>
    <w:rsid w:val="00106F9C"/>
    <w:rsid w:val="00107013"/>
    <w:rsid w:val="00107337"/>
    <w:rsid w:val="00107440"/>
    <w:rsid w:val="00107855"/>
    <w:rsid w:val="0010796C"/>
    <w:rsid w:val="00107CAF"/>
    <w:rsid w:val="00107D37"/>
    <w:rsid w:val="00107D46"/>
    <w:rsid w:val="00110118"/>
    <w:rsid w:val="00110162"/>
    <w:rsid w:val="00110286"/>
    <w:rsid w:val="00110678"/>
    <w:rsid w:val="00110A1E"/>
    <w:rsid w:val="00110D5D"/>
    <w:rsid w:val="00110DC1"/>
    <w:rsid w:val="00110DDA"/>
    <w:rsid w:val="00110E90"/>
    <w:rsid w:val="00111107"/>
    <w:rsid w:val="0011132C"/>
    <w:rsid w:val="00111389"/>
    <w:rsid w:val="0011151D"/>
    <w:rsid w:val="00111CFC"/>
    <w:rsid w:val="00111D29"/>
    <w:rsid w:val="00111E0E"/>
    <w:rsid w:val="00111E69"/>
    <w:rsid w:val="00112677"/>
    <w:rsid w:val="0011267B"/>
    <w:rsid w:val="001126F2"/>
    <w:rsid w:val="001129B5"/>
    <w:rsid w:val="00112A64"/>
    <w:rsid w:val="00112CC3"/>
    <w:rsid w:val="00112D84"/>
    <w:rsid w:val="00112EF3"/>
    <w:rsid w:val="00112F62"/>
    <w:rsid w:val="00113153"/>
    <w:rsid w:val="001134F1"/>
    <w:rsid w:val="001136D4"/>
    <w:rsid w:val="00113906"/>
    <w:rsid w:val="001139F2"/>
    <w:rsid w:val="00113A22"/>
    <w:rsid w:val="00113A7A"/>
    <w:rsid w:val="00113E45"/>
    <w:rsid w:val="001147DF"/>
    <w:rsid w:val="001148AE"/>
    <w:rsid w:val="00114E80"/>
    <w:rsid w:val="0011516F"/>
    <w:rsid w:val="001153AA"/>
    <w:rsid w:val="00115D08"/>
    <w:rsid w:val="00115E0F"/>
    <w:rsid w:val="00116193"/>
    <w:rsid w:val="00116330"/>
    <w:rsid w:val="00116700"/>
    <w:rsid w:val="00116A05"/>
    <w:rsid w:val="00116A5E"/>
    <w:rsid w:val="00116B85"/>
    <w:rsid w:val="001173CD"/>
    <w:rsid w:val="001178CD"/>
    <w:rsid w:val="00117A65"/>
    <w:rsid w:val="00120289"/>
    <w:rsid w:val="00120D30"/>
    <w:rsid w:val="0012110C"/>
    <w:rsid w:val="001211E8"/>
    <w:rsid w:val="001212D2"/>
    <w:rsid w:val="001212EF"/>
    <w:rsid w:val="00121425"/>
    <w:rsid w:val="00121537"/>
    <w:rsid w:val="00121984"/>
    <w:rsid w:val="001219B7"/>
    <w:rsid w:val="00121ACB"/>
    <w:rsid w:val="00121C04"/>
    <w:rsid w:val="00121C96"/>
    <w:rsid w:val="00121DAD"/>
    <w:rsid w:val="001225DC"/>
    <w:rsid w:val="001226A1"/>
    <w:rsid w:val="001227CD"/>
    <w:rsid w:val="00122E8F"/>
    <w:rsid w:val="00123097"/>
    <w:rsid w:val="00123264"/>
    <w:rsid w:val="00123CC3"/>
    <w:rsid w:val="00123DCE"/>
    <w:rsid w:val="00123EA3"/>
    <w:rsid w:val="00123F7B"/>
    <w:rsid w:val="00124167"/>
    <w:rsid w:val="0012485A"/>
    <w:rsid w:val="00124AD2"/>
    <w:rsid w:val="00124B04"/>
    <w:rsid w:val="00124C78"/>
    <w:rsid w:val="00124CF7"/>
    <w:rsid w:val="00124FB1"/>
    <w:rsid w:val="001251E3"/>
    <w:rsid w:val="0012525A"/>
    <w:rsid w:val="001258B8"/>
    <w:rsid w:val="00125D6D"/>
    <w:rsid w:val="00126095"/>
    <w:rsid w:val="001261E1"/>
    <w:rsid w:val="00126561"/>
    <w:rsid w:val="0012656D"/>
    <w:rsid w:val="00126570"/>
    <w:rsid w:val="001266E5"/>
    <w:rsid w:val="00126BA1"/>
    <w:rsid w:val="00126ED8"/>
    <w:rsid w:val="00126F50"/>
    <w:rsid w:val="001271C3"/>
    <w:rsid w:val="001271CD"/>
    <w:rsid w:val="001275EB"/>
    <w:rsid w:val="001275EF"/>
    <w:rsid w:val="00127A77"/>
    <w:rsid w:val="00127AB4"/>
    <w:rsid w:val="00127B29"/>
    <w:rsid w:val="00127C78"/>
    <w:rsid w:val="00127ED2"/>
    <w:rsid w:val="00130314"/>
    <w:rsid w:val="0013037C"/>
    <w:rsid w:val="0013040A"/>
    <w:rsid w:val="0013071E"/>
    <w:rsid w:val="00130982"/>
    <w:rsid w:val="001309CF"/>
    <w:rsid w:val="00131208"/>
    <w:rsid w:val="00131498"/>
    <w:rsid w:val="00131677"/>
    <w:rsid w:val="001317E3"/>
    <w:rsid w:val="00131DCB"/>
    <w:rsid w:val="00131FD8"/>
    <w:rsid w:val="001324BB"/>
    <w:rsid w:val="0013262C"/>
    <w:rsid w:val="0013277A"/>
    <w:rsid w:val="00132931"/>
    <w:rsid w:val="00132B1A"/>
    <w:rsid w:val="00132CA4"/>
    <w:rsid w:val="00132E5F"/>
    <w:rsid w:val="001332B4"/>
    <w:rsid w:val="001333CA"/>
    <w:rsid w:val="00133545"/>
    <w:rsid w:val="00133677"/>
    <w:rsid w:val="00133701"/>
    <w:rsid w:val="001337E1"/>
    <w:rsid w:val="001338A0"/>
    <w:rsid w:val="00133AE8"/>
    <w:rsid w:val="00133CF7"/>
    <w:rsid w:val="00133DF2"/>
    <w:rsid w:val="00134184"/>
    <w:rsid w:val="00134AF0"/>
    <w:rsid w:val="00134B51"/>
    <w:rsid w:val="00134DFB"/>
    <w:rsid w:val="00134FE1"/>
    <w:rsid w:val="001350D0"/>
    <w:rsid w:val="00135243"/>
    <w:rsid w:val="00135252"/>
    <w:rsid w:val="001356BF"/>
    <w:rsid w:val="00135A32"/>
    <w:rsid w:val="00135D70"/>
    <w:rsid w:val="001360A3"/>
    <w:rsid w:val="0013679A"/>
    <w:rsid w:val="001368A3"/>
    <w:rsid w:val="0013695F"/>
    <w:rsid w:val="00136D48"/>
    <w:rsid w:val="00136EAA"/>
    <w:rsid w:val="00136F4A"/>
    <w:rsid w:val="0013747A"/>
    <w:rsid w:val="001374E6"/>
    <w:rsid w:val="0013757D"/>
    <w:rsid w:val="0013759C"/>
    <w:rsid w:val="00137662"/>
    <w:rsid w:val="00137699"/>
    <w:rsid w:val="0013780A"/>
    <w:rsid w:val="0013796A"/>
    <w:rsid w:val="00137AD3"/>
    <w:rsid w:val="00137ADA"/>
    <w:rsid w:val="001400C6"/>
    <w:rsid w:val="001401DD"/>
    <w:rsid w:val="001402D2"/>
    <w:rsid w:val="00140816"/>
    <w:rsid w:val="00140FF7"/>
    <w:rsid w:val="00141064"/>
    <w:rsid w:val="0014119F"/>
    <w:rsid w:val="00141416"/>
    <w:rsid w:val="0014142D"/>
    <w:rsid w:val="00141442"/>
    <w:rsid w:val="0014189A"/>
    <w:rsid w:val="00141B04"/>
    <w:rsid w:val="00141CC1"/>
    <w:rsid w:val="00141DDC"/>
    <w:rsid w:val="00142129"/>
    <w:rsid w:val="00142216"/>
    <w:rsid w:val="00142424"/>
    <w:rsid w:val="0014260E"/>
    <w:rsid w:val="00142871"/>
    <w:rsid w:val="001429A9"/>
    <w:rsid w:val="001432F0"/>
    <w:rsid w:val="001437FD"/>
    <w:rsid w:val="00143804"/>
    <w:rsid w:val="00143871"/>
    <w:rsid w:val="00143EF8"/>
    <w:rsid w:val="0014401B"/>
    <w:rsid w:val="00144978"/>
    <w:rsid w:val="00144AD7"/>
    <w:rsid w:val="00144CA1"/>
    <w:rsid w:val="00144D8A"/>
    <w:rsid w:val="00144E6D"/>
    <w:rsid w:val="00144EC2"/>
    <w:rsid w:val="00144ED7"/>
    <w:rsid w:val="00144F4B"/>
    <w:rsid w:val="00145097"/>
    <w:rsid w:val="00145263"/>
    <w:rsid w:val="0014580B"/>
    <w:rsid w:val="00145DF1"/>
    <w:rsid w:val="00145FCE"/>
    <w:rsid w:val="001460F2"/>
    <w:rsid w:val="0014653D"/>
    <w:rsid w:val="0014654C"/>
    <w:rsid w:val="00146593"/>
    <w:rsid w:val="00146809"/>
    <w:rsid w:val="00146980"/>
    <w:rsid w:val="00146D94"/>
    <w:rsid w:val="0014739B"/>
    <w:rsid w:val="001475FA"/>
    <w:rsid w:val="00147703"/>
    <w:rsid w:val="001503B6"/>
    <w:rsid w:val="001507DA"/>
    <w:rsid w:val="001507F2"/>
    <w:rsid w:val="00150CF4"/>
    <w:rsid w:val="00150D49"/>
    <w:rsid w:val="00151184"/>
    <w:rsid w:val="0015149B"/>
    <w:rsid w:val="0015160E"/>
    <w:rsid w:val="001518A5"/>
    <w:rsid w:val="00151BE6"/>
    <w:rsid w:val="00151D6C"/>
    <w:rsid w:val="00152303"/>
    <w:rsid w:val="001524B2"/>
    <w:rsid w:val="001525CC"/>
    <w:rsid w:val="0015268E"/>
    <w:rsid w:val="001528F1"/>
    <w:rsid w:val="00152F3A"/>
    <w:rsid w:val="00152FBE"/>
    <w:rsid w:val="0015344F"/>
    <w:rsid w:val="0015386E"/>
    <w:rsid w:val="00153A8D"/>
    <w:rsid w:val="0015430B"/>
    <w:rsid w:val="00154615"/>
    <w:rsid w:val="001547E4"/>
    <w:rsid w:val="0015490C"/>
    <w:rsid w:val="00154A91"/>
    <w:rsid w:val="00154E45"/>
    <w:rsid w:val="00155182"/>
    <w:rsid w:val="00155231"/>
    <w:rsid w:val="0015581A"/>
    <w:rsid w:val="00155838"/>
    <w:rsid w:val="001559BE"/>
    <w:rsid w:val="00155CB6"/>
    <w:rsid w:val="00155FFD"/>
    <w:rsid w:val="00156141"/>
    <w:rsid w:val="0015622A"/>
    <w:rsid w:val="00156242"/>
    <w:rsid w:val="00156519"/>
    <w:rsid w:val="0015656F"/>
    <w:rsid w:val="0015668E"/>
    <w:rsid w:val="0015678C"/>
    <w:rsid w:val="00156D91"/>
    <w:rsid w:val="00156EC2"/>
    <w:rsid w:val="001571DF"/>
    <w:rsid w:val="00157383"/>
    <w:rsid w:val="00157955"/>
    <w:rsid w:val="00157A39"/>
    <w:rsid w:val="00157B2D"/>
    <w:rsid w:val="00157C00"/>
    <w:rsid w:val="0016012C"/>
    <w:rsid w:val="001602E0"/>
    <w:rsid w:val="00160A1A"/>
    <w:rsid w:val="00160AD7"/>
    <w:rsid w:val="00160D93"/>
    <w:rsid w:val="00161182"/>
    <w:rsid w:val="001611C2"/>
    <w:rsid w:val="001614E9"/>
    <w:rsid w:val="001616EA"/>
    <w:rsid w:val="00161B05"/>
    <w:rsid w:val="00161B2C"/>
    <w:rsid w:val="00161DE8"/>
    <w:rsid w:val="00161EE0"/>
    <w:rsid w:val="00162154"/>
    <w:rsid w:val="0016235F"/>
    <w:rsid w:val="001623C3"/>
    <w:rsid w:val="001627C5"/>
    <w:rsid w:val="001627E1"/>
    <w:rsid w:val="00162E15"/>
    <w:rsid w:val="00163217"/>
    <w:rsid w:val="0016328F"/>
    <w:rsid w:val="0016362E"/>
    <w:rsid w:val="0016398D"/>
    <w:rsid w:val="00163DFE"/>
    <w:rsid w:val="0016409C"/>
    <w:rsid w:val="001640E6"/>
    <w:rsid w:val="0016449A"/>
    <w:rsid w:val="001644E5"/>
    <w:rsid w:val="00164869"/>
    <w:rsid w:val="0016496B"/>
    <w:rsid w:val="00164A93"/>
    <w:rsid w:val="00164B3B"/>
    <w:rsid w:val="00164B9E"/>
    <w:rsid w:val="00164C03"/>
    <w:rsid w:val="00164EE7"/>
    <w:rsid w:val="00164F06"/>
    <w:rsid w:val="00165096"/>
    <w:rsid w:val="001652AE"/>
    <w:rsid w:val="0016554E"/>
    <w:rsid w:val="00165B85"/>
    <w:rsid w:val="00165BE9"/>
    <w:rsid w:val="00165D87"/>
    <w:rsid w:val="00165E10"/>
    <w:rsid w:val="00165E2E"/>
    <w:rsid w:val="00166432"/>
    <w:rsid w:val="001665DB"/>
    <w:rsid w:val="001665F1"/>
    <w:rsid w:val="0016668B"/>
    <w:rsid w:val="001667FE"/>
    <w:rsid w:val="00166CBE"/>
    <w:rsid w:val="00166F0E"/>
    <w:rsid w:val="00166FD7"/>
    <w:rsid w:val="001671C3"/>
    <w:rsid w:val="00167620"/>
    <w:rsid w:val="00167AB9"/>
    <w:rsid w:val="00167D48"/>
    <w:rsid w:val="00167DDC"/>
    <w:rsid w:val="00167EA1"/>
    <w:rsid w:val="00167F9C"/>
    <w:rsid w:val="00167FEB"/>
    <w:rsid w:val="0017009E"/>
    <w:rsid w:val="001700E0"/>
    <w:rsid w:val="00170136"/>
    <w:rsid w:val="00170446"/>
    <w:rsid w:val="001704BF"/>
    <w:rsid w:val="00170DBE"/>
    <w:rsid w:val="00170EAB"/>
    <w:rsid w:val="00171104"/>
    <w:rsid w:val="0017116B"/>
    <w:rsid w:val="001711F7"/>
    <w:rsid w:val="0017152F"/>
    <w:rsid w:val="00171768"/>
    <w:rsid w:val="00171838"/>
    <w:rsid w:val="00171C8D"/>
    <w:rsid w:val="00172571"/>
    <w:rsid w:val="00172603"/>
    <w:rsid w:val="00172911"/>
    <w:rsid w:val="00172DCB"/>
    <w:rsid w:val="00172FAE"/>
    <w:rsid w:val="0017339A"/>
    <w:rsid w:val="001735B9"/>
    <w:rsid w:val="00173D22"/>
    <w:rsid w:val="00174139"/>
    <w:rsid w:val="0017420E"/>
    <w:rsid w:val="0017457F"/>
    <w:rsid w:val="00174625"/>
    <w:rsid w:val="001746FB"/>
    <w:rsid w:val="00174934"/>
    <w:rsid w:val="00174ACA"/>
    <w:rsid w:val="00174B41"/>
    <w:rsid w:val="00174CF0"/>
    <w:rsid w:val="00175097"/>
    <w:rsid w:val="00175183"/>
    <w:rsid w:val="00175357"/>
    <w:rsid w:val="001753A8"/>
    <w:rsid w:val="001755FB"/>
    <w:rsid w:val="00175C75"/>
    <w:rsid w:val="00175EB4"/>
    <w:rsid w:val="00175EFC"/>
    <w:rsid w:val="001760C5"/>
    <w:rsid w:val="00176124"/>
    <w:rsid w:val="00176198"/>
    <w:rsid w:val="001765BC"/>
    <w:rsid w:val="0017674B"/>
    <w:rsid w:val="0017678F"/>
    <w:rsid w:val="0017686B"/>
    <w:rsid w:val="00176C81"/>
    <w:rsid w:val="00176D4F"/>
    <w:rsid w:val="00176DFA"/>
    <w:rsid w:val="00176E18"/>
    <w:rsid w:val="00176F3E"/>
    <w:rsid w:val="00176F9C"/>
    <w:rsid w:val="00177566"/>
    <w:rsid w:val="0017786C"/>
    <w:rsid w:val="001778B3"/>
    <w:rsid w:val="00177BE0"/>
    <w:rsid w:val="001801EA"/>
    <w:rsid w:val="001804F7"/>
    <w:rsid w:val="001806D5"/>
    <w:rsid w:val="00180818"/>
    <w:rsid w:val="00180863"/>
    <w:rsid w:val="00180F7F"/>
    <w:rsid w:val="00180F82"/>
    <w:rsid w:val="00180FC0"/>
    <w:rsid w:val="00181096"/>
    <w:rsid w:val="0018144B"/>
    <w:rsid w:val="001816ED"/>
    <w:rsid w:val="0018185E"/>
    <w:rsid w:val="00181864"/>
    <w:rsid w:val="001819E9"/>
    <w:rsid w:val="00181A0E"/>
    <w:rsid w:val="00181A99"/>
    <w:rsid w:val="00181ADF"/>
    <w:rsid w:val="00181AF3"/>
    <w:rsid w:val="00181CAC"/>
    <w:rsid w:val="00181DE5"/>
    <w:rsid w:val="00182056"/>
    <w:rsid w:val="00182502"/>
    <w:rsid w:val="00182549"/>
    <w:rsid w:val="00182586"/>
    <w:rsid w:val="00182973"/>
    <w:rsid w:val="00182C24"/>
    <w:rsid w:val="00182C54"/>
    <w:rsid w:val="00182E62"/>
    <w:rsid w:val="0018325E"/>
    <w:rsid w:val="001834EB"/>
    <w:rsid w:val="001836A7"/>
    <w:rsid w:val="0018371B"/>
    <w:rsid w:val="00183860"/>
    <w:rsid w:val="00183ABA"/>
    <w:rsid w:val="00183B43"/>
    <w:rsid w:val="00183E0C"/>
    <w:rsid w:val="00183FBF"/>
    <w:rsid w:val="00184304"/>
    <w:rsid w:val="0018458E"/>
    <w:rsid w:val="001846D3"/>
    <w:rsid w:val="00184984"/>
    <w:rsid w:val="00184AF6"/>
    <w:rsid w:val="0018522F"/>
    <w:rsid w:val="00185243"/>
    <w:rsid w:val="00185271"/>
    <w:rsid w:val="001857C5"/>
    <w:rsid w:val="00185A96"/>
    <w:rsid w:val="00185B2A"/>
    <w:rsid w:val="00185F69"/>
    <w:rsid w:val="00185F98"/>
    <w:rsid w:val="00186366"/>
    <w:rsid w:val="0018636C"/>
    <w:rsid w:val="0018638F"/>
    <w:rsid w:val="0018662F"/>
    <w:rsid w:val="00186981"/>
    <w:rsid w:val="00186BD8"/>
    <w:rsid w:val="00186BDD"/>
    <w:rsid w:val="001871BC"/>
    <w:rsid w:val="00187609"/>
    <w:rsid w:val="00187671"/>
    <w:rsid w:val="00187690"/>
    <w:rsid w:val="00187D4D"/>
    <w:rsid w:val="00187DD5"/>
    <w:rsid w:val="00187E34"/>
    <w:rsid w:val="0019004C"/>
    <w:rsid w:val="0019040E"/>
    <w:rsid w:val="00190509"/>
    <w:rsid w:val="00190664"/>
    <w:rsid w:val="00190733"/>
    <w:rsid w:val="0019082C"/>
    <w:rsid w:val="001908A6"/>
    <w:rsid w:val="00190DDC"/>
    <w:rsid w:val="00191026"/>
    <w:rsid w:val="001911BD"/>
    <w:rsid w:val="00191E4F"/>
    <w:rsid w:val="001926EE"/>
    <w:rsid w:val="00192A62"/>
    <w:rsid w:val="00192B46"/>
    <w:rsid w:val="00192D4C"/>
    <w:rsid w:val="001930CA"/>
    <w:rsid w:val="0019331C"/>
    <w:rsid w:val="00193AC5"/>
    <w:rsid w:val="00193F18"/>
    <w:rsid w:val="0019447E"/>
    <w:rsid w:val="00194587"/>
    <w:rsid w:val="001946FD"/>
    <w:rsid w:val="00194C3C"/>
    <w:rsid w:val="00194DC7"/>
    <w:rsid w:val="00194EE2"/>
    <w:rsid w:val="0019533F"/>
    <w:rsid w:val="00195465"/>
    <w:rsid w:val="00195478"/>
    <w:rsid w:val="0019559A"/>
    <w:rsid w:val="001957E6"/>
    <w:rsid w:val="00195843"/>
    <w:rsid w:val="00195981"/>
    <w:rsid w:val="001959E3"/>
    <w:rsid w:val="00195AB7"/>
    <w:rsid w:val="00195CB7"/>
    <w:rsid w:val="00195D36"/>
    <w:rsid w:val="00195D87"/>
    <w:rsid w:val="00195DFE"/>
    <w:rsid w:val="00195E1D"/>
    <w:rsid w:val="00195F7D"/>
    <w:rsid w:val="001964D2"/>
    <w:rsid w:val="0019656D"/>
    <w:rsid w:val="00196843"/>
    <w:rsid w:val="001969FA"/>
    <w:rsid w:val="001971C9"/>
    <w:rsid w:val="00197A6E"/>
    <w:rsid w:val="00197B7F"/>
    <w:rsid w:val="00197E85"/>
    <w:rsid w:val="00197F59"/>
    <w:rsid w:val="001A010B"/>
    <w:rsid w:val="001A049D"/>
    <w:rsid w:val="001A0588"/>
    <w:rsid w:val="001A08D5"/>
    <w:rsid w:val="001A09F2"/>
    <w:rsid w:val="001A0D98"/>
    <w:rsid w:val="001A0DAA"/>
    <w:rsid w:val="001A0E6D"/>
    <w:rsid w:val="001A106A"/>
    <w:rsid w:val="001A12C1"/>
    <w:rsid w:val="001A12CA"/>
    <w:rsid w:val="001A13F5"/>
    <w:rsid w:val="001A15D5"/>
    <w:rsid w:val="001A16F3"/>
    <w:rsid w:val="001A1B1B"/>
    <w:rsid w:val="001A1B2D"/>
    <w:rsid w:val="001A1C9C"/>
    <w:rsid w:val="001A238F"/>
    <w:rsid w:val="001A2684"/>
    <w:rsid w:val="001A2EB1"/>
    <w:rsid w:val="001A2FAD"/>
    <w:rsid w:val="001A3136"/>
    <w:rsid w:val="001A35E0"/>
    <w:rsid w:val="001A3854"/>
    <w:rsid w:val="001A3E35"/>
    <w:rsid w:val="001A3EF6"/>
    <w:rsid w:val="001A4106"/>
    <w:rsid w:val="001A46ED"/>
    <w:rsid w:val="001A49E1"/>
    <w:rsid w:val="001A4A21"/>
    <w:rsid w:val="001A5007"/>
    <w:rsid w:val="001A50A6"/>
    <w:rsid w:val="001A53E9"/>
    <w:rsid w:val="001A5496"/>
    <w:rsid w:val="001A55DB"/>
    <w:rsid w:val="001A570F"/>
    <w:rsid w:val="001A5AA8"/>
    <w:rsid w:val="001A5E88"/>
    <w:rsid w:val="001A5EB4"/>
    <w:rsid w:val="001A60A9"/>
    <w:rsid w:val="001A6201"/>
    <w:rsid w:val="001A623C"/>
    <w:rsid w:val="001A623D"/>
    <w:rsid w:val="001A6438"/>
    <w:rsid w:val="001A65DB"/>
    <w:rsid w:val="001A67D4"/>
    <w:rsid w:val="001A6869"/>
    <w:rsid w:val="001A6B41"/>
    <w:rsid w:val="001A710D"/>
    <w:rsid w:val="001A7337"/>
    <w:rsid w:val="001A7C3D"/>
    <w:rsid w:val="001A7E12"/>
    <w:rsid w:val="001A7F81"/>
    <w:rsid w:val="001B0373"/>
    <w:rsid w:val="001B0380"/>
    <w:rsid w:val="001B0B90"/>
    <w:rsid w:val="001B0CFB"/>
    <w:rsid w:val="001B0F00"/>
    <w:rsid w:val="001B0F59"/>
    <w:rsid w:val="001B1021"/>
    <w:rsid w:val="001B10B0"/>
    <w:rsid w:val="001B10D1"/>
    <w:rsid w:val="001B113B"/>
    <w:rsid w:val="001B1199"/>
    <w:rsid w:val="001B127E"/>
    <w:rsid w:val="001B1328"/>
    <w:rsid w:val="001B1456"/>
    <w:rsid w:val="001B1B63"/>
    <w:rsid w:val="001B1BD1"/>
    <w:rsid w:val="001B1E5D"/>
    <w:rsid w:val="001B2018"/>
    <w:rsid w:val="001B20D6"/>
    <w:rsid w:val="001B2449"/>
    <w:rsid w:val="001B261B"/>
    <w:rsid w:val="001B284F"/>
    <w:rsid w:val="001B2CEC"/>
    <w:rsid w:val="001B2D39"/>
    <w:rsid w:val="001B2F3A"/>
    <w:rsid w:val="001B2FFE"/>
    <w:rsid w:val="001B30D7"/>
    <w:rsid w:val="001B3600"/>
    <w:rsid w:val="001B368D"/>
    <w:rsid w:val="001B4846"/>
    <w:rsid w:val="001B4976"/>
    <w:rsid w:val="001B49A2"/>
    <w:rsid w:val="001B4A30"/>
    <w:rsid w:val="001B4E9A"/>
    <w:rsid w:val="001B50AF"/>
    <w:rsid w:val="001B5385"/>
    <w:rsid w:val="001B556D"/>
    <w:rsid w:val="001B5579"/>
    <w:rsid w:val="001B568C"/>
    <w:rsid w:val="001B56BB"/>
    <w:rsid w:val="001B574F"/>
    <w:rsid w:val="001B584F"/>
    <w:rsid w:val="001B5AEF"/>
    <w:rsid w:val="001B5AFC"/>
    <w:rsid w:val="001B5BBA"/>
    <w:rsid w:val="001B5BBD"/>
    <w:rsid w:val="001B5CC1"/>
    <w:rsid w:val="001B60EB"/>
    <w:rsid w:val="001B61EE"/>
    <w:rsid w:val="001B62C8"/>
    <w:rsid w:val="001B6392"/>
    <w:rsid w:val="001B6755"/>
    <w:rsid w:val="001B68C0"/>
    <w:rsid w:val="001B7461"/>
    <w:rsid w:val="001B75D4"/>
    <w:rsid w:val="001B7A79"/>
    <w:rsid w:val="001B7B20"/>
    <w:rsid w:val="001B7D73"/>
    <w:rsid w:val="001C0B03"/>
    <w:rsid w:val="001C11BF"/>
    <w:rsid w:val="001C1297"/>
    <w:rsid w:val="001C1407"/>
    <w:rsid w:val="001C151D"/>
    <w:rsid w:val="001C1A9A"/>
    <w:rsid w:val="001C1B00"/>
    <w:rsid w:val="001C1D15"/>
    <w:rsid w:val="001C1DC5"/>
    <w:rsid w:val="001C209B"/>
    <w:rsid w:val="001C2250"/>
    <w:rsid w:val="001C22EF"/>
    <w:rsid w:val="001C233A"/>
    <w:rsid w:val="001C23A3"/>
    <w:rsid w:val="001C2CB6"/>
    <w:rsid w:val="001C2D54"/>
    <w:rsid w:val="001C2E51"/>
    <w:rsid w:val="001C31F7"/>
    <w:rsid w:val="001C35F4"/>
    <w:rsid w:val="001C380E"/>
    <w:rsid w:val="001C391E"/>
    <w:rsid w:val="001C3AD5"/>
    <w:rsid w:val="001C3BAB"/>
    <w:rsid w:val="001C3DAE"/>
    <w:rsid w:val="001C3FCF"/>
    <w:rsid w:val="001C405D"/>
    <w:rsid w:val="001C40CE"/>
    <w:rsid w:val="001C445E"/>
    <w:rsid w:val="001C44FE"/>
    <w:rsid w:val="001C4945"/>
    <w:rsid w:val="001C49BC"/>
    <w:rsid w:val="001C4AE7"/>
    <w:rsid w:val="001C4E0B"/>
    <w:rsid w:val="001C4E79"/>
    <w:rsid w:val="001C51A9"/>
    <w:rsid w:val="001C5D7C"/>
    <w:rsid w:val="001C5E71"/>
    <w:rsid w:val="001C5EA5"/>
    <w:rsid w:val="001C5F3F"/>
    <w:rsid w:val="001C6359"/>
    <w:rsid w:val="001C6391"/>
    <w:rsid w:val="001C6500"/>
    <w:rsid w:val="001C6C24"/>
    <w:rsid w:val="001C6C79"/>
    <w:rsid w:val="001C6C90"/>
    <w:rsid w:val="001C6DB4"/>
    <w:rsid w:val="001C724D"/>
    <w:rsid w:val="001C7449"/>
    <w:rsid w:val="001C7732"/>
    <w:rsid w:val="001C7CF6"/>
    <w:rsid w:val="001C7DDC"/>
    <w:rsid w:val="001C7ED2"/>
    <w:rsid w:val="001C7FD1"/>
    <w:rsid w:val="001D0109"/>
    <w:rsid w:val="001D01CB"/>
    <w:rsid w:val="001D0271"/>
    <w:rsid w:val="001D058F"/>
    <w:rsid w:val="001D0817"/>
    <w:rsid w:val="001D0B05"/>
    <w:rsid w:val="001D0B73"/>
    <w:rsid w:val="001D0D4A"/>
    <w:rsid w:val="001D116D"/>
    <w:rsid w:val="001D118B"/>
    <w:rsid w:val="001D18EF"/>
    <w:rsid w:val="001D19B8"/>
    <w:rsid w:val="001D1A3F"/>
    <w:rsid w:val="001D1CC5"/>
    <w:rsid w:val="001D2592"/>
    <w:rsid w:val="001D2A81"/>
    <w:rsid w:val="001D2B4B"/>
    <w:rsid w:val="001D2C83"/>
    <w:rsid w:val="001D2E29"/>
    <w:rsid w:val="001D36A5"/>
    <w:rsid w:val="001D3964"/>
    <w:rsid w:val="001D3A6D"/>
    <w:rsid w:val="001D3DDC"/>
    <w:rsid w:val="001D3F0B"/>
    <w:rsid w:val="001D42CA"/>
    <w:rsid w:val="001D43B8"/>
    <w:rsid w:val="001D4541"/>
    <w:rsid w:val="001D4ACD"/>
    <w:rsid w:val="001D4C04"/>
    <w:rsid w:val="001D5249"/>
    <w:rsid w:val="001D56CE"/>
    <w:rsid w:val="001D5D3A"/>
    <w:rsid w:val="001D5D50"/>
    <w:rsid w:val="001D6106"/>
    <w:rsid w:val="001D6181"/>
    <w:rsid w:val="001D624E"/>
    <w:rsid w:val="001D64D0"/>
    <w:rsid w:val="001D6506"/>
    <w:rsid w:val="001D687F"/>
    <w:rsid w:val="001D6994"/>
    <w:rsid w:val="001D6C40"/>
    <w:rsid w:val="001D6C94"/>
    <w:rsid w:val="001D6F6A"/>
    <w:rsid w:val="001D7151"/>
    <w:rsid w:val="001D7272"/>
    <w:rsid w:val="001D740D"/>
    <w:rsid w:val="001D7801"/>
    <w:rsid w:val="001D78A9"/>
    <w:rsid w:val="001D7C76"/>
    <w:rsid w:val="001D7E33"/>
    <w:rsid w:val="001E0049"/>
    <w:rsid w:val="001E00CD"/>
    <w:rsid w:val="001E07EA"/>
    <w:rsid w:val="001E0871"/>
    <w:rsid w:val="001E089C"/>
    <w:rsid w:val="001E093F"/>
    <w:rsid w:val="001E16AE"/>
    <w:rsid w:val="001E17BF"/>
    <w:rsid w:val="001E1A5F"/>
    <w:rsid w:val="001E1AFD"/>
    <w:rsid w:val="001E1B92"/>
    <w:rsid w:val="001E1FB1"/>
    <w:rsid w:val="001E22F8"/>
    <w:rsid w:val="001E248F"/>
    <w:rsid w:val="001E2874"/>
    <w:rsid w:val="001E290B"/>
    <w:rsid w:val="001E2DB5"/>
    <w:rsid w:val="001E2E20"/>
    <w:rsid w:val="001E2E4A"/>
    <w:rsid w:val="001E2E50"/>
    <w:rsid w:val="001E313E"/>
    <w:rsid w:val="001E37B3"/>
    <w:rsid w:val="001E38B0"/>
    <w:rsid w:val="001E3B12"/>
    <w:rsid w:val="001E3B93"/>
    <w:rsid w:val="001E3F34"/>
    <w:rsid w:val="001E42E3"/>
    <w:rsid w:val="001E4BA5"/>
    <w:rsid w:val="001E4F71"/>
    <w:rsid w:val="001E5131"/>
    <w:rsid w:val="001E5230"/>
    <w:rsid w:val="001E57DC"/>
    <w:rsid w:val="001E59CD"/>
    <w:rsid w:val="001E5CE3"/>
    <w:rsid w:val="001E5FA1"/>
    <w:rsid w:val="001E626A"/>
    <w:rsid w:val="001E6410"/>
    <w:rsid w:val="001E69E4"/>
    <w:rsid w:val="001E6BC9"/>
    <w:rsid w:val="001E6C99"/>
    <w:rsid w:val="001E70B4"/>
    <w:rsid w:val="001E72E2"/>
    <w:rsid w:val="001E73B8"/>
    <w:rsid w:val="001E7453"/>
    <w:rsid w:val="001E7568"/>
    <w:rsid w:val="001E762A"/>
    <w:rsid w:val="001E7BCF"/>
    <w:rsid w:val="001E7C52"/>
    <w:rsid w:val="001E7E9C"/>
    <w:rsid w:val="001F00B9"/>
    <w:rsid w:val="001F0163"/>
    <w:rsid w:val="001F016B"/>
    <w:rsid w:val="001F01B3"/>
    <w:rsid w:val="001F0612"/>
    <w:rsid w:val="001F07CD"/>
    <w:rsid w:val="001F0847"/>
    <w:rsid w:val="001F10BB"/>
    <w:rsid w:val="001F1265"/>
    <w:rsid w:val="001F12EC"/>
    <w:rsid w:val="001F144C"/>
    <w:rsid w:val="001F154E"/>
    <w:rsid w:val="001F15D1"/>
    <w:rsid w:val="001F17D3"/>
    <w:rsid w:val="001F1946"/>
    <w:rsid w:val="001F1EE8"/>
    <w:rsid w:val="001F1F61"/>
    <w:rsid w:val="001F1F69"/>
    <w:rsid w:val="001F2141"/>
    <w:rsid w:val="001F21B0"/>
    <w:rsid w:val="001F2215"/>
    <w:rsid w:val="001F2525"/>
    <w:rsid w:val="001F2796"/>
    <w:rsid w:val="001F2889"/>
    <w:rsid w:val="001F2B67"/>
    <w:rsid w:val="001F2E2D"/>
    <w:rsid w:val="001F3332"/>
    <w:rsid w:val="001F33D5"/>
    <w:rsid w:val="001F378B"/>
    <w:rsid w:val="001F37CB"/>
    <w:rsid w:val="001F3B47"/>
    <w:rsid w:val="001F3C3E"/>
    <w:rsid w:val="001F3CBD"/>
    <w:rsid w:val="001F3D15"/>
    <w:rsid w:val="001F3DE2"/>
    <w:rsid w:val="001F3F52"/>
    <w:rsid w:val="001F3F7A"/>
    <w:rsid w:val="001F437A"/>
    <w:rsid w:val="001F4B48"/>
    <w:rsid w:val="001F518C"/>
    <w:rsid w:val="001F53A2"/>
    <w:rsid w:val="001F559D"/>
    <w:rsid w:val="001F5630"/>
    <w:rsid w:val="001F57BF"/>
    <w:rsid w:val="001F5995"/>
    <w:rsid w:val="001F5A5F"/>
    <w:rsid w:val="001F5C5B"/>
    <w:rsid w:val="001F5E62"/>
    <w:rsid w:val="001F5F14"/>
    <w:rsid w:val="001F5FE2"/>
    <w:rsid w:val="001F637B"/>
    <w:rsid w:val="001F6A2E"/>
    <w:rsid w:val="001F6E7A"/>
    <w:rsid w:val="001F73D1"/>
    <w:rsid w:val="001F750F"/>
    <w:rsid w:val="001F7AED"/>
    <w:rsid w:val="001F7BD0"/>
    <w:rsid w:val="001F7D08"/>
    <w:rsid w:val="001F7ED8"/>
    <w:rsid w:val="002001C8"/>
    <w:rsid w:val="0020046E"/>
    <w:rsid w:val="002008EF"/>
    <w:rsid w:val="0020148C"/>
    <w:rsid w:val="002015E5"/>
    <w:rsid w:val="0020198A"/>
    <w:rsid w:val="002019EF"/>
    <w:rsid w:val="00201C0A"/>
    <w:rsid w:val="00201E80"/>
    <w:rsid w:val="002025E0"/>
    <w:rsid w:val="0020284E"/>
    <w:rsid w:val="0020288F"/>
    <w:rsid w:val="002028DF"/>
    <w:rsid w:val="00203530"/>
    <w:rsid w:val="00203565"/>
    <w:rsid w:val="00203C13"/>
    <w:rsid w:val="00203EC6"/>
    <w:rsid w:val="00204235"/>
    <w:rsid w:val="002042A9"/>
    <w:rsid w:val="0020442F"/>
    <w:rsid w:val="00204629"/>
    <w:rsid w:val="0020484C"/>
    <w:rsid w:val="00204891"/>
    <w:rsid w:val="002049E6"/>
    <w:rsid w:val="0020527E"/>
    <w:rsid w:val="002053BD"/>
    <w:rsid w:val="0020546A"/>
    <w:rsid w:val="0020557D"/>
    <w:rsid w:val="0020589E"/>
    <w:rsid w:val="00205A6C"/>
    <w:rsid w:val="00205A72"/>
    <w:rsid w:val="002060C8"/>
    <w:rsid w:val="00206149"/>
    <w:rsid w:val="002061B3"/>
    <w:rsid w:val="00206436"/>
    <w:rsid w:val="0020645B"/>
    <w:rsid w:val="0020653A"/>
    <w:rsid w:val="0020663C"/>
    <w:rsid w:val="002066DD"/>
    <w:rsid w:val="00206933"/>
    <w:rsid w:val="00206E01"/>
    <w:rsid w:val="00207238"/>
    <w:rsid w:val="002076C3"/>
    <w:rsid w:val="00207E1C"/>
    <w:rsid w:val="002100E0"/>
    <w:rsid w:val="00210798"/>
    <w:rsid w:val="00210FD9"/>
    <w:rsid w:val="00211495"/>
    <w:rsid w:val="00211515"/>
    <w:rsid w:val="0021163D"/>
    <w:rsid w:val="00211B8E"/>
    <w:rsid w:val="00211C02"/>
    <w:rsid w:val="00211D0E"/>
    <w:rsid w:val="00211D2A"/>
    <w:rsid w:val="00211E74"/>
    <w:rsid w:val="002121ED"/>
    <w:rsid w:val="0021229A"/>
    <w:rsid w:val="00212380"/>
    <w:rsid w:val="002126B1"/>
    <w:rsid w:val="002129D4"/>
    <w:rsid w:val="00212ADC"/>
    <w:rsid w:val="00212D92"/>
    <w:rsid w:val="00212E0C"/>
    <w:rsid w:val="00212E2B"/>
    <w:rsid w:val="00212E49"/>
    <w:rsid w:val="0021312F"/>
    <w:rsid w:val="002132C2"/>
    <w:rsid w:val="0021362C"/>
    <w:rsid w:val="002139C4"/>
    <w:rsid w:val="00213C59"/>
    <w:rsid w:val="00213F82"/>
    <w:rsid w:val="0021401C"/>
    <w:rsid w:val="002141B6"/>
    <w:rsid w:val="00214700"/>
    <w:rsid w:val="00214D06"/>
    <w:rsid w:val="00214D3C"/>
    <w:rsid w:val="00214D40"/>
    <w:rsid w:val="00214D84"/>
    <w:rsid w:val="00215003"/>
    <w:rsid w:val="002153A2"/>
    <w:rsid w:val="00215416"/>
    <w:rsid w:val="0021599E"/>
    <w:rsid w:val="00215B4F"/>
    <w:rsid w:val="00215D8E"/>
    <w:rsid w:val="00215DC4"/>
    <w:rsid w:val="002160FB"/>
    <w:rsid w:val="0021634B"/>
    <w:rsid w:val="002163F5"/>
    <w:rsid w:val="00216AFC"/>
    <w:rsid w:val="00217220"/>
    <w:rsid w:val="00217389"/>
    <w:rsid w:val="00217440"/>
    <w:rsid w:val="0021750D"/>
    <w:rsid w:val="00217608"/>
    <w:rsid w:val="002176C1"/>
    <w:rsid w:val="002176C8"/>
    <w:rsid w:val="00217723"/>
    <w:rsid w:val="00217B5E"/>
    <w:rsid w:val="00217DC4"/>
    <w:rsid w:val="0022009E"/>
    <w:rsid w:val="00220107"/>
    <w:rsid w:val="002203E3"/>
    <w:rsid w:val="0022044A"/>
    <w:rsid w:val="00220B42"/>
    <w:rsid w:val="00220EE2"/>
    <w:rsid w:val="002211E9"/>
    <w:rsid w:val="002213A2"/>
    <w:rsid w:val="002213FC"/>
    <w:rsid w:val="00221B94"/>
    <w:rsid w:val="00221CBA"/>
    <w:rsid w:val="002220DF"/>
    <w:rsid w:val="0022225F"/>
    <w:rsid w:val="002223DB"/>
    <w:rsid w:val="00222443"/>
    <w:rsid w:val="002224E7"/>
    <w:rsid w:val="00222B05"/>
    <w:rsid w:val="00222B23"/>
    <w:rsid w:val="00222B9E"/>
    <w:rsid w:val="00222D72"/>
    <w:rsid w:val="00222DBC"/>
    <w:rsid w:val="00222F9D"/>
    <w:rsid w:val="00223183"/>
    <w:rsid w:val="002236CD"/>
    <w:rsid w:val="0022385D"/>
    <w:rsid w:val="00223982"/>
    <w:rsid w:val="00223AB0"/>
    <w:rsid w:val="00223F48"/>
    <w:rsid w:val="0022466E"/>
    <w:rsid w:val="00224986"/>
    <w:rsid w:val="00224D0B"/>
    <w:rsid w:val="00224F1C"/>
    <w:rsid w:val="002250E5"/>
    <w:rsid w:val="00225F2D"/>
    <w:rsid w:val="00226118"/>
    <w:rsid w:val="00226CC1"/>
    <w:rsid w:val="00226CDC"/>
    <w:rsid w:val="00227009"/>
    <w:rsid w:val="00227042"/>
    <w:rsid w:val="002272AE"/>
    <w:rsid w:val="002274D4"/>
    <w:rsid w:val="0022754C"/>
    <w:rsid w:val="00227650"/>
    <w:rsid w:val="00227F0B"/>
    <w:rsid w:val="00227F94"/>
    <w:rsid w:val="00227FA5"/>
    <w:rsid w:val="0023007C"/>
    <w:rsid w:val="002300B4"/>
    <w:rsid w:val="002300C6"/>
    <w:rsid w:val="0023031F"/>
    <w:rsid w:val="00230468"/>
    <w:rsid w:val="00230604"/>
    <w:rsid w:val="0023074E"/>
    <w:rsid w:val="0023084C"/>
    <w:rsid w:val="00230B57"/>
    <w:rsid w:val="00230D43"/>
    <w:rsid w:val="00230E29"/>
    <w:rsid w:val="00230FA1"/>
    <w:rsid w:val="00230FB8"/>
    <w:rsid w:val="002311DB"/>
    <w:rsid w:val="002317FD"/>
    <w:rsid w:val="0023181C"/>
    <w:rsid w:val="00231A7A"/>
    <w:rsid w:val="00231D5D"/>
    <w:rsid w:val="00232455"/>
    <w:rsid w:val="002325E7"/>
    <w:rsid w:val="0023264A"/>
    <w:rsid w:val="00232B45"/>
    <w:rsid w:val="00232FAA"/>
    <w:rsid w:val="00233261"/>
    <w:rsid w:val="00233430"/>
    <w:rsid w:val="002335E9"/>
    <w:rsid w:val="00233754"/>
    <w:rsid w:val="00233836"/>
    <w:rsid w:val="00233A48"/>
    <w:rsid w:val="002342D3"/>
    <w:rsid w:val="002344CA"/>
    <w:rsid w:val="00234A5D"/>
    <w:rsid w:val="00234ABB"/>
    <w:rsid w:val="00234AE6"/>
    <w:rsid w:val="00234F1F"/>
    <w:rsid w:val="00234FED"/>
    <w:rsid w:val="002350A1"/>
    <w:rsid w:val="00235214"/>
    <w:rsid w:val="0023528E"/>
    <w:rsid w:val="00235588"/>
    <w:rsid w:val="00235661"/>
    <w:rsid w:val="0023640A"/>
    <w:rsid w:val="002368BF"/>
    <w:rsid w:val="00236ED8"/>
    <w:rsid w:val="00236EFF"/>
    <w:rsid w:val="00236F3E"/>
    <w:rsid w:val="002370FB"/>
    <w:rsid w:val="00237133"/>
    <w:rsid w:val="00237204"/>
    <w:rsid w:val="00237331"/>
    <w:rsid w:val="00237CCC"/>
    <w:rsid w:val="00237D20"/>
    <w:rsid w:val="002407AC"/>
    <w:rsid w:val="002409D9"/>
    <w:rsid w:val="00240DBB"/>
    <w:rsid w:val="002417D6"/>
    <w:rsid w:val="002418D0"/>
    <w:rsid w:val="00241A97"/>
    <w:rsid w:val="00241AD8"/>
    <w:rsid w:val="00241AFF"/>
    <w:rsid w:val="00241B8A"/>
    <w:rsid w:val="002423D7"/>
    <w:rsid w:val="00242725"/>
    <w:rsid w:val="00242A29"/>
    <w:rsid w:val="00242A6E"/>
    <w:rsid w:val="00242EBD"/>
    <w:rsid w:val="00243055"/>
    <w:rsid w:val="002437C3"/>
    <w:rsid w:val="00243BEB"/>
    <w:rsid w:val="00243E43"/>
    <w:rsid w:val="00244323"/>
    <w:rsid w:val="00244554"/>
    <w:rsid w:val="002445DF"/>
    <w:rsid w:val="002446FC"/>
    <w:rsid w:val="00244A58"/>
    <w:rsid w:val="00244E5D"/>
    <w:rsid w:val="00244FAB"/>
    <w:rsid w:val="00245228"/>
    <w:rsid w:val="00245443"/>
    <w:rsid w:val="002455F3"/>
    <w:rsid w:val="00245E95"/>
    <w:rsid w:val="00245EB2"/>
    <w:rsid w:val="00245F29"/>
    <w:rsid w:val="00246202"/>
    <w:rsid w:val="00246478"/>
    <w:rsid w:val="002465CA"/>
    <w:rsid w:val="002469C9"/>
    <w:rsid w:val="00246DF8"/>
    <w:rsid w:val="00246E12"/>
    <w:rsid w:val="00246E41"/>
    <w:rsid w:val="00246E77"/>
    <w:rsid w:val="002470CB"/>
    <w:rsid w:val="00247130"/>
    <w:rsid w:val="00247A41"/>
    <w:rsid w:val="00247B9B"/>
    <w:rsid w:val="002501EA"/>
    <w:rsid w:val="00250346"/>
    <w:rsid w:val="0025043A"/>
    <w:rsid w:val="00250444"/>
    <w:rsid w:val="002504F7"/>
    <w:rsid w:val="002506F4"/>
    <w:rsid w:val="00250B25"/>
    <w:rsid w:val="00250D4D"/>
    <w:rsid w:val="00250EDB"/>
    <w:rsid w:val="00250F9E"/>
    <w:rsid w:val="00251151"/>
    <w:rsid w:val="002512FB"/>
    <w:rsid w:val="002514A5"/>
    <w:rsid w:val="00251791"/>
    <w:rsid w:val="00252170"/>
    <w:rsid w:val="0025228F"/>
    <w:rsid w:val="002524F9"/>
    <w:rsid w:val="0025255F"/>
    <w:rsid w:val="00252DBB"/>
    <w:rsid w:val="002531FE"/>
    <w:rsid w:val="00253424"/>
    <w:rsid w:val="00253490"/>
    <w:rsid w:val="002535F5"/>
    <w:rsid w:val="002537D6"/>
    <w:rsid w:val="0025388D"/>
    <w:rsid w:val="002538F0"/>
    <w:rsid w:val="002540D1"/>
    <w:rsid w:val="00254545"/>
    <w:rsid w:val="0025550E"/>
    <w:rsid w:val="00255585"/>
    <w:rsid w:val="002557B7"/>
    <w:rsid w:val="002558E4"/>
    <w:rsid w:val="00255C36"/>
    <w:rsid w:val="00255CC8"/>
    <w:rsid w:val="00256022"/>
    <w:rsid w:val="002561F2"/>
    <w:rsid w:val="002562EC"/>
    <w:rsid w:val="002566F3"/>
    <w:rsid w:val="00256EA1"/>
    <w:rsid w:val="0025796A"/>
    <w:rsid w:val="00257A16"/>
    <w:rsid w:val="00257A62"/>
    <w:rsid w:val="00257A8E"/>
    <w:rsid w:val="00257F10"/>
    <w:rsid w:val="002600CA"/>
    <w:rsid w:val="002602FD"/>
    <w:rsid w:val="002604F2"/>
    <w:rsid w:val="002606CE"/>
    <w:rsid w:val="00260967"/>
    <w:rsid w:val="00260D44"/>
    <w:rsid w:val="00260DAE"/>
    <w:rsid w:val="00260E88"/>
    <w:rsid w:val="00260FB5"/>
    <w:rsid w:val="0026142C"/>
    <w:rsid w:val="002614D1"/>
    <w:rsid w:val="0026170A"/>
    <w:rsid w:val="00261793"/>
    <w:rsid w:val="00261886"/>
    <w:rsid w:val="00261AAC"/>
    <w:rsid w:val="00261E0B"/>
    <w:rsid w:val="00261FE4"/>
    <w:rsid w:val="00262034"/>
    <w:rsid w:val="002620B7"/>
    <w:rsid w:val="002620CD"/>
    <w:rsid w:val="00262129"/>
    <w:rsid w:val="002622BB"/>
    <w:rsid w:val="00262F89"/>
    <w:rsid w:val="00263113"/>
    <w:rsid w:val="0026320B"/>
    <w:rsid w:val="002632A0"/>
    <w:rsid w:val="00263400"/>
    <w:rsid w:val="00263547"/>
    <w:rsid w:val="002635A6"/>
    <w:rsid w:val="00263B91"/>
    <w:rsid w:val="00263E32"/>
    <w:rsid w:val="00263FB9"/>
    <w:rsid w:val="00264610"/>
    <w:rsid w:val="002646C3"/>
    <w:rsid w:val="0026473E"/>
    <w:rsid w:val="002647FF"/>
    <w:rsid w:val="002649E1"/>
    <w:rsid w:val="00264BDE"/>
    <w:rsid w:val="00264CEB"/>
    <w:rsid w:val="00264F91"/>
    <w:rsid w:val="00265156"/>
    <w:rsid w:val="0026523F"/>
    <w:rsid w:val="002658AB"/>
    <w:rsid w:val="00265AB6"/>
    <w:rsid w:val="00265CB7"/>
    <w:rsid w:val="0026600D"/>
    <w:rsid w:val="002664A1"/>
    <w:rsid w:val="00266632"/>
    <w:rsid w:val="0026676C"/>
    <w:rsid w:val="00266947"/>
    <w:rsid w:val="002673DB"/>
    <w:rsid w:val="0026774D"/>
    <w:rsid w:val="0026774F"/>
    <w:rsid w:val="00267BFE"/>
    <w:rsid w:val="00267D20"/>
    <w:rsid w:val="00267E3E"/>
    <w:rsid w:val="00267F96"/>
    <w:rsid w:val="0027007C"/>
    <w:rsid w:val="0027012B"/>
    <w:rsid w:val="0027062F"/>
    <w:rsid w:val="00270640"/>
    <w:rsid w:val="00270EE7"/>
    <w:rsid w:val="00271B14"/>
    <w:rsid w:val="00271C34"/>
    <w:rsid w:val="00271D45"/>
    <w:rsid w:val="00271ED2"/>
    <w:rsid w:val="00271F3A"/>
    <w:rsid w:val="002720EF"/>
    <w:rsid w:val="0027215F"/>
    <w:rsid w:val="00272172"/>
    <w:rsid w:val="00272258"/>
    <w:rsid w:val="002722AA"/>
    <w:rsid w:val="00272591"/>
    <w:rsid w:val="0027271E"/>
    <w:rsid w:val="00272FEE"/>
    <w:rsid w:val="002730B7"/>
    <w:rsid w:val="002731CA"/>
    <w:rsid w:val="0027325C"/>
    <w:rsid w:val="0027352A"/>
    <w:rsid w:val="00273685"/>
    <w:rsid w:val="002739A8"/>
    <w:rsid w:val="00273A84"/>
    <w:rsid w:val="00273C56"/>
    <w:rsid w:val="00273C70"/>
    <w:rsid w:val="00274A18"/>
    <w:rsid w:val="00274A85"/>
    <w:rsid w:val="00274AD3"/>
    <w:rsid w:val="00274B69"/>
    <w:rsid w:val="00274CB7"/>
    <w:rsid w:val="00274E4B"/>
    <w:rsid w:val="002750CD"/>
    <w:rsid w:val="0027545B"/>
    <w:rsid w:val="002755A6"/>
    <w:rsid w:val="0027562F"/>
    <w:rsid w:val="0027569F"/>
    <w:rsid w:val="002757E8"/>
    <w:rsid w:val="002757EA"/>
    <w:rsid w:val="00275999"/>
    <w:rsid w:val="00275C57"/>
    <w:rsid w:val="00275F59"/>
    <w:rsid w:val="002761EC"/>
    <w:rsid w:val="00276C2B"/>
    <w:rsid w:val="00276D12"/>
    <w:rsid w:val="00276EAB"/>
    <w:rsid w:val="0027710E"/>
    <w:rsid w:val="00277405"/>
    <w:rsid w:val="00277646"/>
    <w:rsid w:val="00277C3C"/>
    <w:rsid w:val="00277C76"/>
    <w:rsid w:val="00277D00"/>
    <w:rsid w:val="002806DD"/>
    <w:rsid w:val="00280709"/>
    <w:rsid w:val="00280CAC"/>
    <w:rsid w:val="00280CB1"/>
    <w:rsid w:val="00280E1C"/>
    <w:rsid w:val="002814F3"/>
    <w:rsid w:val="00281652"/>
    <w:rsid w:val="00281C55"/>
    <w:rsid w:val="00281EC9"/>
    <w:rsid w:val="00281F4B"/>
    <w:rsid w:val="002828B3"/>
    <w:rsid w:val="00282C2C"/>
    <w:rsid w:val="00282E8F"/>
    <w:rsid w:val="00283213"/>
    <w:rsid w:val="00283310"/>
    <w:rsid w:val="00283426"/>
    <w:rsid w:val="00283614"/>
    <w:rsid w:val="0028364C"/>
    <w:rsid w:val="00283724"/>
    <w:rsid w:val="0028373A"/>
    <w:rsid w:val="002839B6"/>
    <w:rsid w:val="002839D3"/>
    <w:rsid w:val="00283A31"/>
    <w:rsid w:val="00283EE9"/>
    <w:rsid w:val="00284021"/>
    <w:rsid w:val="00284D78"/>
    <w:rsid w:val="00284F85"/>
    <w:rsid w:val="002851B8"/>
    <w:rsid w:val="002851BD"/>
    <w:rsid w:val="002852EF"/>
    <w:rsid w:val="002856C8"/>
    <w:rsid w:val="00285BBD"/>
    <w:rsid w:val="00285E07"/>
    <w:rsid w:val="00286207"/>
    <w:rsid w:val="00286307"/>
    <w:rsid w:val="00286354"/>
    <w:rsid w:val="002864CE"/>
    <w:rsid w:val="002866B6"/>
    <w:rsid w:val="0028674E"/>
    <w:rsid w:val="0028677E"/>
    <w:rsid w:val="00286B6C"/>
    <w:rsid w:val="00286D35"/>
    <w:rsid w:val="002878A3"/>
    <w:rsid w:val="00287A08"/>
    <w:rsid w:val="0029042D"/>
    <w:rsid w:val="00290706"/>
    <w:rsid w:val="00290857"/>
    <w:rsid w:val="002908B0"/>
    <w:rsid w:val="002911EF"/>
    <w:rsid w:val="0029139D"/>
    <w:rsid w:val="0029177D"/>
    <w:rsid w:val="0029179F"/>
    <w:rsid w:val="002917DF"/>
    <w:rsid w:val="0029192B"/>
    <w:rsid w:val="00291A07"/>
    <w:rsid w:val="00291CCA"/>
    <w:rsid w:val="00292317"/>
    <w:rsid w:val="002924A4"/>
    <w:rsid w:val="00292605"/>
    <w:rsid w:val="0029266D"/>
    <w:rsid w:val="00292836"/>
    <w:rsid w:val="0029298B"/>
    <w:rsid w:val="00292CBF"/>
    <w:rsid w:val="002930BF"/>
    <w:rsid w:val="002931F7"/>
    <w:rsid w:val="00293348"/>
    <w:rsid w:val="00293930"/>
    <w:rsid w:val="0029396A"/>
    <w:rsid w:val="00293BEE"/>
    <w:rsid w:val="00293EA0"/>
    <w:rsid w:val="002940A9"/>
    <w:rsid w:val="00294313"/>
    <w:rsid w:val="00294BED"/>
    <w:rsid w:val="00294C2A"/>
    <w:rsid w:val="00294FA1"/>
    <w:rsid w:val="0029532C"/>
    <w:rsid w:val="002953A9"/>
    <w:rsid w:val="002956F6"/>
    <w:rsid w:val="00295904"/>
    <w:rsid w:val="00295BFB"/>
    <w:rsid w:val="00295D2B"/>
    <w:rsid w:val="00295F94"/>
    <w:rsid w:val="00295FD7"/>
    <w:rsid w:val="0029602F"/>
    <w:rsid w:val="002962F7"/>
    <w:rsid w:val="00296994"/>
    <w:rsid w:val="00296BB1"/>
    <w:rsid w:val="00296F5B"/>
    <w:rsid w:val="00296FD8"/>
    <w:rsid w:val="00297164"/>
    <w:rsid w:val="00297356"/>
    <w:rsid w:val="00297396"/>
    <w:rsid w:val="0029747D"/>
    <w:rsid w:val="0029748A"/>
    <w:rsid w:val="00297649"/>
    <w:rsid w:val="002978AC"/>
    <w:rsid w:val="00297B9B"/>
    <w:rsid w:val="00297C4F"/>
    <w:rsid w:val="00297F89"/>
    <w:rsid w:val="002A07CC"/>
    <w:rsid w:val="002A0E7D"/>
    <w:rsid w:val="002A1204"/>
    <w:rsid w:val="002A12A7"/>
    <w:rsid w:val="002A18C3"/>
    <w:rsid w:val="002A1D15"/>
    <w:rsid w:val="002A1ED0"/>
    <w:rsid w:val="002A26BF"/>
    <w:rsid w:val="002A2983"/>
    <w:rsid w:val="002A2C8F"/>
    <w:rsid w:val="002A2EFD"/>
    <w:rsid w:val="002A3147"/>
    <w:rsid w:val="002A3205"/>
    <w:rsid w:val="002A35E4"/>
    <w:rsid w:val="002A3619"/>
    <w:rsid w:val="002A3D2E"/>
    <w:rsid w:val="002A3E5D"/>
    <w:rsid w:val="002A3ECE"/>
    <w:rsid w:val="002A4519"/>
    <w:rsid w:val="002A45DB"/>
    <w:rsid w:val="002A485E"/>
    <w:rsid w:val="002A4AF7"/>
    <w:rsid w:val="002A4C2F"/>
    <w:rsid w:val="002A4E5D"/>
    <w:rsid w:val="002A4ED7"/>
    <w:rsid w:val="002A4EDD"/>
    <w:rsid w:val="002A50A3"/>
    <w:rsid w:val="002A50B8"/>
    <w:rsid w:val="002A50E7"/>
    <w:rsid w:val="002A5197"/>
    <w:rsid w:val="002A51C5"/>
    <w:rsid w:val="002A521F"/>
    <w:rsid w:val="002A5321"/>
    <w:rsid w:val="002A58C3"/>
    <w:rsid w:val="002A59D6"/>
    <w:rsid w:val="002A5A36"/>
    <w:rsid w:val="002A5DF3"/>
    <w:rsid w:val="002A5E43"/>
    <w:rsid w:val="002A6091"/>
    <w:rsid w:val="002A6158"/>
    <w:rsid w:val="002A632F"/>
    <w:rsid w:val="002A64CE"/>
    <w:rsid w:val="002A663A"/>
    <w:rsid w:val="002A6B1F"/>
    <w:rsid w:val="002A6D3B"/>
    <w:rsid w:val="002A6FC0"/>
    <w:rsid w:val="002A7015"/>
    <w:rsid w:val="002A73FB"/>
    <w:rsid w:val="002A74BF"/>
    <w:rsid w:val="002A766F"/>
    <w:rsid w:val="002A7A75"/>
    <w:rsid w:val="002A7E85"/>
    <w:rsid w:val="002A7E9E"/>
    <w:rsid w:val="002B042F"/>
    <w:rsid w:val="002B0598"/>
    <w:rsid w:val="002B07A6"/>
    <w:rsid w:val="002B0DD6"/>
    <w:rsid w:val="002B11F0"/>
    <w:rsid w:val="002B125F"/>
    <w:rsid w:val="002B15BB"/>
    <w:rsid w:val="002B1995"/>
    <w:rsid w:val="002B1D46"/>
    <w:rsid w:val="002B2007"/>
    <w:rsid w:val="002B23C8"/>
    <w:rsid w:val="002B2502"/>
    <w:rsid w:val="002B261B"/>
    <w:rsid w:val="002B26B9"/>
    <w:rsid w:val="002B2ABB"/>
    <w:rsid w:val="002B2BD9"/>
    <w:rsid w:val="002B2FC2"/>
    <w:rsid w:val="002B35A3"/>
    <w:rsid w:val="002B37F9"/>
    <w:rsid w:val="002B40EF"/>
    <w:rsid w:val="002B41F3"/>
    <w:rsid w:val="002B4247"/>
    <w:rsid w:val="002B430A"/>
    <w:rsid w:val="002B437B"/>
    <w:rsid w:val="002B454E"/>
    <w:rsid w:val="002B459A"/>
    <w:rsid w:val="002B494D"/>
    <w:rsid w:val="002B4956"/>
    <w:rsid w:val="002B4971"/>
    <w:rsid w:val="002B4A15"/>
    <w:rsid w:val="002B4B63"/>
    <w:rsid w:val="002B4B80"/>
    <w:rsid w:val="002B5026"/>
    <w:rsid w:val="002B51BA"/>
    <w:rsid w:val="002B522C"/>
    <w:rsid w:val="002B52DA"/>
    <w:rsid w:val="002B556A"/>
    <w:rsid w:val="002B58FF"/>
    <w:rsid w:val="002B5936"/>
    <w:rsid w:val="002B599E"/>
    <w:rsid w:val="002B5B20"/>
    <w:rsid w:val="002B5E8D"/>
    <w:rsid w:val="002B5F8F"/>
    <w:rsid w:val="002B5FC6"/>
    <w:rsid w:val="002B5FDB"/>
    <w:rsid w:val="002B6258"/>
    <w:rsid w:val="002B626D"/>
    <w:rsid w:val="002B64A1"/>
    <w:rsid w:val="002B64B8"/>
    <w:rsid w:val="002B68AE"/>
    <w:rsid w:val="002B68F0"/>
    <w:rsid w:val="002B69C9"/>
    <w:rsid w:val="002B6B90"/>
    <w:rsid w:val="002B6D7C"/>
    <w:rsid w:val="002B703A"/>
    <w:rsid w:val="002B7042"/>
    <w:rsid w:val="002B73C0"/>
    <w:rsid w:val="002B7962"/>
    <w:rsid w:val="002B7A9F"/>
    <w:rsid w:val="002B7C65"/>
    <w:rsid w:val="002C0372"/>
    <w:rsid w:val="002C09E0"/>
    <w:rsid w:val="002C168C"/>
    <w:rsid w:val="002C1845"/>
    <w:rsid w:val="002C188C"/>
    <w:rsid w:val="002C1AF9"/>
    <w:rsid w:val="002C1CD5"/>
    <w:rsid w:val="002C1D12"/>
    <w:rsid w:val="002C1F76"/>
    <w:rsid w:val="002C2756"/>
    <w:rsid w:val="002C2991"/>
    <w:rsid w:val="002C2EA5"/>
    <w:rsid w:val="002C3021"/>
    <w:rsid w:val="002C34AB"/>
    <w:rsid w:val="002C3505"/>
    <w:rsid w:val="002C3592"/>
    <w:rsid w:val="002C37AD"/>
    <w:rsid w:val="002C3924"/>
    <w:rsid w:val="002C3BA7"/>
    <w:rsid w:val="002C3FB4"/>
    <w:rsid w:val="002C4231"/>
    <w:rsid w:val="002C4389"/>
    <w:rsid w:val="002C484B"/>
    <w:rsid w:val="002C4935"/>
    <w:rsid w:val="002C4BAA"/>
    <w:rsid w:val="002C4E33"/>
    <w:rsid w:val="002C4FB6"/>
    <w:rsid w:val="002C522A"/>
    <w:rsid w:val="002C53F3"/>
    <w:rsid w:val="002C5613"/>
    <w:rsid w:val="002C5D09"/>
    <w:rsid w:val="002C6094"/>
    <w:rsid w:val="002C61D5"/>
    <w:rsid w:val="002C6307"/>
    <w:rsid w:val="002C6374"/>
    <w:rsid w:val="002C6584"/>
    <w:rsid w:val="002C6650"/>
    <w:rsid w:val="002C6966"/>
    <w:rsid w:val="002C6A94"/>
    <w:rsid w:val="002C6F71"/>
    <w:rsid w:val="002C7066"/>
    <w:rsid w:val="002C710C"/>
    <w:rsid w:val="002C712D"/>
    <w:rsid w:val="002C7287"/>
    <w:rsid w:val="002C7330"/>
    <w:rsid w:val="002C7484"/>
    <w:rsid w:val="002C7711"/>
    <w:rsid w:val="002C7B1D"/>
    <w:rsid w:val="002C7CAD"/>
    <w:rsid w:val="002C7DC6"/>
    <w:rsid w:val="002C7F52"/>
    <w:rsid w:val="002C7FFA"/>
    <w:rsid w:val="002D03C3"/>
    <w:rsid w:val="002D06A4"/>
    <w:rsid w:val="002D0A7F"/>
    <w:rsid w:val="002D0C98"/>
    <w:rsid w:val="002D0D25"/>
    <w:rsid w:val="002D15BC"/>
    <w:rsid w:val="002D1981"/>
    <w:rsid w:val="002D1C32"/>
    <w:rsid w:val="002D1E8B"/>
    <w:rsid w:val="002D222E"/>
    <w:rsid w:val="002D2568"/>
    <w:rsid w:val="002D25F2"/>
    <w:rsid w:val="002D265C"/>
    <w:rsid w:val="002D26AE"/>
    <w:rsid w:val="002D28E9"/>
    <w:rsid w:val="002D2B05"/>
    <w:rsid w:val="002D2CF8"/>
    <w:rsid w:val="002D3013"/>
    <w:rsid w:val="002D3052"/>
    <w:rsid w:val="002D32BE"/>
    <w:rsid w:val="002D34C6"/>
    <w:rsid w:val="002D3790"/>
    <w:rsid w:val="002D384E"/>
    <w:rsid w:val="002D399D"/>
    <w:rsid w:val="002D3ACA"/>
    <w:rsid w:val="002D3B22"/>
    <w:rsid w:val="002D3D6F"/>
    <w:rsid w:val="002D427E"/>
    <w:rsid w:val="002D4D9D"/>
    <w:rsid w:val="002D5100"/>
    <w:rsid w:val="002D516D"/>
    <w:rsid w:val="002D51CE"/>
    <w:rsid w:val="002D52A4"/>
    <w:rsid w:val="002D579B"/>
    <w:rsid w:val="002D58CD"/>
    <w:rsid w:val="002D5D87"/>
    <w:rsid w:val="002D5E6F"/>
    <w:rsid w:val="002D6A66"/>
    <w:rsid w:val="002D70F2"/>
    <w:rsid w:val="002D7109"/>
    <w:rsid w:val="002D72D5"/>
    <w:rsid w:val="002D7973"/>
    <w:rsid w:val="002D7D41"/>
    <w:rsid w:val="002D7D65"/>
    <w:rsid w:val="002D7E0C"/>
    <w:rsid w:val="002D7E91"/>
    <w:rsid w:val="002D7EAD"/>
    <w:rsid w:val="002D7EB8"/>
    <w:rsid w:val="002D7ED5"/>
    <w:rsid w:val="002E0302"/>
    <w:rsid w:val="002E0B26"/>
    <w:rsid w:val="002E131E"/>
    <w:rsid w:val="002E176A"/>
    <w:rsid w:val="002E19C7"/>
    <w:rsid w:val="002E1ACB"/>
    <w:rsid w:val="002E1BD2"/>
    <w:rsid w:val="002E1DCC"/>
    <w:rsid w:val="002E20D9"/>
    <w:rsid w:val="002E230B"/>
    <w:rsid w:val="002E2764"/>
    <w:rsid w:val="002E2A17"/>
    <w:rsid w:val="002E2B50"/>
    <w:rsid w:val="002E2D5A"/>
    <w:rsid w:val="002E3099"/>
    <w:rsid w:val="002E31FC"/>
    <w:rsid w:val="002E3531"/>
    <w:rsid w:val="002E3649"/>
    <w:rsid w:val="002E38AB"/>
    <w:rsid w:val="002E3B79"/>
    <w:rsid w:val="002E3C3F"/>
    <w:rsid w:val="002E3C81"/>
    <w:rsid w:val="002E3D31"/>
    <w:rsid w:val="002E46AE"/>
    <w:rsid w:val="002E470D"/>
    <w:rsid w:val="002E49D8"/>
    <w:rsid w:val="002E4A0B"/>
    <w:rsid w:val="002E4B02"/>
    <w:rsid w:val="002E4D06"/>
    <w:rsid w:val="002E4E31"/>
    <w:rsid w:val="002E4F16"/>
    <w:rsid w:val="002E512E"/>
    <w:rsid w:val="002E51F0"/>
    <w:rsid w:val="002E53ED"/>
    <w:rsid w:val="002E5573"/>
    <w:rsid w:val="002E5CD8"/>
    <w:rsid w:val="002E5E2D"/>
    <w:rsid w:val="002E5F92"/>
    <w:rsid w:val="002E63BF"/>
    <w:rsid w:val="002E6469"/>
    <w:rsid w:val="002E669D"/>
    <w:rsid w:val="002E672E"/>
    <w:rsid w:val="002E67F5"/>
    <w:rsid w:val="002E6B06"/>
    <w:rsid w:val="002E6B11"/>
    <w:rsid w:val="002E6F64"/>
    <w:rsid w:val="002E7249"/>
    <w:rsid w:val="002E738B"/>
    <w:rsid w:val="002E75A7"/>
    <w:rsid w:val="002E7694"/>
    <w:rsid w:val="002E78C0"/>
    <w:rsid w:val="002E79EB"/>
    <w:rsid w:val="002E7AD0"/>
    <w:rsid w:val="002E7BAB"/>
    <w:rsid w:val="002F0202"/>
    <w:rsid w:val="002F03B6"/>
    <w:rsid w:val="002F0505"/>
    <w:rsid w:val="002F054B"/>
    <w:rsid w:val="002F0568"/>
    <w:rsid w:val="002F076D"/>
    <w:rsid w:val="002F0821"/>
    <w:rsid w:val="002F0969"/>
    <w:rsid w:val="002F09A3"/>
    <w:rsid w:val="002F09F7"/>
    <w:rsid w:val="002F0DC5"/>
    <w:rsid w:val="002F0F3E"/>
    <w:rsid w:val="002F10C4"/>
    <w:rsid w:val="002F20D0"/>
    <w:rsid w:val="002F2368"/>
    <w:rsid w:val="002F2498"/>
    <w:rsid w:val="002F26D4"/>
    <w:rsid w:val="002F2AA1"/>
    <w:rsid w:val="002F2CF9"/>
    <w:rsid w:val="002F2DCC"/>
    <w:rsid w:val="002F2E9D"/>
    <w:rsid w:val="002F331F"/>
    <w:rsid w:val="002F36ED"/>
    <w:rsid w:val="002F38E9"/>
    <w:rsid w:val="002F3AAE"/>
    <w:rsid w:val="002F3AD0"/>
    <w:rsid w:val="002F3B0A"/>
    <w:rsid w:val="002F3F62"/>
    <w:rsid w:val="002F3F72"/>
    <w:rsid w:val="002F429C"/>
    <w:rsid w:val="002F48EA"/>
    <w:rsid w:val="002F521F"/>
    <w:rsid w:val="002F5447"/>
    <w:rsid w:val="002F5493"/>
    <w:rsid w:val="002F5515"/>
    <w:rsid w:val="002F5853"/>
    <w:rsid w:val="002F5B92"/>
    <w:rsid w:val="002F5C62"/>
    <w:rsid w:val="002F5CD9"/>
    <w:rsid w:val="002F5ECF"/>
    <w:rsid w:val="002F6432"/>
    <w:rsid w:val="002F66D3"/>
    <w:rsid w:val="002F69D0"/>
    <w:rsid w:val="002F6F8A"/>
    <w:rsid w:val="002F725B"/>
    <w:rsid w:val="002F7353"/>
    <w:rsid w:val="002F73DD"/>
    <w:rsid w:val="002F7432"/>
    <w:rsid w:val="002F7E88"/>
    <w:rsid w:val="003000E9"/>
    <w:rsid w:val="003001CB"/>
    <w:rsid w:val="0030049D"/>
    <w:rsid w:val="003008C1"/>
    <w:rsid w:val="00300F41"/>
    <w:rsid w:val="00300F86"/>
    <w:rsid w:val="0030130D"/>
    <w:rsid w:val="003013B6"/>
    <w:rsid w:val="0030159A"/>
    <w:rsid w:val="0030167D"/>
    <w:rsid w:val="00301883"/>
    <w:rsid w:val="00301A54"/>
    <w:rsid w:val="00301A93"/>
    <w:rsid w:val="00301E29"/>
    <w:rsid w:val="00302070"/>
    <w:rsid w:val="003022E0"/>
    <w:rsid w:val="00302501"/>
    <w:rsid w:val="0030274E"/>
    <w:rsid w:val="0030283D"/>
    <w:rsid w:val="00302DA4"/>
    <w:rsid w:val="00302F8E"/>
    <w:rsid w:val="003030BE"/>
    <w:rsid w:val="003031D2"/>
    <w:rsid w:val="00303393"/>
    <w:rsid w:val="0030366B"/>
    <w:rsid w:val="00303A19"/>
    <w:rsid w:val="00303CCA"/>
    <w:rsid w:val="00303F1B"/>
    <w:rsid w:val="00303FCD"/>
    <w:rsid w:val="0030407C"/>
    <w:rsid w:val="00304091"/>
    <w:rsid w:val="003040D6"/>
    <w:rsid w:val="003040E7"/>
    <w:rsid w:val="0030432E"/>
    <w:rsid w:val="00304455"/>
    <w:rsid w:val="003044B0"/>
    <w:rsid w:val="0030459E"/>
    <w:rsid w:val="00304868"/>
    <w:rsid w:val="00304E39"/>
    <w:rsid w:val="003055F7"/>
    <w:rsid w:val="0030571B"/>
    <w:rsid w:val="00305829"/>
    <w:rsid w:val="003058D5"/>
    <w:rsid w:val="00305AE6"/>
    <w:rsid w:val="00305B58"/>
    <w:rsid w:val="00305CB6"/>
    <w:rsid w:val="003060CC"/>
    <w:rsid w:val="00306197"/>
    <w:rsid w:val="0030622E"/>
    <w:rsid w:val="00306422"/>
    <w:rsid w:val="003064DC"/>
    <w:rsid w:val="00306621"/>
    <w:rsid w:val="00306770"/>
    <w:rsid w:val="00306911"/>
    <w:rsid w:val="00306A67"/>
    <w:rsid w:val="00307DAA"/>
    <w:rsid w:val="00307DD6"/>
    <w:rsid w:val="00307E66"/>
    <w:rsid w:val="00307F57"/>
    <w:rsid w:val="00310275"/>
    <w:rsid w:val="00310335"/>
    <w:rsid w:val="00310340"/>
    <w:rsid w:val="00310363"/>
    <w:rsid w:val="003108AC"/>
    <w:rsid w:val="00310B91"/>
    <w:rsid w:val="00310F68"/>
    <w:rsid w:val="00311816"/>
    <w:rsid w:val="00311830"/>
    <w:rsid w:val="00311A88"/>
    <w:rsid w:val="003120B9"/>
    <w:rsid w:val="00312237"/>
    <w:rsid w:val="0031274B"/>
    <w:rsid w:val="00312893"/>
    <w:rsid w:val="00312C48"/>
    <w:rsid w:val="00312C8A"/>
    <w:rsid w:val="00312CA1"/>
    <w:rsid w:val="00312CAF"/>
    <w:rsid w:val="00312F9E"/>
    <w:rsid w:val="003130E6"/>
    <w:rsid w:val="003135BB"/>
    <w:rsid w:val="00313634"/>
    <w:rsid w:val="00313AC2"/>
    <w:rsid w:val="00313C38"/>
    <w:rsid w:val="00313C71"/>
    <w:rsid w:val="00313EFD"/>
    <w:rsid w:val="003141B4"/>
    <w:rsid w:val="00314415"/>
    <w:rsid w:val="00314643"/>
    <w:rsid w:val="003147D6"/>
    <w:rsid w:val="0031485C"/>
    <w:rsid w:val="003149C3"/>
    <w:rsid w:val="00314B48"/>
    <w:rsid w:val="00314D87"/>
    <w:rsid w:val="00314E0E"/>
    <w:rsid w:val="00314E48"/>
    <w:rsid w:val="0031521E"/>
    <w:rsid w:val="003158E5"/>
    <w:rsid w:val="00315908"/>
    <w:rsid w:val="00315A81"/>
    <w:rsid w:val="00316059"/>
    <w:rsid w:val="00316079"/>
    <w:rsid w:val="0031613D"/>
    <w:rsid w:val="00316153"/>
    <w:rsid w:val="0031623C"/>
    <w:rsid w:val="00316548"/>
    <w:rsid w:val="0031681A"/>
    <w:rsid w:val="0031685C"/>
    <w:rsid w:val="00316904"/>
    <w:rsid w:val="00317753"/>
    <w:rsid w:val="00317DFD"/>
    <w:rsid w:val="0032019D"/>
    <w:rsid w:val="00320444"/>
    <w:rsid w:val="00320934"/>
    <w:rsid w:val="00320C29"/>
    <w:rsid w:val="003210A6"/>
    <w:rsid w:val="003211DA"/>
    <w:rsid w:val="003213EB"/>
    <w:rsid w:val="003213F7"/>
    <w:rsid w:val="00321820"/>
    <w:rsid w:val="00322323"/>
    <w:rsid w:val="00322771"/>
    <w:rsid w:val="0032283C"/>
    <w:rsid w:val="00322907"/>
    <w:rsid w:val="00322FFB"/>
    <w:rsid w:val="0032321C"/>
    <w:rsid w:val="00323A69"/>
    <w:rsid w:val="00323ADD"/>
    <w:rsid w:val="00323D52"/>
    <w:rsid w:val="00323D57"/>
    <w:rsid w:val="003241AD"/>
    <w:rsid w:val="003242F7"/>
    <w:rsid w:val="00324409"/>
    <w:rsid w:val="0032493B"/>
    <w:rsid w:val="00324BC2"/>
    <w:rsid w:val="00324D85"/>
    <w:rsid w:val="00324E37"/>
    <w:rsid w:val="00325024"/>
    <w:rsid w:val="003252D0"/>
    <w:rsid w:val="00325401"/>
    <w:rsid w:val="00325C56"/>
    <w:rsid w:val="00325CE4"/>
    <w:rsid w:val="00325F71"/>
    <w:rsid w:val="0032605E"/>
    <w:rsid w:val="003263EB"/>
    <w:rsid w:val="0032647C"/>
    <w:rsid w:val="00326761"/>
    <w:rsid w:val="00326B23"/>
    <w:rsid w:val="00326C36"/>
    <w:rsid w:val="00326C99"/>
    <w:rsid w:val="00326F6B"/>
    <w:rsid w:val="00326F78"/>
    <w:rsid w:val="00327137"/>
    <w:rsid w:val="00327543"/>
    <w:rsid w:val="003275E6"/>
    <w:rsid w:val="00327AB7"/>
    <w:rsid w:val="00327C32"/>
    <w:rsid w:val="00327C4D"/>
    <w:rsid w:val="00327F84"/>
    <w:rsid w:val="00330053"/>
    <w:rsid w:val="00330224"/>
    <w:rsid w:val="00330BB2"/>
    <w:rsid w:val="003312DF"/>
    <w:rsid w:val="003314FF"/>
    <w:rsid w:val="00331797"/>
    <w:rsid w:val="00331D55"/>
    <w:rsid w:val="00331EC3"/>
    <w:rsid w:val="0033250D"/>
    <w:rsid w:val="003325C3"/>
    <w:rsid w:val="003327A5"/>
    <w:rsid w:val="00332C22"/>
    <w:rsid w:val="00332C39"/>
    <w:rsid w:val="00332C6F"/>
    <w:rsid w:val="00332D07"/>
    <w:rsid w:val="0033302F"/>
    <w:rsid w:val="003335CC"/>
    <w:rsid w:val="003338FA"/>
    <w:rsid w:val="003339C9"/>
    <w:rsid w:val="00333A2D"/>
    <w:rsid w:val="00333C98"/>
    <w:rsid w:val="00334112"/>
    <w:rsid w:val="00334294"/>
    <w:rsid w:val="003343C2"/>
    <w:rsid w:val="00334A58"/>
    <w:rsid w:val="00334DC7"/>
    <w:rsid w:val="00334E47"/>
    <w:rsid w:val="00334FC1"/>
    <w:rsid w:val="0033522C"/>
    <w:rsid w:val="0033547F"/>
    <w:rsid w:val="00335771"/>
    <w:rsid w:val="003359D1"/>
    <w:rsid w:val="00335DC6"/>
    <w:rsid w:val="003360F0"/>
    <w:rsid w:val="003362B8"/>
    <w:rsid w:val="00336334"/>
    <w:rsid w:val="0033642B"/>
    <w:rsid w:val="003367F8"/>
    <w:rsid w:val="003368A2"/>
    <w:rsid w:val="003368C5"/>
    <w:rsid w:val="0033692D"/>
    <w:rsid w:val="00336F3E"/>
    <w:rsid w:val="00336F84"/>
    <w:rsid w:val="00337316"/>
    <w:rsid w:val="00337379"/>
    <w:rsid w:val="0033745E"/>
    <w:rsid w:val="003378D6"/>
    <w:rsid w:val="0033795F"/>
    <w:rsid w:val="00337A59"/>
    <w:rsid w:val="00337A82"/>
    <w:rsid w:val="00337BB9"/>
    <w:rsid w:val="00337D6C"/>
    <w:rsid w:val="00340526"/>
    <w:rsid w:val="00340C7F"/>
    <w:rsid w:val="0034114F"/>
    <w:rsid w:val="00341BE5"/>
    <w:rsid w:val="00341E66"/>
    <w:rsid w:val="003422D3"/>
    <w:rsid w:val="00342552"/>
    <w:rsid w:val="003425EF"/>
    <w:rsid w:val="00342B24"/>
    <w:rsid w:val="00342E54"/>
    <w:rsid w:val="003430CD"/>
    <w:rsid w:val="003436BC"/>
    <w:rsid w:val="003439FD"/>
    <w:rsid w:val="00343BF9"/>
    <w:rsid w:val="00343F96"/>
    <w:rsid w:val="003443D6"/>
    <w:rsid w:val="0034483F"/>
    <w:rsid w:val="003448D9"/>
    <w:rsid w:val="00344DA5"/>
    <w:rsid w:val="0034523D"/>
    <w:rsid w:val="00345259"/>
    <w:rsid w:val="00345287"/>
    <w:rsid w:val="00345484"/>
    <w:rsid w:val="003454FB"/>
    <w:rsid w:val="003457CC"/>
    <w:rsid w:val="00345897"/>
    <w:rsid w:val="003459B0"/>
    <w:rsid w:val="00345C7D"/>
    <w:rsid w:val="00345E56"/>
    <w:rsid w:val="00345E58"/>
    <w:rsid w:val="00346616"/>
    <w:rsid w:val="003466AD"/>
    <w:rsid w:val="00346A95"/>
    <w:rsid w:val="00346CC0"/>
    <w:rsid w:val="00346DAE"/>
    <w:rsid w:val="0034708A"/>
    <w:rsid w:val="00347189"/>
    <w:rsid w:val="003474B8"/>
    <w:rsid w:val="0034765D"/>
    <w:rsid w:val="00347C72"/>
    <w:rsid w:val="00347FFB"/>
    <w:rsid w:val="003503F8"/>
    <w:rsid w:val="003505D1"/>
    <w:rsid w:val="0035073F"/>
    <w:rsid w:val="00350AE0"/>
    <w:rsid w:val="00350CCD"/>
    <w:rsid w:val="003510C4"/>
    <w:rsid w:val="0035121A"/>
    <w:rsid w:val="00351316"/>
    <w:rsid w:val="00351396"/>
    <w:rsid w:val="00351578"/>
    <w:rsid w:val="0035161B"/>
    <w:rsid w:val="00351747"/>
    <w:rsid w:val="003517E1"/>
    <w:rsid w:val="0035187D"/>
    <w:rsid w:val="00351893"/>
    <w:rsid w:val="00351D00"/>
    <w:rsid w:val="00351F96"/>
    <w:rsid w:val="00351FF5"/>
    <w:rsid w:val="003522AA"/>
    <w:rsid w:val="003528E2"/>
    <w:rsid w:val="00352A2A"/>
    <w:rsid w:val="00352B88"/>
    <w:rsid w:val="00352F3B"/>
    <w:rsid w:val="00352F91"/>
    <w:rsid w:val="003532C2"/>
    <w:rsid w:val="003539F4"/>
    <w:rsid w:val="00353C3A"/>
    <w:rsid w:val="00353CCC"/>
    <w:rsid w:val="00353EB7"/>
    <w:rsid w:val="00353FAD"/>
    <w:rsid w:val="0035404C"/>
    <w:rsid w:val="003541F4"/>
    <w:rsid w:val="00354324"/>
    <w:rsid w:val="00354389"/>
    <w:rsid w:val="0035446D"/>
    <w:rsid w:val="0035477C"/>
    <w:rsid w:val="0035482F"/>
    <w:rsid w:val="003549B6"/>
    <w:rsid w:val="003549C5"/>
    <w:rsid w:val="00354EDE"/>
    <w:rsid w:val="00355038"/>
    <w:rsid w:val="003551C4"/>
    <w:rsid w:val="00355381"/>
    <w:rsid w:val="003553C6"/>
    <w:rsid w:val="003555DC"/>
    <w:rsid w:val="0035587F"/>
    <w:rsid w:val="00355917"/>
    <w:rsid w:val="00355A25"/>
    <w:rsid w:val="00355A43"/>
    <w:rsid w:val="00355A5D"/>
    <w:rsid w:val="00355ECB"/>
    <w:rsid w:val="003561B4"/>
    <w:rsid w:val="00356270"/>
    <w:rsid w:val="003564DB"/>
    <w:rsid w:val="00356621"/>
    <w:rsid w:val="00356B69"/>
    <w:rsid w:val="00356B85"/>
    <w:rsid w:val="00356DCF"/>
    <w:rsid w:val="00356E6C"/>
    <w:rsid w:val="00357542"/>
    <w:rsid w:val="0035766E"/>
    <w:rsid w:val="00357897"/>
    <w:rsid w:val="003579F1"/>
    <w:rsid w:val="00357B07"/>
    <w:rsid w:val="00357F66"/>
    <w:rsid w:val="0036007E"/>
    <w:rsid w:val="00360177"/>
    <w:rsid w:val="003605C9"/>
    <w:rsid w:val="003605EC"/>
    <w:rsid w:val="00360C73"/>
    <w:rsid w:val="0036102C"/>
    <w:rsid w:val="0036117F"/>
    <w:rsid w:val="003611A8"/>
    <w:rsid w:val="00361208"/>
    <w:rsid w:val="003612B3"/>
    <w:rsid w:val="003613ED"/>
    <w:rsid w:val="00361657"/>
    <w:rsid w:val="0036195B"/>
    <w:rsid w:val="00361D07"/>
    <w:rsid w:val="00361E88"/>
    <w:rsid w:val="00362318"/>
    <w:rsid w:val="0036236D"/>
    <w:rsid w:val="00362429"/>
    <w:rsid w:val="003624DD"/>
    <w:rsid w:val="00362666"/>
    <w:rsid w:val="00362AC5"/>
    <w:rsid w:val="00362BD5"/>
    <w:rsid w:val="00362F89"/>
    <w:rsid w:val="00362FE2"/>
    <w:rsid w:val="0036367E"/>
    <w:rsid w:val="0036368C"/>
    <w:rsid w:val="00363886"/>
    <w:rsid w:val="00363C8E"/>
    <w:rsid w:val="0036418C"/>
    <w:rsid w:val="003641BC"/>
    <w:rsid w:val="003641D2"/>
    <w:rsid w:val="003646B9"/>
    <w:rsid w:val="003649DA"/>
    <w:rsid w:val="00364C88"/>
    <w:rsid w:val="00364CF0"/>
    <w:rsid w:val="00364F2A"/>
    <w:rsid w:val="0036508C"/>
    <w:rsid w:val="00365C77"/>
    <w:rsid w:val="0036655D"/>
    <w:rsid w:val="003665EA"/>
    <w:rsid w:val="00366610"/>
    <w:rsid w:val="0036666C"/>
    <w:rsid w:val="00366706"/>
    <w:rsid w:val="00366763"/>
    <w:rsid w:val="0036686E"/>
    <w:rsid w:val="00366A67"/>
    <w:rsid w:val="00366DF8"/>
    <w:rsid w:val="003670F8"/>
    <w:rsid w:val="00367197"/>
    <w:rsid w:val="00367242"/>
    <w:rsid w:val="0036764B"/>
    <w:rsid w:val="003676FE"/>
    <w:rsid w:val="00367B70"/>
    <w:rsid w:val="00367BE4"/>
    <w:rsid w:val="003707B9"/>
    <w:rsid w:val="003708C1"/>
    <w:rsid w:val="00370BA3"/>
    <w:rsid w:val="003719C6"/>
    <w:rsid w:val="00371A9E"/>
    <w:rsid w:val="00371D2B"/>
    <w:rsid w:val="00371E48"/>
    <w:rsid w:val="00372155"/>
    <w:rsid w:val="00372256"/>
    <w:rsid w:val="00372374"/>
    <w:rsid w:val="003723E6"/>
    <w:rsid w:val="0037247E"/>
    <w:rsid w:val="00372600"/>
    <w:rsid w:val="0037291F"/>
    <w:rsid w:val="00372994"/>
    <w:rsid w:val="00372F63"/>
    <w:rsid w:val="003730C1"/>
    <w:rsid w:val="00373A3A"/>
    <w:rsid w:val="00373A72"/>
    <w:rsid w:val="00373AD8"/>
    <w:rsid w:val="00374276"/>
    <w:rsid w:val="00374305"/>
    <w:rsid w:val="0037450B"/>
    <w:rsid w:val="0037452A"/>
    <w:rsid w:val="0037454D"/>
    <w:rsid w:val="00374778"/>
    <w:rsid w:val="0037486E"/>
    <w:rsid w:val="003748BF"/>
    <w:rsid w:val="003749CC"/>
    <w:rsid w:val="003749D3"/>
    <w:rsid w:val="00374ADE"/>
    <w:rsid w:val="00374E49"/>
    <w:rsid w:val="0037549A"/>
    <w:rsid w:val="00375514"/>
    <w:rsid w:val="003755EE"/>
    <w:rsid w:val="0037563F"/>
    <w:rsid w:val="003756AF"/>
    <w:rsid w:val="003759AA"/>
    <w:rsid w:val="00375B86"/>
    <w:rsid w:val="00375DE0"/>
    <w:rsid w:val="00375F74"/>
    <w:rsid w:val="003765E0"/>
    <w:rsid w:val="0037674A"/>
    <w:rsid w:val="0037687E"/>
    <w:rsid w:val="00376FA8"/>
    <w:rsid w:val="0037747A"/>
    <w:rsid w:val="0037781F"/>
    <w:rsid w:val="00377A25"/>
    <w:rsid w:val="00377BCE"/>
    <w:rsid w:val="00377E73"/>
    <w:rsid w:val="003801DE"/>
    <w:rsid w:val="0038020E"/>
    <w:rsid w:val="0038045E"/>
    <w:rsid w:val="00380BDA"/>
    <w:rsid w:val="00380FAD"/>
    <w:rsid w:val="00381084"/>
    <w:rsid w:val="00381677"/>
    <w:rsid w:val="00381868"/>
    <w:rsid w:val="003818AB"/>
    <w:rsid w:val="003819E7"/>
    <w:rsid w:val="00381C92"/>
    <w:rsid w:val="0038221A"/>
    <w:rsid w:val="0038232D"/>
    <w:rsid w:val="003823FC"/>
    <w:rsid w:val="003824BD"/>
    <w:rsid w:val="00382595"/>
    <w:rsid w:val="00382848"/>
    <w:rsid w:val="003829D0"/>
    <w:rsid w:val="00382A3E"/>
    <w:rsid w:val="00382DBC"/>
    <w:rsid w:val="00382E35"/>
    <w:rsid w:val="003835ED"/>
    <w:rsid w:val="00383953"/>
    <w:rsid w:val="00383A2C"/>
    <w:rsid w:val="00383A76"/>
    <w:rsid w:val="00383C41"/>
    <w:rsid w:val="00383D40"/>
    <w:rsid w:val="0038404B"/>
    <w:rsid w:val="003840D1"/>
    <w:rsid w:val="00384262"/>
    <w:rsid w:val="003842CF"/>
    <w:rsid w:val="0038458B"/>
    <w:rsid w:val="003845CA"/>
    <w:rsid w:val="003846DE"/>
    <w:rsid w:val="00384A38"/>
    <w:rsid w:val="00384DEF"/>
    <w:rsid w:val="00385374"/>
    <w:rsid w:val="003854F3"/>
    <w:rsid w:val="0038572B"/>
    <w:rsid w:val="0038590B"/>
    <w:rsid w:val="00385A31"/>
    <w:rsid w:val="00385D1C"/>
    <w:rsid w:val="00386350"/>
    <w:rsid w:val="003863D2"/>
    <w:rsid w:val="00386B8C"/>
    <w:rsid w:val="00386C59"/>
    <w:rsid w:val="00387489"/>
    <w:rsid w:val="0038774B"/>
    <w:rsid w:val="00387830"/>
    <w:rsid w:val="00387863"/>
    <w:rsid w:val="003879BB"/>
    <w:rsid w:val="003879CB"/>
    <w:rsid w:val="00387A68"/>
    <w:rsid w:val="00387AA5"/>
    <w:rsid w:val="00387ABF"/>
    <w:rsid w:val="00387B29"/>
    <w:rsid w:val="003903CF"/>
    <w:rsid w:val="0039082E"/>
    <w:rsid w:val="00390A66"/>
    <w:rsid w:val="00390AAC"/>
    <w:rsid w:val="00390C7B"/>
    <w:rsid w:val="00390D75"/>
    <w:rsid w:val="00391AF9"/>
    <w:rsid w:val="00391DCE"/>
    <w:rsid w:val="0039241B"/>
    <w:rsid w:val="0039258F"/>
    <w:rsid w:val="003926E7"/>
    <w:rsid w:val="00392769"/>
    <w:rsid w:val="00392C9C"/>
    <w:rsid w:val="00392D8B"/>
    <w:rsid w:val="00392FF6"/>
    <w:rsid w:val="0039316A"/>
    <w:rsid w:val="00393970"/>
    <w:rsid w:val="00393C0C"/>
    <w:rsid w:val="00394131"/>
    <w:rsid w:val="003942FC"/>
    <w:rsid w:val="00394328"/>
    <w:rsid w:val="00394359"/>
    <w:rsid w:val="00394550"/>
    <w:rsid w:val="003945A8"/>
    <w:rsid w:val="00394B0B"/>
    <w:rsid w:val="0039556A"/>
    <w:rsid w:val="00395634"/>
    <w:rsid w:val="00395808"/>
    <w:rsid w:val="003959EC"/>
    <w:rsid w:val="00395B22"/>
    <w:rsid w:val="00396052"/>
    <w:rsid w:val="00396237"/>
    <w:rsid w:val="00396282"/>
    <w:rsid w:val="003962C2"/>
    <w:rsid w:val="00396820"/>
    <w:rsid w:val="00396B6F"/>
    <w:rsid w:val="00396C45"/>
    <w:rsid w:val="00396F33"/>
    <w:rsid w:val="003972A4"/>
    <w:rsid w:val="0039734C"/>
    <w:rsid w:val="003973F3"/>
    <w:rsid w:val="00397BC0"/>
    <w:rsid w:val="00397F9B"/>
    <w:rsid w:val="003A0112"/>
    <w:rsid w:val="003A036E"/>
    <w:rsid w:val="003A063D"/>
    <w:rsid w:val="003A071A"/>
    <w:rsid w:val="003A07BD"/>
    <w:rsid w:val="003A09A2"/>
    <w:rsid w:val="003A0A1D"/>
    <w:rsid w:val="003A0C11"/>
    <w:rsid w:val="003A0E15"/>
    <w:rsid w:val="003A0FDF"/>
    <w:rsid w:val="003A10DB"/>
    <w:rsid w:val="003A1187"/>
    <w:rsid w:val="003A13DA"/>
    <w:rsid w:val="003A140E"/>
    <w:rsid w:val="003A14FA"/>
    <w:rsid w:val="003A1589"/>
    <w:rsid w:val="003A1809"/>
    <w:rsid w:val="003A1895"/>
    <w:rsid w:val="003A192F"/>
    <w:rsid w:val="003A197B"/>
    <w:rsid w:val="003A1DB9"/>
    <w:rsid w:val="003A1DC8"/>
    <w:rsid w:val="003A255C"/>
    <w:rsid w:val="003A263A"/>
    <w:rsid w:val="003A27B9"/>
    <w:rsid w:val="003A295A"/>
    <w:rsid w:val="003A2A3D"/>
    <w:rsid w:val="003A2C3F"/>
    <w:rsid w:val="003A2E2B"/>
    <w:rsid w:val="003A3056"/>
    <w:rsid w:val="003A3268"/>
    <w:rsid w:val="003A3300"/>
    <w:rsid w:val="003A33A3"/>
    <w:rsid w:val="003A3775"/>
    <w:rsid w:val="003A37B5"/>
    <w:rsid w:val="003A3C6F"/>
    <w:rsid w:val="003A3DE9"/>
    <w:rsid w:val="003A429D"/>
    <w:rsid w:val="003A42A7"/>
    <w:rsid w:val="003A4358"/>
    <w:rsid w:val="003A4734"/>
    <w:rsid w:val="003A4A1F"/>
    <w:rsid w:val="003A4A8A"/>
    <w:rsid w:val="003A4FC8"/>
    <w:rsid w:val="003A526F"/>
    <w:rsid w:val="003A52BC"/>
    <w:rsid w:val="003A56B2"/>
    <w:rsid w:val="003A5835"/>
    <w:rsid w:val="003A5A29"/>
    <w:rsid w:val="003A5EBA"/>
    <w:rsid w:val="003A5FC1"/>
    <w:rsid w:val="003A6058"/>
    <w:rsid w:val="003A61AD"/>
    <w:rsid w:val="003A6321"/>
    <w:rsid w:val="003A6354"/>
    <w:rsid w:val="003A661D"/>
    <w:rsid w:val="003A6749"/>
    <w:rsid w:val="003A6926"/>
    <w:rsid w:val="003A6A69"/>
    <w:rsid w:val="003A6C2C"/>
    <w:rsid w:val="003A7189"/>
    <w:rsid w:val="003A73B0"/>
    <w:rsid w:val="003A7CEA"/>
    <w:rsid w:val="003A7D66"/>
    <w:rsid w:val="003A7DF5"/>
    <w:rsid w:val="003B0057"/>
    <w:rsid w:val="003B06D7"/>
    <w:rsid w:val="003B0B54"/>
    <w:rsid w:val="003B0E6C"/>
    <w:rsid w:val="003B125D"/>
    <w:rsid w:val="003B1267"/>
    <w:rsid w:val="003B139F"/>
    <w:rsid w:val="003B1A4C"/>
    <w:rsid w:val="003B1BED"/>
    <w:rsid w:val="003B1FE9"/>
    <w:rsid w:val="003B218C"/>
    <w:rsid w:val="003B2194"/>
    <w:rsid w:val="003B225D"/>
    <w:rsid w:val="003B24AD"/>
    <w:rsid w:val="003B2789"/>
    <w:rsid w:val="003B2A80"/>
    <w:rsid w:val="003B2E89"/>
    <w:rsid w:val="003B336B"/>
    <w:rsid w:val="003B3463"/>
    <w:rsid w:val="003B35CB"/>
    <w:rsid w:val="003B3734"/>
    <w:rsid w:val="003B378F"/>
    <w:rsid w:val="003B3C69"/>
    <w:rsid w:val="003B3CE3"/>
    <w:rsid w:val="003B433D"/>
    <w:rsid w:val="003B44F8"/>
    <w:rsid w:val="003B4519"/>
    <w:rsid w:val="003B451B"/>
    <w:rsid w:val="003B4731"/>
    <w:rsid w:val="003B497E"/>
    <w:rsid w:val="003B4B78"/>
    <w:rsid w:val="003B4BBD"/>
    <w:rsid w:val="003B4F2D"/>
    <w:rsid w:val="003B521F"/>
    <w:rsid w:val="003B544F"/>
    <w:rsid w:val="003B5A2F"/>
    <w:rsid w:val="003B5E1A"/>
    <w:rsid w:val="003B5F12"/>
    <w:rsid w:val="003B6060"/>
    <w:rsid w:val="003B6253"/>
    <w:rsid w:val="003B68FE"/>
    <w:rsid w:val="003B697F"/>
    <w:rsid w:val="003B6BAA"/>
    <w:rsid w:val="003B6BF4"/>
    <w:rsid w:val="003B6CAD"/>
    <w:rsid w:val="003B6E01"/>
    <w:rsid w:val="003B6FE3"/>
    <w:rsid w:val="003B719E"/>
    <w:rsid w:val="003B766A"/>
    <w:rsid w:val="003B775B"/>
    <w:rsid w:val="003B78DF"/>
    <w:rsid w:val="003B7B19"/>
    <w:rsid w:val="003B7E63"/>
    <w:rsid w:val="003C0000"/>
    <w:rsid w:val="003C02C6"/>
    <w:rsid w:val="003C0407"/>
    <w:rsid w:val="003C046D"/>
    <w:rsid w:val="003C0499"/>
    <w:rsid w:val="003C04F6"/>
    <w:rsid w:val="003C052A"/>
    <w:rsid w:val="003C05EE"/>
    <w:rsid w:val="003C0C29"/>
    <w:rsid w:val="003C2009"/>
    <w:rsid w:val="003C21CF"/>
    <w:rsid w:val="003C225B"/>
    <w:rsid w:val="003C237A"/>
    <w:rsid w:val="003C24F9"/>
    <w:rsid w:val="003C2671"/>
    <w:rsid w:val="003C290E"/>
    <w:rsid w:val="003C2A70"/>
    <w:rsid w:val="003C2B42"/>
    <w:rsid w:val="003C2B93"/>
    <w:rsid w:val="003C2D96"/>
    <w:rsid w:val="003C30B4"/>
    <w:rsid w:val="003C30BE"/>
    <w:rsid w:val="003C3172"/>
    <w:rsid w:val="003C330B"/>
    <w:rsid w:val="003C3861"/>
    <w:rsid w:val="003C3892"/>
    <w:rsid w:val="003C3CCA"/>
    <w:rsid w:val="003C3DAF"/>
    <w:rsid w:val="003C3DBF"/>
    <w:rsid w:val="003C3E55"/>
    <w:rsid w:val="003C41F6"/>
    <w:rsid w:val="003C48D4"/>
    <w:rsid w:val="003C48E3"/>
    <w:rsid w:val="003C4A89"/>
    <w:rsid w:val="003C4AF8"/>
    <w:rsid w:val="003C4C4B"/>
    <w:rsid w:val="003C51F7"/>
    <w:rsid w:val="003C5478"/>
    <w:rsid w:val="003C5523"/>
    <w:rsid w:val="003C5AD4"/>
    <w:rsid w:val="003C5B71"/>
    <w:rsid w:val="003C5CE7"/>
    <w:rsid w:val="003C5E3D"/>
    <w:rsid w:val="003C61A3"/>
    <w:rsid w:val="003C6B70"/>
    <w:rsid w:val="003C6F98"/>
    <w:rsid w:val="003C7168"/>
    <w:rsid w:val="003C7189"/>
    <w:rsid w:val="003C71A6"/>
    <w:rsid w:val="003C72CC"/>
    <w:rsid w:val="003C73F5"/>
    <w:rsid w:val="003C782D"/>
    <w:rsid w:val="003C7B13"/>
    <w:rsid w:val="003C7C6F"/>
    <w:rsid w:val="003C7EF7"/>
    <w:rsid w:val="003D00B2"/>
    <w:rsid w:val="003D02B1"/>
    <w:rsid w:val="003D02D6"/>
    <w:rsid w:val="003D0374"/>
    <w:rsid w:val="003D0512"/>
    <w:rsid w:val="003D0647"/>
    <w:rsid w:val="003D0CB7"/>
    <w:rsid w:val="003D0D1E"/>
    <w:rsid w:val="003D0D39"/>
    <w:rsid w:val="003D115E"/>
    <w:rsid w:val="003D1321"/>
    <w:rsid w:val="003D13A9"/>
    <w:rsid w:val="003D153C"/>
    <w:rsid w:val="003D1591"/>
    <w:rsid w:val="003D167F"/>
    <w:rsid w:val="003D169F"/>
    <w:rsid w:val="003D1A46"/>
    <w:rsid w:val="003D1AB8"/>
    <w:rsid w:val="003D1BBD"/>
    <w:rsid w:val="003D1DB3"/>
    <w:rsid w:val="003D21CD"/>
    <w:rsid w:val="003D2905"/>
    <w:rsid w:val="003D2A95"/>
    <w:rsid w:val="003D2B3E"/>
    <w:rsid w:val="003D2C80"/>
    <w:rsid w:val="003D2E47"/>
    <w:rsid w:val="003D3055"/>
    <w:rsid w:val="003D30F4"/>
    <w:rsid w:val="003D3236"/>
    <w:rsid w:val="003D3353"/>
    <w:rsid w:val="003D376C"/>
    <w:rsid w:val="003D3C07"/>
    <w:rsid w:val="003D427D"/>
    <w:rsid w:val="003D43A2"/>
    <w:rsid w:val="003D4506"/>
    <w:rsid w:val="003D4764"/>
    <w:rsid w:val="003D481C"/>
    <w:rsid w:val="003D4BA4"/>
    <w:rsid w:val="003D4BB8"/>
    <w:rsid w:val="003D4C49"/>
    <w:rsid w:val="003D4EB4"/>
    <w:rsid w:val="003D4FA8"/>
    <w:rsid w:val="003D52C0"/>
    <w:rsid w:val="003D5764"/>
    <w:rsid w:val="003D57FB"/>
    <w:rsid w:val="003D5CF5"/>
    <w:rsid w:val="003D5D74"/>
    <w:rsid w:val="003D5DD7"/>
    <w:rsid w:val="003D5F43"/>
    <w:rsid w:val="003D6228"/>
    <w:rsid w:val="003D6337"/>
    <w:rsid w:val="003D668A"/>
    <w:rsid w:val="003D685A"/>
    <w:rsid w:val="003D6A2E"/>
    <w:rsid w:val="003D6A85"/>
    <w:rsid w:val="003D6AEB"/>
    <w:rsid w:val="003D6AFD"/>
    <w:rsid w:val="003D6B7C"/>
    <w:rsid w:val="003D6C6C"/>
    <w:rsid w:val="003D6D99"/>
    <w:rsid w:val="003D6EC4"/>
    <w:rsid w:val="003D6F2B"/>
    <w:rsid w:val="003D6FD6"/>
    <w:rsid w:val="003D7154"/>
    <w:rsid w:val="003D729F"/>
    <w:rsid w:val="003D75FC"/>
    <w:rsid w:val="003D76C5"/>
    <w:rsid w:val="003D7979"/>
    <w:rsid w:val="003D7B22"/>
    <w:rsid w:val="003E011F"/>
    <w:rsid w:val="003E01B4"/>
    <w:rsid w:val="003E01D3"/>
    <w:rsid w:val="003E02F8"/>
    <w:rsid w:val="003E037F"/>
    <w:rsid w:val="003E0521"/>
    <w:rsid w:val="003E0555"/>
    <w:rsid w:val="003E05A6"/>
    <w:rsid w:val="003E05BF"/>
    <w:rsid w:val="003E090C"/>
    <w:rsid w:val="003E0EB0"/>
    <w:rsid w:val="003E0FFC"/>
    <w:rsid w:val="003E128D"/>
    <w:rsid w:val="003E14FE"/>
    <w:rsid w:val="003E16F9"/>
    <w:rsid w:val="003E19D2"/>
    <w:rsid w:val="003E1BCF"/>
    <w:rsid w:val="003E1E47"/>
    <w:rsid w:val="003E21D7"/>
    <w:rsid w:val="003E260F"/>
    <w:rsid w:val="003E2DC0"/>
    <w:rsid w:val="003E2F2C"/>
    <w:rsid w:val="003E349F"/>
    <w:rsid w:val="003E34F9"/>
    <w:rsid w:val="003E3750"/>
    <w:rsid w:val="003E3996"/>
    <w:rsid w:val="003E3C27"/>
    <w:rsid w:val="003E3D4C"/>
    <w:rsid w:val="003E3F54"/>
    <w:rsid w:val="003E4035"/>
    <w:rsid w:val="003E4254"/>
    <w:rsid w:val="003E4261"/>
    <w:rsid w:val="003E4588"/>
    <w:rsid w:val="003E4B1A"/>
    <w:rsid w:val="003E4EF6"/>
    <w:rsid w:val="003E4F3E"/>
    <w:rsid w:val="003E4FA4"/>
    <w:rsid w:val="003E4FD9"/>
    <w:rsid w:val="003E50A2"/>
    <w:rsid w:val="003E5221"/>
    <w:rsid w:val="003E53B9"/>
    <w:rsid w:val="003E5715"/>
    <w:rsid w:val="003E5986"/>
    <w:rsid w:val="003E5B6F"/>
    <w:rsid w:val="003E5D0A"/>
    <w:rsid w:val="003E5E47"/>
    <w:rsid w:val="003E66CA"/>
    <w:rsid w:val="003E6768"/>
    <w:rsid w:val="003E67F5"/>
    <w:rsid w:val="003E6853"/>
    <w:rsid w:val="003E6BE9"/>
    <w:rsid w:val="003E6C2E"/>
    <w:rsid w:val="003E6E55"/>
    <w:rsid w:val="003E6EDC"/>
    <w:rsid w:val="003E746A"/>
    <w:rsid w:val="003E771A"/>
    <w:rsid w:val="003E778D"/>
    <w:rsid w:val="003E7C97"/>
    <w:rsid w:val="003E7CB9"/>
    <w:rsid w:val="003F00AA"/>
    <w:rsid w:val="003F00D9"/>
    <w:rsid w:val="003F028B"/>
    <w:rsid w:val="003F04D6"/>
    <w:rsid w:val="003F07AF"/>
    <w:rsid w:val="003F07C3"/>
    <w:rsid w:val="003F0AFB"/>
    <w:rsid w:val="003F0C83"/>
    <w:rsid w:val="003F0FD6"/>
    <w:rsid w:val="003F1024"/>
    <w:rsid w:val="003F1161"/>
    <w:rsid w:val="003F15D3"/>
    <w:rsid w:val="003F1D07"/>
    <w:rsid w:val="003F1D60"/>
    <w:rsid w:val="003F1DC7"/>
    <w:rsid w:val="003F20BE"/>
    <w:rsid w:val="003F2381"/>
    <w:rsid w:val="003F23CB"/>
    <w:rsid w:val="003F23EA"/>
    <w:rsid w:val="003F2516"/>
    <w:rsid w:val="003F2DA2"/>
    <w:rsid w:val="003F2DB1"/>
    <w:rsid w:val="003F2F6D"/>
    <w:rsid w:val="003F3031"/>
    <w:rsid w:val="003F327D"/>
    <w:rsid w:val="003F32AE"/>
    <w:rsid w:val="003F33DA"/>
    <w:rsid w:val="003F3676"/>
    <w:rsid w:val="003F371D"/>
    <w:rsid w:val="003F372C"/>
    <w:rsid w:val="003F39CC"/>
    <w:rsid w:val="003F3D2C"/>
    <w:rsid w:val="003F3F90"/>
    <w:rsid w:val="003F45E0"/>
    <w:rsid w:val="003F4CAB"/>
    <w:rsid w:val="003F5236"/>
    <w:rsid w:val="003F53B8"/>
    <w:rsid w:val="003F55AC"/>
    <w:rsid w:val="003F58D0"/>
    <w:rsid w:val="003F59CF"/>
    <w:rsid w:val="003F6633"/>
    <w:rsid w:val="003F674C"/>
    <w:rsid w:val="003F68C0"/>
    <w:rsid w:val="003F6A67"/>
    <w:rsid w:val="003F6B72"/>
    <w:rsid w:val="003F6B75"/>
    <w:rsid w:val="003F7362"/>
    <w:rsid w:val="003F744C"/>
    <w:rsid w:val="003F7571"/>
    <w:rsid w:val="003F7575"/>
    <w:rsid w:val="003F7A71"/>
    <w:rsid w:val="003F7C96"/>
    <w:rsid w:val="003F7FCB"/>
    <w:rsid w:val="0040035D"/>
    <w:rsid w:val="004005B4"/>
    <w:rsid w:val="0040075F"/>
    <w:rsid w:val="00400AB0"/>
    <w:rsid w:val="00400D38"/>
    <w:rsid w:val="00400F66"/>
    <w:rsid w:val="00401404"/>
    <w:rsid w:val="004014CA"/>
    <w:rsid w:val="00401571"/>
    <w:rsid w:val="0040194C"/>
    <w:rsid w:val="00401F3B"/>
    <w:rsid w:val="00401F4B"/>
    <w:rsid w:val="004024D5"/>
    <w:rsid w:val="00402D45"/>
    <w:rsid w:val="00402E33"/>
    <w:rsid w:val="00402FEE"/>
    <w:rsid w:val="0040310B"/>
    <w:rsid w:val="00403242"/>
    <w:rsid w:val="004032D0"/>
    <w:rsid w:val="004035A1"/>
    <w:rsid w:val="004038DA"/>
    <w:rsid w:val="004040B3"/>
    <w:rsid w:val="00404414"/>
    <w:rsid w:val="0040498A"/>
    <w:rsid w:val="004049A0"/>
    <w:rsid w:val="00404ABC"/>
    <w:rsid w:val="00404B28"/>
    <w:rsid w:val="004055F2"/>
    <w:rsid w:val="004060EC"/>
    <w:rsid w:val="0040633B"/>
    <w:rsid w:val="0040679A"/>
    <w:rsid w:val="004067CA"/>
    <w:rsid w:val="004069E8"/>
    <w:rsid w:val="00406DD7"/>
    <w:rsid w:val="00406F20"/>
    <w:rsid w:val="0040754D"/>
    <w:rsid w:val="00407675"/>
    <w:rsid w:val="00407874"/>
    <w:rsid w:val="00407B06"/>
    <w:rsid w:val="00407C29"/>
    <w:rsid w:val="00407C7A"/>
    <w:rsid w:val="00407E6B"/>
    <w:rsid w:val="00407F81"/>
    <w:rsid w:val="004100AD"/>
    <w:rsid w:val="004100C5"/>
    <w:rsid w:val="00410133"/>
    <w:rsid w:val="0041013F"/>
    <w:rsid w:val="004101A3"/>
    <w:rsid w:val="004109B7"/>
    <w:rsid w:val="00410E2F"/>
    <w:rsid w:val="00410E43"/>
    <w:rsid w:val="00410F4E"/>
    <w:rsid w:val="0041118F"/>
    <w:rsid w:val="00411830"/>
    <w:rsid w:val="004118D5"/>
    <w:rsid w:val="004119BD"/>
    <w:rsid w:val="00411E6A"/>
    <w:rsid w:val="0041202E"/>
    <w:rsid w:val="00412260"/>
    <w:rsid w:val="004122E1"/>
    <w:rsid w:val="004123DA"/>
    <w:rsid w:val="00412424"/>
    <w:rsid w:val="00412779"/>
    <w:rsid w:val="004131FC"/>
    <w:rsid w:val="004133B2"/>
    <w:rsid w:val="004136AA"/>
    <w:rsid w:val="00413C07"/>
    <w:rsid w:val="00413D6B"/>
    <w:rsid w:val="00413F0E"/>
    <w:rsid w:val="0041428F"/>
    <w:rsid w:val="00414505"/>
    <w:rsid w:val="004149ED"/>
    <w:rsid w:val="004150DA"/>
    <w:rsid w:val="004153F0"/>
    <w:rsid w:val="00415654"/>
    <w:rsid w:val="00415759"/>
    <w:rsid w:val="004158D1"/>
    <w:rsid w:val="00415981"/>
    <w:rsid w:val="00415DCA"/>
    <w:rsid w:val="004161BB"/>
    <w:rsid w:val="00416270"/>
    <w:rsid w:val="0041662F"/>
    <w:rsid w:val="004166C3"/>
    <w:rsid w:val="00416911"/>
    <w:rsid w:val="00416988"/>
    <w:rsid w:val="004169E5"/>
    <w:rsid w:val="00417604"/>
    <w:rsid w:val="004176C3"/>
    <w:rsid w:val="00417877"/>
    <w:rsid w:val="00420258"/>
    <w:rsid w:val="004203CA"/>
    <w:rsid w:val="00420923"/>
    <w:rsid w:val="004212B7"/>
    <w:rsid w:val="004212CD"/>
    <w:rsid w:val="004212D8"/>
    <w:rsid w:val="00421536"/>
    <w:rsid w:val="004217AE"/>
    <w:rsid w:val="0042189F"/>
    <w:rsid w:val="00421984"/>
    <w:rsid w:val="00421CE3"/>
    <w:rsid w:val="00421EED"/>
    <w:rsid w:val="00421F76"/>
    <w:rsid w:val="00422173"/>
    <w:rsid w:val="0042269E"/>
    <w:rsid w:val="0042287F"/>
    <w:rsid w:val="0042297F"/>
    <w:rsid w:val="00422B4A"/>
    <w:rsid w:val="00422B4C"/>
    <w:rsid w:val="004232E0"/>
    <w:rsid w:val="0042334D"/>
    <w:rsid w:val="00423398"/>
    <w:rsid w:val="0042367D"/>
    <w:rsid w:val="00423C6C"/>
    <w:rsid w:val="004244FA"/>
    <w:rsid w:val="00424C09"/>
    <w:rsid w:val="00425418"/>
    <w:rsid w:val="00425C84"/>
    <w:rsid w:val="00425CF2"/>
    <w:rsid w:val="004262C7"/>
    <w:rsid w:val="00426341"/>
    <w:rsid w:val="0042647B"/>
    <w:rsid w:val="00426557"/>
    <w:rsid w:val="004265BF"/>
    <w:rsid w:val="004266D1"/>
    <w:rsid w:val="004267C6"/>
    <w:rsid w:val="00426A8F"/>
    <w:rsid w:val="00426AB6"/>
    <w:rsid w:val="00426B93"/>
    <w:rsid w:val="00426E65"/>
    <w:rsid w:val="004270ED"/>
    <w:rsid w:val="00427177"/>
    <w:rsid w:val="004271E6"/>
    <w:rsid w:val="004271EA"/>
    <w:rsid w:val="00427375"/>
    <w:rsid w:val="004275F4"/>
    <w:rsid w:val="004276A9"/>
    <w:rsid w:val="004277FA"/>
    <w:rsid w:val="0042780C"/>
    <w:rsid w:val="004279A1"/>
    <w:rsid w:val="00427B3B"/>
    <w:rsid w:val="00427BD7"/>
    <w:rsid w:val="00427D03"/>
    <w:rsid w:val="00427EA8"/>
    <w:rsid w:val="00427F15"/>
    <w:rsid w:val="00430022"/>
    <w:rsid w:val="004300CD"/>
    <w:rsid w:val="00430631"/>
    <w:rsid w:val="00430667"/>
    <w:rsid w:val="0043075E"/>
    <w:rsid w:val="0043091C"/>
    <w:rsid w:val="00430AC8"/>
    <w:rsid w:val="00430D97"/>
    <w:rsid w:val="00430E5A"/>
    <w:rsid w:val="00430F9E"/>
    <w:rsid w:val="00431153"/>
    <w:rsid w:val="00431180"/>
    <w:rsid w:val="00431326"/>
    <w:rsid w:val="004315E3"/>
    <w:rsid w:val="00431625"/>
    <w:rsid w:val="00431999"/>
    <w:rsid w:val="00431AEC"/>
    <w:rsid w:val="00431B5B"/>
    <w:rsid w:val="004320CF"/>
    <w:rsid w:val="0043222B"/>
    <w:rsid w:val="00432613"/>
    <w:rsid w:val="004328DD"/>
    <w:rsid w:val="00432D4B"/>
    <w:rsid w:val="00432DC3"/>
    <w:rsid w:val="004334BE"/>
    <w:rsid w:val="00433973"/>
    <w:rsid w:val="00433F9A"/>
    <w:rsid w:val="0043419F"/>
    <w:rsid w:val="00434381"/>
    <w:rsid w:val="004343E3"/>
    <w:rsid w:val="004345B8"/>
    <w:rsid w:val="0043468E"/>
    <w:rsid w:val="00434BA0"/>
    <w:rsid w:val="00435070"/>
    <w:rsid w:val="00435074"/>
    <w:rsid w:val="004351BC"/>
    <w:rsid w:val="004351D0"/>
    <w:rsid w:val="00435212"/>
    <w:rsid w:val="004352E9"/>
    <w:rsid w:val="00435F74"/>
    <w:rsid w:val="00436092"/>
    <w:rsid w:val="004360F9"/>
    <w:rsid w:val="00436478"/>
    <w:rsid w:val="004368BB"/>
    <w:rsid w:val="00436979"/>
    <w:rsid w:val="00436B8A"/>
    <w:rsid w:val="00436C70"/>
    <w:rsid w:val="00436E0F"/>
    <w:rsid w:val="00436F62"/>
    <w:rsid w:val="004371D6"/>
    <w:rsid w:val="00437352"/>
    <w:rsid w:val="00437457"/>
    <w:rsid w:val="00437804"/>
    <w:rsid w:val="00437A49"/>
    <w:rsid w:val="00437B62"/>
    <w:rsid w:val="00437C3B"/>
    <w:rsid w:val="00437FDE"/>
    <w:rsid w:val="0044034A"/>
    <w:rsid w:val="004403FA"/>
    <w:rsid w:val="004404C8"/>
    <w:rsid w:val="004407F7"/>
    <w:rsid w:val="004408AB"/>
    <w:rsid w:val="004408DE"/>
    <w:rsid w:val="00440D1D"/>
    <w:rsid w:val="004412F2"/>
    <w:rsid w:val="004413B7"/>
    <w:rsid w:val="00441A98"/>
    <w:rsid w:val="00441F17"/>
    <w:rsid w:val="00442F1C"/>
    <w:rsid w:val="004431A3"/>
    <w:rsid w:val="004441EE"/>
    <w:rsid w:val="00444F11"/>
    <w:rsid w:val="0044501C"/>
    <w:rsid w:val="004452A6"/>
    <w:rsid w:val="0044549D"/>
    <w:rsid w:val="0044583C"/>
    <w:rsid w:val="00445DAF"/>
    <w:rsid w:val="00445DED"/>
    <w:rsid w:val="004460EE"/>
    <w:rsid w:val="00446462"/>
    <w:rsid w:val="00446829"/>
    <w:rsid w:val="00446845"/>
    <w:rsid w:val="00446906"/>
    <w:rsid w:val="00447079"/>
    <w:rsid w:val="004471D7"/>
    <w:rsid w:val="0044720C"/>
    <w:rsid w:val="00447266"/>
    <w:rsid w:val="00447302"/>
    <w:rsid w:val="004474D2"/>
    <w:rsid w:val="00447694"/>
    <w:rsid w:val="004478DA"/>
    <w:rsid w:val="00447A13"/>
    <w:rsid w:val="00447DB1"/>
    <w:rsid w:val="004500C3"/>
    <w:rsid w:val="00450310"/>
    <w:rsid w:val="00450429"/>
    <w:rsid w:val="0045066C"/>
    <w:rsid w:val="00450D5D"/>
    <w:rsid w:val="004510DA"/>
    <w:rsid w:val="0045118E"/>
    <w:rsid w:val="00451240"/>
    <w:rsid w:val="00451383"/>
    <w:rsid w:val="00451547"/>
    <w:rsid w:val="00451762"/>
    <w:rsid w:val="004519CA"/>
    <w:rsid w:val="00451AA3"/>
    <w:rsid w:val="00451B9E"/>
    <w:rsid w:val="00451C6E"/>
    <w:rsid w:val="00451F6B"/>
    <w:rsid w:val="004521FF"/>
    <w:rsid w:val="00452427"/>
    <w:rsid w:val="004525A7"/>
    <w:rsid w:val="004525CC"/>
    <w:rsid w:val="0045294A"/>
    <w:rsid w:val="004529EE"/>
    <w:rsid w:val="00452ABC"/>
    <w:rsid w:val="00452AE3"/>
    <w:rsid w:val="00452B34"/>
    <w:rsid w:val="00452C27"/>
    <w:rsid w:val="00453208"/>
    <w:rsid w:val="0045335A"/>
    <w:rsid w:val="0045363E"/>
    <w:rsid w:val="00453763"/>
    <w:rsid w:val="00453811"/>
    <w:rsid w:val="00453D6F"/>
    <w:rsid w:val="00453E8A"/>
    <w:rsid w:val="00454055"/>
    <w:rsid w:val="004540CE"/>
    <w:rsid w:val="0045442E"/>
    <w:rsid w:val="00454915"/>
    <w:rsid w:val="00454C9C"/>
    <w:rsid w:val="004550BA"/>
    <w:rsid w:val="0045524C"/>
    <w:rsid w:val="00455308"/>
    <w:rsid w:val="0045538F"/>
    <w:rsid w:val="00455890"/>
    <w:rsid w:val="00455BD2"/>
    <w:rsid w:val="00455CBA"/>
    <w:rsid w:val="00455EE0"/>
    <w:rsid w:val="0045626D"/>
    <w:rsid w:val="00456723"/>
    <w:rsid w:val="004567D4"/>
    <w:rsid w:val="00456D75"/>
    <w:rsid w:val="00457388"/>
    <w:rsid w:val="004573F0"/>
    <w:rsid w:val="004574CD"/>
    <w:rsid w:val="004575CD"/>
    <w:rsid w:val="00457963"/>
    <w:rsid w:val="00457A63"/>
    <w:rsid w:val="00457AD6"/>
    <w:rsid w:val="00457B50"/>
    <w:rsid w:val="00457FF4"/>
    <w:rsid w:val="00460279"/>
    <w:rsid w:val="00460EFE"/>
    <w:rsid w:val="00461457"/>
    <w:rsid w:val="0046145C"/>
    <w:rsid w:val="004616FD"/>
    <w:rsid w:val="0046178C"/>
    <w:rsid w:val="004618BB"/>
    <w:rsid w:val="00461AD3"/>
    <w:rsid w:val="00461B17"/>
    <w:rsid w:val="00461C13"/>
    <w:rsid w:val="0046208C"/>
    <w:rsid w:val="0046222E"/>
    <w:rsid w:val="00462285"/>
    <w:rsid w:val="004622C3"/>
    <w:rsid w:val="004627C7"/>
    <w:rsid w:val="00462CCC"/>
    <w:rsid w:val="00462D7E"/>
    <w:rsid w:val="00462F84"/>
    <w:rsid w:val="004634B3"/>
    <w:rsid w:val="00463AC0"/>
    <w:rsid w:val="00463B65"/>
    <w:rsid w:val="00463C7E"/>
    <w:rsid w:val="00463D53"/>
    <w:rsid w:val="004646D6"/>
    <w:rsid w:val="004648AA"/>
    <w:rsid w:val="00464B67"/>
    <w:rsid w:val="00464C59"/>
    <w:rsid w:val="00464CDC"/>
    <w:rsid w:val="00464EC0"/>
    <w:rsid w:val="00464F0F"/>
    <w:rsid w:val="00464F60"/>
    <w:rsid w:val="00465021"/>
    <w:rsid w:val="004651DD"/>
    <w:rsid w:val="00465766"/>
    <w:rsid w:val="00465E2D"/>
    <w:rsid w:val="00465EED"/>
    <w:rsid w:val="004662CE"/>
    <w:rsid w:val="004669AB"/>
    <w:rsid w:val="00466A61"/>
    <w:rsid w:val="00466E16"/>
    <w:rsid w:val="00466F19"/>
    <w:rsid w:val="00466F3F"/>
    <w:rsid w:val="0046739F"/>
    <w:rsid w:val="0046741D"/>
    <w:rsid w:val="004677B6"/>
    <w:rsid w:val="004677F4"/>
    <w:rsid w:val="00467975"/>
    <w:rsid w:val="004679AA"/>
    <w:rsid w:val="004679F7"/>
    <w:rsid w:val="00467D04"/>
    <w:rsid w:val="00467F21"/>
    <w:rsid w:val="00470152"/>
    <w:rsid w:val="0047043F"/>
    <w:rsid w:val="0047049F"/>
    <w:rsid w:val="004706AA"/>
    <w:rsid w:val="00470758"/>
    <w:rsid w:val="004707C9"/>
    <w:rsid w:val="004708A4"/>
    <w:rsid w:val="0047094A"/>
    <w:rsid w:val="00470AC2"/>
    <w:rsid w:val="00470B75"/>
    <w:rsid w:val="00470CC6"/>
    <w:rsid w:val="00470DFB"/>
    <w:rsid w:val="00471364"/>
    <w:rsid w:val="004713F3"/>
    <w:rsid w:val="004718C5"/>
    <w:rsid w:val="00471B7D"/>
    <w:rsid w:val="00471C97"/>
    <w:rsid w:val="00471F79"/>
    <w:rsid w:val="00472217"/>
    <w:rsid w:val="004722DA"/>
    <w:rsid w:val="004724C7"/>
    <w:rsid w:val="00472520"/>
    <w:rsid w:val="00472B27"/>
    <w:rsid w:val="00472FFD"/>
    <w:rsid w:val="00473403"/>
    <w:rsid w:val="0047374E"/>
    <w:rsid w:val="00473762"/>
    <w:rsid w:val="0047388A"/>
    <w:rsid w:val="00473B68"/>
    <w:rsid w:val="00473C06"/>
    <w:rsid w:val="00473E71"/>
    <w:rsid w:val="004744E3"/>
    <w:rsid w:val="004745CB"/>
    <w:rsid w:val="004745D8"/>
    <w:rsid w:val="00474878"/>
    <w:rsid w:val="004748D8"/>
    <w:rsid w:val="004748DE"/>
    <w:rsid w:val="00474A59"/>
    <w:rsid w:val="00474B15"/>
    <w:rsid w:val="00474BBD"/>
    <w:rsid w:val="00474EF1"/>
    <w:rsid w:val="00474F59"/>
    <w:rsid w:val="00475063"/>
    <w:rsid w:val="004751A4"/>
    <w:rsid w:val="00475496"/>
    <w:rsid w:val="004755AD"/>
    <w:rsid w:val="0047560E"/>
    <w:rsid w:val="00475668"/>
    <w:rsid w:val="00475F4B"/>
    <w:rsid w:val="0047612B"/>
    <w:rsid w:val="00476168"/>
    <w:rsid w:val="004762D2"/>
    <w:rsid w:val="00476326"/>
    <w:rsid w:val="00476459"/>
    <w:rsid w:val="0047662D"/>
    <w:rsid w:val="004767C9"/>
    <w:rsid w:val="004767EA"/>
    <w:rsid w:val="00476A9F"/>
    <w:rsid w:val="00477039"/>
    <w:rsid w:val="0047747B"/>
    <w:rsid w:val="00477877"/>
    <w:rsid w:val="00477B21"/>
    <w:rsid w:val="00477E43"/>
    <w:rsid w:val="004801E6"/>
    <w:rsid w:val="0048032C"/>
    <w:rsid w:val="00480351"/>
    <w:rsid w:val="00480488"/>
    <w:rsid w:val="00480A6D"/>
    <w:rsid w:val="00480C6F"/>
    <w:rsid w:val="00480CA6"/>
    <w:rsid w:val="00480DBC"/>
    <w:rsid w:val="00480F0E"/>
    <w:rsid w:val="00480FD7"/>
    <w:rsid w:val="004810D6"/>
    <w:rsid w:val="004811DE"/>
    <w:rsid w:val="004816CE"/>
    <w:rsid w:val="00481B95"/>
    <w:rsid w:val="00481BDF"/>
    <w:rsid w:val="00481DAD"/>
    <w:rsid w:val="00481DC0"/>
    <w:rsid w:val="0048201B"/>
    <w:rsid w:val="00482143"/>
    <w:rsid w:val="00482833"/>
    <w:rsid w:val="00482A98"/>
    <w:rsid w:val="00482B70"/>
    <w:rsid w:val="00482BB6"/>
    <w:rsid w:val="00482BF6"/>
    <w:rsid w:val="00483463"/>
    <w:rsid w:val="00483749"/>
    <w:rsid w:val="00483963"/>
    <w:rsid w:val="00483ACF"/>
    <w:rsid w:val="00483B60"/>
    <w:rsid w:val="00483B9A"/>
    <w:rsid w:val="00483CDC"/>
    <w:rsid w:val="00483D0B"/>
    <w:rsid w:val="0048426D"/>
    <w:rsid w:val="00484385"/>
    <w:rsid w:val="004844E4"/>
    <w:rsid w:val="004844FF"/>
    <w:rsid w:val="0048468A"/>
    <w:rsid w:val="004849E9"/>
    <w:rsid w:val="00484C86"/>
    <w:rsid w:val="00484D3F"/>
    <w:rsid w:val="00484FDC"/>
    <w:rsid w:val="0048531C"/>
    <w:rsid w:val="004853C8"/>
    <w:rsid w:val="0048543B"/>
    <w:rsid w:val="004855C0"/>
    <w:rsid w:val="00485E4C"/>
    <w:rsid w:val="0048615F"/>
    <w:rsid w:val="0048641C"/>
    <w:rsid w:val="004865A5"/>
    <w:rsid w:val="00486AB1"/>
    <w:rsid w:val="00486C4F"/>
    <w:rsid w:val="00486D96"/>
    <w:rsid w:val="004872E1"/>
    <w:rsid w:val="004874F3"/>
    <w:rsid w:val="00487513"/>
    <w:rsid w:val="00487795"/>
    <w:rsid w:val="004877E3"/>
    <w:rsid w:val="00487D41"/>
    <w:rsid w:val="00487DAC"/>
    <w:rsid w:val="00487E01"/>
    <w:rsid w:val="004901B0"/>
    <w:rsid w:val="00490349"/>
    <w:rsid w:val="004907CC"/>
    <w:rsid w:val="00490882"/>
    <w:rsid w:val="00490AA5"/>
    <w:rsid w:val="00491015"/>
    <w:rsid w:val="00491328"/>
    <w:rsid w:val="00491379"/>
    <w:rsid w:val="00491787"/>
    <w:rsid w:val="00491A5B"/>
    <w:rsid w:val="004929CE"/>
    <w:rsid w:val="00492D04"/>
    <w:rsid w:val="00492D41"/>
    <w:rsid w:val="00493289"/>
    <w:rsid w:val="00493359"/>
    <w:rsid w:val="00493493"/>
    <w:rsid w:val="0049371C"/>
    <w:rsid w:val="004937E8"/>
    <w:rsid w:val="00493936"/>
    <w:rsid w:val="00493947"/>
    <w:rsid w:val="00493988"/>
    <w:rsid w:val="00493B09"/>
    <w:rsid w:val="00493C4C"/>
    <w:rsid w:val="00494597"/>
    <w:rsid w:val="004945DB"/>
    <w:rsid w:val="00494662"/>
    <w:rsid w:val="00494BE3"/>
    <w:rsid w:val="00494C55"/>
    <w:rsid w:val="00494C77"/>
    <w:rsid w:val="00494C79"/>
    <w:rsid w:val="00494E0E"/>
    <w:rsid w:val="00494EB3"/>
    <w:rsid w:val="004951DF"/>
    <w:rsid w:val="00495293"/>
    <w:rsid w:val="004959BE"/>
    <w:rsid w:val="00495AC7"/>
    <w:rsid w:val="00495C18"/>
    <w:rsid w:val="00495C35"/>
    <w:rsid w:val="00495F56"/>
    <w:rsid w:val="00495F90"/>
    <w:rsid w:val="00495FD5"/>
    <w:rsid w:val="004960C5"/>
    <w:rsid w:val="00496189"/>
    <w:rsid w:val="00496801"/>
    <w:rsid w:val="00496836"/>
    <w:rsid w:val="00496A18"/>
    <w:rsid w:val="00496DAF"/>
    <w:rsid w:val="00496E56"/>
    <w:rsid w:val="00496FD8"/>
    <w:rsid w:val="00496FEE"/>
    <w:rsid w:val="00497212"/>
    <w:rsid w:val="0049761F"/>
    <w:rsid w:val="00497C0D"/>
    <w:rsid w:val="004A025E"/>
    <w:rsid w:val="004A0567"/>
    <w:rsid w:val="004A0859"/>
    <w:rsid w:val="004A0C34"/>
    <w:rsid w:val="004A1002"/>
    <w:rsid w:val="004A1052"/>
    <w:rsid w:val="004A143D"/>
    <w:rsid w:val="004A1725"/>
    <w:rsid w:val="004A173A"/>
    <w:rsid w:val="004A180B"/>
    <w:rsid w:val="004A1B28"/>
    <w:rsid w:val="004A1B59"/>
    <w:rsid w:val="004A1E6C"/>
    <w:rsid w:val="004A1FEF"/>
    <w:rsid w:val="004A28E0"/>
    <w:rsid w:val="004A2AED"/>
    <w:rsid w:val="004A2B6B"/>
    <w:rsid w:val="004A2C43"/>
    <w:rsid w:val="004A3028"/>
    <w:rsid w:val="004A34BB"/>
    <w:rsid w:val="004A372E"/>
    <w:rsid w:val="004A3BAF"/>
    <w:rsid w:val="004A3E87"/>
    <w:rsid w:val="004A3FCF"/>
    <w:rsid w:val="004A4166"/>
    <w:rsid w:val="004A426D"/>
    <w:rsid w:val="004A4354"/>
    <w:rsid w:val="004A455F"/>
    <w:rsid w:val="004A46D4"/>
    <w:rsid w:val="004A4866"/>
    <w:rsid w:val="004A5379"/>
    <w:rsid w:val="004A5494"/>
    <w:rsid w:val="004A5869"/>
    <w:rsid w:val="004A5BD4"/>
    <w:rsid w:val="004A5CB4"/>
    <w:rsid w:val="004A5D46"/>
    <w:rsid w:val="004A5D4C"/>
    <w:rsid w:val="004A5DD8"/>
    <w:rsid w:val="004A5E08"/>
    <w:rsid w:val="004A6421"/>
    <w:rsid w:val="004A6476"/>
    <w:rsid w:val="004A6C39"/>
    <w:rsid w:val="004A711E"/>
    <w:rsid w:val="004A72E9"/>
    <w:rsid w:val="004A744A"/>
    <w:rsid w:val="004A7824"/>
    <w:rsid w:val="004A787F"/>
    <w:rsid w:val="004A7957"/>
    <w:rsid w:val="004A7B05"/>
    <w:rsid w:val="004A7B2B"/>
    <w:rsid w:val="004B00E5"/>
    <w:rsid w:val="004B0107"/>
    <w:rsid w:val="004B037C"/>
    <w:rsid w:val="004B059F"/>
    <w:rsid w:val="004B0687"/>
    <w:rsid w:val="004B0780"/>
    <w:rsid w:val="004B08F0"/>
    <w:rsid w:val="004B0994"/>
    <w:rsid w:val="004B0A2E"/>
    <w:rsid w:val="004B0E7C"/>
    <w:rsid w:val="004B100C"/>
    <w:rsid w:val="004B1295"/>
    <w:rsid w:val="004B151F"/>
    <w:rsid w:val="004B1630"/>
    <w:rsid w:val="004B1717"/>
    <w:rsid w:val="004B1A46"/>
    <w:rsid w:val="004B1ADB"/>
    <w:rsid w:val="004B248B"/>
    <w:rsid w:val="004B29EB"/>
    <w:rsid w:val="004B2D54"/>
    <w:rsid w:val="004B2F99"/>
    <w:rsid w:val="004B32B0"/>
    <w:rsid w:val="004B3E33"/>
    <w:rsid w:val="004B44BA"/>
    <w:rsid w:val="004B4635"/>
    <w:rsid w:val="004B483C"/>
    <w:rsid w:val="004B4990"/>
    <w:rsid w:val="004B4F4B"/>
    <w:rsid w:val="004B5469"/>
    <w:rsid w:val="004B5981"/>
    <w:rsid w:val="004B5F4F"/>
    <w:rsid w:val="004B6070"/>
    <w:rsid w:val="004B62FA"/>
    <w:rsid w:val="004B66BF"/>
    <w:rsid w:val="004B68BD"/>
    <w:rsid w:val="004B69BB"/>
    <w:rsid w:val="004B69BE"/>
    <w:rsid w:val="004B7177"/>
    <w:rsid w:val="004B741C"/>
    <w:rsid w:val="004B747D"/>
    <w:rsid w:val="004B7633"/>
    <w:rsid w:val="004B78D9"/>
    <w:rsid w:val="004B78E7"/>
    <w:rsid w:val="004B7A49"/>
    <w:rsid w:val="004B7A62"/>
    <w:rsid w:val="004B7A9C"/>
    <w:rsid w:val="004B7ABE"/>
    <w:rsid w:val="004B7BD3"/>
    <w:rsid w:val="004B7FAA"/>
    <w:rsid w:val="004C0138"/>
    <w:rsid w:val="004C0345"/>
    <w:rsid w:val="004C060E"/>
    <w:rsid w:val="004C07D7"/>
    <w:rsid w:val="004C07D8"/>
    <w:rsid w:val="004C0F30"/>
    <w:rsid w:val="004C1458"/>
    <w:rsid w:val="004C15AB"/>
    <w:rsid w:val="004C15BA"/>
    <w:rsid w:val="004C1BB3"/>
    <w:rsid w:val="004C1C41"/>
    <w:rsid w:val="004C1D8E"/>
    <w:rsid w:val="004C2029"/>
    <w:rsid w:val="004C21A8"/>
    <w:rsid w:val="004C2790"/>
    <w:rsid w:val="004C28E2"/>
    <w:rsid w:val="004C2AFD"/>
    <w:rsid w:val="004C2C24"/>
    <w:rsid w:val="004C2FD5"/>
    <w:rsid w:val="004C3582"/>
    <w:rsid w:val="004C35B7"/>
    <w:rsid w:val="004C369E"/>
    <w:rsid w:val="004C387F"/>
    <w:rsid w:val="004C3A7A"/>
    <w:rsid w:val="004C3C00"/>
    <w:rsid w:val="004C3E60"/>
    <w:rsid w:val="004C4BC0"/>
    <w:rsid w:val="004C4D96"/>
    <w:rsid w:val="004C5715"/>
    <w:rsid w:val="004C5945"/>
    <w:rsid w:val="004C5C46"/>
    <w:rsid w:val="004C62E6"/>
    <w:rsid w:val="004C67D0"/>
    <w:rsid w:val="004C6935"/>
    <w:rsid w:val="004C6E28"/>
    <w:rsid w:val="004C6FD2"/>
    <w:rsid w:val="004C707F"/>
    <w:rsid w:val="004C7087"/>
    <w:rsid w:val="004C738E"/>
    <w:rsid w:val="004C756B"/>
    <w:rsid w:val="004C7710"/>
    <w:rsid w:val="004C7FCE"/>
    <w:rsid w:val="004D0017"/>
    <w:rsid w:val="004D01C5"/>
    <w:rsid w:val="004D01E5"/>
    <w:rsid w:val="004D02CB"/>
    <w:rsid w:val="004D062C"/>
    <w:rsid w:val="004D072C"/>
    <w:rsid w:val="004D07DD"/>
    <w:rsid w:val="004D0865"/>
    <w:rsid w:val="004D0B1C"/>
    <w:rsid w:val="004D0EF1"/>
    <w:rsid w:val="004D1047"/>
    <w:rsid w:val="004D1108"/>
    <w:rsid w:val="004D11D9"/>
    <w:rsid w:val="004D1514"/>
    <w:rsid w:val="004D1808"/>
    <w:rsid w:val="004D1814"/>
    <w:rsid w:val="004D1A0E"/>
    <w:rsid w:val="004D1CA8"/>
    <w:rsid w:val="004D1CA9"/>
    <w:rsid w:val="004D1E9B"/>
    <w:rsid w:val="004D2423"/>
    <w:rsid w:val="004D2461"/>
    <w:rsid w:val="004D25D2"/>
    <w:rsid w:val="004D266C"/>
    <w:rsid w:val="004D29D1"/>
    <w:rsid w:val="004D2A27"/>
    <w:rsid w:val="004D2C9C"/>
    <w:rsid w:val="004D2DEF"/>
    <w:rsid w:val="004D3643"/>
    <w:rsid w:val="004D38A6"/>
    <w:rsid w:val="004D410F"/>
    <w:rsid w:val="004D412C"/>
    <w:rsid w:val="004D41C8"/>
    <w:rsid w:val="004D4A1D"/>
    <w:rsid w:val="004D4AC1"/>
    <w:rsid w:val="004D4E57"/>
    <w:rsid w:val="004D4E89"/>
    <w:rsid w:val="004D4F20"/>
    <w:rsid w:val="004D5150"/>
    <w:rsid w:val="004D5405"/>
    <w:rsid w:val="004D5422"/>
    <w:rsid w:val="004D5431"/>
    <w:rsid w:val="004D59D4"/>
    <w:rsid w:val="004D5F45"/>
    <w:rsid w:val="004D5F58"/>
    <w:rsid w:val="004D68B5"/>
    <w:rsid w:val="004D6956"/>
    <w:rsid w:val="004D69FC"/>
    <w:rsid w:val="004D6B03"/>
    <w:rsid w:val="004D6BC7"/>
    <w:rsid w:val="004D6FD7"/>
    <w:rsid w:val="004D708A"/>
    <w:rsid w:val="004D70D4"/>
    <w:rsid w:val="004D73A6"/>
    <w:rsid w:val="004D7527"/>
    <w:rsid w:val="004D7743"/>
    <w:rsid w:val="004D7FDE"/>
    <w:rsid w:val="004E0208"/>
    <w:rsid w:val="004E0401"/>
    <w:rsid w:val="004E0407"/>
    <w:rsid w:val="004E0466"/>
    <w:rsid w:val="004E062E"/>
    <w:rsid w:val="004E07BF"/>
    <w:rsid w:val="004E08D2"/>
    <w:rsid w:val="004E091D"/>
    <w:rsid w:val="004E0D6A"/>
    <w:rsid w:val="004E0F53"/>
    <w:rsid w:val="004E1075"/>
    <w:rsid w:val="004E13CD"/>
    <w:rsid w:val="004E14DD"/>
    <w:rsid w:val="004E161D"/>
    <w:rsid w:val="004E19A5"/>
    <w:rsid w:val="004E1B1B"/>
    <w:rsid w:val="004E1B48"/>
    <w:rsid w:val="004E2161"/>
    <w:rsid w:val="004E22E5"/>
    <w:rsid w:val="004E22F3"/>
    <w:rsid w:val="004E24D9"/>
    <w:rsid w:val="004E2A74"/>
    <w:rsid w:val="004E2C16"/>
    <w:rsid w:val="004E3383"/>
    <w:rsid w:val="004E3479"/>
    <w:rsid w:val="004E3940"/>
    <w:rsid w:val="004E3B68"/>
    <w:rsid w:val="004E3C1F"/>
    <w:rsid w:val="004E40DE"/>
    <w:rsid w:val="004E41EB"/>
    <w:rsid w:val="004E4351"/>
    <w:rsid w:val="004E4983"/>
    <w:rsid w:val="004E4A38"/>
    <w:rsid w:val="004E4E89"/>
    <w:rsid w:val="004E4EF6"/>
    <w:rsid w:val="004E4F66"/>
    <w:rsid w:val="004E54CA"/>
    <w:rsid w:val="004E54F0"/>
    <w:rsid w:val="004E5530"/>
    <w:rsid w:val="004E596C"/>
    <w:rsid w:val="004E5A4F"/>
    <w:rsid w:val="004E5AF2"/>
    <w:rsid w:val="004E5FAE"/>
    <w:rsid w:val="004E6117"/>
    <w:rsid w:val="004E6153"/>
    <w:rsid w:val="004E621E"/>
    <w:rsid w:val="004E6534"/>
    <w:rsid w:val="004E6589"/>
    <w:rsid w:val="004E688D"/>
    <w:rsid w:val="004E6892"/>
    <w:rsid w:val="004E68CB"/>
    <w:rsid w:val="004E6959"/>
    <w:rsid w:val="004E69AE"/>
    <w:rsid w:val="004E6B1D"/>
    <w:rsid w:val="004E6DD3"/>
    <w:rsid w:val="004E6ED5"/>
    <w:rsid w:val="004E74A4"/>
    <w:rsid w:val="004E74E4"/>
    <w:rsid w:val="004E77B3"/>
    <w:rsid w:val="004E78B7"/>
    <w:rsid w:val="004E7A8B"/>
    <w:rsid w:val="004E7B3E"/>
    <w:rsid w:val="004E7CDD"/>
    <w:rsid w:val="004E7FD6"/>
    <w:rsid w:val="004F0338"/>
    <w:rsid w:val="004F04A2"/>
    <w:rsid w:val="004F051B"/>
    <w:rsid w:val="004F06E8"/>
    <w:rsid w:val="004F0BFA"/>
    <w:rsid w:val="004F0C12"/>
    <w:rsid w:val="004F14BE"/>
    <w:rsid w:val="004F15A8"/>
    <w:rsid w:val="004F17F7"/>
    <w:rsid w:val="004F18D5"/>
    <w:rsid w:val="004F1A4E"/>
    <w:rsid w:val="004F1AF9"/>
    <w:rsid w:val="004F1BBF"/>
    <w:rsid w:val="004F1EF2"/>
    <w:rsid w:val="004F1F22"/>
    <w:rsid w:val="004F22E2"/>
    <w:rsid w:val="004F2478"/>
    <w:rsid w:val="004F25C6"/>
    <w:rsid w:val="004F2921"/>
    <w:rsid w:val="004F2ACF"/>
    <w:rsid w:val="004F2AD9"/>
    <w:rsid w:val="004F2DFB"/>
    <w:rsid w:val="004F2F33"/>
    <w:rsid w:val="004F2F5B"/>
    <w:rsid w:val="004F3959"/>
    <w:rsid w:val="004F3C43"/>
    <w:rsid w:val="004F3CAB"/>
    <w:rsid w:val="004F416B"/>
    <w:rsid w:val="004F42CB"/>
    <w:rsid w:val="004F478B"/>
    <w:rsid w:val="004F4940"/>
    <w:rsid w:val="004F4A1A"/>
    <w:rsid w:val="004F4A8E"/>
    <w:rsid w:val="004F4C4F"/>
    <w:rsid w:val="004F4E60"/>
    <w:rsid w:val="004F4EF7"/>
    <w:rsid w:val="004F4FC2"/>
    <w:rsid w:val="004F52FF"/>
    <w:rsid w:val="004F58D7"/>
    <w:rsid w:val="004F5FB4"/>
    <w:rsid w:val="004F6154"/>
    <w:rsid w:val="004F62D6"/>
    <w:rsid w:val="004F6572"/>
    <w:rsid w:val="004F6C19"/>
    <w:rsid w:val="004F6C2C"/>
    <w:rsid w:val="004F7142"/>
    <w:rsid w:val="004F732D"/>
    <w:rsid w:val="004F74A3"/>
    <w:rsid w:val="004F74A4"/>
    <w:rsid w:val="004F7647"/>
    <w:rsid w:val="004F79D7"/>
    <w:rsid w:val="004F7C0E"/>
    <w:rsid w:val="004F7FC5"/>
    <w:rsid w:val="00500273"/>
    <w:rsid w:val="0050031D"/>
    <w:rsid w:val="0050034F"/>
    <w:rsid w:val="00500432"/>
    <w:rsid w:val="00500B35"/>
    <w:rsid w:val="00500DBC"/>
    <w:rsid w:val="00500FB3"/>
    <w:rsid w:val="005016DC"/>
    <w:rsid w:val="00501782"/>
    <w:rsid w:val="00501892"/>
    <w:rsid w:val="0050191F"/>
    <w:rsid w:val="00501B73"/>
    <w:rsid w:val="00501BE0"/>
    <w:rsid w:val="00502003"/>
    <w:rsid w:val="0050209A"/>
    <w:rsid w:val="0050229E"/>
    <w:rsid w:val="00502363"/>
    <w:rsid w:val="0050265C"/>
    <w:rsid w:val="00502A8E"/>
    <w:rsid w:val="00502ADF"/>
    <w:rsid w:val="00502B90"/>
    <w:rsid w:val="00502CB9"/>
    <w:rsid w:val="00502E8C"/>
    <w:rsid w:val="00502EF9"/>
    <w:rsid w:val="00502FDE"/>
    <w:rsid w:val="0050318F"/>
    <w:rsid w:val="00503201"/>
    <w:rsid w:val="00503282"/>
    <w:rsid w:val="00503292"/>
    <w:rsid w:val="005032AB"/>
    <w:rsid w:val="00503330"/>
    <w:rsid w:val="005034AE"/>
    <w:rsid w:val="005035F8"/>
    <w:rsid w:val="00503621"/>
    <w:rsid w:val="00503838"/>
    <w:rsid w:val="00503C3B"/>
    <w:rsid w:val="00503CF1"/>
    <w:rsid w:val="00503F08"/>
    <w:rsid w:val="00503F41"/>
    <w:rsid w:val="0050467E"/>
    <w:rsid w:val="00504756"/>
    <w:rsid w:val="00504890"/>
    <w:rsid w:val="005048B4"/>
    <w:rsid w:val="00504B3F"/>
    <w:rsid w:val="00504EEE"/>
    <w:rsid w:val="00505027"/>
    <w:rsid w:val="00505898"/>
    <w:rsid w:val="0050594C"/>
    <w:rsid w:val="00505987"/>
    <w:rsid w:val="00505CF6"/>
    <w:rsid w:val="00506231"/>
    <w:rsid w:val="0050637C"/>
    <w:rsid w:val="00506603"/>
    <w:rsid w:val="0050679E"/>
    <w:rsid w:val="0050680D"/>
    <w:rsid w:val="00506B1F"/>
    <w:rsid w:val="00506B42"/>
    <w:rsid w:val="00506C6E"/>
    <w:rsid w:val="00506D4C"/>
    <w:rsid w:val="005074C3"/>
    <w:rsid w:val="00507720"/>
    <w:rsid w:val="005079E7"/>
    <w:rsid w:val="00507CA1"/>
    <w:rsid w:val="00510513"/>
    <w:rsid w:val="005105BD"/>
    <w:rsid w:val="005108CC"/>
    <w:rsid w:val="005109AE"/>
    <w:rsid w:val="00510A85"/>
    <w:rsid w:val="00510C5F"/>
    <w:rsid w:val="00511023"/>
    <w:rsid w:val="00511295"/>
    <w:rsid w:val="0051130C"/>
    <w:rsid w:val="0051150C"/>
    <w:rsid w:val="005116A7"/>
    <w:rsid w:val="00511744"/>
    <w:rsid w:val="005117CC"/>
    <w:rsid w:val="005117F4"/>
    <w:rsid w:val="00511887"/>
    <w:rsid w:val="005122D0"/>
    <w:rsid w:val="00512531"/>
    <w:rsid w:val="00512657"/>
    <w:rsid w:val="00512707"/>
    <w:rsid w:val="005128CB"/>
    <w:rsid w:val="00512BDC"/>
    <w:rsid w:val="00512DA0"/>
    <w:rsid w:val="00513217"/>
    <w:rsid w:val="00513385"/>
    <w:rsid w:val="005135E0"/>
    <w:rsid w:val="00513709"/>
    <w:rsid w:val="00513AE6"/>
    <w:rsid w:val="00513CE1"/>
    <w:rsid w:val="00513E61"/>
    <w:rsid w:val="00513E76"/>
    <w:rsid w:val="0051405C"/>
    <w:rsid w:val="0051451C"/>
    <w:rsid w:val="00514523"/>
    <w:rsid w:val="00514777"/>
    <w:rsid w:val="00514B04"/>
    <w:rsid w:val="00514D27"/>
    <w:rsid w:val="00514D5A"/>
    <w:rsid w:val="00514F80"/>
    <w:rsid w:val="00515061"/>
    <w:rsid w:val="005152FF"/>
    <w:rsid w:val="0051554A"/>
    <w:rsid w:val="005159AF"/>
    <w:rsid w:val="00515CDD"/>
    <w:rsid w:val="00515E1D"/>
    <w:rsid w:val="00515FF4"/>
    <w:rsid w:val="00516009"/>
    <w:rsid w:val="00516031"/>
    <w:rsid w:val="005160D3"/>
    <w:rsid w:val="00516205"/>
    <w:rsid w:val="005166C0"/>
    <w:rsid w:val="00516753"/>
    <w:rsid w:val="005167C8"/>
    <w:rsid w:val="00516D8B"/>
    <w:rsid w:val="00516E0F"/>
    <w:rsid w:val="00516F0E"/>
    <w:rsid w:val="00516FD9"/>
    <w:rsid w:val="00517278"/>
    <w:rsid w:val="005172DE"/>
    <w:rsid w:val="00517415"/>
    <w:rsid w:val="00517B6B"/>
    <w:rsid w:val="00520069"/>
    <w:rsid w:val="00520092"/>
    <w:rsid w:val="005206C3"/>
    <w:rsid w:val="00520990"/>
    <w:rsid w:val="005209F8"/>
    <w:rsid w:val="00520A85"/>
    <w:rsid w:val="00520D12"/>
    <w:rsid w:val="00520D52"/>
    <w:rsid w:val="00520F13"/>
    <w:rsid w:val="005211C3"/>
    <w:rsid w:val="005211DB"/>
    <w:rsid w:val="00521498"/>
    <w:rsid w:val="0052168B"/>
    <w:rsid w:val="00521BF3"/>
    <w:rsid w:val="00521CDA"/>
    <w:rsid w:val="00522001"/>
    <w:rsid w:val="00522206"/>
    <w:rsid w:val="0052220B"/>
    <w:rsid w:val="0052254F"/>
    <w:rsid w:val="005228C9"/>
    <w:rsid w:val="00522B26"/>
    <w:rsid w:val="00522FCB"/>
    <w:rsid w:val="00523547"/>
    <w:rsid w:val="0052356B"/>
    <w:rsid w:val="0052366D"/>
    <w:rsid w:val="005237CC"/>
    <w:rsid w:val="00523FF8"/>
    <w:rsid w:val="005245DD"/>
    <w:rsid w:val="005246BC"/>
    <w:rsid w:val="00524DE4"/>
    <w:rsid w:val="00524EBA"/>
    <w:rsid w:val="00524EC1"/>
    <w:rsid w:val="005250EC"/>
    <w:rsid w:val="00525134"/>
    <w:rsid w:val="00525230"/>
    <w:rsid w:val="0052529F"/>
    <w:rsid w:val="005259D3"/>
    <w:rsid w:val="00525ECE"/>
    <w:rsid w:val="00525F03"/>
    <w:rsid w:val="005262B6"/>
    <w:rsid w:val="005263D5"/>
    <w:rsid w:val="005267A1"/>
    <w:rsid w:val="00526AA9"/>
    <w:rsid w:val="00526DCB"/>
    <w:rsid w:val="00526F11"/>
    <w:rsid w:val="005276C0"/>
    <w:rsid w:val="005279BC"/>
    <w:rsid w:val="00527B7A"/>
    <w:rsid w:val="00527E38"/>
    <w:rsid w:val="00527EEB"/>
    <w:rsid w:val="00527FAF"/>
    <w:rsid w:val="005300B8"/>
    <w:rsid w:val="005300C3"/>
    <w:rsid w:val="005312E9"/>
    <w:rsid w:val="0053139A"/>
    <w:rsid w:val="00532175"/>
    <w:rsid w:val="00532471"/>
    <w:rsid w:val="0053264A"/>
    <w:rsid w:val="00532DA6"/>
    <w:rsid w:val="00532F64"/>
    <w:rsid w:val="00532FB6"/>
    <w:rsid w:val="0053323E"/>
    <w:rsid w:val="00533892"/>
    <w:rsid w:val="00533A12"/>
    <w:rsid w:val="00533B44"/>
    <w:rsid w:val="00533D5D"/>
    <w:rsid w:val="0053426C"/>
    <w:rsid w:val="005342F1"/>
    <w:rsid w:val="00534434"/>
    <w:rsid w:val="00534448"/>
    <w:rsid w:val="005346CA"/>
    <w:rsid w:val="005349AA"/>
    <w:rsid w:val="005349CA"/>
    <w:rsid w:val="00534BF4"/>
    <w:rsid w:val="0053512A"/>
    <w:rsid w:val="0053512F"/>
    <w:rsid w:val="00535599"/>
    <w:rsid w:val="00535A3D"/>
    <w:rsid w:val="00535C01"/>
    <w:rsid w:val="00535CD8"/>
    <w:rsid w:val="005361CE"/>
    <w:rsid w:val="0053621E"/>
    <w:rsid w:val="005363D9"/>
    <w:rsid w:val="005366D9"/>
    <w:rsid w:val="00536ABD"/>
    <w:rsid w:val="00536AC8"/>
    <w:rsid w:val="00536C31"/>
    <w:rsid w:val="00536C4C"/>
    <w:rsid w:val="00536F4D"/>
    <w:rsid w:val="0053717A"/>
    <w:rsid w:val="00537466"/>
    <w:rsid w:val="0053776E"/>
    <w:rsid w:val="005377F6"/>
    <w:rsid w:val="00537C8A"/>
    <w:rsid w:val="00537D47"/>
    <w:rsid w:val="00537EA5"/>
    <w:rsid w:val="0054045B"/>
    <w:rsid w:val="0054064F"/>
    <w:rsid w:val="00540CD1"/>
    <w:rsid w:val="0054136E"/>
    <w:rsid w:val="0054148F"/>
    <w:rsid w:val="0054149B"/>
    <w:rsid w:val="005416E2"/>
    <w:rsid w:val="0054180F"/>
    <w:rsid w:val="00541BDD"/>
    <w:rsid w:val="00541CC7"/>
    <w:rsid w:val="00541F7C"/>
    <w:rsid w:val="00542063"/>
    <w:rsid w:val="0054214F"/>
    <w:rsid w:val="0054246F"/>
    <w:rsid w:val="005424D1"/>
    <w:rsid w:val="00542878"/>
    <w:rsid w:val="00542985"/>
    <w:rsid w:val="00542A7A"/>
    <w:rsid w:val="00542AB4"/>
    <w:rsid w:val="00542D63"/>
    <w:rsid w:val="00543472"/>
    <w:rsid w:val="005435ED"/>
    <w:rsid w:val="0054378D"/>
    <w:rsid w:val="0054399B"/>
    <w:rsid w:val="00543ADF"/>
    <w:rsid w:val="005440D0"/>
    <w:rsid w:val="005445F9"/>
    <w:rsid w:val="00544C92"/>
    <w:rsid w:val="00544DBB"/>
    <w:rsid w:val="005452EA"/>
    <w:rsid w:val="005453EE"/>
    <w:rsid w:val="00545721"/>
    <w:rsid w:val="005457F1"/>
    <w:rsid w:val="0054598D"/>
    <w:rsid w:val="00545C96"/>
    <w:rsid w:val="005461C3"/>
    <w:rsid w:val="00546247"/>
    <w:rsid w:val="005465D4"/>
    <w:rsid w:val="005470E1"/>
    <w:rsid w:val="0054712D"/>
    <w:rsid w:val="0054733F"/>
    <w:rsid w:val="005475CC"/>
    <w:rsid w:val="0054776A"/>
    <w:rsid w:val="00547B46"/>
    <w:rsid w:val="00547DEA"/>
    <w:rsid w:val="00547E99"/>
    <w:rsid w:val="00550051"/>
    <w:rsid w:val="0055059F"/>
    <w:rsid w:val="005505E9"/>
    <w:rsid w:val="00550A03"/>
    <w:rsid w:val="00550B6E"/>
    <w:rsid w:val="00550ED3"/>
    <w:rsid w:val="00550FB3"/>
    <w:rsid w:val="005515E3"/>
    <w:rsid w:val="0055163C"/>
    <w:rsid w:val="0055186E"/>
    <w:rsid w:val="00551C95"/>
    <w:rsid w:val="00551DAC"/>
    <w:rsid w:val="00551E8F"/>
    <w:rsid w:val="0055222E"/>
    <w:rsid w:val="00552434"/>
    <w:rsid w:val="00552D6E"/>
    <w:rsid w:val="00552EEE"/>
    <w:rsid w:val="00552F9B"/>
    <w:rsid w:val="0055331A"/>
    <w:rsid w:val="00553766"/>
    <w:rsid w:val="00553FD2"/>
    <w:rsid w:val="00554007"/>
    <w:rsid w:val="0055426E"/>
    <w:rsid w:val="005542F2"/>
    <w:rsid w:val="00554400"/>
    <w:rsid w:val="0055452A"/>
    <w:rsid w:val="005545B8"/>
    <w:rsid w:val="0055467B"/>
    <w:rsid w:val="00554857"/>
    <w:rsid w:val="005549BB"/>
    <w:rsid w:val="00554C81"/>
    <w:rsid w:val="00554CDE"/>
    <w:rsid w:val="00554E4C"/>
    <w:rsid w:val="005550F8"/>
    <w:rsid w:val="0055514A"/>
    <w:rsid w:val="005551F1"/>
    <w:rsid w:val="0055533C"/>
    <w:rsid w:val="00555351"/>
    <w:rsid w:val="005554E0"/>
    <w:rsid w:val="00555B4E"/>
    <w:rsid w:val="00555CA5"/>
    <w:rsid w:val="005561A5"/>
    <w:rsid w:val="005564AF"/>
    <w:rsid w:val="0055670B"/>
    <w:rsid w:val="00556B03"/>
    <w:rsid w:val="00556B22"/>
    <w:rsid w:val="00556C89"/>
    <w:rsid w:val="00556FA7"/>
    <w:rsid w:val="00556FB5"/>
    <w:rsid w:val="005572DF"/>
    <w:rsid w:val="00557347"/>
    <w:rsid w:val="00557446"/>
    <w:rsid w:val="00557649"/>
    <w:rsid w:val="00557BF5"/>
    <w:rsid w:val="00557C16"/>
    <w:rsid w:val="00557D91"/>
    <w:rsid w:val="0056002C"/>
    <w:rsid w:val="005601BE"/>
    <w:rsid w:val="00560399"/>
    <w:rsid w:val="005603D3"/>
    <w:rsid w:val="005607F2"/>
    <w:rsid w:val="005607F5"/>
    <w:rsid w:val="005608B6"/>
    <w:rsid w:val="00560C0B"/>
    <w:rsid w:val="00560C82"/>
    <w:rsid w:val="00560D96"/>
    <w:rsid w:val="0056126A"/>
    <w:rsid w:val="0056137B"/>
    <w:rsid w:val="005615A0"/>
    <w:rsid w:val="0056193B"/>
    <w:rsid w:val="00561A7C"/>
    <w:rsid w:val="00561F93"/>
    <w:rsid w:val="005620BD"/>
    <w:rsid w:val="00562525"/>
    <w:rsid w:val="00562563"/>
    <w:rsid w:val="00562B23"/>
    <w:rsid w:val="00562C4E"/>
    <w:rsid w:val="00562D71"/>
    <w:rsid w:val="00562E44"/>
    <w:rsid w:val="00562ED4"/>
    <w:rsid w:val="00563059"/>
    <w:rsid w:val="00563400"/>
    <w:rsid w:val="00563735"/>
    <w:rsid w:val="00563917"/>
    <w:rsid w:val="00563AA5"/>
    <w:rsid w:val="00563B1E"/>
    <w:rsid w:val="005643DD"/>
    <w:rsid w:val="005645C3"/>
    <w:rsid w:val="00564AB4"/>
    <w:rsid w:val="00564E03"/>
    <w:rsid w:val="00564F0B"/>
    <w:rsid w:val="005650E9"/>
    <w:rsid w:val="005653C3"/>
    <w:rsid w:val="005654D8"/>
    <w:rsid w:val="00565524"/>
    <w:rsid w:val="00565967"/>
    <w:rsid w:val="00565D9B"/>
    <w:rsid w:val="0056607D"/>
    <w:rsid w:val="005661BA"/>
    <w:rsid w:val="005663DD"/>
    <w:rsid w:val="00566420"/>
    <w:rsid w:val="00566421"/>
    <w:rsid w:val="005665A6"/>
    <w:rsid w:val="00566784"/>
    <w:rsid w:val="00566CD4"/>
    <w:rsid w:val="00566F79"/>
    <w:rsid w:val="0056742D"/>
    <w:rsid w:val="0056784D"/>
    <w:rsid w:val="00567A78"/>
    <w:rsid w:val="00567C25"/>
    <w:rsid w:val="00570047"/>
    <w:rsid w:val="0057015F"/>
    <w:rsid w:val="00570279"/>
    <w:rsid w:val="005702FD"/>
    <w:rsid w:val="005704E0"/>
    <w:rsid w:val="0057052B"/>
    <w:rsid w:val="00570EDC"/>
    <w:rsid w:val="00571050"/>
    <w:rsid w:val="005710C1"/>
    <w:rsid w:val="00571510"/>
    <w:rsid w:val="00571733"/>
    <w:rsid w:val="005718A1"/>
    <w:rsid w:val="00571B51"/>
    <w:rsid w:val="00571EF6"/>
    <w:rsid w:val="00571EFB"/>
    <w:rsid w:val="0057207B"/>
    <w:rsid w:val="005725FB"/>
    <w:rsid w:val="005726E8"/>
    <w:rsid w:val="005729A4"/>
    <w:rsid w:val="00572A4D"/>
    <w:rsid w:val="00572AE0"/>
    <w:rsid w:val="00572CEF"/>
    <w:rsid w:val="00572D37"/>
    <w:rsid w:val="00572F24"/>
    <w:rsid w:val="00572F2D"/>
    <w:rsid w:val="005735BB"/>
    <w:rsid w:val="00573FDD"/>
    <w:rsid w:val="0057403B"/>
    <w:rsid w:val="0057491E"/>
    <w:rsid w:val="00574EE5"/>
    <w:rsid w:val="00575016"/>
    <w:rsid w:val="005750C1"/>
    <w:rsid w:val="005750F8"/>
    <w:rsid w:val="0057515F"/>
    <w:rsid w:val="005753F9"/>
    <w:rsid w:val="00575493"/>
    <w:rsid w:val="0057561B"/>
    <w:rsid w:val="005757D9"/>
    <w:rsid w:val="00575D4E"/>
    <w:rsid w:val="00575D54"/>
    <w:rsid w:val="00575E84"/>
    <w:rsid w:val="005762B5"/>
    <w:rsid w:val="00576608"/>
    <w:rsid w:val="00576C2E"/>
    <w:rsid w:val="005770AE"/>
    <w:rsid w:val="005775D7"/>
    <w:rsid w:val="005778A9"/>
    <w:rsid w:val="005779E5"/>
    <w:rsid w:val="005779F6"/>
    <w:rsid w:val="00577D59"/>
    <w:rsid w:val="00577D86"/>
    <w:rsid w:val="00577E59"/>
    <w:rsid w:val="00577EFA"/>
    <w:rsid w:val="00577FB1"/>
    <w:rsid w:val="0058013E"/>
    <w:rsid w:val="005801D9"/>
    <w:rsid w:val="00580571"/>
    <w:rsid w:val="005805D7"/>
    <w:rsid w:val="00580735"/>
    <w:rsid w:val="00580879"/>
    <w:rsid w:val="0058098F"/>
    <w:rsid w:val="00580BE6"/>
    <w:rsid w:val="00580CF1"/>
    <w:rsid w:val="00580F64"/>
    <w:rsid w:val="00581299"/>
    <w:rsid w:val="0058142B"/>
    <w:rsid w:val="005815BB"/>
    <w:rsid w:val="00581628"/>
    <w:rsid w:val="00581A1C"/>
    <w:rsid w:val="00581DF8"/>
    <w:rsid w:val="00581F51"/>
    <w:rsid w:val="005820C2"/>
    <w:rsid w:val="0058218A"/>
    <w:rsid w:val="00582309"/>
    <w:rsid w:val="0058245C"/>
    <w:rsid w:val="005825EA"/>
    <w:rsid w:val="0058261B"/>
    <w:rsid w:val="0058262C"/>
    <w:rsid w:val="005826CB"/>
    <w:rsid w:val="00582B71"/>
    <w:rsid w:val="005832F8"/>
    <w:rsid w:val="005841D5"/>
    <w:rsid w:val="00584575"/>
    <w:rsid w:val="005846E6"/>
    <w:rsid w:val="005847A5"/>
    <w:rsid w:val="00584CCF"/>
    <w:rsid w:val="0058505A"/>
    <w:rsid w:val="0058541B"/>
    <w:rsid w:val="005857FC"/>
    <w:rsid w:val="00585BB7"/>
    <w:rsid w:val="00585BBA"/>
    <w:rsid w:val="00585FC3"/>
    <w:rsid w:val="00586508"/>
    <w:rsid w:val="0058681E"/>
    <w:rsid w:val="00586C77"/>
    <w:rsid w:val="0058754C"/>
    <w:rsid w:val="00587589"/>
    <w:rsid w:val="005877F3"/>
    <w:rsid w:val="00587B68"/>
    <w:rsid w:val="00587E6F"/>
    <w:rsid w:val="00590251"/>
    <w:rsid w:val="00590355"/>
    <w:rsid w:val="00590446"/>
    <w:rsid w:val="005904B5"/>
    <w:rsid w:val="005909FC"/>
    <w:rsid w:val="00590ABA"/>
    <w:rsid w:val="00590BFF"/>
    <w:rsid w:val="0059135B"/>
    <w:rsid w:val="005914B3"/>
    <w:rsid w:val="00591E05"/>
    <w:rsid w:val="005926A6"/>
    <w:rsid w:val="00592C4F"/>
    <w:rsid w:val="00592D78"/>
    <w:rsid w:val="00593190"/>
    <w:rsid w:val="0059351A"/>
    <w:rsid w:val="005936A3"/>
    <w:rsid w:val="005936CC"/>
    <w:rsid w:val="0059380C"/>
    <w:rsid w:val="0059383E"/>
    <w:rsid w:val="00593906"/>
    <w:rsid w:val="00593B8B"/>
    <w:rsid w:val="00594197"/>
    <w:rsid w:val="00594475"/>
    <w:rsid w:val="0059464E"/>
    <w:rsid w:val="0059483E"/>
    <w:rsid w:val="00594848"/>
    <w:rsid w:val="00594897"/>
    <w:rsid w:val="0059499F"/>
    <w:rsid w:val="00594A55"/>
    <w:rsid w:val="00594C05"/>
    <w:rsid w:val="00594F73"/>
    <w:rsid w:val="00594FFF"/>
    <w:rsid w:val="00595A29"/>
    <w:rsid w:val="00595CE7"/>
    <w:rsid w:val="00595D0E"/>
    <w:rsid w:val="00595D4E"/>
    <w:rsid w:val="00595E7E"/>
    <w:rsid w:val="005962BA"/>
    <w:rsid w:val="00596346"/>
    <w:rsid w:val="005965C1"/>
    <w:rsid w:val="005968DC"/>
    <w:rsid w:val="005973F4"/>
    <w:rsid w:val="0059790B"/>
    <w:rsid w:val="00597AF3"/>
    <w:rsid w:val="005A0080"/>
    <w:rsid w:val="005A00FF"/>
    <w:rsid w:val="005A01BD"/>
    <w:rsid w:val="005A05B4"/>
    <w:rsid w:val="005A06EB"/>
    <w:rsid w:val="005A074E"/>
    <w:rsid w:val="005A0933"/>
    <w:rsid w:val="005A0A4D"/>
    <w:rsid w:val="005A1050"/>
    <w:rsid w:val="005A1053"/>
    <w:rsid w:val="005A138A"/>
    <w:rsid w:val="005A17FA"/>
    <w:rsid w:val="005A1924"/>
    <w:rsid w:val="005A1B80"/>
    <w:rsid w:val="005A1B89"/>
    <w:rsid w:val="005A1DA6"/>
    <w:rsid w:val="005A20F9"/>
    <w:rsid w:val="005A21F6"/>
    <w:rsid w:val="005A28DB"/>
    <w:rsid w:val="005A2AA6"/>
    <w:rsid w:val="005A2CD1"/>
    <w:rsid w:val="005A2F0E"/>
    <w:rsid w:val="005A30D6"/>
    <w:rsid w:val="005A3196"/>
    <w:rsid w:val="005A32A6"/>
    <w:rsid w:val="005A3AE3"/>
    <w:rsid w:val="005A3C12"/>
    <w:rsid w:val="005A3C67"/>
    <w:rsid w:val="005A3D49"/>
    <w:rsid w:val="005A3DAD"/>
    <w:rsid w:val="005A3DF8"/>
    <w:rsid w:val="005A3FBB"/>
    <w:rsid w:val="005A4234"/>
    <w:rsid w:val="005A424A"/>
    <w:rsid w:val="005A44CF"/>
    <w:rsid w:val="005A4564"/>
    <w:rsid w:val="005A4802"/>
    <w:rsid w:val="005A4D50"/>
    <w:rsid w:val="005A4DE7"/>
    <w:rsid w:val="005A4EC0"/>
    <w:rsid w:val="005A4F39"/>
    <w:rsid w:val="005A503C"/>
    <w:rsid w:val="005A5490"/>
    <w:rsid w:val="005A5B97"/>
    <w:rsid w:val="005A5C78"/>
    <w:rsid w:val="005A5F71"/>
    <w:rsid w:val="005A66CD"/>
    <w:rsid w:val="005A6DE8"/>
    <w:rsid w:val="005A6E64"/>
    <w:rsid w:val="005A6F57"/>
    <w:rsid w:val="005A703D"/>
    <w:rsid w:val="005A7255"/>
    <w:rsid w:val="005A74F6"/>
    <w:rsid w:val="005A7940"/>
    <w:rsid w:val="005A79A7"/>
    <w:rsid w:val="005A7A7F"/>
    <w:rsid w:val="005A7B6A"/>
    <w:rsid w:val="005A7BD4"/>
    <w:rsid w:val="005A7FA0"/>
    <w:rsid w:val="005B0097"/>
    <w:rsid w:val="005B0136"/>
    <w:rsid w:val="005B02D6"/>
    <w:rsid w:val="005B06CB"/>
    <w:rsid w:val="005B07D8"/>
    <w:rsid w:val="005B0E39"/>
    <w:rsid w:val="005B125A"/>
    <w:rsid w:val="005B1424"/>
    <w:rsid w:val="005B1528"/>
    <w:rsid w:val="005B173D"/>
    <w:rsid w:val="005B1A32"/>
    <w:rsid w:val="005B1C66"/>
    <w:rsid w:val="005B1CBE"/>
    <w:rsid w:val="005B214C"/>
    <w:rsid w:val="005B2254"/>
    <w:rsid w:val="005B24E3"/>
    <w:rsid w:val="005B27EC"/>
    <w:rsid w:val="005B2B92"/>
    <w:rsid w:val="005B2C8E"/>
    <w:rsid w:val="005B2D40"/>
    <w:rsid w:val="005B310E"/>
    <w:rsid w:val="005B31BB"/>
    <w:rsid w:val="005B340A"/>
    <w:rsid w:val="005B343A"/>
    <w:rsid w:val="005B3509"/>
    <w:rsid w:val="005B3974"/>
    <w:rsid w:val="005B3DC9"/>
    <w:rsid w:val="005B41C9"/>
    <w:rsid w:val="005B4307"/>
    <w:rsid w:val="005B47B5"/>
    <w:rsid w:val="005B4938"/>
    <w:rsid w:val="005B4DF2"/>
    <w:rsid w:val="005B50FA"/>
    <w:rsid w:val="005B57D1"/>
    <w:rsid w:val="005B586E"/>
    <w:rsid w:val="005B5979"/>
    <w:rsid w:val="005B5A04"/>
    <w:rsid w:val="005B5AA6"/>
    <w:rsid w:val="005B5F89"/>
    <w:rsid w:val="005B6028"/>
    <w:rsid w:val="005B6342"/>
    <w:rsid w:val="005B69C8"/>
    <w:rsid w:val="005B6FF9"/>
    <w:rsid w:val="005B7372"/>
    <w:rsid w:val="005B7386"/>
    <w:rsid w:val="005B7388"/>
    <w:rsid w:val="005B7404"/>
    <w:rsid w:val="005B74CF"/>
    <w:rsid w:val="005B75D2"/>
    <w:rsid w:val="005B77BA"/>
    <w:rsid w:val="005B7923"/>
    <w:rsid w:val="005B79D1"/>
    <w:rsid w:val="005B7AC4"/>
    <w:rsid w:val="005B7CBA"/>
    <w:rsid w:val="005B7E17"/>
    <w:rsid w:val="005B7FD8"/>
    <w:rsid w:val="005C022D"/>
    <w:rsid w:val="005C0383"/>
    <w:rsid w:val="005C0698"/>
    <w:rsid w:val="005C0E36"/>
    <w:rsid w:val="005C1037"/>
    <w:rsid w:val="005C117F"/>
    <w:rsid w:val="005C11D3"/>
    <w:rsid w:val="005C1364"/>
    <w:rsid w:val="005C14B7"/>
    <w:rsid w:val="005C1651"/>
    <w:rsid w:val="005C16F5"/>
    <w:rsid w:val="005C1FDE"/>
    <w:rsid w:val="005C2147"/>
    <w:rsid w:val="005C2347"/>
    <w:rsid w:val="005C261E"/>
    <w:rsid w:val="005C26A0"/>
    <w:rsid w:val="005C27C8"/>
    <w:rsid w:val="005C283C"/>
    <w:rsid w:val="005C2B79"/>
    <w:rsid w:val="005C302C"/>
    <w:rsid w:val="005C3764"/>
    <w:rsid w:val="005C38F8"/>
    <w:rsid w:val="005C3A4D"/>
    <w:rsid w:val="005C3B54"/>
    <w:rsid w:val="005C3D9D"/>
    <w:rsid w:val="005C4065"/>
    <w:rsid w:val="005C411D"/>
    <w:rsid w:val="005C4365"/>
    <w:rsid w:val="005C43DB"/>
    <w:rsid w:val="005C4587"/>
    <w:rsid w:val="005C47DB"/>
    <w:rsid w:val="005C496E"/>
    <w:rsid w:val="005C4F06"/>
    <w:rsid w:val="005C50A1"/>
    <w:rsid w:val="005C5316"/>
    <w:rsid w:val="005C566F"/>
    <w:rsid w:val="005C5742"/>
    <w:rsid w:val="005C598B"/>
    <w:rsid w:val="005C5DA8"/>
    <w:rsid w:val="005C6096"/>
    <w:rsid w:val="005C65EA"/>
    <w:rsid w:val="005C6718"/>
    <w:rsid w:val="005C6796"/>
    <w:rsid w:val="005C691C"/>
    <w:rsid w:val="005C6A7C"/>
    <w:rsid w:val="005C702C"/>
    <w:rsid w:val="005C72C7"/>
    <w:rsid w:val="005C7806"/>
    <w:rsid w:val="005C7810"/>
    <w:rsid w:val="005C7A86"/>
    <w:rsid w:val="005C7BB8"/>
    <w:rsid w:val="005C7C8A"/>
    <w:rsid w:val="005C7F5B"/>
    <w:rsid w:val="005D043D"/>
    <w:rsid w:val="005D047D"/>
    <w:rsid w:val="005D0693"/>
    <w:rsid w:val="005D087E"/>
    <w:rsid w:val="005D0AAE"/>
    <w:rsid w:val="005D0BC0"/>
    <w:rsid w:val="005D0C67"/>
    <w:rsid w:val="005D0C6E"/>
    <w:rsid w:val="005D0F8E"/>
    <w:rsid w:val="005D1093"/>
    <w:rsid w:val="005D133D"/>
    <w:rsid w:val="005D1563"/>
    <w:rsid w:val="005D16C7"/>
    <w:rsid w:val="005D1B5D"/>
    <w:rsid w:val="005D1D66"/>
    <w:rsid w:val="005D1FE9"/>
    <w:rsid w:val="005D20A6"/>
    <w:rsid w:val="005D286D"/>
    <w:rsid w:val="005D2CA7"/>
    <w:rsid w:val="005D2D64"/>
    <w:rsid w:val="005D2F1B"/>
    <w:rsid w:val="005D3415"/>
    <w:rsid w:val="005D3582"/>
    <w:rsid w:val="005D3796"/>
    <w:rsid w:val="005D3C50"/>
    <w:rsid w:val="005D3C55"/>
    <w:rsid w:val="005D3D5A"/>
    <w:rsid w:val="005D3DE4"/>
    <w:rsid w:val="005D3EC1"/>
    <w:rsid w:val="005D3FAF"/>
    <w:rsid w:val="005D43A3"/>
    <w:rsid w:val="005D4EEA"/>
    <w:rsid w:val="005D4F9D"/>
    <w:rsid w:val="005D5578"/>
    <w:rsid w:val="005D5623"/>
    <w:rsid w:val="005D56F4"/>
    <w:rsid w:val="005D574C"/>
    <w:rsid w:val="005D58D7"/>
    <w:rsid w:val="005D5B00"/>
    <w:rsid w:val="005D5E34"/>
    <w:rsid w:val="005D61F6"/>
    <w:rsid w:val="005D6211"/>
    <w:rsid w:val="005D6301"/>
    <w:rsid w:val="005D6404"/>
    <w:rsid w:val="005D644E"/>
    <w:rsid w:val="005D652B"/>
    <w:rsid w:val="005D660A"/>
    <w:rsid w:val="005D6754"/>
    <w:rsid w:val="005D6963"/>
    <w:rsid w:val="005D6A8B"/>
    <w:rsid w:val="005D6D15"/>
    <w:rsid w:val="005D709E"/>
    <w:rsid w:val="005D728E"/>
    <w:rsid w:val="005D7296"/>
    <w:rsid w:val="005D72DB"/>
    <w:rsid w:val="005D7313"/>
    <w:rsid w:val="005D734C"/>
    <w:rsid w:val="005D74C6"/>
    <w:rsid w:val="005D76B8"/>
    <w:rsid w:val="005D76DD"/>
    <w:rsid w:val="005D779D"/>
    <w:rsid w:val="005D7D70"/>
    <w:rsid w:val="005E00BE"/>
    <w:rsid w:val="005E04B8"/>
    <w:rsid w:val="005E0615"/>
    <w:rsid w:val="005E0CF5"/>
    <w:rsid w:val="005E129E"/>
    <w:rsid w:val="005E1402"/>
    <w:rsid w:val="005E1447"/>
    <w:rsid w:val="005E1625"/>
    <w:rsid w:val="005E1669"/>
    <w:rsid w:val="005E1678"/>
    <w:rsid w:val="005E1712"/>
    <w:rsid w:val="005E1805"/>
    <w:rsid w:val="005E1D64"/>
    <w:rsid w:val="005E1FBD"/>
    <w:rsid w:val="005E20F9"/>
    <w:rsid w:val="005E23B9"/>
    <w:rsid w:val="005E25A9"/>
    <w:rsid w:val="005E32D7"/>
    <w:rsid w:val="005E3CD5"/>
    <w:rsid w:val="005E3F0A"/>
    <w:rsid w:val="005E4117"/>
    <w:rsid w:val="005E45F5"/>
    <w:rsid w:val="005E4AD1"/>
    <w:rsid w:val="005E4B03"/>
    <w:rsid w:val="005E4C4F"/>
    <w:rsid w:val="005E4DCA"/>
    <w:rsid w:val="005E52B2"/>
    <w:rsid w:val="005E53C1"/>
    <w:rsid w:val="005E56A2"/>
    <w:rsid w:val="005E5790"/>
    <w:rsid w:val="005E57B0"/>
    <w:rsid w:val="005E587A"/>
    <w:rsid w:val="005E5B74"/>
    <w:rsid w:val="005E5DEB"/>
    <w:rsid w:val="005E5FA5"/>
    <w:rsid w:val="005E6106"/>
    <w:rsid w:val="005E63CA"/>
    <w:rsid w:val="005E6552"/>
    <w:rsid w:val="005E683D"/>
    <w:rsid w:val="005E6894"/>
    <w:rsid w:val="005E68F5"/>
    <w:rsid w:val="005E68FB"/>
    <w:rsid w:val="005E6B65"/>
    <w:rsid w:val="005E6C1F"/>
    <w:rsid w:val="005E6ED2"/>
    <w:rsid w:val="005E6F03"/>
    <w:rsid w:val="005E7519"/>
    <w:rsid w:val="005E78E0"/>
    <w:rsid w:val="005E7B1D"/>
    <w:rsid w:val="005E7DE8"/>
    <w:rsid w:val="005E7F6E"/>
    <w:rsid w:val="005F0032"/>
    <w:rsid w:val="005F00CB"/>
    <w:rsid w:val="005F01AA"/>
    <w:rsid w:val="005F0252"/>
    <w:rsid w:val="005F081A"/>
    <w:rsid w:val="005F094C"/>
    <w:rsid w:val="005F0EC1"/>
    <w:rsid w:val="005F0FDF"/>
    <w:rsid w:val="005F11E1"/>
    <w:rsid w:val="005F13EB"/>
    <w:rsid w:val="005F1418"/>
    <w:rsid w:val="005F1451"/>
    <w:rsid w:val="005F146C"/>
    <w:rsid w:val="005F1594"/>
    <w:rsid w:val="005F173F"/>
    <w:rsid w:val="005F1AB1"/>
    <w:rsid w:val="005F1AF1"/>
    <w:rsid w:val="005F1DEE"/>
    <w:rsid w:val="005F2090"/>
    <w:rsid w:val="005F2149"/>
    <w:rsid w:val="005F22E8"/>
    <w:rsid w:val="005F25CD"/>
    <w:rsid w:val="005F33F1"/>
    <w:rsid w:val="005F383E"/>
    <w:rsid w:val="005F38C1"/>
    <w:rsid w:val="005F39CD"/>
    <w:rsid w:val="005F3C2D"/>
    <w:rsid w:val="005F3E77"/>
    <w:rsid w:val="005F43E3"/>
    <w:rsid w:val="005F449C"/>
    <w:rsid w:val="005F44E9"/>
    <w:rsid w:val="005F457E"/>
    <w:rsid w:val="005F4710"/>
    <w:rsid w:val="005F4885"/>
    <w:rsid w:val="005F4B21"/>
    <w:rsid w:val="005F4B24"/>
    <w:rsid w:val="005F4BED"/>
    <w:rsid w:val="005F51E7"/>
    <w:rsid w:val="005F535C"/>
    <w:rsid w:val="005F55EA"/>
    <w:rsid w:val="005F56A9"/>
    <w:rsid w:val="005F5828"/>
    <w:rsid w:val="005F595A"/>
    <w:rsid w:val="005F5BCC"/>
    <w:rsid w:val="005F5DD8"/>
    <w:rsid w:val="005F6425"/>
    <w:rsid w:val="005F65C8"/>
    <w:rsid w:val="005F67EC"/>
    <w:rsid w:val="005F6A07"/>
    <w:rsid w:val="005F6A65"/>
    <w:rsid w:val="005F6B31"/>
    <w:rsid w:val="005F6B34"/>
    <w:rsid w:val="005F6C72"/>
    <w:rsid w:val="005F6FB0"/>
    <w:rsid w:val="005F7221"/>
    <w:rsid w:val="005F7380"/>
    <w:rsid w:val="005F73AA"/>
    <w:rsid w:val="005F7423"/>
    <w:rsid w:val="005F7696"/>
    <w:rsid w:val="005F77DE"/>
    <w:rsid w:val="005F7AD4"/>
    <w:rsid w:val="005F7D94"/>
    <w:rsid w:val="005F7DC9"/>
    <w:rsid w:val="005F7F70"/>
    <w:rsid w:val="0060020E"/>
    <w:rsid w:val="006004AD"/>
    <w:rsid w:val="006007A0"/>
    <w:rsid w:val="00600992"/>
    <w:rsid w:val="00600FA3"/>
    <w:rsid w:val="00600FFB"/>
    <w:rsid w:val="006010BC"/>
    <w:rsid w:val="00601796"/>
    <w:rsid w:val="0060180C"/>
    <w:rsid w:val="00601829"/>
    <w:rsid w:val="0060183B"/>
    <w:rsid w:val="00601C90"/>
    <w:rsid w:val="00601D7E"/>
    <w:rsid w:val="00601E4C"/>
    <w:rsid w:val="0060246D"/>
    <w:rsid w:val="00602690"/>
    <w:rsid w:val="0060270E"/>
    <w:rsid w:val="00602735"/>
    <w:rsid w:val="00602757"/>
    <w:rsid w:val="00602AD3"/>
    <w:rsid w:val="00602D0A"/>
    <w:rsid w:val="00602D31"/>
    <w:rsid w:val="00602DF1"/>
    <w:rsid w:val="00602E89"/>
    <w:rsid w:val="006031C8"/>
    <w:rsid w:val="006034B1"/>
    <w:rsid w:val="0060362D"/>
    <w:rsid w:val="00603A40"/>
    <w:rsid w:val="00603B46"/>
    <w:rsid w:val="00603E5B"/>
    <w:rsid w:val="00603FC4"/>
    <w:rsid w:val="006040EB"/>
    <w:rsid w:val="00604184"/>
    <w:rsid w:val="00604294"/>
    <w:rsid w:val="00604A81"/>
    <w:rsid w:val="00604D4C"/>
    <w:rsid w:val="00605123"/>
    <w:rsid w:val="0060561D"/>
    <w:rsid w:val="00605830"/>
    <w:rsid w:val="00605A0C"/>
    <w:rsid w:val="00605A87"/>
    <w:rsid w:val="00605DA2"/>
    <w:rsid w:val="00605E0F"/>
    <w:rsid w:val="006063BB"/>
    <w:rsid w:val="0060665A"/>
    <w:rsid w:val="006067A5"/>
    <w:rsid w:val="00606998"/>
    <w:rsid w:val="006070B9"/>
    <w:rsid w:val="00607A63"/>
    <w:rsid w:val="00607BEB"/>
    <w:rsid w:val="00607CDC"/>
    <w:rsid w:val="00610091"/>
    <w:rsid w:val="006101A6"/>
    <w:rsid w:val="00610214"/>
    <w:rsid w:val="00610612"/>
    <w:rsid w:val="006108A1"/>
    <w:rsid w:val="0061091B"/>
    <w:rsid w:val="00611403"/>
    <w:rsid w:val="00611558"/>
    <w:rsid w:val="0061183E"/>
    <w:rsid w:val="00611CB4"/>
    <w:rsid w:val="00611FCB"/>
    <w:rsid w:val="006122FC"/>
    <w:rsid w:val="00612777"/>
    <w:rsid w:val="00612B1E"/>
    <w:rsid w:val="00612DFD"/>
    <w:rsid w:val="00612F09"/>
    <w:rsid w:val="00612FBD"/>
    <w:rsid w:val="0061321C"/>
    <w:rsid w:val="0061339F"/>
    <w:rsid w:val="00613687"/>
    <w:rsid w:val="00613866"/>
    <w:rsid w:val="00613958"/>
    <w:rsid w:val="00613EFF"/>
    <w:rsid w:val="0061492D"/>
    <w:rsid w:val="00614B31"/>
    <w:rsid w:val="00614E92"/>
    <w:rsid w:val="00615003"/>
    <w:rsid w:val="00615335"/>
    <w:rsid w:val="00615447"/>
    <w:rsid w:val="006156EE"/>
    <w:rsid w:val="00615FE7"/>
    <w:rsid w:val="00616227"/>
    <w:rsid w:val="0061635D"/>
    <w:rsid w:val="00616521"/>
    <w:rsid w:val="00616780"/>
    <w:rsid w:val="006168E6"/>
    <w:rsid w:val="00616A85"/>
    <w:rsid w:val="00616BED"/>
    <w:rsid w:val="00616CB9"/>
    <w:rsid w:val="00616D43"/>
    <w:rsid w:val="00617094"/>
    <w:rsid w:val="00617C24"/>
    <w:rsid w:val="00617E7C"/>
    <w:rsid w:val="00620239"/>
    <w:rsid w:val="00620256"/>
    <w:rsid w:val="00620324"/>
    <w:rsid w:val="006203CE"/>
    <w:rsid w:val="0062043E"/>
    <w:rsid w:val="00620513"/>
    <w:rsid w:val="00620BDB"/>
    <w:rsid w:val="00621117"/>
    <w:rsid w:val="00621873"/>
    <w:rsid w:val="00621BB3"/>
    <w:rsid w:val="00621BFA"/>
    <w:rsid w:val="00621ECD"/>
    <w:rsid w:val="00622035"/>
    <w:rsid w:val="006220A7"/>
    <w:rsid w:val="006220E1"/>
    <w:rsid w:val="00622438"/>
    <w:rsid w:val="006225CE"/>
    <w:rsid w:val="00622727"/>
    <w:rsid w:val="006227E6"/>
    <w:rsid w:val="0062308B"/>
    <w:rsid w:val="00623531"/>
    <w:rsid w:val="00623C92"/>
    <w:rsid w:val="00624009"/>
    <w:rsid w:val="006244BD"/>
    <w:rsid w:val="006245A2"/>
    <w:rsid w:val="00624718"/>
    <w:rsid w:val="00625811"/>
    <w:rsid w:val="00625D2E"/>
    <w:rsid w:val="00625F5B"/>
    <w:rsid w:val="006265FF"/>
    <w:rsid w:val="006267D8"/>
    <w:rsid w:val="0062697A"/>
    <w:rsid w:val="00626A16"/>
    <w:rsid w:val="00626B0E"/>
    <w:rsid w:val="00626B2F"/>
    <w:rsid w:val="00626B65"/>
    <w:rsid w:val="00626E5C"/>
    <w:rsid w:val="00626FCB"/>
    <w:rsid w:val="00626FE9"/>
    <w:rsid w:val="006270AA"/>
    <w:rsid w:val="0062749C"/>
    <w:rsid w:val="00627736"/>
    <w:rsid w:val="006278E2"/>
    <w:rsid w:val="0062798C"/>
    <w:rsid w:val="00627C8B"/>
    <w:rsid w:val="00627E3D"/>
    <w:rsid w:val="00627F2C"/>
    <w:rsid w:val="006300BF"/>
    <w:rsid w:val="00630D57"/>
    <w:rsid w:val="00630E90"/>
    <w:rsid w:val="00630F8A"/>
    <w:rsid w:val="00631AD3"/>
    <w:rsid w:val="00631B4E"/>
    <w:rsid w:val="0063226C"/>
    <w:rsid w:val="006324C6"/>
    <w:rsid w:val="006328C3"/>
    <w:rsid w:val="00632A52"/>
    <w:rsid w:val="00632D48"/>
    <w:rsid w:val="00632E5F"/>
    <w:rsid w:val="00633032"/>
    <w:rsid w:val="006332A2"/>
    <w:rsid w:val="006333F7"/>
    <w:rsid w:val="006335A0"/>
    <w:rsid w:val="00633883"/>
    <w:rsid w:val="006339F2"/>
    <w:rsid w:val="00633C40"/>
    <w:rsid w:val="00633CA8"/>
    <w:rsid w:val="00633CFD"/>
    <w:rsid w:val="00633D83"/>
    <w:rsid w:val="00633ECC"/>
    <w:rsid w:val="00634030"/>
    <w:rsid w:val="00634703"/>
    <w:rsid w:val="006347D0"/>
    <w:rsid w:val="006348F3"/>
    <w:rsid w:val="00634C53"/>
    <w:rsid w:val="00634CF4"/>
    <w:rsid w:val="00634D28"/>
    <w:rsid w:val="00634D90"/>
    <w:rsid w:val="00634F37"/>
    <w:rsid w:val="00634F88"/>
    <w:rsid w:val="00634FF1"/>
    <w:rsid w:val="006354B9"/>
    <w:rsid w:val="00635996"/>
    <w:rsid w:val="00635A5A"/>
    <w:rsid w:val="00635DF3"/>
    <w:rsid w:val="00635F6F"/>
    <w:rsid w:val="00635F89"/>
    <w:rsid w:val="006365CD"/>
    <w:rsid w:val="0063666B"/>
    <w:rsid w:val="006368E4"/>
    <w:rsid w:val="00636971"/>
    <w:rsid w:val="00636E3A"/>
    <w:rsid w:val="00636ED7"/>
    <w:rsid w:val="006370AA"/>
    <w:rsid w:val="006370E8"/>
    <w:rsid w:val="0063715C"/>
    <w:rsid w:val="00637227"/>
    <w:rsid w:val="00637291"/>
    <w:rsid w:val="006373AE"/>
    <w:rsid w:val="006373B0"/>
    <w:rsid w:val="00637532"/>
    <w:rsid w:val="00637650"/>
    <w:rsid w:val="006376A5"/>
    <w:rsid w:val="006376A9"/>
    <w:rsid w:val="00637F1A"/>
    <w:rsid w:val="00637FE3"/>
    <w:rsid w:val="00640060"/>
    <w:rsid w:val="006400DB"/>
    <w:rsid w:val="0064013A"/>
    <w:rsid w:val="0064061B"/>
    <w:rsid w:val="00640639"/>
    <w:rsid w:val="00640877"/>
    <w:rsid w:val="006408C6"/>
    <w:rsid w:val="00640C38"/>
    <w:rsid w:val="00641200"/>
    <w:rsid w:val="00641379"/>
    <w:rsid w:val="0064139D"/>
    <w:rsid w:val="00641775"/>
    <w:rsid w:val="0064177E"/>
    <w:rsid w:val="0064187E"/>
    <w:rsid w:val="0064199D"/>
    <w:rsid w:val="00641A83"/>
    <w:rsid w:val="00641ADF"/>
    <w:rsid w:val="00641B78"/>
    <w:rsid w:val="00641D4D"/>
    <w:rsid w:val="00641E0B"/>
    <w:rsid w:val="00641EB0"/>
    <w:rsid w:val="00642071"/>
    <w:rsid w:val="0064211A"/>
    <w:rsid w:val="00642321"/>
    <w:rsid w:val="00642563"/>
    <w:rsid w:val="006428C0"/>
    <w:rsid w:val="006429B0"/>
    <w:rsid w:val="00642A92"/>
    <w:rsid w:val="00642BBB"/>
    <w:rsid w:val="00643103"/>
    <w:rsid w:val="00643727"/>
    <w:rsid w:val="00643A67"/>
    <w:rsid w:val="00643D7D"/>
    <w:rsid w:val="00643F09"/>
    <w:rsid w:val="0064406F"/>
    <w:rsid w:val="00644125"/>
    <w:rsid w:val="00644434"/>
    <w:rsid w:val="0064457A"/>
    <w:rsid w:val="00644765"/>
    <w:rsid w:val="0064481A"/>
    <w:rsid w:val="006448B5"/>
    <w:rsid w:val="00644A8F"/>
    <w:rsid w:val="00644EEE"/>
    <w:rsid w:val="006452F5"/>
    <w:rsid w:val="0064539B"/>
    <w:rsid w:val="006455F6"/>
    <w:rsid w:val="00645938"/>
    <w:rsid w:val="00645BD8"/>
    <w:rsid w:val="00645C76"/>
    <w:rsid w:val="00645C83"/>
    <w:rsid w:val="00645E4E"/>
    <w:rsid w:val="00646058"/>
    <w:rsid w:val="00646245"/>
    <w:rsid w:val="0064643E"/>
    <w:rsid w:val="00646733"/>
    <w:rsid w:val="00646BDA"/>
    <w:rsid w:val="00646D96"/>
    <w:rsid w:val="00647082"/>
    <w:rsid w:val="006470C4"/>
    <w:rsid w:val="0064737E"/>
    <w:rsid w:val="006473B4"/>
    <w:rsid w:val="00647473"/>
    <w:rsid w:val="006474E7"/>
    <w:rsid w:val="00647D51"/>
    <w:rsid w:val="006502D8"/>
    <w:rsid w:val="0065032C"/>
    <w:rsid w:val="00651455"/>
    <w:rsid w:val="006514D6"/>
    <w:rsid w:val="006514F5"/>
    <w:rsid w:val="00651582"/>
    <w:rsid w:val="006515E6"/>
    <w:rsid w:val="0065190A"/>
    <w:rsid w:val="00651B61"/>
    <w:rsid w:val="00651BEA"/>
    <w:rsid w:val="00651E2C"/>
    <w:rsid w:val="006522D0"/>
    <w:rsid w:val="006524EE"/>
    <w:rsid w:val="00652706"/>
    <w:rsid w:val="006527C2"/>
    <w:rsid w:val="00653183"/>
    <w:rsid w:val="00653195"/>
    <w:rsid w:val="00653345"/>
    <w:rsid w:val="0065338A"/>
    <w:rsid w:val="006536BC"/>
    <w:rsid w:val="00653FF0"/>
    <w:rsid w:val="00654071"/>
    <w:rsid w:val="0065432A"/>
    <w:rsid w:val="00654394"/>
    <w:rsid w:val="00654684"/>
    <w:rsid w:val="0065490C"/>
    <w:rsid w:val="006549E0"/>
    <w:rsid w:val="00654C81"/>
    <w:rsid w:val="00654D89"/>
    <w:rsid w:val="00654ECE"/>
    <w:rsid w:val="00654F03"/>
    <w:rsid w:val="00654FD9"/>
    <w:rsid w:val="0065539C"/>
    <w:rsid w:val="006554AE"/>
    <w:rsid w:val="00655556"/>
    <w:rsid w:val="00655786"/>
    <w:rsid w:val="00655B08"/>
    <w:rsid w:val="00655DE3"/>
    <w:rsid w:val="00655F49"/>
    <w:rsid w:val="00656374"/>
    <w:rsid w:val="0065680A"/>
    <w:rsid w:val="00656B35"/>
    <w:rsid w:val="00656B9C"/>
    <w:rsid w:val="00656BA0"/>
    <w:rsid w:val="00656FB4"/>
    <w:rsid w:val="0065725F"/>
    <w:rsid w:val="00657353"/>
    <w:rsid w:val="00657532"/>
    <w:rsid w:val="006578C2"/>
    <w:rsid w:val="006578E9"/>
    <w:rsid w:val="0065792C"/>
    <w:rsid w:val="006579B3"/>
    <w:rsid w:val="00657AEF"/>
    <w:rsid w:val="006605AA"/>
    <w:rsid w:val="00660605"/>
    <w:rsid w:val="00660D83"/>
    <w:rsid w:val="00660DA8"/>
    <w:rsid w:val="00660E5A"/>
    <w:rsid w:val="00661045"/>
    <w:rsid w:val="00661434"/>
    <w:rsid w:val="006614D1"/>
    <w:rsid w:val="00661CAF"/>
    <w:rsid w:val="00661D4F"/>
    <w:rsid w:val="00661E9E"/>
    <w:rsid w:val="00662040"/>
    <w:rsid w:val="006624C6"/>
    <w:rsid w:val="0066260B"/>
    <w:rsid w:val="00662D1F"/>
    <w:rsid w:val="00662DAE"/>
    <w:rsid w:val="006630A0"/>
    <w:rsid w:val="00663473"/>
    <w:rsid w:val="00663639"/>
    <w:rsid w:val="00663ABA"/>
    <w:rsid w:val="00663B2A"/>
    <w:rsid w:val="00663B7A"/>
    <w:rsid w:val="00663E5C"/>
    <w:rsid w:val="00664035"/>
    <w:rsid w:val="00664318"/>
    <w:rsid w:val="00664451"/>
    <w:rsid w:val="00664499"/>
    <w:rsid w:val="00664602"/>
    <w:rsid w:val="0066495F"/>
    <w:rsid w:val="00664E46"/>
    <w:rsid w:val="006651D3"/>
    <w:rsid w:val="00665229"/>
    <w:rsid w:val="00665252"/>
    <w:rsid w:val="00665982"/>
    <w:rsid w:val="00665A34"/>
    <w:rsid w:val="00665B25"/>
    <w:rsid w:val="00665CE3"/>
    <w:rsid w:val="00665E46"/>
    <w:rsid w:val="00665F5F"/>
    <w:rsid w:val="00666238"/>
    <w:rsid w:val="0066699A"/>
    <w:rsid w:val="00666A10"/>
    <w:rsid w:val="00666BF2"/>
    <w:rsid w:val="0066704E"/>
    <w:rsid w:val="0066727B"/>
    <w:rsid w:val="00667333"/>
    <w:rsid w:val="0066758A"/>
    <w:rsid w:val="0066791C"/>
    <w:rsid w:val="00667966"/>
    <w:rsid w:val="00667E6F"/>
    <w:rsid w:val="00667EAB"/>
    <w:rsid w:val="006703D2"/>
    <w:rsid w:val="0067060D"/>
    <w:rsid w:val="00670972"/>
    <w:rsid w:val="00670CF7"/>
    <w:rsid w:val="00670FD6"/>
    <w:rsid w:val="0067122C"/>
    <w:rsid w:val="0067149F"/>
    <w:rsid w:val="0067152A"/>
    <w:rsid w:val="00671624"/>
    <w:rsid w:val="00671B83"/>
    <w:rsid w:val="00671C2E"/>
    <w:rsid w:val="006722B9"/>
    <w:rsid w:val="00672532"/>
    <w:rsid w:val="006729BA"/>
    <w:rsid w:val="00673195"/>
    <w:rsid w:val="00673386"/>
    <w:rsid w:val="006733F7"/>
    <w:rsid w:val="006739D4"/>
    <w:rsid w:val="00673F14"/>
    <w:rsid w:val="00673F21"/>
    <w:rsid w:val="00673FF7"/>
    <w:rsid w:val="00674105"/>
    <w:rsid w:val="00674137"/>
    <w:rsid w:val="0067416F"/>
    <w:rsid w:val="0067433F"/>
    <w:rsid w:val="00674509"/>
    <w:rsid w:val="006746B0"/>
    <w:rsid w:val="006746FC"/>
    <w:rsid w:val="0067475B"/>
    <w:rsid w:val="0067494F"/>
    <w:rsid w:val="00674A63"/>
    <w:rsid w:val="00674F34"/>
    <w:rsid w:val="00675367"/>
    <w:rsid w:val="00675986"/>
    <w:rsid w:val="00675CF0"/>
    <w:rsid w:val="00676332"/>
    <w:rsid w:val="006763F8"/>
    <w:rsid w:val="006764AF"/>
    <w:rsid w:val="006768B0"/>
    <w:rsid w:val="00676B32"/>
    <w:rsid w:val="00676C1B"/>
    <w:rsid w:val="00676CB9"/>
    <w:rsid w:val="00676D25"/>
    <w:rsid w:val="00676E96"/>
    <w:rsid w:val="00676ED6"/>
    <w:rsid w:val="00676F39"/>
    <w:rsid w:val="00676FDC"/>
    <w:rsid w:val="00677257"/>
    <w:rsid w:val="00677392"/>
    <w:rsid w:val="0067774D"/>
    <w:rsid w:val="006779F5"/>
    <w:rsid w:val="00677AEF"/>
    <w:rsid w:val="00677C52"/>
    <w:rsid w:val="0068027D"/>
    <w:rsid w:val="006806C1"/>
    <w:rsid w:val="00680F49"/>
    <w:rsid w:val="00680F76"/>
    <w:rsid w:val="006811C6"/>
    <w:rsid w:val="00681216"/>
    <w:rsid w:val="00681759"/>
    <w:rsid w:val="006819CF"/>
    <w:rsid w:val="00681BCD"/>
    <w:rsid w:val="00681C1C"/>
    <w:rsid w:val="006821F5"/>
    <w:rsid w:val="00682257"/>
    <w:rsid w:val="0068254F"/>
    <w:rsid w:val="006827EA"/>
    <w:rsid w:val="00682B3D"/>
    <w:rsid w:val="00682B9E"/>
    <w:rsid w:val="00682D9B"/>
    <w:rsid w:val="00683074"/>
    <w:rsid w:val="0068322C"/>
    <w:rsid w:val="0068326A"/>
    <w:rsid w:val="00683632"/>
    <w:rsid w:val="0068399C"/>
    <w:rsid w:val="00683A47"/>
    <w:rsid w:val="00683B24"/>
    <w:rsid w:val="00683D04"/>
    <w:rsid w:val="00683D99"/>
    <w:rsid w:val="006840E9"/>
    <w:rsid w:val="006841BC"/>
    <w:rsid w:val="00684390"/>
    <w:rsid w:val="006845B8"/>
    <w:rsid w:val="006845E4"/>
    <w:rsid w:val="006846DF"/>
    <w:rsid w:val="00684824"/>
    <w:rsid w:val="0068482D"/>
    <w:rsid w:val="006849A0"/>
    <w:rsid w:val="00684B88"/>
    <w:rsid w:val="00684D78"/>
    <w:rsid w:val="00684DF2"/>
    <w:rsid w:val="00684EBD"/>
    <w:rsid w:val="0068541C"/>
    <w:rsid w:val="00685E48"/>
    <w:rsid w:val="00685E5F"/>
    <w:rsid w:val="0068670F"/>
    <w:rsid w:val="00686820"/>
    <w:rsid w:val="00686A0B"/>
    <w:rsid w:val="00686EDB"/>
    <w:rsid w:val="0068748F"/>
    <w:rsid w:val="006874A6"/>
    <w:rsid w:val="006874D5"/>
    <w:rsid w:val="006877F9"/>
    <w:rsid w:val="00687A6B"/>
    <w:rsid w:val="00687B7F"/>
    <w:rsid w:val="00687F86"/>
    <w:rsid w:val="0069002D"/>
    <w:rsid w:val="006902B5"/>
    <w:rsid w:val="00690AD8"/>
    <w:rsid w:val="00690AFA"/>
    <w:rsid w:val="00690B2A"/>
    <w:rsid w:val="00690EBC"/>
    <w:rsid w:val="00690EF6"/>
    <w:rsid w:val="00691248"/>
    <w:rsid w:val="006916DE"/>
    <w:rsid w:val="006919BB"/>
    <w:rsid w:val="00691FAC"/>
    <w:rsid w:val="006921EB"/>
    <w:rsid w:val="00692488"/>
    <w:rsid w:val="0069268C"/>
    <w:rsid w:val="006928ED"/>
    <w:rsid w:val="006929AD"/>
    <w:rsid w:val="00692BCA"/>
    <w:rsid w:val="00692FBD"/>
    <w:rsid w:val="00693203"/>
    <w:rsid w:val="006935AA"/>
    <w:rsid w:val="006935CF"/>
    <w:rsid w:val="00693A08"/>
    <w:rsid w:val="00693B07"/>
    <w:rsid w:val="00693C17"/>
    <w:rsid w:val="00693CEA"/>
    <w:rsid w:val="00693D79"/>
    <w:rsid w:val="00693E07"/>
    <w:rsid w:val="00694116"/>
    <w:rsid w:val="0069412A"/>
    <w:rsid w:val="00694414"/>
    <w:rsid w:val="00694569"/>
    <w:rsid w:val="00694C6A"/>
    <w:rsid w:val="0069533F"/>
    <w:rsid w:val="0069547E"/>
    <w:rsid w:val="0069569A"/>
    <w:rsid w:val="006957C2"/>
    <w:rsid w:val="00695923"/>
    <w:rsid w:val="006959FD"/>
    <w:rsid w:val="00695E0C"/>
    <w:rsid w:val="00695E3C"/>
    <w:rsid w:val="006960FB"/>
    <w:rsid w:val="006966CB"/>
    <w:rsid w:val="006967D9"/>
    <w:rsid w:val="006967E0"/>
    <w:rsid w:val="0069728B"/>
    <w:rsid w:val="00697613"/>
    <w:rsid w:val="0069763E"/>
    <w:rsid w:val="0069782B"/>
    <w:rsid w:val="00697901"/>
    <w:rsid w:val="00697979"/>
    <w:rsid w:val="00697A87"/>
    <w:rsid w:val="006A0208"/>
    <w:rsid w:val="006A025E"/>
    <w:rsid w:val="006A02EC"/>
    <w:rsid w:val="006A0360"/>
    <w:rsid w:val="006A07B0"/>
    <w:rsid w:val="006A0914"/>
    <w:rsid w:val="006A0BBD"/>
    <w:rsid w:val="006A0DBE"/>
    <w:rsid w:val="006A12DD"/>
    <w:rsid w:val="006A1373"/>
    <w:rsid w:val="006A15EF"/>
    <w:rsid w:val="006A17DD"/>
    <w:rsid w:val="006A185D"/>
    <w:rsid w:val="006A1EE8"/>
    <w:rsid w:val="006A1F30"/>
    <w:rsid w:val="006A20B2"/>
    <w:rsid w:val="006A25A7"/>
    <w:rsid w:val="006A25F8"/>
    <w:rsid w:val="006A27FF"/>
    <w:rsid w:val="006A2A56"/>
    <w:rsid w:val="006A2CFB"/>
    <w:rsid w:val="006A36B3"/>
    <w:rsid w:val="006A3876"/>
    <w:rsid w:val="006A3D47"/>
    <w:rsid w:val="006A3EA8"/>
    <w:rsid w:val="006A4301"/>
    <w:rsid w:val="006A4715"/>
    <w:rsid w:val="006A4B21"/>
    <w:rsid w:val="006A4D54"/>
    <w:rsid w:val="006A4F5F"/>
    <w:rsid w:val="006A54A4"/>
    <w:rsid w:val="006A5F77"/>
    <w:rsid w:val="006A62B9"/>
    <w:rsid w:val="006A63C1"/>
    <w:rsid w:val="006A6626"/>
    <w:rsid w:val="006A670A"/>
    <w:rsid w:val="006A6B70"/>
    <w:rsid w:val="006A6C24"/>
    <w:rsid w:val="006A7042"/>
    <w:rsid w:val="006A70E7"/>
    <w:rsid w:val="006A719D"/>
    <w:rsid w:val="006A71E3"/>
    <w:rsid w:val="006A72DD"/>
    <w:rsid w:val="006A7385"/>
    <w:rsid w:val="006A7715"/>
    <w:rsid w:val="006A7C58"/>
    <w:rsid w:val="006A7DF4"/>
    <w:rsid w:val="006A7E78"/>
    <w:rsid w:val="006A7F5C"/>
    <w:rsid w:val="006B0023"/>
    <w:rsid w:val="006B01D2"/>
    <w:rsid w:val="006B028A"/>
    <w:rsid w:val="006B03E7"/>
    <w:rsid w:val="006B0620"/>
    <w:rsid w:val="006B0B43"/>
    <w:rsid w:val="006B0E82"/>
    <w:rsid w:val="006B116D"/>
    <w:rsid w:val="006B14EB"/>
    <w:rsid w:val="006B1591"/>
    <w:rsid w:val="006B1596"/>
    <w:rsid w:val="006B1A4B"/>
    <w:rsid w:val="006B1D5D"/>
    <w:rsid w:val="006B1E63"/>
    <w:rsid w:val="006B1F17"/>
    <w:rsid w:val="006B258A"/>
    <w:rsid w:val="006B25CE"/>
    <w:rsid w:val="006B266B"/>
    <w:rsid w:val="006B2685"/>
    <w:rsid w:val="006B29DE"/>
    <w:rsid w:val="006B2D5C"/>
    <w:rsid w:val="006B2DFE"/>
    <w:rsid w:val="006B2E02"/>
    <w:rsid w:val="006B30A2"/>
    <w:rsid w:val="006B3302"/>
    <w:rsid w:val="006B340D"/>
    <w:rsid w:val="006B3940"/>
    <w:rsid w:val="006B39D8"/>
    <w:rsid w:val="006B3C9D"/>
    <w:rsid w:val="006B3DF9"/>
    <w:rsid w:val="006B4025"/>
    <w:rsid w:val="006B4191"/>
    <w:rsid w:val="006B4337"/>
    <w:rsid w:val="006B45E1"/>
    <w:rsid w:val="006B4625"/>
    <w:rsid w:val="006B49A0"/>
    <w:rsid w:val="006B4AA7"/>
    <w:rsid w:val="006B4C78"/>
    <w:rsid w:val="006B4D2A"/>
    <w:rsid w:val="006B4D72"/>
    <w:rsid w:val="006B4D97"/>
    <w:rsid w:val="006B4DD8"/>
    <w:rsid w:val="006B4E9D"/>
    <w:rsid w:val="006B4F3C"/>
    <w:rsid w:val="006B501D"/>
    <w:rsid w:val="006B524D"/>
    <w:rsid w:val="006B5425"/>
    <w:rsid w:val="006B58A2"/>
    <w:rsid w:val="006B5A54"/>
    <w:rsid w:val="006B5BB8"/>
    <w:rsid w:val="006B5DA4"/>
    <w:rsid w:val="006B67B4"/>
    <w:rsid w:val="006B6E02"/>
    <w:rsid w:val="006B6E13"/>
    <w:rsid w:val="006B76BA"/>
    <w:rsid w:val="006B7882"/>
    <w:rsid w:val="006B7C0E"/>
    <w:rsid w:val="006C0343"/>
    <w:rsid w:val="006C0AA3"/>
    <w:rsid w:val="006C0B27"/>
    <w:rsid w:val="006C1317"/>
    <w:rsid w:val="006C135E"/>
    <w:rsid w:val="006C1426"/>
    <w:rsid w:val="006C17B6"/>
    <w:rsid w:val="006C180F"/>
    <w:rsid w:val="006C202A"/>
    <w:rsid w:val="006C21A0"/>
    <w:rsid w:val="006C228E"/>
    <w:rsid w:val="006C295D"/>
    <w:rsid w:val="006C2BC9"/>
    <w:rsid w:val="006C3152"/>
    <w:rsid w:val="006C3700"/>
    <w:rsid w:val="006C3A22"/>
    <w:rsid w:val="006C3B74"/>
    <w:rsid w:val="006C3CB2"/>
    <w:rsid w:val="006C3D8A"/>
    <w:rsid w:val="006C3DA3"/>
    <w:rsid w:val="006C3F51"/>
    <w:rsid w:val="006C3F9A"/>
    <w:rsid w:val="006C3FE0"/>
    <w:rsid w:val="006C41A1"/>
    <w:rsid w:val="006C43DD"/>
    <w:rsid w:val="006C456F"/>
    <w:rsid w:val="006C4CA2"/>
    <w:rsid w:val="006C4E3D"/>
    <w:rsid w:val="006C4F7C"/>
    <w:rsid w:val="006C50FF"/>
    <w:rsid w:val="006C542B"/>
    <w:rsid w:val="006C5631"/>
    <w:rsid w:val="006C578F"/>
    <w:rsid w:val="006C59FF"/>
    <w:rsid w:val="006C5C0D"/>
    <w:rsid w:val="006C5E3A"/>
    <w:rsid w:val="006C5E40"/>
    <w:rsid w:val="006C620E"/>
    <w:rsid w:val="006C6529"/>
    <w:rsid w:val="006C6706"/>
    <w:rsid w:val="006C6836"/>
    <w:rsid w:val="006C693C"/>
    <w:rsid w:val="006C6C41"/>
    <w:rsid w:val="006C6CCE"/>
    <w:rsid w:val="006C6EBB"/>
    <w:rsid w:val="006C707A"/>
    <w:rsid w:val="006C70C5"/>
    <w:rsid w:val="006C717D"/>
    <w:rsid w:val="006C7284"/>
    <w:rsid w:val="006C72AA"/>
    <w:rsid w:val="006C757E"/>
    <w:rsid w:val="006C7592"/>
    <w:rsid w:val="006C75A3"/>
    <w:rsid w:val="006C76D8"/>
    <w:rsid w:val="006C7D08"/>
    <w:rsid w:val="006C7E3C"/>
    <w:rsid w:val="006C7F12"/>
    <w:rsid w:val="006D0088"/>
    <w:rsid w:val="006D0336"/>
    <w:rsid w:val="006D04AB"/>
    <w:rsid w:val="006D0669"/>
    <w:rsid w:val="006D09A2"/>
    <w:rsid w:val="006D09AC"/>
    <w:rsid w:val="006D0A74"/>
    <w:rsid w:val="006D1399"/>
    <w:rsid w:val="006D156A"/>
    <w:rsid w:val="006D1708"/>
    <w:rsid w:val="006D1C13"/>
    <w:rsid w:val="006D1E3B"/>
    <w:rsid w:val="006D2297"/>
    <w:rsid w:val="006D22E4"/>
    <w:rsid w:val="006D2310"/>
    <w:rsid w:val="006D29B9"/>
    <w:rsid w:val="006D2B4A"/>
    <w:rsid w:val="006D2F40"/>
    <w:rsid w:val="006D2F88"/>
    <w:rsid w:val="006D2F9A"/>
    <w:rsid w:val="006D309E"/>
    <w:rsid w:val="006D3139"/>
    <w:rsid w:val="006D3177"/>
    <w:rsid w:val="006D337A"/>
    <w:rsid w:val="006D363B"/>
    <w:rsid w:val="006D37F7"/>
    <w:rsid w:val="006D385B"/>
    <w:rsid w:val="006D3A3A"/>
    <w:rsid w:val="006D3B46"/>
    <w:rsid w:val="006D3FED"/>
    <w:rsid w:val="006D41D0"/>
    <w:rsid w:val="006D4460"/>
    <w:rsid w:val="006D44D6"/>
    <w:rsid w:val="006D4869"/>
    <w:rsid w:val="006D4CA4"/>
    <w:rsid w:val="006D508F"/>
    <w:rsid w:val="006D5489"/>
    <w:rsid w:val="006D55EB"/>
    <w:rsid w:val="006D577E"/>
    <w:rsid w:val="006D5BC8"/>
    <w:rsid w:val="006D5BDB"/>
    <w:rsid w:val="006D5E35"/>
    <w:rsid w:val="006D62E8"/>
    <w:rsid w:val="006D6B54"/>
    <w:rsid w:val="006D6B66"/>
    <w:rsid w:val="006D7354"/>
    <w:rsid w:val="006D75B9"/>
    <w:rsid w:val="006D77E1"/>
    <w:rsid w:val="006D7A91"/>
    <w:rsid w:val="006D7B0B"/>
    <w:rsid w:val="006D7B13"/>
    <w:rsid w:val="006D7B58"/>
    <w:rsid w:val="006E0118"/>
    <w:rsid w:val="006E011D"/>
    <w:rsid w:val="006E0944"/>
    <w:rsid w:val="006E0B2E"/>
    <w:rsid w:val="006E0B5C"/>
    <w:rsid w:val="006E0B6F"/>
    <w:rsid w:val="006E1128"/>
    <w:rsid w:val="006E141C"/>
    <w:rsid w:val="006E188D"/>
    <w:rsid w:val="006E1A00"/>
    <w:rsid w:val="006E1C86"/>
    <w:rsid w:val="006E1D1F"/>
    <w:rsid w:val="006E1ED2"/>
    <w:rsid w:val="006E24AA"/>
    <w:rsid w:val="006E25BB"/>
    <w:rsid w:val="006E2EA2"/>
    <w:rsid w:val="006E354D"/>
    <w:rsid w:val="006E3B96"/>
    <w:rsid w:val="006E3D21"/>
    <w:rsid w:val="006E3F45"/>
    <w:rsid w:val="006E4293"/>
    <w:rsid w:val="006E45B6"/>
    <w:rsid w:val="006E4715"/>
    <w:rsid w:val="006E4816"/>
    <w:rsid w:val="006E4BC6"/>
    <w:rsid w:val="006E5088"/>
    <w:rsid w:val="006E558F"/>
    <w:rsid w:val="006E5948"/>
    <w:rsid w:val="006E5B0F"/>
    <w:rsid w:val="006E5BD7"/>
    <w:rsid w:val="006E64D0"/>
    <w:rsid w:val="006E681B"/>
    <w:rsid w:val="006E68B6"/>
    <w:rsid w:val="006E6AF2"/>
    <w:rsid w:val="006E6FB9"/>
    <w:rsid w:val="006E704C"/>
    <w:rsid w:val="006E7116"/>
    <w:rsid w:val="006E7192"/>
    <w:rsid w:val="006E7275"/>
    <w:rsid w:val="006E77AC"/>
    <w:rsid w:val="006E7C75"/>
    <w:rsid w:val="006E7F1B"/>
    <w:rsid w:val="006E7F8A"/>
    <w:rsid w:val="006F0366"/>
    <w:rsid w:val="006F06BB"/>
    <w:rsid w:val="006F09E0"/>
    <w:rsid w:val="006F0B67"/>
    <w:rsid w:val="006F0B89"/>
    <w:rsid w:val="006F18AA"/>
    <w:rsid w:val="006F19E7"/>
    <w:rsid w:val="006F1BCD"/>
    <w:rsid w:val="006F1CF2"/>
    <w:rsid w:val="006F1CFE"/>
    <w:rsid w:val="006F208C"/>
    <w:rsid w:val="006F251D"/>
    <w:rsid w:val="006F293F"/>
    <w:rsid w:val="006F2968"/>
    <w:rsid w:val="006F2992"/>
    <w:rsid w:val="006F2EE9"/>
    <w:rsid w:val="006F2F58"/>
    <w:rsid w:val="006F3080"/>
    <w:rsid w:val="006F3250"/>
    <w:rsid w:val="006F353A"/>
    <w:rsid w:val="006F38F5"/>
    <w:rsid w:val="006F3B4A"/>
    <w:rsid w:val="006F3B7E"/>
    <w:rsid w:val="006F3C91"/>
    <w:rsid w:val="006F3E9C"/>
    <w:rsid w:val="006F3FBF"/>
    <w:rsid w:val="006F45E9"/>
    <w:rsid w:val="006F49AD"/>
    <w:rsid w:val="006F4F76"/>
    <w:rsid w:val="006F510A"/>
    <w:rsid w:val="006F54BD"/>
    <w:rsid w:val="006F5B00"/>
    <w:rsid w:val="006F5BAF"/>
    <w:rsid w:val="006F5C3F"/>
    <w:rsid w:val="006F5F34"/>
    <w:rsid w:val="006F6011"/>
    <w:rsid w:val="006F610D"/>
    <w:rsid w:val="006F64DE"/>
    <w:rsid w:val="006F666C"/>
    <w:rsid w:val="006F6AC2"/>
    <w:rsid w:val="006F6AC9"/>
    <w:rsid w:val="006F6C51"/>
    <w:rsid w:val="006F6C60"/>
    <w:rsid w:val="006F7130"/>
    <w:rsid w:val="006F76B8"/>
    <w:rsid w:val="006F7875"/>
    <w:rsid w:val="006F78A2"/>
    <w:rsid w:val="006F7BC0"/>
    <w:rsid w:val="006F7D1F"/>
    <w:rsid w:val="006F7EF0"/>
    <w:rsid w:val="007000E6"/>
    <w:rsid w:val="00700115"/>
    <w:rsid w:val="00700210"/>
    <w:rsid w:val="00700432"/>
    <w:rsid w:val="0070068C"/>
    <w:rsid w:val="00700924"/>
    <w:rsid w:val="00700A6A"/>
    <w:rsid w:val="00700B42"/>
    <w:rsid w:val="00700B62"/>
    <w:rsid w:val="00700B7A"/>
    <w:rsid w:val="00700C44"/>
    <w:rsid w:val="00700C5B"/>
    <w:rsid w:val="0070105C"/>
    <w:rsid w:val="007012A6"/>
    <w:rsid w:val="00701385"/>
    <w:rsid w:val="007013EC"/>
    <w:rsid w:val="0070144D"/>
    <w:rsid w:val="00701472"/>
    <w:rsid w:val="0070148B"/>
    <w:rsid w:val="007014EA"/>
    <w:rsid w:val="00701706"/>
    <w:rsid w:val="007017F0"/>
    <w:rsid w:val="00701B15"/>
    <w:rsid w:val="00701D8F"/>
    <w:rsid w:val="00701EC3"/>
    <w:rsid w:val="00701FEF"/>
    <w:rsid w:val="00702071"/>
    <w:rsid w:val="00702083"/>
    <w:rsid w:val="0070250A"/>
    <w:rsid w:val="0070270A"/>
    <w:rsid w:val="00702955"/>
    <w:rsid w:val="00702B36"/>
    <w:rsid w:val="00702E06"/>
    <w:rsid w:val="0070367C"/>
    <w:rsid w:val="007039AE"/>
    <w:rsid w:val="00703A5A"/>
    <w:rsid w:val="00704039"/>
    <w:rsid w:val="007042A8"/>
    <w:rsid w:val="007042B3"/>
    <w:rsid w:val="00704319"/>
    <w:rsid w:val="00704419"/>
    <w:rsid w:val="00704552"/>
    <w:rsid w:val="00704777"/>
    <w:rsid w:val="007049CC"/>
    <w:rsid w:val="00704C1F"/>
    <w:rsid w:val="00704C50"/>
    <w:rsid w:val="00704CCC"/>
    <w:rsid w:val="00704F7A"/>
    <w:rsid w:val="00705063"/>
    <w:rsid w:val="00705069"/>
    <w:rsid w:val="0070534B"/>
    <w:rsid w:val="00705579"/>
    <w:rsid w:val="00705594"/>
    <w:rsid w:val="007055B7"/>
    <w:rsid w:val="007056B1"/>
    <w:rsid w:val="00705A80"/>
    <w:rsid w:val="00705E18"/>
    <w:rsid w:val="00705E9D"/>
    <w:rsid w:val="00706193"/>
    <w:rsid w:val="007061AF"/>
    <w:rsid w:val="00706309"/>
    <w:rsid w:val="00706498"/>
    <w:rsid w:val="00706C78"/>
    <w:rsid w:val="00706D8B"/>
    <w:rsid w:val="007070D3"/>
    <w:rsid w:val="00707122"/>
    <w:rsid w:val="007071D2"/>
    <w:rsid w:val="007073D7"/>
    <w:rsid w:val="00707527"/>
    <w:rsid w:val="00707677"/>
    <w:rsid w:val="00707935"/>
    <w:rsid w:val="00707A15"/>
    <w:rsid w:val="00707B30"/>
    <w:rsid w:val="00707CE5"/>
    <w:rsid w:val="00707D1D"/>
    <w:rsid w:val="00707DA1"/>
    <w:rsid w:val="0071024D"/>
    <w:rsid w:val="0071025B"/>
    <w:rsid w:val="00710444"/>
    <w:rsid w:val="00710461"/>
    <w:rsid w:val="00710480"/>
    <w:rsid w:val="007106A5"/>
    <w:rsid w:val="00710A53"/>
    <w:rsid w:val="00710F57"/>
    <w:rsid w:val="0071108C"/>
    <w:rsid w:val="007110BB"/>
    <w:rsid w:val="00711323"/>
    <w:rsid w:val="00711420"/>
    <w:rsid w:val="007119C6"/>
    <w:rsid w:val="00711B88"/>
    <w:rsid w:val="00711C7A"/>
    <w:rsid w:val="00711CCD"/>
    <w:rsid w:val="007122A3"/>
    <w:rsid w:val="00712365"/>
    <w:rsid w:val="0071259A"/>
    <w:rsid w:val="0071260D"/>
    <w:rsid w:val="0071277A"/>
    <w:rsid w:val="00712999"/>
    <w:rsid w:val="007129AC"/>
    <w:rsid w:val="007129E5"/>
    <w:rsid w:val="00712AE7"/>
    <w:rsid w:val="00712B71"/>
    <w:rsid w:val="0071337E"/>
    <w:rsid w:val="007137D5"/>
    <w:rsid w:val="00713C70"/>
    <w:rsid w:val="00713D7A"/>
    <w:rsid w:val="00713EBB"/>
    <w:rsid w:val="00713EDB"/>
    <w:rsid w:val="007143E7"/>
    <w:rsid w:val="007146A2"/>
    <w:rsid w:val="007146D8"/>
    <w:rsid w:val="00714709"/>
    <w:rsid w:val="0071503F"/>
    <w:rsid w:val="0071514F"/>
    <w:rsid w:val="007152CF"/>
    <w:rsid w:val="007152D7"/>
    <w:rsid w:val="0071530C"/>
    <w:rsid w:val="0071568D"/>
    <w:rsid w:val="00715806"/>
    <w:rsid w:val="00715A7A"/>
    <w:rsid w:val="00715D7E"/>
    <w:rsid w:val="00715F23"/>
    <w:rsid w:val="0071641B"/>
    <w:rsid w:val="007165C9"/>
    <w:rsid w:val="00716788"/>
    <w:rsid w:val="0071699C"/>
    <w:rsid w:val="00716A99"/>
    <w:rsid w:val="00716DE0"/>
    <w:rsid w:val="00716E94"/>
    <w:rsid w:val="00716E96"/>
    <w:rsid w:val="00717013"/>
    <w:rsid w:val="007171D2"/>
    <w:rsid w:val="00717D9A"/>
    <w:rsid w:val="00717FE7"/>
    <w:rsid w:val="00720435"/>
    <w:rsid w:val="007205F2"/>
    <w:rsid w:val="0072077D"/>
    <w:rsid w:val="00720A03"/>
    <w:rsid w:val="00720C1F"/>
    <w:rsid w:val="00720C2B"/>
    <w:rsid w:val="00721167"/>
    <w:rsid w:val="0072161D"/>
    <w:rsid w:val="0072181D"/>
    <w:rsid w:val="007218E6"/>
    <w:rsid w:val="00721BE8"/>
    <w:rsid w:val="0072206F"/>
    <w:rsid w:val="0072227B"/>
    <w:rsid w:val="007225B8"/>
    <w:rsid w:val="00722936"/>
    <w:rsid w:val="0072334E"/>
    <w:rsid w:val="00723612"/>
    <w:rsid w:val="00723682"/>
    <w:rsid w:val="00723888"/>
    <w:rsid w:val="007239D2"/>
    <w:rsid w:val="00723ABF"/>
    <w:rsid w:val="0072405F"/>
    <w:rsid w:val="00724133"/>
    <w:rsid w:val="0072427A"/>
    <w:rsid w:val="00724BC0"/>
    <w:rsid w:val="00724C75"/>
    <w:rsid w:val="007254FF"/>
    <w:rsid w:val="0072556F"/>
    <w:rsid w:val="00725594"/>
    <w:rsid w:val="007256C5"/>
    <w:rsid w:val="007257B6"/>
    <w:rsid w:val="007258B6"/>
    <w:rsid w:val="00725DB8"/>
    <w:rsid w:val="00725DFE"/>
    <w:rsid w:val="00726079"/>
    <w:rsid w:val="007263BF"/>
    <w:rsid w:val="00726673"/>
    <w:rsid w:val="007266FC"/>
    <w:rsid w:val="00726773"/>
    <w:rsid w:val="00726E7A"/>
    <w:rsid w:val="00726E94"/>
    <w:rsid w:val="00727525"/>
    <w:rsid w:val="00727A8D"/>
    <w:rsid w:val="00727C59"/>
    <w:rsid w:val="007303FE"/>
    <w:rsid w:val="00730458"/>
    <w:rsid w:val="00730765"/>
    <w:rsid w:val="00730BC5"/>
    <w:rsid w:val="00730CC7"/>
    <w:rsid w:val="00731303"/>
    <w:rsid w:val="007313F6"/>
    <w:rsid w:val="00731C9A"/>
    <w:rsid w:val="00731D57"/>
    <w:rsid w:val="00731E74"/>
    <w:rsid w:val="00732161"/>
    <w:rsid w:val="0073236F"/>
    <w:rsid w:val="00733125"/>
    <w:rsid w:val="00733937"/>
    <w:rsid w:val="00734189"/>
    <w:rsid w:val="00734258"/>
    <w:rsid w:val="00734265"/>
    <w:rsid w:val="0073432F"/>
    <w:rsid w:val="00734394"/>
    <w:rsid w:val="0073470E"/>
    <w:rsid w:val="007347EF"/>
    <w:rsid w:val="00734999"/>
    <w:rsid w:val="00734F32"/>
    <w:rsid w:val="00734F70"/>
    <w:rsid w:val="00734FCD"/>
    <w:rsid w:val="00735180"/>
    <w:rsid w:val="0073518E"/>
    <w:rsid w:val="00735385"/>
    <w:rsid w:val="00735E4F"/>
    <w:rsid w:val="00735E8D"/>
    <w:rsid w:val="007362C5"/>
    <w:rsid w:val="00736453"/>
    <w:rsid w:val="00736830"/>
    <w:rsid w:val="00736AF8"/>
    <w:rsid w:val="00736B11"/>
    <w:rsid w:val="00736E15"/>
    <w:rsid w:val="00736E94"/>
    <w:rsid w:val="007371F1"/>
    <w:rsid w:val="00737220"/>
    <w:rsid w:val="007373E7"/>
    <w:rsid w:val="00737522"/>
    <w:rsid w:val="007375CE"/>
    <w:rsid w:val="007375E5"/>
    <w:rsid w:val="00737626"/>
    <w:rsid w:val="0073768A"/>
    <w:rsid w:val="00737D74"/>
    <w:rsid w:val="007402B4"/>
    <w:rsid w:val="007405BE"/>
    <w:rsid w:val="00740A18"/>
    <w:rsid w:val="00740DB8"/>
    <w:rsid w:val="00740FC7"/>
    <w:rsid w:val="0074101F"/>
    <w:rsid w:val="007410D5"/>
    <w:rsid w:val="007410F5"/>
    <w:rsid w:val="00741669"/>
    <w:rsid w:val="00741879"/>
    <w:rsid w:val="00741882"/>
    <w:rsid w:val="007419FD"/>
    <w:rsid w:val="00741BE1"/>
    <w:rsid w:val="00741C84"/>
    <w:rsid w:val="00741EF8"/>
    <w:rsid w:val="0074205E"/>
    <w:rsid w:val="007423F5"/>
    <w:rsid w:val="007424ED"/>
    <w:rsid w:val="00742740"/>
    <w:rsid w:val="00742BA3"/>
    <w:rsid w:val="00742F3C"/>
    <w:rsid w:val="00743129"/>
    <w:rsid w:val="007431B7"/>
    <w:rsid w:val="00743232"/>
    <w:rsid w:val="007438F5"/>
    <w:rsid w:val="00743C88"/>
    <w:rsid w:val="00743D2A"/>
    <w:rsid w:val="00744066"/>
    <w:rsid w:val="00744240"/>
    <w:rsid w:val="007443AD"/>
    <w:rsid w:val="0074499F"/>
    <w:rsid w:val="00744B04"/>
    <w:rsid w:val="00744D0A"/>
    <w:rsid w:val="0074506F"/>
    <w:rsid w:val="007451A0"/>
    <w:rsid w:val="00745200"/>
    <w:rsid w:val="00745E75"/>
    <w:rsid w:val="00745EC0"/>
    <w:rsid w:val="00746342"/>
    <w:rsid w:val="00746EB5"/>
    <w:rsid w:val="00747032"/>
    <w:rsid w:val="007472D8"/>
    <w:rsid w:val="007475DC"/>
    <w:rsid w:val="007477AE"/>
    <w:rsid w:val="00747948"/>
    <w:rsid w:val="00747989"/>
    <w:rsid w:val="00747C79"/>
    <w:rsid w:val="00747D27"/>
    <w:rsid w:val="00747E73"/>
    <w:rsid w:val="00750A18"/>
    <w:rsid w:val="00750A88"/>
    <w:rsid w:val="00750C8E"/>
    <w:rsid w:val="007512A5"/>
    <w:rsid w:val="00751347"/>
    <w:rsid w:val="00751390"/>
    <w:rsid w:val="0075149F"/>
    <w:rsid w:val="00751695"/>
    <w:rsid w:val="00751827"/>
    <w:rsid w:val="00751A91"/>
    <w:rsid w:val="00751C6B"/>
    <w:rsid w:val="00751E8A"/>
    <w:rsid w:val="007520D5"/>
    <w:rsid w:val="007520E1"/>
    <w:rsid w:val="007521E5"/>
    <w:rsid w:val="0075229A"/>
    <w:rsid w:val="007523C4"/>
    <w:rsid w:val="0075265E"/>
    <w:rsid w:val="00752EB2"/>
    <w:rsid w:val="00752EDC"/>
    <w:rsid w:val="007531BB"/>
    <w:rsid w:val="007533AA"/>
    <w:rsid w:val="00753492"/>
    <w:rsid w:val="007536F8"/>
    <w:rsid w:val="0075417D"/>
    <w:rsid w:val="0075429D"/>
    <w:rsid w:val="00754604"/>
    <w:rsid w:val="00754944"/>
    <w:rsid w:val="00754B53"/>
    <w:rsid w:val="00754B66"/>
    <w:rsid w:val="0075518A"/>
    <w:rsid w:val="00755219"/>
    <w:rsid w:val="007554A2"/>
    <w:rsid w:val="0075558B"/>
    <w:rsid w:val="0075576E"/>
    <w:rsid w:val="007558B3"/>
    <w:rsid w:val="007558EB"/>
    <w:rsid w:val="00756198"/>
    <w:rsid w:val="007561C9"/>
    <w:rsid w:val="007561EA"/>
    <w:rsid w:val="0075674B"/>
    <w:rsid w:val="00756B08"/>
    <w:rsid w:val="00756B2A"/>
    <w:rsid w:val="00756C61"/>
    <w:rsid w:val="00757057"/>
    <w:rsid w:val="0075715A"/>
    <w:rsid w:val="007578A4"/>
    <w:rsid w:val="00760053"/>
    <w:rsid w:val="007601C6"/>
    <w:rsid w:val="00760510"/>
    <w:rsid w:val="00760BAE"/>
    <w:rsid w:val="00760E7A"/>
    <w:rsid w:val="0076109F"/>
    <w:rsid w:val="007610C0"/>
    <w:rsid w:val="0076116B"/>
    <w:rsid w:val="007615C8"/>
    <w:rsid w:val="00761636"/>
    <w:rsid w:val="0076182B"/>
    <w:rsid w:val="007619BD"/>
    <w:rsid w:val="00761B91"/>
    <w:rsid w:val="00761CF3"/>
    <w:rsid w:val="00762015"/>
    <w:rsid w:val="00762505"/>
    <w:rsid w:val="007627DF"/>
    <w:rsid w:val="00762CBD"/>
    <w:rsid w:val="00762E01"/>
    <w:rsid w:val="00762FDD"/>
    <w:rsid w:val="00763897"/>
    <w:rsid w:val="0076406D"/>
    <w:rsid w:val="0076411B"/>
    <w:rsid w:val="007641E1"/>
    <w:rsid w:val="0076433F"/>
    <w:rsid w:val="00764715"/>
    <w:rsid w:val="007649F8"/>
    <w:rsid w:val="00764A37"/>
    <w:rsid w:val="00764C8F"/>
    <w:rsid w:val="00764D29"/>
    <w:rsid w:val="00764D57"/>
    <w:rsid w:val="00765071"/>
    <w:rsid w:val="00765205"/>
    <w:rsid w:val="00765287"/>
    <w:rsid w:val="007654A2"/>
    <w:rsid w:val="0076557D"/>
    <w:rsid w:val="00765752"/>
    <w:rsid w:val="00765764"/>
    <w:rsid w:val="00765876"/>
    <w:rsid w:val="00765983"/>
    <w:rsid w:val="007659CE"/>
    <w:rsid w:val="00765C82"/>
    <w:rsid w:val="00765CFD"/>
    <w:rsid w:val="00765D43"/>
    <w:rsid w:val="00766847"/>
    <w:rsid w:val="00766A0A"/>
    <w:rsid w:val="00766B57"/>
    <w:rsid w:val="00766B78"/>
    <w:rsid w:val="00766BA6"/>
    <w:rsid w:val="00766D50"/>
    <w:rsid w:val="00766D98"/>
    <w:rsid w:val="00766F93"/>
    <w:rsid w:val="00767214"/>
    <w:rsid w:val="00767252"/>
    <w:rsid w:val="007672A1"/>
    <w:rsid w:val="007672A3"/>
    <w:rsid w:val="007672B8"/>
    <w:rsid w:val="00767392"/>
    <w:rsid w:val="007674E8"/>
    <w:rsid w:val="00767B60"/>
    <w:rsid w:val="0077005C"/>
    <w:rsid w:val="007707B5"/>
    <w:rsid w:val="007707B7"/>
    <w:rsid w:val="00770803"/>
    <w:rsid w:val="00770A01"/>
    <w:rsid w:val="00770EF9"/>
    <w:rsid w:val="007711E1"/>
    <w:rsid w:val="00771238"/>
    <w:rsid w:val="007712C2"/>
    <w:rsid w:val="00771470"/>
    <w:rsid w:val="007715C6"/>
    <w:rsid w:val="00771BD1"/>
    <w:rsid w:val="00771D03"/>
    <w:rsid w:val="00771D8C"/>
    <w:rsid w:val="00771E09"/>
    <w:rsid w:val="00771E56"/>
    <w:rsid w:val="007728F3"/>
    <w:rsid w:val="00772A23"/>
    <w:rsid w:val="00772A69"/>
    <w:rsid w:val="00772CAD"/>
    <w:rsid w:val="00772E67"/>
    <w:rsid w:val="007732E2"/>
    <w:rsid w:val="007739F1"/>
    <w:rsid w:val="00773B4D"/>
    <w:rsid w:val="00773E3C"/>
    <w:rsid w:val="00773E7B"/>
    <w:rsid w:val="007743DA"/>
    <w:rsid w:val="007744ED"/>
    <w:rsid w:val="00774A46"/>
    <w:rsid w:val="00775533"/>
    <w:rsid w:val="007758F5"/>
    <w:rsid w:val="00775A0B"/>
    <w:rsid w:val="00775ACB"/>
    <w:rsid w:val="00775ECC"/>
    <w:rsid w:val="00775F24"/>
    <w:rsid w:val="0077609E"/>
    <w:rsid w:val="007762B4"/>
    <w:rsid w:val="00776350"/>
    <w:rsid w:val="00776687"/>
    <w:rsid w:val="00776C02"/>
    <w:rsid w:val="00776C07"/>
    <w:rsid w:val="00776CA1"/>
    <w:rsid w:val="00776FA6"/>
    <w:rsid w:val="0077714C"/>
    <w:rsid w:val="00777456"/>
    <w:rsid w:val="00777646"/>
    <w:rsid w:val="00777880"/>
    <w:rsid w:val="00777BE1"/>
    <w:rsid w:val="00777D4D"/>
    <w:rsid w:val="0078026B"/>
    <w:rsid w:val="00780467"/>
    <w:rsid w:val="007805C5"/>
    <w:rsid w:val="007808AF"/>
    <w:rsid w:val="007809B8"/>
    <w:rsid w:val="00780B89"/>
    <w:rsid w:val="00780BF9"/>
    <w:rsid w:val="007814E6"/>
    <w:rsid w:val="00781626"/>
    <w:rsid w:val="00781777"/>
    <w:rsid w:val="00781E30"/>
    <w:rsid w:val="00781F43"/>
    <w:rsid w:val="00782178"/>
    <w:rsid w:val="007824C7"/>
    <w:rsid w:val="00782991"/>
    <w:rsid w:val="00782AA7"/>
    <w:rsid w:val="00782C79"/>
    <w:rsid w:val="00782FD1"/>
    <w:rsid w:val="007831A3"/>
    <w:rsid w:val="007831AE"/>
    <w:rsid w:val="00783310"/>
    <w:rsid w:val="00783795"/>
    <w:rsid w:val="0078395B"/>
    <w:rsid w:val="007839F6"/>
    <w:rsid w:val="00783B49"/>
    <w:rsid w:val="0078403A"/>
    <w:rsid w:val="00784624"/>
    <w:rsid w:val="007847B3"/>
    <w:rsid w:val="00784B5F"/>
    <w:rsid w:val="00784C87"/>
    <w:rsid w:val="00784D7B"/>
    <w:rsid w:val="00785570"/>
    <w:rsid w:val="0078573D"/>
    <w:rsid w:val="007857B4"/>
    <w:rsid w:val="007857F3"/>
    <w:rsid w:val="00785876"/>
    <w:rsid w:val="00785CA5"/>
    <w:rsid w:val="00785F88"/>
    <w:rsid w:val="0078612E"/>
    <w:rsid w:val="007866C2"/>
    <w:rsid w:val="00786867"/>
    <w:rsid w:val="00786A0C"/>
    <w:rsid w:val="00786A25"/>
    <w:rsid w:val="00786C30"/>
    <w:rsid w:val="00786E7E"/>
    <w:rsid w:val="00787258"/>
    <w:rsid w:val="007874F8"/>
    <w:rsid w:val="007875D1"/>
    <w:rsid w:val="00787762"/>
    <w:rsid w:val="007879F1"/>
    <w:rsid w:val="00787C70"/>
    <w:rsid w:val="00790C60"/>
    <w:rsid w:val="00790F87"/>
    <w:rsid w:val="007910E4"/>
    <w:rsid w:val="0079112E"/>
    <w:rsid w:val="007912C0"/>
    <w:rsid w:val="0079153E"/>
    <w:rsid w:val="00791725"/>
    <w:rsid w:val="007917A0"/>
    <w:rsid w:val="0079234B"/>
    <w:rsid w:val="007924A9"/>
    <w:rsid w:val="007925D7"/>
    <w:rsid w:val="00792B76"/>
    <w:rsid w:val="00792D63"/>
    <w:rsid w:val="00792E5F"/>
    <w:rsid w:val="007931A9"/>
    <w:rsid w:val="00793242"/>
    <w:rsid w:val="00793370"/>
    <w:rsid w:val="007935D6"/>
    <w:rsid w:val="0079371E"/>
    <w:rsid w:val="007938CE"/>
    <w:rsid w:val="0079393A"/>
    <w:rsid w:val="00793B99"/>
    <w:rsid w:val="00793CAE"/>
    <w:rsid w:val="0079403B"/>
    <w:rsid w:val="007941B3"/>
    <w:rsid w:val="0079423D"/>
    <w:rsid w:val="0079465C"/>
    <w:rsid w:val="007946AF"/>
    <w:rsid w:val="0079520E"/>
    <w:rsid w:val="0079537A"/>
    <w:rsid w:val="007953A8"/>
    <w:rsid w:val="007954E0"/>
    <w:rsid w:val="00795A52"/>
    <w:rsid w:val="00795F33"/>
    <w:rsid w:val="007960AE"/>
    <w:rsid w:val="0079612E"/>
    <w:rsid w:val="007962C3"/>
    <w:rsid w:val="00796389"/>
    <w:rsid w:val="00796392"/>
    <w:rsid w:val="00796BAD"/>
    <w:rsid w:val="00796CA8"/>
    <w:rsid w:val="00796D8C"/>
    <w:rsid w:val="00796E8B"/>
    <w:rsid w:val="00796F4F"/>
    <w:rsid w:val="00797111"/>
    <w:rsid w:val="007971F5"/>
    <w:rsid w:val="007972ED"/>
    <w:rsid w:val="007974B6"/>
    <w:rsid w:val="00797989"/>
    <w:rsid w:val="00797E18"/>
    <w:rsid w:val="00797F5F"/>
    <w:rsid w:val="00797F92"/>
    <w:rsid w:val="00797FAD"/>
    <w:rsid w:val="007A02DD"/>
    <w:rsid w:val="007A030D"/>
    <w:rsid w:val="007A065E"/>
    <w:rsid w:val="007A0AB6"/>
    <w:rsid w:val="007A0CAC"/>
    <w:rsid w:val="007A0E9E"/>
    <w:rsid w:val="007A0F19"/>
    <w:rsid w:val="007A0F22"/>
    <w:rsid w:val="007A0F5F"/>
    <w:rsid w:val="007A1746"/>
    <w:rsid w:val="007A221C"/>
    <w:rsid w:val="007A264E"/>
    <w:rsid w:val="007A2748"/>
    <w:rsid w:val="007A2808"/>
    <w:rsid w:val="007A2BDD"/>
    <w:rsid w:val="007A2DE6"/>
    <w:rsid w:val="007A2F42"/>
    <w:rsid w:val="007A3322"/>
    <w:rsid w:val="007A396C"/>
    <w:rsid w:val="007A3A63"/>
    <w:rsid w:val="007A425C"/>
    <w:rsid w:val="007A42F1"/>
    <w:rsid w:val="007A4665"/>
    <w:rsid w:val="007A481A"/>
    <w:rsid w:val="007A4B35"/>
    <w:rsid w:val="007A4D5F"/>
    <w:rsid w:val="007A4FC8"/>
    <w:rsid w:val="007A54A8"/>
    <w:rsid w:val="007A5966"/>
    <w:rsid w:val="007A5A4C"/>
    <w:rsid w:val="007A5BEC"/>
    <w:rsid w:val="007A5D3F"/>
    <w:rsid w:val="007A5D85"/>
    <w:rsid w:val="007A5D8D"/>
    <w:rsid w:val="007A5F62"/>
    <w:rsid w:val="007A5FD3"/>
    <w:rsid w:val="007A61D3"/>
    <w:rsid w:val="007A6565"/>
    <w:rsid w:val="007A67C0"/>
    <w:rsid w:val="007A6913"/>
    <w:rsid w:val="007A6B8A"/>
    <w:rsid w:val="007A6CB5"/>
    <w:rsid w:val="007A6D05"/>
    <w:rsid w:val="007A6D9F"/>
    <w:rsid w:val="007A6E07"/>
    <w:rsid w:val="007A6E55"/>
    <w:rsid w:val="007A7118"/>
    <w:rsid w:val="007A71B9"/>
    <w:rsid w:val="007A7638"/>
    <w:rsid w:val="007A7721"/>
    <w:rsid w:val="007A7A7A"/>
    <w:rsid w:val="007A7AA8"/>
    <w:rsid w:val="007B00BD"/>
    <w:rsid w:val="007B02A0"/>
    <w:rsid w:val="007B03F7"/>
    <w:rsid w:val="007B07A3"/>
    <w:rsid w:val="007B0B06"/>
    <w:rsid w:val="007B0B14"/>
    <w:rsid w:val="007B0C0B"/>
    <w:rsid w:val="007B0E7D"/>
    <w:rsid w:val="007B0EB7"/>
    <w:rsid w:val="007B12EB"/>
    <w:rsid w:val="007B17E6"/>
    <w:rsid w:val="007B1FE0"/>
    <w:rsid w:val="007B20CB"/>
    <w:rsid w:val="007B27D3"/>
    <w:rsid w:val="007B2814"/>
    <w:rsid w:val="007B29F0"/>
    <w:rsid w:val="007B2AAD"/>
    <w:rsid w:val="007B3496"/>
    <w:rsid w:val="007B37E1"/>
    <w:rsid w:val="007B394C"/>
    <w:rsid w:val="007B3CBA"/>
    <w:rsid w:val="007B3EEA"/>
    <w:rsid w:val="007B4135"/>
    <w:rsid w:val="007B4A8F"/>
    <w:rsid w:val="007B4B2C"/>
    <w:rsid w:val="007B4B70"/>
    <w:rsid w:val="007B4C14"/>
    <w:rsid w:val="007B4DB8"/>
    <w:rsid w:val="007B507C"/>
    <w:rsid w:val="007B51AE"/>
    <w:rsid w:val="007B52E7"/>
    <w:rsid w:val="007B5462"/>
    <w:rsid w:val="007B56B1"/>
    <w:rsid w:val="007B57E1"/>
    <w:rsid w:val="007B582D"/>
    <w:rsid w:val="007B59D5"/>
    <w:rsid w:val="007B5A41"/>
    <w:rsid w:val="007B5FA0"/>
    <w:rsid w:val="007B613E"/>
    <w:rsid w:val="007B624D"/>
    <w:rsid w:val="007B68B9"/>
    <w:rsid w:val="007B701C"/>
    <w:rsid w:val="007B750D"/>
    <w:rsid w:val="007B7766"/>
    <w:rsid w:val="007B79EC"/>
    <w:rsid w:val="007B7B2E"/>
    <w:rsid w:val="007B7DDF"/>
    <w:rsid w:val="007C0374"/>
    <w:rsid w:val="007C0457"/>
    <w:rsid w:val="007C0B3B"/>
    <w:rsid w:val="007C1339"/>
    <w:rsid w:val="007C17CE"/>
    <w:rsid w:val="007C18AC"/>
    <w:rsid w:val="007C1A2E"/>
    <w:rsid w:val="007C239E"/>
    <w:rsid w:val="007C25ED"/>
    <w:rsid w:val="007C29DF"/>
    <w:rsid w:val="007C2A2E"/>
    <w:rsid w:val="007C2C05"/>
    <w:rsid w:val="007C2D48"/>
    <w:rsid w:val="007C30F4"/>
    <w:rsid w:val="007C31AF"/>
    <w:rsid w:val="007C31D2"/>
    <w:rsid w:val="007C3206"/>
    <w:rsid w:val="007C3232"/>
    <w:rsid w:val="007C3614"/>
    <w:rsid w:val="007C36C5"/>
    <w:rsid w:val="007C3C83"/>
    <w:rsid w:val="007C458D"/>
    <w:rsid w:val="007C467C"/>
    <w:rsid w:val="007C48A1"/>
    <w:rsid w:val="007C49AA"/>
    <w:rsid w:val="007C4A9C"/>
    <w:rsid w:val="007C4C94"/>
    <w:rsid w:val="007C4CA5"/>
    <w:rsid w:val="007C4F2F"/>
    <w:rsid w:val="007C504F"/>
    <w:rsid w:val="007C508D"/>
    <w:rsid w:val="007C50BD"/>
    <w:rsid w:val="007C535E"/>
    <w:rsid w:val="007C5388"/>
    <w:rsid w:val="007C5898"/>
    <w:rsid w:val="007C5DD6"/>
    <w:rsid w:val="007C5E90"/>
    <w:rsid w:val="007C61FA"/>
    <w:rsid w:val="007C62E3"/>
    <w:rsid w:val="007C680B"/>
    <w:rsid w:val="007C6971"/>
    <w:rsid w:val="007C69DE"/>
    <w:rsid w:val="007C6B0A"/>
    <w:rsid w:val="007C6FA1"/>
    <w:rsid w:val="007C7638"/>
    <w:rsid w:val="007C7975"/>
    <w:rsid w:val="007C7B07"/>
    <w:rsid w:val="007C7C6E"/>
    <w:rsid w:val="007C7D7D"/>
    <w:rsid w:val="007C7E3A"/>
    <w:rsid w:val="007D078F"/>
    <w:rsid w:val="007D0819"/>
    <w:rsid w:val="007D09E2"/>
    <w:rsid w:val="007D0B2D"/>
    <w:rsid w:val="007D140C"/>
    <w:rsid w:val="007D14A4"/>
    <w:rsid w:val="007D1633"/>
    <w:rsid w:val="007D16A5"/>
    <w:rsid w:val="007D1E14"/>
    <w:rsid w:val="007D20A3"/>
    <w:rsid w:val="007D2162"/>
    <w:rsid w:val="007D21DD"/>
    <w:rsid w:val="007D261D"/>
    <w:rsid w:val="007D2A9E"/>
    <w:rsid w:val="007D2B60"/>
    <w:rsid w:val="007D2C94"/>
    <w:rsid w:val="007D2E05"/>
    <w:rsid w:val="007D317A"/>
    <w:rsid w:val="007D3366"/>
    <w:rsid w:val="007D34E7"/>
    <w:rsid w:val="007D350C"/>
    <w:rsid w:val="007D3585"/>
    <w:rsid w:val="007D3B07"/>
    <w:rsid w:val="007D3B0F"/>
    <w:rsid w:val="007D40E8"/>
    <w:rsid w:val="007D42A1"/>
    <w:rsid w:val="007D4693"/>
    <w:rsid w:val="007D4741"/>
    <w:rsid w:val="007D4973"/>
    <w:rsid w:val="007D4B3A"/>
    <w:rsid w:val="007D500A"/>
    <w:rsid w:val="007D580D"/>
    <w:rsid w:val="007D5CF3"/>
    <w:rsid w:val="007D6082"/>
    <w:rsid w:val="007D6387"/>
    <w:rsid w:val="007D6453"/>
    <w:rsid w:val="007D649C"/>
    <w:rsid w:val="007D6709"/>
    <w:rsid w:val="007D68F5"/>
    <w:rsid w:val="007D6A29"/>
    <w:rsid w:val="007D6BFF"/>
    <w:rsid w:val="007D7042"/>
    <w:rsid w:val="007D782A"/>
    <w:rsid w:val="007D7CCC"/>
    <w:rsid w:val="007D7EB3"/>
    <w:rsid w:val="007E00AF"/>
    <w:rsid w:val="007E03FF"/>
    <w:rsid w:val="007E062C"/>
    <w:rsid w:val="007E0663"/>
    <w:rsid w:val="007E08D6"/>
    <w:rsid w:val="007E0E4C"/>
    <w:rsid w:val="007E1198"/>
    <w:rsid w:val="007E15E9"/>
    <w:rsid w:val="007E1646"/>
    <w:rsid w:val="007E17B6"/>
    <w:rsid w:val="007E1A50"/>
    <w:rsid w:val="007E1A6F"/>
    <w:rsid w:val="007E1CEF"/>
    <w:rsid w:val="007E1D43"/>
    <w:rsid w:val="007E1E1F"/>
    <w:rsid w:val="007E202D"/>
    <w:rsid w:val="007E2348"/>
    <w:rsid w:val="007E24C4"/>
    <w:rsid w:val="007E274C"/>
    <w:rsid w:val="007E2935"/>
    <w:rsid w:val="007E32AD"/>
    <w:rsid w:val="007E374A"/>
    <w:rsid w:val="007E3A7D"/>
    <w:rsid w:val="007E3A89"/>
    <w:rsid w:val="007E3C31"/>
    <w:rsid w:val="007E3E58"/>
    <w:rsid w:val="007E3E7A"/>
    <w:rsid w:val="007E3FC9"/>
    <w:rsid w:val="007E42AE"/>
    <w:rsid w:val="007E432E"/>
    <w:rsid w:val="007E4630"/>
    <w:rsid w:val="007E4BD3"/>
    <w:rsid w:val="007E4EA8"/>
    <w:rsid w:val="007E50FA"/>
    <w:rsid w:val="007E570A"/>
    <w:rsid w:val="007E5CF7"/>
    <w:rsid w:val="007E5DA7"/>
    <w:rsid w:val="007E60B1"/>
    <w:rsid w:val="007E616C"/>
    <w:rsid w:val="007E663E"/>
    <w:rsid w:val="007E68E5"/>
    <w:rsid w:val="007E6A6D"/>
    <w:rsid w:val="007E6BF3"/>
    <w:rsid w:val="007E6D8E"/>
    <w:rsid w:val="007E6E1A"/>
    <w:rsid w:val="007E6EAD"/>
    <w:rsid w:val="007E7246"/>
    <w:rsid w:val="007E7288"/>
    <w:rsid w:val="007E75EB"/>
    <w:rsid w:val="007E766E"/>
    <w:rsid w:val="007E77B8"/>
    <w:rsid w:val="007E784E"/>
    <w:rsid w:val="007E794F"/>
    <w:rsid w:val="007E79E7"/>
    <w:rsid w:val="007E7ADA"/>
    <w:rsid w:val="007E7B39"/>
    <w:rsid w:val="007F0219"/>
    <w:rsid w:val="007F02AE"/>
    <w:rsid w:val="007F02E5"/>
    <w:rsid w:val="007F045B"/>
    <w:rsid w:val="007F049B"/>
    <w:rsid w:val="007F06AA"/>
    <w:rsid w:val="007F07CC"/>
    <w:rsid w:val="007F081F"/>
    <w:rsid w:val="007F0867"/>
    <w:rsid w:val="007F0EAB"/>
    <w:rsid w:val="007F0FD9"/>
    <w:rsid w:val="007F1147"/>
    <w:rsid w:val="007F1279"/>
    <w:rsid w:val="007F15A0"/>
    <w:rsid w:val="007F189B"/>
    <w:rsid w:val="007F1983"/>
    <w:rsid w:val="007F1AA3"/>
    <w:rsid w:val="007F1B02"/>
    <w:rsid w:val="007F1C43"/>
    <w:rsid w:val="007F1F3F"/>
    <w:rsid w:val="007F23A0"/>
    <w:rsid w:val="007F24CE"/>
    <w:rsid w:val="007F24CF"/>
    <w:rsid w:val="007F24E1"/>
    <w:rsid w:val="007F2507"/>
    <w:rsid w:val="007F2594"/>
    <w:rsid w:val="007F2820"/>
    <w:rsid w:val="007F2941"/>
    <w:rsid w:val="007F2AD8"/>
    <w:rsid w:val="007F2E8D"/>
    <w:rsid w:val="007F2F2D"/>
    <w:rsid w:val="007F3396"/>
    <w:rsid w:val="007F3468"/>
    <w:rsid w:val="007F35F8"/>
    <w:rsid w:val="007F38F1"/>
    <w:rsid w:val="007F396F"/>
    <w:rsid w:val="007F4299"/>
    <w:rsid w:val="007F4320"/>
    <w:rsid w:val="007F4809"/>
    <w:rsid w:val="007F491E"/>
    <w:rsid w:val="007F4F86"/>
    <w:rsid w:val="007F4F91"/>
    <w:rsid w:val="007F4FF9"/>
    <w:rsid w:val="007F518A"/>
    <w:rsid w:val="007F51E7"/>
    <w:rsid w:val="007F538C"/>
    <w:rsid w:val="007F5489"/>
    <w:rsid w:val="007F551F"/>
    <w:rsid w:val="007F59EB"/>
    <w:rsid w:val="007F618B"/>
    <w:rsid w:val="007F63B5"/>
    <w:rsid w:val="007F64DD"/>
    <w:rsid w:val="007F6613"/>
    <w:rsid w:val="007F6E43"/>
    <w:rsid w:val="007F6EE9"/>
    <w:rsid w:val="007F71CB"/>
    <w:rsid w:val="007F746C"/>
    <w:rsid w:val="007F749A"/>
    <w:rsid w:val="007F74EB"/>
    <w:rsid w:val="007F76D1"/>
    <w:rsid w:val="007F791D"/>
    <w:rsid w:val="007F7C8C"/>
    <w:rsid w:val="007F7F9B"/>
    <w:rsid w:val="008001B8"/>
    <w:rsid w:val="00800714"/>
    <w:rsid w:val="008007FC"/>
    <w:rsid w:val="00800867"/>
    <w:rsid w:val="00800F0C"/>
    <w:rsid w:val="00801114"/>
    <w:rsid w:val="008012C1"/>
    <w:rsid w:val="0080198B"/>
    <w:rsid w:val="00801ABE"/>
    <w:rsid w:val="0080211B"/>
    <w:rsid w:val="0080217E"/>
    <w:rsid w:val="00802200"/>
    <w:rsid w:val="00802555"/>
    <w:rsid w:val="00802CEA"/>
    <w:rsid w:val="00802D54"/>
    <w:rsid w:val="00803031"/>
    <w:rsid w:val="008034AF"/>
    <w:rsid w:val="00803CF9"/>
    <w:rsid w:val="00803DB8"/>
    <w:rsid w:val="00803DFD"/>
    <w:rsid w:val="008041FD"/>
    <w:rsid w:val="00804334"/>
    <w:rsid w:val="008043CA"/>
    <w:rsid w:val="00804554"/>
    <w:rsid w:val="00804857"/>
    <w:rsid w:val="00804AFE"/>
    <w:rsid w:val="00804D17"/>
    <w:rsid w:val="00804D2D"/>
    <w:rsid w:val="008051B6"/>
    <w:rsid w:val="00805571"/>
    <w:rsid w:val="008057C5"/>
    <w:rsid w:val="008057EC"/>
    <w:rsid w:val="008059E7"/>
    <w:rsid w:val="00805DBC"/>
    <w:rsid w:val="00805EF3"/>
    <w:rsid w:val="0080654E"/>
    <w:rsid w:val="00806C71"/>
    <w:rsid w:val="00806E68"/>
    <w:rsid w:val="00807162"/>
    <w:rsid w:val="00807206"/>
    <w:rsid w:val="0080731F"/>
    <w:rsid w:val="00807398"/>
    <w:rsid w:val="00807520"/>
    <w:rsid w:val="00807845"/>
    <w:rsid w:val="00807A21"/>
    <w:rsid w:val="00807B04"/>
    <w:rsid w:val="00807CAD"/>
    <w:rsid w:val="00810272"/>
    <w:rsid w:val="0081055A"/>
    <w:rsid w:val="00810864"/>
    <w:rsid w:val="008109FF"/>
    <w:rsid w:val="00810AF3"/>
    <w:rsid w:val="00810CDD"/>
    <w:rsid w:val="00810DED"/>
    <w:rsid w:val="00811449"/>
    <w:rsid w:val="00811512"/>
    <w:rsid w:val="008118B7"/>
    <w:rsid w:val="0081191E"/>
    <w:rsid w:val="00811BE5"/>
    <w:rsid w:val="00811C27"/>
    <w:rsid w:val="00811D2C"/>
    <w:rsid w:val="00811DA8"/>
    <w:rsid w:val="00811EFF"/>
    <w:rsid w:val="0081218A"/>
    <w:rsid w:val="00812202"/>
    <w:rsid w:val="00812417"/>
    <w:rsid w:val="00812597"/>
    <w:rsid w:val="00812C36"/>
    <w:rsid w:val="00812C4B"/>
    <w:rsid w:val="00812D95"/>
    <w:rsid w:val="008133DB"/>
    <w:rsid w:val="00813754"/>
    <w:rsid w:val="008137A5"/>
    <w:rsid w:val="0081380B"/>
    <w:rsid w:val="0081392A"/>
    <w:rsid w:val="00813A03"/>
    <w:rsid w:val="00813B98"/>
    <w:rsid w:val="008140FD"/>
    <w:rsid w:val="00814676"/>
    <w:rsid w:val="008146F6"/>
    <w:rsid w:val="00814919"/>
    <w:rsid w:val="00814972"/>
    <w:rsid w:val="00814A42"/>
    <w:rsid w:val="00814B3B"/>
    <w:rsid w:val="00814F71"/>
    <w:rsid w:val="008152BD"/>
    <w:rsid w:val="008155CD"/>
    <w:rsid w:val="008156AD"/>
    <w:rsid w:val="008159D6"/>
    <w:rsid w:val="00815A50"/>
    <w:rsid w:val="00815A95"/>
    <w:rsid w:val="00815CF9"/>
    <w:rsid w:val="00815F11"/>
    <w:rsid w:val="0081674B"/>
    <w:rsid w:val="008168C2"/>
    <w:rsid w:val="00816983"/>
    <w:rsid w:val="00816A46"/>
    <w:rsid w:val="00816AA5"/>
    <w:rsid w:val="00816ACB"/>
    <w:rsid w:val="00816D43"/>
    <w:rsid w:val="00816E5A"/>
    <w:rsid w:val="008170D2"/>
    <w:rsid w:val="00817134"/>
    <w:rsid w:val="00817136"/>
    <w:rsid w:val="0081723A"/>
    <w:rsid w:val="00817752"/>
    <w:rsid w:val="00817C92"/>
    <w:rsid w:val="00817F55"/>
    <w:rsid w:val="00817FF6"/>
    <w:rsid w:val="00820043"/>
    <w:rsid w:val="008201CE"/>
    <w:rsid w:val="008201D0"/>
    <w:rsid w:val="008202DE"/>
    <w:rsid w:val="008204C2"/>
    <w:rsid w:val="0082050E"/>
    <w:rsid w:val="008205BA"/>
    <w:rsid w:val="00820918"/>
    <w:rsid w:val="00820983"/>
    <w:rsid w:val="00820A44"/>
    <w:rsid w:val="00820E56"/>
    <w:rsid w:val="008217B6"/>
    <w:rsid w:val="00821841"/>
    <w:rsid w:val="008219FA"/>
    <w:rsid w:val="00821A52"/>
    <w:rsid w:val="00821AC5"/>
    <w:rsid w:val="00821E02"/>
    <w:rsid w:val="00821F1E"/>
    <w:rsid w:val="00821FB3"/>
    <w:rsid w:val="008220AA"/>
    <w:rsid w:val="00822193"/>
    <w:rsid w:val="008228A8"/>
    <w:rsid w:val="00822D14"/>
    <w:rsid w:val="00822E36"/>
    <w:rsid w:val="00822EEA"/>
    <w:rsid w:val="00823045"/>
    <w:rsid w:val="0082315A"/>
    <w:rsid w:val="00823337"/>
    <w:rsid w:val="008235D5"/>
    <w:rsid w:val="00823886"/>
    <w:rsid w:val="00823B94"/>
    <w:rsid w:val="00823C9E"/>
    <w:rsid w:val="00823D6F"/>
    <w:rsid w:val="00823D99"/>
    <w:rsid w:val="00823DC5"/>
    <w:rsid w:val="00823F83"/>
    <w:rsid w:val="00823FAB"/>
    <w:rsid w:val="0082407C"/>
    <w:rsid w:val="008241B5"/>
    <w:rsid w:val="00824420"/>
    <w:rsid w:val="008245EA"/>
    <w:rsid w:val="0082460A"/>
    <w:rsid w:val="0082472B"/>
    <w:rsid w:val="00824810"/>
    <w:rsid w:val="00824BD3"/>
    <w:rsid w:val="00824D39"/>
    <w:rsid w:val="00824EA7"/>
    <w:rsid w:val="00824EDA"/>
    <w:rsid w:val="00825527"/>
    <w:rsid w:val="00825717"/>
    <w:rsid w:val="00825DD4"/>
    <w:rsid w:val="00825F07"/>
    <w:rsid w:val="00825F25"/>
    <w:rsid w:val="00825FE8"/>
    <w:rsid w:val="0082603C"/>
    <w:rsid w:val="008260BB"/>
    <w:rsid w:val="00826107"/>
    <w:rsid w:val="008264B9"/>
    <w:rsid w:val="00826D57"/>
    <w:rsid w:val="00826FC0"/>
    <w:rsid w:val="008270F0"/>
    <w:rsid w:val="00827113"/>
    <w:rsid w:val="0082717E"/>
    <w:rsid w:val="00827283"/>
    <w:rsid w:val="008275A1"/>
    <w:rsid w:val="00827949"/>
    <w:rsid w:val="00827A8F"/>
    <w:rsid w:val="00827CBC"/>
    <w:rsid w:val="00827F1C"/>
    <w:rsid w:val="00827F71"/>
    <w:rsid w:val="008303E0"/>
    <w:rsid w:val="0083040D"/>
    <w:rsid w:val="0083063D"/>
    <w:rsid w:val="008306A9"/>
    <w:rsid w:val="00830BB7"/>
    <w:rsid w:val="00830CA6"/>
    <w:rsid w:val="00830E33"/>
    <w:rsid w:val="0083133E"/>
    <w:rsid w:val="008313D3"/>
    <w:rsid w:val="00831765"/>
    <w:rsid w:val="00831941"/>
    <w:rsid w:val="00831B67"/>
    <w:rsid w:val="00831C09"/>
    <w:rsid w:val="00831C2F"/>
    <w:rsid w:val="00831EE1"/>
    <w:rsid w:val="00831F34"/>
    <w:rsid w:val="00832107"/>
    <w:rsid w:val="0083250E"/>
    <w:rsid w:val="00832748"/>
    <w:rsid w:val="00832808"/>
    <w:rsid w:val="00832A74"/>
    <w:rsid w:val="00832B18"/>
    <w:rsid w:val="00832D4C"/>
    <w:rsid w:val="0083320B"/>
    <w:rsid w:val="00833347"/>
    <w:rsid w:val="008333AC"/>
    <w:rsid w:val="0083344D"/>
    <w:rsid w:val="008334E9"/>
    <w:rsid w:val="00833502"/>
    <w:rsid w:val="008335AC"/>
    <w:rsid w:val="008335F9"/>
    <w:rsid w:val="0083386E"/>
    <w:rsid w:val="008338E9"/>
    <w:rsid w:val="00833FF5"/>
    <w:rsid w:val="008344D4"/>
    <w:rsid w:val="008344E6"/>
    <w:rsid w:val="00834631"/>
    <w:rsid w:val="008346AF"/>
    <w:rsid w:val="008346DB"/>
    <w:rsid w:val="008348B1"/>
    <w:rsid w:val="00834A26"/>
    <w:rsid w:val="00834AFD"/>
    <w:rsid w:val="00835259"/>
    <w:rsid w:val="0083534B"/>
    <w:rsid w:val="0083559A"/>
    <w:rsid w:val="00835645"/>
    <w:rsid w:val="0083595C"/>
    <w:rsid w:val="0083609E"/>
    <w:rsid w:val="008360A0"/>
    <w:rsid w:val="008360A5"/>
    <w:rsid w:val="00836202"/>
    <w:rsid w:val="00836344"/>
    <w:rsid w:val="008363BA"/>
    <w:rsid w:val="008363E9"/>
    <w:rsid w:val="00836502"/>
    <w:rsid w:val="00836573"/>
    <w:rsid w:val="00836621"/>
    <w:rsid w:val="00836661"/>
    <w:rsid w:val="00836AE1"/>
    <w:rsid w:val="00836B4A"/>
    <w:rsid w:val="00836C6B"/>
    <w:rsid w:val="00836DD3"/>
    <w:rsid w:val="00836ED6"/>
    <w:rsid w:val="00836F69"/>
    <w:rsid w:val="0083704D"/>
    <w:rsid w:val="008370BB"/>
    <w:rsid w:val="00837190"/>
    <w:rsid w:val="0083736F"/>
    <w:rsid w:val="00837830"/>
    <w:rsid w:val="00837A72"/>
    <w:rsid w:val="00837D02"/>
    <w:rsid w:val="00837F51"/>
    <w:rsid w:val="00840883"/>
    <w:rsid w:val="00840BF7"/>
    <w:rsid w:val="00840D33"/>
    <w:rsid w:val="00840EB0"/>
    <w:rsid w:val="00840EDD"/>
    <w:rsid w:val="00840FBC"/>
    <w:rsid w:val="0084106D"/>
    <w:rsid w:val="008412B3"/>
    <w:rsid w:val="008416B6"/>
    <w:rsid w:val="008418D7"/>
    <w:rsid w:val="00841A4A"/>
    <w:rsid w:val="00841B50"/>
    <w:rsid w:val="00841B54"/>
    <w:rsid w:val="00841BB6"/>
    <w:rsid w:val="00841DE2"/>
    <w:rsid w:val="008420A3"/>
    <w:rsid w:val="008420B0"/>
    <w:rsid w:val="0084237D"/>
    <w:rsid w:val="008425C3"/>
    <w:rsid w:val="0084262D"/>
    <w:rsid w:val="00842C50"/>
    <w:rsid w:val="0084306B"/>
    <w:rsid w:val="00843470"/>
    <w:rsid w:val="0084347D"/>
    <w:rsid w:val="008435AE"/>
    <w:rsid w:val="008435FD"/>
    <w:rsid w:val="00843B2B"/>
    <w:rsid w:val="0084415D"/>
    <w:rsid w:val="008446EC"/>
    <w:rsid w:val="008449D4"/>
    <w:rsid w:val="00844A9B"/>
    <w:rsid w:val="0084528A"/>
    <w:rsid w:val="008456EB"/>
    <w:rsid w:val="0084571B"/>
    <w:rsid w:val="008459C7"/>
    <w:rsid w:val="00845BAD"/>
    <w:rsid w:val="00845EF5"/>
    <w:rsid w:val="008460E4"/>
    <w:rsid w:val="0084645D"/>
    <w:rsid w:val="008465CB"/>
    <w:rsid w:val="00846F8C"/>
    <w:rsid w:val="0084707E"/>
    <w:rsid w:val="00847492"/>
    <w:rsid w:val="0084754E"/>
    <w:rsid w:val="00847554"/>
    <w:rsid w:val="00847B65"/>
    <w:rsid w:val="00847C48"/>
    <w:rsid w:val="00847C4D"/>
    <w:rsid w:val="00847C77"/>
    <w:rsid w:val="0085003D"/>
    <w:rsid w:val="008501E4"/>
    <w:rsid w:val="00850492"/>
    <w:rsid w:val="00850541"/>
    <w:rsid w:val="00850AB0"/>
    <w:rsid w:val="008510A8"/>
    <w:rsid w:val="0085185A"/>
    <w:rsid w:val="00851923"/>
    <w:rsid w:val="00851C8A"/>
    <w:rsid w:val="00851D53"/>
    <w:rsid w:val="00851EEF"/>
    <w:rsid w:val="00851F06"/>
    <w:rsid w:val="00851F49"/>
    <w:rsid w:val="008524A9"/>
    <w:rsid w:val="008524EC"/>
    <w:rsid w:val="00852529"/>
    <w:rsid w:val="0085261A"/>
    <w:rsid w:val="008527F1"/>
    <w:rsid w:val="008529CA"/>
    <w:rsid w:val="00852D1D"/>
    <w:rsid w:val="00852E38"/>
    <w:rsid w:val="00853258"/>
    <w:rsid w:val="00853536"/>
    <w:rsid w:val="00853BA9"/>
    <w:rsid w:val="00854054"/>
    <w:rsid w:val="00854123"/>
    <w:rsid w:val="0085457A"/>
    <w:rsid w:val="008545CD"/>
    <w:rsid w:val="008545E1"/>
    <w:rsid w:val="0085480D"/>
    <w:rsid w:val="00854939"/>
    <w:rsid w:val="00854A79"/>
    <w:rsid w:val="00854DEE"/>
    <w:rsid w:val="00854F68"/>
    <w:rsid w:val="00855007"/>
    <w:rsid w:val="0085573E"/>
    <w:rsid w:val="008558FB"/>
    <w:rsid w:val="00855A9D"/>
    <w:rsid w:val="00855C69"/>
    <w:rsid w:val="00856069"/>
    <w:rsid w:val="0085606F"/>
    <w:rsid w:val="008563F4"/>
    <w:rsid w:val="00856822"/>
    <w:rsid w:val="008569EC"/>
    <w:rsid w:val="00856ACF"/>
    <w:rsid w:val="00856C43"/>
    <w:rsid w:val="00856EAF"/>
    <w:rsid w:val="00856EBD"/>
    <w:rsid w:val="00857071"/>
    <w:rsid w:val="008573F1"/>
    <w:rsid w:val="00857454"/>
    <w:rsid w:val="008576D7"/>
    <w:rsid w:val="008576E9"/>
    <w:rsid w:val="00857E4B"/>
    <w:rsid w:val="00857E56"/>
    <w:rsid w:val="00860306"/>
    <w:rsid w:val="008604FC"/>
    <w:rsid w:val="0086080C"/>
    <w:rsid w:val="0086091F"/>
    <w:rsid w:val="00860BD5"/>
    <w:rsid w:val="00860DC0"/>
    <w:rsid w:val="0086132B"/>
    <w:rsid w:val="00861B50"/>
    <w:rsid w:val="00861CBC"/>
    <w:rsid w:val="00861CD1"/>
    <w:rsid w:val="00861ECC"/>
    <w:rsid w:val="00861F4F"/>
    <w:rsid w:val="00861F83"/>
    <w:rsid w:val="0086226A"/>
    <w:rsid w:val="00862580"/>
    <w:rsid w:val="008625E7"/>
    <w:rsid w:val="00862630"/>
    <w:rsid w:val="008626A9"/>
    <w:rsid w:val="008628BA"/>
    <w:rsid w:val="0086290F"/>
    <w:rsid w:val="00862F81"/>
    <w:rsid w:val="00863062"/>
    <w:rsid w:val="0086333C"/>
    <w:rsid w:val="008633DE"/>
    <w:rsid w:val="008637DF"/>
    <w:rsid w:val="00863D27"/>
    <w:rsid w:val="00863F52"/>
    <w:rsid w:val="00864442"/>
    <w:rsid w:val="0086506C"/>
    <w:rsid w:val="008655A9"/>
    <w:rsid w:val="008657AA"/>
    <w:rsid w:val="00865C3A"/>
    <w:rsid w:val="008666F0"/>
    <w:rsid w:val="00866A0F"/>
    <w:rsid w:val="00866D86"/>
    <w:rsid w:val="00866E0F"/>
    <w:rsid w:val="00866F9E"/>
    <w:rsid w:val="008678AD"/>
    <w:rsid w:val="00867A06"/>
    <w:rsid w:val="00867B26"/>
    <w:rsid w:val="00867F87"/>
    <w:rsid w:val="008700F9"/>
    <w:rsid w:val="0087015A"/>
    <w:rsid w:val="008704ED"/>
    <w:rsid w:val="0087053D"/>
    <w:rsid w:val="008707DD"/>
    <w:rsid w:val="008709E2"/>
    <w:rsid w:val="00870C25"/>
    <w:rsid w:val="00870EE1"/>
    <w:rsid w:val="008719F9"/>
    <w:rsid w:val="00871BD0"/>
    <w:rsid w:val="00871C45"/>
    <w:rsid w:val="00871C91"/>
    <w:rsid w:val="00871DAB"/>
    <w:rsid w:val="00871DF2"/>
    <w:rsid w:val="008721FE"/>
    <w:rsid w:val="008724BB"/>
    <w:rsid w:val="008724E2"/>
    <w:rsid w:val="00872805"/>
    <w:rsid w:val="008728C4"/>
    <w:rsid w:val="00872AAE"/>
    <w:rsid w:val="00872B48"/>
    <w:rsid w:val="00872EF5"/>
    <w:rsid w:val="00872F34"/>
    <w:rsid w:val="00872F5F"/>
    <w:rsid w:val="00873014"/>
    <w:rsid w:val="00873070"/>
    <w:rsid w:val="008730C5"/>
    <w:rsid w:val="008733B9"/>
    <w:rsid w:val="0087351B"/>
    <w:rsid w:val="00873712"/>
    <w:rsid w:val="0087372E"/>
    <w:rsid w:val="00873797"/>
    <w:rsid w:val="008740BE"/>
    <w:rsid w:val="008746F7"/>
    <w:rsid w:val="00874744"/>
    <w:rsid w:val="008747F1"/>
    <w:rsid w:val="0087498A"/>
    <w:rsid w:val="008749BB"/>
    <w:rsid w:val="00874AB7"/>
    <w:rsid w:val="00874D00"/>
    <w:rsid w:val="00874F29"/>
    <w:rsid w:val="00875224"/>
    <w:rsid w:val="008752BA"/>
    <w:rsid w:val="008753DC"/>
    <w:rsid w:val="00875533"/>
    <w:rsid w:val="008755A7"/>
    <w:rsid w:val="0087582D"/>
    <w:rsid w:val="008758E6"/>
    <w:rsid w:val="00875A17"/>
    <w:rsid w:val="00875F59"/>
    <w:rsid w:val="008760C5"/>
    <w:rsid w:val="0087643D"/>
    <w:rsid w:val="0087691B"/>
    <w:rsid w:val="00876993"/>
    <w:rsid w:val="00876C60"/>
    <w:rsid w:val="00876E09"/>
    <w:rsid w:val="00876F88"/>
    <w:rsid w:val="00876FBD"/>
    <w:rsid w:val="008775A1"/>
    <w:rsid w:val="0087767A"/>
    <w:rsid w:val="008776ED"/>
    <w:rsid w:val="00877889"/>
    <w:rsid w:val="00877E86"/>
    <w:rsid w:val="00877ED8"/>
    <w:rsid w:val="00880445"/>
    <w:rsid w:val="008806DA"/>
    <w:rsid w:val="0088097A"/>
    <w:rsid w:val="00880A96"/>
    <w:rsid w:val="00880B19"/>
    <w:rsid w:val="008811B6"/>
    <w:rsid w:val="0088152A"/>
    <w:rsid w:val="008817EE"/>
    <w:rsid w:val="00881842"/>
    <w:rsid w:val="0088196F"/>
    <w:rsid w:val="00882B4C"/>
    <w:rsid w:val="00882D2C"/>
    <w:rsid w:val="00882FA9"/>
    <w:rsid w:val="00883656"/>
    <w:rsid w:val="00883737"/>
    <w:rsid w:val="0088402E"/>
    <w:rsid w:val="008840E9"/>
    <w:rsid w:val="00884294"/>
    <w:rsid w:val="00884B9D"/>
    <w:rsid w:val="00884D7B"/>
    <w:rsid w:val="00884D8F"/>
    <w:rsid w:val="008850F2"/>
    <w:rsid w:val="008855EC"/>
    <w:rsid w:val="008856E1"/>
    <w:rsid w:val="0088571B"/>
    <w:rsid w:val="00885CA2"/>
    <w:rsid w:val="00885CEB"/>
    <w:rsid w:val="00886178"/>
    <w:rsid w:val="00886344"/>
    <w:rsid w:val="00886901"/>
    <w:rsid w:val="00886A33"/>
    <w:rsid w:val="00886AD4"/>
    <w:rsid w:val="00886AD7"/>
    <w:rsid w:val="00886CC1"/>
    <w:rsid w:val="00886D51"/>
    <w:rsid w:val="00886EAE"/>
    <w:rsid w:val="00887226"/>
    <w:rsid w:val="00887441"/>
    <w:rsid w:val="00887685"/>
    <w:rsid w:val="00887AE9"/>
    <w:rsid w:val="00887E79"/>
    <w:rsid w:val="0089008F"/>
    <w:rsid w:val="00890159"/>
    <w:rsid w:val="008901ED"/>
    <w:rsid w:val="00890337"/>
    <w:rsid w:val="008903C7"/>
    <w:rsid w:val="008906BC"/>
    <w:rsid w:val="008909DE"/>
    <w:rsid w:val="00891803"/>
    <w:rsid w:val="008918EB"/>
    <w:rsid w:val="00891A50"/>
    <w:rsid w:val="00891C91"/>
    <w:rsid w:val="00891F73"/>
    <w:rsid w:val="00892171"/>
    <w:rsid w:val="00892A39"/>
    <w:rsid w:val="00892B94"/>
    <w:rsid w:val="0089329D"/>
    <w:rsid w:val="008934EF"/>
    <w:rsid w:val="00893A58"/>
    <w:rsid w:val="00893B48"/>
    <w:rsid w:val="00893C4C"/>
    <w:rsid w:val="00893E3F"/>
    <w:rsid w:val="008944B2"/>
    <w:rsid w:val="008945C4"/>
    <w:rsid w:val="0089465B"/>
    <w:rsid w:val="0089479F"/>
    <w:rsid w:val="00894FB5"/>
    <w:rsid w:val="008954DC"/>
    <w:rsid w:val="0089585D"/>
    <w:rsid w:val="0089589C"/>
    <w:rsid w:val="00896049"/>
    <w:rsid w:val="00896101"/>
    <w:rsid w:val="008961B2"/>
    <w:rsid w:val="008962A8"/>
    <w:rsid w:val="008963F3"/>
    <w:rsid w:val="00896440"/>
    <w:rsid w:val="008964B7"/>
    <w:rsid w:val="0089652E"/>
    <w:rsid w:val="008965A4"/>
    <w:rsid w:val="008965D9"/>
    <w:rsid w:val="00896695"/>
    <w:rsid w:val="00896A45"/>
    <w:rsid w:val="00896AF0"/>
    <w:rsid w:val="00896E27"/>
    <w:rsid w:val="00896EDC"/>
    <w:rsid w:val="008970B9"/>
    <w:rsid w:val="00897AEF"/>
    <w:rsid w:val="00897BE3"/>
    <w:rsid w:val="00897C9E"/>
    <w:rsid w:val="00897CC6"/>
    <w:rsid w:val="00897F04"/>
    <w:rsid w:val="008A036D"/>
    <w:rsid w:val="008A05AD"/>
    <w:rsid w:val="008A05B0"/>
    <w:rsid w:val="008A092E"/>
    <w:rsid w:val="008A0B40"/>
    <w:rsid w:val="008A0CC1"/>
    <w:rsid w:val="008A0CF1"/>
    <w:rsid w:val="008A0E00"/>
    <w:rsid w:val="008A10C0"/>
    <w:rsid w:val="008A12DA"/>
    <w:rsid w:val="008A1319"/>
    <w:rsid w:val="008A1467"/>
    <w:rsid w:val="008A15B4"/>
    <w:rsid w:val="008A1657"/>
    <w:rsid w:val="008A1B84"/>
    <w:rsid w:val="008A1C3C"/>
    <w:rsid w:val="008A1DBC"/>
    <w:rsid w:val="008A28AB"/>
    <w:rsid w:val="008A28C9"/>
    <w:rsid w:val="008A2912"/>
    <w:rsid w:val="008A2BDE"/>
    <w:rsid w:val="008A2F48"/>
    <w:rsid w:val="008A3013"/>
    <w:rsid w:val="008A337A"/>
    <w:rsid w:val="008A3E75"/>
    <w:rsid w:val="008A40FB"/>
    <w:rsid w:val="008A4817"/>
    <w:rsid w:val="008A49AF"/>
    <w:rsid w:val="008A4A83"/>
    <w:rsid w:val="008A4BF4"/>
    <w:rsid w:val="008A4F7D"/>
    <w:rsid w:val="008A4FEB"/>
    <w:rsid w:val="008A5A97"/>
    <w:rsid w:val="008A5DB2"/>
    <w:rsid w:val="008A5FEA"/>
    <w:rsid w:val="008A61A6"/>
    <w:rsid w:val="008A62AA"/>
    <w:rsid w:val="008A65A6"/>
    <w:rsid w:val="008A6693"/>
    <w:rsid w:val="008A66A8"/>
    <w:rsid w:val="008A66CA"/>
    <w:rsid w:val="008A6A4E"/>
    <w:rsid w:val="008A6F4D"/>
    <w:rsid w:val="008A7089"/>
    <w:rsid w:val="008A739A"/>
    <w:rsid w:val="008A772C"/>
    <w:rsid w:val="008A77CE"/>
    <w:rsid w:val="008A7A33"/>
    <w:rsid w:val="008A7D2A"/>
    <w:rsid w:val="008A7D53"/>
    <w:rsid w:val="008A7F5E"/>
    <w:rsid w:val="008B008F"/>
    <w:rsid w:val="008B049A"/>
    <w:rsid w:val="008B0967"/>
    <w:rsid w:val="008B0E1D"/>
    <w:rsid w:val="008B161F"/>
    <w:rsid w:val="008B18A0"/>
    <w:rsid w:val="008B1A30"/>
    <w:rsid w:val="008B1B68"/>
    <w:rsid w:val="008B1BCF"/>
    <w:rsid w:val="008B1D46"/>
    <w:rsid w:val="008B1E88"/>
    <w:rsid w:val="008B208F"/>
    <w:rsid w:val="008B217C"/>
    <w:rsid w:val="008B2221"/>
    <w:rsid w:val="008B27B1"/>
    <w:rsid w:val="008B2850"/>
    <w:rsid w:val="008B2A57"/>
    <w:rsid w:val="008B2B9C"/>
    <w:rsid w:val="008B2CA9"/>
    <w:rsid w:val="008B2D46"/>
    <w:rsid w:val="008B374F"/>
    <w:rsid w:val="008B3BC7"/>
    <w:rsid w:val="008B3DB6"/>
    <w:rsid w:val="008B4001"/>
    <w:rsid w:val="008B405A"/>
    <w:rsid w:val="008B406A"/>
    <w:rsid w:val="008B4118"/>
    <w:rsid w:val="008B4733"/>
    <w:rsid w:val="008B497D"/>
    <w:rsid w:val="008B4BA2"/>
    <w:rsid w:val="008B4D39"/>
    <w:rsid w:val="008B4DFA"/>
    <w:rsid w:val="008B5035"/>
    <w:rsid w:val="008B5984"/>
    <w:rsid w:val="008B5D9B"/>
    <w:rsid w:val="008B6499"/>
    <w:rsid w:val="008B6557"/>
    <w:rsid w:val="008B667E"/>
    <w:rsid w:val="008B6884"/>
    <w:rsid w:val="008B698D"/>
    <w:rsid w:val="008B69D2"/>
    <w:rsid w:val="008B6B8E"/>
    <w:rsid w:val="008B6BDE"/>
    <w:rsid w:val="008B6F9D"/>
    <w:rsid w:val="008B7044"/>
    <w:rsid w:val="008B70D4"/>
    <w:rsid w:val="008B73FB"/>
    <w:rsid w:val="008B7D77"/>
    <w:rsid w:val="008B7FA0"/>
    <w:rsid w:val="008C01EF"/>
    <w:rsid w:val="008C022F"/>
    <w:rsid w:val="008C032F"/>
    <w:rsid w:val="008C096E"/>
    <w:rsid w:val="008C0A5D"/>
    <w:rsid w:val="008C0B4C"/>
    <w:rsid w:val="008C0F1F"/>
    <w:rsid w:val="008C1035"/>
    <w:rsid w:val="008C1082"/>
    <w:rsid w:val="008C10E9"/>
    <w:rsid w:val="008C1435"/>
    <w:rsid w:val="008C14EA"/>
    <w:rsid w:val="008C15EA"/>
    <w:rsid w:val="008C164C"/>
    <w:rsid w:val="008C1992"/>
    <w:rsid w:val="008C2844"/>
    <w:rsid w:val="008C2AEC"/>
    <w:rsid w:val="008C2CBE"/>
    <w:rsid w:val="008C2D1D"/>
    <w:rsid w:val="008C3611"/>
    <w:rsid w:val="008C36B4"/>
    <w:rsid w:val="008C3A1D"/>
    <w:rsid w:val="008C3B80"/>
    <w:rsid w:val="008C431A"/>
    <w:rsid w:val="008C453C"/>
    <w:rsid w:val="008C4717"/>
    <w:rsid w:val="008C473E"/>
    <w:rsid w:val="008C497B"/>
    <w:rsid w:val="008C4A67"/>
    <w:rsid w:val="008C512A"/>
    <w:rsid w:val="008C5238"/>
    <w:rsid w:val="008C52B5"/>
    <w:rsid w:val="008C52EF"/>
    <w:rsid w:val="008C54F1"/>
    <w:rsid w:val="008C560F"/>
    <w:rsid w:val="008C56C0"/>
    <w:rsid w:val="008C577A"/>
    <w:rsid w:val="008C584F"/>
    <w:rsid w:val="008C5B0B"/>
    <w:rsid w:val="008C5E3B"/>
    <w:rsid w:val="008C5F64"/>
    <w:rsid w:val="008C5F73"/>
    <w:rsid w:val="008C6962"/>
    <w:rsid w:val="008C6DD5"/>
    <w:rsid w:val="008C6F92"/>
    <w:rsid w:val="008C744B"/>
    <w:rsid w:val="008C7593"/>
    <w:rsid w:val="008C778B"/>
    <w:rsid w:val="008C7A4C"/>
    <w:rsid w:val="008C7B0A"/>
    <w:rsid w:val="008C7F7C"/>
    <w:rsid w:val="008D0528"/>
    <w:rsid w:val="008D0A88"/>
    <w:rsid w:val="008D0B2E"/>
    <w:rsid w:val="008D1564"/>
    <w:rsid w:val="008D176C"/>
    <w:rsid w:val="008D1AA0"/>
    <w:rsid w:val="008D1EBC"/>
    <w:rsid w:val="008D1F68"/>
    <w:rsid w:val="008D1F8E"/>
    <w:rsid w:val="008D2129"/>
    <w:rsid w:val="008D2436"/>
    <w:rsid w:val="008D2503"/>
    <w:rsid w:val="008D2608"/>
    <w:rsid w:val="008D27FB"/>
    <w:rsid w:val="008D2882"/>
    <w:rsid w:val="008D28E9"/>
    <w:rsid w:val="008D29D6"/>
    <w:rsid w:val="008D2E75"/>
    <w:rsid w:val="008D2F97"/>
    <w:rsid w:val="008D3053"/>
    <w:rsid w:val="008D305B"/>
    <w:rsid w:val="008D318F"/>
    <w:rsid w:val="008D321A"/>
    <w:rsid w:val="008D32B3"/>
    <w:rsid w:val="008D38E3"/>
    <w:rsid w:val="008D3E0B"/>
    <w:rsid w:val="008D42CA"/>
    <w:rsid w:val="008D4763"/>
    <w:rsid w:val="008D49B6"/>
    <w:rsid w:val="008D4C3F"/>
    <w:rsid w:val="008D4E6D"/>
    <w:rsid w:val="008D4FCA"/>
    <w:rsid w:val="008D56EE"/>
    <w:rsid w:val="008D5769"/>
    <w:rsid w:val="008D57FD"/>
    <w:rsid w:val="008D5903"/>
    <w:rsid w:val="008D59E1"/>
    <w:rsid w:val="008D5C75"/>
    <w:rsid w:val="008D5D0C"/>
    <w:rsid w:val="008D615A"/>
    <w:rsid w:val="008D6182"/>
    <w:rsid w:val="008D61DD"/>
    <w:rsid w:val="008D620A"/>
    <w:rsid w:val="008D6DB1"/>
    <w:rsid w:val="008D705D"/>
    <w:rsid w:val="008D7110"/>
    <w:rsid w:val="008D7422"/>
    <w:rsid w:val="008D779B"/>
    <w:rsid w:val="008D7901"/>
    <w:rsid w:val="008D793C"/>
    <w:rsid w:val="008D7A7E"/>
    <w:rsid w:val="008D7DD1"/>
    <w:rsid w:val="008D7DD8"/>
    <w:rsid w:val="008E001E"/>
    <w:rsid w:val="008E0110"/>
    <w:rsid w:val="008E0278"/>
    <w:rsid w:val="008E06B7"/>
    <w:rsid w:val="008E076E"/>
    <w:rsid w:val="008E0AA6"/>
    <w:rsid w:val="008E0EC4"/>
    <w:rsid w:val="008E0F52"/>
    <w:rsid w:val="008E1083"/>
    <w:rsid w:val="008E1090"/>
    <w:rsid w:val="008E1097"/>
    <w:rsid w:val="008E13AF"/>
    <w:rsid w:val="008E183D"/>
    <w:rsid w:val="008E2052"/>
    <w:rsid w:val="008E2166"/>
    <w:rsid w:val="008E2225"/>
    <w:rsid w:val="008E2586"/>
    <w:rsid w:val="008E28E7"/>
    <w:rsid w:val="008E2E03"/>
    <w:rsid w:val="008E3461"/>
    <w:rsid w:val="008E35EA"/>
    <w:rsid w:val="008E360D"/>
    <w:rsid w:val="008E3680"/>
    <w:rsid w:val="008E3745"/>
    <w:rsid w:val="008E397A"/>
    <w:rsid w:val="008E3A58"/>
    <w:rsid w:val="008E3A8C"/>
    <w:rsid w:val="008E3D4D"/>
    <w:rsid w:val="008E3EF6"/>
    <w:rsid w:val="008E42DC"/>
    <w:rsid w:val="008E434C"/>
    <w:rsid w:val="008E4496"/>
    <w:rsid w:val="008E48C6"/>
    <w:rsid w:val="008E4DCA"/>
    <w:rsid w:val="008E4E31"/>
    <w:rsid w:val="008E4FCF"/>
    <w:rsid w:val="008E50BA"/>
    <w:rsid w:val="008E56E6"/>
    <w:rsid w:val="008E62DC"/>
    <w:rsid w:val="008E6434"/>
    <w:rsid w:val="008E65A0"/>
    <w:rsid w:val="008E680C"/>
    <w:rsid w:val="008E6C8D"/>
    <w:rsid w:val="008E6F9C"/>
    <w:rsid w:val="008E701E"/>
    <w:rsid w:val="008E73D0"/>
    <w:rsid w:val="008E7745"/>
    <w:rsid w:val="008E7830"/>
    <w:rsid w:val="008E7A32"/>
    <w:rsid w:val="008E7A71"/>
    <w:rsid w:val="008E7AC7"/>
    <w:rsid w:val="008E7DC7"/>
    <w:rsid w:val="008F013E"/>
    <w:rsid w:val="008F0663"/>
    <w:rsid w:val="008F13D2"/>
    <w:rsid w:val="008F164E"/>
    <w:rsid w:val="008F1B0F"/>
    <w:rsid w:val="008F1BC6"/>
    <w:rsid w:val="008F1F1E"/>
    <w:rsid w:val="008F229F"/>
    <w:rsid w:val="008F2565"/>
    <w:rsid w:val="008F259F"/>
    <w:rsid w:val="008F275A"/>
    <w:rsid w:val="008F2983"/>
    <w:rsid w:val="008F2E79"/>
    <w:rsid w:val="008F3089"/>
    <w:rsid w:val="008F30B3"/>
    <w:rsid w:val="008F33CA"/>
    <w:rsid w:val="008F3627"/>
    <w:rsid w:val="008F3683"/>
    <w:rsid w:val="008F36FF"/>
    <w:rsid w:val="008F374D"/>
    <w:rsid w:val="008F375F"/>
    <w:rsid w:val="008F395C"/>
    <w:rsid w:val="008F3B40"/>
    <w:rsid w:val="008F3C1D"/>
    <w:rsid w:val="008F3D7D"/>
    <w:rsid w:val="008F3F52"/>
    <w:rsid w:val="008F4082"/>
    <w:rsid w:val="008F4173"/>
    <w:rsid w:val="008F41BC"/>
    <w:rsid w:val="008F450F"/>
    <w:rsid w:val="008F4524"/>
    <w:rsid w:val="008F46A8"/>
    <w:rsid w:val="008F4DC6"/>
    <w:rsid w:val="008F4E95"/>
    <w:rsid w:val="008F5470"/>
    <w:rsid w:val="008F5479"/>
    <w:rsid w:val="008F5703"/>
    <w:rsid w:val="008F57D5"/>
    <w:rsid w:val="008F5D79"/>
    <w:rsid w:val="008F6269"/>
    <w:rsid w:val="008F62FB"/>
    <w:rsid w:val="008F6873"/>
    <w:rsid w:val="008F68C5"/>
    <w:rsid w:val="008F6B50"/>
    <w:rsid w:val="008F6BEF"/>
    <w:rsid w:val="008F7272"/>
    <w:rsid w:val="008F7354"/>
    <w:rsid w:val="008F767E"/>
    <w:rsid w:val="008F78F3"/>
    <w:rsid w:val="008F7C77"/>
    <w:rsid w:val="008F7CD3"/>
    <w:rsid w:val="00900250"/>
    <w:rsid w:val="00900281"/>
    <w:rsid w:val="00900997"/>
    <w:rsid w:val="00900DD9"/>
    <w:rsid w:val="00900E51"/>
    <w:rsid w:val="00901215"/>
    <w:rsid w:val="00901537"/>
    <w:rsid w:val="00901A8E"/>
    <w:rsid w:val="00901AEE"/>
    <w:rsid w:val="00901D3A"/>
    <w:rsid w:val="0090206E"/>
    <w:rsid w:val="0090224F"/>
    <w:rsid w:val="0090226C"/>
    <w:rsid w:val="00902377"/>
    <w:rsid w:val="00902460"/>
    <w:rsid w:val="00902507"/>
    <w:rsid w:val="00902B06"/>
    <w:rsid w:val="00902C10"/>
    <w:rsid w:val="00902C4B"/>
    <w:rsid w:val="00902E29"/>
    <w:rsid w:val="00902F2E"/>
    <w:rsid w:val="0090314D"/>
    <w:rsid w:val="00903168"/>
    <w:rsid w:val="0090346F"/>
    <w:rsid w:val="00903620"/>
    <w:rsid w:val="00903E48"/>
    <w:rsid w:val="00904037"/>
    <w:rsid w:val="00904184"/>
    <w:rsid w:val="009042D1"/>
    <w:rsid w:val="00904454"/>
    <w:rsid w:val="0090489A"/>
    <w:rsid w:val="00904E0A"/>
    <w:rsid w:val="00904E1F"/>
    <w:rsid w:val="00904E5B"/>
    <w:rsid w:val="00904F82"/>
    <w:rsid w:val="00905071"/>
    <w:rsid w:val="00905678"/>
    <w:rsid w:val="00905D1C"/>
    <w:rsid w:val="00905E0B"/>
    <w:rsid w:val="00905F53"/>
    <w:rsid w:val="00906327"/>
    <w:rsid w:val="00906874"/>
    <w:rsid w:val="00906C87"/>
    <w:rsid w:val="00907297"/>
    <w:rsid w:val="009078BA"/>
    <w:rsid w:val="00907903"/>
    <w:rsid w:val="00907A4E"/>
    <w:rsid w:val="00907CCD"/>
    <w:rsid w:val="00907CF2"/>
    <w:rsid w:val="00907F40"/>
    <w:rsid w:val="00910289"/>
    <w:rsid w:val="0091029A"/>
    <w:rsid w:val="009103D9"/>
    <w:rsid w:val="009104DC"/>
    <w:rsid w:val="0091055C"/>
    <w:rsid w:val="00910775"/>
    <w:rsid w:val="0091080E"/>
    <w:rsid w:val="00910CA2"/>
    <w:rsid w:val="00910D50"/>
    <w:rsid w:val="00910ECD"/>
    <w:rsid w:val="009110AC"/>
    <w:rsid w:val="009112DA"/>
    <w:rsid w:val="00911473"/>
    <w:rsid w:val="00911676"/>
    <w:rsid w:val="00911692"/>
    <w:rsid w:val="0091187F"/>
    <w:rsid w:val="00911DB4"/>
    <w:rsid w:val="00911FB5"/>
    <w:rsid w:val="009121D7"/>
    <w:rsid w:val="00912299"/>
    <w:rsid w:val="0091266D"/>
    <w:rsid w:val="00912827"/>
    <w:rsid w:val="009128B2"/>
    <w:rsid w:val="00912942"/>
    <w:rsid w:val="00912B5B"/>
    <w:rsid w:val="00912C88"/>
    <w:rsid w:val="00912E9C"/>
    <w:rsid w:val="0091307C"/>
    <w:rsid w:val="00913191"/>
    <w:rsid w:val="009137B9"/>
    <w:rsid w:val="00913D21"/>
    <w:rsid w:val="00913D6B"/>
    <w:rsid w:val="00914095"/>
    <w:rsid w:val="009142E2"/>
    <w:rsid w:val="00914927"/>
    <w:rsid w:val="00914A87"/>
    <w:rsid w:val="00914A95"/>
    <w:rsid w:val="00914B19"/>
    <w:rsid w:val="00914C79"/>
    <w:rsid w:val="00914C9F"/>
    <w:rsid w:val="009159C0"/>
    <w:rsid w:val="00915A6E"/>
    <w:rsid w:val="00915D52"/>
    <w:rsid w:val="00915DA2"/>
    <w:rsid w:val="00915E1C"/>
    <w:rsid w:val="009162DA"/>
    <w:rsid w:val="00916356"/>
    <w:rsid w:val="009164E0"/>
    <w:rsid w:val="00916757"/>
    <w:rsid w:val="0091679E"/>
    <w:rsid w:val="00916C1E"/>
    <w:rsid w:val="00916EC6"/>
    <w:rsid w:val="00917077"/>
    <w:rsid w:val="00917456"/>
    <w:rsid w:val="009177C5"/>
    <w:rsid w:val="00917934"/>
    <w:rsid w:val="00917BA6"/>
    <w:rsid w:val="00917F60"/>
    <w:rsid w:val="00920582"/>
    <w:rsid w:val="009206F8"/>
    <w:rsid w:val="00921000"/>
    <w:rsid w:val="00921299"/>
    <w:rsid w:val="0092137F"/>
    <w:rsid w:val="009213FF"/>
    <w:rsid w:val="0092147C"/>
    <w:rsid w:val="00921538"/>
    <w:rsid w:val="00921BD0"/>
    <w:rsid w:val="00921BE0"/>
    <w:rsid w:val="00921DA2"/>
    <w:rsid w:val="0092213E"/>
    <w:rsid w:val="00922BE3"/>
    <w:rsid w:val="00922E71"/>
    <w:rsid w:val="009230CC"/>
    <w:rsid w:val="00923190"/>
    <w:rsid w:val="00923301"/>
    <w:rsid w:val="0092342B"/>
    <w:rsid w:val="0092348F"/>
    <w:rsid w:val="00923EB1"/>
    <w:rsid w:val="00923FB4"/>
    <w:rsid w:val="009240DB"/>
    <w:rsid w:val="009242E2"/>
    <w:rsid w:val="00924480"/>
    <w:rsid w:val="00924527"/>
    <w:rsid w:val="00924673"/>
    <w:rsid w:val="009246CA"/>
    <w:rsid w:val="00924E2C"/>
    <w:rsid w:val="00924E39"/>
    <w:rsid w:val="00924EFB"/>
    <w:rsid w:val="009251E0"/>
    <w:rsid w:val="0092532E"/>
    <w:rsid w:val="0092545F"/>
    <w:rsid w:val="00925803"/>
    <w:rsid w:val="009259A7"/>
    <w:rsid w:val="009259C3"/>
    <w:rsid w:val="00925B06"/>
    <w:rsid w:val="00925F54"/>
    <w:rsid w:val="00925FD2"/>
    <w:rsid w:val="009260E3"/>
    <w:rsid w:val="0092632F"/>
    <w:rsid w:val="009263DF"/>
    <w:rsid w:val="00926413"/>
    <w:rsid w:val="00926487"/>
    <w:rsid w:val="00926A15"/>
    <w:rsid w:val="00926A2F"/>
    <w:rsid w:val="00926A3D"/>
    <w:rsid w:val="00926C0D"/>
    <w:rsid w:val="00926C2F"/>
    <w:rsid w:val="00926D63"/>
    <w:rsid w:val="00926FC4"/>
    <w:rsid w:val="00927160"/>
    <w:rsid w:val="00927167"/>
    <w:rsid w:val="00927826"/>
    <w:rsid w:val="00927DA2"/>
    <w:rsid w:val="00927DDD"/>
    <w:rsid w:val="00927F07"/>
    <w:rsid w:val="00930020"/>
    <w:rsid w:val="0093002A"/>
    <w:rsid w:val="009303BC"/>
    <w:rsid w:val="00930509"/>
    <w:rsid w:val="0093087C"/>
    <w:rsid w:val="0093096D"/>
    <w:rsid w:val="0093099E"/>
    <w:rsid w:val="009309B3"/>
    <w:rsid w:val="00930A74"/>
    <w:rsid w:val="00930D41"/>
    <w:rsid w:val="00930E69"/>
    <w:rsid w:val="009313B2"/>
    <w:rsid w:val="009314A1"/>
    <w:rsid w:val="0093184F"/>
    <w:rsid w:val="00931D11"/>
    <w:rsid w:val="00931DC6"/>
    <w:rsid w:val="00931DEE"/>
    <w:rsid w:val="00931DF2"/>
    <w:rsid w:val="009322F8"/>
    <w:rsid w:val="009324A8"/>
    <w:rsid w:val="00932602"/>
    <w:rsid w:val="0093264F"/>
    <w:rsid w:val="009328B8"/>
    <w:rsid w:val="00932F6E"/>
    <w:rsid w:val="00932FAB"/>
    <w:rsid w:val="00933261"/>
    <w:rsid w:val="00933C11"/>
    <w:rsid w:val="00933F60"/>
    <w:rsid w:val="00934281"/>
    <w:rsid w:val="00934776"/>
    <w:rsid w:val="00934855"/>
    <w:rsid w:val="0093494B"/>
    <w:rsid w:val="00934A51"/>
    <w:rsid w:val="00934C11"/>
    <w:rsid w:val="00934CB3"/>
    <w:rsid w:val="00934FB4"/>
    <w:rsid w:val="00935203"/>
    <w:rsid w:val="00935851"/>
    <w:rsid w:val="00935968"/>
    <w:rsid w:val="00935EDA"/>
    <w:rsid w:val="009361E0"/>
    <w:rsid w:val="009366CF"/>
    <w:rsid w:val="009366E9"/>
    <w:rsid w:val="00936824"/>
    <w:rsid w:val="00936E21"/>
    <w:rsid w:val="00937862"/>
    <w:rsid w:val="00937871"/>
    <w:rsid w:val="00937976"/>
    <w:rsid w:val="00937983"/>
    <w:rsid w:val="00937A5E"/>
    <w:rsid w:val="00940120"/>
    <w:rsid w:val="0094013B"/>
    <w:rsid w:val="009401A0"/>
    <w:rsid w:val="009401DB"/>
    <w:rsid w:val="0094021E"/>
    <w:rsid w:val="00940297"/>
    <w:rsid w:val="00940315"/>
    <w:rsid w:val="009408DF"/>
    <w:rsid w:val="00940A6E"/>
    <w:rsid w:val="00940B21"/>
    <w:rsid w:val="009410FE"/>
    <w:rsid w:val="00941209"/>
    <w:rsid w:val="00941516"/>
    <w:rsid w:val="009419C9"/>
    <w:rsid w:val="00941A08"/>
    <w:rsid w:val="00941A16"/>
    <w:rsid w:val="00941CC6"/>
    <w:rsid w:val="00941EA5"/>
    <w:rsid w:val="009420C3"/>
    <w:rsid w:val="0094269D"/>
    <w:rsid w:val="00943293"/>
    <w:rsid w:val="00943564"/>
    <w:rsid w:val="0094374F"/>
    <w:rsid w:val="00943DEA"/>
    <w:rsid w:val="00943EB3"/>
    <w:rsid w:val="00944012"/>
    <w:rsid w:val="00944173"/>
    <w:rsid w:val="00944639"/>
    <w:rsid w:val="0094476E"/>
    <w:rsid w:val="00944941"/>
    <w:rsid w:val="00944A5A"/>
    <w:rsid w:val="00944C0B"/>
    <w:rsid w:val="00944C3D"/>
    <w:rsid w:val="00944D8B"/>
    <w:rsid w:val="009451D9"/>
    <w:rsid w:val="0094535F"/>
    <w:rsid w:val="00945545"/>
    <w:rsid w:val="0094572E"/>
    <w:rsid w:val="009457E6"/>
    <w:rsid w:val="009458CA"/>
    <w:rsid w:val="00945A78"/>
    <w:rsid w:val="00945C10"/>
    <w:rsid w:val="00945C44"/>
    <w:rsid w:val="00945D20"/>
    <w:rsid w:val="00946629"/>
    <w:rsid w:val="009468B2"/>
    <w:rsid w:val="00946970"/>
    <w:rsid w:val="00946C1D"/>
    <w:rsid w:val="00946CA4"/>
    <w:rsid w:val="00946E7A"/>
    <w:rsid w:val="009470FC"/>
    <w:rsid w:val="00947444"/>
    <w:rsid w:val="0094758D"/>
    <w:rsid w:val="0094775A"/>
    <w:rsid w:val="009477C7"/>
    <w:rsid w:val="00947826"/>
    <w:rsid w:val="009478DE"/>
    <w:rsid w:val="009479B8"/>
    <w:rsid w:val="00950294"/>
    <w:rsid w:val="0095042A"/>
    <w:rsid w:val="009506FD"/>
    <w:rsid w:val="00950A24"/>
    <w:rsid w:val="00950B33"/>
    <w:rsid w:val="00950F0E"/>
    <w:rsid w:val="00950FF6"/>
    <w:rsid w:val="009514E9"/>
    <w:rsid w:val="0095170D"/>
    <w:rsid w:val="00951771"/>
    <w:rsid w:val="009519E0"/>
    <w:rsid w:val="00951A35"/>
    <w:rsid w:val="00951B14"/>
    <w:rsid w:val="00951BAB"/>
    <w:rsid w:val="00951BE4"/>
    <w:rsid w:val="00951C17"/>
    <w:rsid w:val="00951C32"/>
    <w:rsid w:val="00951C3E"/>
    <w:rsid w:val="00951E22"/>
    <w:rsid w:val="00951EDD"/>
    <w:rsid w:val="00951F6C"/>
    <w:rsid w:val="0095204E"/>
    <w:rsid w:val="009520D9"/>
    <w:rsid w:val="009521F7"/>
    <w:rsid w:val="00952523"/>
    <w:rsid w:val="00952964"/>
    <w:rsid w:val="00952D5F"/>
    <w:rsid w:val="00952FF9"/>
    <w:rsid w:val="009533F9"/>
    <w:rsid w:val="00953440"/>
    <w:rsid w:val="0095394E"/>
    <w:rsid w:val="00953963"/>
    <w:rsid w:val="00953A15"/>
    <w:rsid w:val="00953C7C"/>
    <w:rsid w:val="00953D34"/>
    <w:rsid w:val="00953D49"/>
    <w:rsid w:val="00953F71"/>
    <w:rsid w:val="009540DC"/>
    <w:rsid w:val="009541DC"/>
    <w:rsid w:val="0095433E"/>
    <w:rsid w:val="009546CC"/>
    <w:rsid w:val="00954A66"/>
    <w:rsid w:val="00954D78"/>
    <w:rsid w:val="00954FB1"/>
    <w:rsid w:val="009550F6"/>
    <w:rsid w:val="00955194"/>
    <w:rsid w:val="0095538E"/>
    <w:rsid w:val="00955586"/>
    <w:rsid w:val="00955647"/>
    <w:rsid w:val="009556C3"/>
    <w:rsid w:val="00955908"/>
    <w:rsid w:val="00955C12"/>
    <w:rsid w:val="00955E08"/>
    <w:rsid w:val="00956003"/>
    <w:rsid w:val="0095607B"/>
    <w:rsid w:val="00956131"/>
    <w:rsid w:val="009563C7"/>
    <w:rsid w:val="009564AF"/>
    <w:rsid w:val="009564B1"/>
    <w:rsid w:val="009564F7"/>
    <w:rsid w:val="00956B31"/>
    <w:rsid w:val="00956F0A"/>
    <w:rsid w:val="00957080"/>
    <w:rsid w:val="009573CB"/>
    <w:rsid w:val="009576E2"/>
    <w:rsid w:val="00957755"/>
    <w:rsid w:val="009579B3"/>
    <w:rsid w:val="00957C60"/>
    <w:rsid w:val="00957C6D"/>
    <w:rsid w:val="00957F40"/>
    <w:rsid w:val="0096003B"/>
    <w:rsid w:val="009601A5"/>
    <w:rsid w:val="009609A3"/>
    <w:rsid w:val="00960B6F"/>
    <w:rsid w:val="00960FEC"/>
    <w:rsid w:val="00961571"/>
    <w:rsid w:val="009618CB"/>
    <w:rsid w:val="009619D8"/>
    <w:rsid w:val="00961AFB"/>
    <w:rsid w:val="00961CCC"/>
    <w:rsid w:val="00961CEB"/>
    <w:rsid w:val="00961DCE"/>
    <w:rsid w:val="009622F7"/>
    <w:rsid w:val="00962546"/>
    <w:rsid w:val="00962596"/>
    <w:rsid w:val="00962C52"/>
    <w:rsid w:val="00962E75"/>
    <w:rsid w:val="00962EA7"/>
    <w:rsid w:val="00962F45"/>
    <w:rsid w:val="00962F95"/>
    <w:rsid w:val="00962FEA"/>
    <w:rsid w:val="00962FF8"/>
    <w:rsid w:val="00963247"/>
    <w:rsid w:val="00963313"/>
    <w:rsid w:val="00963691"/>
    <w:rsid w:val="009636C0"/>
    <w:rsid w:val="009638A3"/>
    <w:rsid w:val="009639F5"/>
    <w:rsid w:val="00963A23"/>
    <w:rsid w:val="00963A68"/>
    <w:rsid w:val="00963A77"/>
    <w:rsid w:val="0096422C"/>
    <w:rsid w:val="00964436"/>
    <w:rsid w:val="0096470D"/>
    <w:rsid w:val="00965203"/>
    <w:rsid w:val="00965638"/>
    <w:rsid w:val="0096573B"/>
    <w:rsid w:val="00965783"/>
    <w:rsid w:val="00965794"/>
    <w:rsid w:val="00965960"/>
    <w:rsid w:val="00965CA4"/>
    <w:rsid w:val="00965F15"/>
    <w:rsid w:val="009663DB"/>
    <w:rsid w:val="009663EF"/>
    <w:rsid w:val="00966512"/>
    <w:rsid w:val="00966765"/>
    <w:rsid w:val="009667FC"/>
    <w:rsid w:val="009668B6"/>
    <w:rsid w:val="00966A64"/>
    <w:rsid w:val="00966D0A"/>
    <w:rsid w:val="00967283"/>
    <w:rsid w:val="00967297"/>
    <w:rsid w:val="0096735A"/>
    <w:rsid w:val="009676A2"/>
    <w:rsid w:val="009676A9"/>
    <w:rsid w:val="009676D3"/>
    <w:rsid w:val="0096796E"/>
    <w:rsid w:val="00967BDD"/>
    <w:rsid w:val="00967CF9"/>
    <w:rsid w:val="00967E9D"/>
    <w:rsid w:val="00970148"/>
    <w:rsid w:val="00970403"/>
    <w:rsid w:val="00970765"/>
    <w:rsid w:val="009707D6"/>
    <w:rsid w:val="00970A2E"/>
    <w:rsid w:val="00970B1F"/>
    <w:rsid w:val="00970DB7"/>
    <w:rsid w:val="00970EA8"/>
    <w:rsid w:val="00970F60"/>
    <w:rsid w:val="00971055"/>
    <w:rsid w:val="0097171C"/>
    <w:rsid w:val="0097197F"/>
    <w:rsid w:val="009719C9"/>
    <w:rsid w:val="00971D52"/>
    <w:rsid w:val="00971DCA"/>
    <w:rsid w:val="00972003"/>
    <w:rsid w:val="00972BE0"/>
    <w:rsid w:val="00972CF5"/>
    <w:rsid w:val="009734D2"/>
    <w:rsid w:val="009736F7"/>
    <w:rsid w:val="00973739"/>
    <w:rsid w:val="00973A9B"/>
    <w:rsid w:val="00973DA9"/>
    <w:rsid w:val="00973E8C"/>
    <w:rsid w:val="00973EDE"/>
    <w:rsid w:val="009740E3"/>
    <w:rsid w:val="0097414D"/>
    <w:rsid w:val="0097415B"/>
    <w:rsid w:val="00974275"/>
    <w:rsid w:val="00974427"/>
    <w:rsid w:val="00974428"/>
    <w:rsid w:val="00974FDC"/>
    <w:rsid w:val="00975278"/>
    <w:rsid w:val="00975877"/>
    <w:rsid w:val="00975BEE"/>
    <w:rsid w:val="00975D13"/>
    <w:rsid w:val="0097688E"/>
    <w:rsid w:val="00976B45"/>
    <w:rsid w:val="00976F0C"/>
    <w:rsid w:val="0097785E"/>
    <w:rsid w:val="00977ACE"/>
    <w:rsid w:val="00977DBE"/>
    <w:rsid w:val="00977FD1"/>
    <w:rsid w:val="009807B6"/>
    <w:rsid w:val="00980811"/>
    <w:rsid w:val="00980950"/>
    <w:rsid w:val="009809D3"/>
    <w:rsid w:val="00980A22"/>
    <w:rsid w:val="00980CBC"/>
    <w:rsid w:val="00980F7F"/>
    <w:rsid w:val="00980F9F"/>
    <w:rsid w:val="00981020"/>
    <w:rsid w:val="00981082"/>
    <w:rsid w:val="0098140F"/>
    <w:rsid w:val="00981792"/>
    <w:rsid w:val="0098184D"/>
    <w:rsid w:val="009818A7"/>
    <w:rsid w:val="00981D74"/>
    <w:rsid w:val="00982848"/>
    <w:rsid w:val="0098285E"/>
    <w:rsid w:val="00982875"/>
    <w:rsid w:val="00982BA4"/>
    <w:rsid w:val="00983135"/>
    <w:rsid w:val="0098336A"/>
    <w:rsid w:val="0098364F"/>
    <w:rsid w:val="0098384D"/>
    <w:rsid w:val="009839D3"/>
    <w:rsid w:val="00983A60"/>
    <w:rsid w:val="00983B55"/>
    <w:rsid w:val="00983BC6"/>
    <w:rsid w:val="00983C06"/>
    <w:rsid w:val="00983CA5"/>
    <w:rsid w:val="00983EAD"/>
    <w:rsid w:val="00983EBD"/>
    <w:rsid w:val="00984263"/>
    <w:rsid w:val="0098435E"/>
    <w:rsid w:val="00984452"/>
    <w:rsid w:val="009845EF"/>
    <w:rsid w:val="00984659"/>
    <w:rsid w:val="00984746"/>
    <w:rsid w:val="0098483F"/>
    <w:rsid w:val="009848C1"/>
    <w:rsid w:val="009848E7"/>
    <w:rsid w:val="00984CE4"/>
    <w:rsid w:val="009851A9"/>
    <w:rsid w:val="00985584"/>
    <w:rsid w:val="00986676"/>
    <w:rsid w:val="009867CE"/>
    <w:rsid w:val="009869EE"/>
    <w:rsid w:val="00986DB9"/>
    <w:rsid w:val="00986E7B"/>
    <w:rsid w:val="00987508"/>
    <w:rsid w:val="00987555"/>
    <w:rsid w:val="009875C9"/>
    <w:rsid w:val="00987704"/>
    <w:rsid w:val="009879B2"/>
    <w:rsid w:val="00987E4B"/>
    <w:rsid w:val="00990547"/>
    <w:rsid w:val="00990878"/>
    <w:rsid w:val="00990C46"/>
    <w:rsid w:val="00990F91"/>
    <w:rsid w:val="009910D1"/>
    <w:rsid w:val="00991366"/>
    <w:rsid w:val="00991848"/>
    <w:rsid w:val="0099192E"/>
    <w:rsid w:val="00991941"/>
    <w:rsid w:val="00991C20"/>
    <w:rsid w:val="00991D11"/>
    <w:rsid w:val="00991F1D"/>
    <w:rsid w:val="00991F50"/>
    <w:rsid w:val="00992225"/>
    <w:rsid w:val="00992359"/>
    <w:rsid w:val="00992384"/>
    <w:rsid w:val="009923DE"/>
    <w:rsid w:val="0099249E"/>
    <w:rsid w:val="0099294E"/>
    <w:rsid w:val="00992B0D"/>
    <w:rsid w:val="00992D27"/>
    <w:rsid w:val="00993020"/>
    <w:rsid w:val="00993599"/>
    <w:rsid w:val="00993901"/>
    <w:rsid w:val="00993997"/>
    <w:rsid w:val="00993C45"/>
    <w:rsid w:val="00993F8F"/>
    <w:rsid w:val="00994386"/>
    <w:rsid w:val="00994AE6"/>
    <w:rsid w:val="00994B50"/>
    <w:rsid w:val="00994C72"/>
    <w:rsid w:val="00994D89"/>
    <w:rsid w:val="00994E2B"/>
    <w:rsid w:val="00994EA5"/>
    <w:rsid w:val="00994EA6"/>
    <w:rsid w:val="00995A0B"/>
    <w:rsid w:val="00995A79"/>
    <w:rsid w:val="00995B3D"/>
    <w:rsid w:val="00995B97"/>
    <w:rsid w:val="00996134"/>
    <w:rsid w:val="0099620E"/>
    <w:rsid w:val="0099635E"/>
    <w:rsid w:val="009965B1"/>
    <w:rsid w:val="009967F1"/>
    <w:rsid w:val="0099681F"/>
    <w:rsid w:val="0099695A"/>
    <w:rsid w:val="00996986"/>
    <w:rsid w:val="00996A46"/>
    <w:rsid w:val="00997078"/>
    <w:rsid w:val="009970CC"/>
    <w:rsid w:val="009975A6"/>
    <w:rsid w:val="009978C4"/>
    <w:rsid w:val="0099799D"/>
    <w:rsid w:val="009979A7"/>
    <w:rsid w:val="00997B88"/>
    <w:rsid w:val="00997BB7"/>
    <w:rsid w:val="009A0199"/>
    <w:rsid w:val="009A05D8"/>
    <w:rsid w:val="009A0865"/>
    <w:rsid w:val="009A0C70"/>
    <w:rsid w:val="009A15A6"/>
    <w:rsid w:val="009A17AB"/>
    <w:rsid w:val="009A17E6"/>
    <w:rsid w:val="009A1C28"/>
    <w:rsid w:val="009A1C5D"/>
    <w:rsid w:val="009A1EC0"/>
    <w:rsid w:val="009A20C8"/>
    <w:rsid w:val="009A2134"/>
    <w:rsid w:val="009A223E"/>
    <w:rsid w:val="009A2433"/>
    <w:rsid w:val="009A2684"/>
    <w:rsid w:val="009A26DA"/>
    <w:rsid w:val="009A2CA7"/>
    <w:rsid w:val="009A2E3A"/>
    <w:rsid w:val="009A2FFD"/>
    <w:rsid w:val="009A31C8"/>
    <w:rsid w:val="009A34F1"/>
    <w:rsid w:val="009A36A0"/>
    <w:rsid w:val="009A37F5"/>
    <w:rsid w:val="009A3DE2"/>
    <w:rsid w:val="009A3E21"/>
    <w:rsid w:val="009A3F73"/>
    <w:rsid w:val="009A3F9D"/>
    <w:rsid w:val="009A4070"/>
    <w:rsid w:val="009A4774"/>
    <w:rsid w:val="009A48A1"/>
    <w:rsid w:val="009A4E6A"/>
    <w:rsid w:val="009A4EDF"/>
    <w:rsid w:val="009A4F4B"/>
    <w:rsid w:val="009A5377"/>
    <w:rsid w:val="009A5420"/>
    <w:rsid w:val="009A54A6"/>
    <w:rsid w:val="009A54E0"/>
    <w:rsid w:val="009A5506"/>
    <w:rsid w:val="009A562C"/>
    <w:rsid w:val="009A5699"/>
    <w:rsid w:val="009A5954"/>
    <w:rsid w:val="009A59CA"/>
    <w:rsid w:val="009A5AC9"/>
    <w:rsid w:val="009A5AEB"/>
    <w:rsid w:val="009A5C1F"/>
    <w:rsid w:val="009A5E1D"/>
    <w:rsid w:val="009A5ED4"/>
    <w:rsid w:val="009A6251"/>
    <w:rsid w:val="009A630A"/>
    <w:rsid w:val="009A6497"/>
    <w:rsid w:val="009A66F9"/>
    <w:rsid w:val="009A68F4"/>
    <w:rsid w:val="009A6B65"/>
    <w:rsid w:val="009A6D67"/>
    <w:rsid w:val="009A7194"/>
    <w:rsid w:val="009A71B2"/>
    <w:rsid w:val="009A72A2"/>
    <w:rsid w:val="009A75B6"/>
    <w:rsid w:val="009A76F6"/>
    <w:rsid w:val="009A775E"/>
    <w:rsid w:val="009A778F"/>
    <w:rsid w:val="009A7C7D"/>
    <w:rsid w:val="009A7E6F"/>
    <w:rsid w:val="009A7EFD"/>
    <w:rsid w:val="009B0133"/>
    <w:rsid w:val="009B1434"/>
    <w:rsid w:val="009B1E2B"/>
    <w:rsid w:val="009B2461"/>
    <w:rsid w:val="009B27F4"/>
    <w:rsid w:val="009B2AB6"/>
    <w:rsid w:val="009B2DA1"/>
    <w:rsid w:val="009B31D6"/>
    <w:rsid w:val="009B343C"/>
    <w:rsid w:val="009B3849"/>
    <w:rsid w:val="009B3891"/>
    <w:rsid w:val="009B38A8"/>
    <w:rsid w:val="009B39B8"/>
    <w:rsid w:val="009B3A52"/>
    <w:rsid w:val="009B3FF6"/>
    <w:rsid w:val="009B404B"/>
    <w:rsid w:val="009B414A"/>
    <w:rsid w:val="009B482A"/>
    <w:rsid w:val="009B4831"/>
    <w:rsid w:val="009B4928"/>
    <w:rsid w:val="009B49FC"/>
    <w:rsid w:val="009B4AFD"/>
    <w:rsid w:val="009B4B89"/>
    <w:rsid w:val="009B4C55"/>
    <w:rsid w:val="009B4DC4"/>
    <w:rsid w:val="009B4FCF"/>
    <w:rsid w:val="009B503D"/>
    <w:rsid w:val="009B5250"/>
    <w:rsid w:val="009B5652"/>
    <w:rsid w:val="009B576D"/>
    <w:rsid w:val="009B5881"/>
    <w:rsid w:val="009B59A2"/>
    <w:rsid w:val="009B5E09"/>
    <w:rsid w:val="009B5EF1"/>
    <w:rsid w:val="009B5F3F"/>
    <w:rsid w:val="009B5F4E"/>
    <w:rsid w:val="009B5F79"/>
    <w:rsid w:val="009B629B"/>
    <w:rsid w:val="009B632B"/>
    <w:rsid w:val="009B637B"/>
    <w:rsid w:val="009B6803"/>
    <w:rsid w:val="009B6865"/>
    <w:rsid w:val="009B6BD5"/>
    <w:rsid w:val="009B6FBD"/>
    <w:rsid w:val="009B73F2"/>
    <w:rsid w:val="009B76B1"/>
    <w:rsid w:val="009B7702"/>
    <w:rsid w:val="009B7A38"/>
    <w:rsid w:val="009B7B40"/>
    <w:rsid w:val="009B7BC4"/>
    <w:rsid w:val="009C09C1"/>
    <w:rsid w:val="009C0C47"/>
    <w:rsid w:val="009C0D4B"/>
    <w:rsid w:val="009C0DD3"/>
    <w:rsid w:val="009C1270"/>
    <w:rsid w:val="009C17E3"/>
    <w:rsid w:val="009C1935"/>
    <w:rsid w:val="009C2135"/>
    <w:rsid w:val="009C248C"/>
    <w:rsid w:val="009C262C"/>
    <w:rsid w:val="009C2DC5"/>
    <w:rsid w:val="009C2EA0"/>
    <w:rsid w:val="009C2F1A"/>
    <w:rsid w:val="009C2FE8"/>
    <w:rsid w:val="009C3592"/>
    <w:rsid w:val="009C35BF"/>
    <w:rsid w:val="009C39F0"/>
    <w:rsid w:val="009C3BBA"/>
    <w:rsid w:val="009C3BE9"/>
    <w:rsid w:val="009C3D33"/>
    <w:rsid w:val="009C41B1"/>
    <w:rsid w:val="009C41E0"/>
    <w:rsid w:val="009C4325"/>
    <w:rsid w:val="009C4440"/>
    <w:rsid w:val="009C444A"/>
    <w:rsid w:val="009C4665"/>
    <w:rsid w:val="009C4967"/>
    <w:rsid w:val="009C4BD6"/>
    <w:rsid w:val="009C5178"/>
    <w:rsid w:val="009C5286"/>
    <w:rsid w:val="009C52ED"/>
    <w:rsid w:val="009C54C1"/>
    <w:rsid w:val="009C5600"/>
    <w:rsid w:val="009C57C9"/>
    <w:rsid w:val="009C5DA6"/>
    <w:rsid w:val="009C5DC6"/>
    <w:rsid w:val="009C6325"/>
    <w:rsid w:val="009C64AF"/>
    <w:rsid w:val="009C686C"/>
    <w:rsid w:val="009C6BC8"/>
    <w:rsid w:val="009C6E37"/>
    <w:rsid w:val="009C6FA2"/>
    <w:rsid w:val="009C6FB3"/>
    <w:rsid w:val="009C70EF"/>
    <w:rsid w:val="009C74C6"/>
    <w:rsid w:val="009C76E8"/>
    <w:rsid w:val="009C7AC7"/>
    <w:rsid w:val="009C7E3E"/>
    <w:rsid w:val="009C7E78"/>
    <w:rsid w:val="009C7E96"/>
    <w:rsid w:val="009C7F71"/>
    <w:rsid w:val="009D00F2"/>
    <w:rsid w:val="009D01AF"/>
    <w:rsid w:val="009D0634"/>
    <w:rsid w:val="009D076F"/>
    <w:rsid w:val="009D0883"/>
    <w:rsid w:val="009D0B2C"/>
    <w:rsid w:val="009D0C6A"/>
    <w:rsid w:val="009D0ED9"/>
    <w:rsid w:val="009D1013"/>
    <w:rsid w:val="009D1043"/>
    <w:rsid w:val="009D1315"/>
    <w:rsid w:val="009D1426"/>
    <w:rsid w:val="009D14A0"/>
    <w:rsid w:val="009D179B"/>
    <w:rsid w:val="009D19D7"/>
    <w:rsid w:val="009D1E6B"/>
    <w:rsid w:val="009D1EB2"/>
    <w:rsid w:val="009D20C3"/>
    <w:rsid w:val="009D241F"/>
    <w:rsid w:val="009D2A61"/>
    <w:rsid w:val="009D2B7A"/>
    <w:rsid w:val="009D2DBD"/>
    <w:rsid w:val="009D2DD7"/>
    <w:rsid w:val="009D32AE"/>
    <w:rsid w:val="009D36B7"/>
    <w:rsid w:val="009D3744"/>
    <w:rsid w:val="009D3B4B"/>
    <w:rsid w:val="009D3D19"/>
    <w:rsid w:val="009D407A"/>
    <w:rsid w:val="009D46AB"/>
    <w:rsid w:val="009D4CCF"/>
    <w:rsid w:val="009D533C"/>
    <w:rsid w:val="009D537C"/>
    <w:rsid w:val="009D53DE"/>
    <w:rsid w:val="009D5C32"/>
    <w:rsid w:val="009D5E71"/>
    <w:rsid w:val="009D5FA6"/>
    <w:rsid w:val="009D5FE1"/>
    <w:rsid w:val="009D610C"/>
    <w:rsid w:val="009D6297"/>
    <w:rsid w:val="009D6397"/>
    <w:rsid w:val="009D6634"/>
    <w:rsid w:val="009D671F"/>
    <w:rsid w:val="009D67D1"/>
    <w:rsid w:val="009D6B25"/>
    <w:rsid w:val="009D6D5B"/>
    <w:rsid w:val="009D6DEE"/>
    <w:rsid w:val="009D6E14"/>
    <w:rsid w:val="009D6E1F"/>
    <w:rsid w:val="009D7317"/>
    <w:rsid w:val="009D75AE"/>
    <w:rsid w:val="009D7604"/>
    <w:rsid w:val="009D7EC1"/>
    <w:rsid w:val="009D7EE7"/>
    <w:rsid w:val="009E0369"/>
    <w:rsid w:val="009E0631"/>
    <w:rsid w:val="009E06CE"/>
    <w:rsid w:val="009E0773"/>
    <w:rsid w:val="009E0781"/>
    <w:rsid w:val="009E07B6"/>
    <w:rsid w:val="009E0B3B"/>
    <w:rsid w:val="009E100B"/>
    <w:rsid w:val="009E106B"/>
    <w:rsid w:val="009E10A7"/>
    <w:rsid w:val="009E10E5"/>
    <w:rsid w:val="009E1498"/>
    <w:rsid w:val="009E14BD"/>
    <w:rsid w:val="009E17CC"/>
    <w:rsid w:val="009E187D"/>
    <w:rsid w:val="009E1A9F"/>
    <w:rsid w:val="009E1DE5"/>
    <w:rsid w:val="009E209C"/>
    <w:rsid w:val="009E29C0"/>
    <w:rsid w:val="009E2DCA"/>
    <w:rsid w:val="009E2E66"/>
    <w:rsid w:val="009E2FAB"/>
    <w:rsid w:val="009E2FE6"/>
    <w:rsid w:val="009E311D"/>
    <w:rsid w:val="009E344B"/>
    <w:rsid w:val="009E3579"/>
    <w:rsid w:val="009E36BD"/>
    <w:rsid w:val="009E38CA"/>
    <w:rsid w:val="009E3AFA"/>
    <w:rsid w:val="009E3BBA"/>
    <w:rsid w:val="009E3D26"/>
    <w:rsid w:val="009E3D51"/>
    <w:rsid w:val="009E4076"/>
    <w:rsid w:val="009E47BA"/>
    <w:rsid w:val="009E4D12"/>
    <w:rsid w:val="009E4DA6"/>
    <w:rsid w:val="009E5264"/>
    <w:rsid w:val="009E535E"/>
    <w:rsid w:val="009E586D"/>
    <w:rsid w:val="009E5C64"/>
    <w:rsid w:val="009E5F8E"/>
    <w:rsid w:val="009E6196"/>
    <w:rsid w:val="009E634C"/>
    <w:rsid w:val="009E634D"/>
    <w:rsid w:val="009E65D8"/>
    <w:rsid w:val="009E6BBD"/>
    <w:rsid w:val="009E7041"/>
    <w:rsid w:val="009E74BF"/>
    <w:rsid w:val="009E76E2"/>
    <w:rsid w:val="009E790A"/>
    <w:rsid w:val="009E7A3A"/>
    <w:rsid w:val="009E7E12"/>
    <w:rsid w:val="009F0265"/>
    <w:rsid w:val="009F02B1"/>
    <w:rsid w:val="009F04DD"/>
    <w:rsid w:val="009F05B6"/>
    <w:rsid w:val="009F0687"/>
    <w:rsid w:val="009F06DE"/>
    <w:rsid w:val="009F10FE"/>
    <w:rsid w:val="009F18B5"/>
    <w:rsid w:val="009F19EF"/>
    <w:rsid w:val="009F1CB0"/>
    <w:rsid w:val="009F1DE1"/>
    <w:rsid w:val="009F23BB"/>
    <w:rsid w:val="009F2422"/>
    <w:rsid w:val="009F26C8"/>
    <w:rsid w:val="009F289B"/>
    <w:rsid w:val="009F2C95"/>
    <w:rsid w:val="009F2DB2"/>
    <w:rsid w:val="009F31D0"/>
    <w:rsid w:val="009F34C9"/>
    <w:rsid w:val="009F392C"/>
    <w:rsid w:val="009F3B55"/>
    <w:rsid w:val="009F45E8"/>
    <w:rsid w:val="009F46DA"/>
    <w:rsid w:val="009F491D"/>
    <w:rsid w:val="009F49E8"/>
    <w:rsid w:val="009F4D47"/>
    <w:rsid w:val="009F4D5F"/>
    <w:rsid w:val="009F4EEE"/>
    <w:rsid w:val="009F4FB5"/>
    <w:rsid w:val="009F4FC6"/>
    <w:rsid w:val="009F50CB"/>
    <w:rsid w:val="009F5182"/>
    <w:rsid w:val="009F5678"/>
    <w:rsid w:val="009F5D87"/>
    <w:rsid w:val="009F692E"/>
    <w:rsid w:val="009F6A49"/>
    <w:rsid w:val="009F6A92"/>
    <w:rsid w:val="009F6AD0"/>
    <w:rsid w:val="009F6BE5"/>
    <w:rsid w:val="009F6C1D"/>
    <w:rsid w:val="009F6FBE"/>
    <w:rsid w:val="009F6FCA"/>
    <w:rsid w:val="009F7325"/>
    <w:rsid w:val="009F73A7"/>
    <w:rsid w:val="009F74D8"/>
    <w:rsid w:val="009F7E7E"/>
    <w:rsid w:val="009F7EB3"/>
    <w:rsid w:val="009F7F42"/>
    <w:rsid w:val="00A000A4"/>
    <w:rsid w:val="00A00333"/>
    <w:rsid w:val="00A00376"/>
    <w:rsid w:val="00A004BE"/>
    <w:rsid w:val="00A00626"/>
    <w:rsid w:val="00A008F4"/>
    <w:rsid w:val="00A00C0F"/>
    <w:rsid w:val="00A00CA1"/>
    <w:rsid w:val="00A00E56"/>
    <w:rsid w:val="00A011AA"/>
    <w:rsid w:val="00A011D0"/>
    <w:rsid w:val="00A01521"/>
    <w:rsid w:val="00A0158F"/>
    <w:rsid w:val="00A01666"/>
    <w:rsid w:val="00A01AA3"/>
    <w:rsid w:val="00A01BD8"/>
    <w:rsid w:val="00A0239D"/>
    <w:rsid w:val="00A02813"/>
    <w:rsid w:val="00A02939"/>
    <w:rsid w:val="00A02941"/>
    <w:rsid w:val="00A02946"/>
    <w:rsid w:val="00A0307B"/>
    <w:rsid w:val="00A032BA"/>
    <w:rsid w:val="00A03393"/>
    <w:rsid w:val="00A03B14"/>
    <w:rsid w:val="00A03B2D"/>
    <w:rsid w:val="00A03BB1"/>
    <w:rsid w:val="00A03C1E"/>
    <w:rsid w:val="00A03C2A"/>
    <w:rsid w:val="00A0449B"/>
    <w:rsid w:val="00A04ADB"/>
    <w:rsid w:val="00A04BB9"/>
    <w:rsid w:val="00A04C42"/>
    <w:rsid w:val="00A04EBD"/>
    <w:rsid w:val="00A05127"/>
    <w:rsid w:val="00A051BB"/>
    <w:rsid w:val="00A05383"/>
    <w:rsid w:val="00A0554B"/>
    <w:rsid w:val="00A05E15"/>
    <w:rsid w:val="00A0611A"/>
    <w:rsid w:val="00A0631A"/>
    <w:rsid w:val="00A0641C"/>
    <w:rsid w:val="00A0664D"/>
    <w:rsid w:val="00A066A1"/>
    <w:rsid w:val="00A06CCB"/>
    <w:rsid w:val="00A07312"/>
    <w:rsid w:val="00A07774"/>
    <w:rsid w:val="00A07E47"/>
    <w:rsid w:val="00A07F63"/>
    <w:rsid w:val="00A10008"/>
    <w:rsid w:val="00A106BF"/>
    <w:rsid w:val="00A10863"/>
    <w:rsid w:val="00A10CA6"/>
    <w:rsid w:val="00A11272"/>
    <w:rsid w:val="00A114B7"/>
    <w:rsid w:val="00A117E7"/>
    <w:rsid w:val="00A11BFE"/>
    <w:rsid w:val="00A11C44"/>
    <w:rsid w:val="00A11E2E"/>
    <w:rsid w:val="00A12E68"/>
    <w:rsid w:val="00A12EE5"/>
    <w:rsid w:val="00A134AE"/>
    <w:rsid w:val="00A1358F"/>
    <w:rsid w:val="00A13718"/>
    <w:rsid w:val="00A137C1"/>
    <w:rsid w:val="00A13867"/>
    <w:rsid w:val="00A13D72"/>
    <w:rsid w:val="00A13F89"/>
    <w:rsid w:val="00A1402B"/>
    <w:rsid w:val="00A14077"/>
    <w:rsid w:val="00A142D8"/>
    <w:rsid w:val="00A142FE"/>
    <w:rsid w:val="00A143C8"/>
    <w:rsid w:val="00A14A96"/>
    <w:rsid w:val="00A14B62"/>
    <w:rsid w:val="00A14CBF"/>
    <w:rsid w:val="00A14D56"/>
    <w:rsid w:val="00A150D3"/>
    <w:rsid w:val="00A1565F"/>
    <w:rsid w:val="00A15A30"/>
    <w:rsid w:val="00A15AC0"/>
    <w:rsid w:val="00A15CD7"/>
    <w:rsid w:val="00A15D44"/>
    <w:rsid w:val="00A1600F"/>
    <w:rsid w:val="00A16114"/>
    <w:rsid w:val="00A162A2"/>
    <w:rsid w:val="00A16489"/>
    <w:rsid w:val="00A164AC"/>
    <w:rsid w:val="00A1685A"/>
    <w:rsid w:val="00A16889"/>
    <w:rsid w:val="00A16997"/>
    <w:rsid w:val="00A16C12"/>
    <w:rsid w:val="00A16CF0"/>
    <w:rsid w:val="00A16D21"/>
    <w:rsid w:val="00A16DFF"/>
    <w:rsid w:val="00A1700C"/>
    <w:rsid w:val="00A1741F"/>
    <w:rsid w:val="00A176CC"/>
    <w:rsid w:val="00A17752"/>
    <w:rsid w:val="00A1784B"/>
    <w:rsid w:val="00A17896"/>
    <w:rsid w:val="00A17A5C"/>
    <w:rsid w:val="00A17A8F"/>
    <w:rsid w:val="00A17B1B"/>
    <w:rsid w:val="00A17C55"/>
    <w:rsid w:val="00A17D90"/>
    <w:rsid w:val="00A2015E"/>
    <w:rsid w:val="00A20258"/>
    <w:rsid w:val="00A20748"/>
    <w:rsid w:val="00A20A03"/>
    <w:rsid w:val="00A20A68"/>
    <w:rsid w:val="00A20C7B"/>
    <w:rsid w:val="00A20CDE"/>
    <w:rsid w:val="00A20E95"/>
    <w:rsid w:val="00A20F19"/>
    <w:rsid w:val="00A21247"/>
    <w:rsid w:val="00A212D0"/>
    <w:rsid w:val="00A21356"/>
    <w:rsid w:val="00A21709"/>
    <w:rsid w:val="00A21811"/>
    <w:rsid w:val="00A21E29"/>
    <w:rsid w:val="00A21EFE"/>
    <w:rsid w:val="00A21F56"/>
    <w:rsid w:val="00A222E4"/>
    <w:rsid w:val="00A224C9"/>
    <w:rsid w:val="00A225BB"/>
    <w:rsid w:val="00A22D1A"/>
    <w:rsid w:val="00A23051"/>
    <w:rsid w:val="00A23273"/>
    <w:rsid w:val="00A235BC"/>
    <w:rsid w:val="00A239B2"/>
    <w:rsid w:val="00A23AAD"/>
    <w:rsid w:val="00A23ABB"/>
    <w:rsid w:val="00A24024"/>
    <w:rsid w:val="00A2406D"/>
    <w:rsid w:val="00A24192"/>
    <w:rsid w:val="00A24206"/>
    <w:rsid w:val="00A24576"/>
    <w:rsid w:val="00A24937"/>
    <w:rsid w:val="00A24BDB"/>
    <w:rsid w:val="00A250F6"/>
    <w:rsid w:val="00A25505"/>
    <w:rsid w:val="00A25AFD"/>
    <w:rsid w:val="00A25F57"/>
    <w:rsid w:val="00A26193"/>
    <w:rsid w:val="00A26793"/>
    <w:rsid w:val="00A26C10"/>
    <w:rsid w:val="00A26D8E"/>
    <w:rsid w:val="00A26ED5"/>
    <w:rsid w:val="00A270E6"/>
    <w:rsid w:val="00A27388"/>
    <w:rsid w:val="00A276EE"/>
    <w:rsid w:val="00A27799"/>
    <w:rsid w:val="00A27C13"/>
    <w:rsid w:val="00A27C5D"/>
    <w:rsid w:val="00A27C74"/>
    <w:rsid w:val="00A27CC6"/>
    <w:rsid w:val="00A3005A"/>
    <w:rsid w:val="00A3029E"/>
    <w:rsid w:val="00A30430"/>
    <w:rsid w:val="00A305C3"/>
    <w:rsid w:val="00A307FD"/>
    <w:rsid w:val="00A30A12"/>
    <w:rsid w:val="00A30FDE"/>
    <w:rsid w:val="00A312D5"/>
    <w:rsid w:val="00A314DA"/>
    <w:rsid w:val="00A317C8"/>
    <w:rsid w:val="00A317D9"/>
    <w:rsid w:val="00A31842"/>
    <w:rsid w:val="00A3197B"/>
    <w:rsid w:val="00A319BF"/>
    <w:rsid w:val="00A31A36"/>
    <w:rsid w:val="00A31B61"/>
    <w:rsid w:val="00A3235A"/>
    <w:rsid w:val="00A32501"/>
    <w:rsid w:val="00A3250C"/>
    <w:rsid w:val="00A328DE"/>
    <w:rsid w:val="00A329BF"/>
    <w:rsid w:val="00A329F4"/>
    <w:rsid w:val="00A32C27"/>
    <w:rsid w:val="00A32CBB"/>
    <w:rsid w:val="00A32E79"/>
    <w:rsid w:val="00A32F9F"/>
    <w:rsid w:val="00A3321A"/>
    <w:rsid w:val="00A336ED"/>
    <w:rsid w:val="00A338D5"/>
    <w:rsid w:val="00A33974"/>
    <w:rsid w:val="00A33A6E"/>
    <w:rsid w:val="00A33FBF"/>
    <w:rsid w:val="00A340AA"/>
    <w:rsid w:val="00A3429A"/>
    <w:rsid w:val="00A34A93"/>
    <w:rsid w:val="00A34DE4"/>
    <w:rsid w:val="00A34F36"/>
    <w:rsid w:val="00A35AF6"/>
    <w:rsid w:val="00A35B41"/>
    <w:rsid w:val="00A35BA4"/>
    <w:rsid w:val="00A35D82"/>
    <w:rsid w:val="00A35FB2"/>
    <w:rsid w:val="00A35FBF"/>
    <w:rsid w:val="00A36065"/>
    <w:rsid w:val="00A36322"/>
    <w:rsid w:val="00A368C1"/>
    <w:rsid w:val="00A3696B"/>
    <w:rsid w:val="00A369FC"/>
    <w:rsid w:val="00A36CA1"/>
    <w:rsid w:val="00A36D4B"/>
    <w:rsid w:val="00A36D8D"/>
    <w:rsid w:val="00A36FFA"/>
    <w:rsid w:val="00A374EB"/>
    <w:rsid w:val="00A37B9F"/>
    <w:rsid w:val="00A37BD9"/>
    <w:rsid w:val="00A37D9C"/>
    <w:rsid w:val="00A37FCF"/>
    <w:rsid w:val="00A37FD6"/>
    <w:rsid w:val="00A4011B"/>
    <w:rsid w:val="00A4022A"/>
    <w:rsid w:val="00A403F8"/>
    <w:rsid w:val="00A404FD"/>
    <w:rsid w:val="00A40AB9"/>
    <w:rsid w:val="00A40EC3"/>
    <w:rsid w:val="00A40FE0"/>
    <w:rsid w:val="00A413FA"/>
    <w:rsid w:val="00A415B1"/>
    <w:rsid w:val="00A42067"/>
    <w:rsid w:val="00A42072"/>
    <w:rsid w:val="00A424C1"/>
    <w:rsid w:val="00A4253E"/>
    <w:rsid w:val="00A426D0"/>
    <w:rsid w:val="00A426FC"/>
    <w:rsid w:val="00A4285D"/>
    <w:rsid w:val="00A42929"/>
    <w:rsid w:val="00A42A01"/>
    <w:rsid w:val="00A42BD4"/>
    <w:rsid w:val="00A42BE0"/>
    <w:rsid w:val="00A42C1D"/>
    <w:rsid w:val="00A42F47"/>
    <w:rsid w:val="00A43437"/>
    <w:rsid w:val="00A4349D"/>
    <w:rsid w:val="00A4361F"/>
    <w:rsid w:val="00A4375C"/>
    <w:rsid w:val="00A437E0"/>
    <w:rsid w:val="00A43915"/>
    <w:rsid w:val="00A43B01"/>
    <w:rsid w:val="00A43F13"/>
    <w:rsid w:val="00A44017"/>
    <w:rsid w:val="00A4403C"/>
    <w:rsid w:val="00A4422F"/>
    <w:rsid w:val="00A4430A"/>
    <w:rsid w:val="00A44485"/>
    <w:rsid w:val="00A4449B"/>
    <w:rsid w:val="00A4456B"/>
    <w:rsid w:val="00A445F6"/>
    <w:rsid w:val="00A448AD"/>
    <w:rsid w:val="00A448C3"/>
    <w:rsid w:val="00A449AF"/>
    <w:rsid w:val="00A44AC7"/>
    <w:rsid w:val="00A45040"/>
    <w:rsid w:val="00A45044"/>
    <w:rsid w:val="00A453C5"/>
    <w:rsid w:val="00A45647"/>
    <w:rsid w:val="00A456A4"/>
    <w:rsid w:val="00A45854"/>
    <w:rsid w:val="00A458AE"/>
    <w:rsid w:val="00A458C0"/>
    <w:rsid w:val="00A45BE1"/>
    <w:rsid w:val="00A45DF5"/>
    <w:rsid w:val="00A46214"/>
    <w:rsid w:val="00A4642D"/>
    <w:rsid w:val="00A46BF5"/>
    <w:rsid w:val="00A46E8A"/>
    <w:rsid w:val="00A46FC9"/>
    <w:rsid w:val="00A4736E"/>
    <w:rsid w:val="00A4764B"/>
    <w:rsid w:val="00A4770A"/>
    <w:rsid w:val="00A47C3A"/>
    <w:rsid w:val="00A47F15"/>
    <w:rsid w:val="00A47FBE"/>
    <w:rsid w:val="00A50265"/>
    <w:rsid w:val="00A50562"/>
    <w:rsid w:val="00A50709"/>
    <w:rsid w:val="00A5070D"/>
    <w:rsid w:val="00A507C0"/>
    <w:rsid w:val="00A50A71"/>
    <w:rsid w:val="00A50DEB"/>
    <w:rsid w:val="00A50F32"/>
    <w:rsid w:val="00A5186E"/>
    <w:rsid w:val="00A51A9D"/>
    <w:rsid w:val="00A51CD5"/>
    <w:rsid w:val="00A524BA"/>
    <w:rsid w:val="00A52AB6"/>
    <w:rsid w:val="00A52E36"/>
    <w:rsid w:val="00A531D8"/>
    <w:rsid w:val="00A535EE"/>
    <w:rsid w:val="00A53650"/>
    <w:rsid w:val="00A5375B"/>
    <w:rsid w:val="00A53799"/>
    <w:rsid w:val="00A5380F"/>
    <w:rsid w:val="00A53A89"/>
    <w:rsid w:val="00A53B1A"/>
    <w:rsid w:val="00A53C90"/>
    <w:rsid w:val="00A53D6E"/>
    <w:rsid w:val="00A53DEE"/>
    <w:rsid w:val="00A54327"/>
    <w:rsid w:val="00A54348"/>
    <w:rsid w:val="00A544D0"/>
    <w:rsid w:val="00A54576"/>
    <w:rsid w:val="00A546A4"/>
    <w:rsid w:val="00A54942"/>
    <w:rsid w:val="00A54A6E"/>
    <w:rsid w:val="00A54B72"/>
    <w:rsid w:val="00A54BA3"/>
    <w:rsid w:val="00A54BAA"/>
    <w:rsid w:val="00A54C86"/>
    <w:rsid w:val="00A54EDA"/>
    <w:rsid w:val="00A54FDC"/>
    <w:rsid w:val="00A55686"/>
    <w:rsid w:val="00A557AF"/>
    <w:rsid w:val="00A55CCE"/>
    <w:rsid w:val="00A561C1"/>
    <w:rsid w:val="00A563A7"/>
    <w:rsid w:val="00A565FF"/>
    <w:rsid w:val="00A56856"/>
    <w:rsid w:val="00A56A18"/>
    <w:rsid w:val="00A56A9D"/>
    <w:rsid w:val="00A56AC8"/>
    <w:rsid w:val="00A56E4A"/>
    <w:rsid w:val="00A5781A"/>
    <w:rsid w:val="00A57848"/>
    <w:rsid w:val="00A57E63"/>
    <w:rsid w:val="00A57EF8"/>
    <w:rsid w:val="00A57FAD"/>
    <w:rsid w:val="00A60219"/>
    <w:rsid w:val="00A60276"/>
    <w:rsid w:val="00A605FF"/>
    <w:rsid w:val="00A60A6E"/>
    <w:rsid w:val="00A60B20"/>
    <w:rsid w:val="00A61277"/>
    <w:rsid w:val="00A61480"/>
    <w:rsid w:val="00A61F2D"/>
    <w:rsid w:val="00A61F55"/>
    <w:rsid w:val="00A6213E"/>
    <w:rsid w:val="00A62189"/>
    <w:rsid w:val="00A62680"/>
    <w:rsid w:val="00A628FA"/>
    <w:rsid w:val="00A62BC2"/>
    <w:rsid w:val="00A62F31"/>
    <w:rsid w:val="00A631B4"/>
    <w:rsid w:val="00A632F5"/>
    <w:rsid w:val="00A63327"/>
    <w:rsid w:val="00A6332F"/>
    <w:rsid w:val="00A634ED"/>
    <w:rsid w:val="00A63772"/>
    <w:rsid w:val="00A63886"/>
    <w:rsid w:val="00A63A32"/>
    <w:rsid w:val="00A63A4A"/>
    <w:rsid w:val="00A63CCB"/>
    <w:rsid w:val="00A63DA3"/>
    <w:rsid w:val="00A63ECF"/>
    <w:rsid w:val="00A64751"/>
    <w:rsid w:val="00A648DB"/>
    <w:rsid w:val="00A64923"/>
    <w:rsid w:val="00A64E7F"/>
    <w:rsid w:val="00A65034"/>
    <w:rsid w:val="00A65060"/>
    <w:rsid w:val="00A6515C"/>
    <w:rsid w:val="00A651D7"/>
    <w:rsid w:val="00A65B24"/>
    <w:rsid w:val="00A65D1F"/>
    <w:rsid w:val="00A660B3"/>
    <w:rsid w:val="00A665CC"/>
    <w:rsid w:val="00A66953"/>
    <w:rsid w:val="00A66B25"/>
    <w:rsid w:val="00A673BE"/>
    <w:rsid w:val="00A67895"/>
    <w:rsid w:val="00A67CF8"/>
    <w:rsid w:val="00A67F74"/>
    <w:rsid w:val="00A700A7"/>
    <w:rsid w:val="00A701EB"/>
    <w:rsid w:val="00A702D9"/>
    <w:rsid w:val="00A70368"/>
    <w:rsid w:val="00A706AB"/>
    <w:rsid w:val="00A707BF"/>
    <w:rsid w:val="00A70A41"/>
    <w:rsid w:val="00A70CFA"/>
    <w:rsid w:val="00A70ED8"/>
    <w:rsid w:val="00A7109F"/>
    <w:rsid w:val="00A7134D"/>
    <w:rsid w:val="00A713A2"/>
    <w:rsid w:val="00A71446"/>
    <w:rsid w:val="00A7198A"/>
    <w:rsid w:val="00A71F76"/>
    <w:rsid w:val="00A7204E"/>
    <w:rsid w:val="00A720E7"/>
    <w:rsid w:val="00A72114"/>
    <w:rsid w:val="00A72177"/>
    <w:rsid w:val="00A722C7"/>
    <w:rsid w:val="00A7237B"/>
    <w:rsid w:val="00A726B5"/>
    <w:rsid w:val="00A726CE"/>
    <w:rsid w:val="00A72872"/>
    <w:rsid w:val="00A72B6C"/>
    <w:rsid w:val="00A72C5B"/>
    <w:rsid w:val="00A72D1C"/>
    <w:rsid w:val="00A72FA4"/>
    <w:rsid w:val="00A732CB"/>
    <w:rsid w:val="00A737D3"/>
    <w:rsid w:val="00A738D9"/>
    <w:rsid w:val="00A738EB"/>
    <w:rsid w:val="00A7390D"/>
    <w:rsid w:val="00A7402B"/>
    <w:rsid w:val="00A740F1"/>
    <w:rsid w:val="00A7414A"/>
    <w:rsid w:val="00A7449A"/>
    <w:rsid w:val="00A74554"/>
    <w:rsid w:val="00A7482F"/>
    <w:rsid w:val="00A74BD7"/>
    <w:rsid w:val="00A74CA5"/>
    <w:rsid w:val="00A74E30"/>
    <w:rsid w:val="00A75140"/>
    <w:rsid w:val="00A751A1"/>
    <w:rsid w:val="00A7533A"/>
    <w:rsid w:val="00A75400"/>
    <w:rsid w:val="00A75632"/>
    <w:rsid w:val="00A756D6"/>
    <w:rsid w:val="00A756F4"/>
    <w:rsid w:val="00A758F0"/>
    <w:rsid w:val="00A7594F"/>
    <w:rsid w:val="00A75B97"/>
    <w:rsid w:val="00A7607D"/>
    <w:rsid w:val="00A7653C"/>
    <w:rsid w:val="00A767E5"/>
    <w:rsid w:val="00A76A1C"/>
    <w:rsid w:val="00A76CE1"/>
    <w:rsid w:val="00A770AC"/>
    <w:rsid w:val="00A77113"/>
    <w:rsid w:val="00A77239"/>
    <w:rsid w:val="00A7728B"/>
    <w:rsid w:val="00A77524"/>
    <w:rsid w:val="00A7758E"/>
    <w:rsid w:val="00A77CA2"/>
    <w:rsid w:val="00A77CC1"/>
    <w:rsid w:val="00A8004B"/>
    <w:rsid w:val="00A801B8"/>
    <w:rsid w:val="00A80245"/>
    <w:rsid w:val="00A803DD"/>
    <w:rsid w:val="00A80413"/>
    <w:rsid w:val="00A80441"/>
    <w:rsid w:val="00A80496"/>
    <w:rsid w:val="00A80579"/>
    <w:rsid w:val="00A80702"/>
    <w:rsid w:val="00A80A6E"/>
    <w:rsid w:val="00A80A87"/>
    <w:rsid w:val="00A80D88"/>
    <w:rsid w:val="00A80E00"/>
    <w:rsid w:val="00A80E69"/>
    <w:rsid w:val="00A80F5C"/>
    <w:rsid w:val="00A811C6"/>
    <w:rsid w:val="00A81215"/>
    <w:rsid w:val="00A812E2"/>
    <w:rsid w:val="00A81894"/>
    <w:rsid w:val="00A81B26"/>
    <w:rsid w:val="00A820B8"/>
    <w:rsid w:val="00A820C5"/>
    <w:rsid w:val="00A82152"/>
    <w:rsid w:val="00A821A3"/>
    <w:rsid w:val="00A824F6"/>
    <w:rsid w:val="00A827ED"/>
    <w:rsid w:val="00A82BBE"/>
    <w:rsid w:val="00A82C85"/>
    <w:rsid w:val="00A83017"/>
    <w:rsid w:val="00A834E3"/>
    <w:rsid w:val="00A835E4"/>
    <w:rsid w:val="00A836DA"/>
    <w:rsid w:val="00A84870"/>
    <w:rsid w:val="00A84A94"/>
    <w:rsid w:val="00A84B61"/>
    <w:rsid w:val="00A84D27"/>
    <w:rsid w:val="00A84F45"/>
    <w:rsid w:val="00A85033"/>
    <w:rsid w:val="00A85464"/>
    <w:rsid w:val="00A854D9"/>
    <w:rsid w:val="00A857D3"/>
    <w:rsid w:val="00A859DE"/>
    <w:rsid w:val="00A85B98"/>
    <w:rsid w:val="00A86062"/>
    <w:rsid w:val="00A8643F"/>
    <w:rsid w:val="00A8650D"/>
    <w:rsid w:val="00A874B4"/>
    <w:rsid w:val="00A8751F"/>
    <w:rsid w:val="00A87655"/>
    <w:rsid w:val="00A87A0D"/>
    <w:rsid w:val="00A87A31"/>
    <w:rsid w:val="00A87BB8"/>
    <w:rsid w:val="00A87E46"/>
    <w:rsid w:val="00A87F61"/>
    <w:rsid w:val="00A87FA8"/>
    <w:rsid w:val="00A90150"/>
    <w:rsid w:val="00A90258"/>
    <w:rsid w:val="00A90563"/>
    <w:rsid w:val="00A906C8"/>
    <w:rsid w:val="00A90CA7"/>
    <w:rsid w:val="00A90CEF"/>
    <w:rsid w:val="00A912F7"/>
    <w:rsid w:val="00A914C2"/>
    <w:rsid w:val="00A91950"/>
    <w:rsid w:val="00A91BEB"/>
    <w:rsid w:val="00A91F9C"/>
    <w:rsid w:val="00A92176"/>
    <w:rsid w:val="00A922F7"/>
    <w:rsid w:val="00A92359"/>
    <w:rsid w:val="00A92495"/>
    <w:rsid w:val="00A92506"/>
    <w:rsid w:val="00A9253E"/>
    <w:rsid w:val="00A928BE"/>
    <w:rsid w:val="00A92B18"/>
    <w:rsid w:val="00A92C8C"/>
    <w:rsid w:val="00A92E35"/>
    <w:rsid w:val="00A92E75"/>
    <w:rsid w:val="00A93098"/>
    <w:rsid w:val="00A939AC"/>
    <w:rsid w:val="00A945E7"/>
    <w:rsid w:val="00A94638"/>
    <w:rsid w:val="00A94779"/>
    <w:rsid w:val="00A948C8"/>
    <w:rsid w:val="00A94AE5"/>
    <w:rsid w:val="00A94FC5"/>
    <w:rsid w:val="00A9551D"/>
    <w:rsid w:val="00A95753"/>
    <w:rsid w:val="00A95F71"/>
    <w:rsid w:val="00A9614E"/>
    <w:rsid w:val="00A961D8"/>
    <w:rsid w:val="00A961EA"/>
    <w:rsid w:val="00A965F3"/>
    <w:rsid w:val="00A96646"/>
    <w:rsid w:val="00A96BAA"/>
    <w:rsid w:val="00A96BB8"/>
    <w:rsid w:val="00A9703A"/>
    <w:rsid w:val="00A9798D"/>
    <w:rsid w:val="00A97B99"/>
    <w:rsid w:val="00A97E0F"/>
    <w:rsid w:val="00A97F81"/>
    <w:rsid w:val="00AA034E"/>
    <w:rsid w:val="00AA0554"/>
    <w:rsid w:val="00AA05D2"/>
    <w:rsid w:val="00AA067A"/>
    <w:rsid w:val="00AA0806"/>
    <w:rsid w:val="00AA0A1D"/>
    <w:rsid w:val="00AA132C"/>
    <w:rsid w:val="00AA1354"/>
    <w:rsid w:val="00AA1672"/>
    <w:rsid w:val="00AA168D"/>
    <w:rsid w:val="00AA19AC"/>
    <w:rsid w:val="00AA1B4B"/>
    <w:rsid w:val="00AA1EDC"/>
    <w:rsid w:val="00AA1F54"/>
    <w:rsid w:val="00AA2012"/>
    <w:rsid w:val="00AA2316"/>
    <w:rsid w:val="00AA2319"/>
    <w:rsid w:val="00AA2993"/>
    <w:rsid w:val="00AA34F5"/>
    <w:rsid w:val="00AA3682"/>
    <w:rsid w:val="00AA3850"/>
    <w:rsid w:val="00AA3935"/>
    <w:rsid w:val="00AA3DCE"/>
    <w:rsid w:val="00AA3EBF"/>
    <w:rsid w:val="00AA40F2"/>
    <w:rsid w:val="00AA4454"/>
    <w:rsid w:val="00AA49ED"/>
    <w:rsid w:val="00AA4A49"/>
    <w:rsid w:val="00AA4AA3"/>
    <w:rsid w:val="00AA4D38"/>
    <w:rsid w:val="00AA5644"/>
    <w:rsid w:val="00AA5647"/>
    <w:rsid w:val="00AA57DF"/>
    <w:rsid w:val="00AA59DF"/>
    <w:rsid w:val="00AA5A92"/>
    <w:rsid w:val="00AA5D38"/>
    <w:rsid w:val="00AA5E29"/>
    <w:rsid w:val="00AA62CF"/>
    <w:rsid w:val="00AA63C2"/>
    <w:rsid w:val="00AA6492"/>
    <w:rsid w:val="00AA6516"/>
    <w:rsid w:val="00AA66A1"/>
    <w:rsid w:val="00AA68FE"/>
    <w:rsid w:val="00AA6A7C"/>
    <w:rsid w:val="00AA6D04"/>
    <w:rsid w:val="00AA6F34"/>
    <w:rsid w:val="00AA708C"/>
    <w:rsid w:val="00AA74ED"/>
    <w:rsid w:val="00AA7550"/>
    <w:rsid w:val="00AA7586"/>
    <w:rsid w:val="00AA7D0D"/>
    <w:rsid w:val="00AA7D95"/>
    <w:rsid w:val="00AA7EBE"/>
    <w:rsid w:val="00AA7F0E"/>
    <w:rsid w:val="00AA7FB0"/>
    <w:rsid w:val="00AB0124"/>
    <w:rsid w:val="00AB0836"/>
    <w:rsid w:val="00AB083F"/>
    <w:rsid w:val="00AB092A"/>
    <w:rsid w:val="00AB094E"/>
    <w:rsid w:val="00AB0C0B"/>
    <w:rsid w:val="00AB1041"/>
    <w:rsid w:val="00AB13C5"/>
    <w:rsid w:val="00AB1475"/>
    <w:rsid w:val="00AB14E9"/>
    <w:rsid w:val="00AB1617"/>
    <w:rsid w:val="00AB1A61"/>
    <w:rsid w:val="00AB1F56"/>
    <w:rsid w:val="00AB2106"/>
    <w:rsid w:val="00AB2426"/>
    <w:rsid w:val="00AB253F"/>
    <w:rsid w:val="00AB25D2"/>
    <w:rsid w:val="00AB283F"/>
    <w:rsid w:val="00AB2BD4"/>
    <w:rsid w:val="00AB2E73"/>
    <w:rsid w:val="00AB3121"/>
    <w:rsid w:val="00AB3132"/>
    <w:rsid w:val="00AB3182"/>
    <w:rsid w:val="00AB334A"/>
    <w:rsid w:val="00AB3773"/>
    <w:rsid w:val="00AB3790"/>
    <w:rsid w:val="00AB3BA2"/>
    <w:rsid w:val="00AB3D44"/>
    <w:rsid w:val="00AB3DE5"/>
    <w:rsid w:val="00AB4114"/>
    <w:rsid w:val="00AB4143"/>
    <w:rsid w:val="00AB4573"/>
    <w:rsid w:val="00AB49BF"/>
    <w:rsid w:val="00AB4C0D"/>
    <w:rsid w:val="00AB4F3C"/>
    <w:rsid w:val="00AB52CA"/>
    <w:rsid w:val="00AB53CC"/>
    <w:rsid w:val="00AB5580"/>
    <w:rsid w:val="00AB5639"/>
    <w:rsid w:val="00AB5A60"/>
    <w:rsid w:val="00AB5AB6"/>
    <w:rsid w:val="00AB5E4D"/>
    <w:rsid w:val="00AB5F41"/>
    <w:rsid w:val="00AB6401"/>
    <w:rsid w:val="00AB6490"/>
    <w:rsid w:val="00AB6C0D"/>
    <w:rsid w:val="00AB72B4"/>
    <w:rsid w:val="00AB744D"/>
    <w:rsid w:val="00AB78D3"/>
    <w:rsid w:val="00AB7AC2"/>
    <w:rsid w:val="00AB7C11"/>
    <w:rsid w:val="00AC0081"/>
    <w:rsid w:val="00AC040D"/>
    <w:rsid w:val="00AC098C"/>
    <w:rsid w:val="00AC09E4"/>
    <w:rsid w:val="00AC132B"/>
    <w:rsid w:val="00AC1331"/>
    <w:rsid w:val="00AC1510"/>
    <w:rsid w:val="00AC1838"/>
    <w:rsid w:val="00AC1D95"/>
    <w:rsid w:val="00AC1FCF"/>
    <w:rsid w:val="00AC20F3"/>
    <w:rsid w:val="00AC22B6"/>
    <w:rsid w:val="00AC230B"/>
    <w:rsid w:val="00AC2386"/>
    <w:rsid w:val="00AC2A83"/>
    <w:rsid w:val="00AC2B28"/>
    <w:rsid w:val="00AC2DB3"/>
    <w:rsid w:val="00AC2DF9"/>
    <w:rsid w:val="00AC2E5B"/>
    <w:rsid w:val="00AC3258"/>
    <w:rsid w:val="00AC3298"/>
    <w:rsid w:val="00AC370E"/>
    <w:rsid w:val="00AC3888"/>
    <w:rsid w:val="00AC3A4F"/>
    <w:rsid w:val="00AC3A6D"/>
    <w:rsid w:val="00AC3C17"/>
    <w:rsid w:val="00AC401E"/>
    <w:rsid w:val="00AC4565"/>
    <w:rsid w:val="00AC48E6"/>
    <w:rsid w:val="00AC4CD6"/>
    <w:rsid w:val="00AC4DE5"/>
    <w:rsid w:val="00AC52D1"/>
    <w:rsid w:val="00AC5383"/>
    <w:rsid w:val="00AC551F"/>
    <w:rsid w:val="00AC591C"/>
    <w:rsid w:val="00AC5C40"/>
    <w:rsid w:val="00AC5D80"/>
    <w:rsid w:val="00AC5E76"/>
    <w:rsid w:val="00AC5FB9"/>
    <w:rsid w:val="00AC6095"/>
    <w:rsid w:val="00AC60DF"/>
    <w:rsid w:val="00AC6200"/>
    <w:rsid w:val="00AC639E"/>
    <w:rsid w:val="00AC63A2"/>
    <w:rsid w:val="00AC640B"/>
    <w:rsid w:val="00AC643B"/>
    <w:rsid w:val="00AC6667"/>
    <w:rsid w:val="00AC6773"/>
    <w:rsid w:val="00AC67C5"/>
    <w:rsid w:val="00AC6C09"/>
    <w:rsid w:val="00AC7280"/>
    <w:rsid w:val="00AC75C9"/>
    <w:rsid w:val="00AC765C"/>
    <w:rsid w:val="00AC7ABA"/>
    <w:rsid w:val="00AC7B04"/>
    <w:rsid w:val="00AC7DDE"/>
    <w:rsid w:val="00AC7E09"/>
    <w:rsid w:val="00AD0020"/>
    <w:rsid w:val="00AD0099"/>
    <w:rsid w:val="00AD0130"/>
    <w:rsid w:val="00AD0255"/>
    <w:rsid w:val="00AD028B"/>
    <w:rsid w:val="00AD02EF"/>
    <w:rsid w:val="00AD0332"/>
    <w:rsid w:val="00AD056A"/>
    <w:rsid w:val="00AD068A"/>
    <w:rsid w:val="00AD07B7"/>
    <w:rsid w:val="00AD0852"/>
    <w:rsid w:val="00AD17A7"/>
    <w:rsid w:val="00AD1985"/>
    <w:rsid w:val="00AD19AD"/>
    <w:rsid w:val="00AD1A07"/>
    <w:rsid w:val="00AD1B4B"/>
    <w:rsid w:val="00AD1D5B"/>
    <w:rsid w:val="00AD215A"/>
    <w:rsid w:val="00AD2365"/>
    <w:rsid w:val="00AD266A"/>
    <w:rsid w:val="00AD29DF"/>
    <w:rsid w:val="00AD2BA0"/>
    <w:rsid w:val="00AD2D11"/>
    <w:rsid w:val="00AD3234"/>
    <w:rsid w:val="00AD343E"/>
    <w:rsid w:val="00AD3901"/>
    <w:rsid w:val="00AD39C9"/>
    <w:rsid w:val="00AD3C9E"/>
    <w:rsid w:val="00AD40DD"/>
    <w:rsid w:val="00AD455A"/>
    <w:rsid w:val="00AD45B5"/>
    <w:rsid w:val="00AD4D9E"/>
    <w:rsid w:val="00AD511F"/>
    <w:rsid w:val="00AD51ED"/>
    <w:rsid w:val="00AD5959"/>
    <w:rsid w:val="00AD5990"/>
    <w:rsid w:val="00AD5D85"/>
    <w:rsid w:val="00AD62D5"/>
    <w:rsid w:val="00AD648E"/>
    <w:rsid w:val="00AD64E5"/>
    <w:rsid w:val="00AD70A8"/>
    <w:rsid w:val="00AD73BC"/>
    <w:rsid w:val="00AD742A"/>
    <w:rsid w:val="00AD742F"/>
    <w:rsid w:val="00AD744C"/>
    <w:rsid w:val="00AD757B"/>
    <w:rsid w:val="00AD7631"/>
    <w:rsid w:val="00AD790E"/>
    <w:rsid w:val="00AD7B28"/>
    <w:rsid w:val="00AD7E62"/>
    <w:rsid w:val="00AE00C7"/>
    <w:rsid w:val="00AE0119"/>
    <w:rsid w:val="00AE012B"/>
    <w:rsid w:val="00AE03FF"/>
    <w:rsid w:val="00AE0423"/>
    <w:rsid w:val="00AE0521"/>
    <w:rsid w:val="00AE0662"/>
    <w:rsid w:val="00AE0BC7"/>
    <w:rsid w:val="00AE0D64"/>
    <w:rsid w:val="00AE1616"/>
    <w:rsid w:val="00AE185B"/>
    <w:rsid w:val="00AE18F8"/>
    <w:rsid w:val="00AE1A60"/>
    <w:rsid w:val="00AE1B06"/>
    <w:rsid w:val="00AE1C57"/>
    <w:rsid w:val="00AE1D7C"/>
    <w:rsid w:val="00AE2055"/>
    <w:rsid w:val="00AE207F"/>
    <w:rsid w:val="00AE20CE"/>
    <w:rsid w:val="00AE218D"/>
    <w:rsid w:val="00AE248E"/>
    <w:rsid w:val="00AE253C"/>
    <w:rsid w:val="00AE27F0"/>
    <w:rsid w:val="00AE2803"/>
    <w:rsid w:val="00AE2897"/>
    <w:rsid w:val="00AE2A3C"/>
    <w:rsid w:val="00AE2A4C"/>
    <w:rsid w:val="00AE2CD4"/>
    <w:rsid w:val="00AE317C"/>
    <w:rsid w:val="00AE326A"/>
    <w:rsid w:val="00AE32DF"/>
    <w:rsid w:val="00AE3739"/>
    <w:rsid w:val="00AE3A6C"/>
    <w:rsid w:val="00AE3A8C"/>
    <w:rsid w:val="00AE3D9E"/>
    <w:rsid w:val="00AE3DDB"/>
    <w:rsid w:val="00AE41BF"/>
    <w:rsid w:val="00AE42AE"/>
    <w:rsid w:val="00AE4375"/>
    <w:rsid w:val="00AE440B"/>
    <w:rsid w:val="00AE45E3"/>
    <w:rsid w:val="00AE4C90"/>
    <w:rsid w:val="00AE4F02"/>
    <w:rsid w:val="00AE4F9D"/>
    <w:rsid w:val="00AE54B6"/>
    <w:rsid w:val="00AE5AA4"/>
    <w:rsid w:val="00AE5E1B"/>
    <w:rsid w:val="00AE5E3B"/>
    <w:rsid w:val="00AE5FD3"/>
    <w:rsid w:val="00AE636E"/>
    <w:rsid w:val="00AE6450"/>
    <w:rsid w:val="00AE664A"/>
    <w:rsid w:val="00AE67F3"/>
    <w:rsid w:val="00AE6969"/>
    <w:rsid w:val="00AE6B02"/>
    <w:rsid w:val="00AE6C12"/>
    <w:rsid w:val="00AE6D1F"/>
    <w:rsid w:val="00AE6F04"/>
    <w:rsid w:val="00AE70A5"/>
    <w:rsid w:val="00AE73CF"/>
    <w:rsid w:val="00AE7847"/>
    <w:rsid w:val="00AE78F2"/>
    <w:rsid w:val="00AE7A36"/>
    <w:rsid w:val="00AE7AF8"/>
    <w:rsid w:val="00AE7EC5"/>
    <w:rsid w:val="00AF01DB"/>
    <w:rsid w:val="00AF046D"/>
    <w:rsid w:val="00AF058B"/>
    <w:rsid w:val="00AF0642"/>
    <w:rsid w:val="00AF0DB4"/>
    <w:rsid w:val="00AF0FC7"/>
    <w:rsid w:val="00AF1300"/>
    <w:rsid w:val="00AF18AB"/>
    <w:rsid w:val="00AF19DC"/>
    <w:rsid w:val="00AF2719"/>
    <w:rsid w:val="00AF2994"/>
    <w:rsid w:val="00AF2B05"/>
    <w:rsid w:val="00AF2D54"/>
    <w:rsid w:val="00AF2D6A"/>
    <w:rsid w:val="00AF2D78"/>
    <w:rsid w:val="00AF2F87"/>
    <w:rsid w:val="00AF321D"/>
    <w:rsid w:val="00AF36D2"/>
    <w:rsid w:val="00AF372F"/>
    <w:rsid w:val="00AF3921"/>
    <w:rsid w:val="00AF3FCA"/>
    <w:rsid w:val="00AF47E3"/>
    <w:rsid w:val="00AF4AD0"/>
    <w:rsid w:val="00AF4D64"/>
    <w:rsid w:val="00AF51C6"/>
    <w:rsid w:val="00AF5362"/>
    <w:rsid w:val="00AF57A0"/>
    <w:rsid w:val="00AF592A"/>
    <w:rsid w:val="00AF5A25"/>
    <w:rsid w:val="00AF5C11"/>
    <w:rsid w:val="00AF5D0C"/>
    <w:rsid w:val="00AF5DB6"/>
    <w:rsid w:val="00AF625A"/>
    <w:rsid w:val="00AF6828"/>
    <w:rsid w:val="00AF685E"/>
    <w:rsid w:val="00AF6FF5"/>
    <w:rsid w:val="00AF7036"/>
    <w:rsid w:val="00AF712E"/>
    <w:rsid w:val="00AF7457"/>
    <w:rsid w:val="00AF763B"/>
    <w:rsid w:val="00AF7B7A"/>
    <w:rsid w:val="00AF7DAE"/>
    <w:rsid w:val="00B00090"/>
    <w:rsid w:val="00B00122"/>
    <w:rsid w:val="00B0058C"/>
    <w:rsid w:val="00B0061C"/>
    <w:rsid w:val="00B00737"/>
    <w:rsid w:val="00B00767"/>
    <w:rsid w:val="00B00A04"/>
    <w:rsid w:val="00B00C9D"/>
    <w:rsid w:val="00B00D6E"/>
    <w:rsid w:val="00B00F1F"/>
    <w:rsid w:val="00B01044"/>
    <w:rsid w:val="00B012D3"/>
    <w:rsid w:val="00B015A8"/>
    <w:rsid w:val="00B017A9"/>
    <w:rsid w:val="00B01CDE"/>
    <w:rsid w:val="00B01E02"/>
    <w:rsid w:val="00B02055"/>
    <w:rsid w:val="00B021E5"/>
    <w:rsid w:val="00B0264F"/>
    <w:rsid w:val="00B026F3"/>
    <w:rsid w:val="00B028BF"/>
    <w:rsid w:val="00B02FAD"/>
    <w:rsid w:val="00B0303D"/>
    <w:rsid w:val="00B03250"/>
    <w:rsid w:val="00B039CF"/>
    <w:rsid w:val="00B03A80"/>
    <w:rsid w:val="00B03ADB"/>
    <w:rsid w:val="00B03B86"/>
    <w:rsid w:val="00B03CA5"/>
    <w:rsid w:val="00B04063"/>
    <w:rsid w:val="00B0496D"/>
    <w:rsid w:val="00B04D42"/>
    <w:rsid w:val="00B05513"/>
    <w:rsid w:val="00B0554C"/>
    <w:rsid w:val="00B0584B"/>
    <w:rsid w:val="00B059CC"/>
    <w:rsid w:val="00B05AD6"/>
    <w:rsid w:val="00B05B4C"/>
    <w:rsid w:val="00B05CCE"/>
    <w:rsid w:val="00B05CD2"/>
    <w:rsid w:val="00B05CFE"/>
    <w:rsid w:val="00B06064"/>
    <w:rsid w:val="00B060E1"/>
    <w:rsid w:val="00B06326"/>
    <w:rsid w:val="00B06923"/>
    <w:rsid w:val="00B06EC6"/>
    <w:rsid w:val="00B0707A"/>
    <w:rsid w:val="00B074B8"/>
    <w:rsid w:val="00B075E3"/>
    <w:rsid w:val="00B0794A"/>
    <w:rsid w:val="00B07BED"/>
    <w:rsid w:val="00B07D8D"/>
    <w:rsid w:val="00B100C9"/>
    <w:rsid w:val="00B1047C"/>
    <w:rsid w:val="00B10B64"/>
    <w:rsid w:val="00B10BE2"/>
    <w:rsid w:val="00B10CA9"/>
    <w:rsid w:val="00B10E01"/>
    <w:rsid w:val="00B10F73"/>
    <w:rsid w:val="00B11507"/>
    <w:rsid w:val="00B11586"/>
    <w:rsid w:val="00B1168C"/>
    <w:rsid w:val="00B11797"/>
    <w:rsid w:val="00B118CE"/>
    <w:rsid w:val="00B11EB9"/>
    <w:rsid w:val="00B11FA5"/>
    <w:rsid w:val="00B12142"/>
    <w:rsid w:val="00B12331"/>
    <w:rsid w:val="00B12908"/>
    <w:rsid w:val="00B12BCA"/>
    <w:rsid w:val="00B12EE6"/>
    <w:rsid w:val="00B12FD3"/>
    <w:rsid w:val="00B132CE"/>
    <w:rsid w:val="00B13869"/>
    <w:rsid w:val="00B13C38"/>
    <w:rsid w:val="00B13C6E"/>
    <w:rsid w:val="00B140C4"/>
    <w:rsid w:val="00B1416E"/>
    <w:rsid w:val="00B14854"/>
    <w:rsid w:val="00B14994"/>
    <w:rsid w:val="00B1499A"/>
    <w:rsid w:val="00B149AC"/>
    <w:rsid w:val="00B14AF7"/>
    <w:rsid w:val="00B14C25"/>
    <w:rsid w:val="00B14DCB"/>
    <w:rsid w:val="00B14E2E"/>
    <w:rsid w:val="00B1502F"/>
    <w:rsid w:val="00B150F4"/>
    <w:rsid w:val="00B151D4"/>
    <w:rsid w:val="00B152E0"/>
    <w:rsid w:val="00B152EC"/>
    <w:rsid w:val="00B15377"/>
    <w:rsid w:val="00B1544A"/>
    <w:rsid w:val="00B154C2"/>
    <w:rsid w:val="00B15561"/>
    <w:rsid w:val="00B1584C"/>
    <w:rsid w:val="00B15A98"/>
    <w:rsid w:val="00B15BD5"/>
    <w:rsid w:val="00B163C4"/>
    <w:rsid w:val="00B165B3"/>
    <w:rsid w:val="00B166C9"/>
    <w:rsid w:val="00B168B9"/>
    <w:rsid w:val="00B16B4F"/>
    <w:rsid w:val="00B16BC0"/>
    <w:rsid w:val="00B16D6E"/>
    <w:rsid w:val="00B171E8"/>
    <w:rsid w:val="00B17233"/>
    <w:rsid w:val="00B17283"/>
    <w:rsid w:val="00B1767A"/>
    <w:rsid w:val="00B17CBC"/>
    <w:rsid w:val="00B17DCD"/>
    <w:rsid w:val="00B20401"/>
    <w:rsid w:val="00B20642"/>
    <w:rsid w:val="00B20777"/>
    <w:rsid w:val="00B212E3"/>
    <w:rsid w:val="00B214BB"/>
    <w:rsid w:val="00B215D0"/>
    <w:rsid w:val="00B219D6"/>
    <w:rsid w:val="00B22A30"/>
    <w:rsid w:val="00B22AB8"/>
    <w:rsid w:val="00B22C3F"/>
    <w:rsid w:val="00B233FC"/>
    <w:rsid w:val="00B23647"/>
    <w:rsid w:val="00B2364E"/>
    <w:rsid w:val="00B23940"/>
    <w:rsid w:val="00B23C29"/>
    <w:rsid w:val="00B23D07"/>
    <w:rsid w:val="00B23F78"/>
    <w:rsid w:val="00B242A5"/>
    <w:rsid w:val="00B24415"/>
    <w:rsid w:val="00B24583"/>
    <w:rsid w:val="00B24A03"/>
    <w:rsid w:val="00B24D5C"/>
    <w:rsid w:val="00B24DE2"/>
    <w:rsid w:val="00B25967"/>
    <w:rsid w:val="00B263D1"/>
    <w:rsid w:val="00B26875"/>
    <w:rsid w:val="00B268DD"/>
    <w:rsid w:val="00B26A94"/>
    <w:rsid w:val="00B26ACF"/>
    <w:rsid w:val="00B26CFD"/>
    <w:rsid w:val="00B26F62"/>
    <w:rsid w:val="00B270B3"/>
    <w:rsid w:val="00B279E8"/>
    <w:rsid w:val="00B27A0E"/>
    <w:rsid w:val="00B27DE9"/>
    <w:rsid w:val="00B3039F"/>
    <w:rsid w:val="00B304BC"/>
    <w:rsid w:val="00B307C7"/>
    <w:rsid w:val="00B3122F"/>
    <w:rsid w:val="00B314E5"/>
    <w:rsid w:val="00B31A11"/>
    <w:rsid w:val="00B31C64"/>
    <w:rsid w:val="00B31F4D"/>
    <w:rsid w:val="00B321AC"/>
    <w:rsid w:val="00B324BD"/>
    <w:rsid w:val="00B32503"/>
    <w:rsid w:val="00B328D4"/>
    <w:rsid w:val="00B32C40"/>
    <w:rsid w:val="00B3301C"/>
    <w:rsid w:val="00B33024"/>
    <w:rsid w:val="00B33122"/>
    <w:rsid w:val="00B331BA"/>
    <w:rsid w:val="00B333F9"/>
    <w:rsid w:val="00B3363B"/>
    <w:rsid w:val="00B3377B"/>
    <w:rsid w:val="00B33963"/>
    <w:rsid w:val="00B33B74"/>
    <w:rsid w:val="00B33C9B"/>
    <w:rsid w:val="00B33CBE"/>
    <w:rsid w:val="00B34379"/>
    <w:rsid w:val="00B3445A"/>
    <w:rsid w:val="00B346A2"/>
    <w:rsid w:val="00B34996"/>
    <w:rsid w:val="00B34AAB"/>
    <w:rsid w:val="00B350DC"/>
    <w:rsid w:val="00B351CC"/>
    <w:rsid w:val="00B35490"/>
    <w:rsid w:val="00B355E5"/>
    <w:rsid w:val="00B356E8"/>
    <w:rsid w:val="00B3592A"/>
    <w:rsid w:val="00B3634A"/>
    <w:rsid w:val="00B36393"/>
    <w:rsid w:val="00B3645A"/>
    <w:rsid w:val="00B36767"/>
    <w:rsid w:val="00B368E6"/>
    <w:rsid w:val="00B3695A"/>
    <w:rsid w:val="00B36966"/>
    <w:rsid w:val="00B36C28"/>
    <w:rsid w:val="00B36CA8"/>
    <w:rsid w:val="00B36CFE"/>
    <w:rsid w:val="00B36D56"/>
    <w:rsid w:val="00B36EC4"/>
    <w:rsid w:val="00B36F18"/>
    <w:rsid w:val="00B37092"/>
    <w:rsid w:val="00B37203"/>
    <w:rsid w:val="00B37362"/>
    <w:rsid w:val="00B37522"/>
    <w:rsid w:val="00B37580"/>
    <w:rsid w:val="00B37649"/>
    <w:rsid w:val="00B37825"/>
    <w:rsid w:val="00B378D8"/>
    <w:rsid w:val="00B37A77"/>
    <w:rsid w:val="00B37B02"/>
    <w:rsid w:val="00B37E5B"/>
    <w:rsid w:val="00B37F7E"/>
    <w:rsid w:val="00B40281"/>
    <w:rsid w:val="00B404A7"/>
    <w:rsid w:val="00B40658"/>
    <w:rsid w:val="00B40943"/>
    <w:rsid w:val="00B40A69"/>
    <w:rsid w:val="00B40BC2"/>
    <w:rsid w:val="00B40BF3"/>
    <w:rsid w:val="00B40CB6"/>
    <w:rsid w:val="00B40F1C"/>
    <w:rsid w:val="00B40F45"/>
    <w:rsid w:val="00B411F1"/>
    <w:rsid w:val="00B411FA"/>
    <w:rsid w:val="00B4157F"/>
    <w:rsid w:val="00B41609"/>
    <w:rsid w:val="00B417AD"/>
    <w:rsid w:val="00B417C0"/>
    <w:rsid w:val="00B41C15"/>
    <w:rsid w:val="00B4235B"/>
    <w:rsid w:val="00B42449"/>
    <w:rsid w:val="00B42665"/>
    <w:rsid w:val="00B42717"/>
    <w:rsid w:val="00B42ECC"/>
    <w:rsid w:val="00B4302E"/>
    <w:rsid w:val="00B43308"/>
    <w:rsid w:val="00B4332F"/>
    <w:rsid w:val="00B43453"/>
    <w:rsid w:val="00B4369A"/>
    <w:rsid w:val="00B436C6"/>
    <w:rsid w:val="00B4376F"/>
    <w:rsid w:val="00B43C2A"/>
    <w:rsid w:val="00B43C2E"/>
    <w:rsid w:val="00B43D58"/>
    <w:rsid w:val="00B44649"/>
    <w:rsid w:val="00B4469B"/>
    <w:rsid w:val="00B44B56"/>
    <w:rsid w:val="00B44B83"/>
    <w:rsid w:val="00B44E40"/>
    <w:rsid w:val="00B45047"/>
    <w:rsid w:val="00B45392"/>
    <w:rsid w:val="00B453E2"/>
    <w:rsid w:val="00B454C4"/>
    <w:rsid w:val="00B457A1"/>
    <w:rsid w:val="00B45B5A"/>
    <w:rsid w:val="00B45B64"/>
    <w:rsid w:val="00B45C6E"/>
    <w:rsid w:val="00B45C84"/>
    <w:rsid w:val="00B46151"/>
    <w:rsid w:val="00B46820"/>
    <w:rsid w:val="00B46885"/>
    <w:rsid w:val="00B46C0F"/>
    <w:rsid w:val="00B46E1E"/>
    <w:rsid w:val="00B46E72"/>
    <w:rsid w:val="00B47076"/>
    <w:rsid w:val="00B47146"/>
    <w:rsid w:val="00B471F1"/>
    <w:rsid w:val="00B477AF"/>
    <w:rsid w:val="00B47A27"/>
    <w:rsid w:val="00B47CFA"/>
    <w:rsid w:val="00B50257"/>
    <w:rsid w:val="00B503A9"/>
    <w:rsid w:val="00B505B0"/>
    <w:rsid w:val="00B5074D"/>
    <w:rsid w:val="00B508C0"/>
    <w:rsid w:val="00B508C7"/>
    <w:rsid w:val="00B508EB"/>
    <w:rsid w:val="00B50A09"/>
    <w:rsid w:val="00B50F4B"/>
    <w:rsid w:val="00B51102"/>
    <w:rsid w:val="00B513C4"/>
    <w:rsid w:val="00B516AB"/>
    <w:rsid w:val="00B518FB"/>
    <w:rsid w:val="00B51A12"/>
    <w:rsid w:val="00B51DA1"/>
    <w:rsid w:val="00B51EB2"/>
    <w:rsid w:val="00B52429"/>
    <w:rsid w:val="00B5252C"/>
    <w:rsid w:val="00B526B2"/>
    <w:rsid w:val="00B52842"/>
    <w:rsid w:val="00B529E3"/>
    <w:rsid w:val="00B52CBA"/>
    <w:rsid w:val="00B52D97"/>
    <w:rsid w:val="00B532E8"/>
    <w:rsid w:val="00B533E4"/>
    <w:rsid w:val="00B53903"/>
    <w:rsid w:val="00B53A2A"/>
    <w:rsid w:val="00B54414"/>
    <w:rsid w:val="00B54CB3"/>
    <w:rsid w:val="00B54CFA"/>
    <w:rsid w:val="00B550E6"/>
    <w:rsid w:val="00B551F3"/>
    <w:rsid w:val="00B55293"/>
    <w:rsid w:val="00B55415"/>
    <w:rsid w:val="00B559B6"/>
    <w:rsid w:val="00B55BC3"/>
    <w:rsid w:val="00B55EE8"/>
    <w:rsid w:val="00B55F9E"/>
    <w:rsid w:val="00B56002"/>
    <w:rsid w:val="00B56294"/>
    <w:rsid w:val="00B56B82"/>
    <w:rsid w:val="00B57237"/>
    <w:rsid w:val="00B57598"/>
    <w:rsid w:val="00B57674"/>
    <w:rsid w:val="00B578C7"/>
    <w:rsid w:val="00B57A54"/>
    <w:rsid w:val="00B57B42"/>
    <w:rsid w:val="00B57CB4"/>
    <w:rsid w:val="00B57D8A"/>
    <w:rsid w:val="00B57F68"/>
    <w:rsid w:val="00B57FA1"/>
    <w:rsid w:val="00B57FDD"/>
    <w:rsid w:val="00B6067D"/>
    <w:rsid w:val="00B60853"/>
    <w:rsid w:val="00B60B07"/>
    <w:rsid w:val="00B60DEB"/>
    <w:rsid w:val="00B6114F"/>
    <w:rsid w:val="00B613A4"/>
    <w:rsid w:val="00B6191D"/>
    <w:rsid w:val="00B6193C"/>
    <w:rsid w:val="00B61AB3"/>
    <w:rsid w:val="00B61BB3"/>
    <w:rsid w:val="00B61BBA"/>
    <w:rsid w:val="00B61D46"/>
    <w:rsid w:val="00B61E5C"/>
    <w:rsid w:val="00B6228B"/>
    <w:rsid w:val="00B623CD"/>
    <w:rsid w:val="00B62619"/>
    <w:rsid w:val="00B62681"/>
    <w:rsid w:val="00B63294"/>
    <w:rsid w:val="00B63820"/>
    <w:rsid w:val="00B63C70"/>
    <w:rsid w:val="00B63D9D"/>
    <w:rsid w:val="00B63DA1"/>
    <w:rsid w:val="00B63F32"/>
    <w:rsid w:val="00B64143"/>
    <w:rsid w:val="00B64196"/>
    <w:rsid w:val="00B6451A"/>
    <w:rsid w:val="00B64A9C"/>
    <w:rsid w:val="00B64B62"/>
    <w:rsid w:val="00B64FEE"/>
    <w:rsid w:val="00B65318"/>
    <w:rsid w:val="00B6591D"/>
    <w:rsid w:val="00B65A3A"/>
    <w:rsid w:val="00B65B8B"/>
    <w:rsid w:val="00B65C88"/>
    <w:rsid w:val="00B65CD1"/>
    <w:rsid w:val="00B65F53"/>
    <w:rsid w:val="00B662BC"/>
    <w:rsid w:val="00B6646C"/>
    <w:rsid w:val="00B664BE"/>
    <w:rsid w:val="00B66568"/>
    <w:rsid w:val="00B66CFE"/>
    <w:rsid w:val="00B66F45"/>
    <w:rsid w:val="00B672CE"/>
    <w:rsid w:val="00B67E24"/>
    <w:rsid w:val="00B67FAF"/>
    <w:rsid w:val="00B70500"/>
    <w:rsid w:val="00B7054C"/>
    <w:rsid w:val="00B706E2"/>
    <w:rsid w:val="00B709D5"/>
    <w:rsid w:val="00B70A48"/>
    <w:rsid w:val="00B70C19"/>
    <w:rsid w:val="00B70E76"/>
    <w:rsid w:val="00B70FB5"/>
    <w:rsid w:val="00B710D1"/>
    <w:rsid w:val="00B712E4"/>
    <w:rsid w:val="00B713B1"/>
    <w:rsid w:val="00B7161A"/>
    <w:rsid w:val="00B71651"/>
    <w:rsid w:val="00B71666"/>
    <w:rsid w:val="00B717D4"/>
    <w:rsid w:val="00B7186A"/>
    <w:rsid w:val="00B71B85"/>
    <w:rsid w:val="00B71CE4"/>
    <w:rsid w:val="00B72089"/>
    <w:rsid w:val="00B72275"/>
    <w:rsid w:val="00B7237B"/>
    <w:rsid w:val="00B7254A"/>
    <w:rsid w:val="00B72580"/>
    <w:rsid w:val="00B72889"/>
    <w:rsid w:val="00B72990"/>
    <w:rsid w:val="00B72BF0"/>
    <w:rsid w:val="00B730D6"/>
    <w:rsid w:val="00B73246"/>
    <w:rsid w:val="00B734C9"/>
    <w:rsid w:val="00B7351C"/>
    <w:rsid w:val="00B736DE"/>
    <w:rsid w:val="00B73A04"/>
    <w:rsid w:val="00B73A8A"/>
    <w:rsid w:val="00B73B95"/>
    <w:rsid w:val="00B74048"/>
    <w:rsid w:val="00B7410D"/>
    <w:rsid w:val="00B7415B"/>
    <w:rsid w:val="00B74443"/>
    <w:rsid w:val="00B745BB"/>
    <w:rsid w:val="00B74969"/>
    <w:rsid w:val="00B749F0"/>
    <w:rsid w:val="00B74A82"/>
    <w:rsid w:val="00B74C57"/>
    <w:rsid w:val="00B74D52"/>
    <w:rsid w:val="00B7549F"/>
    <w:rsid w:val="00B754C8"/>
    <w:rsid w:val="00B75523"/>
    <w:rsid w:val="00B755CD"/>
    <w:rsid w:val="00B758FE"/>
    <w:rsid w:val="00B75DF2"/>
    <w:rsid w:val="00B760E5"/>
    <w:rsid w:val="00B764A0"/>
    <w:rsid w:val="00B767A6"/>
    <w:rsid w:val="00B76936"/>
    <w:rsid w:val="00B76A58"/>
    <w:rsid w:val="00B76A59"/>
    <w:rsid w:val="00B76B46"/>
    <w:rsid w:val="00B76B79"/>
    <w:rsid w:val="00B77F0B"/>
    <w:rsid w:val="00B77F24"/>
    <w:rsid w:val="00B80416"/>
    <w:rsid w:val="00B8083D"/>
    <w:rsid w:val="00B80885"/>
    <w:rsid w:val="00B80A13"/>
    <w:rsid w:val="00B80AD9"/>
    <w:rsid w:val="00B8105C"/>
    <w:rsid w:val="00B810AE"/>
    <w:rsid w:val="00B81515"/>
    <w:rsid w:val="00B81546"/>
    <w:rsid w:val="00B816D6"/>
    <w:rsid w:val="00B81960"/>
    <w:rsid w:val="00B82302"/>
    <w:rsid w:val="00B82312"/>
    <w:rsid w:val="00B823FA"/>
    <w:rsid w:val="00B82427"/>
    <w:rsid w:val="00B824BE"/>
    <w:rsid w:val="00B82AC3"/>
    <w:rsid w:val="00B82E59"/>
    <w:rsid w:val="00B82FFD"/>
    <w:rsid w:val="00B83254"/>
    <w:rsid w:val="00B83285"/>
    <w:rsid w:val="00B83290"/>
    <w:rsid w:val="00B83497"/>
    <w:rsid w:val="00B838E7"/>
    <w:rsid w:val="00B83A8E"/>
    <w:rsid w:val="00B83EB7"/>
    <w:rsid w:val="00B841CD"/>
    <w:rsid w:val="00B8493E"/>
    <w:rsid w:val="00B84E83"/>
    <w:rsid w:val="00B85067"/>
    <w:rsid w:val="00B854F3"/>
    <w:rsid w:val="00B858D8"/>
    <w:rsid w:val="00B85980"/>
    <w:rsid w:val="00B859AE"/>
    <w:rsid w:val="00B86197"/>
    <w:rsid w:val="00B8625E"/>
    <w:rsid w:val="00B864D0"/>
    <w:rsid w:val="00B86554"/>
    <w:rsid w:val="00B86C0E"/>
    <w:rsid w:val="00B86C4A"/>
    <w:rsid w:val="00B86DD5"/>
    <w:rsid w:val="00B87177"/>
    <w:rsid w:val="00B871EC"/>
    <w:rsid w:val="00B87206"/>
    <w:rsid w:val="00B872A6"/>
    <w:rsid w:val="00B873E6"/>
    <w:rsid w:val="00B87605"/>
    <w:rsid w:val="00B87705"/>
    <w:rsid w:val="00B87814"/>
    <w:rsid w:val="00B87841"/>
    <w:rsid w:val="00B87A4B"/>
    <w:rsid w:val="00B87A53"/>
    <w:rsid w:val="00B87A9C"/>
    <w:rsid w:val="00B87BAB"/>
    <w:rsid w:val="00B90126"/>
    <w:rsid w:val="00B905F4"/>
    <w:rsid w:val="00B9071E"/>
    <w:rsid w:val="00B90764"/>
    <w:rsid w:val="00B907B5"/>
    <w:rsid w:val="00B90AFC"/>
    <w:rsid w:val="00B90E80"/>
    <w:rsid w:val="00B90EC8"/>
    <w:rsid w:val="00B913BF"/>
    <w:rsid w:val="00B91879"/>
    <w:rsid w:val="00B91C42"/>
    <w:rsid w:val="00B91C62"/>
    <w:rsid w:val="00B91F7C"/>
    <w:rsid w:val="00B9251E"/>
    <w:rsid w:val="00B92623"/>
    <w:rsid w:val="00B92969"/>
    <w:rsid w:val="00B929AB"/>
    <w:rsid w:val="00B92AE2"/>
    <w:rsid w:val="00B92C1E"/>
    <w:rsid w:val="00B92F23"/>
    <w:rsid w:val="00B9342A"/>
    <w:rsid w:val="00B93526"/>
    <w:rsid w:val="00B93685"/>
    <w:rsid w:val="00B93693"/>
    <w:rsid w:val="00B938AC"/>
    <w:rsid w:val="00B93A48"/>
    <w:rsid w:val="00B93B2B"/>
    <w:rsid w:val="00B940C7"/>
    <w:rsid w:val="00B945A5"/>
    <w:rsid w:val="00B94658"/>
    <w:rsid w:val="00B94807"/>
    <w:rsid w:val="00B94FD6"/>
    <w:rsid w:val="00B95230"/>
    <w:rsid w:val="00B95529"/>
    <w:rsid w:val="00B956CF"/>
    <w:rsid w:val="00B95838"/>
    <w:rsid w:val="00B96178"/>
    <w:rsid w:val="00B963A0"/>
    <w:rsid w:val="00B96D46"/>
    <w:rsid w:val="00B96FB2"/>
    <w:rsid w:val="00B97248"/>
    <w:rsid w:val="00B9724A"/>
    <w:rsid w:val="00B973A3"/>
    <w:rsid w:val="00B97AAD"/>
    <w:rsid w:val="00B97B56"/>
    <w:rsid w:val="00B97C5E"/>
    <w:rsid w:val="00B97EF9"/>
    <w:rsid w:val="00B97F50"/>
    <w:rsid w:val="00BA024A"/>
    <w:rsid w:val="00BA05B6"/>
    <w:rsid w:val="00BA06CF"/>
    <w:rsid w:val="00BA074D"/>
    <w:rsid w:val="00BA10CD"/>
    <w:rsid w:val="00BA1430"/>
    <w:rsid w:val="00BA169A"/>
    <w:rsid w:val="00BA18F0"/>
    <w:rsid w:val="00BA1AB6"/>
    <w:rsid w:val="00BA1B64"/>
    <w:rsid w:val="00BA1C32"/>
    <w:rsid w:val="00BA2334"/>
    <w:rsid w:val="00BA2466"/>
    <w:rsid w:val="00BA2B9E"/>
    <w:rsid w:val="00BA30E1"/>
    <w:rsid w:val="00BA3347"/>
    <w:rsid w:val="00BA383D"/>
    <w:rsid w:val="00BA3E01"/>
    <w:rsid w:val="00BA4187"/>
    <w:rsid w:val="00BA4385"/>
    <w:rsid w:val="00BA4464"/>
    <w:rsid w:val="00BA49B5"/>
    <w:rsid w:val="00BA4FCE"/>
    <w:rsid w:val="00BA5138"/>
    <w:rsid w:val="00BA5510"/>
    <w:rsid w:val="00BA58A4"/>
    <w:rsid w:val="00BA5A0E"/>
    <w:rsid w:val="00BA5ADB"/>
    <w:rsid w:val="00BA5DFE"/>
    <w:rsid w:val="00BA62F1"/>
    <w:rsid w:val="00BA6663"/>
    <w:rsid w:val="00BA66EF"/>
    <w:rsid w:val="00BA6A1B"/>
    <w:rsid w:val="00BA6FC4"/>
    <w:rsid w:val="00BA70AE"/>
    <w:rsid w:val="00BA7226"/>
    <w:rsid w:val="00BA738B"/>
    <w:rsid w:val="00BA7478"/>
    <w:rsid w:val="00BA75A4"/>
    <w:rsid w:val="00BA784A"/>
    <w:rsid w:val="00BA7948"/>
    <w:rsid w:val="00BA7FF7"/>
    <w:rsid w:val="00BB00BF"/>
    <w:rsid w:val="00BB06E4"/>
    <w:rsid w:val="00BB0A60"/>
    <w:rsid w:val="00BB0B2D"/>
    <w:rsid w:val="00BB0D82"/>
    <w:rsid w:val="00BB0DC3"/>
    <w:rsid w:val="00BB105C"/>
    <w:rsid w:val="00BB10C3"/>
    <w:rsid w:val="00BB11AE"/>
    <w:rsid w:val="00BB1271"/>
    <w:rsid w:val="00BB13D6"/>
    <w:rsid w:val="00BB15FF"/>
    <w:rsid w:val="00BB16AF"/>
    <w:rsid w:val="00BB1AE6"/>
    <w:rsid w:val="00BB1B63"/>
    <w:rsid w:val="00BB1B73"/>
    <w:rsid w:val="00BB21AD"/>
    <w:rsid w:val="00BB21F9"/>
    <w:rsid w:val="00BB24A4"/>
    <w:rsid w:val="00BB251C"/>
    <w:rsid w:val="00BB2DA6"/>
    <w:rsid w:val="00BB2DB3"/>
    <w:rsid w:val="00BB2FEC"/>
    <w:rsid w:val="00BB31E0"/>
    <w:rsid w:val="00BB35E0"/>
    <w:rsid w:val="00BB390E"/>
    <w:rsid w:val="00BB3969"/>
    <w:rsid w:val="00BB3A2C"/>
    <w:rsid w:val="00BB3DA2"/>
    <w:rsid w:val="00BB3E0B"/>
    <w:rsid w:val="00BB3F63"/>
    <w:rsid w:val="00BB41DB"/>
    <w:rsid w:val="00BB4212"/>
    <w:rsid w:val="00BB438B"/>
    <w:rsid w:val="00BB443F"/>
    <w:rsid w:val="00BB4537"/>
    <w:rsid w:val="00BB45D4"/>
    <w:rsid w:val="00BB47E7"/>
    <w:rsid w:val="00BB4D4F"/>
    <w:rsid w:val="00BB53B8"/>
    <w:rsid w:val="00BB55E4"/>
    <w:rsid w:val="00BB5843"/>
    <w:rsid w:val="00BB58A4"/>
    <w:rsid w:val="00BB5BE6"/>
    <w:rsid w:val="00BB62EC"/>
    <w:rsid w:val="00BB6645"/>
    <w:rsid w:val="00BB66C5"/>
    <w:rsid w:val="00BB671D"/>
    <w:rsid w:val="00BB6811"/>
    <w:rsid w:val="00BB6C1B"/>
    <w:rsid w:val="00BB6E1E"/>
    <w:rsid w:val="00BB7231"/>
    <w:rsid w:val="00BB73DC"/>
    <w:rsid w:val="00BB76C4"/>
    <w:rsid w:val="00BB77C0"/>
    <w:rsid w:val="00BB7951"/>
    <w:rsid w:val="00BB7A9D"/>
    <w:rsid w:val="00BC03FB"/>
    <w:rsid w:val="00BC06D0"/>
    <w:rsid w:val="00BC07D5"/>
    <w:rsid w:val="00BC093F"/>
    <w:rsid w:val="00BC0C5D"/>
    <w:rsid w:val="00BC1408"/>
    <w:rsid w:val="00BC1CE6"/>
    <w:rsid w:val="00BC1D2A"/>
    <w:rsid w:val="00BC1F58"/>
    <w:rsid w:val="00BC2180"/>
    <w:rsid w:val="00BC21CF"/>
    <w:rsid w:val="00BC225F"/>
    <w:rsid w:val="00BC22BE"/>
    <w:rsid w:val="00BC28E4"/>
    <w:rsid w:val="00BC292F"/>
    <w:rsid w:val="00BC3291"/>
    <w:rsid w:val="00BC33BE"/>
    <w:rsid w:val="00BC3E0E"/>
    <w:rsid w:val="00BC4206"/>
    <w:rsid w:val="00BC42A0"/>
    <w:rsid w:val="00BC4301"/>
    <w:rsid w:val="00BC44A7"/>
    <w:rsid w:val="00BC44CA"/>
    <w:rsid w:val="00BC44FE"/>
    <w:rsid w:val="00BC46C4"/>
    <w:rsid w:val="00BC4A82"/>
    <w:rsid w:val="00BC4BB2"/>
    <w:rsid w:val="00BC4CA4"/>
    <w:rsid w:val="00BC53BE"/>
    <w:rsid w:val="00BC575C"/>
    <w:rsid w:val="00BC5905"/>
    <w:rsid w:val="00BC5A10"/>
    <w:rsid w:val="00BC5D3B"/>
    <w:rsid w:val="00BC5E32"/>
    <w:rsid w:val="00BC61CE"/>
    <w:rsid w:val="00BC6245"/>
    <w:rsid w:val="00BC628B"/>
    <w:rsid w:val="00BC68B0"/>
    <w:rsid w:val="00BC6988"/>
    <w:rsid w:val="00BC69EB"/>
    <w:rsid w:val="00BC6E19"/>
    <w:rsid w:val="00BC71C9"/>
    <w:rsid w:val="00BC73C7"/>
    <w:rsid w:val="00BC75F1"/>
    <w:rsid w:val="00BC78A0"/>
    <w:rsid w:val="00BC7941"/>
    <w:rsid w:val="00BC7B78"/>
    <w:rsid w:val="00BC7BDF"/>
    <w:rsid w:val="00BC7C9C"/>
    <w:rsid w:val="00BC7CF8"/>
    <w:rsid w:val="00BD003A"/>
    <w:rsid w:val="00BD01D4"/>
    <w:rsid w:val="00BD05CD"/>
    <w:rsid w:val="00BD082E"/>
    <w:rsid w:val="00BD0900"/>
    <w:rsid w:val="00BD0949"/>
    <w:rsid w:val="00BD098D"/>
    <w:rsid w:val="00BD130E"/>
    <w:rsid w:val="00BD13D5"/>
    <w:rsid w:val="00BD1E69"/>
    <w:rsid w:val="00BD21A5"/>
    <w:rsid w:val="00BD2229"/>
    <w:rsid w:val="00BD2A22"/>
    <w:rsid w:val="00BD3130"/>
    <w:rsid w:val="00BD3352"/>
    <w:rsid w:val="00BD3590"/>
    <w:rsid w:val="00BD38CC"/>
    <w:rsid w:val="00BD3902"/>
    <w:rsid w:val="00BD43DD"/>
    <w:rsid w:val="00BD44AE"/>
    <w:rsid w:val="00BD5166"/>
    <w:rsid w:val="00BD5270"/>
    <w:rsid w:val="00BD52CA"/>
    <w:rsid w:val="00BD542B"/>
    <w:rsid w:val="00BD57B5"/>
    <w:rsid w:val="00BD57D8"/>
    <w:rsid w:val="00BD58D2"/>
    <w:rsid w:val="00BD5A8E"/>
    <w:rsid w:val="00BD5C07"/>
    <w:rsid w:val="00BD5D28"/>
    <w:rsid w:val="00BD5DFE"/>
    <w:rsid w:val="00BD6202"/>
    <w:rsid w:val="00BD63B8"/>
    <w:rsid w:val="00BD6436"/>
    <w:rsid w:val="00BD687B"/>
    <w:rsid w:val="00BD68E5"/>
    <w:rsid w:val="00BD69F9"/>
    <w:rsid w:val="00BD6B40"/>
    <w:rsid w:val="00BD70C6"/>
    <w:rsid w:val="00BD70DC"/>
    <w:rsid w:val="00BD70DF"/>
    <w:rsid w:val="00BD7885"/>
    <w:rsid w:val="00BD7B43"/>
    <w:rsid w:val="00BD7E71"/>
    <w:rsid w:val="00BD7EC7"/>
    <w:rsid w:val="00BD7F15"/>
    <w:rsid w:val="00BE02F4"/>
    <w:rsid w:val="00BE036F"/>
    <w:rsid w:val="00BE05AF"/>
    <w:rsid w:val="00BE082F"/>
    <w:rsid w:val="00BE0860"/>
    <w:rsid w:val="00BE09D4"/>
    <w:rsid w:val="00BE0C28"/>
    <w:rsid w:val="00BE1031"/>
    <w:rsid w:val="00BE1299"/>
    <w:rsid w:val="00BE12AC"/>
    <w:rsid w:val="00BE15E8"/>
    <w:rsid w:val="00BE1640"/>
    <w:rsid w:val="00BE19BD"/>
    <w:rsid w:val="00BE1A40"/>
    <w:rsid w:val="00BE1AA9"/>
    <w:rsid w:val="00BE1BB7"/>
    <w:rsid w:val="00BE1FC5"/>
    <w:rsid w:val="00BE21A0"/>
    <w:rsid w:val="00BE2578"/>
    <w:rsid w:val="00BE29FE"/>
    <w:rsid w:val="00BE2C32"/>
    <w:rsid w:val="00BE3272"/>
    <w:rsid w:val="00BE38FC"/>
    <w:rsid w:val="00BE3EBE"/>
    <w:rsid w:val="00BE4233"/>
    <w:rsid w:val="00BE448C"/>
    <w:rsid w:val="00BE4F0E"/>
    <w:rsid w:val="00BE50A0"/>
    <w:rsid w:val="00BE5251"/>
    <w:rsid w:val="00BE552F"/>
    <w:rsid w:val="00BE5E5C"/>
    <w:rsid w:val="00BE613F"/>
    <w:rsid w:val="00BE6175"/>
    <w:rsid w:val="00BE633F"/>
    <w:rsid w:val="00BE6649"/>
    <w:rsid w:val="00BE6AE6"/>
    <w:rsid w:val="00BE6B74"/>
    <w:rsid w:val="00BE6D54"/>
    <w:rsid w:val="00BE6E5D"/>
    <w:rsid w:val="00BE6E8D"/>
    <w:rsid w:val="00BE6FCD"/>
    <w:rsid w:val="00BE7213"/>
    <w:rsid w:val="00BE7306"/>
    <w:rsid w:val="00BE744F"/>
    <w:rsid w:val="00BE76C7"/>
    <w:rsid w:val="00BE76E1"/>
    <w:rsid w:val="00BE7A30"/>
    <w:rsid w:val="00BE7AC8"/>
    <w:rsid w:val="00BE7C1D"/>
    <w:rsid w:val="00BE7D28"/>
    <w:rsid w:val="00BF03C5"/>
    <w:rsid w:val="00BF0408"/>
    <w:rsid w:val="00BF074B"/>
    <w:rsid w:val="00BF08D5"/>
    <w:rsid w:val="00BF09E9"/>
    <w:rsid w:val="00BF0BC0"/>
    <w:rsid w:val="00BF0D9F"/>
    <w:rsid w:val="00BF111F"/>
    <w:rsid w:val="00BF13B8"/>
    <w:rsid w:val="00BF14E2"/>
    <w:rsid w:val="00BF163E"/>
    <w:rsid w:val="00BF1644"/>
    <w:rsid w:val="00BF19F6"/>
    <w:rsid w:val="00BF1CB8"/>
    <w:rsid w:val="00BF221F"/>
    <w:rsid w:val="00BF2713"/>
    <w:rsid w:val="00BF27CF"/>
    <w:rsid w:val="00BF28D4"/>
    <w:rsid w:val="00BF2CA5"/>
    <w:rsid w:val="00BF2D8C"/>
    <w:rsid w:val="00BF341D"/>
    <w:rsid w:val="00BF3475"/>
    <w:rsid w:val="00BF356A"/>
    <w:rsid w:val="00BF36F5"/>
    <w:rsid w:val="00BF3705"/>
    <w:rsid w:val="00BF3976"/>
    <w:rsid w:val="00BF3BA5"/>
    <w:rsid w:val="00BF3E75"/>
    <w:rsid w:val="00BF40B9"/>
    <w:rsid w:val="00BF40DF"/>
    <w:rsid w:val="00BF44A7"/>
    <w:rsid w:val="00BF4B4A"/>
    <w:rsid w:val="00BF4C62"/>
    <w:rsid w:val="00BF4D12"/>
    <w:rsid w:val="00BF4FD3"/>
    <w:rsid w:val="00BF5053"/>
    <w:rsid w:val="00BF50B7"/>
    <w:rsid w:val="00BF5163"/>
    <w:rsid w:val="00BF5199"/>
    <w:rsid w:val="00BF52CF"/>
    <w:rsid w:val="00BF560D"/>
    <w:rsid w:val="00BF5910"/>
    <w:rsid w:val="00BF5982"/>
    <w:rsid w:val="00BF5CA4"/>
    <w:rsid w:val="00BF6230"/>
    <w:rsid w:val="00BF68AA"/>
    <w:rsid w:val="00BF6AAD"/>
    <w:rsid w:val="00BF6D00"/>
    <w:rsid w:val="00BF6F62"/>
    <w:rsid w:val="00BF738D"/>
    <w:rsid w:val="00BF73B5"/>
    <w:rsid w:val="00BF76DC"/>
    <w:rsid w:val="00BF7A33"/>
    <w:rsid w:val="00BF7B15"/>
    <w:rsid w:val="00BF7E70"/>
    <w:rsid w:val="00BF7EAD"/>
    <w:rsid w:val="00BF7F1E"/>
    <w:rsid w:val="00C0015E"/>
    <w:rsid w:val="00C0022E"/>
    <w:rsid w:val="00C0047E"/>
    <w:rsid w:val="00C00623"/>
    <w:rsid w:val="00C008CC"/>
    <w:rsid w:val="00C00998"/>
    <w:rsid w:val="00C00E71"/>
    <w:rsid w:val="00C01158"/>
    <w:rsid w:val="00C011B7"/>
    <w:rsid w:val="00C017F1"/>
    <w:rsid w:val="00C01970"/>
    <w:rsid w:val="00C0198D"/>
    <w:rsid w:val="00C01AB4"/>
    <w:rsid w:val="00C01E6E"/>
    <w:rsid w:val="00C01FB3"/>
    <w:rsid w:val="00C02149"/>
    <w:rsid w:val="00C0215B"/>
    <w:rsid w:val="00C02423"/>
    <w:rsid w:val="00C026A9"/>
    <w:rsid w:val="00C02732"/>
    <w:rsid w:val="00C02A4D"/>
    <w:rsid w:val="00C02D4B"/>
    <w:rsid w:val="00C02ED2"/>
    <w:rsid w:val="00C031F6"/>
    <w:rsid w:val="00C033DC"/>
    <w:rsid w:val="00C03515"/>
    <w:rsid w:val="00C03530"/>
    <w:rsid w:val="00C03680"/>
    <w:rsid w:val="00C03B7E"/>
    <w:rsid w:val="00C04015"/>
    <w:rsid w:val="00C0406C"/>
    <w:rsid w:val="00C04642"/>
    <w:rsid w:val="00C05013"/>
    <w:rsid w:val="00C0535C"/>
    <w:rsid w:val="00C05793"/>
    <w:rsid w:val="00C05C0E"/>
    <w:rsid w:val="00C05CEF"/>
    <w:rsid w:val="00C05DED"/>
    <w:rsid w:val="00C0624A"/>
    <w:rsid w:val="00C06282"/>
    <w:rsid w:val="00C0632F"/>
    <w:rsid w:val="00C063A0"/>
    <w:rsid w:val="00C06630"/>
    <w:rsid w:val="00C066B3"/>
    <w:rsid w:val="00C06932"/>
    <w:rsid w:val="00C069FB"/>
    <w:rsid w:val="00C06C4B"/>
    <w:rsid w:val="00C06EF9"/>
    <w:rsid w:val="00C0736E"/>
    <w:rsid w:val="00C073B2"/>
    <w:rsid w:val="00C075EA"/>
    <w:rsid w:val="00C075F4"/>
    <w:rsid w:val="00C076F1"/>
    <w:rsid w:val="00C07714"/>
    <w:rsid w:val="00C0782C"/>
    <w:rsid w:val="00C0794D"/>
    <w:rsid w:val="00C07C88"/>
    <w:rsid w:val="00C10000"/>
    <w:rsid w:val="00C1023D"/>
    <w:rsid w:val="00C1036F"/>
    <w:rsid w:val="00C103D3"/>
    <w:rsid w:val="00C10C64"/>
    <w:rsid w:val="00C10E0F"/>
    <w:rsid w:val="00C10FD7"/>
    <w:rsid w:val="00C1103A"/>
    <w:rsid w:val="00C11145"/>
    <w:rsid w:val="00C112B5"/>
    <w:rsid w:val="00C11328"/>
    <w:rsid w:val="00C1167A"/>
    <w:rsid w:val="00C117F5"/>
    <w:rsid w:val="00C119BC"/>
    <w:rsid w:val="00C11EA3"/>
    <w:rsid w:val="00C11EFA"/>
    <w:rsid w:val="00C12029"/>
    <w:rsid w:val="00C1202C"/>
    <w:rsid w:val="00C125CC"/>
    <w:rsid w:val="00C12628"/>
    <w:rsid w:val="00C12B6D"/>
    <w:rsid w:val="00C130AC"/>
    <w:rsid w:val="00C1393C"/>
    <w:rsid w:val="00C13BA6"/>
    <w:rsid w:val="00C13E15"/>
    <w:rsid w:val="00C143F0"/>
    <w:rsid w:val="00C145A0"/>
    <w:rsid w:val="00C1471D"/>
    <w:rsid w:val="00C149FF"/>
    <w:rsid w:val="00C14F0A"/>
    <w:rsid w:val="00C15276"/>
    <w:rsid w:val="00C1550D"/>
    <w:rsid w:val="00C158B2"/>
    <w:rsid w:val="00C15909"/>
    <w:rsid w:val="00C160B3"/>
    <w:rsid w:val="00C16302"/>
    <w:rsid w:val="00C1688E"/>
    <w:rsid w:val="00C16EA7"/>
    <w:rsid w:val="00C16F8B"/>
    <w:rsid w:val="00C17041"/>
    <w:rsid w:val="00C1760E"/>
    <w:rsid w:val="00C178D9"/>
    <w:rsid w:val="00C1792C"/>
    <w:rsid w:val="00C17A1D"/>
    <w:rsid w:val="00C17A45"/>
    <w:rsid w:val="00C17D80"/>
    <w:rsid w:val="00C20134"/>
    <w:rsid w:val="00C201CE"/>
    <w:rsid w:val="00C20452"/>
    <w:rsid w:val="00C20A24"/>
    <w:rsid w:val="00C20A9B"/>
    <w:rsid w:val="00C20B98"/>
    <w:rsid w:val="00C20C63"/>
    <w:rsid w:val="00C20D84"/>
    <w:rsid w:val="00C20DF2"/>
    <w:rsid w:val="00C20EB9"/>
    <w:rsid w:val="00C20F0C"/>
    <w:rsid w:val="00C20F30"/>
    <w:rsid w:val="00C21582"/>
    <w:rsid w:val="00C2160F"/>
    <w:rsid w:val="00C21858"/>
    <w:rsid w:val="00C21E5D"/>
    <w:rsid w:val="00C22490"/>
    <w:rsid w:val="00C225A7"/>
    <w:rsid w:val="00C225C6"/>
    <w:rsid w:val="00C226A5"/>
    <w:rsid w:val="00C228FA"/>
    <w:rsid w:val="00C22FF2"/>
    <w:rsid w:val="00C23091"/>
    <w:rsid w:val="00C231E0"/>
    <w:rsid w:val="00C233E7"/>
    <w:rsid w:val="00C23525"/>
    <w:rsid w:val="00C23949"/>
    <w:rsid w:val="00C23A80"/>
    <w:rsid w:val="00C23BCC"/>
    <w:rsid w:val="00C23D73"/>
    <w:rsid w:val="00C23F37"/>
    <w:rsid w:val="00C241AC"/>
    <w:rsid w:val="00C241DD"/>
    <w:rsid w:val="00C243B3"/>
    <w:rsid w:val="00C24797"/>
    <w:rsid w:val="00C24A26"/>
    <w:rsid w:val="00C24A7E"/>
    <w:rsid w:val="00C25000"/>
    <w:rsid w:val="00C25252"/>
    <w:rsid w:val="00C25489"/>
    <w:rsid w:val="00C25A66"/>
    <w:rsid w:val="00C261CB"/>
    <w:rsid w:val="00C274F6"/>
    <w:rsid w:val="00C2797F"/>
    <w:rsid w:val="00C27C0F"/>
    <w:rsid w:val="00C27FF5"/>
    <w:rsid w:val="00C30B69"/>
    <w:rsid w:val="00C30BC0"/>
    <w:rsid w:val="00C31252"/>
    <w:rsid w:val="00C31618"/>
    <w:rsid w:val="00C3178C"/>
    <w:rsid w:val="00C3178F"/>
    <w:rsid w:val="00C3194F"/>
    <w:rsid w:val="00C31BAE"/>
    <w:rsid w:val="00C32245"/>
    <w:rsid w:val="00C3252B"/>
    <w:rsid w:val="00C3275C"/>
    <w:rsid w:val="00C32DEF"/>
    <w:rsid w:val="00C33056"/>
    <w:rsid w:val="00C33184"/>
    <w:rsid w:val="00C331AF"/>
    <w:rsid w:val="00C3347F"/>
    <w:rsid w:val="00C3370F"/>
    <w:rsid w:val="00C33A55"/>
    <w:rsid w:val="00C33B4C"/>
    <w:rsid w:val="00C33BDD"/>
    <w:rsid w:val="00C33D58"/>
    <w:rsid w:val="00C344ED"/>
    <w:rsid w:val="00C34527"/>
    <w:rsid w:val="00C34539"/>
    <w:rsid w:val="00C34EB0"/>
    <w:rsid w:val="00C356C7"/>
    <w:rsid w:val="00C35DB9"/>
    <w:rsid w:val="00C35E37"/>
    <w:rsid w:val="00C35EC4"/>
    <w:rsid w:val="00C365B7"/>
    <w:rsid w:val="00C36F12"/>
    <w:rsid w:val="00C37964"/>
    <w:rsid w:val="00C37B86"/>
    <w:rsid w:val="00C37EFA"/>
    <w:rsid w:val="00C400C2"/>
    <w:rsid w:val="00C400F1"/>
    <w:rsid w:val="00C402DB"/>
    <w:rsid w:val="00C404C7"/>
    <w:rsid w:val="00C40532"/>
    <w:rsid w:val="00C4062C"/>
    <w:rsid w:val="00C40729"/>
    <w:rsid w:val="00C40A7D"/>
    <w:rsid w:val="00C40C03"/>
    <w:rsid w:val="00C40C6F"/>
    <w:rsid w:val="00C40CFB"/>
    <w:rsid w:val="00C40D13"/>
    <w:rsid w:val="00C40DCD"/>
    <w:rsid w:val="00C41159"/>
    <w:rsid w:val="00C4124A"/>
    <w:rsid w:val="00C41305"/>
    <w:rsid w:val="00C417E0"/>
    <w:rsid w:val="00C41C1E"/>
    <w:rsid w:val="00C41C96"/>
    <w:rsid w:val="00C41D04"/>
    <w:rsid w:val="00C41D80"/>
    <w:rsid w:val="00C41FBC"/>
    <w:rsid w:val="00C41FD7"/>
    <w:rsid w:val="00C420E3"/>
    <w:rsid w:val="00C420F7"/>
    <w:rsid w:val="00C4241A"/>
    <w:rsid w:val="00C425A6"/>
    <w:rsid w:val="00C426A5"/>
    <w:rsid w:val="00C426F1"/>
    <w:rsid w:val="00C42C8D"/>
    <w:rsid w:val="00C42E87"/>
    <w:rsid w:val="00C42F78"/>
    <w:rsid w:val="00C4309A"/>
    <w:rsid w:val="00C43532"/>
    <w:rsid w:val="00C4366A"/>
    <w:rsid w:val="00C436EF"/>
    <w:rsid w:val="00C43836"/>
    <w:rsid w:val="00C43924"/>
    <w:rsid w:val="00C43DD1"/>
    <w:rsid w:val="00C43DE5"/>
    <w:rsid w:val="00C4427B"/>
    <w:rsid w:val="00C443AB"/>
    <w:rsid w:val="00C44433"/>
    <w:rsid w:val="00C4458F"/>
    <w:rsid w:val="00C446A9"/>
    <w:rsid w:val="00C448D8"/>
    <w:rsid w:val="00C44AC0"/>
    <w:rsid w:val="00C44C82"/>
    <w:rsid w:val="00C44F68"/>
    <w:rsid w:val="00C4531F"/>
    <w:rsid w:val="00C455B9"/>
    <w:rsid w:val="00C45EBD"/>
    <w:rsid w:val="00C46796"/>
    <w:rsid w:val="00C467CC"/>
    <w:rsid w:val="00C46A5D"/>
    <w:rsid w:val="00C46B09"/>
    <w:rsid w:val="00C46FAC"/>
    <w:rsid w:val="00C47D64"/>
    <w:rsid w:val="00C47FB9"/>
    <w:rsid w:val="00C50095"/>
    <w:rsid w:val="00C50115"/>
    <w:rsid w:val="00C50511"/>
    <w:rsid w:val="00C5054B"/>
    <w:rsid w:val="00C507AA"/>
    <w:rsid w:val="00C50EB0"/>
    <w:rsid w:val="00C51066"/>
    <w:rsid w:val="00C5116E"/>
    <w:rsid w:val="00C51592"/>
    <w:rsid w:val="00C51A7F"/>
    <w:rsid w:val="00C51A91"/>
    <w:rsid w:val="00C51C9D"/>
    <w:rsid w:val="00C51CD6"/>
    <w:rsid w:val="00C51FFA"/>
    <w:rsid w:val="00C52098"/>
    <w:rsid w:val="00C5210E"/>
    <w:rsid w:val="00C5226B"/>
    <w:rsid w:val="00C52272"/>
    <w:rsid w:val="00C522C2"/>
    <w:rsid w:val="00C5247A"/>
    <w:rsid w:val="00C52892"/>
    <w:rsid w:val="00C529EA"/>
    <w:rsid w:val="00C52CDF"/>
    <w:rsid w:val="00C52E05"/>
    <w:rsid w:val="00C52E57"/>
    <w:rsid w:val="00C52FF7"/>
    <w:rsid w:val="00C53021"/>
    <w:rsid w:val="00C531EB"/>
    <w:rsid w:val="00C533DC"/>
    <w:rsid w:val="00C53652"/>
    <w:rsid w:val="00C536D5"/>
    <w:rsid w:val="00C53755"/>
    <w:rsid w:val="00C5382B"/>
    <w:rsid w:val="00C53C45"/>
    <w:rsid w:val="00C53D1E"/>
    <w:rsid w:val="00C54436"/>
    <w:rsid w:val="00C54699"/>
    <w:rsid w:val="00C54C25"/>
    <w:rsid w:val="00C54D37"/>
    <w:rsid w:val="00C55252"/>
    <w:rsid w:val="00C55343"/>
    <w:rsid w:val="00C556A7"/>
    <w:rsid w:val="00C55918"/>
    <w:rsid w:val="00C559AD"/>
    <w:rsid w:val="00C55AAC"/>
    <w:rsid w:val="00C56149"/>
    <w:rsid w:val="00C5619A"/>
    <w:rsid w:val="00C56455"/>
    <w:rsid w:val="00C56AB0"/>
    <w:rsid w:val="00C56B2B"/>
    <w:rsid w:val="00C56C8E"/>
    <w:rsid w:val="00C56DBE"/>
    <w:rsid w:val="00C57296"/>
    <w:rsid w:val="00C57370"/>
    <w:rsid w:val="00C57519"/>
    <w:rsid w:val="00C60264"/>
    <w:rsid w:val="00C60491"/>
    <w:rsid w:val="00C606CE"/>
    <w:rsid w:val="00C607CC"/>
    <w:rsid w:val="00C607E2"/>
    <w:rsid w:val="00C608B8"/>
    <w:rsid w:val="00C609BF"/>
    <w:rsid w:val="00C60FA0"/>
    <w:rsid w:val="00C613E4"/>
    <w:rsid w:val="00C61996"/>
    <w:rsid w:val="00C61DEE"/>
    <w:rsid w:val="00C61E5A"/>
    <w:rsid w:val="00C61EB8"/>
    <w:rsid w:val="00C62221"/>
    <w:rsid w:val="00C6245C"/>
    <w:rsid w:val="00C62817"/>
    <w:rsid w:val="00C628EF"/>
    <w:rsid w:val="00C62B49"/>
    <w:rsid w:val="00C62C7C"/>
    <w:rsid w:val="00C631BF"/>
    <w:rsid w:val="00C635A9"/>
    <w:rsid w:val="00C63859"/>
    <w:rsid w:val="00C6396E"/>
    <w:rsid w:val="00C63A20"/>
    <w:rsid w:val="00C63A30"/>
    <w:rsid w:val="00C63C42"/>
    <w:rsid w:val="00C63CF5"/>
    <w:rsid w:val="00C63D94"/>
    <w:rsid w:val="00C64A64"/>
    <w:rsid w:val="00C64B91"/>
    <w:rsid w:val="00C64EEE"/>
    <w:rsid w:val="00C64F92"/>
    <w:rsid w:val="00C64FC4"/>
    <w:rsid w:val="00C6528A"/>
    <w:rsid w:val="00C65441"/>
    <w:rsid w:val="00C657BE"/>
    <w:rsid w:val="00C65819"/>
    <w:rsid w:val="00C65881"/>
    <w:rsid w:val="00C658D1"/>
    <w:rsid w:val="00C6595E"/>
    <w:rsid w:val="00C65A2A"/>
    <w:rsid w:val="00C65A83"/>
    <w:rsid w:val="00C65E88"/>
    <w:rsid w:val="00C6623D"/>
    <w:rsid w:val="00C66306"/>
    <w:rsid w:val="00C66409"/>
    <w:rsid w:val="00C669F8"/>
    <w:rsid w:val="00C66D66"/>
    <w:rsid w:val="00C6708C"/>
    <w:rsid w:val="00C67626"/>
    <w:rsid w:val="00C67B13"/>
    <w:rsid w:val="00C67B40"/>
    <w:rsid w:val="00C67D98"/>
    <w:rsid w:val="00C67EE0"/>
    <w:rsid w:val="00C70185"/>
    <w:rsid w:val="00C7020F"/>
    <w:rsid w:val="00C706DA"/>
    <w:rsid w:val="00C70AE2"/>
    <w:rsid w:val="00C711F8"/>
    <w:rsid w:val="00C71272"/>
    <w:rsid w:val="00C712D2"/>
    <w:rsid w:val="00C71414"/>
    <w:rsid w:val="00C71535"/>
    <w:rsid w:val="00C718CA"/>
    <w:rsid w:val="00C72034"/>
    <w:rsid w:val="00C72429"/>
    <w:rsid w:val="00C7242C"/>
    <w:rsid w:val="00C72685"/>
    <w:rsid w:val="00C72865"/>
    <w:rsid w:val="00C72A5F"/>
    <w:rsid w:val="00C72CC2"/>
    <w:rsid w:val="00C72FCC"/>
    <w:rsid w:val="00C73074"/>
    <w:rsid w:val="00C730CD"/>
    <w:rsid w:val="00C730DE"/>
    <w:rsid w:val="00C73492"/>
    <w:rsid w:val="00C73533"/>
    <w:rsid w:val="00C73EC6"/>
    <w:rsid w:val="00C73FAC"/>
    <w:rsid w:val="00C74162"/>
    <w:rsid w:val="00C743B5"/>
    <w:rsid w:val="00C74415"/>
    <w:rsid w:val="00C74708"/>
    <w:rsid w:val="00C748B7"/>
    <w:rsid w:val="00C748FA"/>
    <w:rsid w:val="00C74932"/>
    <w:rsid w:val="00C7493F"/>
    <w:rsid w:val="00C74C4D"/>
    <w:rsid w:val="00C74D0F"/>
    <w:rsid w:val="00C750CF"/>
    <w:rsid w:val="00C75370"/>
    <w:rsid w:val="00C75780"/>
    <w:rsid w:val="00C75799"/>
    <w:rsid w:val="00C757F1"/>
    <w:rsid w:val="00C75A85"/>
    <w:rsid w:val="00C75CEC"/>
    <w:rsid w:val="00C75E99"/>
    <w:rsid w:val="00C76612"/>
    <w:rsid w:val="00C7677E"/>
    <w:rsid w:val="00C76807"/>
    <w:rsid w:val="00C76B27"/>
    <w:rsid w:val="00C775AD"/>
    <w:rsid w:val="00C7763E"/>
    <w:rsid w:val="00C778AE"/>
    <w:rsid w:val="00C7794F"/>
    <w:rsid w:val="00C77D2B"/>
    <w:rsid w:val="00C77D54"/>
    <w:rsid w:val="00C801B1"/>
    <w:rsid w:val="00C80484"/>
    <w:rsid w:val="00C805D8"/>
    <w:rsid w:val="00C80664"/>
    <w:rsid w:val="00C806D2"/>
    <w:rsid w:val="00C808EF"/>
    <w:rsid w:val="00C80B75"/>
    <w:rsid w:val="00C80D7E"/>
    <w:rsid w:val="00C80D81"/>
    <w:rsid w:val="00C80DB7"/>
    <w:rsid w:val="00C8102A"/>
    <w:rsid w:val="00C810AB"/>
    <w:rsid w:val="00C812F6"/>
    <w:rsid w:val="00C814BA"/>
    <w:rsid w:val="00C814EE"/>
    <w:rsid w:val="00C815B9"/>
    <w:rsid w:val="00C81756"/>
    <w:rsid w:val="00C819AC"/>
    <w:rsid w:val="00C81ADC"/>
    <w:rsid w:val="00C81D1C"/>
    <w:rsid w:val="00C82443"/>
    <w:rsid w:val="00C825EF"/>
    <w:rsid w:val="00C826F3"/>
    <w:rsid w:val="00C82930"/>
    <w:rsid w:val="00C82A56"/>
    <w:rsid w:val="00C82B34"/>
    <w:rsid w:val="00C82B95"/>
    <w:rsid w:val="00C833FF"/>
    <w:rsid w:val="00C836D3"/>
    <w:rsid w:val="00C83828"/>
    <w:rsid w:val="00C8384F"/>
    <w:rsid w:val="00C83AC2"/>
    <w:rsid w:val="00C8403F"/>
    <w:rsid w:val="00C8411C"/>
    <w:rsid w:val="00C84801"/>
    <w:rsid w:val="00C84B23"/>
    <w:rsid w:val="00C84C9C"/>
    <w:rsid w:val="00C84DAD"/>
    <w:rsid w:val="00C851CF"/>
    <w:rsid w:val="00C853BD"/>
    <w:rsid w:val="00C8562B"/>
    <w:rsid w:val="00C85A1C"/>
    <w:rsid w:val="00C860B1"/>
    <w:rsid w:val="00C86883"/>
    <w:rsid w:val="00C86FB7"/>
    <w:rsid w:val="00C86FE2"/>
    <w:rsid w:val="00C87190"/>
    <w:rsid w:val="00C87326"/>
    <w:rsid w:val="00C8736C"/>
    <w:rsid w:val="00C8776C"/>
    <w:rsid w:val="00C877C1"/>
    <w:rsid w:val="00C87C25"/>
    <w:rsid w:val="00C87C3F"/>
    <w:rsid w:val="00C87FDC"/>
    <w:rsid w:val="00C90175"/>
    <w:rsid w:val="00C90205"/>
    <w:rsid w:val="00C902F8"/>
    <w:rsid w:val="00C90481"/>
    <w:rsid w:val="00C90CF5"/>
    <w:rsid w:val="00C90E1E"/>
    <w:rsid w:val="00C90F25"/>
    <w:rsid w:val="00C90FE7"/>
    <w:rsid w:val="00C91280"/>
    <w:rsid w:val="00C915DF"/>
    <w:rsid w:val="00C91736"/>
    <w:rsid w:val="00C91909"/>
    <w:rsid w:val="00C91BD8"/>
    <w:rsid w:val="00C91DC0"/>
    <w:rsid w:val="00C92329"/>
    <w:rsid w:val="00C9292D"/>
    <w:rsid w:val="00C92B73"/>
    <w:rsid w:val="00C92B76"/>
    <w:rsid w:val="00C93044"/>
    <w:rsid w:val="00C9304F"/>
    <w:rsid w:val="00C93325"/>
    <w:rsid w:val="00C9333F"/>
    <w:rsid w:val="00C93661"/>
    <w:rsid w:val="00C93C33"/>
    <w:rsid w:val="00C93C55"/>
    <w:rsid w:val="00C93EEB"/>
    <w:rsid w:val="00C93FE2"/>
    <w:rsid w:val="00C93FFA"/>
    <w:rsid w:val="00C9414F"/>
    <w:rsid w:val="00C94355"/>
    <w:rsid w:val="00C944B0"/>
    <w:rsid w:val="00C94891"/>
    <w:rsid w:val="00C94941"/>
    <w:rsid w:val="00C94A66"/>
    <w:rsid w:val="00C94C23"/>
    <w:rsid w:val="00C94DC1"/>
    <w:rsid w:val="00C94EAC"/>
    <w:rsid w:val="00C952B2"/>
    <w:rsid w:val="00C954D2"/>
    <w:rsid w:val="00C95573"/>
    <w:rsid w:val="00C9585C"/>
    <w:rsid w:val="00C95AB9"/>
    <w:rsid w:val="00C95BF4"/>
    <w:rsid w:val="00C95C78"/>
    <w:rsid w:val="00C95D63"/>
    <w:rsid w:val="00C961D9"/>
    <w:rsid w:val="00C964F8"/>
    <w:rsid w:val="00C967AB"/>
    <w:rsid w:val="00C967FA"/>
    <w:rsid w:val="00C96BFB"/>
    <w:rsid w:val="00C97281"/>
    <w:rsid w:val="00C975A8"/>
    <w:rsid w:val="00C97605"/>
    <w:rsid w:val="00C978A5"/>
    <w:rsid w:val="00C97902"/>
    <w:rsid w:val="00C979EC"/>
    <w:rsid w:val="00C97AF5"/>
    <w:rsid w:val="00CA002C"/>
    <w:rsid w:val="00CA0368"/>
    <w:rsid w:val="00CA0738"/>
    <w:rsid w:val="00CA09A3"/>
    <w:rsid w:val="00CA0C41"/>
    <w:rsid w:val="00CA0D23"/>
    <w:rsid w:val="00CA10D0"/>
    <w:rsid w:val="00CA12D1"/>
    <w:rsid w:val="00CA152D"/>
    <w:rsid w:val="00CA1AAE"/>
    <w:rsid w:val="00CA1C56"/>
    <w:rsid w:val="00CA1F69"/>
    <w:rsid w:val="00CA1F85"/>
    <w:rsid w:val="00CA2137"/>
    <w:rsid w:val="00CA220A"/>
    <w:rsid w:val="00CA2276"/>
    <w:rsid w:val="00CA2279"/>
    <w:rsid w:val="00CA24DC"/>
    <w:rsid w:val="00CA26DB"/>
    <w:rsid w:val="00CA2897"/>
    <w:rsid w:val="00CA2B3A"/>
    <w:rsid w:val="00CA2E51"/>
    <w:rsid w:val="00CA30B8"/>
    <w:rsid w:val="00CA3191"/>
    <w:rsid w:val="00CA33B4"/>
    <w:rsid w:val="00CA3413"/>
    <w:rsid w:val="00CA3816"/>
    <w:rsid w:val="00CA3834"/>
    <w:rsid w:val="00CA3852"/>
    <w:rsid w:val="00CA3E23"/>
    <w:rsid w:val="00CA44CD"/>
    <w:rsid w:val="00CA45C1"/>
    <w:rsid w:val="00CA4768"/>
    <w:rsid w:val="00CA47F8"/>
    <w:rsid w:val="00CA4D3C"/>
    <w:rsid w:val="00CA4F9A"/>
    <w:rsid w:val="00CA5425"/>
    <w:rsid w:val="00CA58DC"/>
    <w:rsid w:val="00CA5A80"/>
    <w:rsid w:val="00CA5B2C"/>
    <w:rsid w:val="00CA608A"/>
    <w:rsid w:val="00CA60E2"/>
    <w:rsid w:val="00CA6118"/>
    <w:rsid w:val="00CA678A"/>
    <w:rsid w:val="00CA67A4"/>
    <w:rsid w:val="00CA6C60"/>
    <w:rsid w:val="00CA6E4D"/>
    <w:rsid w:val="00CA6EB5"/>
    <w:rsid w:val="00CA73C9"/>
    <w:rsid w:val="00CA75A3"/>
    <w:rsid w:val="00CA76F6"/>
    <w:rsid w:val="00CA78F3"/>
    <w:rsid w:val="00CA7B4E"/>
    <w:rsid w:val="00CA7CB8"/>
    <w:rsid w:val="00CA7FDE"/>
    <w:rsid w:val="00CB085D"/>
    <w:rsid w:val="00CB0890"/>
    <w:rsid w:val="00CB09F4"/>
    <w:rsid w:val="00CB10A5"/>
    <w:rsid w:val="00CB112E"/>
    <w:rsid w:val="00CB12AC"/>
    <w:rsid w:val="00CB1315"/>
    <w:rsid w:val="00CB17F6"/>
    <w:rsid w:val="00CB1A34"/>
    <w:rsid w:val="00CB1B83"/>
    <w:rsid w:val="00CB1BB3"/>
    <w:rsid w:val="00CB1D4B"/>
    <w:rsid w:val="00CB1F4A"/>
    <w:rsid w:val="00CB239A"/>
    <w:rsid w:val="00CB2568"/>
    <w:rsid w:val="00CB2681"/>
    <w:rsid w:val="00CB26DB"/>
    <w:rsid w:val="00CB2BEB"/>
    <w:rsid w:val="00CB2E37"/>
    <w:rsid w:val="00CB2E9F"/>
    <w:rsid w:val="00CB317F"/>
    <w:rsid w:val="00CB32AE"/>
    <w:rsid w:val="00CB348B"/>
    <w:rsid w:val="00CB3581"/>
    <w:rsid w:val="00CB360E"/>
    <w:rsid w:val="00CB361C"/>
    <w:rsid w:val="00CB36F4"/>
    <w:rsid w:val="00CB3719"/>
    <w:rsid w:val="00CB3A1A"/>
    <w:rsid w:val="00CB3AE5"/>
    <w:rsid w:val="00CB3BA2"/>
    <w:rsid w:val="00CB3BA8"/>
    <w:rsid w:val="00CB3D2E"/>
    <w:rsid w:val="00CB3E3F"/>
    <w:rsid w:val="00CB3F7D"/>
    <w:rsid w:val="00CB4200"/>
    <w:rsid w:val="00CB42E8"/>
    <w:rsid w:val="00CB4943"/>
    <w:rsid w:val="00CB50FC"/>
    <w:rsid w:val="00CB5637"/>
    <w:rsid w:val="00CB56C0"/>
    <w:rsid w:val="00CB575D"/>
    <w:rsid w:val="00CB5849"/>
    <w:rsid w:val="00CB5967"/>
    <w:rsid w:val="00CB5999"/>
    <w:rsid w:val="00CB5A08"/>
    <w:rsid w:val="00CB5CCF"/>
    <w:rsid w:val="00CB5E85"/>
    <w:rsid w:val="00CB62F8"/>
    <w:rsid w:val="00CB650D"/>
    <w:rsid w:val="00CB6919"/>
    <w:rsid w:val="00CB6B29"/>
    <w:rsid w:val="00CB6B62"/>
    <w:rsid w:val="00CB6F3E"/>
    <w:rsid w:val="00CB70BB"/>
    <w:rsid w:val="00CB7189"/>
    <w:rsid w:val="00CB73DD"/>
    <w:rsid w:val="00CB7604"/>
    <w:rsid w:val="00CB7834"/>
    <w:rsid w:val="00CB7AC2"/>
    <w:rsid w:val="00CB7CCA"/>
    <w:rsid w:val="00CB7EF8"/>
    <w:rsid w:val="00CC0667"/>
    <w:rsid w:val="00CC08FE"/>
    <w:rsid w:val="00CC0BB1"/>
    <w:rsid w:val="00CC0C80"/>
    <w:rsid w:val="00CC11B4"/>
    <w:rsid w:val="00CC1469"/>
    <w:rsid w:val="00CC148C"/>
    <w:rsid w:val="00CC16DB"/>
    <w:rsid w:val="00CC19D6"/>
    <w:rsid w:val="00CC1CB7"/>
    <w:rsid w:val="00CC1F2D"/>
    <w:rsid w:val="00CC1FA4"/>
    <w:rsid w:val="00CC2327"/>
    <w:rsid w:val="00CC237E"/>
    <w:rsid w:val="00CC2EA2"/>
    <w:rsid w:val="00CC2EE8"/>
    <w:rsid w:val="00CC3406"/>
    <w:rsid w:val="00CC347A"/>
    <w:rsid w:val="00CC3631"/>
    <w:rsid w:val="00CC3677"/>
    <w:rsid w:val="00CC375B"/>
    <w:rsid w:val="00CC3B5E"/>
    <w:rsid w:val="00CC3D0F"/>
    <w:rsid w:val="00CC3F9A"/>
    <w:rsid w:val="00CC3F9D"/>
    <w:rsid w:val="00CC4344"/>
    <w:rsid w:val="00CC450F"/>
    <w:rsid w:val="00CC4522"/>
    <w:rsid w:val="00CC4785"/>
    <w:rsid w:val="00CC4927"/>
    <w:rsid w:val="00CC49A0"/>
    <w:rsid w:val="00CC4A3F"/>
    <w:rsid w:val="00CC4B2A"/>
    <w:rsid w:val="00CC4E41"/>
    <w:rsid w:val="00CC4F14"/>
    <w:rsid w:val="00CC4F18"/>
    <w:rsid w:val="00CC50EB"/>
    <w:rsid w:val="00CC545F"/>
    <w:rsid w:val="00CC5A5A"/>
    <w:rsid w:val="00CC5C02"/>
    <w:rsid w:val="00CC5C0E"/>
    <w:rsid w:val="00CC5E17"/>
    <w:rsid w:val="00CC5FF7"/>
    <w:rsid w:val="00CC6531"/>
    <w:rsid w:val="00CC6533"/>
    <w:rsid w:val="00CC66A2"/>
    <w:rsid w:val="00CC7236"/>
    <w:rsid w:val="00CC74EF"/>
    <w:rsid w:val="00CC78F5"/>
    <w:rsid w:val="00CC7ACA"/>
    <w:rsid w:val="00CC7DCC"/>
    <w:rsid w:val="00CC7ECE"/>
    <w:rsid w:val="00CC7FC7"/>
    <w:rsid w:val="00CD01F0"/>
    <w:rsid w:val="00CD0759"/>
    <w:rsid w:val="00CD08D8"/>
    <w:rsid w:val="00CD092B"/>
    <w:rsid w:val="00CD0BB3"/>
    <w:rsid w:val="00CD0C96"/>
    <w:rsid w:val="00CD0E45"/>
    <w:rsid w:val="00CD0EBD"/>
    <w:rsid w:val="00CD10DC"/>
    <w:rsid w:val="00CD1148"/>
    <w:rsid w:val="00CD1574"/>
    <w:rsid w:val="00CD1782"/>
    <w:rsid w:val="00CD1BCC"/>
    <w:rsid w:val="00CD1C0E"/>
    <w:rsid w:val="00CD1EF5"/>
    <w:rsid w:val="00CD244A"/>
    <w:rsid w:val="00CD2641"/>
    <w:rsid w:val="00CD2903"/>
    <w:rsid w:val="00CD2A78"/>
    <w:rsid w:val="00CD2AD7"/>
    <w:rsid w:val="00CD2CF3"/>
    <w:rsid w:val="00CD3114"/>
    <w:rsid w:val="00CD3A7D"/>
    <w:rsid w:val="00CD3D91"/>
    <w:rsid w:val="00CD405C"/>
    <w:rsid w:val="00CD473B"/>
    <w:rsid w:val="00CD493F"/>
    <w:rsid w:val="00CD4CE8"/>
    <w:rsid w:val="00CD4EF5"/>
    <w:rsid w:val="00CD5067"/>
    <w:rsid w:val="00CD55D7"/>
    <w:rsid w:val="00CD5777"/>
    <w:rsid w:val="00CD590C"/>
    <w:rsid w:val="00CD5B51"/>
    <w:rsid w:val="00CD5EB2"/>
    <w:rsid w:val="00CD5F4A"/>
    <w:rsid w:val="00CD5FEF"/>
    <w:rsid w:val="00CD628D"/>
    <w:rsid w:val="00CD62B6"/>
    <w:rsid w:val="00CD64F9"/>
    <w:rsid w:val="00CD656E"/>
    <w:rsid w:val="00CD66AC"/>
    <w:rsid w:val="00CD6E40"/>
    <w:rsid w:val="00CD6F3F"/>
    <w:rsid w:val="00CD7361"/>
    <w:rsid w:val="00CD75AA"/>
    <w:rsid w:val="00CD766C"/>
    <w:rsid w:val="00CD78AC"/>
    <w:rsid w:val="00CD7A2C"/>
    <w:rsid w:val="00CD7C0F"/>
    <w:rsid w:val="00CD7E64"/>
    <w:rsid w:val="00CE0031"/>
    <w:rsid w:val="00CE03D5"/>
    <w:rsid w:val="00CE0522"/>
    <w:rsid w:val="00CE0824"/>
    <w:rsid w:val="00CE0831"/>
    <w:rsid w:val="00CE0B58"/>
    <w:rsid w:val="00CE0B93"/>
    <w:rsid w:val="00CE0D45"/>
    <w:rsid w:val="00CE0EA3"/>
    <w:rsid w:val="00CE13ED"/>
    <w:rsid w:val="00CE16C5"/>
    <w:rsid w:val="00CE1B79"/>
    <w:rsid w:val="00CE1D06"/>
    <w:rsid w:val="00CE2059"/>
    <w:rsid w:val="00CE206D"/>
    <w:rsid w:val="00CE21FE"/>
    <w:rsid w:val="00CE22EC"/>
    <w:rsid w:val="00CE231F"/>
    <w:rsid w:val="00CE2B96"/>
    <w:rsid w:val="00CE2BCA"/>
    <w:rsid w:val="00CE2FFF"/>
    <w:rsid w:val="00CE315F"/>
    <w:rsid w:val="00CE3720"/>
    <w:rsid w:val="00CE3769"/>
    <w:rsid w:val="00CE3872"/>
    <w:rsid w:val="00CE3A9A"/>
    <w:rsid w:val="00CE3C99"/>
    <w:rsid w:val="00CE4267"/>
    <w:rsid w:val="00CE438E"/>
    <w:rsid w:val="00CE43CA"/>
    <w:rsid w:val="00CE457A"/>
    <w:rsid w:val="00CE4A74"/>
    <w:rsid w:val="00CE4C28"/>
    <w:rsid w:val="00CE4CAB"/>
    <w:rsid w:val="00CE4FEE"/>
    <w:rsid w:val="00CE4FFF"/>
    <w:rsid w:val="00CE5102"/>
    <w:rsid w:val="00CE53D0"/>
    <w:rsid w:val="00CE5410"/>
    <w:rsid w:val="00CE544D"/>
    <w:rsid w:val="00CE5891"/>
    <w:rsid w:val="00CE5BC2"/>
    <w:rsid w:val="00CE5ED2"/>
    <w:rsid w:val="00CE6494"/>
    <w:rsid w:val="00CE67B7"/>
    <w:rsid w:val="00CE68B8"/>
    <w:rsid w:val="00CE6CE2"/>
    <w:rsid w:val="00CE6CF6"/>
    <w:rsid w:val="00CE6E77"/>
    <w:rsid w:val="00CE70C4"/>
    <w:rsid w:val="00CE7332"/>
    <w:rsid w:val="00CE7519"/>
    <w:rsid w:val="00CE770E"/>
    <w:rsid w:val="00CE77DE"/>
    <w:rsid w:val="00CE7855"/>
    <w:rsid w:val="00CE796A"/>
    <w:rsid w:val="00CE799E"/>
    <w:rsid w:val="00CE7A51"/>
    <w:rsid w:val="00CE7B17"/>
    <w:rsid w:val="00CE7D3A"/>
    <w:rsid w:val="00CE7EC7"/>
    <w:rsid w:val="00CE7F01"/>
    <w:rsid w:val="00CE7F98"/>
    <w:rsid w:val="00CF04DF"/>
    <w:rsid w:val="00CF0621"/>
    <w:rsid w:val="00CF089B"/>
    <w:rsid w:val="00CF0AFA"/>
    <w:rsid w:val="00CF0B0C"/>
    <w:rsid w:val="00CF0B59"/>
    <w:rsid w:val="00CF0E7F"/>
    <w:rsid w:val="00CF110D"/>
    <w:rsid w:val="00CF12F1"/>
    <w:rsid w:val="00CF1319"/>
    <w:rsid w:val="00CF16AF"/>
    <w:rsid w:val="00CF18AA"/>
    <w:rsid w:val="00CF1A5B"/>
    <w:rsid w:val="00CF1E81"/>
    <w:rsid w:val="00CF1F13"/>
    <w:rsid w:val="00CF1FD9"/>
    <w:rsid w:val="00CF215A"/>
    <w:rsid w:val="00CF2253"/>
    <w:rsid w:val="00CF23ED"/>
    <w:rsid w:val="00CF26AD"/>
    <w:rsid w:val="00CF2C64"/>
    <w:rsid w:val="00CF2DC5"/>
    <w:rsid w:val="00CF2E71"/>
    <w:rsid w:val="00CF300A"/>
    <w:rsid w:val="00CF3107"/>
    <w:rsid w:val="00CF323B"/>
    <w:rsid w:val="00CF338A"/>
    <w:rsid w:val="00CF355C"/>
    <w:rsid w:val="00CF36AD"/>
    <w:rsid w:val="00CF37C1"/>
    <w:rsid w:val="00CF3810"/>
    <w:rsid w:val="00CF3DBA"/>
    <w:rsid w:val="00CF3F17"/>
    <w:rsid w:val="00CF40FE"/>
    <w:rsid w:val="00CF44E3"/>
    <w:rsid w:val="00CF451C"/>
    <w:rsid w:val="00CF4895"/>
    <w:rsid w:val="00CF4B7A"/>
    <w:rsid w:val="00CF4CED"/>
    <w:rsid w:val="00CF4E5C"/>
    <w:rsid w:val="00CF53AA"/>
    <w:rsid w:val="00CF56A6"/>
    <w:rsid w:val="00CF57B4"/>
    <w:rsid w:val="00CF585E"/>
    <w:rsid w:val="00CF5948"/>
    <w:rsid w:val="00CF5A0B"/>
    <w:rsid w:val="00CF5B51"/>
    <w:rsid w:val="00CF5C84"/>
    <w:rsid w:val="00CF5D4F"/>
    <w:rsid w:val="00CF5F71"/>
    <w:rsid w:val="00CF61B6"/>
    <w:rsid w:val="00CF64B3"/>
    <w:rsid w:val="00CF67FF"/>
    <w:rsid w:val="00CF680B"/>
    <w:rsid w:val="00CF6915"/>
    <w:rsid w:val="00CF6ABC"/>
    <w:rsid w:val="00CF6AED"/>
    <w:rsid w:val="00CF6B9F"/>
    <w:rsid w:val="00CF6C04"/>
    <w:rsid w:val="00CF6F4F"/>
    <w:rsid w:val="00CF6FC8"/>
    <w:rsid w:val="00CF713C"/>
    <w:rsid w:val="00CF738E"/>
    <w:rsid w:val="00CF73F1"/>
    <w:rsid w:val="00CF74F0"/>
    <w:rsid w:val="00CF759A"/>
    <w:rsid w:val="00CF768B"/>
    <w:rsid w:val="00CF7ACD"/>
    <w:rsid w:val="00CF7C18"/>
    <w:rsid w:val="00CF7CBF"/>
    <w:rsid w:val="00CF7EB7"/>
    <w:rsid w:val="00D00020"/>
    <w:rsid w:val="00D0035D"/>
    <w:rsid w:val="00D005C6"/>
    <w:rsid w:val="00D008D9"/>
    <w:rsid w:val="00D00E8B"/>
    <w:rsid w:val="00D00FE9"/>
    <w:rsid w:val="00D011DB"/>
    <w:rsid w:val="00D012CC"/>
    <w:rsid w:val="00D0130E"/>
    <w:rsid w:val="00D01616"/>
    <w:rsid w:val="00D016D6"/>
    <w:rsid w:val="00D01BEE"/>
    <w:rsid w:val="00D01CD5"/>
    <w:rsid w:val="00D01CFF"/>
    <w:rsid w:val="00D01DE4"/>
    <w:rsid w:val="00D0267F"/>
    <w:rsid w:val="00D02791"/>
    <w:rsid w:val="00D02B68"/>
    <w:rsid w:val="00D02CFC"/>
    <w:rsid w:val="00D030B0"/>
    <w:rsid w:val="00D030F1"/>
    <w:rsid w:val="00D033A7"/>
    <w:rsid w:val="00D033F1"/>
    <w:rsid w:val="00D03710"/>
    <w:rsid w:val="00D040BE"/>
    <w:rsid w:val="00D04243"/>
    <w:rsid w:val="00D048AC"/>
    <w:rsid w:val="00D04A45"/>
    <w:rsid w:val="00D04AB3"/>
    <w:rsid w:val="00D04BFF"/>
    <w:rsid w:val="00D04F53"/>
    <w:rsid w:val="00D05103"/>
    <w:rsid w:val="00D05245"/>
    <w:rsid w:val="00D0539B"/>
    <w:rsid w:val="00D053B7"/>
    <w:rsid w:val="00D05550"/>
    <w:rsid w:val="00D057FB"/>
    <w:rsid w:val="00D05825"/>
    <w:rsid w:val="00D05D59"/>
    <w:rsid w:val="00D05FFB"/>
    <w:rsid w:val="00D06296"/>
    <w:rsid w:val="00D065A2"/>
    <w:rsid w:val="00D0665D"/>
    <w:rsid w:val="00D0691C"/>
    <w:rsid w:val="00D06950"/>
    <w:rsid w:val="00D06E9D"/>
    <w:rsid w:val="00D072A7"/>
    <w:rsid w:val="00D072FC"/>
    <w:rsid w:val="00D07712"/>
    <w:rsid w:val="00D07A73"/>
    <w:rsid w:val="00D07F45"/>
    <w:rsid w:val="00D10106"/>
    <w:rsid w:val="00D10A8F"/>
    <w:rsid w:val="00D112ED"/>
    <w:rsid w:val="00D1142E"/>
    <w:rsid w:val="00D1189D"/>
    <w:rsid w:val="00D11A5D"/>
    <w:rsid w:val="00D11AA0"/>
    <w:rsid w:val="00D11ED4"/>
    <w:rsid w:val="00D11EE1"/>
    <w:rsid w:val="00D11F73"/>
    <w:rsid w:val="00D12149"/>
    <w:rsid w:val="00D124E1"/>
    <w:rsid w:val="00D127BE"/>
    <w:rsid w:val="00D12DDA"/>
    <w:rsid w:val="00D1300C"/>
    <w:rsid w:val="00D137FB"/>
    <w:rsid w:val="00D13B2E"/>
    <w:rsid w:val="00D13F55"/>
    <w:rsid w:val="00D14138"/>
    <w:rsid w:val="00D14843"/>
    <w:rsid w:val="00D14990"/>
    <w:rsid w:val="00D14C97"/>
    <w:rsid w:val="00D14FE4"/>
    <w:rsid w:val="00D150F2"/>
    <w:rsid w:val="00D1523F"/>
    <w:rsid w:val="00D15275"/>
    <w:rsid w:val="00D1567B"/>
    <w:rsid w:val="00D15B18"/>
    <w:rsid w:val="00D15B38"/>
    <w:rsid w:val="00D15F25"/>
    <w:rsid w:val="00D15FA5"/>
    <w:rsid w:val="00D1604B"/>
    <w:rsid w:val="00D1622A"/>
    <w:rsid w:val="00D1668F"/>
    <w:rsid w:val="00D16764"/>
    <w:rsid w:val="00D16828"/>
    <w:rsid w:val="00D16ADD"/>
    <w:rsid w:val="00D16C57"/>
    <w:rsid w:val="00D17065"/>
    <w:rsid w:val="00D17236"/>
    <w:rsid w:val="00D1778D"/>
    <w:rsid w:val="00D17942"/>
    <w:rsid w:val="00D17C43"/>
    <w:rsid w:val="00D2057F"/>
    <w:rsid w:val="00D20595"/>
    <w:rsid w:val="00D20688"/>
    <w:rsid w:val="00D2068D"/>
    <w:rsid w:val="00D20727"/>
    <w:rsid w:val="00D20A23"/>
    <w:rsid w:val="00D20BC5"/>
    <w:rsid w:val="00D20CFA"/>
    <w:rsid w:val="00D20D32"/>
    <w:rsid w:val="00D20F41"/>
    <w:rsid w:val="00D21064"/>
    <w:rsid w:val="00D2122C"/>
    <w:rsid w:val="00D217EC"/>
    <w:rsid w:val="00D21AA2"/>
    <w:rsid w:val="00D21C1D"/>
    <w:rsid w:val="00D21E8E"/>
    <w:rsid w:val="00D22044"/>
    <w:rsid w:val="00D2258D"/>
    <w:rsid w:val="00D22760"/>
    <w:rsid w:val="00D22896"/>
    <w:rsid w:val="00D229A1"/>
    <w:rsid w:val="00D22A30"/>
    <w:rsid w:val="00D22A87"/>
    <w:rsid w:val="00D22CE9"/>
    <w:rsid w:val="00D22FD1"/>
    <w:rsid w:val="00D23052"/>
    <w:rsid w:val="00D2309A"/>
    <w:rsid w:val="00D232D2"/>
    <w:rsid w:val="00D23640"/>
    <w:rsid w:val="00D23691"/>
    <w:rsid w:val="00D23A22"/>
    <w:rsid w:val="00D23A5C"/>
    <w:rsid w:val="00D23AC7"/>
    <w:rsid w:val="00D23AE7"/>
    <w:rsid w:val="00D23C65"/>
    <w:rsid w:val="00D241FD"/>
    <w:rsid w:val="00D2458D"/>
    <w:rsid w:val="00D247E1"/>
    <w:rsid w:val="00D24D60"/>
    <w:rsid w:val="00D25215"/>
    <w:rsid w:val="00D252F0"/>
    <w:rsid w:val="00D2544B"/>
    <w:rsid w:val="00D25660"/>
    <w:rsid w:val="00D25925"/>
    <w:rsid w:val="00D259AA"/>
    <w:rsid w:val="00D25B8C"/>
    <w:rsid w:val="00D25BA0"/>
    <w:rsid w:val="00D25D57"/>
    <w:rsid w:val="00D26162"/>
    <w:rsid w:val="00D26527"/>
    <w:rsid w:val="00D26893"/>
    <w:rsid w:val="00D26A85"/>
    <w:rsid w:val="00D26BAA"/>
    <w:rsid w:val="00D26DEB"/>
    <w:rsid w:val="00D27313"/>
    <w:rsid w:val="00D2753A"/>
    <w:rsid w:val="00D275D4"/>
    <w:rsid w:val="00D2792A"/>
    <w:rsid w:val="00D27AEB"/>
    <w:rsid w:val="00D27F3D"/>
    <w:rsid w:val="00D30506"/>
    <w:rsid w:val="00D3059E"/>
    <w:rsid w:val="00D306EC"/>
    <w:rsid w:val="00D30968"/>
    <w:rsid w:val="00D30BA4"/>
    <w:rsid w:val="00D30C10"/>
    <w:rsid w:val="00D31286"/>
    <w:rsid w:val="00D31414"/>
    <w:rsid w:val="00D3152D"/>
    <w:rsid w:val="00D316C7"/>
    <w:rsid w:val="00D31939"/>
    <w:rsid w:val="00D31B9B"/>
    <w:rsid w:val="00D3228D"/>
    <w:rsid w:val="00D324FC"/>
    <w:rsid w:val="00D32A0A"/>
    <w:rsid w:val="00D32A89"/>
    <w:rsid w:val="00D33163"/>
    <w:rsid w:val="00D332F7"/>
    <w:rsid w:val="00D336B0"/>
    <w:rsid w:val="00D33C2C"/>
    <w:rsid w:val="00D33E5F"/>
    <w:rsid w:val="00D33FB4"/>
    <w:rsid w:val="00D33FF4"/>
    <w:rsid w:val="00D34205"/>
    <w:rsid w:val="00D34277"/>
    <w:rsid w:val="00D3467D"/>
    <w:rsid w:val="00D3492A"/>
    <w:rsid w:val="00D34FC9"/>
    <w:rsid w:val="00D3521C"/>
    <w:rsid w:val="00D3529F"/>
    <w:rsid w:val="00D352E9"/>
    <w:rsid w:val="00D35C0F"/>
    <w:rsid w:val="00D35CB1"/>
    <w:rsid w:val="00D35E53"/>
    <w:rsid w:val="00D35FE8"/>
    <w:rsid w:val="00D364B4"/>
    <w:rsid w:val="00D367A0"/>
    <w:rsid w:val="00D36A8F"/>
    <w:rsid w:val="00D36AEC"/>
    <w:rsid w:val="00D36B8F"/>
    <w:rsid w:val="00D36FF6"/>
    <w:rsid w:val="00D37034"/>
    <w:rsid w:val="00D37482"/>
    <w:rsid w:val="00D37AFD"/>
    <w:rsid w:val="00D37C6F"/>
    <w:rsid w:val="00D37EFF"/>
    <w:rsid w:val="00D37F0F"/>
    <w:rsid w:val="00D37FAE"/>
    <w:rsid w:val="00D401B9"/>
    <w:rsid w:val="00D405CB"/>
    <w:rsid w:val="00D405E1"/>
    <w:rsid w:val="00D406D9"/>
    <w:rsid w:val="00D407B5"/>
    <w:rsid w:val="00D4080D"/>
    <w:rsid w:val="00D40864"/>
    <w:rsid w:val="00D40BB0"/>
    <w:rsid w:val="00D40D41"/>
    <w:rsid w:val="00D41500"/>
    <w:rsid w:val="00D416C0"/>
    <w:rsid w:val="00D41A5F"/>
    <w:rsid w:val="00D41B82"/>
    <w:rsid w:val="00D41C79"/>
    <w:rsid w:val="00D41DB3"/>
    <w:rsid w:val="00D420EC"/>
    <w:rsid w:val="00D4247D"/>
    <w:rsid w:val="00D42565"/>
    <w:rsid w:val="00D42A7C"/>
    <w:rsid w:val="00D42ABF"/>
    <w:rsid w:val="00D42BFE"/>
    <w:rsid w:val="00D42D40"/>
    <w:rsid w:val="00D42EC3"/>
    <w:rsid w:val="00D42EDA"/>
    <w:rsid w:val="00D42FF3"/>
    <w:rsid w:val="00D43150"/>
    <w:rsid w:val="00D434D3"/>
    <w:rsid w:val="00D43577"/>
    <w:rsid w:val="00D43950"/>
    <w:rsid w:val="00D43B63"/>
    <w:rsid w:val="00D43E09"/>
    <w:rsid w:val="00D43E49"/>
    <w:rsid w:val="00D43FA3"/>
    <w:rsid w:val="00D43FF2"/>
    <w:rsid w:val="00D4411B"/>
    <w:rsid w:val="00D443A9"/>
    <w:rsid w:val="00D44597"/>
    <w:rsid w:val="00D445F2"/>
    <w:rsid w:val="00D4484D"/>
    <w:rsid w:val="00D44A5B"/>
    <w:rsid w:val="00D44AE1"/>
    <w:rsid w:val="00D44B07"/>
    <w:rsid w:val="00D44C0C"/>
    <w:rsid w:val="00D451B6"/>
    <w:rsid w:val="00D45419"/>
    <w:rsid w:val="00D4576E"/>
    <w:rsid w:val="00D457F7"/>
    <w:rsid w:val="00D45F74"/>
    <w:rsid w:val="00D460FA"/>
    <w:rsid w:val="00D46DAB"/>
    <w:rsid w:val="00D46ED6"/>
    <w:rsid w:val="00D470CC"/>
    <w:rsid w:val="00D471BA"/>
    <w:rsid w:val="00D4730A"/>
    <w:rsid w:val="00D47658"/>
    <w:rsid w:val="00D47668"/>
    <w:rsid w:val="00D4771F"/>
    <w:rsid w:val="00D478BA"/>
    <w:rsid w:val="00D47AEB"/>
    <w:rsid w:val="00D47E1A"/>
    <w:rsid w:val="00D47F84"/>
    <w:rsid w:val="00D5031C"/>
    <w:rsid w:val="00D50418"/>
    <w:rsid w:val="00D504EC"/>
    <w:rsid w:val="00D5070A"/>
    <w:rsid w:val="00D508BB"/>
    <w:rsid w:val="00D508BC"/>
    <w:rsid w:val="00D5097B"/>
    <w:rsid w:val="00D50BF5"/>
    <w:rsid w:val="00D50CA2"/>
    <w:rsid w:val="00D514CA"/>
    <w:rsid w:val="00D5150F"/>
    <w:rsid w:val="00D51609"/>
    <w:rsid w:val="00D51874"/>
    <w:rsid w:val="00D51988"/>
    <w:rsid w:val="00D52068"/>
    <w:rsid w:val="00D521E4"/>
    <w:rsid w:val="00D525B7"/>
    <w:rsid w:val="00D525BB"/>
    <w:rsid w:val="00D52941"/>
    <w:rsid w:val="00D52C0F"/>
    <w:rsid w:val="00D52C2E"/>
    <w:rsid w:val="00D52C3B"/>
    <w:rsid w:val="00D52EFA"/>
    <w:rsid w:val="00D5313E"/>
    <w:rsid w:val="00D5315B"/>
    <w:rsid w:val="00D534DF"/>
    <w:rsid w:val="00D53A43"/>
    <w:rsid w:val="00D53ED8"/>
    <w:rsid w:val="00D54473"/>
    <w:rsid w:val="00D5486B"/>
    <w:rsid w:val="00D5504D"/>
    <w:rsid w:val="00D5521F"/>
    <w:rsid w:val="00D55426"/>
    <w:rsid w:val="00D5542F"/>
    <w:rsid w:val="00D55499"/>
    <w:rsid w:val="00D556E9"/>
    <w:rsid w:val="00D55745"/>
    <w:rsid w:val="00D559D2"/>
    <w:rsid w:val="00D559D9"/>
    <w:rsid w:val="00D55D00"/>
    <w:rsid w:val="00D56014"/>
    <w:rsid w:val="00D563B2"/>
    <w:rsid w:val="00D5661F"/>
    <w:rsid w:val="00D5698C"/>
    <w:rsid w:val="00D56F44"/>
    <w:rsid w:val="00D56F92"/>
    <w:rsid w:val="00D573ED"/>
    <w:rsid w:val="00D5747A"/>
    <w:rsid w:val="00D5747F"/>
    <w:rsid w:val="00D5764A"/>
    <w:rsid w:val="00D576C3"/>
    <w:rsid w:val="00D57AB7"/>
    <w:rsid w:val="00D57B3E"/>
    <w:rsid w:val="00D57BAA"/>
    <w:rsid w:val="00D57CE6"/>
    <w:rsid w:val="00D6019A"/>
    <w:rsid w:val="00D60343"/>
    <w:rsid w:val="00D603DF"/>
    <w:rsid w:val="00D6053A"/>
    <w:rsid w:val="00D605F1"/>
    <w:rsid w:val="00D608F3"/>
    <w:rsid w:val="00D61003"/>
    <w:rsid w:val="00D61090"/>
    <w:rsid w:val="00D613BC"/>
    <w:rsid w:val="00D61404"/>
    <w:rsid w:val="00D61441"/>
    <w:rsid w:val="00D6157B"/>
    <w:rsid w:val="00D616B0"/>
    <w:rsid w:val="00D61846"/>
    <w:rsid w:val="00D6195B"/>
    <w:rsid w:val="00D61BDC"/>
    <w:rsid w:val="00D61FD0"/>
    <w:rsid w:val="00D61FDC"/>
    <w:rsid w:val="00D62100"/>
    <w:rsid w:val="00D6218A"/>
    <w:rsid w:val="00D628D7"/>
    <w:rsid w:val="00D62B2D"/>
    <w:rsid w:val="00D62DF9"/>
    <w:rsid w:val="00D630AA"/>
    <w:rsid w:val="00D63155"/>
    <w:rsid w:val="00D63524"/>
    <w:rsid w:val="00D638C9"/>
    <w:rsid w:val="00D63971"/>
    <w:rsid w:val="00D63A5A"/>
    <w:rsid w:val="00D63B7A"/>
    <w:rsid w:val="00D63BF0"/>
    <w:rsid w:val="00D6404C"/>
    <w:rsid w:val="00D6447D"/>
    <w:rsid w:val="00D64862"/>
    <w:rsid w:val="00D64B18"/>
    <w:rsid w:val="00D64CB1"/>
    <w:rsid w:val="00D64E7B"/>
    <w:rsid w:val="00D64F18"/>
    <w:rsid w:val="00D650C8"/>
    <w:rsid w:val="00D65440"/>
    <w:rsid w:val="00D65493"/>
    <w:rsid w:val="00D65663"/>
    <w:rsid w:val="00D6588A"/>
    <w:rsid w:val="00D658E8"/>
    <w:rsid w:val="00D65B1A"/>
    <w:rsid w:val="00D65BF3"/>
    <w:rsid w:val="00D65C61"/>
    <w:rsid w:val="00D65D0D"/>
    <w:rsid w:val="00D65D6A"/>
    <w:rsid w:val="00D66409"/>
    <w:rsid w:val="00D66416"/>
    <w:rsid w:val="00D664E4"/>
    <w:rsid w:val="00D66D32"/>
    <w:rsid w:val="00D66D78"/>
    <w:rsid w:val="00D66E88"/>
    <w:rsid w:val="00D672D6"/>
    <w:rsid w:val="00D673EF"/>
    <w:rsid w:val="00D674DB"/>
    <w:rsid w:val="00D67582"/>
    <w:rsid w:val="00D6759C"/>
    <w:rsid w:val="00D6776D"/>
    <w:rsid w:val="00D67E09"/>
    <w:rsid w:val="00D67F04"/>
    <w:rsid w:val="00D70E53"/>
    <w:rsid w:val="00D7176B"/>
    <w:rsid w:val="00D71874"/>
    <w:rsid w:val="00D71C49"/>
    <w:rsid w:val="00D71ECA"/>
    <w:rsid w:val="00D729DC"/>
    <w:rsid w:val="00D72C45"/>
    <w:rsid w:val="00D72FAC"/>
    <w:rsid w:val="00D7378E"/>
    <w:rsid w:val="00D73824"/>
    <w:rsid w:val="00D7391D"/>
    <w:rsid w:val="00D73B4B"/>
    <w:rsid w:val="00D73CA0"/>
    <w:rsid w:val="00D73DF7"/>
    <w:rsid w:val="00D749F6"/>
    <w:rsid w:val="00D75542"/>
    <w:rsid w:val="00D755D8"/>
    <w:rsid w:val="00D75B9F"/>
    <w:rsid w:val="00D75BC8"/>
    <w:rsid w:val="00D75CC6"/>
    <w:rsid w:val="00D75E9D"/>
    <w:rsid w:val="00D7619C"/>
    <w:rsid w:val="00D7624C"/>
    <w:rsid w:val="00D76387"/>
    <w:rsid w:val="00D76500"/>
    <w:rsid w:val="00D76774"/>
    <w:rsid w:val="00D76C39"/>
    <w:rsid w:val="00D76D41"/>
    <w:rsid w:val="00D77224"/>
    <w:rsid w:val="00D7785D"/>
    <w:rsid w:val="00D77DC7"/>
    <w:rsid w:val="00D77F13"/>
    <w:rsid w:val="00D77F54"/>
    <w:rsid w:val="00D77F7F"/>
    <w:rsid w:val="00D8006F"/>
    <w:rsid w:val="00D802C7"/>
    <w:rsid w:val="00D81066"/>
    <w:rsid w:val="00D8123B"/>
    <w:rsid w:val="00D814AC"/>
    <w:rsid w:val="00D81663"/>
    <w:rsid w:val="00D81867"/>
    <w:rsid w:val="00D81D40"/>
    <w:rsid w:val="00D8223C"/>
    <w:rsid w:val="00D82FF4"/>
    <w:rsid w:val="00D8308C"/>
    <w:rsid w:val="00D830F6"/>
    <w:rsid w:val="00D832E1"/>
    <w:rsid w:val="00D83485"/>
    <w:rsid w:val="00D83A33"/>
    <w:rsid w:val="00D83A3D"/>
    <w:rsid w:val="00D83D61"/>
    <w:rsid w:val="00D83EBB"/>
    <w:rsid w:val="00D83F31"/>
    <w:rsid w:val="00D84316"/>
    <w:rsid w:val="00D849A3"/>
    <w:rsid w:val="00D84D0F"/>
    <w:rsid w:val="00D8528A"/>
    <w:rsid w:val="00D85399"/>
    <w:rsid w:val="00D85565"/>
    <w:rsid w:val="00D855D0"/>
    <w:rsid w:val="00D855E1"/>
    <w:rsid w:val="00D857C1"/>
    <w:rsid w:val="00D859DE"/>
    <w:rsid w:val="00D85DCF"/>
    <w:rsid w:val="00D8638F"/>
    <w:rsid w:val="00D86459"/>
    <w:rsid w:val="00D86C51"/>
    <w:rsid w:val="00D86C6C"/>
    <w:rsid w:val="00D86DA3"/>
    <w:rsid w:val="00D872F3"/>
    <w:rsid w:val="00D8746F"/>
    <w:rsid w:val="00D8775B"/>
    <w:rsid w:val="00D87B3D"/>
    <w:rsid w:val="00D87D02"/>
    <w:rsid w:val="00D87D29"/>
    <w:rsid w:val="00D87E8E"/>
    <w:rsid w:val="00D87EA6"/>
    <w:rsid w:val="00D90053"/>
    <w:rsid w:val="00D9018B"/>
    <w:rsid w:val="00D905A9"/>
    <w:rsid w:val="00D90618"/>
    <w:rsid w:val="00D910F9"/>
    <w:rsid w:val="00D9118E"/>
    <w:rsid w:val="00D9152B"/>
    <w:rsid w:val="00D91766"/>
    <w:rsid w:val="00D9196D"/>
    <w:rsid w:val="00D91D15"/>
    <w:rsid w:val="00D91E03"/>
    <w:rsid w:val="00D91FA2"/>
    <w:rsid w:val="00D92096"/>
    <w:rsid w:val="00D92106"/>
    <w:rsid w:val="00D923B0"/>
    <w:rsid w:val="00D925AE"/>
    <w:rsid w:val="00D92A47"/>
    <w:rsid w:val="00D92A74"/>
    <w:rsid w:val="00D92D75"/>
    <w:rsid w:val="00D9324B"/>
    <w:rsid w:val="00D9334B"/>
    <w:rsid w:val="00D938A0"/>
    <w:rsid w:val="00D93BDA"/>
    <w:rsid w:val="00D93BE0"/>
    <w:rsid w:val="00D93F0A"/>
    <w:rsid w:val="00D9469E"/>
    <w:rsid w:val="00D9475F"/>
    <w:rsid w:val="00D94F65"/>
    <w:rsid w:val="00D94FEF"/>
    <w:rsid w:val="00D95056"/>
    <w:rsid w:val="00D951DE"/>
    <w:rsid w:val="00D9523C"/>
    <w:rsid w:val="00D95454"/>
    <w:rsid w:val="00D95597"/>
    <w:rsid w:val="00D956EC"/>
    <w:rsid w:val="00D95F6D"/>
    <w:rsid w:val="00D965B2"/>
    <w:rsid w:val="00D9685D"/>
    <w:rsid w:val="00D96B25"/>
    <w:rsid w:val="00D96C72"/>
    <w:rsid w:val="00D97072"/>
    <w:rsid w:val="00D97535"/>
    <w:rsid w:val="00D97552"/>
    <w:rsid w:val="00D975C6"/>
    <w:rsid w:val="00D9769C"/>
    <w:rsid w:val="00D9776E"/>
    <w:rsid w:val="00D978A6"/>
    <w:rsid w:val="00D978B1"/>
    <w:rsid w:val="00D97EB1"/>
    <w:rsid w:val="00D97EC4"/>
    <w:rsid w:val="00D97FB7"/>
    <w:rsid w:val="00DA009B"/>
    <w:rsid w:val="00DA00BA"/>
    <w:rsid w:val="00DA0329"/>
    <w:rsid w:val="00DA044C"/>
    <w:rsid w:val="00DA0488"/>
    <w:rsid w:val="00DA04A6"/>
    <w:rsid w:val="00DA04C8"/>
    <w:rsid w:val="00DA0672"/>
    <w:rsid w:val="00DA09A8"/>
    <w:rsid w:val="00DA0CE9"/>
    <w:rsid w:val="00DA0D12"/>
    <w:rsid w:val="00DA0D55"/>
    <w:rsid w:val="00DA1087"/>
    <w:rsid w:val="00DA1322"/>
    <w:rsid w:val="00DA13E9"/>
    <w:rsid w:val="00DA15BD"/>
    <w:rsid w:val="00DA162D"/>
    <w:rsid w:val="00DA175F"/>
    <w:rsid w:val="00DA17D2"/>
    <w:rsid w:val="00DA1A83"/>
    <w:rsid w:val="00DA1C92"/>
    <w:rsid w:val="00DA2208"/>
    <w:rsid w:val="00DA22D4"/>
    <w:rsid w:val="00DA235F"/>
    <w:rsid w:val="00DA23FF"/>
    <w:rsid w:val="00DA240A"/>
    <w:rsid w:val="00DA2609"/>
    <w:rsid w:val="00DA2621"/>
    <w:rsid w:val="00DA2686"/>
    <w:rsid w:val="00DA276A"/>
    <w:rsid w:val="00DA2775"/>
    <w:rsid w:val="00DA28A0"/>
    <w:rsid w:val="00DA2995"/>
    <w:rsid w:val="00DA29DB"/>
    <w:rsid w:val="00DA2D2D"/>
    <w:rsid w:val="00DA2E0D"/>
    <w:rsid w:val="00DA3058"/>
    <w:rsid w:val="00DA316B"/>
    <w:rsid w:val="00DA31E0"/>
    <w:rsid w:val="00DA323D"/>
    <w:rsid w:val="00DA33A9"/>
    <w:rsid w:val="00DA356F"/>
    <w:rsid w:val="00DA3675"/>
    <w:rsid w:val="00DA375B"/>
    <w:rsid w:val="00DA3781"/>
    <w:rsid w:val="00DA3939"/>
    <w:rsid w:val="00DA394A"/>
    <w:rsid w:val="00DA39A5"/>
    <w:rsid w:val="00DA3A4C"/>
    <w:rsid w:val="00DA3BA5"/>
    <w:rsid w:val="00DA3D1D"/>
    <w:rsid w:val="00DA3E73"/>
    <w:rsid w:val="00DA4214"/>
    <w:rsid w:val="00DA4532"/>
    <w:rsid w:val="00DA487E"/>
    <w:rsid w:val="00DA4B63"/>
    <w:rsid w:val="00DA51C8"/>
    <w:rsid w:val="00DA536B"/>
    <w:rsid w:val="00DA53A6"/>
    <w:rsid w:val="00DA53FC"/>
    <w:rsid w:val="00DA5449"/>
    <w:rsid w:val="00DA55F7"/>
    <w:rsid w:val="00DA5662"/>
    <w:rsid w:val="00DA579D"/>
    <w:rsid w:val="00DA5D26"/>
    <w:rsid w:val="00DA5E88"/>
    <w:rsid w:val="00DA5F7B"/>
    <w:rsid w:val="00DA6070"/>
    <w:rsid w:val="00DA60F1"/>
    <w:rsid w:val="00DA6668"/>
    <w:rsid w:val="00DA67BA"/>
    <w:rsid w:val="00DA6B6B"/>
    <w:rsid w:val="00DA6D89"/>
    <w:rsid w:val="00DA6DBF"/>
    <w:rsid w:val="00DA6E36"/>
    <w:rsid w:val="00DA6F3B"/>
    <w:rsid w:val="00DA7225"/>
    <w:rsid w:val="00DA73D0"/>
    <w:rsid w:val="00DA760E"/>
    <w:rsid w:val="00DA76C9"/>
    <w:rsid w:val="00DA7782"/>
    <w:rsid w:val="00DA7A4F"/>
    <w:rsid w:val="00DA7B9C"/>
    <w:rsid w:val="00DA7C18"/>
    <w:rsid w:val="00DB00CF"/>
    <w:rsid w:val="00DB039A"/>
    <w:rsid w:val="00DB03E3"/>
    <w:rsid w:val="00DB04B8"/>
    <w:rsid w:val="00DB053B"/>
    <w:rsid w:val="00DB05BD"/>
    <w:rsid w:val="00DB0EEB"/>
    <w:rsid w:val="00DB1065"/>
    <w:rsid w:val="00DB11B8"/>
    <w:rsid w:val="00DB187E"/>
    <w:rsid w:val="00DB1A78"/>
    <w:rsid w:val="00DB1EE0"/>
    <w:rsid w:val="00DB2048"/>
    <w:rsid w:val="00DB2155"/>
    <w:rsid w:val="00DB265D"/>
    <w:rsid w:val="00DB273D"/>
    <w:rsid w:val="00DB2E69"/>
    <w:rsid w:val="00DB2E98"/>
    <w:rsid w:val="00DB3126"/>
    <w:rsid w:val="00DB31FE"/>
    <w:rsid w:val="00DB349D"/>
    <w:rsid w:val="00DB3876"/>
    <w:rsid w:val="00DB3ABB"/>
    <w:rsid w:val="00DB3BBA"/>
    <w:rsid w:val="00DB3C50"/>
    <w:rsid w:val="00DB3D2A"/>
    <w:rsid w:val="00DB3D61"/>
    <w:rsid w:val="00DB3F12"/>
    <w:rsid w:val="00DB4044"/>
    <w:rsid w:val="00DB41E4"/>
    <w:rsid w:val="00DB4646"/>
    <w:rsid w:val="00DB4CAE"/>
    <w:rsid w:val="00DB4E8A"/>
    <w:rsid w:val="00DB4F8C"/>
    <w:rsid w:val="00DB5075"/>
    <w:rsid w:val="00DB595F"/>
    <w:rsid w:val="00DB66CB"/>
    <w:rsid w:val="00DB68BC"/>
    <w:rsid w:val="00DB6B31"/>
    <w:rsid w:val="00DB6E24"/>
    <w:rsid w:val="00DB7150"/>
    <w:rsid w:val="00DB751C"/>
    <w:rsid w:val="00DB771D"/>
    <w:rsid w:val="00DB7A10"/>
    <w:rsid w:val="00DC05F3"/>
    <w:rsid w:val="00DC06E3"/>
    <w:rsid w:val="00DC07E5"/>
    <w:rsid w:val="00DC0993"/>
    <w:rsid w:val="00DC0C47"/>
    <w:rsid w:val="00DC0E7A"/>
    <w:rsid w:val="00DC149A"/>
    <w:rsid w:val="00DC1690"/>
    <w:rsid w:val="00DC1B01"/>
    <w:rsid w:val="00DC1C8E"/>
    <w:rsid w:val="00DC1D72"/>
    <w:rsid w:val="00DC1D77"/>
    <w:rsid w:val="00DC1DAD"/>
    <w:rsid w:val="00DC24BC"/>
    <w:rsid w:val="00DC2523"/>
    <w:rsid w:val="00DC2A43"/>
    <w:rsid w:val="00DC2ADF"/>
    <w:rsid w:val="00DC2C74"/>
    <w:rsid w:val="00DC2CB3"/>
    <w:rsid w:val="00DC2D82"/>
    <w:rsid w:val="00DC2E11"/>
    <w:rsid w:val="00DC2EDA"/>
    <w:rsid w:val="00DC33CB"/>
    <w:rsid w:val="00DC358C"/>
    <w:rsid w:val="00DC3A20"/>
    <w:rsid w:val="00DC3AA8"/>
    <w:rsid w:val="00DC41F2"/>
    <w:rsid w:val="00DC432E"/>
    <w:rsid w:val="00DC4502"/>
    <w:rsid w:val="00DC4570"/>
    <w:rsid w:val="00DC461B"/>
    <w:rsid w:val="00DC4744"/>
    <w:rsid w:val="00DC4B95"/>
    <w:rsid w:val="00DC4D24"/>
    <w:rsid w:val="00DC500B"/>
    <w:rsid w:val="00DC52D2"/>
    <w:rsid w:val="00DC5370"/>
    <w:rsid w:val="00DC5446"/>
    <w:rsid w:val="00DC5559"/>
    <w:rsid w:val="00DC55CD"/>
    <w:rsid w:val="00DC5733"/>
    <w:rsid w:val="00DC57CE"/>
    <w:rsid w:val="00DC5BE1"/>
    <w:rsid w:val="00DC621C"/>
    <w:rsid w:val="00DC66AB"/>
    <w:rsid w:val="00DC6A57"/>
    <w:rsid w:val="00DC6E41"/>
    <w:rsid w:val="00DC6F0E"/>
    <w:rsid w:val="00DC77D2"/>
    <w:rsid w:val="00DC7A19"/>
    <w:rsid w:val="00DD0D1B"/>
    <w:rsid w:val="00DD1043"/>
    <w:rsid w:val="00DD1586"/>
    <w:rsid w:val="00DD1737"/>
    <w:rsid w:val="00DD180A"/>
    <w:rsid w:val="00DD19B8"/>
    <w:rsid w:val="00DD1AED"/>
    <w:rsid w:val="00DD1BD2"/>
    <w:rsid w:val="00DD1DED"/>
    <w:rsid w:val="00DD225C"/>
    <w:rsid w:val="00DD2400"/>
    <w:rsid w:val="00DD2724"/>
    <w:rsid w:val="00DD291D"/>
    <w:rsid w:val="00DD292C"/>
    <w:rsid w:val="00DD2C77"/>
    <w:rsid w:val="00DD2F69"/>
    <w:rsid w:val="00DD3037"/>
    <w:rsid w:val="00DD30ED"/>
    <w:rsid w:val="00DD314B"/>
    <w:rsid w:val="00DD37F8"/>
    <w:rsid w:val="00DD3B3C"/>
    <w:rsid w:val="00DD3B6A"/>
    <w:rsid w:val="00DD3E0F"/>
    <w:rsid w:val="00DD416A"/>
    <w:rsid w:val="00DD41E9"/>
    <w:rsid w:val="00DD4451"/>
    <w:rsid w:val="00DD4526"/>
    <w:rsid w:val="00DD4DB1"/>
    <w:rsid w:val="00DD4F3F"/>
    <w:rsid w:val="00DD4FA2"/>
    <w:rsid w:val="00DD4FB7"/>
    <w:rsid w:val="00DD4FC9"/>
    <w:rsid w:val="00DD4FF4"/>
    <w:rsid w:val="00DD505C"/>
    <w:rsid w:val="00DD551F"/>
    <w:rsid w:val="00DD5562"/>
    <w:rsid w:val="00DD5BCE"/>
    <w:rsid w:val="00DD5E29"/>
    <w:rsid w:val="00DD5F28"/>
    <w:rsid w:val="00DD6190"/>
    <w:rsid w:val="00DD642A"/>
    <w:rsid w:val="00DD67E9"/>
    <w:rsid w:val="00DD688F"/>
    <w:rsid w:val="00DD69F8"/>
    <w:rsid w:val="00DD6AEF"/>
    <w:rsid w:val="00DD6BC1"/>
    <w:rsid w:val="00DD70ED"/>
    <w:rsid w:val="00DD72B4"/>
    <w:rsid w:val="00DD72CE"/>
    <w:rsid w:val="00DD7336"/>
    <w:rsid w:val="00DD78F3"/>
    <w:rsid w:val="00DD7B33"/>
    <w:rsid w:val="00DD7CA6"/>
    <w:rsid w:val="00DD7D50"/>
    <w:rsid w:val="00DE0393"/>
    <w:rsid w:val="00DE045E"/>
    <w:rsid w:val="00DE1079"/>
    <w:rsid w:val="00DE13D7"/>
    <w:rsid w:val="00DE18A5"/>
    <w:rsid w:val="00DE18C2"/>
    <w:rsid w:val="00DE1ADC"/>
    <w:rsid w:val="00DE1C84"/>
    <w:rsid w:val="00DE1D4B"/>
    <w:rsid w:val="00DE22CD"/>
    <w:rsid w:val="00DE2574"/>
    <w:rsid w:val="00DE2B4D"/>
    <w:rsid w:val="00DE2D81"/>
    <w:rsid w:val="00DE2DC2"/>
    <w:rsid w:val="00DE2EDB"/>
    <w:rsid w:val="00DE2F4D"/>
    <w:rsid w:val="00DE311D"/>
    <w:rsid w:val="00DE3525"/>
    <w:rsid w:val="00DE397E"/>
    <w:rsid w:val="00DE3BC3"/>
    <w:rsid w:val="00DE3D2B"/>
    <w:rsid w:val="00DE4182"/>
    <w:rsid w:val="00DE42FE"/>
    <w:rsid w:val="00DE4865"/>
    <w:rsid w:val="00DE4F24"/>
    <w:rsid w:val="00DE4F65"/>
    <w:rsid w:val="00DE5015"/>
    <w:rsid w:val="00DE5100"/>
    <w:rsid w:val="00DE51C5"/>
    <w:rsid w:val="00DE53F1"/>
    <w:rsid w:val="00DE564E"/>
    <w:rsid w:val="00DE586E"/>
    <w:rsid w:val="00DE58DC"/>
    <w:rsid w:val="00DE597D"/>
    <w:rsid w:val="00DE5B06"/>
    <w:rsid w:val="00DE5C9A"/>
    <w:rsid w:val="00DE605B"/>
    <w:rsid w:val="00DE6323"/>
    <w:rsid w:val="00DE63B7"/>
    <w:rsid w:val="00DE64AA"/>
    <w:rsid w:val="00DE65C0"/>
    <w:rsid w:val="00DE6776"/>
    <w:rsid w:val="00DE67CC"/>
    <w:rsid w:val="00DE68A8"/>
    <w:rsid w:val="00DE6999"/>
    <w:rsid w:val="00DE6BEB"/>
    <w:rsid w:val="00DE6C7E"/>
    <w:rsid w:val="00DE6F1E"/>
    <w:rsid w:val="00DE6F89"/>
    <w:rsid w:val="00DE7128"/>
    <w:rsid w:val="00DE727E"/>
    <w:rsid w:val="00DE78A2"/>
    <w:rsid w:val="00DE7943"/>
    <w:rsid w:val="00DE7A17"/>
    <w:rsid w:val="00DE7D37"/>
    <w:rsid w:val="00DF009E"/>
    <w:rsid w:val="00DF044D"/>
    <w:rsid w:val="00DF0558"/>
    <w:rsid w:val="00DF05F5"/>
    <w:rsid w:val="00DF0C63"/>
    <w:rsid w:val="00DF1097"/>
    <w:rsid w:val="00DF12D8"/>
    <w:rsid w:val="00DF1645"/>
    <w:rsid w:val="00DF173B"/>
    <w:rsid w:val="00DF1A29"/>
    <w:rsid w:val="00DF1FA5"/>
    <w:rsid w:val="00DF1FE6"/>
    <w:rsid w:val="00DF295B"/>
    <w:rsid w:val="00DF2B7B"/>
    <w:rsid w:val="00DF2E48"/>
    <w:rsid w:val="00DF3068"/>
    <w:rsid w:val="00DF31FD"/>
    <w:rsid w:val="00DF3C01"/>
    <w:rsid w:val="00DF3FAD"/>
    <w:rsid w:val="00DF479C"/>
    <w:rsid w:val="00DF480A"/>
    <w:rsid w:val="00DF4A2A"/>
    <w:rsid w:val="00DF4BDC"/>
    <w:rsid w:val="00DF4E07"/>
    <w:rsid w:val="00DF4F1A"/>
    <w:rsid w:val="00DF54F8"/>
    <w:rsid w:val="00DF57D8"/>
    <w:rsid w:val="00DF5851"/>
    <w:rsid w:val="00DF58C6"/>
    <w:rsid w:val="00DF5C2C"/>
    <w:rsid w:val="00DF5C86"/>
    <w:rsid w:val="00DF5F08"/>
    <w:rsid w:val="00DF605F"/>
    <w:rsid w:val="00DF60AC"/>
    <w:rsid w:val="00DF631F"/>
    <w:rsid w:val="00DF6391"/>
    <w:rsid w:val="00DF6393"/>
    <w:rsid w:val="00DF64B9"/>
    <w:rsid w:val="00DF6548"/>
    <w:rsid w:val="00DF6770"/>
    <w:rsid w:val="00DF67DF"/>
    <w:rsid w:val="00DF6AAE"/>
    <w:rsid w:val="00DF6D8C"/>
    <w:rsid w:val="00DF6E6C"/>
    <w:rsid w:val="00DF6E6D"/>
    <w:rsid w:val="00DF6EE4"/>
    <w:rsid w:val="00DF6F69"/>
    <w:rsid w:val="00DF716E"/>
    <w:rsid w:val="00DF734C"/>
    <w:rsid w:val="00DF7751"/>
    <w:rsid w:val="00DF7A0B"/>
    <w:rsid w:val="00DF7A61"/>
    <w:rsid w:val="00DF7BB8"/>
    <w:rsid w:val="00DF7CC1"/>
    <w:rsid w:val="00DF7F40"/>
    <w:rsid w:val="00E00051"/>
    <w:rsid w:val="00E00314"/>
    <w:rsid w:val="00E004F5"/>
    <w:rsid w:val="00E005E2"/>
    <w:rsid w:val="00E0061C"/>
    <w:rsid w:val="00E00834"/>
    <w:rsid w:val="00E008A4"/>
    <w:rsid w:val="00E00E77"/>
    <w:rsid w:val="00E0140E"/>
    <w:rsid w:val="00E01650"/>
    <w:rsid w:val="00E01990"/>
    <w:rsid w:val="00E019BE"/>
    <w:rsid w:val="00E01CFB"/>
    <w:rsid w:val="00E01D4A"/>
    <w:rsid w:val="00E01ED4"/>
    <w:rsid w:val="00E024EB"/>
    <w:rsid w:val="00E026A0"/>
    <w:rsid w:val="00E02A23"/>
    <w:rsid w:val="00E02C3A"/>
    <w:rsid w:val="00E02DDE"/>
    <w:rsid w:val="00E02E02"/>
    <w:rsid w:val="00E03009"/>
    <w:rsid w:val="00E03128"/>
    <w:rsid w:val="00E03194"/>
    <w:rsid w:val="00E03408"/>
    <w:rsid w:val="00E034A6"/>
    <w:rsid w:val="00E035C5"/>
    <w:rsid w:val="00E04086"/>
    <w:rsid w:val="00E04698"/>
    <w:rsid w:val="00E04DCA"/>
    <w:rsid w:val="00E04DF4"/>
    <w:rsid w:val="00E04EC0"/>
    <w:rsid w:val="00E04ED0"/>
    <w:rsid w:val="00E05307"/>
    <w:rsid w:val="00E054F1"/>
    <w:rsid w:val="00E0585A"/>
    <w:rsid w:val="00E0587C"/>
    <w:rsid w:val="00E058FE"/>
    <w:rsid w:val="00E05B84"/>
    <w:rsid w:val="00E05C2D"/>
    <w:rsid w:val="00E060A8"/>
    <w:rsid w:val="00E060F9"/>
    <w:rsid w:val="00E0643D"/>
    <w:rsid w:val="00E0647F"/>
    <w:rsid w:val="00E0667F"/>
    <w:rsid w:val="00E0697D"/>
    <w:rsid w:val="00E06C26"/>
    <w:rsid w:val="00E06C86"/>
    <w:rsid w:val="00E06DD0"/>
    <w:rsid w:val="00E06F4B"/>
    <w:rsid w:val="00E06F76"/>
    <w:rsid w:val="00E071F4"/>
    <w:rsid w:val="00E0722B"/>
    <w:rsid w:val="00E072A2"/>
    <w:rsid w:val="00E077D4"/>
    <w:rsid w:val="00E078ED"/>
    <w:rsid w:val="00E07ACF"/>
    <w:rsid w:val="00E07D1A"/>
    <w:rsid w:val="00E1016B"/>
    <w:rsid w:val="00E1021D"/>
    <w:rsid w:val="00E105F6"/>
    <w:rsid w:val="00E10677"/>
    <w:rsid w:val="00E106E9"/>
    <w:rsid w:val="00E10731"/>
    <w:rsid w:val="00E10775"/>
    <w:rsid w:val="00E1078C"/>
    <w:rsid w:val="00E1088D"/>
    <w:rsid w:val="00E10A87"/>
    <w:rsid w:val="00E10AA3"/>
    <w:rsid w:val="00E10B30"/>
    <w:rsid w:val="00E10F69"/>
    <w:rsid w:val="00E111CE"/>
    <w:rsid w:val="00E11265"/>
    <w:rsid w:val="00E1143B"/>
    <w:rsid w:val="00E115B6"/>
    <w:rsid w:val="00E115BE"/>
    <w:rsid w:val="00E11850"/>
    <w:rsid w:val="00E119E7"/>
    <w:rsid w:val="00E119E9"/>
    <w:rsid w:val="00E11AC3"/>
    <w:rsid w:val="00E11B3E"/>
    <w:rsid w:val="00E11BEA"/>
    <w:rsid w:val="00E11CB9"/>
    <w:rsid w:val="00E12120"/>
    <w:rsid w:val="00E122A7"/>
    <w:rsid w:val="00E12385"/>
    <w:rsid w:val="00E129FD"/>
    <w:rsid w:val="00E12DFB"/>
    <w:rsid w:val="00E1318B"/>
    <w:rsid w:val="00E13278"/>
    <w:rsid w:val="00E13285"/>
    <w:rsid w:val="00E13289"/>
    <w:rsid w:val="00E139B6"/>
    <w:rsid w:val="00E13B6E"/>
    <w:rsid w:val="00E13F3B"/>
    <w:rsid w:val="00E13FF0"/>
    <w:rsid w:val="00E14010"/>
    <w:rsid w:val="00E1404D"/>
    <w:rsid w:val="00E1444C"/>
    <w:rsid w:val="00E144DC"/>
    <w:rsid w:val="00E14534"/>
    <w:rsid w:val="00E145DB"/>
    <w:rsid w:val="00E14A51"/>
    <w:rsid w:val="00E14B9B"/>
    <w:rsid w:val="00E14EAE"/>
    <w:rsid w:val="00E14ED0"/>
    <w:rsid w:val="00E15137"/>
    <w:rsid w:val="00E15328"/>
    <w:rsid w:val="00E15441"/>
    <w:rsid w:val="00E15465"/>
    <w:rsid w:val="00E15702"/>
    <w:rsid w:val="00E15705"/>
    <w:rsid w:val="00E15956"/>
    <w:rsid w:val="00E15BF1"/>
    <w:rsid w:val="00E161EB"/>
    <w:rsid w:val="00E161FE"/>
    <w:rsid w:val="00E1637A"/>
    <w:rsid w:val="00E163E6"/>
    <w:rsid w:val="00E16622"/>
    <w:rsid w:val="00E1674B"/>
    <w:rsid w:val="00E1687C"/>
    <w:rsid w:val="00E16B11"/>
    <w:rsid w:val="00E16DD1"/>
    <w:rsid w:val="00E1730E"/>
    <w:rsid w:val="00E17890"/>
    <w:rsid w:val="00E17C3F"/>
    <w:rsid w:val="00E17D22"/>
    <w:rsid w:val="00E20858"/>
    <w:rsid w:val="00E20E9E"/>
    <w:rsid w:val="00E21218"/>
    <w:rsid w:val="00E213ED"/>
    <w:rsid w:val="00E21470"/>
    <w:rsid w:val="00E215CC"/>
    <w:rsid w:val="00E21859"/>
    <w:rsid w:val="00E2192C"/>
    <w:rsid w:val="00E21A0C"/>
    <w:rsid w:val="00E21DC9"/>
    <w:rsid w:val="00E21E7B"/>
    <w:rsid w:val="00E2218E"/>
    <w:rsid w:val="00E2259F"/>
    <w:rsid w:val="00E226F2"/>
    <w:rsid w:val="00E229AE"/>
    <w:rsid w:val="00E22AFD"/>
    <w:rsid w:val="00E22B5D"/>
    <w:rsid w:val="00E22C3C"/>
    <w:rsid w:val="00E2326E"/>
    <w:rsid w:val="00E232CE"/>
    <w:rsid w:val="00E23467"/>
    <w:rsid w:val="00E2358D"/>
    <w:rsid w:val="00E237AA"/>
    <w:rsid w:val="00E237C1"/>
    <w:rsid w:val="00E239AA"/>
    <w:rsid w:val="00E23E5A"/>
    <w:rsid w:val="00E23ED8"/>
    <w:rsid w:val="00E242EA"/>
    <w:rsid w:val="00E24418"/>
    <w:rsid w:val="00E24694"/>
    <w:rsid w:val="00E24AA5"/>
    <w:rsid w:val="00E24B7E"/>
    <w:rsid w:val="00E24DA4"/>
    <w:rsid w:val="00E24EBD"/>
    <w:rsid w:val="00E24F1C"/>
    <w:rsid w:val="00E24F86"/>
    <w:rsid w:val="00E2533A"/>
    <w:rsid w:val="00E25599"/>
    <w:rsid w:val="00E25653"/>
    <w:rsid w:val="00E25707"/>
    <w:rsid w:val="00E25805"/>
    <w:rsid w:val="00E2592B"/>
    <w:rsid w:val="00E25AD7"/>
    <w:rsid w:val="00E263EF"/>
    <w:rsid w:val="00E26426"/>
    <w:rsid w:val="00E26F28"/>
    <w:rsid w:val="00E271AB"/>
    <w:rsid w:val="00E2760F"/>
    <w:rsid w:val="00E276B6"/>
    <w:rsid w:val="00E277B4"/>
    <w:rsid w:val="00E279AD"/>
    <w:rsid w:val="00E279B0"/>
    <w:rsid w:val="00E27C61"/>
    <w:rsid w:val="00E27F49"/>
    <w:rsid w:val="00E30272"/>
    <w:rsid w:val="00E3036F"/>
    <w:rsid w:val="00E30501"/>
    <w:rsid w:val="00E30725"/>
    <w:rsid w:val="00E30753"/>
    <w:rsid w:val="00E30CBE"/>
    <w:rsid w:val="00E30FC1"/>
    <w:rsid w:val="00E3122B"/>
    <w:rsid w:val="00E3126E"/>
    <w:rsid w:val="00E316B8"/>
    <w:rsid w:val="00E31727"/>
    <w:rsid w:val="00E31954"/>
    <w:rsid w:val="00E31DCC"/>
    <w:rsid w:val="00E31E44"/>
    <w:rsid w:val="00E31EB1"/>
    <w:rsid w:val="00E3218B"/>
    <w:rsid w:val="00E322D4"/>
    <w:rsid w:val="00E323F7"/>
    <w:rsid w:val="00E32716"/>
    <w:rsid w:val="00E3299E"/>
    <w:rsid w:val="00E32C89"/>
    <w:rsid w:val="00E32CEC"/>
    <w:rsid w:val="00E32F8C"/>
    <w:rsid w:val="00E332E1"/>
    <w:rsid w:val="00E33336"/>
    <w:rsid w:val="00E3347B"/>
    <w:rsid w:val="00E334AA"/>
    <w:rsid w:val="00E335F1"/>
    <w:rsid w:val="00E336FB"/>
    <w:rsid w:val="00E33918"/>
    <w:rsid w:val="00E33957"/>
    <w:rsid w:val="00E33F29"/>
    <w:rsid w:val="00E33FA1"/>
    <w:rsid w:val="00E341E0"/>
    <w:rsid w:val="00E34326"/>
    <w:rsid w:val="00E3437D"/>
    <w:rsid w:val="00E343C7"/>
    <w:rsid w:val="00E34456"/>
    <w:rsid w:val="00E347A7"/>
    <w:rsid w:val="00E34849"/>
    <w:rsid w:val="00E34A5F"/>
    <w:rsid w:val="00E34DCC"/>
    <w:rsid w:val="00E35634"/>
    <w:rsid w:val="00E356F3"/>
    <w:rsid w:val="00E35BC6"/>
    <w:rsid w:val="00E35F2A"/>
    <w:rsid w:val="00E360F9"/>
    <w:rsid w:val="00E36306"/>
    <w:rsid w:val="00E36331"/>
    <w:rsid w:val="00E36A15"/>
    <w:rsid w:val="00E36A6F"/>
    <w:rsid w:val="00E36B38"/>
    <w:rsid w:val="00E36BAB"/>
    <w:rsid w:val="00E36E5E"/>
    <w:rsid w:val="00E36F83"/>
    <w:rsid w:val="00E36FE2"/>
    <w:rsid w:val="00E37380"/>
    <w:rsid w:val="00E377A5"/>
    <w:rsid w:val="00E37AA1"/>
    <w:rsid w:val="00E37C47"/>
    <w:rsid w:val="00E37E09"/>
    <w:rsid w:val="00E408DF"/>
    <w:rsid w:val="00E40FD1"/>
    <w:rsid w:val="00E41151"/>
    <w:rsid w:val="00E411F4"/>
    <w:rsid w:val="00E41296"/>
    <w:rsid w:val="00E413A3"/>
    <w:rsid w:val="00E41597"/>
    <w:rsid w:val="00E417F9"/>
    <w:rsid w:val="00E41E08"/>
    <w:rsid w:val="00E41E47"/>
    <w:rsid w:val="00E41EF6"/>
    <w:rsid w:val="00E41F61"/>
    <w:rsid w:val="00E42088"/>
    <w:rsid w:val="00E4214C"/>
    <w:rsid w:val="00E4217D"/>
    <w:rsid w:val="00E42649"/>
    <w:rsid w:val="00E42863"/>
    <w:rsid w:val="00E4288C"/>
    <w:rsid w:val="00E429B6"/>
    <w:rsid w:val="00E42AE8"/>
    <w:rsid w:val="00E42AEF"/>
    <w:rsid w:val="00E42B12"/>
    <w:rsid w:val="00E42DC8"/>
    <w:rsid w:val="00E42EA7"/>
    <w:rsid w:val="00E42EFD"/>
    <w:rsid w:val="00E4311E"/>
    <w:rsid w:val="00E4338D"/>
    <w:rsid w:val="00E435E9"/>
    <w:rsid w:val="00E438DE"/>
    <w:rsid w:val="00E43A86"/>
    <w:rsid w:val="00E43C4A"/>
    <w:rsid w:val="00E43C81"/>
    <w:rsid w:val="00E43F85"/>
    <w:rsid w:val="00E44084"/>
    <w:rsid w:val="00E4412E"/>
    <w:rsid w:val="00E44475"/>
    <w:rsid w:val="00E44A84"/>
    <w:rsid w:val="00E44B9A"/>
    <w:rsid w:val="00E44D46"/>
    <w:rsid w:val="00E44D7D"/>
    <w:rsid w:val="00E4557D"/>
    <w:rsid w:val="00E45848"/>
    <w:rsid w:val="00E459EC"/>
    <w:rsid w:val="00E45A57"/>
    <w:rsid w:val="00E45AC9"/>
    <w:rsid w:val="00E45D35"/>
    <w:rsid w:val="00E45D5D"/>
    <w:rsid w:val="00E46497"/>
    <w:rsid w:val="00E46BE6"/>
    <w:rsid w:val="00E46FAB"/>
    <w:rsid w:val="00E4737F"/>
    <w:rsid w:val="00E473BA"/>
    <w:rsid w:val="00E47538"/>
    <w:rsid w:val="00E475C1"/>
    <w:rsid w:val="00E4773D"/>
    <w:rsid w:val="00E478F5"/>
    <w:rsid w:val="00E47AB6"/>
    <w:rsid w:val="00E47C47"/>
    <w:rsid w:val="00E47CCF"/>
    <w:rsid w:val="00E47EED"/>
    <w:rsid w:val="00E5055F"/>
    <w:rsid w:val="00E505EA"/>
    <w:rsid w:val="00E50869"/>
    <w:rsid w:val="00E50B8F"/>
    <w:rsid w:val="00E50BC6"/>
    <w:rsid w:val="00E50D70"/>
    <w:rsid w:val="00E511E1"/>
    <w:rsid w:val="00E51237"/>
    <w:rsid w:val="00E51384"/>
    <w:rsid w:val="00E517D2"/>
    <w:rsid w:val="00E51F3D"/>
    <w:rsid w:val="00E52009"/>
    <w:rsid w:val="00E52021"/>
    <w:rsid w:val="00E5225A"/>
    <w:rsid w:val="00E52775"/>
    <w:rsid w:val="00E52B06"/>
    <w:rsid w:val="00E52C1D"/>
    <w:rsid w:val="00E53042"/>
    <w:rsid w:val="00E53866"/>
    <w:rsid w:val="00E53932"/>
    <w:rsid w:val="00E53ABC"/>
    <w:rsid w:val="00E5472B"/>
    <w:rsid w:val="00E54929"/>
    <w:rsid w:val="00E54C31"/>
    <w:rsid w:val="00E54EF9"/>
    <w:rsid w:val="00E5551A"/>
    <w:rsid w:val="00E55972"/>
    <w:rsid w:val="00E55B00"/>
    <w:rsid w:val="00E55D26"/>
    <w:rsid w:val="00E55EA4"/>
    <w:rsid w:val="00E5605D"/>
    <w:rsid w:val="00E560EF"/>
    <w:rsid w:val="00E56777"/>
    <w:rsid w:val="00E56829"/>
    <w:rsid w:val="00E56D21"/>
    <w:rsid w:val="00E56EF0"/>
    <w:rsid w:val="00E56FC2"/>
    <w:rsid w:val="00E57275"/>
    <w:rsid w:val="00E573CF"/>
    <w:rsid w:val="00E57454"/>
    <w:rsid w:val="00E57752"/>
    <w:rsid w:val="00E579D0"/>
    <w:rsid w:val="00E57B9D"/>
    <w:rsid w:val="00E57C91"/>
    <w:rsid w:val="00E57D32"/>
    <w:rsid w:val="00E57F58"/>
    <w:rsid w:val="00E600B2"/>
    <w:rsid w:val="00E6067E"/>
    <w:rsid w:val="00E6081E"/>
    <w:rsid w:val="00E60ABD"/>
    <w:rsid w:val="00E60AF8"/>
    <w:rsid w:val="00E60E61"/>
    <w:rsid w:val="00E60FF6"/>
    <w:rsid w:val="00E60FF7"/>
    <w:rsid w:val="00E61151"/>
    <w:rsid w:val="00E6136B"/>
    <w:rsid w:val="00E61499"/>
    <w:rsid w:val="00E6155E"/>
    <w:rsid w:val="00E6158D"/>
    <w:rsid w:val="00E6164F"/>
    <w:rsid w:val="00E61672"/>
    <w:rsid w:val="00E618AB"/>
    <w:rsid w:val="00E61D46"/>
    <w:rsid w:val="00E61E5B"/>
    <w:rsid w:val="00E61FFF"/>
    <w:rsid w:val="00E627D4"/>
    <w:rsid w:val="00E62887"/>
    <w:rsid w:val="00E6292D"/>
    <w:rsid w:val="00E62DA7"/>
    <w:rsid w:val="00E63010"/>
    <w:rsid w:val="00E63239"/>
    <w:rsid w:val="00E63532"/>
    <w:rsid w:val="00E63A4E"/>
    <w:rsid w:val="00E63B95"/>
    <w:rsid w:val="00E63FDB"/>
    <w:rsid w:val="00E64078"/>
    <w:rsid w:val="00E64409"/>
    <w:rsid w:val="00E64543"/>
    <w:rsid w:val="00E646E0"/>
    <w:rsid w:val="00E64804"/>
    <w:rsid w:val="00E649BD"/>
    <w:rsid w:val="00E64D8A"/>
    <w:rsid w:val="00E65282"/>
    <w:rsid w:val="00E6538E"/>
    <w:rsid w:val="00E65397"/>
    <w:rsid w:val="00E654D6"/>
    <w:rsid w:val="00E65536"/>
    <w:rsid w:val="00E65795"/>
    <w:rsid w:val="00E6590D"/>
    <w:rsid w:val="00E65C16"/>
    <w:rsid w:val="00E65C79"/>
    <w:rsid w:val="00E65D87"/>
    <w:rsid w:val="00E666AA"/>
    <w:rsid w:val="00E66BF5"/>
    <w:rsid w:val="00E6700D"/>
    <w:rsid w:val="00E67275"/>
    <w:rsid w:val="00E67341"/>
    <w:rsid w:val="00E67424"/>
    <w:rsid w:val="00E67499"/>
    <w:rsid w:val="00E674A4"/>
    <w:rsid w:val="00E6754C"/>
    <w:rsid w:val="00E67768"/>
    <w:rsid w:val="00E67830"/>
    <w:rsid w:val="00E67C12"/>
    <w:rsid w:val="00E67CC7"/>
    <w:rsid w:val="00E67DC5"/>
    <w:rsid w:val="00E67F2D"/>
    <w:rsid w:val="00E7046B"/>
    <w:rsid w:val="00E70C34"/>
    <w:rsid w:val="00E70EF1"/>
    <w:rsid w:val="00E7140E"/>
    <w:rsid w:val="00E71485"/>
    <w:rsid w:val="00E716B8"/>
    <w:rsid w:val="00E716CF"/>
    <w:rsid w:val="00E7181B"/>
    <w:rsid w:val="00E718C0"/>
    <w:rsid w:val="00E71900"/>
    <w:rsid w:val="00E71925"/>
    <w:rsid w:val="00E71AA3"/>
    <w:rsid w:val="00E71C28"/>
    <w:rsid w:val="00E71C33"/>
    <w:rsid w:val="00E71F2D"/>
    <w:rsid w:val="00E720DB"/>
    <w:rsid w:val="00E72196"/>
    <w:rsid w:val="00E7222C"/>
    <w:rsid w:val="00E722CC"/>
    <w:rsid w:val="00E723F7"/>
    <w:rsid w:val="00E724FB"/>
    <w:rsid w:val="00E72938"/>
    <w:rsid w:val="00E736DF"/>
    <w:rsid w:val="00E73803"/>
    <w:rsid w:val="00E73876"/>
    <w:rsid w:val="00E7389D"/>
    <w:rsid w:val="00E738DF"/>
    <w:rsid w:val="00E73B65"/>
    <w:rsid w:val="00E73BC7"/>
    <w:rsid w:val="00E73D54"/>
    <w:rsid w:val="00E73DA3"/>
    <w:rsid w:val="00E73E17"/>
    <w:rsid w:val="00E74141"/>
    <w:rsid w:val="00E7416D"/>
    <w:rsid w:val="00E7434B"/>
    <w:rsid w:val="00E74D07"/>
    <w:rsid w:val="00E74DEE"/>
    <w:rsid w:val="00E74E3B"/>
    <w:rsid w:val="00E75158"/>
    <w:rsid w:val="00E752AE"/>
    <w:rsid w:val="00E7558A"/>
    <w:rsid w:val="00E7568A"/>
    <w:rsid w:val="00E75901"/>
    <w:rsid w:val="00E75985"/>
    <w:rsid w:val="00E75A05"/>
    <w:rsid w:val="00E75E2C"/>
    <w:rsid w:val="00E75FC0"/>
    <w:rsid w:val="00E763BF"/>
    <w:rsid w:val="00E76AF0"/>
    <w:rsid w:val="00E76B2A"/>
    <w:rsid w:val="00E76D78"/>
    <w:rsid w:val="00E76F5D"/>
    <w:rsid w:val="00E77452"/>
    <w:rsid w:val="00E774A0"/>
    <w:rsid w:val="00E775F0"/>
    <w:rsid w:val="00E77839"/>
    <w:rsid w:val="00E778CA"/>
    <w:rsid w:val="00E77A41"/>
    <w:rsid w:val="00E77D1F"/>
    <w:rsid w:val="00E8007F"/>
    <w:rsid w:val="00E8062D"/>
    <w:rsid w:val="00E806A8"/>
    <w:rsid w:val="00E80816"/>
    <w:rsid w:val="00E80877"/>
    <w:rsid w:val="00E808F6"/>
    <w:rsid w:val="00E80A3C"/>
    <w:rsid w:val="00E80AC9"/>
    <w:rsid w:val="00E80CEE"/>
    <w:rsid w:val="00E80CF1"/>
    <w:rsid w:val="00E80DB0"/>
    <w:rsid w:val="00E811A9"/>
    <w:rsid w:val="00E813CC"/>
    <w:rsid w:val="00E81459"/>
    <w:rsid w:val="00E8151C"/>
    <w:rsid w:val="00E81813"/>
    <w:rsid w:val="00E81E87"/>
    <w:rsid w:val="00E82991"/>
    <w:rsid w:val="00E82BAE"/>
    <w:rsid w:val="00E82E74"/>
    <w:rsid w:val="00E831C8"/>
    <w:rsid w:val="00E83618"/>
    <w:rsid w:val="00E8381E"/>
    <w:rsid w:val="00E83885"/>
    <w:rsid w:val="00E838BC"/>
    <w:rsid w:val="00E83AC8"/>
    <w:rsid w:val="00E83BC1"/>
    <w:rsid w:val="00E83C53"/>
    <w:rsid w:val="00E83C6E"/>
    <w:rsid w:val="00E83F90"/>
    <w:rsid w:val="00E84069"/>
    <w:rsid w:val="00E841FB"/>
    <w:rsid w:val="00E8454D"/>
    <w:rsid w:val="00E84716"/>
    <w:rsid w:val="00E847A5"/>
    <w:rsid w:val="00E84919"/>
    <w:rsid w:val="00E84DBF"/>
    <w:rsid w:val="00E84DEC"/>
    <w:rsid w:val="00E84EE9"/>
    <w:rsid w:val="00E85098"/>
    <w:rsid w:val="00E854EB"/>
    <w:rsid w:val="00E85671"/>
    <w:rsid w:val="00E85756"/>
    <w:rsid w:val="00E85B87"/>
    <w:rsid w:val="00E85EB1"/>
    <w:rsid w:val="00E8611A"/>
    <w:rsid w:val="00E863CB"/>
    <w:rsid w:val="00E8669D"/>
    <w:rsid w:val="00E867BF"/>
    <w:rsid w:val="00E869CA"/>
    <w:rsid w:val="00E86E4C"/>
    <w:rsid w:val="00E87022"/>
    <w:rsid w:val="00E87190"/>
    <w:rsid w:val="00E87210"/>
    <w:rsid w:val="00E87646"/>
    <w:rsid w:val="00E87913"/>
    <w:rsid w:val="00E87EE4"/>
    <w:rsid w:val="00E90099"/>
    <w:rsid w:val="00E9028B"/>
    <w:rsid w:val="00E904FB"/>
    <w:rsid w:val="00E908AC"/>
    <w:rsid w:val="00E90CFC"/>
    <w:rsid w:val="00E90DBD"/>
    <w:rsid w:val="00E90FEB"/>
    <w:rsid w:val="00E91041"/>
    <w:rsid w:val="00E917FC"/>
    <w:rsid w:val="00E91EE6"/>
    <w:rsid w:val="00E926EE"/>
    <w:rsid w:val="00E92B01"/>
    <w:rsid w:val="00E93186"/>
    <w:rsid w:val="00E933F7"/>
    <w:rsid w:val="00E93433"/>
    <w:rsid w:val="00E9353A"/>
    <w:rsid w:val="00E93547"/>
    <w:rsid w:val="00E93964"/>
    <w:rsid w:val="00E93975"/>
    <w:rsid w:val="00E93B6D"/>
    <w:rsid w:val="00E93F42"/>
    <w:rsid w:val="00E94DCF"/>
    <w:rsid w:val="00E94E1A"/>
    <w:rsid w:val="00E94ED0"/>
    <w:rsid w:val="00E9534D"/>
    <w:rsid w:val="00E9574D"/>
    <w:rsid w:val="00E957EE"/>
    <w:rsid w:val="00E95801"/>
    <w:rsid w:val="00E9592A"/>
    <w:rsid w:val="00E95947"/>
    <w:rsid w:val="00E9601C"/>
    <w:rsid w:val="00E96431"/>
    <w:rsid w:val="00E96B1C"/>
    <w:rsid w:val="00E96E44"/>
    <w:rsid w:val="00E96E93"/>
    <w:rsid w:val="00E96EB6"/>
    <w:rsid w:val="00E96F00"/>
    <w:rsid w:val="00E97213"/>
    <w:rsid w:val="00E9731F"/>
    <w:rsid w:val="00E97546"/>
    <w:rsid w:val="00E975DE"/>
    <w:rsid w:val="00E9782C"/>
    <w:rsid w:val="00E97A60"/>
    <w:rsid w:val="00E97BCE"/>
    <w:rsid w:val="00E97C0F"/>
    <w:rsid w:val="00E97EBB"/>
    <w:rsid w:val="00EA02DE"/>
    <w:rsid w:val="00EA0584"/>
    <w:rsid w:val="00EA06D3"/>
    <w:rsid w:val="00EA0B0A"/>
    <w:rsid w:val="00EA0B76"/>
    <w:rsid w:val="00EA0BFB"/>
    <w:rsid w:val="00EA0C74"/>
    <w:rsid w:val="00EA0CA9"/>
    <w:rsid w:val="00EA0F00"/>
    <w:rsid w:val="00EA0FEA"/>
    <w:rsid w:val="00EA1012"/>
    <w:rsid w:val="00EA1064"/>
    <w:rsid w:val="00EA13DA"/>
    <w:rsid w:val="00EA15EC"/>
    <w:rsid w:val="00EA1935"/>
    <w:rsid w:val="00EA1A5B"/>
    <w:rsid w:val="00EA1AA5"/>
    <w:rsid w:val="00EA1DA1"/>
    <w:rsid w:val="00EA20A0"/>
    <w:rsid w:val="00EA2116"/>
    <w:rsid w:val="00EA254C"/>
    <w:rsid w:val="00EA26BF"/>
    <w:rsid w:val="00EA2B7A"/>
    <w:rsid w:val="00EA2F5D"/>
    <w:rsid w:val="00EA300C"/>
    <w:rsid w:val="00EA3280"/>
    <w:rsid w:val="00EA429D"/>
    <w:rsid w:val="00EA44A2"/>
    <w:rsid w:val="00EA4785"/>
    <w:rsid w:val="00EA4823"/>
    <w:rsid w:val="00EA4C84"/>
    <w:rsid w:val="00EA4D49"/>
    <w:rsid w:val="00EA4FA7"/>
    <w:rsid w:val="00EA5073"/>
    <w:rsid w:val="00EA588E"/>
    <w:rsid w:val="00EA5AF3"/>
    <w:rsid w:val="00EA5C90"/>
    <w:rsid w:val="00EA5D5C"/>
    <w:rsid w:val="00EA5FB5"/>
    <w:rsid w:val="00EA614A"/>
    <w:rsid w:val="00EA635E"/>
    <w:rsid w:val="00EA6880"/>
    <w:rsid w:val="00EA6901"/>
    <w:rsid w:val="00EA6B02"/>
    <w:rsid w:val="00EA6CC9"/>
    <w:rsid w:val="00EA6D28"/>
    <w:rsid w:val="00EA7037"/>
    <w:rsid w:val="00EA7072"/>
    <w:rsid w:val="00EA713D"/>
    <w:rsid w:val="00EA7297"/>
    <w:rsid w:val="00EA7DCF"/>
    <w:rsid w:val="00EA7EAE"/>
    <w:rsid w:val="00EA7FC8"/>
    <w:rsid w:val="00EB0300"/>
    <w:rsid w:val="00EB0542"/>
    <w:rsid w:val="00EB09D8"/>
    <w:rsid w:val="00EB09E8"/>
    <w:rsid w:val="00EB0AF3"/>
    <w:rsid w:val="00EB0BD2"/>
    <w:rsid w:val="00EB0F9A"/>
    <w:rsid w:val="00EB1012"/>
    <w:rsid w:val="00EB11B8"/>
    <w:rsid w:val="00EB1280"/>
    <w:rsid w:val="00EB131E"/>
    <w:rsid w:val="00EB1593"/>
    <w:rsid w:val="00EB1644"/>
    <w:rsid w:val="00EB1864"/>
    <w:rsid w:val="00EB1BA2"/>
    <w:rsid w:val="00EB214D"/>
    <w:rsid w:val="00EB2319"/>
    <w:rsid w:val="00EB26EB"/>
    <w:rsid w:val="00EB2707"/>
    <w:rsid w:val="00EB27DF"/>
    <w:rsid w:val="00EB2839"/>
    <w:rsid w:val="00EB307D"/>
    <w:rsid w:val="00EB3645"/>
    <w:rsid w:val="00EB3881"/>
    <w:rsid w:val="00EB3D1E"/>
    <w:rsid w:val="00EB3EA7"/>
    <w:rsid w:val="00EB3F1C"/>
    <w:rsid w:val="00EB3FD8"/>
    <w:rsid w:val="00EB42EF"/>
    <w:rsid w:val="00EB44D6"/>
    <w:rsid w:val="00EB488C"/>
    <w:rsid w:val="00EB51F8"/>
    <w:rsid w:val="00EB52BA"/>
    <w:rsid w:val="00EB568D"/>
    <w:rsid w:val="00EB5ACF"/>
    <w:rsid w:val="00EB5DFA"/>
    <w:rsid w:val="00EB5E72"/>
    <w:rsid w:val="00EB5FB7"/>
    <w:rsid w:val="00EB6076"/>
    <w:rsid w:val="00EB60A6"/>
    <w:rsid w:val="00EB623A"/>
    <w:rsid w:val="00EB632E"/>
    <w:rsid w:val="00EB6489"/>
    <w:rsid w:val="00EB69BF"/>
    <w:rsid w:val="00EB6BD0"/>
    <w:rsid w:val="00EB713C"/>
    <w:rsid w:val="00EB7168"/>
    <w:rsid w:val="00EB7622"/>
    <w:rsid w:val="00EB781C"/>
    <w:rsid w:val="00EB785E"/>
    <w:rsid w:val="00EB7E67"/>
    <w:rsid w:val="00EB7EA8"/>
    <w:rsid w:val="00EB7F36"/>
    <w:rsid w:val="00EC0212"/>
    <w:rsid w:val="00EC0B88"/>
    <w:rsid w:val="00EC0C15"/>
    <w:rsid w:val="00EC0D18"/>
    <w:rsid w:val="00EC0E2A"/>
    <w:rsid w:val="00EC0E34"/>
    <w:rsid w:val="00EC0EE0"/>
    <w:rsid w:val="00EC0FEE"/>
    <w:rsid w:val="00EC1218"/>
    <w:rsid w:val="00EC136E"/>
    <w:rsid w:val="00EC15AE"/>
    <w:rsid w:val="00EC1B1E"/>
    <w:rsid w:val="00EC1DD3"/>
    <w:rsid w:val="00EC1EF1"/>
    <w:rsid w:val="00EC20E8"/>
    <w:rsid w:val="00EC2126"/>
    <w:rsid w:val="00EC225E"/>
    <w:rsid w:val="00EC2649"/>
    <w:rsid w:val="00EC2673"/>
    <w:rsid w:val="00EC277F"/>
    <w:rsid w:val="00EC27BE"/>
    <w:rsid w:val="00EC283C"/>
    <w:rsid w:val="00EC2D3B"/>
    <w:rsid w:val="00EC2DB7"/>
    <w:rsid w:val="00EC318E"/>
    <w:rsid w:val="00EC3301"/>
    <w:rsid w:val="00EC35FB"/>
    <w:rsid w:val="00EC39B2"/>
    <w:rsid w:val="00EC3B4A"/>
    <w:rsid w:val="00EC4101"/>
    <w:rsid w:val="00EC4195"/>
    <w:rsid w:val="00EC4251"/>
    <w:rsid w:val="00EC427C"/>
    <w:rsid w:val="00EC42AC"/>
    <w:rsid w:val="00EC4B04"/>
    <w:rsid w:val="00EC4BA0"/>
    <w:rsid w:val="00EC4CE2"/>
    <w:rsid w:val="00EC4E0A"/>
    <w:rsid w:val="00EC4E82"/>
    <w:rsid w:val="00EC4E95"/>
    <w:rsid w:val="00EC519F"/>
    <w:rsid w:val="00EC569C"/>
    <w:rsid w:val="00EC58AF"/>
    <w:rsid w:val="00EC6012"/>
    <w:rsid w:val="00EC6195"/>
    <w:rsid w:val="00EC6276"/>
    <w:rsid w:val="00EC6284"/>
    <w:rsid w:val="00EC6418"/>
    <w:rsid w:val="00EC64D8"/>
    <w:rsid w:val="00EC65CE"/>
    <w:rsid w:val="00EC69E2"/>
    <w:rsid w:val="00EC6F19"/>
    <w:rsid w:val="00EC7885"/>
    <w:rsid w:val="00EC78E6"/>
    <w:rsid w:val="00EC7A03"/>
    <w:rsid w:val="00EC7C3F"/>
    <w:rsid w:val="00EC7F46"/>
    <w:rsid w:val="00ED048F"/>
    <w:rsid w:val="00ED0623"/>
    <w:rsid w:val="00ED07E0"/>
    <w:rsid w:val="00ED092C"/>
    <w:rsid w:val="00ED13D5"/>
    <w:rsid w:val="00ED1546"/>
    <w:rsid w:val="00ED15DF"/>
    <w:rsid w:val="00ED1610"/>
    <w:rsid w:val="00ED1670"/>
    <w:rsid w:val="00ED1AD1"/>
    <w:rsid w:val="00ED1BB6"/>
    <w:rsid w:val="00ED1D22"/>
    <w:rsid w:val="00ED1E09"/>
    <w:rsid w:val="00ED203E"/>
    <w:rsid w:val="00ED207F"/>
    <w:rsid w:val="00ED24CD"/>
    <w:rsid w:val="00ED27CC"/>
    <w:rsid w:val="00ED2998"/>
    <w:rsid w:val="00ED2B28"/>
    <w:rsid w:val="00ED2ED5"/>
    <w:rsid w:val="00ED2FBC"/>
    <w:rsid w:val="00ED36D0"/>
    <w:rsid w:val="00ED3A6D"/>
    <w:rsid w:val="00ED3B5E"/>
    <w:rsid w:val="00ED3B95"/>
    <w:rsid w:val="00ED3BBE"/>
    <w:rsid w:val="00ED3BBF"/>
    <w:rsid w:val="00ED3CD8"/>
    <w:rsid w:val="00ED3EB6"/>
    <w:rsid w:val="00ED478A"/>
    <w:rsid w:val="00ED4974"/>
    <w:rsid w:val="00ED4E2C"/>
    <w:rsid w:val="00ED4F34"/>
    <w:rsid w:val="00ED53E3"/>
    <w:rsid w:val="00ED5C38"/>
    <w:rsid w:val="00ED5D2E"/>
    <w:rsid w:val="00ED5DCC"/>
    <w:rsid w:val="00ED5FC4"/>
    <w:rsid w:val="00ED6088"/>
    <w:rsid w:val="00ED6150"/>
    <w:rsid w:val="00ED6952"/>
    <w:rsid w:val="00ED6A53"/>
    <w:rsid w:val="00ED6A5B"/>
    <w:rsid w:val="00ED6BAB"/>
    <w:rsid w:val="00ED720E"/>
    <w:rsid w:val="00ED74BA"/>
    <w:rsid w:val="00ED7595"/>
    <w:rsid w:val="00ED7EA8"/>
    <w:rsid w:val="00ED7F3D"/>
    <w:rsid w:val="00EE0046"/>
    <w:rsid w:val="00EE05B5"/>
    <w:rsid w:val="00EE0956"/>
    <w:rsid w:val="00EE0E3B"/>
    <w:rsid w:val="00EE11E6"/>
    <w:rsid w:val="00EE1261"/>
    <w:rsid w:val="00EE141C"/>
    <w:rsid w:val="00EE1444"/>
    <w:rsid w:val="00EE166D"/>
    <w:rsid w:val="00EE16DD"/>
    <w:rsid w:val="00EE1911"/>
    <w:rsid w:val="00EE194E"/>
    <w:rsid w:val="00EE1A5E"/>
    <w:rsid w:val="00EE1A6F"/>
    <w:rsid w:val="00EE1DCB"/>
    <w:rsid w:val="00EE1F9A"/>
    <w:rsid w:val="00EE2102"/>
    <w:rsid w:val="00EE2179"/>
    <w:rsid w:val="00EE2293"/>
    <w:rsid w:val="00EE25EF"/>
    <w:rsid w:val="00EE267E"/>
    <w:rsid w:val="00EE26DE"/>
    <w:rsid w:val="00EE27CA"/>
    <w:rsid w:val="00EE2DA3"/>
    <w:rsid w:val="00EE2F2D"/>
    <w:rsid w:val="00EE390F"/>
    <w:rsid w:val="00EE395C"/>
    <w:rsid w:val="00EE396E"/>
    <w:rsid w:val="00EE3A2E"/>
    <w:rsid w:val="00EE3D04"/>
    <w:rsid w:val="00EE433B"/>
    <w:rsid w:val="00EE44E6"/>
    <w:rsid w:val="00EE48AE"/>
    <w:rsid w:val="00EE4B80"/>
    <w:rsid w:val="00EE4C37"/>
    <w:rsid w:val="00EE4C79"/>
    <w:rsid w:val="00EE4D28"/>
    <w:rsid w:val="00EE5035"/>
    <w:rsid w:val="00EE53F5"/>
    <w:rsid w:val="00EE54D1"/>
    <w:rsid w:val="00EE5606"/>
    <w:rsid w:val="00EE56A6"/>
    <w:rsid w:val="00EE5745"/>
    <w:rsid w:val="00EE5946"/>
    <w:rsid w:val="00EE6130"/>
    <w:rsid w:val="00EE6313"/>
    <w:rsid w:val="00EE6461"/>
    <w:rsid w:val="00EE65DB"/>
    <w:rsid w:val="00EE6627"/>
    <w:rsid w:val="00EE68FA"/>
    <w:rsid w:val="00EE6951"/>
    <w:rsid w:val="00EE71E3"/>
    <w:rsid w:val="00EE7375"/>
    <w:rsid w:val="00EE74A8"/>
    <w:rsid w:val="00EE78A4"/>
    <w:rsid w:val="00EE791C"/>
    <w:rsid w:val="00EE7F39"/>
    <w:rsid w:val="00EE7F3E"/>
    <w:rsid w:val="00EE7F6A"/>
    <w:rsid w:val="00EE7F7C"/>
    <w:rsid w:val="00EF009F"/>
    <w:rsid w:val="00EF0222"/>
    <w:rsid w:val="00EF0312"/>
    <w:rsid w:val="00EF0854"/>
    <w:rsid w:val="00EF09F6"/>
    <w:rsid w:val="00EF0A4A"/>
    <w:rsid w:val="00EF0B4C"/>
    <w:rsid w:val="00EF0BB9"/>
    <w:rsid w:val="00EF1694"/>
    <w:rsid w:val="00EF17DD"/>
    <w:rsid w:val="00EF1868"/>
    <w:rsid w:val="00EF191A"/>
    <w:rsid w:val="00EF1F4D"/>
    <w:rsid w:val="00EF21D6"/>
    <w:rsid w:val="00EF23FE"/>
    <w:rsid w:val="00EF24C8"/>
    <w:rsid w:val="00EF25C3"/>
    <w:rsid w:val="00EF2835"/>
    <w:rsid w:val="00EF2B8C"/>
    <w:rsid w:val="00EF2B9A"/>
    <w:rsid w:val="00EF2F7F"/>
    <w:rsid w:val="00EF2F8A"/>
    <w:rsid w:val="00EF31B1"/>
    <w:rsid w:val="00EF33C7"/>
    <w:rsid w:val="00EF358B"/>
    <w:rsid w:val="00EF3715"/>
    <w:rsid w:val="00EF387F"/>
    <w:rsid w:val="00EF4068"/>
    <w:rsid w:val="00EF4413"/>
    <w:rsid w:val="00EF47A6"/>
    <w:rsid w:val="00EF483B"/>
    <w:rsid w:val="00EF4869"/>
    <w:rsid w:val="00EF496D"/>
    <w:rsid w:val="00EF4A56"/>
    <w:rsid w:val="00EF4A57"/>
    <w:rsid w:val="00EF4B3A"/>
    <w:rsid w:val="00EF4B3E"/>
    <w:rsid w:val="00EF4FA3"/>
    <w:rsid w:val="00EF5015"/>
    <w:rsid w:val="00EF51BB"/>
    <w:rsid w:val="00EF56E0"/>
    <w:rsid w:val="00EF5923"/>
    <w:rsid w:val="00EF60D4"/>
    <w:rsid w:val="00EF6199"/>
    <w:rsid w:val="00EF64DC"/>
    <w:rsid w:val="00EF6721"/>
    <w:rsid w:val="00EF6780"/>
    <w:rsid w:val="00EF67DC"/>
    <w:rsid w:val="00EF6A08"/>
    <w:rsid w:val="00EF700B"/>
    <w:rsid w:val="00EF7105"/>
    <w:rsid w:val="00EF7217"/>
    <w:rsid w:val="00EF73B9"/>
    <w:rsid w:val="00EF74A2"/>
    <w:rsid w:val="00EF7950"/>
    <w:rsid w:val="00EF7A5C"/>
    <w:rsid w:val="00EF7AF3"/>
    <w:rsid w:val="00EF7B6B"/>
    <w:rsid w:val="00EF7CDE"/>
    <w:rsid w:val="00EF7E66"/>
    <w:rsid w:val="00EF7F55"/>
    <w:rsid w:val="00EF7FCC"/>
    <w:rsid w:val="00F00077"/>
    <w:rsid w:val="00F0022C"/>
    <w:rsid w:val="00F002E5"/>
    <w:rsid w:val="00F00A73"/>
    <w:rsid w:val="00F00B94"/>
    <w:rsid w:val="00F01025"/>
    <w:rsid w:val="00F01515"/>
    <w:rsid w:val="00F0191F"/>
    <w:rsid w:val="00F01AE6"/>
    <w:rsid w:val="00F02053"/>
    <w:rsid w:val="00F0229C"/>
    <w:rsid w:val="00F024BD"/>
    <w:rsid w:val="00F02707"/>
    <w:rsid w:val="00F02E22"/>
    <w:rsid w:val="00F02F50"/>
    <w:rsid w:val="00F0322C"/>
    <w:rsid w:val="00F032DE"/>
    <w:rsid w:val="00F03A09"/>
    <w:rsid w:val="00F03B75"/>
    <w:rsid w:val="00F03C61"/>
    <w:rsid w:val="00F03DBA"/>
    <w:rsid w:val="00F041BA"/>
    <w:rsid w:val="00F0422C"/>
    <w:rsid w:val="00F0423A"/>
    <w:rsid w:val="00F04270"/>
    <w:rsid w:val="00F04392"/>
    <w:rsid w:val="00F044A2"/>
    <w:rsid w:val="00F04741"/>
    <w:rsid w:val="00F0478F"/>
    <w:rsid w:val="00F0481E"/>
    <w:rsid w:val="00F04AFA"/>
    <w:rsid w:val="00F04DDF"/>
    <w:rsid w:val="00F04E36"/>
    <w:rsid w:val="00F04EA2"/>
    <w:rsid w:val="00F05165"/>
    <w:rsid w:val="00F052CF"/>
    <w:rsid w:val="00F05488"/>
    <w:rsid w:val="00F059F9"/>
    <w:rsid w:val="00F05A05"/>
    <w:rsid w:val="00F05A18"/>
    <w:rsid w:val="00F05A6E"/>
    <w:rsid w:val="00F06204"/>
    <w:rsid w:val="00F06585"/>
    <w:rsid w:val="00F06767"/>
    <w:rsid w:val="00F06804"/>
    <w:rsid w:val="00F06BA6"/>
    <w:rsid w:val="00F06C87"/>
    <w:rsid w:val="00F06D16"/>
    <w:rsid w:val="00F07005"/>
    <w:rsid w:val="00F070CA"/>
    <w:rsid w:val="00F074C8"/>
    <w:rsid w:val="00F07886"/>
    <w:rsid w:val="00F07992"/>
    <w:rsid w:val="00F07A07"/>
    <w:rsid w:val="00F07A83"/>
    <w:rsid w:val="00F07C60"/>
    <w:rsid w:val="00F07FFC"/>
    <w:rsid w:val="00F10337"/>
    <w:rsid w:val="00F1043F"/>
    <w:rsid w:val="00F104E2"/>
    <w:rsid w:val="00F107A0"/>
    <w:rsid w:val="00F1099F"/>
    <w:rsid w:val="00F109C0"/>
    <w:rsid w:val="00F10A59"/>
    <w:rsid w:val="00F10AFA"/>
    <w:rsid w:val="00F10B6A"/>
    <w:rsid w:val="00F10DAB"/>
    <w:rsid w:val="00F10E0F"/>
    <w:rsid w:val="00F10EF9"/>
    <w:rsid w:val="00F11169"/>
    <w:rsid w:val="00F116F4"/>
    <w:rsid w:val="00F11A8B"/>
    <w:rsid w:val="00F11F9B"/>
    <w:rsid w:val="00F1210F"/>
    <w:rsid w:val="00F1223B"/>
    <w:rsid w:val="00F125BA"/>
    <w:rsid w:val="00F12C9E"/>
    <w:rsid w:val="00F12D42"/>
    <w:rsid w:val="00F12F99"/>
    <w:rsid w:val="00F12FAF"/>
    <w:rsid w:val="00F12FB6"/>
    <w:rsid w:val="00F13100"/>
    <w:rsid w:val="00F13BB4"/>
    <w:rsid w:val="00F13FB4"/>
    <w:rsid w:val="00F140FC"/>
    <w:rsid w:val="00F1462A"/>
    <w:rsid w:val="00F149C4"/>
    <w:rsid w:val="00F149F6"/>
    <w:rsid w:val="00F14ADE"/>
    <w:rsid w:val="00F1502F"/>
    <w:rsid w:val="00F150A6"/>
    <w:rsid w:val="00F150E7"/>
    <w:rsid w:val="00F152B1"/>
    <w:rsid w:val="00F155E4"/>
    <w:rsid w:val="00F15934"/>
    <w:rsid w:val="00F159AB"/>
    <w:rsid w:val="00F159E1"/>
    <w:rsid w:val="00F15E35"/>
    <w:rsid w:val="00F15FFB"/>
    <w:rsid w:val="00F16469"/>
    <w:rsid w:val="00F1658E"/>
    <w:rsid w:val="00F1687C"/>
    <w:rsid w:val="00F171B0"/>
    <w:rsid w:val="00F17377"/>
    <w:rsid w:val="00F1753C"/>
    <w:rsid w:val="00F176CC"/>
    <w:rsid w:val="00F17813"/>
    <w:rsid w:val="00F1785C"/>
    <w:rsid w:val="00F179BB"/>
    <w:rsid w:val="00F17C99"/>
    <w:rsid w:val="00F17E23"/>
    <w:rsid w:val="00F17ED6"/>
    <w:rsid w:val="00F20169"/>
    <w:rsid w:val="00F201A3"/>
    <w:rsid w:val="00F204AE"/>
    <w:rsid w:val="00F205D5"/>
    <w:rsid w:val="00F206D4"/>
    <w:rsid w:val="00F207FD"/>
    <w:rsid w:val="00F209AA"/>
    <w:rsid w:val="00F20ABF"/>
    <w:rsid w:val="00F20B47"/>
    <w:rsid w:val="00F20BA6"/>
    <w:rsid w:val="00F20BE0"/>
    <w:rsid w:val="00F20CCD"/>
    <w:rsid w:val="00F21231"/>
    <w:rsid w:val="00F212BC"/>
    <w:rsid w:val="00F21361"/>
    <w:rsid w:val="00F215C7"/>
    <w:rsid w:val="00F2179C"/>
    <w:rsid w:val="00F21821"/>
    <w:rsid w:val="00F21FCC"/>
    <w:rsid w:val="00F2279D"/>
    <w:rsid w:val="00F229B5"/>
    <w:rsid w:val="00F22A87"/>
    <w:rsid w:val="00F22BEB"/>
    <w:rsid w:val="00F230B3"/>
    <w:rsid w:val="00F23261"/>
    <w:rsid w:val="00F232AA"/>
    <w:rsid w:val="00F233A9"/>
    <w:rsid w:val="00F2389B"/>
    <w:rsid w:val="00F238C1"/>
    <w:rsid w:val="00F23954"/>
    <w:rsid w:val="00F23977"/>
    <w:rsid w:val="00F23D4C"/>
    <w:rsid w:val="00F23DB6"/>
    <w:rsid w:val="00F23DDE"/>
    <w:rsid w:val="00F23F11"/>
    <w:rsid w:val="00F23F46"/>
    <w:rsid w:val="00F240BC"/>
    <w:rsid w:val="00F24263"/>
    <w:rsid w:val="00F24462"/>
    <w:rsid w:val="00F245F9"/>
    <w:rsid w:val="00F2470E"/>
    <w:rsid w:val="00F2478B"/>
    <w:rsid w:val="00F24AFA"/>
    <w:rsid w:val="00F24D70"/>
    <w:rsid w:val="00F24F3A"/>
    <w:rsid w:val="00F24FDE"/>
    <w:rsid w:val="00F25386"/>
    <w:rsid w:val="00F254F5"/>
    <w:rsid w:val="00F25716"/>
    <w:rsid w:val="00F258ED"/>
    <w:rsid w:val="00F2635B"/>
    <w:rsid w:val="00F265C8"/>
    <w:rsid w:val="00F268B9"/>
    <w:rsid w:val="00F26993"/>
    <w:rsid w:val="00F26EC4"/>
    <w:rsid w:val="00F27047"/>
    <w:rsid w:val="00F27367"/>
    <w:rsid w:val="00F27EC4"/>
    <w:rsid w:val="00F30088"/>
    <w:rsid w:val="00F30549"/>
    <w:rsid w:val="00F3078D"/>
    <w:rsid w:val="00F3091B"/>
    <w:rsid w:val="00F30BEE"/>
    <w:rsid w:val="00F30C8B"/>
    <w:rsid w:val="00F30DE4"/>
    <w:rsid w:val="00F3111E"/>
    <w:rsid w:val="00F31530"/>
    <w:rsid w:val="00F31538"/>
    <w:rsid w:val="00F3163D"/>
    <w:rsid w:val="00F31CCB"/>
    <w:rsid w:val="00F31E07"/>
    <w:rsid w:val="00F32239"/>
    <w:rsid w:val="00F325CA"/>
    <w:rsid w:val="00F328C1"/>
    <w:rsid w:val="00F329BA"/>
    <w:rsid w:val="00F329D6"/>
    <w:rsid w:val="00F32C72"/>
    <w:rsid w:val="00F32FE4"/>
    <w:rsid w:val="00F333FE"/>
    <w:rsid w:val="00F334BB"/>
    <w:rsid w:val="00F3355F"/>
    <w:rsid w:val="00F33579"/>
    <w:rsid w:val="00F3366B"/>
    <w:rsid w:val="00F336CB"/>
    <w:rsid w:val="00F338CF"/>
    <w:rsid w:val="00F33A58"/>
    <w:rsid w:val="00F33B6F"/>
    <w:rsid w:val="00F34409"/>
    <w:rsid w:val="00F347FE"/>
    <w:rsid w:val="00F34BA9"/>
    <w:rsid w:val="00F34BD8"/>
    <w:rsid w:val="00F34F06"/>
    <w:rsid w:val="00F35265"/>
    <w:rsid w:val="00F353ED"/>
    <w:rsid w:val="00F3551D"/>
    <w:rsid w:val="00F35713"/>
    <w:rsid w:val="00F35A84"/>
    <w:rsid w:val="00F35AAC"/>
    <w:rsid w:val="00F35CB3"/>
    <w:rsid w:val="00F36000"/>
    <w:rsid w:val="00F36431"/>
    <w:rsid w:val="00F365A7"/>
    <w:rsid w:val="00F36B6F"/>
    <w:rsid w:val="00F36F25"/>
    <w:rsid w:val="00F3742E"/>
    <w:rsid w:val="00F3760D"/>
    <w:rsid w:val="00F37712"/>
    <w:rsid w:val="00F377CA"/>
    <w:rsid w:val="00F3780E"/>
    <w:rsid w:val="00F37E3D"/>
    <w:rsid w:val="00F40502"/>
    <w:rsid w:val="00F4080A"/>
    <w:rsid w:val="00F4106E"/>
    <w:rsid w:val="00F410C2"/>
    <w:rsid w:val="00F41372"/>
    <w:rsid w:val="00F4143D"/>
    <w:rsid w:val="00F4166E"/>
    <w:rsid w:val="00F416C7"/>
    <w:rsid w:val="00F4193D"/>
    <w:rsid w:val="00F41E84"/>
    <w:rsid w:val="00F41EEE"/>
    <w:rsid w:val="00F4206F"/>
    <w:rsid w:val="00F42091"/>
    <w:rsid w:val="00F420BE"/>
    <w:rsid w:val="00F42180"/>
    <w:rsid w:val="00F424BF"/>
    <w:rsid w:val="00F42662"/>
    <w:rsid w:val="00F4295C"/>
    <w:rsid w:val="00F42FAA"/>
    <w:rsid w:val="00F42FFD"/>
    <w:rsid w:val="00F43156"/>
    <w:rsid w:val="00F4330C"/>
    <w:rsid w:val="00F43535"/>
    <w:rsid w:val="00F435E1"/>
    <w:rsid w:val="00F4388B"/>
    <w:rsid w:val="00F438F2"/>
    <w:rsid w:val="00F43B4D"/>
    <w:rsid w:val="00F43DF9"/>
    <w:rsid w:val="00F43E62"/>
    <w:rsid w:val="00F448C9"/>
    <w:rsid w:val="00F44ECE"/>
    <w:rsid w:val="00F44FEA"/>
    <w:rsid w:val="00F450ED"/>
    <w:rsid w:val="00F452E6"/>
    <w:rsid w:val="00F4530D"/>
    <w:rsid w:val="00F453F8"/>
    <w:rsid w:val="00F45745"/>
    <w:rsid w:val="00F458FD"/>
    <w:rsid w:val="00F45944"/>
    <w:rsid w:val="00F45D07"/>
    <w:rsid w:val="00F45F21"/>
    <w:rsid w:val="00F45FA7"/>
    <w:rsid w:val="00F4616A"/>
    <w:rsid w:val="00F464CD"/>
    <w:rsid w:val="00F46826"/>
    <w:rsid w:val="00F46BF0"/>
    <w:rsid w:val="00F46C15"/>
    <w:rsid w:val="00F46C85"/>
    <w:rsid w:val="00F46E30"/>
    <w:rsid w:val="00F46E87"/>
    <w:rsid w:val="00F47141"/>
    <w:rsid w:val="00F47603"/>
    <w:rsid w:val="00F47917"/>
    <w:rsid w:val="00F47BBF"/>
    <w:rsid w:val="00F5041A"/>
    <w:rsid w:val="00F50599"/>
    <w:rsid w:val="00F505CE"/>
    <w:rsid w:val="00F50B6F"/>
    <w:rsid w:val="00F50EBD"/>
    <w:rsid w:val="00F50F31"/>
    <w:rsid w:val="00F50F9C"/>
    <w:rsid w:val="00F51267"/>
    <w:rsid w:val="00F5194E"/>
    <w:rsid w:val="00F51982"/>
    <w:rsid w:val="00F51CAB"/>
    <w:rsid w:val="00F51D7D"/>
    <w:rsid w:val="00F52005"/>
    <w:rsid w:val="00F522D7"/>
    <w:rsid w:val="00F5268B"/>
    <w:rsid w:val="00F52AF6"/>
    <w:rsid w:val="00F52C97"/>
    <w:rsid w:val="00F52FEB"/>
    <w:rsid w:val="00F531CF"/>
    <w:rsid w:val="00F53409"/>
    <w:rsid w:val="00F53775"/>
    <w:rsid w:val="00F539C1"/>
    <w:rsid w:val="00F53D3F"/>
    <w:rsid w:val="00F53DD8"/>
    <w:rsid w:val="00F53E68"/>
    <w:rsid w:val="00F53FD3"/>
    <w:rsid w:val="00F540E1"/>
    <w:rsid w:val="00F54708"/>
    <w:rsid w:val="00F54897"/>
    <w:rsid w:val="00F54B36"/>
    <w:rsid w:val="00F54B69"/>
    <w:rsid w:val="00F54D8C"/>
    <w:rsid w:val="00F551C9"/>
    <w:rsid w:val="00F55538"/>
    <w:rsid w:val="00F555BF"/>
    <w:rsid w:val="00F558CE"/>
    <w:rsid w:val="00F558E1"/>
    <w:rsid w:val="00F55935"/>
    <w:rsid w:val="00F55A93"/>
    <w:rsid w:val="00F55B6D"/>
    <w:rsid w:val="00F55C02"/>
    <w:rsid w:val="00F55C30"/>
    <w:rsid w:val="00F55C40"/>
    <w:rsid w:val="00F55E6F"/>
    <w:rsid w:val="00F561A7"/>
    <w:rsid w:val="00F561FF"/>
    <w:rsid w:val="00F5644B"/>
    <w:rsid w:val="00F5664B"/>
    <w:rsid w:val="00F566D8"/>
    <w:rsid w:val="00F56E2E"/>
    <w:rsid w:val="00F56FEC"/>
    <w:rsid w:val="00F5790E"/>
    <w:rsid w:val="00F57FAB"/>
    <w:rsid w:val="00F60146"/>
    <w:rsid w:val="00F60699"/>
    <w:rsid w:val="00F606AA"/>
    <w:rsid w:val="00F607AC"/>
    <w:rsid w:val="00F6080B"/>
    <w:rsid w:val="00F60993"/>
    <w:rsid w:val="00F60A78"/>
    <w:rsid w:val="00F61031"/>
    <w:rsid w:val="00F61044"/>
    <w:rsid w:val="00F6120F"/>
    <w:rsid w:val="00F6164A"/>
    <w:rsid w:val="00F61C51"/>
    <w:rsid w:val="00F61CF6"/>
    <w:rsid w:val="00F61EC8"/>
    <w:rsid w:val="00F621EF"/>
    <w:rsid w:val="00F62212"/>
    <w:rsid w:val="00F62A2A"/>
    <w:rsid w:val="00F62A3E"/>
    <w:rsid w:val="00F62C74"/>
    <w:rsid w:val="00F62D55"/>
    <w:rsid w:val="00F63165"/>
    <w:rsid w:val="00F632EF"/>
    <w:rsid w:val="00F63600"/>
    <w:rsid w:val="00F63726"/>
    <w:rsid w:val="00F6381B"/>
    <w:rsid w:val="00F63C7B"/>
    <w:rsid w:val="00F63E36"/>
    <w:rsid w:val="00F64439"/>
    <w:rsid w:val="00F64827"/>
    <w:rsid w:val="00F64B82"/>
    <w:rsid w:val="00F64D7F"/>
    <w:rsid w:val="00F64DBB"/>
    <w:rsid w:val="00F65575"/>
    <w:rsid w:val="00F65DC8"/>
    <w:rsid w:val="00F6632A"/>
    <w:rsid w:val="00F66498"/>
    <w:rsid w:val="00F664EF"/>
    <w:rsid w:val="00F6666E"/>
    <w:rsid w:val="00F66796"/>
    <w:rsid w:val="00F66A6E"/>
    <w:rsid w:val="00F66A8B"/>
    <w:rsid w:val="00F66B60"/>
    <w:rsid w:val="00F66C0E"/>
    <w:rsid w:val="00F66C8C"/>
    <w:rsid w:val="00F673B9"/>
    <w:rsid w:val="00F67A4F"/>
    <w:rsid w:val="00F67A9F"/>
    <w:rsid w:val="00F67FA9"/>
    <w:rsid w:val="00F701ED"/>
    <w:rsid w:val="00F70479"/>
    <w:rsid w:val="00F70498"/>
    <w:rsid w:val="00F704E3"/>
    <w:rsid w:val="00F7057B"/>
    <w:rsid w:val="00F7059D"/>
    <w:rsid w:val="00F70618"/>
    <w:rsid w:val="00F706B9"/>
    <w:rsid w:val="00F70AD2"/>
    <w:rsid w:val="00F70DFC"/>
    <w:rsid w:val="00F7110D"/>
    <w:rsid w:val="00F7115D"/>
    <w:rsid w:val="00F71305"/>
    <w:rsid w:val="00F71449"/>
    <w:rsid w:val="00F71468"/>
    <w:rsid w:val="00F7153F"/>
    <w:rsid w:val="00F71AA9"/>
    <w:rsid w:val="00F71B6B"/>
    <w:rsid w:val="00F71CA8"/>
    <w:rsid w:val="00F72032"/>
    <w:rsid w:val="00F72696"/>
    <w:rsid w:val="00F729D9"/>
    <w:rsid w:val="00F72B3C"/>
    <w:rsid w:val="00F7311A"/>
    <w:rsid w:val="00F73658"/>
    <w:rsid w:val="00F73694"/>
    <w:rsid w:val="00F736F4"/>
    <w:rsid w:val="00F73AAE"/>
    <w:rsid w:val="00F73B60"/>
    <w:rsid w:val="00F73B93"/>
    <w:rsid w:val="00F73E9B"/>
    <w:rsid w:val="00F742CB"/>
    <w:rsid w:val="00F74380"/>
    <w:rsid w:val="00F745C3"/>
    <w:rsid w:val="00F745E4"/>
    <w:rsid w:val="00F7465E"/>
    <w:rsid w:val="00F74675"/>
    <w:rsid w:val="00F74691"/>
    <w:rsid w:val="00F746D0"/>
    <w:rsid w:val="00F74834"/>
    <w:rsid w:val="00F748F1"/>
    <w:rsid w:val="00F74C65"/>
    <w:rsid w:val="00F74F3C"/>
    <w:rsid w:val="00F759D2"/>
    <w:rsid w:val="00F75AFB"/>
    <w:rsid w:val="00F75D95"/>
    <w:rsid w:val="00F76101"/>
    <w:rsid w:val="00F761AD"/>
    <w:rsid w:val="00F76467"/>
    <w:rsid w:val="00F76E94"/>
    <w:rsid w:val="00F76FA7"/>
    <w:rsid w:val="00F7737A"/>
    <w:rsid w:val="00F774B5"/>
    <w:rsid w:val="00F77A0D"/>
    <w:rsid w:val="00F77A47"/>
    <w:rsid w:val="00F77AA9"/>
    <w:rsid w:val="00F8043A"/>
    <w:rsid w:val="00F80718"/>
    <w:rsid w:val="00F80810"/>
    <w:rsid w:val="00F809B2"/>
    <w:rsid w:val="00F80F20"/>
    <w:rsid w:val="00F81161"/>
    <w:rsid w:val="00F8128F"/>
    <w:rsid w:val="00F814D0"/>
    <w:rsid w:val="00F815C0"/>
    <w:rsid w:val="00F81B04"/>
    <w:rsid w:val="00F82341"/>
    <w:rsid w:val="00F8270F"/>
    <w:rsid w:val="00F828E2"/>
    <w:rsid w:val="00F82BD3"/>
    <w:rsid w:val="00F82D23"/>
    <w:rsid w:val="00F83365"/>
    <w:rsid w:val="00F833AE"/>
    <w:rsid w:val="00F8362F"/>
    <w:rsid w:val="00F8367E"/>
    <w:rsid w:val="00F83AEB"/>
    <w:rsid w:val="00F83E8B"/>
    <w:rsid w:val="00F8417A"/>
    <w:rsid w:val="00F84602"/>
    <w:rsid w:val="00F847A1"/>
    <w:rsid w:val="00F8493E"/>
    <w:rsid w:val="00F8498B"/>
    <w:rsid w:val="00F84D81"/>
    <w:rsid w:val="00F85426"/>
    <w:rsid w:val="00F854D5"/>
    <w:rsid w:val="00F856A4"/>
    <w:rsid w:val="00F858BF"/>
    <w:rsid w:val="00F85C06"/>
    <w:rsid w:val="00F86054"/>
    <w:rsid w:val="00F8653E"/>
    <w:rsid w:val="00F8658F"/>
    <w:rsid w:val="00F86939"/>
    <w:rsid w:val="00F86C37"/>
    <w:rsid w:val="00F86D15"/>
    <w:rsid w:val="00F86EBC"/>
    <w:rsid w:val="00F86FED"/>
    <w:rsid w:val="00F87469"/>
    <w:rsid w:val="00F87D18"/>
    <w:rsid w:val="00F87F19"/>
    <w:rsid w:val="00F90021"/>
    <w:rsid w:val="00F901B8"/>
    <w:rsid w:val="00F905BC"/>
    <w:rsid w:val="00F908DD"/>
    <w:rsid w:val="00F90921"/>
    <w:rsid w:val="00F909CE"/>
    <w:rsid w:val="00F90DA4"/>
    <w:rsid w:val="00F90E68"/>
    <w:rsid w:val="00F90F00"/>
    <w:rsid w:val="00F90FB6"/>
    <w:rsid w:val="00F90FCB"/>
    <w:rsid w:val="00F912F0"/>
    <w:rsid w:val="00F915CB"/>
    <w:rsid w:val="00F916BE"/>
    <w:rsid w:val="00F91722"/>
    <w:rsid w:val="00F91833"/>
    <w:rsid w:val="00F91C5A"/>
    <w:rsid w:val="00F91CB7"/>
    <w:rsid w:val="00F91D9C"/>
    <w:rsid w:val="00F92265"/>
    <w:rsid w:val="00F92561"/>
    <w:rsid w:val="00F92568"/>
    <w:rsid w:val="00F9278F"/>
    <w:rsid w:val="00F927D4"/>
    <w:rsid w:val="00F92E0A"/>
    <w:rsid w:val="00F93155"/>
    <w:rsid w:val="00F93386"/>
    <w:rsid w:val="00F93678"/>
    <w:rsid w:val="00F93749"/>
    <w:rsid w:val="00F93DA2"/>
    <w:rsid w:val="00F94057"/>
    <w:rsid w:val="00F940CA"/>
    <w:rsid w:val="00F94239"/>
    <w:rsid w:val="00F94472"/>
    <w:rsid w:val="00F945DE"/>
    <w:rsid w:val="00F94728"/>
    <w:rsid w:val="00F948E7"/>
    <w:rsid w:val="00F94AF3"/>
    <w:rsid w:val="00F94D57"/>
    <w:rsid w:val="00F94FF4"/>
    <w:rsid w:val="00F950F6"/>
    <w:rsid w:val="00F954FA"/>
    <w:rsid w:val="00F9570C"/>
    <w:rsid w:val="00F95951"/>
    <w:rsid w:val="00F95D48"/>
    <w:rsid w:val="00F9611C"/>
    <w:rsid w:val="00F9633C"/>
    <w:rsid w:val="00F9642F"/>
    <w:rsid w:val="00F96583"/>
    <w:rsid w:val="00F96864"/>
    <w:rsid w:val="00F96AF5"/>
    <w:rsid w:val="00F96E03"/>
    <w:rsid w:val="00F97166"/>
    <w:rsid w:val="00F971B7"/>
    <w:rsid w:val="00F974C5"/>
    <w:rsid w:val="00F974CE"/>
    <w:rsid w:val="00F975BD"/>
    <w:rsid w:val="00F978FC"/>
    <w:rsid w:val="00F97B29"/>
    <w:rsid w:val="00F97C50"/>
    <w:rsid w:val="00F97DBC"/>
    <w:rsid w:val="00F97F0D"/>
    <w:rsid w:val="00FA02F4"/>
    <w:rsid w:val="00FA03C6"/>
    <w:rsid w:val="00FA073D"/>
    <w:rsid w:val="00FA073E"/>
    <w:rsid w:val="00FA0B4E"/>
    <w:rsid w:val="00FA0CB6"/>
    <w:rsid w:val="00FA1088"/>
    <w:rsid w:val="00FA1533"/>
    <w:rsid w:val="00FA1782"/>
    <w:rsid w:val="00FA1965"/>
    <w:rsid w:val="00FA1C5A"/>
    <w:rsid w:val="00FA1E1B"/>
    <w:rsid w:val="00FA1F98"/>
    <w:rsid w:val="00FA237B"/>
    <w:rsid w:val="00FA27AF"/>
    <w:rsid w:val="00FA2844"/>
    <w:rsid w:val="00FA2B10"/>
    <w:rsid w:val="00FA2B9E"/>
    <w:rsid w:val="00FA2C6C"/>
    <w:rsid w:val="00FA2C6D"/>
    <w:rsid w:val="00FA2D4E"/>
    <w:rsid w:val="00FA2DB5"/>
    <w:rsid w:val="00FA2F92"/>
    <w:rsid w:val="00FA34D0"/>
    <w:rsid w:val="00FA34E5"/>
    <w:rsid w:val="00FA3668"/>
    <w:rsid w:val="00FA394E"/>
    <w:rsid w:val="00FA3DB1"/>
    <w:rsid w:val="00FA3E33"/>
    <w:rsid w:val="00FA40AB"/>
    <w:rsid w:val="00FA42B9"/>
    <w:rsid w:val="00FA43A9"/>
    <w:rsid w:val="00FA43E8"/>
    <w:rsid w:val="00FA468F"/>
    <w:rsid w:val="00FA47F0"/>
    <w:rsid w:val="00FA49B0"/>
    <w:rsid w:val="00FA4A63"/>
    <w:rsid w:val="00FA4AE6"/>
    <w:rsid w:val="00FA5425"/>
    <w:rsid w:val="00FA5476"/>
    <w:rsid w:val="00FA54AD"/>
    <w:rsid w:val="00FA5BC1"/>
    <w:rsid w:val="00FA5BF0"/>
    <w:rsid w:val="00FA5D31"/>
    <w:rsid w:val="00FA5FAE"/>
    <w:rsid w:val="00FA613E"/>
    <w:rsid w:val="00FA616F"/>
    <w:rsid w:val="00FA6630"/>
    <w:rsid w:val="00FA6C22"/>
    <w:rsid w:val="00FA792F"/>
    <w:rsid w:val="00FA7A07"/>
    <w:rsid w:val="00FA7AC5"/>
    <w:rsid w:val="00FA7AD0"/>
    <w:rsid w:val="00FB0188"/>
    <w:rsid w:val="00FB027C"/>
    <w:rsid w:val="00FB0655"/>
    <w:rsid w:val="00FB0861"/>
    <w:rsid w:val="00FB0883"/>
    <w:rsid w:val="00FB0B72"/>
    <w:rsid w:val="00FB0C82"/>
    <w:rsid w:val="00FB0D6E"/>
    <w:rsid w:val="00FB1002"/>
    <w:rsid w:val="00FB1310"/>
    <w:rsid w:val="00FB1344"/>
    <w:rsid w:val="00FB1714"/>
    <w:rsid w:val="00FB1837"/>
    <w:rsid w:val="00FB19C6"/>
    <w:rsid w:val="00FB1A10"/>
    <w:rsid w:val="00FB1D65"/>
    <w:rsid w:val="00FB1EA5"/>
    <w:rsid w:val="00FB1F58"/>
    <w:rsid w:val="00FB2453"/>
    <w:rsid w:val="00FB2A77"/>
    <w:rsid w:val="00FB2C46"/>
    <w:rsid w:val="00FB2CAE"/>
    <w:rsid w:val="00FB318E"/>
    <w:rsid w:val="00FB32CF"/>
    <w:rsid w:val="00FB34E2"/>
    <w:rsid w:val="00FB36CB"/>
    <w:rsid w:val="00FB3713"/>
    <w:rsid w:val="00FB3865"/>
    <w:rsid w:val="00FB3915"/>
    <w:rsid w:val="00FB3ED5"/>
    <w:rsid w:val="00FB4086"/>
    <w:rsid w:val="00FB4128"/>
    <w:rsid w:val="00FB4386"/>
    <w:rsid w:val="00FB4755"/>
    <w:rsid w:val="00FB48DD"/>
    <w:rsid w:val="00FB48E4"/>
    <w:rsid w:val="00FB499C"/>
    <w:rsid w:val="00FB4FD5"/>
    <w:rsid w:val="00FB5064"/>
    <w:rsid w:val="00FB5634"/>
    <w:rsid w:val="00FB59B1"/>
    <w:rsid w:val="00FB5F55"/>
    <w:rsid w:val="00FB614A"/>
    <w:rsid w:val="00FB61C4"/>
    <w:rsid w:val="00FB6348"/>
    <w:rsid w:val="00FB648B"/>
    <w:rsid w:val="00FB6521"/>
    <w:rsid w:val="00FB6A72"/>
    <w:rsid w:val="00FB6B6B"/>
    <w:rsid w:val="00FB6CE7"/>
    <w:rsid w:val="00FB6D1C"/>
    <w:rsid w:val="00FB6D9C"/>
    <w:rsid w:val="00FB6F60"/>
    <w:rsid w:val="00FB6F8B"/>
    <w:rsid w:val="00FB6FF6"/>
    <w:rsid w:val="00FB732D"/>
    <w:rsid w:val="00FB7404"/>
    <w:rsid w:val="00FB7B2F"/>
    <w:rsid w:val="00FB7BAF"/>
    <w:rsid w:val="00FB7E2D"/>
    <w:rsid w:val="00FB7F57"/>
    <w:rsid w:val="00FC0166"/>
    <w:rsid w:val="00FC0174"/>
    <w:rsid w:val="00FC0524"/>
    <w:rsid w:val="00FC062D"/>
    <w:rsid w:val="00FC07B3"/>
    <w:rsid w:val="00FC0950"/>
    <w:rsid w:val="00FC0A3E"/>
    <w:rsid w:val="00FC0B61"/>
    <w:rsid w:val="00FC0BF6"/>
    <w:rsid w:val="00FC0EE3"/>
    <w:rsid w:val="00FC137E"/>
    <w:rsid w:val="00FC138C"/>
    <w:rsid w:val="00FC1564"/>
    <w:rsid w:val="00FC17C0"/>
    <w:rsid w:val="00FC1834"/>
    <w:rsid w:val="00FC1EF8"/>
    <w:rsid w:val="00FC23A6"/>
    <w:rsid w:val="00FC284C"/>
    <w:rsid w:val="00FC2AFD"/>
    <w:rsid w:val="00FC2B89"/>
    <w:rsid w:val="00FC2C3F"/>
    <w:rsid w:val="00FC2D56"/>
    <w:rsid w:val="00FC2EDB"/>
    <w:rsid w:val="00FC31DF"/>
    <w:rsid w:val="00FC31E6"/>
    <w:rsid w:val="00FC3723"/>
    <w:rsid w:val="00FC3999"/>
    <w:rsid w:val="00FC39F2"/>
    <w:rsid w:val="00FC3B53"/>
    <w:rsid w:val="00FC3BA7"/>
    <w:rsid w:val="00FC3CB8"/>
    <w:rsid w:val="00FC3F83"/>
    <w:rsid w:val="00FC413E"/>
    <w:rsid w:val="00FC414C"/>
    <w:rsid w:val="00FC42AC"/>
    <w:rsid w:val="00FC4324"/>
    <w:rsid w:val="00FC43E0"/>
    <w:rsid w:val="00FC4665"/>
    <w:rsid w:val="00FC4793"/>
    <w:rsid w:val="00FC4875"/>
    <w:rsid w:val="00FC48A8"/>
    <w:rsid w:val="00FC4A1A"/>
    <w:rsid w:val="00FC4B6C"/>
    <w:rsid w:val="00FC4C98"/>
    <w:rsid w:val="00FC5044"/>
    <w:rsid w:val="00FC5208"/>
    <w:rsid w:val="00FC5302"/>
    <w:rsid w:val="00FC56DC"/>
    <w:rsid w:val="00FC57E8"/>
    <w:rsid w:val="00FC5FF2"/>
    <w:rsid w:val="00FC60B5"/>
    <w:rsid w:val="00FC61BA"/>
    <w:rsid w:val="00FC6232"/>
    <w:rsid w:val="00FC65A2"/>
    <w:rsid w:val="00FC6927"/>
    <w:rsid w:val="00FC6CE8"/>
    <w:rsid w:val="00FC6E27"/>
    <w:rsid w:val="00FC6E6E"/>
    <w:rsid w:val="00FC6F29"/>
    <w:rsid w:val="00FC72F6"/>
    <w:rsid w:val="00FC76F9"/>
    <w:rsid w:val="00FC78C6"/>
    <w:rsid w:val="00FC7AA8"/>
    <w:rsid w:val="00FC7AC8"/>
    <w:rsid w:val="00FC7BD1"/>
    <w:rsid w:val="00FC7C26"/>
    <w:rsid w:val="00FC7E3B"/>
    <w:rsid w:val="00FC7F50"/>
    <w:rsid w:val="00FD048F"/>
    <w:rsid w:val="00FD04C3"/>
    <w:rsid w:val="00FD053F"/>
    <w:rsid w:val="00FD0942"/>
    <w:rsid w:val="00FD09D3"/>
    <w:rsid w:val="00FD0F0C"/>
    <w:rsid w:val="00FD1211"/>
    <w:rsid w:val="00FD12A4"/>
    <w:rsid w:val="00FD1472"/>
    <w:rsid w:val="00FD1485"/>
    <w:rsid w:val="00FD1569"/>
    <w:rsid w:val="00FD16CA"/>
    <w:rsid w:val="00FD16DE"/>
    <w:rsid w:val="00FD17D4"/>
    <w:rsid w:val="00FD1A67"/>
    <w:rsid w:val="00FD1B2A"/>
    <w:rsid w:val="00FD209D"/>
    <w:rsid w:val="00FD246E"/>
    <w:rsid w:val="00FD25B1"/>
    <w:rsid w:val="00FD2C48"/>
    <w:rsid w:val="00FD2C89"/>
    <w:rsid w:val="00FD2FED"/>
    <w:rsid w:val="00FD3108"/>
    <w:rsid w:val="00FD33A1"/>
    <w:rsid w:val="00FD33DF"/>
    <w:rsid w:val="00FD3631"/>
    <w:rsid w:val="00FD4405"/>
    <w:rsid w:val="00FD4681"/>
    <w:rsid w:val="00FD4A8A"/>
    <w:rsid w:val="00FD4AD9"/>
    <w:rsid w:val="00FD4C24"/>
    <w:rsid w:val="00FD4D7D"/>
    <w:rsid w:val="00FD4D8E"/>
    <w:rsid w:val="00FD5041"/>
    <w:rsid w:val="00FD5853"/>
    <w:rsid w:val="00FD58E7"/>
    <w:rsid w:val="00FD5A9F"/>
    <w:rsid w:val="00FD5B14"/>
    <w:rsid w:val="00FD608C"/>
    <w:rsid w:val="00FD65C0"/>
    <w:rsid w:val="00FD677C"/>
    <w:rsid w:val="00FD6ADE"/>
    <w:rsid w:val="00FD6B85"/>
    <w:rsid w:val="00FD6C8A"/>
    <w:rsid w:val="00FD6CBD"/>
    <w:rsid w:val="00FD74F1"/>
    <w:rsid w:val="00FD780C"/>
    <w:rsid w:val="00FD7887"/>
    <w:rsid w:val="00FD79E0"/>
    <w:rsid w:val="00FD7A2F"/>
    <w:rsid w:val="00FD7A80"/>
    <w:rsid w:val="00FD7B93"/>
    <w:rsid w:val="00FD7C16"/>
    <w:rsid w:val="00FE01C3"/>
    <w:rsid w:val="00FE08EA"/>
    <w:rsid w:val="00FE0D6B"/>
    <w:rsid w:val="00FE17F5"/>
    <w:rsid w:val="00FE1948"/>
    <w:rsid w:val="00FE1C85"/>
    <w:rsid w:val="00FE1D4A"/>
    <w:rsid w:val="00FE1DB2"/>
    <w:rsid w:val="00FE26FF"/>
    <w:rsid w:val="00FE278F"/>
    <w:rsid w:val="00FE291D"/>
    <w:rsid w:val="00FE2985"/>
    <w:rsid w:val="00FE29D2"/>
    <w:rsid w:val="00FE2DF1"/>
    <w:rsid w:val="00FE31A3"/>
    <w:rsid w:val="00FE3B95"/>
    <w:rsid w:val="00FE3C36"/>
    <w:rsid w:val="00FE4110"/>
    <w:rsid w:val="00FE4329"/>
    <w:rsid w:val="00FE45B3"/>
    <w:rsid w:val="00FE48A5"/>
    <w:rsid w:val="00FE48F4"/>
    <w:rsid w:val="00FE4908"/>
    <w:rsid w:val="00FE4D97"/>
    <w:rsid w:val="00FE4EB7"/>
    <w:rsid w:val="00FE4ECA"/>
    <w:rsid w:val="00FE50CE"/>
    <w:rsid w:val="00FE518B"/>
    <w:rsid w:val="00FE520C"/>
    <w:rsid w:val="00FE554A"/>
    <w:rsid w:val="00FE5AFB"/>
    <w:rsid w:val="00FE62E6"/>
    <w:rsid w:val="00FE6367"/>
    <w:rsid w:val="00FE63C7"/>
    <w:rsid w:val="00FE696E"/>
    <w:rsid w:val="00FE6AA2"/>
    <w:rsid w:val="00FE73F7"/>
    <w:rsid w:val="00FE74BD"/>
    <w:rsid w:val="00FE770B"/>
    <w:rsid w:val="00FE7844"/>
    <w:rsid w:val="00FE7928"/>
    <w:rsid w:val="00FE79B7"/>
    <w:rsid w:val="00FE7A5A"/>
    <w:rsid w:val="00FE7CE3"/>
    <w:rsid w:val="00FF00DE"/>
    <w:rsid w:val="00FF01AF"/>
    <w:rsid w:val="00FF026C"/>
    <w:rsid w:val="00FF06E6"/>
    <w:rsid w:val="00FF0812"/>
    <w:rsid w:val="00FF089B"/>
    <w:rsid w:val="00FF0CBF"/>
    <w:rsid w:val="00FF0EE4"/>
    <w:rsid w:val="00FF1049"/>
    <w:rsid w:val="00FF113E"/>
    <w:rsid w:val="00FF1158"/>
    <w:rsid w:val="00FF11A8"/>
    <w:rsid w:val="00FF1212"/>
    <w:rsid w:val="00FF171A"/>
    <w:rsid w:val="00FF17DE"/>
    <w:rsid w:val="00FF19DD"/>
    <w:rsid w:val="00FF1B17"/>
    <w:rsid w:val="00FF1D99"/>
    <w:rsid w:val="00FF20E3"/>
    <w:rsid w:val="00FF262D"/>
    <w:rsid w:val="00FF28BE"/>
    <w:rsid w:val="00FF2D26"/>
    <w:rsid w:val="00FF2DC9"/>
    <w:rsid w:val="00FF35B4"/>
    <w:rsid w:val="00FF36A4"/>
    <w:rsid w:val="00FF3C38"/>
    <w:rsid w:val="00FF3DA2"/>
    <w:rsid w:val="00FF41E7"/>
    <w:rsid w:val="00FF442F"/>
    <w:rsid w:val="00FF446C"/>
    <w:rsid w:val="00FF45A1"/>
    <w:rsid w:val="00FF54D3"/>
    <w:rsid w:val="00FF5B83"/>
    <w:rsid w:val="00FF5CC0"/>
    <w:rsid w:val="00FF5D8E"/>
    <w:rsid w:val="00FF6140"/>
    <w:rsid w:val="00FF6184"/>
    <w:rsid w:val="00FF61D5"/>
    <w:rsid w:val="00FF641E"/>
    <w:rsid w:val="00FF65D6"/>
    <w:rsid w:val="00FF6B34"/>
    <w:rsid w:val="00FF6BEB"/>
    <w:rsid w:val="00FF7044"/>
    <w:rsid w:val="00FF7094"/>
    <w:rsid w:val="00FF7148"/>
    <w:rsid w:val="00FF779B"/>
    <w:rsid w:val="00FF79CD"/>
    <w:rsid w:val="00FF7E34"/>
    <w:rsid w:val="00FF7E41"/>
    <w:rsid w:val="00FF7F38"/>
    <w:rsid w:val="015E02A2"/>
    <w:rsid w:val="01D028E9"/>
    <w:rsid w:val="020B083E"/>
    <w:rsid w:val="0217ECF7"/>
    <w:rsid w:val="027FD82E"/>
    <w:rsid w:val="029BB3B7"/>
    <w:rsid w:val="02C0F77F"/>
    <w:rsid w:val="02DA8388"/>
    <w:rsid w:val="02EE1C3F"/>
    <w:rsid w:val="035BED63"/>
    <w:rsid w:val="037943A5"/>
    <w:rsid w:val="03C39769"/>
    <w:rsid w:val="03F94127"/>
    <w:rsid w:val="0401F7FB"/>
    <w:rsid w:val="0406F2FE"/>
    <w:rsid w:val="045571D2"/>
    <w:rsid w:val="05281545"/>
    <w:rsid w:val="0533CB0E"/>
    <w:rsid w:val="054C5BF3"/>
    <w:rsid w:val="0565FE95"/>
    <w:rsid w:val="065DA6FE"/>
    <w:rsid w:val="06F28157"/>
    <w:rsid w:val="07A69F98"/>
    <w:rsid w:val="07A7043F"/>
    <w:rsid w:val="07D0D27D"/>
    <w:rsid w:val="08585FF9"/>
    <w:rsid w:val="08612165"/>
    <w:rsid w:val="0871F795"/>
    <w:rsid w:val="088B1FF2"/>
    <w:rsid w:val="09388A35"/>
    <w:rsid w:val="096288C2"/>
    <w:rsid w:val="0A7E1E38"/>
    <w:rsid w:val="0AA06CA8"/>
    <w:rsid w:val="0ACDCED1"/>
    <w:rsid w:val="0AE39D2F"/>
    <w:rsid w:val="0B07B207"/>
    <w:rsid w:val="0B180595"/>
    <w:rsid w:val="0B7E1753"/>
    <w:rsid w:val="0BA28FD8"/>
    <w:rsid w:val="0BA3A40A"/>
    <w:rsid w:val="0BB1A3FD"/>
    <w:rsid w:val="0BDCBCF7"/>
    <w:rsid w:val="0C05F13B"/>
    <w:rsid w:val="0D3BE896"/>
    <w:rsid w:val="0D78A8AD"/>
    <w:rsid w:val="0DE5899B"/>
    <w:rsid w:val="0E5C7F1B"/>
    <w:rsid w:val="0E9BF3F6"/>
    <w:rsid w:val="0EBC5AF3"/>
    <w:rsid w:val="0F19AFF6"/>
    <w:rsid w:val="0F29BF61"/>
    <w:rsid w:val="0F3AC4DE"/>
    <w:rsid w:val="0F636C42"/>
    <w:rsid w:val="10425CF6"/>
    <w:rsid w:val="107E386A"/>
    <w:rsid w:val="1092D7D8"/>
    <w:rsid w:val="10EE8EAC"/>
    <w:rsid w:val="10F78A71"/>
    <w:rsid w:val="11271BB8"/>
    <w:rsid w:val="11AD54F8"/>
    <w:rsid w:val="11B62803"/>
    <w:rsid w:val="11EB9F44"/>
    <w:rsid w:val="1203D5C6"/>
    <w:rsid w:val="122D7949"/>
    <w:rsid w:val="1247BDFC"/>
    <w:rsid w:val="126558AE"/>
    <w:rsid w:val="1285A448"/>
    <w:rsid w:val="12D65100"/>
    <w:rsid w:val="12FF209D"/>
    <w:rsid w:val="135D0D18"/>
    <w:rsid w:val="138ECFF7"/>
    <w:rsid w:val="13AEDA34"/>
    <w:rsid w:val="13CD0850"/>
    <w:rsid w:val="13E3097F"/>
    <w:rsid w:val="143A9C0B"/>
    <w:rsid w:val="14887C9F"/>
    <w:rsid w:val="14DF5075"/>
    <w:rsid w:val="15BC3150"/>
    <w:rsid w:val="15C53195"/>
    <w:rsid w:val="165CCE75"/>
    <w:rsid w:val="168F3576"/>
    <w:rsid w:val="16A09674"/>
    <w:rsid w:val="16A486F0"/>
    <w:rsid w:val="16B03DB4"/>
    <w:rsid w:val="16C3498B"/>
    <w:rsid w:val="16CB2B7E"/>
    <w:rsid w:val="16EADFA0"/>
    <w:rsid w:val="172E7F66"/>
    <w:rsid w:val="1736B338"/>
    <w:rsid w:val="17480FAA"/>
    <w:rsid w:val="17FEC4F9"/>
    <w:rsid w:val="18194E1C"/>
    <w:rsid w:val="181EDDC2"/>
    <w:rsid w:val="182B85A5"/>
    <w:rsid w:val="18367288"/>
    <w:rsid w:val="18721B2B"/>
    <w:rsid w:val="1887E989"/>
    <w:rsid w:val="18B05384"/>
    <w:rsid w:val="18E2175E"/>
    <w:rsid w:val="19452DDD"/>
    <w:rsid w:val="197B79AB"/>
    <w:rsid w:val="1A4F7802"/>
    <w:rsid w:val="1AA18400"/>
    <w:rsid w:val="1AD6A93B"/>
    <w:rsid w:val="1B551DBE"/>
    <w:rsid w:val="1B84DD20"/>
    <w:rsid w:val="1BCDF6B1"/>
    <w:rsid w:val="1D0C7361"/>
    <w:rsid w:val="1D585ABC"/>
    <w:rsid w:val="1D58FCCC"/>
    <w:rsid w:val="1D7ECC79"/>
    <w:rsid w:val="1DA512A7"/>
    <w:rsid w:val="1E20BE5C"/>
    <w:rsid w:val="1E5DDEB6"/>
    <w:rsid w:val="1E90E1CD"/>
    <w:rsid w:val="1EEA49D0"/>
    <w:rsid w:val="1FDB3AB7"/>
    <w:rsid w:val="20780211"/>
    <w:rsid w:val="208AA941"/>
    <w:rsid w:val="20B99F01"/>
    <w:rsid w:val="20D62BF5"/>
    <w:rsid w:val="21035C48"/>
    <w:rsid w:val="2157FA77"/>
    <w:rsid w:val="21AA5065"/>
    <w:rsid w:val="21CE76DC"/>
    <w:rsid w:val="21EBCCA9"/>
    <w:rsid w:val="21F4B6C3"/>
    <w:rsid w:val="22205284"/>
    <w:rsid w:val="22952EC6"/>
    <w:rsid w:val="2298096C"/>
    <w:rsid w:val="23402495"/>
    <w:rsid w:val="24191341"/>
    <w:rsid w:val="24EDB98A"/>
    <w:rsid w:val="24F1E86A"/>
    <w:rsid w:val="25F31BFB"/>
    <w:rsid w:val="2616CC2C"/>
    <w:rsid w:val="26A3AE67"/>
    <w:rsid w:val="2700B798"/>
    <w:rsid w:val="270172A9"/>
    <w:rsid w:val="274E5623"/>
    <w:rsid w:val="2758467F"/>
    <w:rsid w:val="2773CBC1"/>
    <w:rsid w:val="2776F2EF"/>
    <w:rsid w:val="27F4397D"/>
    <w:rsid w:val="2822331E"/>
    <w:rsid w:val="2824F5A5"/>
    <w:rsid w:val="284653D6"/>
    <w:rsid w:val="28A3B57A"/>
    <w:rsid w:val="28BBFB0D"/>
    <w:rsid w:val="2B382780"/>
    <w:rsid w:val="2BF26CDF"/>
    <w:rsid w:val="2C667BF7"/>
    <w:rsid w:val="2D3A685F"/>
    <w:rsid w:val="2DD8EB13"/>
    <w:rsid w:val="2DE0A5C8"/>
    <w:rsid w:val="2DE9CBDB"/>
    <w:rsid w:val="2DFA3D64"/>
    <w:rsid w:val="2E27D25E"/>
    <w:rsid w:val="2E926816"/>
    <w:rsid w:val="2E97F5CF"/>
    <w:rsid w:val="2EAF57C4"/>
    <w:rsid w:val="2EBEA4F5"/>
    <w:rsid w:val="2EF5ECE2"/>
    <w:rsid w:val="2F294358"/>
    <w:rsid w:val="2F2CCCC3"/>
    <w:rsid w:val="2F667F92"/>
    <w:rsid w:val="2FF6C75F"/>
    <w:rsid w:val="300239A1"/>
    <w:rsid w:val="30089679"/>
    <w:rsid w:val="3032D4A9"/>
    <w:rsid w:val="31E992D4"/>
    <w:rsid w:val="3232B1DF"/>
    <w:rsid w:val="3242F660"/>
    <w:rsid w:val="3245618F"/>
    <w:rsid w:val="3275DC45"/>
    <w:rsid w:val="3286BF5A"/>
    <w:rsid w:val="32FEEDE4"/>
    <w:rsid w:val="331AC4D2"/>
    <w:rsid w:val="33230465"/>
    <w:rsid w:val="3345C91B"/>
    <w:rsid w:val="33527BFE"/>
    <w:rsid w:val="3373AFDD"/>
    <w:rsid w:val="33FC0A0A"/>
    <w:rsid w:val="343E79A4"/>
    <w:rsid w:val="34A23233"/>
    <w:rsid w:val="34BA2108"/>
    <w:rsid w:val="355A41EB"/>
    <w:rsid w:val="35750877"/>
    <w:rsid w:val="35A04BBD"/>
    <w:rsid w:val="35A666AF"/>
    <w:rsid w:val="362FBD15"/>
    <w:rsid w:val="3691673B"/>
    <w:rsid w:val="36AF231F"/>
    <w:rsid w:val="36DE18DF"/>
    <w:rsid w:val="372E93C1"/>
    <w:rsid w:val="373CCE8E"/>
    <w:rsid w:val="37689812"/>
    <w:rsid w:val="377D156A"/>
    <w:rsid w:val="3789DA5B"/>
    <w:rsid w:val="37CE81D3"/>
    <w:rsid w:val="37D96E4E"/>
    <w:rsid w:val="3833918B"/>
    <w:rsid w:val="3836EE07"/>
    <w:rsid w:val="38AC11C1"/>
    <w:rsid w:val="38C0AE78"/>
    <w:rsid w:val="39030CD5"/>
    <w:rsid w:val="3918E5CB"/>
    <w:rsid w:val="399BE33D"/>
    <w:rsid w:val="39DDDA3C"/>
    <w:rsid w:val="3A074983"/>
    <w:rsid w:val="3A1D4185"/>
    <w:rsid w:val="3A428452"/>
    <w:rsid w:val="3A530073"/>
    <w:rsid w:val="3A717B0D"/>
    <w:rsid w:val="3A9A631C"/>
    <w:rsid w:val="3AA9FC82"/>
    <w:rsid w:val="3AC452D4"/>
    <w:rsid w:val="3B21B65D"/>
    <w:rsid w:val="3B3FE42C"/>
    <w:rsid w:val="3BC7FA70"/>
    <w:rsid w:val="3BE31B0B"/>
    <w:rsid w:val="3C2BA223"/>
    <w:rsid w:val="3CC436CE"/>
    <w:rsid w:val="3DB1AA6A"/>
    <w:rsid w:val="3DB6D254"/>
    <w:rsid w:val="3E1FA1AF"/>
    <w:rsid w:val="3EC194AF"/>
    <w:rsid w:val="3F7387E1"/>
    <w:rsid w:val="3F8F72C5"/>
    <w:rsid w:val="3FAC0E5B"/>
    <w:rsid w:val="3FDCBAE6"/>
    <w:rsid w:val="3FE0C3FB"/>
    <w:rsid w:val="4002C7FC"/>
    <w:rsid w:val="402D6F67"/>
    <w:rsid w:val="4065C0FD"/>
    <w:rsid w:val="407885AB"/>
    <w:rsid w:val="40CA6153"/>
    <w:rsid w:val="4101DC11"/>
    <w:rsid w:val="41306D2A"/>
    <w:rsid w:val="416979EF"/>
    <w:rsid w:val="419978F1"/>
    <w:rsid w:val="41A52EBA"/>
    <w:rsid w:val="42534CCD"/>
    <w:rsid w:val="42603D67"/>
    <w:rsid w:val="42698BB3"/>
    <w:rsid w:val="4270E1C1"/>
    <w:rsid w:val="427E2B21"/>
    <w:rsid w:val="42D95515"/>
    <w:rsid w:val="42EBF1AD"/>
    <w:rsid w:val="43B51403"/>
    <w:rsid w:val="43C0FC0E"/>
    <w:rsid w:val="43F6AC84"/>
    <w:rsid w:val="442841FC"/>
    <w:rsid w:val="44A3B68F"/>
    <w:rsid w:val="44AB1682"/>
    <w:rsid w:val="44F06833"/>
    <w:rsid w:val="44F46442"/>
    <w:rsid w:val="44FE7BDC"/>
    <w:rsid w:val="45124669"/>
    <w:rsid w:val="45456B09"/>
    <w:rsid w:val="4583E0CB"/>
    <w:rsid w:val="458FC376"/>
    <w:rsid w:val="45A6EEEC"/>
    <w:rsid w:val="460EFD99"/>
    <w:rsid w:val="464C2F3B"/>
    <w:rsid w:val="464F6101"/>
    <w:rsid w:val="467953CC"/>
    <w:rsid w:val="46919569"/>
    <w:rsid w:val="47C0C396"/>
    <w:rsid w:val="47EEFAA0"/>
    <w:rsid w:val="47FF0782"/>
    <w:rsid w:val="487B465E"/>
    <w:rsid w:val="4890E1EB"/>
    <w:rsid w:val="48A0BBFC"/>
    <w:rsid w:val="48A9A4A6"/>
    <w:rsid w:val="48F1C2C3"/>
    <w:rsid w:val="497E6297"/>
    <w:rsid w:val="49BE5448"/>
    <w:rsid w:val="49E8EA4D"/>
    <w:rsid w:val="4A5388B0"/>
    <w:rsid w:val="4AA49B0A"/>
    <w:rsid w:val="4B24CA62"/>
    <w:rsid w:val="4B65395D"/>
    <w:rsid w:val="4B9FB310"/>
    <w:rsid w:val="4BBB6B23"/>
    <w:rsid w:val="4BF76C0F"/>
    <w:rsid w:val="4C3128D2"/>
    <w:rsid w:val="4C5A2A45"/>
    <w:rsid w:val="4C5F2273"/>
    <w:rsid w:val="4C7F6E0D"/>
    <w:rsid w:val="4C9C2CD7"/>
    <w:rsid w:val="4CBC286E"/>
    <w:rsid w:val="4D3F74E8"/>
    <w:rsid w:val="4D416D26"/>
    <w:rsid w:val="4D5D2FD1"/>
    <w:rsid w:val="4DF22858"/>
    <w:rsid w:val="4E080181"/>
    <w:rsid w:val="4E095E61"/>
    <w:rsid w:val="4E3037EB"/>
    <w:rsid w:val="4E350C11"/>
    <w:rsid w:val="4E5FCFBB"/>
    <w:rsid w:val="4F4062FF"/>
    <w:rsid w:val="4F5678A5"/>
    <w:rsid w:val="4F8E6C0B"/>
    <w:rsid w:val="4FFD33B3"/>
    <w:rsid w:val="5027C9B8"/>
    <w:rsid w:val="504980B0"/>
    <w:rsid w:val="509E3F16"/>
    <w:rsid w:val="5156065E"/>
    <w:rsid w:val="516CD0DB"/>
    <w:rsid w:val="5176127A"/>
    <w:rsid w:val="522ACE6B"/>
    <w:rsid w:val="52899541"/>
    <w:rsid w:val="528D5C06"/>
    <w:rsid w:val="52CD979C"/>
    <w:rsid w:val="535755B6"/>
    <w:rsid w:val="535E3A15"/>
    <w:rsid w:val="5377A055"/>
    <w:rsid w:val="5390313A"/>
    <w:rsid w:val="539841C4"/>
    <w:rsid w:val="53A99605"/>
    <w:rsid w:val="53B64F0F"/>
    <w:rsid w:val="54078280"/>
    <w:rsid w:val="54301468"/>
    <w:rsid w:val="5482C53D"/>
    <w:rsid w:val="54B813B3"/>
    <w:rsid w:val="54EA64AB"/>
    <w:rsid w:val="55A71187"/>
    <w:rsid w:val="55BD8E74"/>
    <w:rsid w:val="55FF144D"/>
    <w:rsid w:val="5647FBB8"/>
    <w:rsid w:val="565F9B16"/>
    <w:rsid w:val="567E7393"/>
    <w:rsid w:val="56900BF2"/>
    <w:rsid w:val="572584E2"/>
    <w:rsid w:val="57DC1B99"/>
    <w:rsid w:val="57E0F7F3"/>
    <w:rsid w:val="581AE230"/>
    <w:rsid w:val="582DBB36"/>
    <w:rsid w:val="587E4BB7"/>
    <w:rsid w:val="589996EE"/>
    <w:rsid w:val="5908195E"/>
    <w:rsid w:val="5950BA66"/>
    <w:rsid w:val="595B9335"/>
    <w:rsid w:val="599DCAC0"/>
    <w:rsid w:val="59B754A1"/>
    <w:rsid w:val="5A287431"/>
    <w:rsid w:val="5B24F890"/>
    <w:rsid w:val="5B70E637"/>
    <w:rsid w:val="5BE701FF"/>
    <w:rsid w:val="5C44E424"/>
    <w:rsid w:val="5C50D953"/>
    <w:rsid w:val="5D133C11"/>
    <w:rsid w:val="5D1C25B6"/>
    <w:rsid w:val="5D8FDF94"/>
    <w:rsid w:val="5DFED510"/>
    <w:rsid w:val="5E1C5D28"/>
    <w:rsid w:val="5E3BC84E"/>
    <w:rsid w:val="5E400D59"/>
    <w:rsid w:val="5EC24082"/>
    <w:rsid w:val="5ED1504A"/>
    <w:rsid w:val="5EDBB6D0"/>
    <w:rsid w:val="5EED779C"/>
    <w:rsid w:val="5F1E01EE"/>
    <w:rsid w:val="5F3AF28E"/>
    <w:rsid w:val="5F622E94"/>
    <w:rsid w:val="5F66CCDC"/>
    <w:rsid w:val="5F6A1B1F"/>
    <w:rsid w:val="5FB699F2"/>
    <w:rsid w:val="5FCD646F"/>
    <w:rsid w:val="600DA099"/>
    <w:rsid w:val="601A48E4"/>
    <w:rsid w:val="602DAECA"/>
    <w:rsid w:val="6040D7A6"/>
    <w:rsid w:val="6054DFC2"/>
    <w:rsid w:val="60A660D6"/>
    <w:rsid w:val="60AFE1F3"/>
    <w:rsid w:val="60B5999F"/>
    <w:rsid w:val="60F9926A"/>
    <w:rsid w:val="61035BCA"/>
    <w:rsid w:val="614AB099"/>
    <w:rsid w:val="614DC28D"/>
    <w:rsid w:val="6175503B"/>
    <w:rsid w:val="617C360F"/>
    <w:rsid w:val="618C1AB8"/>
    <w:rsid w:val="61AD2FA0"/>
    <w:rsid w:val="62410247"/>
    <w:rsid w:val="625415B1"/>
    <w:rsid w:val="62A21103"/>
    <w:rsid w:val="6301F074"/>
    <w:rsid w:val="6358DA12"/>
    <w:rsid w:val="63B532F6"/>
    <w:rsid w:val="63C62390"/>
    <w:rsid w:val="63F5D3C7"/>
    <w:rsid w:val="640DCC39"/>
    <w:rsid w:val="646BB8B4"/>
    <w:rsid w:val="64E19E9C"/>
    <w:rsid w:val="64ED959A"/>
    <w:rsid w:val="651DABE6"/>
    <w:rsid w:val="6554351D"/>
    <w:rsid w:val="65C1C8D8"/>
    <w:rsid w:val="65D7C90C"/>
    <w:rsid w:val="661072BA"/>
    <w:rsid w:val="66393C65"/>
    <w:rsid w:val="663E07B4"/>
    <w:rsid w:val="66D6093B"/>
    <w:rsid w:val="66EF6E06"/>
    <w:rsid w:val="67069D2A"/>
    <w:rsid w:val="6768ACF2"/>
    <w:rsid w:val="677CB4E8"/>
    <w:rsid w:val="67A59B4B"/>
    <w:rsid w:val="67AE78C2"/>
    <w:rsid w:val="67B4944D"/>
    <w:rsid w:val="6813BA50"/>
    <w:rsid w:val="682E0F90"/>
    <w:rsid w:val="686DB554"/>
    <w:rsid w:val="687651B8"/>
    <w:rsid w:val="6891975B"/>
    <w:rsid w:val="68AD6DDB"/>
    <w:rsid w:val="695E4681"/>
    <w:rsid w:val="69BDC693"/>
    <w:rsid w:val="6A0557D0"/>
    <w:rsid w:val="6AA38075"/>
    <w:rsid w:val="6AD966A1"/>
    <w:rsid w:val="6AFC7146"/>
    <w:rsid w:val="6B3361A5"/>
    <w:rsid w:val="6B62EFD8"/>
    <w:rsid w:val="6B6D344E"/>
    <w:rsid w:val="6BE2F7F2"/>
    <w:rsid w:val="6C180A38"/>
    <w:rsid w:val="6C464142"/>
    <w:rsid w:val="6C749749"/>
    <w:rsid w:val="6D6A28E5"/>
    <w:rsid w:val="6D6E56CA"/>
    <w:rsid w:val="6E03268B"/>
    <w:rsid w:val="6E2DE70A"/>
    <w:rsid w:val="6E393F88"/>
    <w:rsid w:val="6E3D3B97"/>
    <w:rsid w:val="6E8BC9BF"/>
    <w:rsid w:val="6EB7813A"/>
    <w:rsid w:val="6EE3D087"/>
    <w:rsid w:val="6F159838"/>
    <w:rsid w:val="6FE5F0B1"/>
    <w:rsid w:val="70ADE512"/>
    <w:rsid w:val="70BE55A0"/>
    <w:rsid w:val="70CCDC46"/>
    <w:rsid w:val="714EDA44"/>
    <w:rsid w:val="71DFE05E"/>
    <w:rsid w:val="71FDCD1D"/>
    <w:rsid w:val="720287E2"/>
    <w:rsid w:val="7221A48C"/>
    <w:rsid w:val="72B282D6"/>
    <w:rsid w:val="72BAC61F"/>
    <w:rsid w:val="72BCF9D5"/>
    <w:rsid w:val="72C3FB16"/>
    <w:rsid w:val="7350CADD"/>
    <w:rsid w:val="735270E8"/>
    <w:rsid w:val="73A63227"/>
    <w:rsid w:val="73B20131"/>
    <w:rsid w:val="73BA8090"/>
    <w:rsid w:val="73F62933"/>
    <w:rsid w:val="740D1304"/>
    <w:rsid w:val="74AE359F"/>
    <w:rsid w:val="74F60696"/>
    <w:rsid w:val="75CF6CDD"/>
    <w:rsid w:val="75F103B7"/>
    <w:rsid w:val="75FB33EE"/>
    <w:rsid w:val="76C13259"/>
    <w:rsid w:val="775B5EEF"/>
    <w:rsid w:val="7762E1F9"/>
    <w:rsid w:val="77A80F98"/>
    <w:rsid w:val="77B4C77C"/>
    <w:rsid w:val="77C36D9C"/>
    <w:rsid w:val="77F45F64"/>
    <w:rsid w:val="786D1F32"/>
    <w:rsid w:val="787724E0"/>
    <w:rsid w:val="78947D78"/>
    <w:rsid w:val="78F8EBB4"/>
    <w:rsid w:val="7914EA33"/>
    <w:rsid w:val="79B2D575"/>
    <w:rsid w:val="79CC3A40"/>
    <w:rsid w:val="79E59473"/>
    <w:rsid w:val="79E8C734"/>
    <w:rsid w:val="7A4156D6"/>
    <w:rsid w:val="7A90D4A2"/>
    <w:rsid w:val="7A9CB2A4"/>
    <w:rsid w:val="7AB0B11F"/>
    <w:rsid w:val="7ACE109D"/>
    <w:rsid w:val="7AD7C3CF"/>
    <w:rsid w:val="7B621654"/>
    <w:rsid w:val="7B8EAF2F"/>
    <w:rsid w:val="7BB1245F"/>
    <w:rsid w:val="7BB3F1FC"/>
    <w:rsid w:val="7BC00A39"/>
    <w:rsid w:val="7BDF6844"/>
    <w:rsid w:val="7BF2F49E"/>
    <w:rsid w:val="7C01553C"/>
    <w:rsid w:val="7D2B6B8F"/>
    <w:rsid w:val="7D9E161D"/>
    <w:rsid w:val="7E0BBB8A"/>
    <w:rsid w:val="7EA4D662"/>
    <w:rsid w:val="7EE1167D"/>
    <w:rsid w:val="7EEE8816"/>
    <w:rsid w:val="7EFC0447"/>
    <w:rsid w:val="7F273B61"/>
    <w:rsid w:val="7F6F1AE6"/>
    <w:rsid w:val="7FC8B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244B6D4"/>
  <w15:docId w15:val="{2CFE704E-3886-40DB-92D1-1F390CF5B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5443"/>
    <w:pPr>
      <w:spacing w:after="120"/>
      <w:jc w:val="both"/>
    </w:pPr>
    <w:rPr>
      <w:rFonts w:eastAsia="Calibri"/>
      <w:color w:val="000000"/>
      <w:sz w:val="22"/>
      <w:szCs w:val="22"/>
    </w:rPr>
  </w:style>
  <w:style w:type="paragraph" w:styleId="Heading1">
    <w:name w:val="heading 1"/>
    <w:aliases w:val="CRV Heading 1"/>
    <w:basedOn w:val="Normal"/>
    <w:next w:val="Normal"/>
    <w:link w:val="Heading1Char"/>
    <w:uiPriority w:val="9"/>
    <w:qFormat/>
    <w:rsid w:val="00E04EC0"/>
    <w:pPr>
      <w:numPr>
        <w:numId w:val="12"/>
      </w:numPr>
      <w:contextualSpacing/>
      <w:jc w:val="left"/>
      <w:outlineLvl w:val="0"/>
    </w:pPr>
    <w:rPr>
      <w:b/>
      <w:bCs/>
      <w:caps/>
      <w:sz w:val="24"/>
      <w:szCs w:val="24"/>
    </w:rPr>
  </w:style>
  <w:style w:type="paragraph" w:styleId="Heading2">
    <w:name w:val="heading 2"/>
    <w:basedOn w:val="Normal"/>
    <w:next w:val="Normal"/>
    <w:link w:val="Heading2Char"/>
    <w:uiPriority w:val="9"/>
    <w:qFormat/>
    <w:rsid w:val="00EB5FB7"/>
    <w:pPr>
      <w:numPr>
        <w:ilvl w:val="1"/>
        <w:numId w:val="12"/>
      </w:numPr>
      <w:ind w:left="900" w:hanging="540"/>
      <w:outlineLvl w:val="1"/>
    </w:pPr>
    <w:rPr>
      <w:rFonts w:asciiTheme="majorHAnsi" w:hAnsiTheme="majorHAnsi"/>
      <w:b/>
      <w:bCs/>
      <w:i/>
      <w:szCs w:val="26"/>
      <w:u w:val="single"/>
    </w:rPr>
  </w:style>
  <w:style w:type="paragraph" w:styleId="Heading3">
    <w:name w:val="heading 3"/>
    <w:basedOn w:val="Normal"/>
    <w:next w:val="Normal"/>
    <w:link w:val="Heading3Char"/>
    <w:uiPriority w:val="9"/>
    <w:qFormat/>
    <w:rsid w:val="00EB5FB7"/>
    <w:pPr>
      <w:numPr>
        <w:ilvl w:val="2"/>
        <w:numId w:val="12"/>
      </w:numPr>
      <w:spacing w:before="120"/>
      <w:ind w:left="1350"/>
      <w:outlineLvl w:val="2"/>
    </w:pPr>
    <w:rPr>
      <w:rFonts w:asciiTheme="minorHAnsi" w:hAnsiTheme="minorHAnsi"/>
      <w:b/>
      <w:bCs/>
    </w:rPr>
  </w:style>
  <w:style w:type="paragraph" w:styleId="Heading4">
    <w:name w:val="heading 4"/>
    <w:basedOn w:val="Normal"/>
    <w:next w:val="Normal"/>
    <w:link w:val="Heading4Char"/>
    <w:uiPriority w:val="9"/>
    <w:qFormat/>
    <w:rsid w:val="0020484C"/>
    <w:pPr>
      <w:numPr>
        <w:ilvl w:val="3"/>
        <w:numId w:val="12"/>
      </w:numPr>
      <w:spacing w:before="120"/>
      <w:ind w:left="1800"/>
      <w:outlineLvl w:val="3"/>
    </w:pPr>
    <w:rPr>
      <w:rFonts w:asciiTheme="minorHAnsi" w:hAnsiTheme="minorHAnsi"/>
      <w:bCs/>
      <w:i/>
      <w:iCs/>
    </w:rPr>
  </w:style>
  <w:style w:type="paragraph" w:styleId="Heading5">
    <w:name w:val="heading 5"/>
    <w:basedOn w:val="Normal"/>
    <w:next w:val="Normal"/>
    <w:link w:val="Heading5Char"/>
    <w:uiPriority w:val="9"/>
    <w:qFormat/>
    <w:rsid w:val="005D7296"/>
    <w:pPr>
      <w:spacing w:before="120" w:after="0"/>
      <w:outlineLvl w:val="4"/>
    </w:pPr>
    <w:rPr>
      <w:rFonts w:asciiTheme="majorHAnsi" w:eastAsia="TT5Et00" w:hAnsiTheme="majorHAnsi"/>
      <w:bCs/>
      <w:iCs/>
      <w:u w:val="single"/>
    </w:rPr>
  </w:style>
  <w:style w:type="paragraph" w:styleId="Heading6">
    <w:name w:val="heading 6"/>
    <w:basedOn w:val="Normal"/>
    <w:next w:val="Normal"/>
    <w:link w:val="Heading6Char"/>
    <w:uiPriority w:val="9"/>
    <w:qFormat/>
    <w:rsid w:val="001E1B92"/>
    <w:pPr>
      <w:numPr>
        <w:ilvl w:val="5"/>
        <w:numId w:val="12"/>
      </w:numPr>
      <w:spacing w:line="271" w:lineRule="auto"/>
      <w:outlineLvl w:val="5"/>
    </w:pPr>
    <w:rPr>
      <w:rFonts w:ascii="Cambria" w:hAnsi="Cambria"/>
      <w:b/>
      <w:bCs/>
      <w:i/>
      <w:iCs/>
      <w:color w:val="7F7F7F"/>
    </w:rPr>
  </w:style>
  <w:style w:type="paragraph" w:styleId="Heading7">
    <w:name w:val="heading 7"/>
    <w:basedOn w:val="Normal"/>
    <w:next w:val="Normal"/>
    <w:link w:val="Heading7Char"/>
    <w:uiPriority w:val="9"/>
    <w:qFormat/>
    <w:rsid w:val="001E1B92"/>
    <w:pPr>
      <w:numPr>
        <w:ilvl w:val="6"/>
        <w:numId w:val="12"/>
      </w:numPr>
      <w:outlineLvl w:val="6"/>
    </w:pPr>
    <w:rPr>
      <w:rFonts w:ascii="Cambria" w:hAnsi="Cambria"/>
      <w:i/>
      <w:iCs/>
    </w:rPr>
  </w:style>
  <w:style w:type="paragraph" w:styleId="Heading8">
    <w:name w:val="heading 8"/>
    <w:basedOn w:val="Normal"/>
    <w:next w:val="Normal"/>
    <w:link w:val="Heading8Char"/>
    <w:uiPriority w:val="9"/>
    <w:qFormat/>
    <w:rsid w:val="001E1B92"/>
    <w:pPr>
      <w:numPr>
        <w:ilvl w:val="7"/>
        <w:numId w:val="12"/>
      </w:numPr>
      <w:outlineLvl w:val="7"/>
    </w:pPr>
    <w:rPr>
      <w:rFonts w:ascii="Cambria" w:hAnsi="Cambria"/>
      <w:sz w:val="20"/>
      <w:szCs w:val="20"/>
    </w:rPr>
  </w:style>
  <w:style w:type="paragraph" w:styleId="Heading9">
    <w:name w:val="heading 9"/>
    <w:basedOn w:val="Normal"/>
    <w:next w:val="Normal"/>
    <w:link w:val="Heading9Char"/>
    <w:uiPriority w:val="9"/>
    <w:qFormat/>
    <w:rsid w:val="001E1B92"/>
    <w:pPr>
      <w:numPr>
        <w:ilvl w:val="8"/>
        <w:numId w:val="12"/>
      </w:numPr>
      <w:outlineLvl w:val="8"/>
    </w:pPr>
    <w:rPr>
      <w:rFonts w:ascii="Cambria"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C628B"/>
    <w:pPr>
      <w:tabs>
        <w:tab w:val="center" w:pos="4320"/>
        <w:tab w:val="right" w:pos="8640"/>
      </w:tabs>
    </w:pPr>
  </w:style>
  <w:style w:type="paragraph" w:styleId="Footer">
    <w:name w:val="footer"/>
    <w:basedOn w:val="Normal"/>
    <w:link w:val="FooterChar"/>
    <w:uiPriority w:val="99"/>
    <w:rsid w:val="00BC628B"/>
    <w:pPr>
      <w:tabs>
        <w:tab w:val="center" w:pos="4320"/>
        <w:tab w:val="right" w:pos="8640"/>
      </w:tabs>
    </w:pPr>
  </w:style>
  <w:style w:type="paragraph" w:styleId="Caption">
    <w:name w:val="caption"/>
    <w:aliases w:val="Centered,Caption Char,Centered Char,Caption Char1 Char,Caption Char Char Char,Caption Char1 Char Char Char,Caption Char Char Char Char Char,Centered Char Char Char Char Char,Caption Char1 Char Char Char Char Char,Caption Char1,Caption Char Char"/>
    <w:basedOn w:val="Normal"/>
    <w:next w:val="Normal"/>
    <w:link w:val="CaptionChar2"/>
    <w:uiPriority w:val="35"/>
    <w:qFormat/>
    <w:rsid w:val="005D7296"/>
    <w:pPr>
      <w:keepNext/>
      <w:spacing w:before="120"/>
      <w:jc w:val="center"/>
    </w:pPr>
    <w:rPr>
      <w:rFonts w:asciiTheme="minorHAnsi" w:hAnsiTheme="minorHAnsi"/>
      <w:b/>
    </w:rPr>
  </w:style>
  <w:style w:type="paragraph" w:customStyle="1" w:styleId="main">
    <w:name w:val="main"/>
    <w:basedOn w:val="Normal"/>
    <w:rsid w:val="00BC628B"/>
    <w:pPr>
      <w:spacing w:line="280" w:lineRule="atLeast"/>
    </w:pPr>
    <w:rPr>
      <w:rFonts w:ascii="Palatino" w:hAnsi="Palatino"/>
    </w:rPr>
  </w:style>
  <w:style w:type="character" w:styleId="Hyperlink">
    <w:name w:val="Hyperlink"/>
    <w:basedOn w:val="DefaultParagraphFont"/>
    <w:uiPriority w:val="99"/>
    <w:rsid w:val="00BC628B"/>
    <w:rPr>
      <w:color w:val="0000FF"/>
      <w:u w:val="single"/>
    </w:rPr>
  </w:style>
  <w:style w:type="paragraph" w:styleId="FootnoteText">
    <w:name w:val="footnote text"/>
    <w:basedOn w:val="Normal"/>
    <w:link w:val="FootnoteTextChar"/>
    <w:uiPriority w:val="99"/>
    <w:semiHidden/>
    <w:rsid w:val="00BC628B"/>
  </w:style>
  <w:style w:type="paragraph" w:styleId="BodyTextIndent">
    <w:name w:val="Body Text Indent"/>
    <w:basedOn w:val="Normal"/>
    <w:rsid w:val="00BC628B"/>
    <w:pPr>
      <w:ind w:firstLine="432"/>
    </w:pPr>
  </w:style>
  <w:style w:type="paragraph" w:styleId="BodyTextIndent2">
    <w:name w:val="Body Text Indent 2"/>
    <w:basedOn w:val="Normal"/>
    <w:rsid w:val="00BC628B"/>
  </w:style>
  <w:style w:type="paragraph" w:styleId="BodyTextIndent3">
    <w:name w:val="Body Text Indent 3"/>
    <w:basedOn w:val="Normal"/>
    <w:rsid w:val="00BC628B"/>
  </w:style>
  <w:style w:type="paragraph" w:styleId="BodyText3">
    <w:name w:val="Body Text 3"/>
    <w:basedOn w:val="Normal"/>
    <w:rsid w:val="00BC628B"/>
  </w:style>
  <w:style w:type="paragraph" w:styleId="BodyText">
    <w:name w:val="Body Text"/>
    <w:aliases w:val="bd"/>
    <w:basedOn w:val="Normal"/>
    <w:rsid w:val="00BC628B"/>
    <w:pPr>
      <w:tabs>
        <w:tab w:val="left" w:pos="360"/>
      </w:tabs>
    </w:pPr>
    <w:rPr>
      <w:rFonts w:ascii="Times" w:hAnsi="Times"/>
    </w:rPr>
  </w:style>
  <w:style w:type="paragraph" w:styleId="List">
    <w:name w:val="List"/>
    <w:basedOn w:val="Normal"/>
    <w:rsid w:val="00BC628B"/>
    <w:pPr>
      <w:ind w:left="360" w:hanging="360"/>
    </w:pPr>
  </w:style>
  <w:style w:type="paragraph" w:styleId="BodyText2">
    <w:name w:val="Body Text 2"/>
    <w:basedOn w:val="Normal"/>
    <w:rsid w:val="00BC628B"/>
  </w:style>
  <w:style w:type="paragraph" w:customStyle="1" w:styleId="Quick1">
    <w:name w:val="Quick 1."/>
    <w:basedOn w:val="Normal"/>
    <w:rsid w:val="00BC628B"/>
    <w:pPr>
      <w:widowControl w:val="0"/>
      <w:numPr>
        <w:numId w:val="1"/>
      </w:numPr>
      <w:ind w:left="720" w:hanging="720"/>
    </w:pPr>
    <w:rPr>
      <w:snapToGrid w:val="0"/>
    </w:rPr>
  </w:style>
  <w:style w:type="paragraph" w:customStyle="1" w:styleId="Bullet2">
    <w:name w:val="Bullet 2"/>
    <w:basedOn w:val="Normal"/>
    <w:rsid w:val="00BC628B"/>
    <w:pPr>
      <w:tabs>
        <w:tab w:val="num" w:pos="720"/>
      </w:tabs>
      <w:spacing w:before="40" w:after="40" w:line="260" w:lineRule="atLeast"/>
      <w:ind w:left="720" w:right="396" w:hanging="360"/>
    </w:pPr>
    <w:rPr>
      <w:rFonts w:ascii="Times" w:hAnsi="Times"/>
    </w:rPr>
  </w:style>
  <w:style w:type="paragraph" w:styleId="Title">
    <w:name w:val="Title"/>
    <w:basedOn w:val="Normal"/>
    <w:next w:val="Normal"/>
    <w:link w:val="TitleChar"/>
    <w:uiPriority w:val="10"/>
    <w:qFormat/>
    <w:rsid w:val="001E1B92"/>
    <w:pPr>
      <w:pBdr>
        <w:bottom w:val="single" w:sz="4" w:space="1" w:color="auto"/>
      </w:pBdr>
      <w:contextualSpacing/>
    </w:pPr>
    <w:rPr>
      <w:rFonts w:ascii="Cambria" w:hAnsi="Cambria"/>
      <w:spacing w:val="5"/>
      <w:sz w:val="52"/>
      <w:szCs w:val="52"/>
    </w:rPr>
  </w:style>
  <w:style w:type="paragraph" w:styleId="NormalWeb">
    <w:name w:val="Normal (Web)"/>
    <w:basedOn w:val="Normal"/>
    <w:uiPriority w:val="99"/>
    <w:rsid w:val="00BC628B"/>
    <w:pPr>
      <w:spacing w:before="100" w:after="100"/>
    </w:pPr>
  </w:style>
  <w:style w:type="character" w:styleId="FollowedHyperlink">
    <w:name w:val="FollowedHyperlink"/>
    <w:basedOn w:val="DefaultParagraphFont"/>
    <w:rsid w:val="00BC628B"/>
    <w:rPr>
      <w:color w:val="800080"/>
      <w:u w:val="single"/>
    </w:rPr>
  </w:style>
  <w:style w:type="character" w:styleId="FootnoteReference">
    <w:name w:val="footnote reference"/>
    <w:basedOn w:val="DefaultParagraphFont"/>
    <w:uiPriority w:val="99"/>
    <w:semiHidden/>
    <w:rsid w:val="00BC628B"/>
    <w:rPr>
      <w:vertAlign w:val="superscript"/>
    </w:rPr>
  </w:style>
  <w:style w:type="paragraph" w:customStyle="1" w:styleId="Heading21">
    <w:name w:val="Heading 21"/>
    <w:basedOn w:val="Normal"/>
    <w:rsid w:val="00BC628B"/>
    <w:pPr>
      <w:spacing w:before="120"/>
    </w:pPr>
    <w:rPr>
      <w:rFonts w:ascii="Times" w:hAnsi="Times"/>
      <w:b/>
    </w:rPr>
  </w:style>
  <w:style w:type="paragraph" w:styleId="ListBullet2">
    <w:name w:val="List Bullet 2"/>
    <w:basedOn w:val="Normal"/>
    <w:autoRedefine/>
    <w:rsid w:val="00BC628B"/>
  </w:style>
  <w:style w:type="paragraph" w:styleId="BlockText">
    <w:name w:val="Block Text"/>
    <w:basedOn w:val="Normal"/>
    <w:rsid w:val="00BC628B"/>
    <w:pPr>
      <w:ind w:left="1440" w:right="1440"/>
    </w:pPr>
  </w:style>
  <w:style w:type="paragraph" w:styleId="BodyTextFirstIndent">
    <w:name w:val="Body Text First Indent"/>
    <w:basedOn w:val="BodyText"/>
    <w:rsid w:val="00BC628B"/>
    <w:pPr>
      <w:tabs>
        <w:tab w:val="clear" w:pos="360"/>
      </w:tabs>
      <w:spacing w:line="360" w:lineRule="auto"/>
      <w:ind w:firstLine="210"/>
    </w:pPr>
    <w:rPr>
      <w:rFonts w:ascii="Times New Roman" w:hAnsi="Times New Roman"/>
    </w:rPr>
  </w:style>
  <w:style w:type="paragraph" w:styleId="BodyTextFirstIndent2">
    <w:name w:val="Body Text First Indent 2"/>
    <w:basedOn w:val="BodyTextIndent"/>
    <w:rsid w:val="00BC628B"/>
    <w:pPr>
      <w:ind w:left="360" w:firstLine="210"/>
    </w:pPr>
  </w:style>
  <w:style w:type="paragraph" w:styleId="Closing">
    <w:name w:val="Closing"/>
    <w:basedOn w:val="Normal"/>
    <w:rsid w:val="00BC628B"/>
    <w:pPr>
      <w:ind w:left="4320"/>
    </w:pPr>
  </w:style>
  <w:style w:type="paragraph" w:styleId="CommentText">
    <w:name w:val="annotation text"/>
    <w:basedOn w:val="Normal"/>
    <w:link w:val="CommentTextChar"/>
    <w:uiPriority w:val="99"/>
    <w:rsid w:val="00BC628B"/>
    <w:rPr>
      <w:sz w:val="20"/>
    </w:rPr>
  </w:style>
  <w:style w:type="paragraph" w:styleId="Date">
    <w:name w:val="Date"/>
    <w:basedOn w:val="Normal"/>
    <w:next w:val="Normal"/>
    <w:rsid w:val="00BC628B"/>
  </w:style>
  <w:style w:type="paragraph" w:styleId="DocumentMap">
    <w:name w:val="Document Map"/>
    <w:basedOn w:val="Normal"/>
    <w:semiHidden/>
    <w:rsid w:val="00BC628B"/>
    <w:pPr>
      <w:shd w:val="clear" w:color="auto" w:fill="000080"/>
    </w:pPr>
    <w:rPr>
      <w:rFonts w:ascii="Tahoma" w:hAnsi="Tahoma" w:cs="Tahoma"/>
    </w:rPr>
  </w:style>
  <w:style w:type="paragraph" w:styleId="E-mailSignature">
    <w:name w:val="E-mail Signature"/>
    <w:basedOn w:val="Normal"/>
    <w:rsid w:val="00BC628B"/>
  </w:style>
  <w:style w:type="paragraph" w:styleId="EndnoteText">
    <w:name w:val="endnote text"/>
    <w:basedOn w:val="Normal"/>
    <w:link w:val="EndnoteTextChar"/>
    <w:uiPriority w:val="99"/>
    <w:semiHidden/>
    <w:rsid w:val="00BC628B"/>
    <w:rPr>
      <w:sz w:val="20"/>
    </w:rPr>
  </w:style>
  <w:style w:type="paragraph" w:styleId="EnvelopeAddress">
    <w:name w:val="envelope address"/>
    <w:basedOn w:val="Normal"/>
    <w:rsid w:val="00BC628B"/>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sid w:val="00BC628B"/>
    <w:rPr>
      <w:rFonts w:ascii="Arial" w:hAnsi="Arial" w:cs="Arial"/>
      <w:sz w:val="20"/>
    </w:rPr>
  </w:style>
  <w:style w:type="paragraph" w:styleId="HTMLAddress">
    <w:name w:val="HTML Address"/>
    <w:basedOn w:val="Normal"/>
    <w:rsid w:val="00BC628B"/>
    <w:rPr>
      <w:i/>
      <w:iCs/>
    </w:rPr>
  </w:style>
  <w:style w:type="paragraph" w:styleId="HTMLPreformatted">
    <w:name w:val="HTML Preformatted"/>
    <w:basedOn w:val="Normal"/>
    <w:rsid w:val="00BC628B"/>
    <w:rPr>
      <w:rFonts w:ascii="Courier New" w:hAnsi="Courier New" w:cs="Courier New"/>
      <w:sz w:val="20"/>
    </w:rPr>
  </w:style>
  <w:style w:type="paragraph" w:styleId="Index1">
    <w:name w:val="index 1"/>
    <w:basedOn w:val="Normal"/>
    <w:next w:val="Normal"/>
    <w:autoRedefine/>
    <w:semiHidden/>
    <w:rsid w:val="00BC628B"/>
    <w:pPr>
      <w:ind w:left="220" w:hanging="220"/>
    </w:pPr>
  </w:style>
  <w:style w:type="paragraph" w:styleId="Index2">
    <w:name w:val="index 2"/>
    <w:basedOn w:val="Normal"/>
    <w:next w:val="Normal"/>
    <w:autoRedefine/>
    <w:semiHidden/>
    <w:rsid w:val="00BC628B"/>
    <w:pPr>
      <w:ind w:left="440" w:hanging="220"/>
    </w:pPr>
  </w:style>
  <w:style w:type="paragraph" w:styleId="Index3">
    <w:name w:val="index 3"/>
    <w:basedOn w:val="Normal"/>
    <w:next w:val="Normal"/>
    <w:autoRedefine/>
    <w:semiHidden/>
    <w:rsid w:val="00BC628B"/>
    <w:pPr>
      <w:ind w:left="660" w:hanging="220"/>
    </w:pPr>
  </w:style>
  <w:style w:type="paragraph" w:styleId="Index4">
    <w:name w:val="index 4"/>
    <w:basedOn w:val="Normal"/>
    <w:next w:val="Normal"/>
    <w:autoRedefine/>
    <w:semiHidden/>
    <w:rsid w:val="00BC628B"/>
    <w:pPr>
      <w:ind w:left="880" w:hanging="220"/>
    </w:pPr>
  </w:style>
  <w:style w:type="paragraph" w:styleId="Index5">
    <w:name w:val="index 5"/>
    <w:basedOn w:val="Normal"/>
    <w:next w:val="Normal"/>
    <w:autoRedefine/>
    <w:semiHidden/>
    <w:rsid w:val="00BC628B"/>
    <w:pPr>
      <w:ind w:left="1100" w:hanging="220"/>
    </w:pPr>
  </w:style>
  <w:style w:type="paragraph" w:styleId="Index6">
    <w:name w:val="index 6"/>
    <w:basedOn w:val="Normal"/>
    <w:next w:val="Normal"/>
    <w:autoRedefine/>
    <w:semiHidden/>
    <w:rsid w:val="00BC628B"/>
    <w:pPr>
      <w:ind w:left="1320" w:hanging="220"/>
    </w:pPr>
  </w:style>
  <w:style w:type="paragraph" w:styleId="Index7">
    <w:name w:val="index 7"/>
    <w:basedOn w:val="Normal"/>
    <w:next w:val="Normal"/>
    <w:autoRedefine/>
    <w:semiHidden/>
    <w:rsid w:val="00BC628B"/>
    <w:pPr>
      <w:ind w:left="1540" w:hanging="220"/>
    </w:pPr>
  </w:style>
  <w:style w:type="paragraph" w:styleId="Index8">
    <w:name w:val="index 8"/>
    <w:basedOn w:val="Normal"/>
    <w:next w:val="Normal"/>
    <w:autoRedefine/>
    <w:semiHidden/>
    <w:rsid w:val="00BC628B"/>
    <w:pPr>
      <w:ind w:left="1760" w:hanging="220"/>
    </w:pPr>
  </w:style>
  <w:style w:type="paragraph" w:styleId="Index9">
    <w:name w:val="index 9"/>
    <w:basedOn w:val="Normal"/>
    <w:next w:val="Normal"/>
    <w:autoRedefine/>
    <w:semiHidden/>
    <w:rsid w:val="00BC628B"/>
    <w:pPr>
      <w:ind w:left="1980" w:hanging="220"/>
    </w:pPr>
  </w:style>
  <w:style w:type="paragraph" w:styleId="IndexHeading">
    <w:name w:val="index heading"/>
    <w:basedOn w:val="Normal"/>
    <w:next w:val="Index1"/>
    <w:semiHidden/>
    <w:rsid w:val="00BC628B"/>
    <w:rPr>
      <w:rFonts w:ascii="Arial" w:hAnsi="Arial" w:cs="Arial"/>
      <w:b/>
      <w:bCs/>
    </w:rPr>
  </w:style>
  <w:style w:type="paragraph" w:styleId="List2">
    <w:name w:val="List 2"/>
    <w:basedOn w:val="Normal"/>
    <w:rsid w:val="00BC628B"/>
    <w:pPr>
      <w:ind w:left="720" w:hanging="360"/>
    </w:pPr>
  </w:style>
  <w:style w:type="paragraph" w:styleId="List3">
    <w:name w:val="List 3"/>
    <w:basedOn w:val="Normal"/>
    <w:rsid w:val="00BC628B"/>
    <w:pPr>
      <w:ind w:left="1080" w:hanging="360"/>
    </w:pPr>
  </w:style>
  <w:style w:type="paragraph" w:styleId="List4">
    <w:name w:val="List 4"/>
    <w:basedOn w:val="Normal"/>
    <w:rsid w:val="00BC628B"/>
    <w:pPr>
      <w:ind w:left="1440" w:hanging="360"/>
    </w:pPr>
  </w:style>
  <w:style w:type="paragraph" w:styleId="List5">
    <w:name w:val="List 5"/>
    <w:basedOn w:val="Normal"/>
    <w:rsid w:val="00BC628B"/>
    <w:pPr>
      <w:ind w:left="1800" w:hanging="360"/>
    </w:pPr>
  </w:style>
  <w:style w:type="paragraph" w:styleId="ListBullet">
    <w:name w:val="List Bullet"/>
    <w:basedOn w:val="Normal"/>
    <w:autoRedefine/>
    <w:rsid w:val="00BC628B"/>
    <w:pPr>
      <w:numPr>
        <w:numId w:val="2"/>
      </w:numPr>
    </w:pPr>
  </w:style>
  <w:style w:type="paragraph" w:styleId="ListBullet3">
    <w:name w:val="List Bullet 3"/>
    <w:basedOn w:val="Normal"/>
    <w:autoRedefine/>
    <w:rsid w:val="00BC628B"/>
    <w:pPr>
      <w:numPr>
        <w:numId w:val="3"/>
      </w:numPr>
    </w:pPr>
  </w:style>
  <w:style w:type="paragraph" w:styleId="ListBullet4">
    <w:name w:val="List Bullet 4"/>
    <w:basedOn w:val="Normal"/>
    <w:autoRedefine/>
    <w:rsid w:val="00BC628B"/>
    <w:pPr>
      <w:numPr>
        <w:numId w:val="4"/>
      </w:numPr>
    </w:pPr>
  </w:style>
  <w:style w:type="paragraph" w:styleId="ListBullet5">
    <w:name w:val="List Bullet 5"/>
    <w:basedOn w:val="Normal"/>
    <w:autoRedefine/>
    <w:rsid w:val="00BC628B"/>
    <w:pPr>
      <w:numPr>
        <w:numId w:val="5"/>
      </w:numPr>
    </w:pPr>
  </w:style>
  <w:style w:type="paragraph" w:styleId="ListContinue">
    <w:name w:val="List Continue"/>
    <w:basedOn w:val="Normal"/>
    <w:rsid w:val="00BC628B"/>
    <w:pPr>
      <w:ind w:left="360"/>
    </w:pPr>
  </w:style>
  <w:style w:type="paragraph" w:styleId="ListContinue2">
    <w:name w:val="List Continue 2"/>
    <w:basedOn w:val="Normal"/>
    <w:rsid w:val="00BC628B"/>
    <w:pPr>
      <w:ind w:left="720"/>
    </w:pPr>
  </w:style>
  <w:style w:type="paragraph" w:styleId="ListContinue3">
    <w:name w:val="List Continue 3"/>
    <w:basedOn w:val="Normal"/>
    <w:rsid w:val="00BC628B"/>
    <w:pPr>
      <w:ind w:left="1080"/>
    </w:pPr>
  </w:style>
  <w:style w:type="paragraph" w:styleId="ListContinue4">
    <w:name w:val="List Continue 4"/>
    <w:basedOn w:val="Normal"/>
    <w:rsid w:val="00BC628B"/>
    <w:pPr>
      <w:ind w:left="1440"/>
    </w:pPr>
  </w:style>
  <w:style w:type="paragraph" w:styleId="ListContinue5">
    <w:name w:val="List Continue 5"/>
    <w:basedOn w:val="Normal"/>
    <w:rsid w:val="00BC628B"/>
    <w:pPr>
      <w:ind w:left="1800"/>
    </w:pPr>
  </w:style>
  <w:style w:type="paragraph" w:styleId="ListNumber">
    <w:name w:val="List Number"/>
    <w:basedOn w:val="Normal"/>
    <w:rsid w:val="00BC628B"/>
    <w:pPr>
      <w:numPr>
        <w:numId w:val="6"/>
      </w:numPr>
    </w:pPr>
  </w:style>
  <w:style w:type="paragraph" w:styleId="ListNumber2">
    <w:name w:val="List Number 2"/>
    <w:basedOn w:val="Normal"/>
    <w:rsid w:val="00BC628B"/>
    <w:pPr>
      <w:numPr>
        <w:numId w:val="7"/>
      </w:numPr>
    </w:pPr>
  </w:style>
  <w:style w:type="paragraph" w:styleId="ListNumber3">
    <w:name w:val="List Number 3"/>
    <w:basedOn w:val="Normal"/>
    <w:rsid w:val="00BC628B"/>
    <w:pPr>
      <w:numPr>
        <w:numId w:val="8"/>
      </w:numPr>
    </w:pPr>
  </w:style>
  <w:style w:type="paragraph" w:styleId="ListNumber4">
    <w:name w:val="List Number 4"/>
    <w:basedOn w:val="Normal"/>
    <w:rsid w:val="00BC628B"/>
    <w:pPr>
      <w:numPr>
        <w:numId w:val="9"/>
      </w:numPr>
    </w:pPr>
  </w:style>
  <w:style w:type="paragraph" w:styleId="ListNumber5">
    <w:name w:val="List Number 5"/>
    <w:basedOn w:val="Normal"/>
    <w:rsid w:val="00BC628B"/>
    <w:pPr>
      <w:numPr>
        <w:numId w:val="10"/>
      </w:numPr>
    </w:pPr>
  </w:style>
  <w:style w:type="paragraph" w:styleId="MacroText">
    <w:name w:val="macro"/>
    <w:semiHidden/>
    <w:rsid w:val="00BC628B"/>
    <w:pPr>
      <w:tabs>
        <w:tab w:val="left" w:pos="480"/>
        <w:tab w:val="left" w:pos="960"/>
        <w:tab w:val="left" w:pos="1440"/>
        <w:tab w:val="left" w:pos="1920"/>
        <w:tab w:val="left" w:pos="2400"/>
        <w:tab w:val="left" w:pos="2880"/>
        <w:tab w:val="left" w:pos="3360"/>
        <w:tab w:val="left" w:pos="3840"/>
        <w:tab w:val="left" w:pos="4320"/>
      </w:tabs>
      <w:spacing w:after="200" w:line="360" w:lineRule="auto"/>
      <w:jc w:val="both"/>
    </w:pPr>
    <w:rPr>
      <w:rFonts w:ascii="Courier New" w:hAnsi="Courier New" w:cs="Courier New"/>
      <w:sz w:val="22"/>
      <w:szCs w:val="22"/>
      <w:lang w:bidi="en-US"/>
    </w:rPr>
  </w:style>
  <w:style w:type="paragraph" w:styleId="MessageHeader">
    <w:name w:val="Message Header"/>
    <w:basedOn w:val="Normal"/>
    <w:rsid w:val="00BC628B"/>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Indent">
    <w:name w:val="Normal Indent"/>
    <w:basedOn w:val="Normal"/>
    <w:rsid w:val="00BC628B"/>
    <w:pPr>
      <w:ind w:left="720"/>
    </w:pPr>
  </w:style>
  <w:style w:type="paragraph" w:styleId="NoteHeading">
    <w:name w:val="Note Heading"/>
    <w:basedOn w:val="Normal"/>
    <w:next w:val="Normal"/>
    <w:rsid w:val="00BC628B"/>
  </w:style>
  <w:style w:type="paragraph" w:styleId="PlainText">
    <w:name w:val="Plain Text"/>
    <w:basedOn w:val="Normal"/>
    <w:link w:val="PlainTextChar"/>
    <w:rsid w:val="00BC628B"/>
    <w:rPr>
      <w:rFonts w:ascii="Courier New" w:hAnsi="Courier New" w:cs="Courier New"/>
      <w:sz w:val="20"/>
    </w:rPr>
  </w:style>
  <w:style w:type="paragraph" w:styleId="Salutation">
    <w:name w:val="Salutation"/>
    <w:basedOn w:val="Normal"/>
    <w:next w:val="Normal"/>
    <w:rsid w:val="00BC628B"/>
  </w:style>
  <w:style w:type="paragraph" w:styleId="Signature">
    <w:name w:val="Signature"/>
    <w:basedOn w:val="Normal"/>
    <w:rsid w:val="00BC628B"/>
    <w:pPr>
      <w:ind w:left="4320"/>
    </w:pPr>
  </w:style>
  <w:style w:type="paragraph" w:styleId="Subtitle">
    <w:name w:val="Subtitle"/>
    <w:basedOn w:val="Normal"/>
    <w:next w:val="Normal"/>
    <w:link w:val="SubtitleChar"/>
    <w:uiPriority w:val="11"/>
    <w:qFormat/>
    <w:rsid w:val="001E1B92"/>
    <w:pPr>
      <w:spacing w:after="600"/>
    </w:pPr>
    <w:rPr>
      <w:rFonts w:ascii="Cambria" w:hAnsi="Cambria"/>
      <w:i/>
      <w:iCs/>
      <w:spacing w:val="13"/>
      <w:szCs w:val="24"/>
    </w:rPr>
  </w:style>
  <w:style w:type="paragraph" w:styleId="TableofAuthorities">
    <w:name w:val="table of authorities"/>
    <w:basedOn w:val="Normal"/>
    <w:next w:val="Normal"/>
    <w:semiHidden/>
    <w:rsid w:val="00BC628B"/>
    <w:pPr>
      <w:ind w:left="220" w:hanging="220"/>
    </w:pPr>
  </w:style>
  <w:style w:type="paragraph" w:styleId="TableofFigures">
    <w:name w:val="table of figures"/>
    <w:basedOn w:val="Normal"/>
    <w:next w:val="Normal"/>
    <w:uiPriority w:val="99"/>
    <w:rsid w:val="00297356"/>
    <w:pPr>
      <w:ind w:left="440" w:hanging="440"/>
    </w:pPr>
  </w:style>
  <w:style w:type="paragraph" w:styleId="TOAHeading">
    <w:name w:val="toa heading"/>
    <w:basedOn w:val="Normal"/>
    <w:next w:val="Normal"/>
    <w:semiHidden/>
    <w:rsid w:val="00BC628B"/>
    <w:pPr>
      <w:spacing w:before="120"/>
    </w:pPr>
    <w:rPr>
      <w:rFonts w:ascii="Arial" w:hAnsi="Arial" w:cs="Arial"/>
      <w:b/>
      <w:bCs/>
      <w:szCs w:val="24"/>
    </w:rPr>
  </w:style>
  <w:style w:type="paragraph" w:styleId="TOC1">
    <w:name w:val="toc 1"/>
    <w:basedOn w:val="Normal"/>
    <w:next w:val="Normal"/>
    <w:autoRedefine/>
    <w:uiPriority w:val="39"/>
    <w:rsid w:val="00BB1B73"/>
    <w:pPr>
      <w:tabs>
        <w:tab w:val="left" w:pos="440"/>
        <w:tab w:val="right" w:pos="9350"/>
      </w:tabs>
      <w:jc w:val="center"/>
    </w:pPr>
  </w:style>
  <w:style w:type="paragraph" w:styleId="TOC2">
    <w:name w:val="toc 2"/>
    <w:basedOn w:val="Normal"/>
    <w:next w:val="Normal"/>
    <w:autoRedefine/>
    <w:uiPriority w:val="39"/>
    <w:rsid w:val="00BC628B"/>
    <w:pPr>
      <w:ind w:left="220"/>
    </w:pPr>
  </w:style>
  <w:style w:type="paragraph" w:styleId="TOC3">
    <w:name w:val="toc 3"/>
    <w:basedOn w:val="Normal"/>
    <w:next w:val="Normal"/>
    <w:autoRedefine/>
    <w:uiPriority w:val="39"/>
    <w:rsid w:val="00BC628B"/>
    <w:pPr>
      <w:ind w:left="440"/>
    </w:pPr>
  </w:style>
  <w:style w:type="paragraph" w:styleId="TOC4">
    <w:name w:val="toc 4"/>
    <w:basedOn w:val="Normal"/>
    <w:next w:val="Normal"/>
    <w:autoRedefine/>
    <w:semiHidden/>
    <w:rsid w:val="00BC628B"/>
    <w:pPr>
      <w:ind w:left="660"/>
    </w:pPr>
  </w:style>
  <w:style w:type="paragraph" w:styleId="TOC5">
    <w:name w:val="toc 5"/>
    <w:basedOn w:val="Normal"/>
    <w:next w:val="Normal"/>
    <w:autoRedefine/>
    <w:semiHidden/>
    <w:rsid w:val="00BC628B"/>
    <w:pPr>
      <w:ind w:left="880"/>
    </w:pPr>
  </w:style>
  <w:style w:type="paragraph" w:styleId="TOC6">
    <w:name w:val="toc 6"/>
    <w:basedOn w:val="Normal"/>
    <w:next w:val="Normal"/>
    <w:autoRedefine/>
    <w:semiHidden/>
    <w:rsid w:val="00BC628B"/>
    <w:pPr>
      <w:ind w:left="1100"/>
    </w:pPr>
  </w:style>
  <w:style w:type="paragraph" w:styleId="TOC7">
    <w:name w:val="toc 7"/>
    <w:basedOn w:val="Normal"/>
    <w:next w:val="Normal"/>
    <w:autoRedefine/>
    <w:semiHidden/>
    <w:rsid w:val="00BC628B"/>
    <w:pPr>
      <w:ind w:left="1320"/>
    </w:pPr>
  </w:style>
  <w:style w:type="paragraph" w:styleId="TOC8">
    <w:name w:val="toc 8"/>
    <w:basedOn w:val="Normal"/>
    <w:next w:val="Normal"/>
    <w:autoRedefine/>
    <w:semiHidden/>
    <w:rsid w:val="00BC628B"/>
    <w:pPr>
      <w:ind w:left="1540"/>
    </w:pPr>
  </w:style>
  <w:style w:type="paragraph" w:styleId="TOC9">
    <w:name w:val="toc 9"/>
    <w:basedOn w:val="Normal"/>
    <w:next w:val="Normal"/>
    <w:autoRedefine/>
    <w:semiHidden/>
    <w:rsid w:val="00BC628B"/>
    <w:pPr>
      <w:ind w:left="1760"/>
    </w:pPr>
  </w:style>
  <w:style w:type="table" w:styleId="TableGrid">
    <w:name w:val="Table Grid"/>
    <w:basedOn w:val="TableNormal"/>
    <w:uiPriority w:val="59"/>
    <w:rsid w:val="00CB62F8"/>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Normal"/>
    <w:rsid w:val="00D42ABF"/>
    <w:pPr>
      <w:jc w:val="center"/>
    </w:pPr>
    <w:rPr>
      <w:b/>
      <w:sz w:val="20"/>
      <w:szCs w:val="24"/>
    </w:rPr>
  </w:style>
  <w:style w:type="character" w:styleId="PageNumber">
    <w:name w:val="page number"/>
    <w:basedOn w:val="DefaultParagraphFont"/>
    <w:rsid w:val="00081ABE"/>
  </w:style>
  <w:style w:type="paragraph" w:styleId="BalloonText">
    <w:name w:val="Balloon Text"/>
    <w:basedOn w:val="Normal"/>
    <w:semiHidden/>
    <w:rsid w:val="00A17896"/>
    <w:rPr>
      <w:rFonts w:ascii="Tahoma" w:hAnsi="Tahoma" w:cs="Tahoma"/>
      <w:sz w:val="16"/>
      <w:szCs w:val="16"/>
    </w:rPr>
  </w:style>
  <w:style w:type="table" w:styleId="TableClassic1">
    <w:name w:val="Table Classic 1"/>
    <w:basedOn w:val="TableNormal"/>
    <w:rsid w:val="002350A1"/>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CommentReference">
    <w:name w:val="annotation reference"/>
    <w:basedOn w:val="DefaultParagraphFont"/>
    <w:uiPriority w:val="99"/>
    <w:rsid w:val="009E790A"/>
    <w:rPr>
      <w:sz w:val="16"/>
      <w:szCs w:val="16"/>
    </w:rPr>
  </w:style>
  <w:style w:type="paragraph" w:styleId="CommentSubject">
    <w:name w:val="annotation subject"/>
    <w:basedOn w:val="CommentText"/>
    <w:next w:val="CommentText"/>
    <w:semiHidden/>
    <w:rsid w:val="009E790A"/>
    <w:rPr>
      <w:b/>
      <w:bCs/>
    </w:rPr>
  </w:style>
  <w:style w:type="character" w:customStyle="1" w:styleId="Heading1Char">
    <w:name w:val="Heading 1 Char"/>
    <w:aliases w:val="CRV Heading 1 Char"/>
    <w:basedOn w:val="DefaultParagraphFont"/>
    <w:link w:val="Heading1"/>
    <w:uiPriority w:val="9"/>
    <w:rsid w:val="00E04EC0"/>
    <w:rPr>
      <w:rFonts w:eastAsia="Calibri"/>
      <w:b/>
      <w:bCs/>
      <w:caps/>
      <w:color w:val="000000"/>
      <w:sz w:val="24"/>
      <w:szCs w:val="24"/>
    </w:rPr>
  </w:style>
  <w:style w:type="paragraph" w:styleId="Bibliography">
    <w:name w:val="Bibliography"/>
    <w:basedOn w:val="Normal"/>
    <w:next w:val="Normal"/>
    <w:uiPriority w:val="37"/>
    <w:unhideWhenUsed/>
    <w:rsid w:val="00E20E9E"/>
    <w:pPr>
      <w:tabs>
        <w:tab w:val="left" w:pos="264"/>
      </w:tabs>
      <w:ind w:left="264" w:hanging="264"/>
    </w:pPr>
  </w:style>
  <w:style w:type="table" w:styleId="TableGrid8">
    <w:name w:val="Table Grid 8"/>
    <w:basedOn w:val="TableNormal"/>
    <w:rsid w:val="0067060D"/>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CurrentList1">
    <w:name w:val="Current List1"/>
    <w:rsid w:val="00567C25"/>
    <w:pPr>
      <w:numPr>
        <w:numId w:val="11"/>
      </w:numPr>
    </w:pPr>
  </w:style>
  <w:style w:type="character" w:customStyle="1" w:styleId="Heading2Char">
    <w:name w:val="Heading 2 Char"/>
    <w:basedOn w:val="DefaultParagraphFont"/>
    <w:link w:val="Heading2"/>
    <w:uiPriority w:val="9"/>
    <w:rsid w:val="00EB5FB7"/>
    <w:rPr>
      <w:rFonts w:asciiTheme="majorHAnsi" w:eastAsia="Calibri" w:hAnsiTheme="majorHAnsi"/>
      <w:b/>
      <w:bCs/>
      <w:i/>
      <w:color w:val="000000"/>
      <w:sz w:val="22"/>
      <w:szCs w:val="26"/>
      <w:u w:val="single"/>
    </w:rPr>
  </w:style>
  <w:style w:type="character" w:customStyle="1" w:styleId="Heading3Char">
    <w:name w:val="Heading 3 Char"/>
    <w:basedOn w:val="DefaultParagraphFont"/>
    <w:link w:val="Heading3"/>
    <w:uiPriority w:val="9"/>
    <w:rsid w:val="00EB5FB7"/>
    <w:rPr>
      <w:rFonts w:asciiTheme="minorHAnsi" w:eastAsia="Calibri" w:hAnsiTheme="minorHAnsi"/>
      <w:b/>
      <w:bCs/>
      <w:color w:val="000000"/>
      <w:sz w:val="22"/>
      <w:szCs w:val="22"/>
    </w:rPr>
  </w:style>
  <w:style w:type="character" w:customStyle="1" w:styleId="Heading4Char">
    <w:name w:val="Heading 4 Char"/>
    <w:basedOn w:val="DefaultParagraphFont"/>
    <w:link w:val="Heading4"/>
    <w:uiPriority w:val="9"/>
    <w:rsid w:val="0020484C"/>
    <w:rPr>
      <w:rFonts w:asciiTheme="minorHAnsi" w:eastAsia="Calibri" w:hAnsiTheme="minorHAnsi"/>
      <w:bCs/>
      <w:i/>
      <w:iCs/>
      <w:color w:val="000000"/>
      <w:sz w:val="22"/>
      <w:szCs w:val="22"/>
    </w:rPr>
  </w:style>
  <w:style w:type="character" w:customStyle="1" w:styleId="Heading5Char">
    <w:name w:val="Heading 5 Char"/>
    <w:basedOn w:val="DefaultParagraphFont"/>
    <w:link w:val="Heading5"/>
    <w:uiPriority w:val="9"/>
    <w:rsid w:val="005D7296"/>
    <w:rPr>
      <w:rFonts w:asciiTheme="majorHAnsi" w:eastAsia="TT5Et00" w:hAnsiTheme="majorHAnsi"/>
      <w:bCs/>
      <w:iCs/>
      <w:color w:val="000000"/>
      <w:sz w:val="22"/>
      <w:szCs w:val="22"/>
      <w:u w:val="single"/>
    </w:rPr>
  </w:style>
  <w:style w:type="character" w:customStyle="1" w:styleId="Heading6Char">
    <w:name w:val="Heading 6 Char"/>
    <w:basedOn w:val="DefaultParagraphFont"/>
    <w:link w:val="Heading6"/>
    <w:uiPriority w:val="9"/>
    <w:rsid w:val="001E1B92"/>
    <w:rPr>
      <w:rFonts w:ascii="Cambria" w:eastAsia="Calibri" w:hAnsi="Cambria"/>
      <w:b/>
      <w:bCs/>
      <w:i/>
      <w:iCs/>
      <w:color w:val="7F7F7F"/>
      <w:sz w:val="22"/>
      <w:szCs w:val="22"/>
    </w:rPr>
  </w:style>
  <w:style w:type="character" w:customStyle="1" w:styleId="Heading7Char">
    <w:name w:val="Heading 7 Char"/>
    <w:basedOn w:val="DefaultParagraphFont"/>
    <w:link w:val="Heading7"/>
    <w:uiPriority w:val="9"/>
    <w:rsid w:val="001E1B92"/>
    <w:rPr>
      <w:rFonts w:ascii="Cambria" w:eastAsia="Calibri" w:hAnsi="Cambria"/>
      <w:i/>
      <w:iCs/>
      <w:color w:val="000000"/>
      <w:sz w:val="22"/>
      <w:szCs w:val="22"/>
    </w:rPr>
  </w:style>
  <w:style w:type="character" w:customStyle="1" w:styleId="Heading8Char">
    <w:name w:val="Heading 8 Char"/>
    <w:basedOn w:val="DefaultParagraphFont"/>
    <w:link w:val="Heading8"/>
    <w:uiPriority w:val="9"/>
    <w:rsid w:val="001E1B92"/>
    <w:rPr>
      <w:rFonts w:ascii="Cambria" w:eastAsia="Calibri" w:hAnsi="Cambria"/>
      <w:color w:val="000000"/>
    </w:rPr>
  </w:style>
  <w:style w:type="character" w:customStyle="1" w:styleId="Heading9Char">
    <w:name w:val="Heading 9 Char"/>
    <w:basedOn w:val="DefaultParagraphFont"/>
    <w:link w:val="Heading9"/>
    <w:uiPriority w:val="9"/>
    <w:rsid w:val="001E1B92"/>
    <w:rPr>
      <w:rFonts w:ascii="Cambria" w:eastAsia="Calibri" w:hAnsi="Cambria"/>
      <w:i/>
      <w:iCs/>
      <w:color w:val="000000"/>
      <w:spacing w:val="5"/>
    </w:rPr>
  </w:style>
  <w:style w:type="character" w:customStyle="1" w:styleId="TitleChar">
    <w:name w:val="Title Char"/>
    <w:basedOn w:val="DefaultParagraphFont"/>
    <w:link w:val="Title"/>
    <w:uiPriority w:val="10"/>
    <w:rsid w:val="001E1B92"/>
    <w:rPr>
      <w:rFonts w:ascii="Cambria" w:eastAsia="Times New Roman" w:hAnsi="Cambria" w:cs="Times New Roman"/>
      <w:spacing w:val="5"/>
      <w:sz w:val="52"/>
      <w:szCs w:val="52"/>
    </w:rPr>
  </w:style>
  <w:style w:type="character" w:customStyle="1" w:styleId="SubtitleChar">
    <w:name w:val="Subtitle Char"/>
    <w:basedOn w:val="DefaultParagraphFont"/>
    <w:link w:val="Subtitle"/>
    <w:uiPriority w:val="11"/>
    <w:rsid w:val="001E1B92"/>
    <w:rPr>
      <w:rFonts w:ascii="Cambria" w:eastAsia="Times New Roman" w:hAnsi="Cambria" w:cs="Times New Roman"/>
      <w:i/>
      <w:iCs/>
      <w:spacing w:val="13"/>
      <w:sz w:val="24"/>
      <w:szCs w:val="24"/>
    </w:rPr>
  </w:style>
  <w:style w:type="character" w:styleId="Strong">
    <w:name w:val="Strong"/>
    <w:uiPriority w:val="22"/>
    <w:qFormat/>
    <w:rsid w:val="001E1B92"/>
    <w:rPr>
      <w:b/>
      <w:bCs/>
    </w:rPr>
  </w:style>
  <w:style w:type="character" w:styleId="Emphasis">
    <w:name w:val="Emphasis"/>
    <w:uiPriority w:val="20"/>
    <w:qFormat/>
    <w:rsid w:val="001E1B92"/>
    <w:rPr>
      <w:b/>
      <w:bCs/>
      <w:i/>
      <w:iCs/>
      <w:spacing w:val="10"/>
      <w:bdr w:val="none" w:sz="0" w:space="0" w:color="auto"/>
      <w:shd w:val="clear" w:color="auto" w:fill="auto"/>
    </w:rPr>
  </w:style>
  <w:style w:type="paragraph" w:styleId="NoSpacing">
    <w:name w:val="No Spacing"/>
    <w:basedOn w:val="Normal"/>
    <w:link w:val="NoSpacingChar"/>
    <w:uiPriority w:val="1"/>
    <w:qFormat/>
    <w:rsid w:val="00B13C38"/>
  </w:style>
  <w:style w:type="paragraph" w:styleId="ListParagraph">
    <w:name w:val="List Paragraph"/>
    <w:basedOn w:val="Normal"/>
    <w:link w:val="ListParagraphChar"/>
    <w:uiPriority w:val="34"/>
    <w:qFormat/>
    <w:rsid w:val="001E1B92"/>
    <w:pPr>
      <w:ind w:left="720"/>
      <w:contextualSpacing/>
    </w:pPr>
  </w:style>
  <w:style w:type="paragraph" w:styleId="Quote">
    <w:name w:val="Quote"/>
    <w:basedOn w:val="Normal"/>
    <w:next w:val="Normal"/>
    <w:link w:val="QuoteChar"/>
    <w:uiPriority w:val="29"/>
    <w:qFormat/>
    <w:rsid w:val="001E1B92"/>
    <w:pPr>
      <w:spacing w:before="200"/>
      <w:ind w:left="360" w:right="360"/>
    </w:pPr>
    <w:rPr>
      <w:i/>
      <w:iCs/>
    </w:rPr>
  </w:style>
  <w:style w:type="character" w:customStyle="1" w:styleId="QuoteChar">
    <w:name w:val="Quote Char"/>
    <w:basedOn w:val="DefaultParagraphFont"/>
    <w:link w:val="Quote"/>
    <w:uiPriority w:val="29"/>
    <w:rsid w:val="001E1B92"/>
    <w:rPr>
      <w:i/>
      <w:iCs/>
    </w:rPr>
  </w:style>
  <w:style w:type="paragraph" w:styleId="IntenseQuote">
    <w:name w:val="Intense Quote"/>
    <w:basedOn w:val="Normal"/>
    <w:next w:val="Normal"/>
    <w:link w:val="IntenseQuoteChar"/>
    <w:uiPriority w:val="30"/>
    <w:qFormat/>
    <w:rsid w:val="001E1B92"/>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1E1B92"/>
    <w:rPr>
      <w:b/>
      <w:bCs/>
      <w:i/>
      <w:iCs/>
    </w:rPr>
  </w:style>
  <w:style w:type="character" w:styleId="SubtleEmphasis">
    <w:name w:val="Subtle Emphasis"/>
    <w:uiPriority w:val="19"/>
    <w:qFormat/>
    <w:rsid w:val="001E1B92"/>
    <w:rPr>
      <w:i/>
      <w:iCs/>
    </w:rPr>
  </w:style>
  <w:style w:type="character" w:styleId="IntenseEmphasis">
    <w:name w:val="Intense Emphasis"/>
    <w:uiPriority w:val="21"/>
    <w:qFormat/>
    <w:rsid w:val="001E1B92"/>
    <w:rPr>
      <w:b/>
      <w:bCs/>
    </w:rPr>
  </w:style>
  <w:style w:type="character" w:styleId="SubtleReference">
    <w:name w:val="Subtle Reference"/>
    <w:uiPriority w:val="31"/>
    <w:qFormat/>
    <w:rsid w:val="001E1B92"/>
    <w:rPr>
      <w:smallCaps/>
    </w:rPr>
  </w:style>
  <w:style w:type="character" w:styleId="IntenseReference">
    <w:name w:val="Intense Reference"/>
    <w:uiPriority w:val="32"/>
    <w:qFormat/>
    <w:rsid w:val="001E1B92"/>
    <w:rPr>
      <w:smallCaps/>
      <w:spacing w:val="5"/>
      <w:u w:val="single"/>
    </w:rPr>
  </w:style>
  <w:style w:type="character" w:styleId="BookTitle">
    <w:name w:val="Book Title"/>
    <w:uiPriority w:val="33"/>
    <w:qFormat/>
    <w:rsid w:val="001E1B92"/>
    <w:rPr>
      <w:i/>
      <w:iCs/>
      <w:smallCaps/>
      <w:spacing w:val="5"/>
    </w:rPr>
  </w:style>
  <w:style w:type="paragraph" w:styleId="TOCHeading">
    <w:name w:val="TOC Heading"/>
    <w:basedOn w:val="Heading1"/>
    <w:next w:val="Normal"/>
    <w:uiPriority w:val="39"/>
    <w:qFormat/>
    <w:rsid w:val="001E1B92"/>
    <w:pPr>
      <w:outlineLvl w:val="9"/>
    </w:pPr>
  </w:style>
  <w:style w:type="character" w:customStyle="1" w:styleId="FooterChar">
    <w:name w:val="Footer Char"/>
    <w:basedOn w:val="DefaultParagraphFont"/>
    <w:link w:val="Footer"/>
    <w:uiPriority w:val="99"/>
    <w:rsid w:val="00D61846"/>
  </w:style>
  <w:style w:type="character" w:styleId="PlaceholderText">
    <w:name w:val="Placeholder Text"/>
    <w:basedOn w:val="DefaultParagraphFont"/>
    <w:uiPriority w:val="99"/>
    <w:semiHidden/>
    <w:rsid w:val="0021362C"/>
    <w:rPr>
      <w:color w:val="808080"/>
    </w:rPr>
  </w:style>
  <w:style w:type="paragraph" w:customStyle="1" w:styleId="c-3">
    <w:name w:val="c-3"/>
    <w:basedOn w:val="Normal"/>
    <w:link w:val="c-3Char"/>
    <w:rsid w:val="00C55AAC"/>
    <w:rPr>
      <w:szCs w:val="24"/>
    </w:rPr>
  </w:style>
  <w:style w:type="character" w:customStyle="1" w:styleId="c-3Char">
    <w:name w:val="c-3 Char"/>
    <w:basedOn w:val="DefaultParagraphFont"/>
    <w:link w:val="c-3"/>
    <w:locked/>
    <w:rsid w:val="00C55AAC"/>
    <w:rPr>
      <w:rFonts w:ascii="Calibri" w:hAnsi="Calibri"/>
      <w:sz w:val="24"/>
      <w:szCs w:val="24"/>
      <w:lang w:val="en-US" w:eastAsia="en-US" w:bidi="ar-SA"/>
    </w:rPr>
  </w:style>
  <w:style w:type="character" w:customStyle="1" w:styleId="CaptionChar2">
    <w:name w:val="Caption Char2"/>
    <w:aliases w:val="Centered Char1,Caption Char Char1,Centered Char Char,Caption Char1 Char Char,Caption Char Char Char Char,Caption Char1 Char Char Char Char,Caption Char Char Char Char Char Char,Centered Char Char Char Char Char Char,Caption Char1 Char1"/>
    <w:basedOn w:val="DefaultParagraphFont"/>
    <w:link w:val="Caption"/>
    <w:uiPriority w:val="35"/>
    <w:locked/>
    <w:rsid w:val="005D7296"/>
    <w:rPr>
      <w:rFonts w:asciiTheme="minorHAnsi" w:eastAsia="Calibri" w:hAnsiTheme="minorHAnsi"/>
      <w:b/>
      <w:color w:val="000000"/>
      <w:sz w:val="22"/>
      <w:szCs w:val="22"/>
    </w:rPr>
  </w:style>
  <w:style w:type="paragraph" w:customStyle="1" w:styleId="C-1">
    <w:name w:val="C-1"/>
    <w:basedOn w:val="Heading1"/>
    <w:rsid w:val="00C55AAC"/>
    <w:pPr>
      <w:numPr>
        <w:numId w:val="0"/>
      </w:numPr>
      <w:tabs>
        <w:tab w:val="num" w:pos="432"/>
      </w:tabs>
      <w:ind w:left="432" w:hanging="432"/>
      <w:jc w:val="both"/>
    </w:pPr>
    <w:rPr>
      <w:caps w:val="0"/>
      <w:sz w:val="28"/>
      <w:szCs w:val="28"/>
    </w:rPr>
  </w:style>
  <w:style w:type="paragraph" w:customStyle="1" w:styleId="c-2">
    <w:name w:val="c-2"/>
    <w:basedOn w:val="Heading2"/>
    <w:rsid w:val="00C55AAC"/>
    <w:pPr>
      <w:numPr>
        <w:ilvl w:val="0"/>
        <w:numId w:val="0"/>
      </w:numPr>
      <w:tabs>
        <w:tab w:val="num" w:pos="576"/>
      </w:tabs>
      <w:ind w:left="576" w:hanging="576"/>
    </w:pPr>
    <w:rPr>
      <w:b w:val="0"/>
      <w:i w:val="0"/>
      <w:sz w:val="26"/>
    </w:rPr>
  </w:style>
  <w:style w:type="paragraph" w:styleId="Revision">
    <w:name w:val="Revision"/>
    <w:hidden/>
    <w:uiPriority w:val="99"/>
    <w:semiHidden/>
    <w:rsid w:val="00436092"/>
    <w:rPr>
      <w:rFonts w:ascii="Times New Roman" w:hAnsi="Times New Roman"/>
      <w:sz w:val="24"/>
      <w:szCs w:val="22"/>
      <w:lang w:bidi="en-US"/>
    </w:rPr>
  </w:style>
  <w:style w:type="character" w:styleId="EndnoteReference">
    <w:name w:val="endnote reference"/>
    <w:basedOn w:val="DefaultParagraphFont"/>
    <w:rsid w:val="00906874"/>
    <w:rPr>
      <w:vertAlign w:val="superscript"/>
    </w:rPr>
  </w:style>
  <w:style w:type="paragraph" w:customStyle="1" w:styleId="Default">
    <w:name w:val="Default"/>
    <w:rsid w:val="00D859DE"/>
    <w:pPr>
      <w:autoSpaceDE w:val="0"/>
      <w:autoSpaceDN w:val="0"/>
      <w:adjustRightInd w:val="0"/>
    </w:pPr>
    <w:rPr>
      <w:rFonts w:ascii="Arial" w:hAnsi="Arial" w:cs="Arial"/>
      <w:color w:val="000000"/>
      <w:sz w:val="24"/>
      <w:szCs w:val="24"/>
    </w:rPr>
  </w:style>
  <w:style w:type="character" w:customStyle="1" w:styleId="CommentTextChar">
    <w:name w:val="Comment Text Char"/>
    <w:basedOn w:val="DefaultParagraphFont"/>
    <w:link w:val="CommentText"/>
    <w:uiPriority w:val="99"/>
    <w:locked/>
    <w:rsid w:val="000D359E"/>
    <w:rPr>
      <w:rFonts w:ascii="Times New Roman" w:hAnsi="Times New Roman"/>
      <w:szCs w:val="22"/>
      <w:lang w:bidi="en-US"/>
    </w:rPr>
  </w:style>
  <w:style w:type="table" w:customStyle="1" w:styleId="MediumShading1-Accent11">
    <w:name w:val="Medium Shading 1 - Accent 11"/>
    <w:basedOn w:val="TableNormal"/>
    <w:uiPriority w:val="63"/>
    <w:rsid w:val="009E0369"/>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LightList-Accent11">
    <w:name w:val="Light List - Accent 11"/>
    <w:basedOn w:val="TableNormal"/>
    <w:uiPriority w:val="61"/>
    <w:rsid w:val="009E036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4">
    <w:name w:val="Light Shading Accent 4"/>
    <w:basedOn w:val="TableNormal"/>
    <w:uiPriority w:val="60"/>
    <w:rsid w:val="00155182"/>
    <w:rPr>
      <w:rFonts w:asciiTheme="minorHAnsi" w:eastAsiaTheme="minorHAnsi" w:hAnsiTheme="minorHAnsi" w:cstheme="minorBidi"/>
      <w:color w:val="5F497A" w:themeColor="accent4" w:themeShade="BF"/>
      <w:sz w:val="22"/>
      <w:szCs w:val="22"/>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character" w:customStyle="1" w:styleId="EndnoteTextChar">
    <w:name w:val="Endnote Text Char"/>
    <w:basedOn w:val="DefaultParagraphFont"/>
    <w:link w:val="EndnoteText"/>
    <w:uiPriority w:val="99"/>
    <w:semiHidden/>
    <w:rsid w:val="00A0664D"/>
    <w:rPr>
      <w:rFonts w:asciiTheme="minorHAnsi" w:hAnsiTheme="minorHAnsi"/>
      <w:szCs w:val="22"/>
      <w:lang w:bidi="en-US"/>
    </w:rPr>
  </w:style>
  <w:style w:type="table" w:styleId="MediumGrid3-Accent1">
    <w:name w:val="Medium Grid 3 Accent 1"/>
    <w:basedOn w:val="TableNormal"/>
    <w:uiPriority w:val="69"/>
    <w:rsid w:val="0055186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LightList">
    <w:name w:val="Light List"/>
    <w:basedOn w:val="TableNormal"/>
    <w:uiPriority w:val="61"/>
    <w:rsid w:val="00AE0662"/>
    <w:rPr>
      <w:rFonts w:asciiTheme="minorHAnsi" w:eastAsiaTheme="minorHAnsi" w:hAnsiTheme="minorHAnsi" w:cstheme="minorBid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leGrid1">
    <w:name w:val="Table Grid1"/>
    <w:basedOn w:val="TableNormal"/>
    <w:next w:val="TableGrid"/>
    <w:uiPriority w:val="59"/>
    <w:rsid w:val="00FE4110"/>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7410D5"/>
    <w:rPr>
      <w:rFonts w:asciiTheme="minorHAnsi" w:hAnsiTheme="minorHAnsi"/>
      <w:sz w:val="22"/>
      <w:szCs w:val="22"/>
      <w:lang w:bidi="en-US"/>
    </w:rPr>
  </w:style>
  <w:style w:type="character" w:customStyle="1" w:styleId="NoSpacingChar">
    <w:name w:val="No Spacing Char"/>
    <w:basedOn w:val="DefaultParagraphFont"/>
    <w:link w:val="NoSpacing"/>
    <w:uiPriority w:val="1"/>
    <w:rsid w:val="00B13C38"/>
    <w:rPr>
      <w:sz w:val="22"/>
      <w:szCs w:val="22"/>
      <w:lang w:bidi="en-US"/>
    </w:rPr>
  </w:style>
  <w:style w:type="table" w:customStyle="1" w:styleId="TableGrid2">
    <w:name w:val="Table Grid2"/>
    <w:basedOn w:val="TableNormal"/>
    <w:next w:val="TableGrid"/>
    <w:uiPriority w:val="59"/>
    <w:rsid w:val="00096E5E"/>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4A744A"/>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7319D"/>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707DA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11">
    <w:name w:val="List Table 4 - Accent 11"/>
    <w:basedOn w:val="TableNormal"/>
    <w:uiPriority w:val="49"/>
    <w:rsid w:val="00A0158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12">
    <w:name w:val="List Table 4 - Accent 12"/>
    <w:basedOn w:val="TableNormal"/>
    <w:uiPriority w:val="49"/>
    <w:rsid w:val="00A1000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paragraph">
    <w:name w:val="paragraph"/>
    <w:basedOn w:val="Normal"/>
    <w:rsid w:val="00987704"/>
    <w:pPr>
      <w:spacing w:before="100" w:beforeAutospacing="1" w:after="100" w:afterAutospacing="1"/>
      <w:jc w:val="left"/>
    </w:pPr>
    <w:rPr>
      <w:sz w:val="24"/>
      <w:szCs w:val="24"/>
    </w:rPr>
  </w:style>
  <w:style w:type="character" w:customStyle="1" w:styleId="normaltextrun">
    <w:name w:val="normaltextrun"/>
    <w:basedOn w:val="DefaultParagraphFont"/>
    <w:rsid w:val="00987704"/>
  </w:style>
  <w:style w:type="character" w:customStyle="1" w:styleId="eop">
    <w:name w:val="eop"/>
    <w:basedOn w:val="DefaultParagraphFont"/>
    <w:rsid w:val="00987704"/>
  </w:style>
  <w:style w:type="character" w:customStyle="1" w:styleId="spellingerror">
    <w:name w:val="spellingerror"/>
    <w:basedOn w:val="DefaultParagraphFont"/>
    <w:rsid w:val="00987704"/>
  </w:style>
  <w:style w:type="character" w:customStyle="1" w:styleId="contextualspellingandgrammarerror">
    <w:name w:val="contextualspellingandgrammarerror"/>
    <w:basedOn w:val="DefaultParagraphFont"/>
    <w:rsid w:val="00987704"/>
  </w:style>
  <w:style w:type="table" w:customStyle="1" w:styleId="TableGrid5">
    <w:name w:val="Table Grid5"/>
    <w:basedOn w:val="TableNormal"/>
    <w:next w:val="TableGrid"/>
    <w:uiPriority w:val="59"/>
    <w:rsid w:val="00950F0E"/>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F3810"/>
    <w:rPr>
      <w:color w:val="605E5C"/>
      <w:shd w:val="clear" w:color="auto" w:fill="E1DFDD"/>
    </w:rPr>
  </w:style>
  <w:style w:type="table" w:customStyle="1" w:styleId="TableGrid6">
    <w:name w:val="Table Grid6"/>
    <w:basedOn w:val="TableNormal"/>
    <w:next w:val="TableGrid"/>
    <w:uiPriority w:val="39"/>
    <w:rsid w:val="000103FE"/>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5F383E"/>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5">
    <w:name w:val="List Table 4 Accent 5"/>
    <w:basedOn w:val="TableNormal"/>
    <w:uiPriority w:val="49"/>
    <w:rsid w:val="00905678"/>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FootnoteTextChar">
    <w:name w:val="Footnote Text Char"/>
    <w:basedOn w:val="DefaultParagraphFont"/>
    <w:link w:val="FootnoteText"/>
    <w:uiPriority w:val="99"/>
    <w:semiHidden/>
    <w:rsid w:val="00905678"/>
    <w:rPr>
      <w:rFonts w:eastAsia="Calibri"/>
      <w:color w:val="000000"/>
      <w:sz w:val="22"/>
      <w:szCs w:val="22"/>
    </w:rPr>
  </w:style>
  <w:style w:type="character" w:customStyle="1" w:styleId="PlainTextChar">
    <w:name w:val="Plain Text Char"/>
    <w:link w:val="PlainText"/>
    <w:locked/>
    <w:rsid w:val="00FA34D0"/>
    <w:rPr>
      <w:rFonts w:ascii="Courier New" w:eastAsia="Calibri" w:hAnsi="Courier New" w:cs="Courier New"/>
      <w:color w:val="000000"/>
      <w:szCs w:val="22"/>
    </w:rPr>
  </w:style>
  <w:style w:type="character" w:styleId="Mention">
    <w:name w:val="Mention"/>
    <w:basedOn w:val="DefaultParagraphFont"/>
    <w:uiPriority w:val="99"/>
    <w:unhideWhenUsed/>
    <w:rsid w:val="00A143C8"/>
    <w:rPr>
      <w:color w:val="2B579A"/>
      <w:shd w:val="clear" w:color="auto" w:fill="E6E6E6"/>
    </w:rPr>
  </w:style>
  <w:style w:type="character" w:customStyle="1" w:styleId="ui-provider">
    <w:name w:val="ui-provider"/>
    <w:basedOn w:val="DefaultParagraphFont"/>
    <w:rsid w:val="0081218A"/>
  </w:style>
  <w:style w:type="table" w:styleId="GridTable5Dark-Accent1">
    <w:name w:val="Grid Table 5 Dark Accent 1"/>
    <w:basedOn w:val="TableNormal"/>
    <w:uiPriority w:val="50"/>
    <w:rsid w:val="004F62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61256">
      <w:bodyDiv w:val="1"/>
      <w:marLeft w:val="0"/>
      <w:marRight w:val="0"/>
      <w:marTop w:val="0"/>
      <w:marBottom w:val="0"/>
      <w:divBdr>
        <w:top w:val="none" w:sz="0" w:space="0" w:color="auto"/>
        <w:left w:val="none" w:sz="0" w:space="0" w:color="auto"/>
        <w:bottom w:val="none" w:sz="0" w:space="0" w:color="auto"/>
        <w:right w:val="none" w:sz="0" w:space="0" w:color="auto"/>
      </w:divBdr>
    </w:div>
    <w:div w:id="82071765">
      <w:bodyDiv w:val="1"/>
      <w:marLeft w:val="0"/>
      <w:marRight w:val="0"/>
      <w:marTop w:val="0"/>
      <w:marBottom w:val="0"/>
      <w:divBdr>
        <w:top w:val="none" w:sz="0" w:space="0" w:color="auto"/>
        <w:left w:val="none" w:sz="0" w:space="0" w:color="auto"/>
        <w:bottom w:val="none" w:sz="0" w:space="0" w:color="auto"/>
        <w:right w:val="none" w:sz="0" w:space="0" w:color="auto"/>
      </w:divBdr>
    </w:div>
    <w:div w:id="165440011">
      <w:bodyDiv w:val="1"/>
      <w:marLeft w:val="0"/>
      <w:marRight w:val="0"/>
      <w:marTop w:val="0"/>
      <w:marBottom w:val="0"/>
      <w:divBdr>
        <w:top w:val="none" w:sz="0" w:space="0" w:color="auto"/>
        <w:left w:val="none" w:sz="0" w:space="0" w:color="auto"/>
        <w:bottom w:val="none" w:sz="0" w:space="0" w:color="auto"/>
        <w:right w:val="none" w:sz="0" w:space="0" w:color="auto"/>
      </w:divBdr>
      <w:divsChild>
        <w:div w:id="576135454">
          <w:marLeft w:val="0"/>
          <w:marRight w:val="0"/>
          <w:marTop w:val="0"/>
          <w:marBottom w:val="0"/>
          <w:divBdr>
            <w:top w:val="none" w:sz="0" w:space="0" w:color="auto"/>
            <w:left w:val="none" w:sz="0" w:space="0" w:color="auto"/>
            <w:bottom w:val="none" w:sz="0" w:space="0" w:color="auto"/>
            <w:right w:val="none" w:sz="0" w:space="0" w:color="auto"/>
          </w:divBdr>
        </w:div>
      </w:divsChild>
    </w:div>
    <w:div w:id="202059842">
      <w:bodyDiv w:val="1"/>
      <w:marLeft w:val="0"/>
      <w:marRight w:val="0"/>
      <w:marTop w:val="0"/>
      <w:marBottom w:val="0"/>
      <w:divBdr>
        <w:top w:val="none" w:sz="0" w:space="0" w:color="auto"/>
        <w:left w:val="none" w:sz="0" w:space="0" w:color="auto"/>
        <w:bottom w:val="none" w:sz="0" w:space="0" w:color="auto"/>
        <w:right w:val="none" w:sz="0" w:space="0" w:color="auto"/>
      </w:divBdr>
    </w:div>
    <w:div w:id="231626727">
      <w:bodyDiv w:val="1"/>
      <w:marLeft w:val="0"/>
      <w:marRight w:val="0"/>
      <w:marTop w:val="0"/>
      <w:marBottom w:val="0"/>
      <w:divBdr>
        <w:top w:val="none" w:sz="0" w:space="0" w:color="auto"/>
        <w:left w:val="none" w:sz="0" w:space="0" w:color="auto"/>
        <w:bottom w:val="none" w:sz="0" w:space="0" w:color="auto"/>
        <w:right w:val="none" w:sz="0" w:space="0" w:color="auto"/>
      </w:divBdr>
    </w:div>
    <w:div w:id="244846999">
      <w:bodyDiv w:val="1"/>
      <w:marLeft w:val="0"/>
      <w:marRight w:val="0"/>
      <w:marTop w:val="0"/>
      <w:marBottom w:val="0"/>
      <w:divBdr>
        <w:top w:val="none" w:sz="0" w:space="0" w:color="auto"/>
        <w:left w:val="none" w:sz="0" w:space="0" w:color="auto"/>
        <w:bottom w:val="none" w:sz="0" w:space="0" w:color="auto"/>
        <w:right w:val="none" w:sz="0" w:space="0" w:color="auto"/>
      </w:divBdr>
    </w:div>
    <w:div w:id="258761490">
      <w:bodyDiv w:val="1"/>
      <w:marLeft w:val="0"/>
      <w:marRight w:val="0"/>
      <w:marTop w:val="0"/>
      <w:marBottom w:val="0"/>
      <w:divBdr>
        <w:top w:val="none" w:sz="0" w:space="0" w:color="auto"/>
        <w:left w:val="none" w:sz="0" w:space="0" w:color="auto"/>
        <w:bottom w:val="none" w:sz="0" w:space="0" w:color="auto"/>
        <w:right w:val="none" w:sz="0" w:space="0" w:color="auto"/>
      </w:divBdr>
    </w:div>
    <w:div w:id="268899972">
      <w:bodyDiv w:val="1"/>
      <w:marLeft w:val="0"/>
      <w:marRight w:val="0"/>
      <w:marTop w:val="0"/>
      <w:marBottom w:val="0"/>
      <w:divBdr>
        <w:top w:val="none" w:sz="0" w:space="0" w:color="auto"/>
        <w:left w:val="none" w:sz="0" w:space="0" w:color="auto"/>
        <w:bottom w:val="none" w:sz="0" w:space="0" w:color="auto"/>
        <w:right w:val="none" w:sz="0" w:space="0" w:color="auto"/>
      </w:divBdr>
      <w:divsChild>
        <w:div w:id="574752061">
          <w:marLeft w:val="0"/>
          <w:marRight w:val="0"/>
          <w:marTop w:val="0"/>
          <w:marBottom w:val="0"/>
          <w:divBdr>
            <w:top w:val="none" w:sz="0" w:space="0" w:color="auto"/>
            <w:left w:val="none" w:sz="0" w:space="0" w:color="auto"/>
            <w:bottom w:val="none" w:sz="0" w:space="0" w:color="auto"/>
            <w:right w:val="none" w:sz="0" w:space="0" w:color="auto"/>
          </w:divBdr>
        </w:div>
      </w:divsChild>
    </w:div>
    <w:div w:id="275644565">
      <w:bodyDiv w:val="1"/>
      <w:marLeft w:val="0"/>
      <w:marRight w:val="0"/>
      <w:marTop w:val="0"/>
      <w:marBottom w:val="0"/>
      <w:divBdr>
        <w:top w:val="none" w:sz="0" w:space="0" w:color="auto"/>
        <w:left w:val="none" w:sz="0" w:space="0" w:color="auto"/>
        <w:bottom w:val="none" w:sz="0" w:space="0" w:color="auto"/>
        <w:right w:val="none" w:sz="0" w:space="0" w:color="auto"/>
      </w:divBdr>
    </w:div>
    <w:div w:id="310909738">
      <w:bodyDiv w:val="1"/>
      <w:marLeft w:val="0"/>
      <w:marRight w:val="0"/>
      <w:marTop w:val="0"/>
      <w:marBottom w:val="0"/>
      <w:divBdr>
        <w:top w:val="none" w:sz="0" w:space="0" w:color="auto"/>
        <w:left w:val="none" w:sz="0" w:space="0" w:color="auto"/>
        <w:bottom w:val="none" w:sz="0" w:space="0" w:color="auto"/>
        <w:right w:val="none" w:sz="0" w:space="0" w:color="auto"/>
      </w:divBdr>
    </w:div>
    <w:div w:id="321852457">
      <w:bodyDiv w:val="1"/>
      <w:marLeft w:val="0"/>
      <w:marRight w:val="0"/>
      <w:marTop w:val="0"/>
      <w:marBottom w:val="0"/>
      <w:divBdr>
        <w:top w:val="none" w:sz="0" w:space="0" w:color="auto"/>
        <w:left w:val="none" w:sz="0" w:space="0" w:color="auto"/>
        <w:bottom w:val="none" w:sz="0" w:space="0" w:color="auto"/>
        <w:right w:val="none" w:sz="0" w:space="0" w:color="auto"/>
      </w:divBdr>
    </w:div>
    <w:div w:id="333335883">
      <w:bodyDiv w:val="1"/>
      <w:marLeft w:val="0"/>
      <w:marRight w:val="0"/>
      <w:marTop w:val="0"/>
      <w:marBottom w:val="0"/>
      <w:divBdr>
        <w:top w:val="none" w:sz="0" w:space="0" w:color="auto"/>
        <w:left w:val="none" w:sz="0" w:space="0" w:color="auto"/>
        <w:bottom w:val="none" w:sz="0" w:space="0" w:color="auto"/>
        <w:right w:val="none" w:sz="0" w:space="0" w:color="auto"/>
      </w:divBdr>
      <w:divsChild>
        <w:div w:id="2007394048">
          <w:marLeft w:val="0"/>
          <w:marRight w:val="0"/>
          <w:marTop w:val="0"/>
          <w:marBottom w:val="0"/>
          <w:divBdr>
            <w:top w:val="none" w:sz="0" w:space="0" w:color="auto"/>
            <w:left w:val="none" w:sz="0" w:space="0" w:color="auto"/>
            <w:bottom w:val="none" w:sz="0" w:space="0" w:color="auto"/>
            <w:right w:val="none" w:sz="0" w:space="0" w:color="auto"/>
          </w:divBdr>
        </w:div>
      </w:divsChild>
    </w:div>
    <w:div w:id="336810082">
      <w:bodyDiv w:val="1"/>
      <w:marLeft w:val="0"/>
      <w:marRight w:val="0"/>
      <w:marTop w:val="0"/>
      <w:marBottom w:val="0"/>
      <w:divBdr>
        <w:top w:val="none" w:sz="0" w:space="0" w:color="auto"/>
        <w:left w:val="none" w:sz="0" w:space="0" w:color="auto"/>
        <w:bottom w:val="none" w:sz="0" w:space="0" w:color="auto"/>
        <w:right w:val="none" w:sz="0" w:space="0" w:color="auto"/>
      </w:divBdr>
    </w:div>
    <w:div w:id="357439342">
      <w:bodyDiv w:val="1"/>
      <w:marLeft w:val="0"/>
      <w:marRight w:val="0"/>
      <w:marTop w:val="0"/>
      <w:marBottom w:val="0"/>
      <w:divBdr>
        <w:top w:val="none" w:sz="0" w:space="0" w:color="auto"/>
        <w:left w:val="none" w:sz="0" w:space="0" w:color="auto"/>
        <w:bottom w:val="none" w:sz="0" w:space="0" w:color="auto"/>
        <w:right w:val="none" w:sz="0" w:space="0" w:color="auto"/>
      </w:divBdr>
    </w:div>
    <w:div w:id="366948983">
      <w:bodyDiv w:val="1"/>
      <w:marLeft w:val="0"/>
      <w:marRight w:val="0"/>
      <w:marTop w:val="0"/>
      <w:marBottom w:val="0"/>
      <w:divBdr>
        <w:top w:val="none" w:sz="0" w:space="0" w:color="auto"/>
        <w:left w:val="none" w:sz="0" w:space="0" w:color="auto"/>
        <w:bottom w:val="none" w:sz="0" w:space="0" w:color="auto"/>
        <w:right w:val="none" w:sz="0" w:space="0" w:color="auto"/>
      </w:divBdr>
      <w:divsChild>
        <w:div w:id="325015035">
          <w:marLeft w:val="0"/>
          <w:marRight w:val="0"/>
          <w:marTop w:val="0"/>
          <w:marBottom w:val="0"/>
          <w:divBdr>
            <w:top w:val="none" w:sz="0" w:space="0" w:color="auto"/>
            <w:left w:val="none" w:sz="0" w:space="0" w:color="auto"/>
            <w:bottom w:val="none" w:sz="0" w:space="0" w:color="auto"/>
            <w:right w:val="none" w:sz="0" w:space="0" w:color="auto"/>
          </w:divBdr>
        </w:div>
      </w:divsChild>
    </w:div>
    <w:div w:id="374739943">
      <w:bodyDiv w:val="1"/>
      <w:marLeft w:val="0"/>
      <w:marRight w:val="0"/>
      <w:marTop w:val="0"/>
      <w:marBottom w:val="0"/>
      <w:divBdr>
        <w:top w:val="none" w:sz="0" w:space="0" w:color="auto"/>
        <w:left w:val="none" w:sz="0" w:space="0" w:color="auto"/>
        <w:bottom w:val="none" w:sz="0" w:space="0" w:color="auto"/>
        <w:right w:val="none" w:sz="0" w:space="0" w:color="auto"/>
      </w:divBdr>
    </w:div>
    <w:div w:id="407652178">
      <w:bodyDiv w:val="1"/>
      <w:marLeft w:val="0"/>
      <w:marRight w:val="0"/>
      <w:marTop w:val="0"/>
      <w:marBottom w:val="0"/>
      <w:divBdr>
        <w:top w:val="none" w:sz="0" w:space="0" w:color="auto"/>
        <w:left w:val="none" w:sz="0" w:space="0" w:color="auto"/>
        <w:bottom w:val="none" w:sz="0" w:space="0" w:color="auto"/>
        <w:right w:val="none" w:sz="0" w:space="0" w:color="auto"/>
      </w:divBdr>
      <w:divsChild>
        <w:div w:id="558172778">
          <w:marLeft w:val="0"/>
          <w:marRight w:val="0"/>
          <w:marTop w:val="0"/>
          <w:marBottom w:val="0"/>
          <w:divBdr>
            <w:top w:val="none" w:sz="0" w:space="0" w:color="auto"/>
            <w:left w:val="none" w:sz="0" w:space="0" w:color="auto"/>
            <w:bottom w:val="none" w:sz="0" w:space="0" w:color="auto"/>
            <w:right w:val="none" w:sz="0" w:space="0" w:color="auto"/>
          </w:divBdr>
        </w:div>
      </w:divsChild>
    </w:div>
    <w:div w:id="425226145">
      <w:bodyDiv w:val="1"/>
      <w:marLeft w:val="0"/>
      <w:marRight w:val="0"/>
      <w:marTop w:val="0"/>
      <w:marBottom w:val="0"/>
      <w:divBdr>
        <w:top w:val="none" w:sz="0" w:space="0" w:color="auto"/>
        <w:left w:val="none" w:sz="0" w:space="0" w:color="auto"/>
        <w:bottom w:val="none" w:sz="0" w:space="0" w:color="auto"/>
        <w:right w:val="none" w:sz="0" w:space="0" w:color="auto"/>
      </w:divBdr>
    </w:div>
    <w:div w:id="453865845">
      <w:bodyDiv w:val="1"/>
      <w:marLeft w:val="0"/>
      <w:marRight w:val="0"/>
      <w:marTop w:val="0"/>
      <w:marBottom w:val="0"/>
      <w:divBdr>
        <w:top w:val="none" w:sz="0" w:space="0" w:color="auto"/>
        <w:left w:val="none" w:sz="0" w:space="0" w:color="auto"/>
        <w:bottom w:val="none" w:sz="0" w:space="0" w:color="auto"/>
        <w:right w:val="none" w:sz="0" w:space="0" w:color="auto"/>
      </w:divBdr>
    </w:div>
    <w:div w:id="471993308">
      <w:bodyDiv w:val="1"/>
      <w:marLeft w:val="0"/>
      <w:marRight w:val="0"/>
      <w:marTop w:val="0"/>
      <w:marBottom w:val="0"/>
      <w:divBdr>
        <w:top w:val="none" w:sz="0" w:space="0" w:color="auto"/>
        <w:left w:val="none" w:sz="0" w:space="0" w:color="auto"/>
        <w:bottom w:val="none" w:sz="0" w:space="0" w:color="auto"/>
        <w:right w:val="none" w:sz="0" w:space="0" w:color="auto"/>
      </w:divBdr>
    </w:div>
    <w:div w:id="480269482">
      <w:bodyDiv w:val="1"/>
      <w:marLeft w:val="0"/>
      <w:marRight w:val="0"/>
      <w:marTop w:val="0"/>
      <w:marBottom w:val="0"/>
      <w:divBdr>
        <w:top w:val="none" w:sz="0" w:space="0" w:color="auto"/>
        <w:left w:val="none" w:sz="0" w:space="0" w:color="auto"/>
        <w:bottom w:val="none" w:sz="0" w:space="0" w:color="auto"/>
        <w:right w:val="none" w:sz="0" w:space="0" w:color="auto"/>
      </w:divBdr>
    </w:div>
    <w:div w:id="513424632">
      <w:bodyDiv w:val="1"/>
      <w:marLeft w:val="0"/>
      <w:marRight w:val="0"/>
      <w:marTop w:val="0"/>
      <w:marBottom w:val="0"/>
      <w:divBdr>
        <w:top w:val="none" w:sz="0" w:space="0" w:color="auto"/>
        <w:left w:val="none" w:sz="0" w:space="0" w:color="auto"/>
        <w:bottom w:val="none" w:sz="0" w:space="0" w:color="auto"/>
        <w:right w:val="none" w:sz="0" w:space="0" w:color="auto"/>
      </w:divBdr>
    </w:div>
    <w:div w:id="516233104">
      <w:bodyDiv w:val="1"/>
      <w:marLeft w:val="0"/>
      <w:marRight w:val="0"/>
      <w:marTop w:val="0"/>
      <w:marBottom w:val="0"/>
      <w:divBdr>
        <w:top w:val="none" w:sz="0" w:space="0" w:color="auto"/>
        <w:left w:val="none" w:sz="0" w:space="0" w:color="auto"/>
        <w:bottom w:val="none" w:sz="0" w:space="0" w:color="auto"/>
        <w:right w:val="none" w:sz="0" w:space="0" w:color="auto"/>
      </w:divBdr>
    </w:div>
    <w:div w:id="537859541">
      <w:bodyDiv w:val="1"/>
      <w:marLeft w:val="0"/>
      <w:marRight w:val="0"/>
      <w:marTop w:val="0"/>
      <w:marBottom w:val="0"/>
      <w:divBdr>
        <w:top w:val="none" w:sz="0" w:space="0" w:color="auto"/>
        <w:left w:val="none" w:sz="0" w:space="0" w:color="auto"/>
        <w:bottom w:val="none" w:sz="0" w:space="0" w:color="auto"/>
        <w:right w:val="none" w:sz="0" w:space="0" w:color="auto"/>
      </w:divBdr>
    </w:div>
    <w:div w:id="543324627">
      <w:bodyDiv w:val="1"/>
      <w:marLeft w:val="0"/>
      <w:marRight w:val="0"/>
      <w:marTop w:val="0"/>
      <w:marBottom w:val="0"/>
      <w:divBdr>
        <w:top w:val="none" w:sz="0" w:space="0" w:color="auto"/>
        <w:left w:val="none" w:sz="0" w:space="0" w:color="auto"/>
        <w:bottom w:val="none" w:sz="0" w:space="0" w:color="auto"/>
        <w:right w:val="none" w:sz="0" w:space="0" w:color="auto"/>
      </w:divBdr>
      <w:divsChild>
        <w:div w:id="482046731">
          <w:marLeft w:val="0"/>
          <w:marRight w:val="0"/>
          <w:marTop w:val="0"/>
          <w:marBottom w:val="0"/>
          <w:divBdr>
            <w:top w:val="none" w:sz="0" w:space="0" w:color="auto"/>
            <w:left w:val="none" w:sz="0" w:space="0" w:color="auto"/>
            <w:bottom w:val="none" w:sz="0" w:space="0" w:color="auto"/>
            <w:right w:val="none" w:sz="0" w:space="0" w:color="auto"/>
          </w:divBdr>
          <w:divsChild>
            <w:div w:id="10442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142704">
      <w:bodyDiv w:val="1"/>
      <w:marLeft w:val="0"/>
      <w:marRight w:val="0"/>
      <w:marTop w:val="0"/>
      <w:marBottom w:val="0"/>
      <w:divBdr>
        <w:top w:val="none" w:sz="0" w:space="0" w:color="auto"/>
        <w:left w:val="none" w:sz="0" w:space="0" w:color="auto"/>
        <w:bottom w:val="none" w:sz="0" w:space="0" w:color="auto"/>
        <w:right w:val="none" w:sz="0" w:space="0" w:color="auto"/>
      </w:divBdr>
    </w:div>
    <w:div w:id="551774598">
      <w:bodyDiv w:val="1"/>
      <w:marLeft w:val="0"/>
      <w:marRight w:val="0"/>
      <w:marTop w:val="0"/>
      <w:marBottom w:val="0"/>
      <w:divBdr>
        <w:top w:val="none" w:sz="0" w:space="0" w:color="auto"/>
        <w:left w:val="none" w:sz="0" w:space="0" w:color="auto"/>
        <w:bottom w:val="none" w:sz="0" w:space="0" w:color="auto"/>
        <w:right w:val="none" w:sz="0" w:space="0" w:color="auto"/>
      </w:divBdr>
    </w:div>
    <w:div w:id="554704559">
      <w:bodyDiv w:val="1"/>
      <w:marLeft w:val="0"/>
      <w:marRight w:val="0"/>
      <w:marTop w:val="0"/>
      <w:marBottom w:val="0"/>
      <w:divBdr>
        <w:top w:val="none" w:sz="0" w:space="0" w:color="auto"/>
        <w:left w:val="none" w:sz="0" w:space="0" w:color="auto"/>
        <w:bottom w:val="none" w:sz="0" w:space="0" w:color="auto"/>
        <w:right w:val="none" w:sz="0" w:space="0" w:color="auto"/>
      </w:divBdr>
    </w:div>
    <w:div w:id="559022392">
      <w:bodyDiv w:val="1"/>
      <w:marLeft w:val="0"/>
      <w:marRight w:val="0"/>
      <w:marTop w:val="0"/>
      <w:marBottom w:val="0"/>
      <w:divBdr>
        <w:top w:val="none" w:sz="0" w:space="0" w:color="auto"/>
        <w:left w:val="none" w:sz="0" w:space="0" w:color="auto"/>
        <w:bottom w:val="none" w:sz="0" w:space="0" w:color="auto"/>
        <w:right w:val="none" w:sz="0" w:space="0" w:color="auto"/>
      </w:divBdr>
      <w:divsChild>
        <w:div w:id="154999734">
          <w:marLeft w:val="0"/>
          <w:marRight w:val="0"/>
          <w:marTop w:val="0"/>
          <w:marBottom w:val="0"/>
          <w:divBdr>
            <w:top w:val="none" w:sz="0" w:space="0" w:color="auto"/>
            <w:left w:val="none" w:sz="0" w:space="0" w:color="auto"/>
            <w:bottom w:val="none" w:sz="0" w:space="0" w:color="auto"/>
            <w:right w:val="none" w:sz="0" w:space="0" w:color="auto"/>
          </w:divBdr>
        </w:div>
      </w:divsChild>
    </w:div>
    <w:div w:id="567500619">
      <w:bodyDiv w:val="1"/>
      <w:marLeft w:val="0"/>
      <w:marRight w:val="0"/>
      <w:marTop w:val="0"/>
      <w:marBottom w:val="0"/>
      <w:divBdr>
        <w:top w:val="none" w:sz="0" w:space="0" w:color="auto"/>
        <w:left w:val="none" w:sz="0" w:space="0" w:color="auto"/>
        <w:bottom w:val="none" w:sz="0" w:space="0" w:color="auto"/>
        <w:right w:val="none" w:sz="0" w:space="0" w:color="auto"/>
      </w:divBdr>
    </w:div>
    <w:div w:id="571813751">
      <w:bodyDiv w:val="1"/>
      <w:marLeft w:val="0"/>
      <w:marRight w:val="0"/>
      <w:marTop w:val="0"/>
      <w:marBottom w:val="0"/>
      <w:divBdr>
        <w:top w:val="none" w:sz="0" w:space="0" w:color="auto"/>
        <w:left w:val="none" w:sz="0" w:space="0" w:color="auto"/>
        <w:bottom w:val="none" w:sz="0" w:space="0" w:color="auto"/>
        <w:right w:val="none" w:sz="0" w:space="0" w:color="auto"/>
      </w:divBdr>
    </w:div>
    <w:div w:id="607547641">
      <w:bodyDiv w:val="1"/>
      <w:marLeft w:val="0"/>
      <w:marRight w:val="0"/>
      <w:marTop w:val="0"/>
      <w:marBottom w:val="0"/>
      <w:divBdr>
        <w:top w:val="none" w:sz="0" w:space="0" w:color="auto"/>
        <w:left w:val="none" w:sz="0" w:space="0" w:color="auto"/>
        <w:bottom w:val="none" w:sz="0" w:space="0" w:color="auto"/>
        <w:right w:val="none" w:sz="0" w:space="0" w:color="auto"/>
      </w:divBdr>
    </w:div>
    <w:div w:id="626358774">
      <w:bodyDiv w:val="1"/>
      <w:marLeft w:val="0"/>
      <w:marRight w:val="0"/>
      <w:marTop w:val="0"/>
      <w:marBottom w:val="0"/>
      <w:divBdr>
        <w:top w:val="none" w:sz="0" w:space="0" w:color="auto"/>
        <w:left w:val="none" w:sz="0" w:space="0" w:color="auto"/>
        <w:bottom w:val="none" w:sz="0" w:space="0" w:color="auto"/>
        <w:right w:val="none" w:sz="0" w:space="0" w:color="auto"/>
      </w:divBdr>
    </w:div>
    <w:div w:id="640307878">
      <w:bodyDiv w:val="1"/>
      <w:marLeft w:val="0"/>
      <w:marRight w:val="0"/>
      <w:marTop w:val="0"/>
      <w:marBottom w:val="0"/>
      <w:divBdr>
        <w:top w:val="none" w:sz="0" w:space="0" w:color="auto"/>
        <w:left w:val="none" w:sz="0" w:space="0" w:color="auto"/>
        <w:bottom w:val="none" w:sz="0" w:space="0" w:color="auto"/>
        <w:right w:val="none" w:sz="0" w:space="0" w:color="auto"/>
      </w:divBdr>
      <w:divsChild>
        <w:div w:id="709888512">
          <w:marLeft w:val="0"/>
          <w:marRight w:val="0"/>
          <w:marTop w:val="0"/>
          <w:marBottom w:val="0"/>
          <w:divBdr>
            <w:top w:val="none" w:sz="0" w:space="0" w:color="auto"/>
            <w:left w:val="none" w:sz="0" w:space="0" w:color="auto"/>
            <w:bottom w:val="none" w:sz="0" w:space="0" w:color="auto"/>
            <w:right w:val="none" w:sz="0" w:space="0" w:color="auto"/>
          </w:divBdr>
          <w:divsChild>
            <w:div w:id="121014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955352">
      <w:bodyDiv w:val="1"/>
      <w:marLeft w:val="0"/>
      <w:marRight w:val="0"/>
      <w:marTop w:val="0"/>
      <w:marBottom w:val="0"/>
      <w:divBdr>
        <w:top w:val="none" w:sz="0" w:space="0" w:color="auto"/>
        <w:left w:val="none" w:sz="0" w:space="0" w:color="auto"/>
        <w:bottom w:val="none" w:sz="0" w:space="0" w:color="auto"/>
        <w:right w:val="none" w:sz="0" w:space="0" w:color="auto"/>
      </w:divBdr>
    </w:div>
    <w:div w:id="741410340">
      <w:bodyDiv w:val="1"/>
      <w:marLeft w:val="0"/>
      <w:marRight w:val="0"/>
      <w:marTop w:val="0"/>
      <w:marBottom w:val="0"/>
      <w:divBdr>
        <w:top w:val="none" w:sz="0" w:space="0" w:color="auto"/>
        <w:left w:val="none" w:sz="0" w:space="0" w:color="auto"/>
        <w:bottom w:val="none" w:sz="0" w:space="0" w:color="auto"/>
        <w:right w:val="none" w:sz="0" w:space="0" w:color="auto"/>
      </w:divBdr>
    </w:div>
    <w:div w:id="745033339">
      <w:bodyDiv w:val="1"/>
      <w:marLeft w:val="0"/>
      <w:marRight w:val="0"/>
      <w:marTop w:val="0"/>
      <w:marBottom w:val="0"/>
      <w:divBdr>
        <w:top w:val="none" w:sz="0" w:space="0" w:color="auto"/>
        <w:left w:val="none" w:sz="0" w:space="0" w:color="auto"/>
        <w:bottom w:val="none" w:sz="0" w:space="0" w:color="auto"/>
        <w:right w:val="none" w:sz="0" w:space="0" w:color="auto"/>
      </w:divBdr>
    </w:div>
    <w:div w:id="758797106">
      <w:bodyDiv w:val="1"/>
      <w:marLeft w:val="0"/>
      <w:marRight w:val="0"/>
      <w:marTop w:val="0"/>
      <w:marBottom w:val="0"/>
      <w:divBdr>
        <w:top w:val="none" w:sz="0" w:space="0" w:color="auto"/>
        <w:left w:val="none" w:sz="0" w:space="0" w:color="auto"/>
        <w:bottom w:val="none" w:sz="0" w:space="0" w:color="auto"/>
        <w:right w:val="none" w:sz="0" w:space="0" w:color="auto"/>
      </w:divBdr>
    </w:div>
    <w:div w:id="793984960">
      <w:bodyDiv w:val="1"/>
      <w:marLeft w:val="0"/>
      <w:marRight w:val="0"/>
      <w:marTop w:val="0"/>
      <w:marBottom w:val="0"/>
      <w:divBdr>
        <w:top w:val="none" w:sz="0" w:space="0" w:color="auto"/>
        <w:left w:val="none" w:sz="0" w:space="0" w:color="auto"/>
        <w:bottom w:val="none" w:sz="0" w:space="0" w:color="auto"/>
        <w:right w:val="none" w:sz="0" w:space="0" w:color="auto"/>
      </w:divBdr>
    </w:div>
    <w:div w:id="801264813">
      <w:bodyDiv w:val="1"/>
      <w:marLeft w:val="0"/>
      <w:marRight w:val="0"/>
      <w:marTop w:val="0"/>
      <w:marBottom w:val="0"/>
      <w:divBdr>
        <w:top w:val="none" w:sz="0" w:space="0" w:color="auto"/>
        <w:left w:val="none" w:sz="0" w:space="0" w:color="auto"/>
        <w:bottom w:val="none" w:sz="0" w:space="0" w:color="auto"/>
        <w:right w:val="none" w:sz="0" w:space="0" w:color="auto"/>
      </w:divBdr>
    </w:div>
    <w:div w:id="813911085">
      <w:bodyDiv w:val="1"/>
      <w:marLeft w:val="0"/>
      <w:marRight w:val="0"/>
      <w:marTop w:val="0"/>
      <w:marBottom w:val="0"/>
      <w:divBdr>
        <w:top w:val="none" w:sz="0" w:space="0" w:color="auto"/>
        <w:left w:val="none" w:sz="0" w:space="0" w:color="auto"/>
        <w:bottom w:val="none" w:sz="0" w:space="0" w:color="auto"/>
        <w:right w:val="none" w:sz="0" w:space="0" w:color="auto"/>
      </w:divBdr>
      <w:divsChild>
        <w:div w:id="1541278538">
          <w:marLeft w:val="0"/>
          <w:marRight w:val="0"/>
          <w:marTop w:val="0"/>
          <w:marBottom w:val="0"/>
          <w:divBdr>
            <w:top w:val="none" w:sz="0" w:space="0" w:color="auto"/>
            <w:left w:val="none" w:sz="0" w:space="0" w:color="auto"/>
            <w:bottom w:val="none" w:sz="0" w:space="0" w:color="auto"/>
            <w:right w:val="none" w:sz="0" w:space="0" w:color="auto"/>
          </w:divBdr>
          <w:divsChild>
            <w:div w:id="490102136">
              <w:marLeft w:val="0"/>
              <w:marRight w:val="0"/>
              <w:marTop w:val="0"/>
              <w:marBottom w:val="0"/>
              <w:divBdr>
                <w:top w:val="none" w:sz="0" w:space="0" w:color="auto"/>
                <w:left w:val="none" w:sz="0" w:space="0" w:color="auto"/>
                <w:bottom w:val="none" w:sz="0" w:space="0" w:color="auto"/>
                <w:right w:val="none" w:sz="0" w:space="0" w:color="auto"/>
              </w:divBdr>
              <w:divsChild>
                <w:div w:id="789205742">
                  <w:marLeft w:val="0"/>
                  <w:marRight w:val="0"/>
                  <w:marTop w:val="0"/>
                  <w:marBottom w:val="0"/>
                  <w:divBdr>
                    <w:top w:val="none" w:sz="0" w:space="0" w:color="auto"/>
                    <w:left w:val="none" w:sz="0" w:space="0" w:color="auto"/>
                    <w:bottom w:val="none" w:sz="0" w:space="0" w:color="auto"/>
                    <w:right w:val="none" w:sz="0" w:space="0" w:color="auto"/>
                  </w:divBdr>
                  <w:divsChild>
                    <w:div w:id="209464267">
                      <w:marLeft w:val="0"/>
                      <w:marRight w:val="0"/>
                      <w:marTop w:val="0"/>
                      <w:marBottom w:val="0"/>
                      <w:divBdr>
                        <w:top w:val="none" w:sz="0" w:space="0" w:color="auto"/>
                        <w:left w:val="none" w:sz="0" w:space="0" w:color="auto"/>
                        <w:bottom w:val="none" w:sz="0" w:space="0" w:color="auto"/>
                        <w:right w:val="none" w:sz="0" w:space="0" w:color="auto"/>
                      </w:divBdr>
                      <w:divsChild>
                        <w:div w:id="1242064733">
                          <w:marLeft w:val="0"/>
                          <w:marRight w:val="0"/>
                          <w:marTop w:val="0"/>
                          <w:marBottom w:val="0"/>
                          <w:divBdr>
                            <w:top w:val="none" w:sz="0" w:space="0" w:color="auto"/>
                            <w:left w:val="none" w:sz="0" w:space="0" w:color="auto"/>
                            <w:bottom w:val="none" w:sz="0" w:space="0" w:color="auto"/>
                            <w:right w:val="none" w:sz="0" w:space="0" w:color="auto"/>
                          </w:divBdr>
                          <w:divsChild>
                            <w:div w:id="33221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5603956">
      <w:bodyDiv w:val="1"/>
      <w:marLeft w:val="0"/>
      <w:marRight w:val="0"/>
      <w:marTop w:val="0"/>
      <w:marBottom w:val="0"/>
      <w:divBdr>
        <w:top w:val="none" w:sz="0" w:space="0" w:color="auto"/>
        <w:left w:val="none" w:sz="0" w:space="0" w:color="auto"/>
        <w:bottom w:val="none" w:sz="0" w:space="0" w:color="auto"/>
        <w:right w:val="none" w:sz="0" w:space="0" w:color="auto"/>
      </w:divBdr>
    </w:div>
    <w:div w:id="816537043">
      <w:bodyDiv w:val="1"/>
      <w:marLeft w:val="0"/>
      <w:marRight w:val="0"/>
      <w:marTop w:val="0"/>
      <w:marBottom w:val="0"/>
      <w:divBdr>
        <w:top w:val="none" w:sz="0" w:space="0" w:color="auto"/>
        <w:left w:val="none" w:sz="0" w:space="0" w:color="auto"/>
        <w:bottom w:val="none" w:sz="0" w:space="0" w:color="auto"/>
        <w:right w:val="none" w:sz="0" w:space="0" w:color="auto"/>
      </w:divBdr>
    </w:div>
    <w:div w:id="832795399">
      <w:bodyDiv w:val="1"/>
      <w:marLeft w:val="0"/>
      <w:marRight w:val="0"/>
      <w:marTop w:val="0"/>
      <w:marBottom w:val="0"/>
      <w:divBdr>
        <w:top w:val="none" w:sz="0" w:space="0" w:color="auto"/>
        <w:left w:val="none" w:sz="0" w:space="0" w:color="auto"/>
        <w:bottom w:val="none" w:sz="0" w:space="0" w:color="auto"/>
        <w:right w:val="none" w:sz="0" w:space="0" w:color="auto"/>
      </w:divBdr>
    </w:div>
    <w:div w:id="838156276">
      <w:bodyDiv w:val="1"/>
      <w:marLeft w:val="0"/>
      <w:marRight w:val="0"/>
      <w:marTop w:val="0"/>
      <w:marBottom w:val="0"/>
      <w:divBdr>
        <w:top w:val="none" w:sz="0" w:space="0" w:color="auto"/>
        <w:left w:val="none" w:sz="0" w:space="0" w:color="auto"/>
        <w:bottom w:val="none" w:sz="0" w:space="0" w:color="auto"/>
        <w:right w:val="none" w:sz="0" w:space="0" w:color="auto"/>
      </w:divBdr>
    </w:div>
    <w:div w:id="849678409">
      <w:bodyDiv w:val="1"/>
      <w:marLeft w:val="0"/>
      <w:marRight w:val="0"/>
      <w:marTop w:val="0"/>
      <w:marBottom w:val="0"/>
      <w:divBdr>
        <w:top w:val="none" w:sz="0" w:space="0" w:color="auto"/>
        <w:left w:val="none" w:sz="0" w:space="0" w:color="auto"/>
        <w:bottom w:val="none" w:sz="0" w:space="0" w:color="auto"/>
        <w:right w:val="none" w:sz="0" w:space="0" w:color="auto"/>
      </w:divBdr>
    </w:div>
    <w:div w:id="886375543">
      <w:bodyDiv w:val="1"/>
      <w:marLeft w:val="0"/>
      <w:marRight w:val="0"/>
      <w:marTop w:val="0"/>
      <w:marBottom w:val="0"/>
      <w:divBdr>
        <w:top w:val="none" w:sz="0" w:space="0" w:color="auto"/>
        <w:left w:val="none" w:sz="0" w:space="0" w:color="auto"/>
        <w:bottom w:val="none" w:sz="0" w:space="0" w:color="auto"/>
        <w:right w:val="none" w:sz="0" w:space="0" w:color="auto"/>
      </w:divBdr>
    </w:div>
    <w:div w:id="890074106">
      <w:bodyDiv w:val="1"/>
      <w:marLeft w:val="0"/>
      <w:marRight w:val="0"/>
      <w:marTop w:val="0"/>
      <w:marBottom w:val="0"/>
      <w:divBdr>
        <w:top w:val="none" w:sz="0" w:space="0" w:color="auto"/>
        <w:left w:val="none" w:sz="0" w:space="0" w:color="auto"/>
        <w:bottom w:val="none" w:sz="0" w:space="0" w:color="auto"/>
        <w:right w:val="none" w:sz="0" w:space="0" w:color="auto"/>
      </w:divBdr>
    </w:div>
    <w:div w:id="894048110">
      <w:bodyDiv w:val="1"/>
      <w:marLeft w:val="0"/>
      <w:marRight w:val="0"/>
      <w:marTop w:val="0"/>
      <w:marBottom w:val="0"/>
      <w:divBdr>
        <w:top w:val="none" w:sz="0" w:space="0" w:color="auto"/>
        <w:left w:val="none" w:sz="0" w:space="0" w:color="auto"/>
        <w:bottom w:val="none" w:sz="0" w:space="0" w:color="auto"/>
        <w:right w:val="none" w:sz="0" w:space="0" w:color="auto"/>
      </w:divBdr>
    </w:div>
    <w:div w:id="947850832">
      <w:bodyDiv w:val="1"/>
      <w:marLeft w:val="0"/>
      <w:marRight w:val="0"/>
      <w:marTop w:val="0"/>
      <w:marBottom w:val="0"/>
      <w:divBdr>
        <w:top w:val="none" w:sz="0" w:space="0" w:color="auto"/>
        <w:left w:val="none" w:sz="0" w:space="0" w:color="auto"/>
        <w:bottom w:val="none" w:sz="0" w:space="0" w:color="auto"/>
        <w:right w:val="none" w:sz="0" w:space="0" w:color="auto"/>
      </w:divBdr>
      <w:divsChild>
        <w:div w:id="1551916947">
          <w:marLeft w:val="0"/>
          <w:marRight w:val="0"/>
          <w:marTop w:val="0"/>
          <w:marBottom w:val="0"/>
          <w:divBdr>
            <w:top w:val="none" w:sz="0" w:space="0" w:color="auto"/>
            <w:left w:val="none" w:sz="0" w:space="0" w:color="auto"/>
            <w:bottom w:val="none" w:sz="0" w:space="0" w:color="auto"/>
            <w:right w:val="none" w:sz="0" w:space="0" w:color="auto"/>
          </w:divBdr>
          <w:divsChild>
            <w:div w:id="212221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208822">
      <w:bodyDiv w:val="1"/>
      <w:marLeft w:val="0"/>
      <w:marRight w:val="0"/>
      <w:marTop w:val="0"/>
      <w:marBottom w:val="0"/>
      <w:divBdr>
        <w:top w:val="none" w:sz="0" w:space="0" w:color="auto"/>
        <w:left w:val="none" w:sz="0" w:space="0" w:color="auto"/>
        <w:bottom w:val="none" w:sz="0" w:space="0" w:color="auto"/>
        <w:right w:val="none" w:sz="0" w:space="0" w:color="auto"/>
      </w:divBdr>
    </w:div>
    <w:div w:id="1004160917">
      <w:bodyDiv w:val="1"/>
      <w:marLeft w:val="0"/>
      <w:marRight w:val="0"/>
      <w:marTop w:val="0"/>
      <w:marBottom w:val="0"/>
      <w:divBdr>
        <w:top w:val="none" w:sz="0" w:space="0" w:color="auto"/>
        <w:left w:val="none" w:sz="0" w:space="0" w:color="auto"/>
        <w:bottom w:val="none" w:sz="0" w:space="0" w:color="auto"/>
        <w:right w:val="none" w:sz="0" w:space="0" w:color="auto"/>
      </w:divBdr>
    </w:div>
    <w:div w:id="1019355924">
      <w:bodyDiv w:val="1"/>
      <w:marLeft w:val="0"/>
      <w:marRight w:val="0"/>
      <w:marTop w:val="0"/>
      <w:marBottom w:val="0"/>
      <w:divBdr>
        <w:top w:val="none" w:sz="0" w:space="0" w:color="auto"/>
        <w:left w:val="none" w:sz="0" w:space="0" w:color="auto"/>
        <w:bottom w:val="none" w:sz="0" w:space="0" w:color="auto"/>
        <w:right w:val="none" w:sz="0" w:space="0" w:color="auto"/>
      </w:divBdr>
    </w:div>
    <w:div w:id="1021585966">
      <w:bodyDiv w:val="1"/>
      <w:marLeft w:val="0"/>
      <w:marRight w:val="0"/>
      <w:marTop w:val="0"/>
      <w:marBottom w:val="0"/>
      <w:divBdr>
        <w:top w:val="none" w:sz="0" w:space="0" w:color="auto"/>
        <w:left w:val="none" w:sz="0" w:space="0" w:color="auto"/>
        <w:bottom w:val="none" w:sz="0" w:space="0" w:color="auto"/>
        <w:right w:val="none" w:sz="0" w:space="0" w:color="auto"/>
      </w:divBdr>
      <w:divsChild>
        <w:div w:id="419524644">
          <w:marLeft w:val="0"/>
          <w:marRight w:val="0"/>
          <w:marTop w:val="0"/>
          <w:marBottom w:val="0"/>
          <w:divBdr>
            <w:top w:val="none" w:sz="0" w:space="0" w:color="auto"/>
            <w:left w:val="none" w:sz="0" w:space="0" w:color="auto"/>
            <w:bottom w:val="none" w:sz="0" w:space="0" w:color="auto"/>
            <w:right w:val="none" w:sz="0" w:space="0" w:color="auto"/>
          </w:divBdr>
          <w:divsChild>
            <w:div w:id="1534464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850366">
      <w:bodyDiv w:val="1"/>
      <w:marLeft w:val="0"/>
      <w:marRight w:val="0"/>
      <w:marTop w:val="0"/>
      <w:marBottom w:val="0"/>
      <w:divBdr>
        <w:top w:val="none" w:sz="0" w:space="0" w:color="auto"/>
        <w:left w:val="none" w:sz="0" w:space="0" w:color="auto"/>
        <w:bottom w:val="none" w:sz="0" w:space="0" w:color="auto"/>
        <w:right w:val="none" w:sz="0" w:space="0" w:color="auto"/>
      </w:divBdr>
    </w:div>
    <w:div w:id="1067413373">
      <w:bodyDiv w:val="1"/>
      <w:marLeft w:val="0"/>
      <w:marRight w:val="0"/>
      <w:marTop w:val="0"/>
      <w:marBottom w:val="0"/>
      <w:divBdr>
        <w:top w:val="none" w:sz="0" w:space="0" w:color="auto"/>
        <w:left w:val="none" w:sz="0" w:space="0" w:color="auto"/>
        <w:bottom w:val="none" w:sz="0" w:space="0" w:color="auto"/>
        <w:right w:val="none" w:sz="0" w:space="0" w:color="auto"/>
      </w:divBdr>
      <w:divsChild>
        <w:div w:id="1926913846">
          <w:marLeft w:val="0"/>
          <w:marRight w:val="0"/>
          <w:marTop w:val="0"/>
          <w:marBottom w:val="0"/>
          <w:divBdr>
            <w:top w:val="none" w:sz="0" w:space="0" w:color="auto"/>
            <w:left w:val="none" w:sz="0" w:space="0" w:color="auto"/>
            <w:bottom w:val="none" w:sz="0" w:space="0" w:color="auto"/>
            <w:right w:val="none" w:sz="0" w:space="0" w:color="auto"/>
          </w:divBdr>
        </w:div>
      </w:divsChild>
    </w:div>
    <w:div w:id="1106462691">
      <w:bodyDiv w:val="1"/>
      <w:marLeft w:val="0"/>
      <w:marRight w:val="0"/>
      <w:marTop w:val="0"/>
      <w:marBottom w:val="0"/>
      <w:divBdr>
        <w:top w:val="none" w:sz="0" w:space="0" w:color="auto"/>
        <w:left w:val="none" w:sz="0" w:space="0" w:color="auto"/>
        <w:bottom w:val="none" w:sz="0" w:space="0" w:color="auto"/>
        <w:right w:val="none" w:sz="0" w:space="0" w:color="auto"/>
      </w:divBdr>
      <w:divsChild>
        <w:div w:id="341400594">
          <w:marLeft w:val="0"/>
          <w:marRight w:val="0"/>
          <w:marTop w:val="0"/>
          <w:marBottom w:val="0"/>
          <w:divBdr>
            <w:top w:val="none" w:sz="0" w:space="0" w:color="auto"/>
            <w:left w:val="none" w:sz="0" w:space="0" w:color="auto"/>
            <w:bottom w:val="none" w:sz="0" w:space="0" w:color="auto"/>
            <w:right w:val="none" w:sz="0" w:space="0" w:color="auto"/>
          </w:divBdr>
        </w:div>
      </w:divsChild>
    </w:div>
    <w:div w:id="1107429662">
      <w:bodyDiv w:val="1"/>
      <w:marLeft w:val="0"/>
      <w:marRight w:val="0"/>
      <w:marTop w:val="0"/>
      <w:marBottom w:val="0"/>
      <w:divBdr>
        <w:top w:val="none" w:sz="0" w:space="0" w:color="auto"/>
        <w:left w:val="none" w:sz="0" w:space="0" w:color="auto"/>
        <w:bottom w:val="none" w:sz="0" w:space="0" w:color="auto"/>
        <w:right w:val="none" w:sz="0" w:space="0" w:color="auto"/>
      </w:divBdr>
      <w:divsChild>
        <w:div w:id="448474293">
          <w:marLeft w:val="0"/>
          <w:marRight w:val="0"/>
          <w:marTop w:val="0"/>
          <w:marBottom w:val="0"/>
          <w:divBdr>
            <w:top w:val="none" w:sz="0" w:space="0" w:color="auto"/>
            <w:left w:val="none" w:sz="0" w:space="0" w:color="auto"/>
            <w:bottom w:val="none" w:sz="0" w:space="0" w:color="auto"/>
            <w:right w:val="none" w:sz="0" w:space="0" w:color="auto"/>
          </w:divBdr>
          <w:divsChild>
            <w:div w:id="235556957">
              <w:marLeft w:val="-75"/>
              <w:marRight w:val="0"/>
              <w:marTop w:val="30"/>
              <w:marBottom w:val="30"/>
              <w:divBdr>
                <w:top w:val="none" w:sz="0" w:space="0" w:color="auto"/>
                <w:left w:val="none" w:sz="0" w:space="0" w:color="auto"/>
                <w:bottom w:val="none" w:sz="0" w:space="0" w:color="auto"/>
                <w:right w:val="none" w:sz="0" w:space="0" w:color="auto"/>
              </w:divBdr>
              <w:divsChild>
                <w:div w:id="34473657">
                  <w:marLeft w:val="0"/>
                  <w:marRight w:val="0"/>
                  <w:marTop w:val="0"/>
                  <w:marBottom w:val="0"/>
                  <w:divBdr>
                    <w:top w:val="none" w:sz="0" w:space="0" w:color="auto"/>
                    <w:left w:val="none" w:sz="0" w:space="0" w:color="auto"/>
                    <w:bottom w:val="none" w:sz="0" w:space="0" w:color="auto"/>
                    <w:right w:val="none" w:sz="0" w:space="0" w:color="auto"/>
                  </w:divBdr>
                  <w:divsChild>
                    <w:div w:id="957220317">
                      <w:marLeft w:val="0"/>
                      <w:marRight w:val="0"/>
                      <w:marTop w:val="0"/>
                      <w:marBottom w:val="0"/>
                      <w:divBdr>
                        <w:top w:val="none" w:sz="0" w:space="0" w:color="auto"/>
                        <w:left w:val="none" w:sz="0" w:space="0" w:color="auto"/>
                        <w:bottom w:val="none" w:sz="0" w:space="0" w:color="auto"/>
                        <w:right w:val="none" w:sz="0" w:space="0" w:color="auto"/>
                      </w:divBdr>
                    </w:div>
                  </w:divsChild>
                </w:div>
                <w:div w:id="116409844">
                  <w:marLeft w:val="0"/>
                  <w:marRight w:val="0"/>
                  <w:marTop w:val="0"/>
                  <w:marBottom w:val="0"/>
                  <w:divBdr>
                    <w:top w:val="none" w:sz="0" w:space="0" w:color="auto"/>
                    <w:left w:val="none" w:sz="0" w:space="0" w:color="auto"/>
                    <w:bottom w:val="none" w:sz="0" w:space="0" w:color="auto"/>
                    <w:right w:val="none" w:sz="0" w:space="0" w:color="auto"/>
                  </w:divBdr>
                  <w:divsChild>
                    <w:div w:id="939683835">
                      <w:marLeft w:val="0"/>
                      <w:marRight w:val="0"/>
                      <w:marTop w:val="0"/>
                      <w:marBottom w:val="0"/>
                      <w:divBdr>
                        <w:top w:val="none" w:sz="0" w:space="0" w:color="auto"/>
                        <w:left w:val="none" w:sz="0" w:space="0" w:color="auto"/>
                        <w:bottom w:val="none" w:sz="0" w:space="0" w:color="auto"/>
                        <w:right w:val="none" w:sz="0" w:space="0" w:color="auto"/>
                      </w:divBdr>
                    </w:div>
                  </w:divsChild>
                </w:div>
                <w:div w:id="170604281">
                  <w:marLeft w:val="0"/>
                  <w:marRight w:val="0"/>
                  <w:marTop w:val="0"/>
                  <w:marBottom w:val="0"/>
                  <w:divBdr>
                    <w:top w:val="none" w:sz="0" w:space="0" w:color="auto"/>
                    <w:left w:val="none" w:sz="0" w:space="0" w:color="auto"/>
                    <w:bottom w:val="none" w:sz="0" w:space="0" w:color="auto"/>
                    <w:right w:val="none" w:sz="0" w:space="0" w:color="auto"/>
                  </w:divBdr>
                  <w:divsChild>
                    <w:div w:id="1318917025">
                      <w:marLeft w:val="0"/>
                      <w:marRight w:val="0"/>
                      <w:marTop w:val="0"/>
                      <w:marBottom w:val="0"/>
                      <w:divBdr>
                        <w:top w:val="none" w:sz="0" w:space="0" w:color="auto"/>
                        <w:left w:val="none" w:sz="0" w:space="0" w:color="auto"/>
                        <w:bottom w:val="none" w:sz="0" w:space="0" w:color="auto"/>
                        <w:right w:val="none" w:sz="0" w:space="0" w:color="auto"/>
                      </w:divBdr>
                    </w:div>
                  </w:divsChild>
                </w:div>
                <w:div w:id="180170014">
                  <w:marLeft w:val="0"/>
                  <w:marRight w:val="0"/>
                  <w:marTop w:val="0"/>
                  <w:marBottom w:val="0"/>
                  <w:divBdr>
                    <w:top w:val="none" w:sz="0" w:space="0" w:color="auto"/>
                    <w:left w:val="none" w:sz="0" w:space="0" w:color="auto"/>
                    <w:bottom w:val="none" w:sz="0" w:space="0" w:color="auto"/>
                    <w:right w:val="none" w:sz="0" w:space="0" w:color="auto"/>
                  </w:divBdr>
                  <w:divsChild>
                    <w:div w:id="1138912881">
                      <w:marLeft w:val="0"/>
                      <w:marRight w:val="0"/>
                      <w:marTop w:val="0"/>
                      <w:marBottom w:val="0"/>
                      <w:divBdr>
                        <w:top w:val="none" w:sz="0" w:space="0" w:color="auto"/>
                        <w:left w:val="none" w:sz="0" w:space="0" w:color="auto"/>
                        <w:bottom w:val="none" w:sz="0" w:space="0" w:color="auto"/>
                        <w:right w:val="none" w:sz="0" w:space="0" w:color="auto"/>
                      </w:divBdr>
                    </w:div>
                  </w:divsChild>
                </w:div>
                <w:div w:id="254559659">
                  <w:marLeft w:val="0"/>
                  <w:marRight w:val="0"/>
                  <w:marTop w:val="0"/>
                  <w:marBottom w:val="0"/>
                  <w:divBdr>
                    <w:top w:val="none" w:sz="0" w:space="0" w:color="auto"/>
                    <w:left w:val="none" w:sz="0" w:space="0" w:color="auto"/>
                    <w:bottom w:val="none" w:sz="0" w:space="0" w:color="auto"/>
                    <w:right w:val="none" w:sz="0" w:space="0" w:color="auto"/>
                  </w:divBdr>
                  <w:divsChild>
                    <w:div w:id="1373381581">
                      <w:marLeft w:val="0"/>
                      <w:marRight w:val="0"/>
                      <w:marTop w:val="0"/>
                      <w:marBottom w:val="0"/>
                      <w:divBdr>
                        <w:top w:val="none" w:sz="0" w:space="0" w:color="auto"/>
                        <w:left w:val="none" w:sz="0" w:space="0" w:color="auto"/>
                        <w:bottom w:val="none" w:sz="0" w:space="0" w:color="auto"/>
                        <w:right w:val="none" w:sz="0" w:space="0" w:color="auto"/>
                      </w:divBdr>
                    </w:div>
                  </w:divsChild>
                </w:div>
                <w:div w:id="254677213">
                  <w:marLeft w:val="0"/>
                  <w:marRight w:val="0"/>
                  <w:marTop w:val="0"/>
                  <w:marBottom w:val="0"/>
                  <w:divBdr>
                    <w:top w:val="none" w:sz="0" w:space="0" w:color="auto"/>
                    <w:left w:val="none" w:sz="0" w:space="0" w:color="auto"/>
                    <w:bottom w:val="none" w:sz="0" w:space="0" w:color="auto"/>
                    <w:right w:val="none" w:sz="0" w:space="0" w:color="auto"/>
                  </w:divBdr>
                  <w:divsChild>
                    <w:div w:id="1893468574">
                      <w:marLeft w:val="0"/>
                      <w:marRight w:val="0"/>
                      <w:marTop w:val="0"/>
                      <w:marBottom w:val="0"/>
                      <w:divBdr>
                        <w:top w:val="none" w:sz="0" w:space="0" w:color="auto"/>
                        <w:left w:val="none" w:sz="0" w:space="0" w:color="auto"/>
                        <w:bottom w:val="none" w:sz="0" w:space="0" w:color="auto"/>
                        <w:right w:val="none" w:sz="0" w:space="0" w:color="auto"/>
                      </w:divBdr>
                    </w:div>
                  </w:divsChild>
                </w:div>
                <w:div w:id="269897688">
                  <w:marLeft w:val="0"/>
                  <w:marRight w:val="0"/>
                  <w:marTop w:val="0"/>
                  <w:marBottom w:val="0"/>
                  <w:divBdr>
                    <w:top w:val="none" w:sz="0" w:space="0" w:color="auto"/>
                    <w:left w:val="none" w:sz="0" w:space="0" w:color="auto"/>
                    <w:bottom w:val="none" w:sz="0" w:space="0" w:color="auto"/>
                    <w:right w:val="none" w:sz="0" w:space="0" w:color="auto"/>
                  </w:divBdr>
                  <w:divsChild>
                    <w:div w:id="1509175990">
                      <w:marLeft w:val="0"/>
                      <w:marRight w:val="0"/>
                      <w:marTop w:val="0"/>
                      <w:marBottom w:val="0"/>
                      <w:divBdr>
                        <w:top w:val="none" w:sz="0" w:space="0" w:color="auto"/>
                        <w:left w:val="none" w:sz="0" w:space="0" w:color="auto"/>
                        <w:bottom w:val="none" w:sz="0" w:space="0" w:color="auto"/>
                        <w:right w:val="none" w:sz="0" w:space="0" w:color="auto"/>
                      </w:divBdr>
                    </w:div>
                  </w:divsChild>
                </w:div>
                <w:div w:id="291061562">
                  <w:marLeft w:val="0"/>
                  <w:marRight w:val="0"/>
                  <w:marTop w:val="0"/>
                  <w:marBottom w:val="0"/>
                  <w:divBdr>
                    <w:top w:val="none" w:sz="0" w:space="0" w:color="auto"/>
                    <w:left w:val="none" w:sz="0" w:space="0" w:color="auto"/>
                    <w:bottom w:val="none" w:sz="0" w:space="0" w:color="auto"/>
                    <w:right w:val="none" w:sz="0" w:space="0" w:color="auto"/>
                  </w:divBdr>
                  <w:divsChild>
                    <w:div w:id="702823308">
                      <w:marLeft w:val="0"/>
                      <w:marRight w:val="0"/>
                      <w:marTop w:val="0"/>
                      <w:marBottom w:val="0"/>
                      <w:divBdr>
                        <w:top w:val="none" w:sz="0" w:space="0" w:color="auto"/>
                        <w:left w:val="none" w:sz="0" w:space="0" w:color="auto"/>
                        <w:bottom w:val="none" w:sz="0" w:space="0" w:color="auto"/>
                        <w:right w:val="none" w:sz="0" w:space="0" w:color="auto"/>
                      </w:divBdr>
                    </w:div>
                  </w:divsChild>
                </w:div>
                <w:div w:id="296300644">
                  <w:marLeft w:val="0"/>
                  <w:marRight w:val="0"/>
                  <w:marTop w:val="0"/>
                  <w:marBottom w:val="0"/>
                  <w:divBdr>
                    <w:top w:val="none" w:sz="0" w:space="0" w:color="auto"/>
                    <w:left w:val="none" w:sz="0" w:space="0" w:color="auto"/>
                    <w:bottom w:val="none" w:sz="0" w:space="0" w:color="auto"/>
                    <w:right w:val="none" w:sz="0" w:space="0" w:color="auto"/>
                  </w:divBdr>
                  <w:divsChild>
                    <w:div w:id="248345075">
                      <w:marLeft w:val="0"/>
                      <w:marRight w:val="0"/>
                      <w:marTop w:val="0"/>
                      <w:marBottom w:val="0"/>
                      <w:divBdr>
                        <w:top w:val="none" w:sz="0" w:space="0" w:color="auto"/>
                        <w:left w:val="none" w:sz="0" w:space="0" w:color="auto"/>
                        <w:bottom w:val="none" w:sz="0" w:space="0" w:color="auto"/>
                        <w:right w:val="none" w:sz="0" w:space="0" w:color="auto"/>
                      </w:divBdr>
                    </w:div>
                  </w:divsChild>
                </w:div>
                <w:div w:id="345788242">
                  <w:marLeft w:val="0"/>
                  <w:marRight w:val="0"/>
                  <w:marTop w:val="0"/>
                  <w:marBottom w:val="0"/>
                  <w:divBdr>
                    <w:top w:val="none" w:sz="0" w:space="0" w:color="auto"/>
                    <w:left w:val="none" w:sz="0" w:space="0" w:color="auto"/>
                    <w:bottom w:val="none" w:sz="0" w:space="0" w:color="auto"/>
                    <w:right w:val="none" w:sz="0" w:space="0" w:color="auto"/>
                  </w:divBdr>
                  <w:divsChild>
                    <w:div w:id="1737781954">
                      <w:marLeft w:val="0"/>
                      <w:marRight w:val="0"/>
                      <w:marTop w:val="0"/>
                      <w:marBottom w:val="0"/>
                      <w:divBdr>
                        <w:top w:val="none" w:sz="0" w:space="0" w:color="auto"/>
                        <w:left w:val="none" w:sz="0" w:space="0" w:color="auto"/>
                        <w:bottom w:val="none" w:sz="0" w:space="0" w:color="auto"/>
                        <w:right w:val="none" w:sz="0" w:space="0" w:color="auto"/>
                      </w:divBdr>
                    </w:div>
                    <w:div w:id="2092043614">
                      <w:marLeft w:val="0"/>
                      <w:marRight w:val="0"/>
                      <w:marTop w:val="0"/>
                      <w:marBottom w:val="0"/>
                      <w:divBdr>
                        <w:top w:val="none" w:sz="0" w:space="0" w:color="auto"/>
                        <w:left w:val="none" w:sz="0" w:space="0" w:color="auto"/>
                        <w:bottom w:val="none" w:sz="0" w:space="0" w:color="auto"/>
                        <w:right w:val="none" w:sz="0" w:space="0" w:color="auto"/>
                      </w:divBdr>
                    </w:div>
                  </w:divsChild>
                </w:div>
                <w:div w:id="350762116">
                  <w:marLeft w:val="0"/>
                  <w:marRight w:val="0"/>
                  <w:marTop w:val="0"/>
                  <w:marBottom w:val="0"/>
                  <w:divBdr>
                    <w:top w:val="none" w:sz="0" w:space="0" w:color="auto"/>
                    <w:left w:val="none" w:sz="0" w:space="0" w:color="auto"/>
                    <w:bottom w:val="none" w:sz="0" w:space="0" w:color="auto"/>
                    <w:right w:val="none" w:sz="0" w:space="0" w:color="auto"/>
                  </w:divBdr>
                  <w:divsChild>
                    <w:div w:id="1947730030">
                      <w:marLeft w:val="0"/>
                      <w:marRight w:val="0"/>
                      <w:marTop w:val="0"/>
                      <w:marBottom w:val="0"/>
                      <w:divBdr>
                        <w:top w:val="none" w:sz="0" w:space="0" w:color="auto"/>
                        <w:left w:val="none" w:sz="0" w:space="0" w:color="auto"/>
                        <w:bottom w:val="none" w:sz="0" w:space="0" w:color="auto"/>
                        <w:right w:val="none" w:sz="0" w:space="0" w:color="auto"/>
                      </w:divBdr>
                    </w:div>
                  </w:divsChild>
                </w:div>
                <w:div w:id="386225149">
                  <w:marLeft w:val="0"/>
                  <w:marRight w:val="0"/>
                  <w:marTop w:val="0"/>
                  <w:marBottom w:val="0"/>
                  <w:divBdr>
                    <w:top w:val="none" w:sz="0" w:space="0" w:color="auto"/>
                    <w:left w:val="none" w:sz="0" w:space="0" w:color="auto"/>
                    <w:bottom w:val="none" w:sz="0" w:space="0" w:color="auto"/>
                    <w:right w:val="none" w:sz="0" w:space="0" w:color="auto"/>
                  </w:divBdr>
                  <w:divsChild>
                    <w:div w:id="1022166324">
                      <w:marLeft w:val="0"/>
                      <w:marRight w:val="0"/>
                      <w:marTop w:val="0"/>
                      <w:marBottom w:val="0"/>
                      <w:divBdr>
                        <w:top w:val="none" w:sz="0" w:space="0" w:color="auto"/>
                        <w:left w:val="none" w:sz="0" w:space="0" w:color="auto"/>
                        <w:bottom w:val="none" w:sz="0" w:space="0" w:color="auto"/>
                        <w:right w:val="none" w:sz="0" w:space="0" w:color="auto"/>
                      </w:divBdr>
                    </w:div>
                  </w:divsChild>
                </w:div>
                <w:div w:id="444466728">
                  <w:marLeft w:val="0"/>
                  <w:marRight w:val="0"/>
                  <w:marTop w:val="0"/>
                  <w:marBottom w:val="0"/>
                  <w:divBdr>
                    <w:top w:val="none" w:sz="0" w:space="0" w:color="auto"/>
                    <w:left w:val="none" w:sz="0" w:space="0" w:color="auto"/>
                    <w:bottom w:val="none" w:sz="0" w:space="0" w:color="auto"/>
                    <w:right w:val="none" w:sz="0" w:space="0" w:color="auto"/>
                  </w:divBdr>
                  <w:divsChild>
                    <w:div w:id="1011840009">
                      <w:marLeft w:val="0"/>
                      <w:marRight w:val="0"/>
                      <w:marTop w:val="0"/>
                      <w:marBottom w:val="0"/>
                      <w:divBdr>
                        <w:top w:val="none" w:sz="0" w:space="0" w:color="auto"/>
                        <w:left w:val="none" w:sz="0" w:space="0" w:color="auto"/>
                        <w:bottom w:val="none" w:sz="0" w:space="0" w:color="auto"/>
                        <w:right w:val="none" w:sz="0" w:space="0" w:color="auto"/>
                      </w:divBdr>
                    </w:div>
                  </w:divsChild>
                </w:div>
                <w:div w:id="511996798">
                  <w:marLeft w:val="0"/>
                  <w:marRight w:val="0"/>
                  <w:marTop w:val="0"/>
                  <w:marBottom w:val="0"/>
                  <w:divBdr>
                    <w:top w:val="none" w:sz="0" w:space="0" w:color="auto"/>
                    <w:left w:val="none" w:sz="0" w:space="0" w:color="auto"/>
                    <w:bottom w:val="none" w:sz="0" w:space="0" w:color="auto"/>
                    <w:right w:val="none" w:sz="0" w:space="0" w:color="auto"/>
                  </w:divBdr>
                  <w:divsChild>
                    <w:div w:id="775060599">
                      <w:marLeft w:val="0"/>
                      <w:marRight w:val="0"/>
                      <w:marTop w:val="0"/>
                      <w:marBottom w:val="0"/>
                      <w:divBdr>
                        <w:top w:val="none" w:sz="0" w:space="0" w:color="auto"/>
                        <w:left w:val="none" w:sz="0" w:space="0" w:color="auto"/>
                        <w:bottom w:val="none" w:sz="0" w:space="0" w:color="auto"/>
                        <w:right w:val="none" w:sz="0" w:space="0" w:color="auto"/>
                      </w:divBdr>
                    </w:div>
                  </w:divsChild>
                </w:div>
                <w:div w:id="551237018">
                  <w:marLeft w:val="0"/>
                  <w:marRight w:val="0"/>
                  <w:marTop w:val="0"/>
                  <w:marBottom w:val="0"/>
                  <w:divBdr>
                    <w:top w:val="none" w:sz="0" w:space="0" w:color="auto"/>
                    <w:left w:val="none" w:sz="0" w:space="0" w:color="auto"/>
                    <w:bottom w:val="none" w:sz="0" w:space="0" w:color="auto"/>
                    <w:right w:val="none" w:sz="0" w:space="0" w:color="auto"/>
                  </w:divBdr>
                  <w:divsChild>
                    <w:div w:id="1298949014">
                      <w:marLeft w:val="0"/>
                      <w:marRight w:val="0"/>
                      <w:marTop w:val="0"/>
                      <w:marBottom w:val="0"/>
                      <w:divBdr>
                        <w:top w:val="none" w:sz="0" w:space="0" w:color="auto"/>
                        <w:left w:val="none" w:sz="0" w:space="0" w:color="auto"/>
                        <w:bottom w:val="none" w:sz="0" w:space="0" w:color="auto"/>
                        <w:right w:val="none" w:sz="0" w:space="0" w:color="auto"/>
                      </w:divBdr>
                    </w:div>
                  </w:divsChild>
                </w:div>
                <w:div w:id="565066140">
                  <w:marLeft w:val="0"/>
                  <w:marRight w:val="0"/>
                  <w:marTop w:val="0"/>
                  <w:marBottom w:val="0"/>
                  <w:divBdr>
                    <w:top w:val="none" w:sz="0" w:space="0" w:color="auto"/>
                    <w:left w:val="none" w:sz="0" w:space="0" w:color="auto"/>
                    <w:bottom w:val="none" w:sz="0" w:space="0" w:color="auto"/>
                    <w:right w:val="none" w:sz="0" w:space="0" w:color="auto"/>
                  </w:divBdr>
                  <w:divsChild>
                    <w:div w:id="62487028">
                      <w:marLeft w:val="0"/>
                      <w:marRight w:val="0"/>
                      <w:marTop w:val="0"/>
                      <w:marBottom w:val="0"/>
                      <w:divBdr>
                        <w:top w:val="none" w:sz="0" w:space="0" w:color="auto"/>
                        <w:left w:val="none" w:sz="0" w:space="0" w:color="auto"/>
                        <w:bottom w:val="none" w:sz="0" w:space="0" w:color="auto"/>
                        <w:right w:val="none" w:sz="0" w:space="0" w:color="auto"/>
                      </w:divBdr>
                    </w:div>
                  </w:divsChild>
                </w:div>
                <w:div w:id="574316937">
                  <w:marLeft w:val="0"/>
                  <w:marRight w:val="0"/>
                  <w:marTop w:val="0"/>
                  <w:marBottom w:val="0"/>
                  <w:divBdr>
                    <w:top w:val="none" w:sz="0" w:space="0" w:color="auto"/>
                    <w:left w:val="none" w:sz="0" w:space="0" w:color="auto"/>
                    <w:bottom w:val="none" w:sz="0" w:space="0" w:color="auto"/>
                    <w:right w:val="none" w:sz="0" w:space="0" w:color="auto"/>
                  </w:divBdr>
                  <w:divsChild>
                    <w:div w:id="930502333">
                      <w:marLeft w:val="0"/>
                      <w:marRight w:val="0"/>
                      <w:marTop w:val="0"/>
                      <w:marBottom w:val="0"/>
                      <w:divBdr>
                        <w:top w:val="none" w:sz="0" w:space="0" w:color="auto"/>
                        <w:left w:val="none" w:sz="0" w:space="0" w:color="auto"/>
                        <w:bottom w:val="none" w:sz="0" w:space="0" w:color="auto"/>
                        <w:right w:val="none" w:sz="0" w:space="0" w:color="auto"/>
                      </w:divBdr>
                    </w:div>
                  </w:divsChild>
                </w:div>
                <w:div w:id="618336347">
                  <w:marLeft w:val="0"/>
                  <w:marRight w:val="0"/>
                  <w:marTop w:val="0"/>
                  <w:marBottom w:val="0"/>
                  <w:divBdr>
                    <w:top w:val="none" w:sz="0" w:space="0" w:color="auto"/>
                    <w:left w:val="none" w:sz="0" w:space="0" w:color="auto"/>
                    <w:bottom w:val="none" w:sz="0" w:space="0" w:color="auto"/>
                    <w:right w:val="none" w:sz="0" w:space="0" w:color="auto"/>
                  </w:divBdr>
                  <w:divsChild>
                    <w:div w:id="77679632">
                      <w:marLeft w:val="0"/>
                      <w:marRight w:val="0"/>
                      <w:marTop w:val="0"/>
                      <w:marBottom w:val="0"/>
                      <w:divBdr>
                        <w:top w:val="none" w:sz="0" w:space="0" w:color="auto"/>
                        <w:left w:val="none" w:sz="0" w:space="0" w:color="auto"/>
                        <w:bottom w:val="none" w:sz="0" w:space="0" w:color="auto"/>
                        <w:right w:val="none" w:sz="0" w:space="0" w:color="auto"/>
                      </w:divBdr>
                    </w:div>
                  </w:divsChild>
                </w:div>
                <w:div w:id="653416342">
                  <w:marLeft w:val="0"/>
                  <w:marRight w:val="0"/>
                  <w:marTop w:val="0"/>
                  <w:marBottom w:val="0"/>
                  <w:divBdr>
                    <w:top w:val="none" w:sz="0" w:space="0" w:color="auto"/>
                    <w:left w:val="none" w:sz="0" w:space="0" w:color="auto"/>
                    <w:bottom w:val="none" w:sz="0" w:space="0" w:color="auto"/>
                    <w:right w:val="none" w:sz="0" w:space="0" w:color="auto"/>
                  </w:divBdr>
                  <w:divsChild>
                    <w:div w:id="1147474866">
                      <w:marLeft w:val="0"/>
                      <w:marRight w:val="0"/>
                      <w:marTop w:val="0"/>
                      <w:marBottom w:val="0"/>
                      <w:divBdr>
                        <w:top w:val="none" w:sz="0" w:space="0" w:color="auto"/>
                        <w:left w:val="none" w:sz="0" w:space="0" w:color="auto"/>
                        <w:bottom w:val="none" w:sz="0" w:space="0" w:color="auto"/>
                        <w:right w:val="none" w:sz="0" w:space="0" w:color="auto"/>
                      </w:divBdr>
                    </w:div>
                  </w:divsChild>
                </w:div>
                <w:div w:id="679239289">
                  <w:marLeft w:val="0"/>
                  <w:marRight w:val="0"/>
                  <w:marTop w:val="0"/>
                  <w:marBottom w:val="0"/>
                  <w:divBdr>
                    <w:top w:val="none" w:sz="0" w:space="0" w:color="auto"/>
                    <w:left w:val="none" w:sz="0" w:space="0" w:color="auto"/>
                    <w:bottom w:val="none" w:sz="0" w:space="0" w:color="auto"/>
                    <w:right w:val="none" w:sz="0" w:space="0" w:color="auto"/>
                  </w:divBdr>
                  <w:divsChild>
                    <w:div w:id="1516067507">
                      <w:marLeft w:val="0"/>
                      <w:marRight w:val="0"/>
                      <w:marTop w:val="0"/>
                      <w:marBottom w:val="0"/>
                      <w:divBdr>
                        <w:top w:val="none" w:sz="0" w:space="0" w:color="auto"/>
                        <w:left w:val="none" w:sz="0" w:space="0" w:color="auto"/>
                        <w:bottom w:val="none" w:sz="0" w:space="0" w:color="auto"/>
                        <w:right w:val="none" w:sz="0" w:space="0" w:color="auto"/>
                      </w:divBdr>
                    </w:div>
                  </w:divsChild>
                </w:div>
                <w:div w:id="680933188">
                  <w:marLeft w:val="0"/>
                  <w:marRight w:val="0"/>
                  <w:marTop w:val="0"/>
                  <w:marBottom w:val="0"/>
                  <w:divBdr>
                    <w:top w:val="none" w:sz="0" w:space="0" w:color="auto"/>
                    <w:left w:val="none" w:sz="0" w:space="0" w:color="auto"/>
                    <w:bottom w:val="none" w:sz="0" w:space="0" w:color="auto"/>
                    <w:right w:val="none" w:sz="0" w:space="0" w:color="auto"/>
                  </w:divBdr>
                  <w:divsChild>
                    <w:div w:id="1921674165">
                      <w:marLeft w:val="0"/>
                      <w:marRight w:val="0"/>
                      <w:marTop w:val="0"/>
                      <w:marBottom w:val="0"/>
                      <w:divBdr>
                        <w:top w:val="none" w:sz="0" w:space="0" w:color="auto"/>
                        <w:left w:val="none" w:sz="0" w:space="0" w:color="auto"/>
                        <w:bottom w:val="none" w:sz="0" w:space="0" w:color="auto"/>
                        <w:right w:val="none" w:sz="0" w:space="0" w:color="auto"/>
                      </w:divBdr>
                    </w:div>
                  </w:divsChild>
                </w:div>
                <w:div w:id="708337664">
                  <w:marLeft w:val="0"/>
                  <w:marRight w:val="0"/>
                  <w:marTop w:val="0"/>
                  <w:marBottom w:val="0"/>
                  <w:divBdr>
                    <w:top w:val="none" w:sz="0" w:space="0" w:color="auto"/>
                    <w:left w:val="none" w:sz="0" w:space="0" w:color="auto"/>
                    <w:bottom w:val="none" w:sz="0" w:space="0" w:color="auto"/>
                    <w:right w:val="none" w:sz="0" w:space="0" w:color="auto"/>
                  </w:divBdr>
                  <w:divsChild>
                    <w:div w:id="921989669">
                      <w:marLeft w:val="0"/>
                      <w:marRight w:val="0"/>
                      <w:marTop w:val="0"/>
                      <w:marBottom w:val="0"/>
                      <w:divBdr>
                        <w:top w:val="none" w:sz="0" w:space="0" w:color="auto"/>
                        <w:left w:val="none" w:sz="0" w:space="0" w:color="auto"/>
                        <w:bottom w:val="none" w:sz="0" w:space="0" w:color="auto"/>
                        <w:right w:val="none" w:sz="0" w:space="0" w:color="auto"/>
                      </w:divBdr>
                    </w:div>
                  </w:divsChild>
                </w:div>
                <w:div w:id="721094940">
                  <w:marLeft w:val="0"/>
                  <w:marRight w:val="0"/>
                  <w:marTop w:val="0"/>
                  <w:marBottom w:val="0"/>
                  <w:divBdr>
                    <w:top w:val="none" w:sz="0" w:space="0" w:color="auto"/>
                    <w:left w:val="none" w:sz="0" w:space="0" w:color="auto"/>
                    <w:bottom w:val="none" w:sz="0" w:space="0" w:color="auto"/>
                    <w:right w:val="none" w:sz="0" w:space="0" w:color="auto"/>
                  </w:divBdr>
                  <w:divsChild>
                    <w:div w:id="574510537">
                      <w:marLeft w:val="0"/>
                      <w:marRight w:val="0"/>
                      <w:marTop w:val="0"/>
                      <w:marBottom w:val="0"/>
                      <w:divBdr>
                        <w:top w:val="none" w:sz="0" w:space="0" w:color="auto"/>
                        <w:left w:val="none" w:sz="0" w:space="0" w:color="auto"/>
                        <w:bottom w:val="none" w:sz="0" w:space="0" w:color="auto"/>
                        <w:right w:val="none" w:sz="0" w:space="0" w:color="auto"/>
                      </w:divBdr>
                    </w:div>
                  </w:divsChild>
                </w:div>
                <w:div w:id="733746209">
                  <w:marLeft w:val="0"/>
                  <w:marRight w:val="0"/>
                  <w:marTop w:val="0"/>
                  <w:marBottom w:val="0"/>
                  <w:divBdr>
                    <w:top w:val="none" w:sz="0" w:space="0" w:color="auto"/>
                    <w:left w:val="none" w:sz="0" w:space="0" w:color="auto"/>
                    <w:bottom w:val="none" w:sz="0" w:space="0" w:color="auto"/>
                    <w:right w:val="none" w:sz="0" w:space="0" w:color="auto"/>
                  </w:divBdr>
                  <w:divsChild>
                    <w:div w:id="27610916">
                      <w:marLeft w:val="0"/>
                      <w:marRight w:val="0"/>
                      <w:marTop w:val="0"/>
                      <w:marBottom w:val="0"/>
                      <w:divBdr>
                        <w:top w:val="none" w:sz="0" w:space="0" w:color="auto"/>
                        <w:left w:val="none" w:sz="0" w:space="0" w:color="auto"/>
                        <w:bottom w:val="none" w:sz="0" w:space="0" w:color="auto"/>
                        <w:right w:val="none" w:sz="0" w:space="0" w:color="auto"/>
                      </w:divBdr>
                    </w:div>
                  </w:divsChild>
                </w:div>
                <w:div w:id="737241153">
                  <w:marLeft w:val="0"/>
                  <w:marRight w:val="0"/>
                  <w:marTop w:val="0"/>
                  <w:marBottom w:val="0"/>
                  <w:divBdr>
                    <w:top w:val="none" w:sz="0" w:space="0" w:color="auto"/>
                    <w:left w:val="none" w:sz="0" w:space="0" w:color="auto"/>
                    <w:bottom w:val="none" w:sz="0" w:space="0" w:color="auto"/>
                    <w:right w:val="none" w:sz="0" w:space="0" w:color="auto"/>
                  </w:divBdr>
                  <w:divsChild>
                    <w:div w:id="5406086">
                      <w:marLeft w:val="0"/>
                      <w:marRight w:val="0"/>
                      <w:marTop w:val="0"/>
                      <w:marBottom w:val="0"/>
                      <w:divBdr>
                        <w:top w:val="none" w:sz="0" w:space="0" w:color="auto"/>
                        <w:left w:val="none" w:sz="0" w:space="0" w:color="auto"/>
                        <w:bottom w:val="none" w:sz="0" w:space="0" w:color="auto"/>
                        <w:right w:val="none" w:sz="0" w:space="0" w:color="auto"/>
                      </w:divBdr>
                    </w:div>
                  </w:divsChild>
                </w:div>
                <w:div w:id="756437377">
                  <w:marLeft w:val="0"/>
                  <w:marRight w:val="0"/>
                  <w:marTop w:val="0"/>
                  <w:marBottom w:val="0"/>
                  <w:divBdr>
                    <w:top w:val="none" w:sz="0" w:space="0" w:color="auto"/>
                    <w:left w:val="none" w:sz="0" w:space="0" w:color="auto"/>
                    <w:bottom w:val="none" w:sz="0" w:space="0" w:color="auto"/>
                    <w:right w:val="none" w:sz="0" w:space="0" w:color="auto"/>
                  </w:divBdr>
                  <w:divsChild>
                    <w:div w:id="1895004306">
                      <w:marLeft w:val="0"/>
                      <w:marRight w:val="0"/>
                      <w:marTop w:val="0"/>
                      <w:marBottom w:val="0"/>
                      <w:divBdr>
                        <w:top w:val="none" w:sz="0" w:space="0" w:color="auto"/>
                        <w:left w:val="none" w:sz="0" w:space="0" w:color="auto"/>
                        <w:bottom w:val="none" w:sz="0" w:space="0" w:color="auto"/>
                        <w:right w:val="none" w:sz="0" w:space="0" w:color="auto"/>
                      </w:divBdr>
                    </w:div>
                  </w:divsChild>
                </w:div>
                <w:div w:id="766313787">
                  <w:marLeft w:val="0"/>
                  <w:marRight w:val="0"/>
                  <w:marTop w:val="0"/>
                  <w:marBottom w:val="0"/>
                  <w:divBdr>
                    <w:top w:val="none" w:sz="0" w:space="0" w:color="auto"/>
                    <w:left w:val="none" w:sz="0" w:space="0" w:color="auto"/>
                    <w:bottom w:val="none" w:sz="0" w:space="0" w:color="auto"/>
                    <w:right w:val="none" w:sz="0" w:space="0" w:color="auto"/>
                  </w:divBdr>
                  <w:divsChild>
                    <w:div w:id="1590847790">
                      <w:marLeft w:val="0"/>
                      <w:marRight w:val="0"/>
                      <w:marTop w:val="0"/>
                      <w:marBottom w:val="0"/>
                      <w:divBdr>
                        <w:top w:val="none" w:sz="0" w:space="0" w:color="auto"/>
                        <w:left w:val="none" w:sz="0" w:space="0" w:color="auto"/>
                        <w:bottom w:val="none" w:sz="0" w:space="0" w:color="auto"/>
                        <w:right w:val="none" w:sz="0" w:space="0" w:color="auto"/>
                      </w:divBdr>
                    </w:div>
                  </w:divsChild>
                </w:div>
                <w:div w:id="838427129">
                  <w:marLeft w:val="0"/>
                  <w:marRight w:val="0"/>
                  <w:marTop w:val="0"/>
                  <w:marBottom w:val="0"/>
                  <w:divBdr>
                    <w:top w:val="none" w:sz="0" w:space="0" w:color="auto"/>
                    <w:left w:val="none" w:sz="0" w:space="0" w:color="auto"/>
                    <w:bottom w:val="none" w:sz="0" w:space="0" w:color="auto"/>
                    <w:right w:val="none" w:sz="0" w:space="0" w:color="auto"/>
                  </w:divBdr>
                  <w:divsChild>
                    <w:div w:id="773136521">
                      <w:marLeft w:val="0"/>
                      <w:marRight w:val="0"/>
                      <w:marTop w:val="0"/>
                      <w:marBottom w:val="0"/>
                      <w:divBdr>
                        <w:top w:val="none" w:sz="0" w:space="0" w:color="auto"/>
                        <w:left w:val="none" w:sz="0" w:space="0" w:color="auto"/>
                        <w:bottom w:val="none" w:sz="0" w:space="0" w:color="auto"/>
                        <w:right w:val="none" w:sz="0" w:space="0" w:color="auto"/>
                      </w:divBdr>
                    </w:div>
                  </w:divsChild>
                </w:div>
                <w:div w:id="887764134">
                  <w:marLeft w:val="0"/>
                  <w:marRight w:val="0"/>
                  <w:marTop w:val="0"/>
                  <w:marBottom w:val="0"/>
                  <w:divBdr>
                    <w:top w:val="none" w:sz="0" w:space="0" w:color="auto"/>
                    <w:left w:val="none" w:sz="0" w:space="0" w:color="auto"/>
                    <w:bottom w:val="none" w:sz="0" w:space="0" w:color="auto"/>
                    <w:right w:val="none" w:sz="0" w:space="0" w:color="auto"/>
                  </w:divBdr>
                  <w:divsChild>
                    <w:div w:id="701785320">
                      <w:marLeft w:val="0"/>
                      <w:marRight w:val="0"/>
                      <w:marTop w:val="0"/>
                      <w:marBottom w:val="0"/>
                      <w:divBdr>
                        <w:top w:val="none" w:sz="0" w:space="0" w:color="auto"/>
                        <w:left w:val="none" w:sz="0" w:space="0" w:color="auto"/>
                        <w:bottom w:val="none" w:sz="0" w:space="0" w:color="auto"/>
                        <w:right w:val="none" w:sz="0" w:space="0" w:color="auto"/>
                      </w:divBdr>
                    </w:div>
                  </w:divsChild>
                </w:div>
                <w:div w:id="911039748">
                  <w:marLeft w:val="0"/>
                  <w:marRight w:val="0"/>
                  <w:marTop w:val="0"/>
                  <w:marBottom w:val="0"/>
                  <w:divBdr>
                    <w:top w:val="none" w:sz="0" w:space="0" w:color="auto"/>
                    <w:left w:val="none" w:sz="0" w:space="0" w:color="auto"/>
                    <w:bottom w:val="none" w:sz="0" w:space="0" w:color="auto"/>
                    <w:right w:val="none" w:sz="0" w:space="0" w:color="auto"/>
                  </w:divBdr>
                  <w:divsChild>
                    <w:div w:id="979773651">
                      <w:marLeft w:val="0"/>
                      <w:marRight w:val="0"/>
                      <w:marTop w:val="0"/>
                      <w:marBottom w:val="0"/>
                      <w:divBdr>
                        <w:top w:val="none" w:sz="0" w:space="0" w:color="auto"/>
                        <w:left w:val="none" w:sz="0" w:space="0" w:color="auto"/>
                        <w:bottom w:val="none" w:sz="0" w:space="0" w:color="auto"/>
                        <w:right w:val="none" w:sz="0" w:space="0" w:color="auto"/>
                      </w:divBdr>
                    </w:div>
                  </w:divsChild>
                </w:div>
                <w:div w:id="974870851">
                  <w:marLeft w:val="0"/>
                  <w:marRight w:val="0"/>
                  <w:marTop w:val="0"/>
                  <w:marBottom w:val="0"/>
                  <w:divBdr>
                    <w:top w:val="none" w:sz="0" w:space="0" w:color="auto"/>
                    <w:left w:val="none" w:sz="0" w:space="0" w:color="auto"/>
                    <w:bottom w:val="none" w:sz="0" w:space="0" w:color="auto"/>
                    <w:right w:val="none" w:sz="0" w:space="0" w:color="auto"/>
                  </w:divBdr>
                  <w:divsChild>
                    <w:div w:id="1770275376">
                      <w:marLeft w:val="0"/>
                      <w:marRight w:val="0"/>
                      <w:marTop w:val="0"/>
                      <w:marBottom w:val="0"/>
                      <w:divBdr>
                        <w:top w:val="none" w:sz="0" w:space="0" w:color="auto"/>
                        <w:left w:val="none" w:sz="0" w:space="0" w:color="auto"/>
                        <w:bottom w:val="none" w:sz="0" w:space="0" w:color="auto"/>
                        <w:right w:val="none" w:sz="0" w:space="0" w:color="auto"/>
                      </w:divBdr>
                    </w:div>
                  </w:divsChild>
                </w:div>
                <w:div w:id="981929608">
                  <w:marLeft w:val="0"/>
                  <w:marRight w:val="0"/>
                  <w:marTop w:val="0"/>
                  <w:marBottom w:val="0"/>
                  <w:divBdr>
                    <w:top w:val="none" w:sz="0" w:space="0" w:color="auto"/>
                    <w:left w:val="none" w:sz="0" w:space="0" w:color="auto"/>
                    <w:bottom w:val="none" w:sz="0" w:space="0" w:color="auto"/>
                    <w:right w:val="none" w:sz="0" w:space="0" w:color="auto"/>
                  </w:divBdr>
                  <w:divsChild>
                    <w:div w:id="993920369">
                      <w:marLeft w:val="0"/>
                      <w:marRight w:val="0"/>
                      <w:marTop w:val="0"/>
                      <w:marBottom w:val="0"/>
                      <w:divBdr>
                        <w:top w:val="none" w:sz="0" w:space="0" w:color="auto"/>
                        <w:left w:val="none" w:sz="0" w:space="0" w:color="auto"/>
                        <w:bottom w:val="none" w:sz="0" w:space="0" w:color="auto"/>
                        <w:right w:val="none" w:sz="0" w:space="0" w:color="auto"/>
                      </w:divBdr>
                    </w:div>
                  </w:divsChild>
                </w:div>
                <w:div w:id="999508075">
                  <w:marLeft w:val="0"/>
                  <w:marRight w:val="0"/>
                  <w:marTop w:val="0"/>
                  <w:marBottom w:val="0"/>
                  <w:divBdr>
                    <w:top w:val="none" w:sz="0" w:space="0" w:color="auto"/>
                    <w:left w:val="none" w:sz="0" w:space="0" w:color="auto"/>
                    <w:bottom w:val="none" w:sz="0" w:space="0" w:color="auto"/>
                    <w:right w:val="none" w:sz="0" w:space="0" w:color="auto"/>
                  </w:divBdr>
                  <w:divsChild>
                    <w:div w:id="748230042">
                      <w:marLeft w:val="0"/>
                      <w:marRight w:val="0"/>
                      <w:marTop w:val="0"/>
                      <w:marBottom w:val="0"/>
                      <w:divBdr>
                        <w:top w:val="none" w:sz="0" w:space="0" w:color="auto"/>
                        <w:left w:val="none" w:sz="0" w:space="0" w:color="auto"/>
                        <w:bottom w:val="none" w:sz="0" w:space="0" w:color="auto"/>
                        <w:right w:val="none" w:sz="0" w:space="0" w:color="auto"/>
                      </w:divBdr>
                    </w:div>
                  </w:divsChild>
                </w:div>
                <w:div w:id="1008215529">
                  <w:marLeft w:val="0"/>
                  <w:marRight w:val="0"/>
                  <w:marTop w:val="0"/>
                  <w:marBottom w:val="0"/>
                  <w:divBdr>
                    <w:top w:val="none" w:sz="0" w:space="0" w:color="auto"/>
                    <w:left w:val="none" w:sz="0" w:space="0" w:color="auto"/>
                    <w:bottom w:val="none" w:sz="0" w:space="0" w:color="auto"/>
                    <w:right w:val="none" w:sz="0" w:space="0" w:color="auto"/>
                  </w:divBdr>
                  <w:divsChild>
                    <w:div w:id="1916236346">
                      <w:marLeft w:val="0"/>
                      <w:marRight w:val="0"/>
                      <w:marTop w:val="0"/>
                      <w:marBottom w:val="0"/>
                      <w:divBdr>
                        <w:top w:val="none" w:sz="0" w:space="0" w:color="auto"/>
                        <w:left w:val="none" w:sz="0" w:space="0" w:color="auto"/>
                        <w:bottom w:val="none" w:sz="0" w:space="0" w:color="auto"/>
                        <w:right w:val="none" w:sz="0" w:space="0" w:color="auto"/>
                      </w:divBdr>
                    </w:div>
                  </w:divsChild>
                </w:div>
                <w:div w:id="1027027350">
                  <w:marLeft w:val="0"/>
                  <w:marRight w:val="0"/>
                  <w:marTop w:val="0"/>
                  <w:marBottom w:val="0"/>
                  <w:divBdr>
                    <w:top w:val="none" w:sz="0" w:space="0" w:color="auto"/>
                    <w:left w:val="none" w:sz="0" w:space="0" w:color="auto"/>
                    <w:bottom w:val="none" w:sz="0" w:space="0" w:color="auto"/>
                    <w:right w:val="none" w:sz="0" w:space="0" w:color="auto"/>
                  </w:divBdr>
                  <w:divsChild>
                    <w:div w:id="6291961">
                      <w:marLeft w:val="0"/>
                      <w:marRight w:val="0"/>
                      <w:marTop w:val="0"/>
                      <w:marBottom w:val="0"/>
                      <w:divBdr>
                        <w:top w:val="none" w:sz="0" w:space="0" w:color="auto"/>
                        <w:left w:val="none" w:sz="0" w:space="0" w:color="auto"/>
                        <w:bottom w:val="none" w:sz="0" w:space="0" w:color="auto"/>
                        <w:right w:val="none" w:sz="0" w:space="0" w:color="auto"/>
                      </w:divBdr>
                    </w:div>
                  </w:divsChild>
                </w:div>
                <w:div w:id="1028724070">
                  <w:marLeft w:val="0"/>
                  <w:marRight w:val="0"/>
                  <w:marTop w:val="0"/>
                  <w:marBottom w:val="0"/>
                  <w:divBdr>
                    <w:top w:val="none" w:sz="0" w:space="0" w:color="auto"/>
                    <w:left w:val="none" w:sz="0" w:space="0" w:color="auto"/>
                    <w:bottom w:val="none" w:sz="0" w:space="0" w:color="auto"/>
                    <w:right w:val="none" w:sz="0" w:space="0" w:color="auto"/>
                  </w:divBdr>
                  <w:divsChild>
                    <w:div w:id="1685395182">
                      <w:marLeft w:val="0"/>
                      <w:marRight w:val="0"/>
                      <w:marTop w:val="0"/>
                      <w:marBottom w:val="0"/>
                      <w:divBdr>
                        <w:top w:val="none" w:sz="0" w:space="0" w:color="auto"/>
                        <w:left w:val="none" w:sz="0" w:space="0" w:color="auto"/>
                        <w:bottom w:val="none" w:sz="0" w:space="0" w:color="auto"/>
                        <w:right w:val="none" w:sz="0" w:space="0" w:color="auto"/>
                      </w:divBdr>
                    </w:div>
                  </w:divsChild>
                </w:div>
                <w:div w:id="1036808501">
                  <w:marLeft w:val="0"/>
                  <w:marRight w:val="0"/>
                  <w:marTop w:val="0"/>
                  <w:marBottom w:val="0"/>
                  <w:divBdr>
                    <w:top w:val="none" w:sz="0" w:space="0" w:color="auto"/>
                    <w:left w:val="none" w:sz="0" w:space="0" w:color="auto"/>
                    <w:bottom w:val="none" w:sz="0" w:space="0" w:color="auto"/>
                    <w:right w:val="none" w:sz="0" w:space="0" w:color="auto"/>
                  </w:divBdr>
                  <w:divsChild>
                    <w:div w:id="898442988">
                      <w:marLeft w:val="0"/>
                      <w:marRight w:val="0"/>
                      <w:marTop w:val="0"/>
                      <w:marBottom w:val="0"/>
                      <w:divBdr>
                        <w:top w:val="none" w:sz="0" w:space="0" w:color="auto"/>
                        <w:left w:val="none" w:sz="0" w:space="0" w:color="auto"/>
                        <w:bottom w:val="none" w:sz="0" w:space="0" w:color="auto"/>
                        <w:right w:val="none" w:sz="0" w:space="0" w:color="auto"/>
                      </w:divBdr>
                    </w:div>
                  </w:divsChild>
                </w:div>
                <w:div w:id="1042049415">
                  <w:marLeft w:val="0"/>
                  <w:marRight w:val="0"/>
                  <w:marTop w:val="0"/>
                  <w:marBottom w:val="0"/>
                  <w:divBdr>
                    <w:top w:val="none" w:sz="0" w:space="0" w:color="auto"/>
                    <w:left w:val="none" w:sz="0" w:space="0" w:color="auto"/>
                    <w:bottom w:val="none" w:sz="0" w:space="0" w:color="auto"/>
                    <w:right w:val="none" w:sz="0" w:space="0" w:color="auto"/>
                  </w:divBdr>
                  <w:divsChild>
                    <w:div w:id="1526938863">
                      <w:marLeft w:val="0"/>
                      <w:marRight w:val="0"/>
                      <w:marTop w:val="0"/>
                      <w:marBottom w:val="0"/>
                      <w:divBdr>
                        <w:top w:val="none" w:sz="0" w:space="0" w:color="auto"/>
                        <w:left w:val="none" w:sz="0" w:space="0" w:color="auto"/>
                        <w:bottom w:val="none" w:sz="0" w:space="0" w:color="auto"/>
                        <w:right w:val="none" w:sz="0" w:space="0" w:color="auto"/>
                      </w:divBdr>
                    </w:div>
                  </w:divsChild>
                </w:div>
                <w:div w:id="1062094576">
                  <w:marLeft w:val="0"/>
                  <w:marRight w:val="0"/>
                  <w:marTop w:val="0"/>
                  <w:marBottom w:val="0"/>
                  <w:divBdr>
                    <w:top w:val="none" w:sz="0" w:space="0" w:color="auto"/>
                    <w:left w:val="none" w:sz="0" w:space="0" w:color="auto"/>
                    <w:bottom w:val="none" w:sz="0" w:space="0" w:color="auto"/>
                    <w:right w:val="none" w:sz="0" w:space="0" w:color="auto"/>
                  </w:divBdr>
                  <w:divsChild>
                    <w:div w:id="359548651">
                      <w:marLeft w:val="0"/>
                      <w:marRight w:val="0"/>
                      <w:marTop w:val="0"/>
                      <w:marBottom w:val="0"/>
                      <w:divBdr>
                        <w:top w:val="none" w:sz="0" w:space="0" w:color="auto"/>
                        <w:left w:val="none" w:sz="0" w:space="0" w:color="auto"/>
                        <w:bottom w:val="none" w:sz="0" w:space="0" w:color="auto"/>
                        <w:right w:val="none" w:sz="0" w:space="0" w:color="auto"/>
                      </w:divBdr>
                    </w:div>
                  </w:divsChild>
                </w:div>
                <w:div w:id="1069883620">
                  <w:marLeft w:val="0"/>
                  <w:marRight w:val="0"/>
                  <w:marTop w:val="0"/>
                  <w:marBottom w:val="0"/>
                  <w:divBdr>
                    <w:top w:val="none" w:sz="0" w:space="0" w:color="auto"/>
                    <w:left w:val="none" w:sz="0" w:space="0" w:color="auto"/>
                    <w:bottom w:val="none" w:sz="0" w:space="0" w:color="auto"/>
                    <w:right w:val="none" w:sz="0" w:space="0" w:color="auto"/>
                  </w:divBdr>
                  <w:divsChild>
                    <w:div w:id="1793556257">
                      <w:marLeft w:val="0"/>
                      <w:marRight w:val="0"/>
                      <w:marTop w:val="0"/>
                      <w:marBottom w:val="0"/>
                      <w:divBdr>
                        <w:top w:val="none" w:sz="0" w:space="0" w:color="auto"/>
                        <w:left w:val="none" w:sz="0" w:space="0" w:color="auto"/>
                        <w:bottom w:val="none" w:sz="0" w:space="0" w:color="auto"/>
                        <w:right w:val="none" w:sz="0" w:space="0" w:color="auto"/>
                      </w:divBdr>
                    </w:div>
                  </w:divsChild>
                </w:div>
                <w:div w:id="1085489602">
                  <w:marLeft w:val="0"/>
                  <w:marRight w:val="0"/>
                  <w:marTop w:val="0"/>
                  <w:marBottom w:val="0"/>
                  <w:divBdr>
                    <w:top w:val="none" w:sz="0" w:space="0" w:color="auto"/>
                    <w:left w:val="none" w:sz="0" w:space="0" w:color="auto"/>
                    <w:bottom w:val="none" w:sz="0" w:space="0" w:color="auto"/>
                    <w:right w:val="none" w:sz="0" w:space="0" w:color="auto"/>
                  </w:divBdr>
                  <w:divsChild>
                    <w:div w:id="1947887698">
                      <w:marLeft w:val="0"/>
                      <w:marRight w:val="0"/>
                      <w:marTop w:val="0"/>
                      <w:marBottom w:val="0"/>
                      <w:divBdr>
                        <w:top w:val="none" w:sz="0" w:space="0" w:color="auto"/>
                        <w:left w:val="none" w:sz="0" w:space="0" w:color="auto"/>
                        <w:bottom w:val="none" w:sz="0" w:space="0" w:color="auto"/>
                        <w:right w:val="none" w:sz="0" w:space="0" w:color="auto"/>
                      </w:divBdr>
                    </w:div>
                  </w:divsChild>
                </w:div>
                <w:div w:id="1149977586">
                  <w:marLeft w:val="0"/>
                  <w:marRight w:val="0"/>
                  <w:marTop w:val="0"/>
                  <w:marBottom w:val="0"/>
                  <w:divBdr>
                    <w:top w:val="none" w:sz="0" w:space="0" w:color="auto"/>
                    <w:left w:val="none" w:sz="0" w:space="0" w:color="auto"/>
                    <w:bottom w:val="none" w:sz="0" w:space="0" w:color="auto"/>
                    <w:right w:val="none" w:sz="0" w:space="0" w:color="auto"/>
                  </w:divBdr>
                  <w:divsChild>
                    <w:div w:id="2074113888">
                      <w:marLeft w:val="0"/>
                      <w:marRight w:val="0"/>
                      <w:marTop w:val="0"/>
                      <w:marBottom w:val="0"/>
                      <w:divBdr>
                        <w:top w:val="none" w:sz="0" w:space="0" w:color="auto"/>
                        <w:left w:val="none" w:sz="0" w:space="0" w:color="auto"/>
                        <w:bottom w:val="none" w:sz="0" w:space="0" w:color="auto"/>
                        <w:right w:val="none" w:sz="0" w:space="0" w:color="auto"/>
                      </w:divBdr>
                    </w:div>
                  </w:divsChild>
                </w:div>
                <w:div w:id="1167550822">
                  <w:marLeft w:val="0"/>
                  <w:marRight w:val="0"/>
                  <w:marTop w:val="0"/>
                  <w:marBottom w:val="0"/>
                  <w:divBdr>
                    <w:top w:val="none" w:sz="0" w:space="0" w:color="auto"/>
                    <w:left w:val="none" w:sz="0" w:space="0" w:color="auto"/>
                    <w:bottom w:val="none" w:sz="0" w:space="0" w:color="auto"/>
                    <w:right w:val="none" w:sz="0" w:space="0" w:color="auto"/>
                  </w:divBdr>
                  <w:divsChild>
                    <w:div w:id="2093964049">
                      <w:marLeft w:val="0"/>
                      <w:marRight w:val="0"/>
                      <w:marTop w:val="0"/>
                      <w:marBottom w:val="0"/>
                      <w:divBdr>
                        <w:top w:val="none" w:sz="0" w:space="0" w:color="auto"/>
                        <w:left w:val="none" w:sz="0" w:space="0" w:color="auto"/>
                        <w:bottom w:val="none" w:sz="0" w:space="0" w:color="auto"/>
                        <w:right w:val="none" w:sz="0" w:space="0" w:color="auto"/>
                      </w:divBdr>
                    </w:div>
                  </w:divsChild>
                </w:div>
                <w:div w:id="1211696929">
                  <w:marLeft w:val="0"/>
                  <w:marRight w:val="0"/>
                  <w:marTop w:val="0"/>
                  <w:marBottom w:val="0"/>
                  <w:divBdr>
                    <w:top w:val="none" w:sz="0" w:space="0" w:color="auto"/>
                    <w:left w:val="none" w:sz="0" w:space="0" w:color="auto"/>
                    <w:bottom w:val="none" w:sz="0" w:space="0" w:color="auto"/>
                    <w:right w:val="none" w:sz="0" w:space="0" w:color="auto"/>
                  </w:divBdr>
                  <w:divsChild>
                    <w:div w:id="712117254">
                      <w:marLeft w:val="0"/>
                      <w:marRight w:val="0"/>
                      <w:marTop w:val="0"/>
                      <w:marBottom w:val="0"/>
                      <w:divBdr>
                        <w:top w:val="none" w:sz="0" w:space="0" w:color="auto"/>
                        <w:left w:val="none" w:sz="0" w:space="0" w:color="auto"/>
                        <w:bottom w:val="none" w:sz="0" w:space="0" w:color="auto"/>
                        <w:right w:val="none" w:sz="0" w:space="0" w:color="auto"/>
                      </w:divBdr>
                    </w:div>
                  </w:divsChild>
                </w:div>
                <w:div w:id="1267691915">
                  <w:marLeft w:val="0"/>
                  <w:marRight w:val="0"/>
                  <w:marTop w:val="0"/>
                  <w:marBottom w:val="0"/>
                  <w:divBdr>
                    <w:top w:val="none" w:sz="0" w:space="0" w:color="auto"/>
                    <w:left w:val="none" w:sz="0" w:space="0" w:color="auto"/>
                    <w:bottom w:val="none" w:sz="0" w:space="0" w:color="auto"/>
                    <w:right w:val="none" w:sz="0" w:space="0" w:color="auto"/>
                  </w:divBdr>
                  <w:divsChild>
                    <w:div w:id="2099598487">
                      <w:marLeft w:val="0"/>
                      <w:marRight w:val="0"/>
                      <w:marTop w:val="0"/>
                      <w:marBottom w:val="0"/>
                      <w:divBdr>
                        <w:top w:val="none" w:sz="0" w:space="0" w:color="auto"/>
                        <w:left w:val="none" w:sz="0" w:space="0" w:color="auto"/>
                        <w:bottom w:val="none" w:sz="0" w:space="0" w:color="auto"/>
                        <w:right w:val="none" w:sz="0" w:space="0" w:color="auto"/>
                      </w:divBdr>
                    </w:div>
                  </w:divsChild>
                </w:div>
                <w:div w:id="1299726558">
                  <w:marLeft w:val="0"/>
                  <w:marRight w:val="0"/>
                  <w:marTop w:val="0"/>
                  <w:marBottom w:val="0"/>
                  <w:divBdr>
                    <w:top w:val="none" w:sz="0" w:space="0" w:color="auto"/>
                    <w:left w:val="none" w:sz="0" w:space="0" w:color="auto"/>
                    <w:bottom w:val="none" w:sz="0" w:space="0" w:color="auto"/>
                    <w:right w:val="none" w:sz="0" w:space="0" w:color="auto"/>
                  </w:divBdr>
                  <w:divsChild>
                    <w:div w:id="1134254613">
                      <w:marLeft w:val="0"/>
                      <w:marRight w:val="0"/>
                      <w:marTop w:val="0"/>
                      <w:marBottom w:val="0"/>
                      <w:divBdr>
                        <w:top w:val="none" w:sz="0" w:space="0" w:color="auto"/>
                        <w:left w:val="none" w:sz="0" w:space="0" w:color="auto"/>
                        <w:bottom w:val="none" w:sz="0" w:space="0" w:color="auto"/>
                        <w:right w:val="none" w:sz="0" w:space="0" w:color="auto"/>
                      </w:divBdr>
                    </w:div>
                    <w:div w:id="1758794428">
                      <w:marLeft w:val="0"/>
                      <w:marRight w:val="0"/>
                      <w:marTop w:val="0"/>
                      <w:marBottom w:val="0"/>
                      <w:divBdr>
                        <w:top w:val="none" w:sz="0" w:space="0" w:color="auto"/>
                        <w:left w:val="none" w:sz="0" w:space="0" w:color="auto"/>
                        <w:bottom w:val="none" w:sz="0" w:space="0" w:color="auto"/>
                        <w:right w:val="none" w:sz="0" w:space="0" w:color="auto"/>
                      </w:divBdr>
                    </w:div>
                  </w:divsChild>
                </w:div>
                <w:div w:id="1302156550">
                  <w:marLeft w:val="0"/>
                  <w:marRight w:val="0"/>
                  <w:marTop w:val="0"/>
                  <w:marBottom w:val="0"/>
                  <w:divBdr>
                    <w:top w:val="none" w:sz="0" w:space="0" w:color="auto"/>
                    <w:left w:val="none" w:sz="0" w:space="0" w:color="auto"/>
                    <w:bottom w:val="none" w:sz="0" w:space="0" w:color="auto"/>
                    <w:right w:val="none" w:sz="0" w:space="0" w:color="auto"/>
                  </w:divBdr>
                  <w:divsChild>
                    <w:div w:id="240724490">
                      <w:marLeft w:val="0"/>
                      <w:marRight w:val="0"/>
                      <w:marTop w:val="0"/>
                      <w:marBottom w:val="0"/>
                      <w:divBdr>
                        <w:top w:val="none" w:sz="0" w:space="0" w:color="auto"/>
                        <w:left w:val="none" w:sz="0" w:space="0" w:color="auto"/>
                        <w:bottom w:val="none" w:sz="0" w:space="0" w:color="auto"/>
                        <w:right w:val="none" w:sz="0" w:space="0" w:color="auto"/>
                      </w:divBdr>
                    </w:div>
                  </w:divsChild>
                </w:div>
                <w:div w:id="1318847116">
                  <w:marLeft w:val="0"/>
                  <w:marRight w:val="0"/>
                  <w:marTop w:val="0"/>
                  <w:marBottom w:val="0"/>
                  <w:divBdr>
                    <w:top w:val="none" w:sz="0" w:space="0" w:color="auto"/>
                    <w:left w:val="none" w:sz="0" w:space="0" w:color="auto"/>
                    <w:bottom w:val="none" w:sz="0" w:space="0" w:color="auto"/>
                    <w:right w:val="none" w:sz="0" w:space="0" w:color="auto"/>
                  </w:divBdr>
                  <w:divsChild>
                    <w:div w:id="49350919">
                      <w:marLeft w:val="0"/>
                      <w:marRight w:val="0"/>
                      <w:marTop w:val="0"/>
                      <w:marBottom w:val="0"/>
                      <w:divBdr>
                        <w:top w:val="none" w:sz="0" w:space="0" w:color="auto"/>
                        <w:left w:val="none" w:sz="0" w:space="0" w:color="auto"/>
                        <w:bottom w:val="none" w:sz="0" w:space="0" w:color="auto"/>
                        <w:right w:val="none" w:sz="0" w:space="0" w:color="auto"/>
                      </w:divBdr>
                    </w:div>
                  </w:divsChild>
                </w:div>
                <w:div w:id="1364942608">
                  <w:marLeft w:val="0"/>
                  <w:marRight w:val="0"/>
                  <w:marTop w:val="0"/>
                  <w:marBottom w:val="0"/>
                  <w:divBdr>
                    <w:top w:val="none" w:sz="0" w:space="0" w:color="auto"/>
                    <w:left w:val="none" w:sz="0" w:space="0" w:color="auto"/>
                    <w:bottom w:val="none" w:sz="0" w:space="0" w:color="auto"/>
                    <w:right w:val="none" w:sz="0" w:space="0" w:color="auto"/>
                  </w:divBdr>
                  <w:divsChild>
                    <w:div w:id="612831272">
                      <w:marLeft w:val="0"/>
                      <w:marRight w:val="0"/>
                      <w:marTop w:val="0"/>
                      <w:marBottom w:val="0"/>
                      <w:divBdr>
                        <w:top w:val="none" w:sz="0" w:space="0" w:color="auto"/>
                        <w:left w:val="none" w:sz="0" w:space="0" w:color="auto"/>
                        <w:bottom w:val="none" w:sz="0" w:space="0" w:color="auto"/>
                        <w:right w:val="none" w:sz="0" w:space="0" w:color="auto"/>
                      </w:divBdr>
                    </w:div>
                  </w:divsChild>
                </w:div>
                <w:div w:id="1393847468">
                  <w:marLeft w:val="0"/>
                  <w:marRight w:val="0"/>
                  <w:marTop w:val="0"/>
                  <w:marBottom w:val="0"/>
                  <w:divBdr>
                    <w:top w:val="none" w:sz="0" w:space="0" w:color="auto"/>
                    <w:left w:val="none" w:sz="0" w:space="0" w:color="auto"/>
                    <w:bottom w:val="none" w:sz="0" w:space="0" w:color="auto"/>
                    <w:right w:val="none" w:sz="0" w:space="0" w:color="auto"/>
                  </w:divBdr>
                  <w:divsChild>
                    <w:div w:id="738213881">
                      <w:marLeft w:val="0"/>
                      <w:marRight w:val="0"/>
                      <w:marTop w:val="0"/>
                      <w:marBottom w:val="0"/>
                      <w:divBdr>
                        <w:top w:val="none" w:sz="0" w:space="0" w:color="auto"/>
                        <w:left w:val="none" w:sz="0" w:space="0" w:color="auto"/>
                        <w:bottom w:val="none" w:sz="0" w:space="0" w:color="auto"/>
                        <w:right w:val="none" w:sz="0" w:space="0" w:color="auto"/>
                      </w:divBdr>
                    </w:div>
                  </w:divsChild>
                </w:div>
                <w:div w:id="1435443872">
                  <w:marLeft w:val="0"/>
                  <w:marRight w:val="0"/>
                  <w:marTop w:val="0"/>
                  <w:marBottom w:val="0"/>
                  <w:divBdr>
                    <w:top w:val="none" w:sz="0" w:space="0" w:color="auto"/>
                    <w:left w:val="none" w:sz="0" w:space="0" w:color="auto"/>
                    <w:bottom w:val="none" w:sz="0" w:space="0" w:color="auto"/>
                    <w:right w:val="none" w:sz="0" w:space="0" w:color="auto"/>
                  </w:divBdr>
                  <w:divsChild>
                    <w:div w:id="1427732764">
                      <w:marLeft w:val="0"/>
                      <w:marRight w:val="0"/>
                      <w:marTop w:val="0"/>
                      <w:marBottom w:val="0"/>
                      <w:divBdr>
                        <w:top w:val="none" w:sz="0" w:space="0" w:color="auto"/>
                        <w:left w:val="none" w:sz="0" w:space="0" w:color="auto"/>
                        <w:bottom w:val="none" w:sz="0" w:space="0" w:color="auto"/>
                        <w:right w:val="none" w:sz="0" w:space="0" w:color="auto"/>
                      </w:divBdr>
                    </w:div>
                  </w:divsChild>
                </w:div>
                <w:div w:id="1463764130">
                  <w:marLeft w:val="0"/>
                  <w:marRight w:val="0"/>
                  <w:marTop w:val="0"/>
                  <w:marBottom w:val="0"/>
                  <w:divBdr>
                    <w:top w:val="none" w:sz="0" w:space="0" w:color="auto"/>
                    <w:left w:val="none" w:sz="0" w:space="0" w:color="auto"/>
                    <w:bottom w:val="none" w:sz="0" w:space="0" w:color="auto"/>
                    <w:right w:val="none" w:sz="0" w:space="0" w:color="auto"/>
                  </w:divBdr>
                  <w:divsChild>
                    <w:div w:id="83887253">
                      <w:marLeft w:val="0"/>
                      <w:marRight w:val="0"/>
                      <w:marTop w:val="0"/>
                      <w:marBottom w:val="0"/>
                      <w:divBdr>
                        <w:top w:val="none" w:sz="0" w:space="0" w:color="auto"/>
                        <w:left w:val="none" w:sz="0" w:space="0" w:color="auto"/>
                        <w:bottom w:val="none" w:sz="0" w:space="0" w:color="auto"/>
                        <w:right w:val="none" w:sz="0" w:space="0" w:color="auto"/>
                      </w:divBdr>
                    </w:div>
                  </w:divsChild>
                </w:div>
                <w:div w:id="1480150038">
                  <w:marLeft w:val="0"/>
                  <w:marRight w:val="0"/>
                  <w:marTop w:val="0"/>
                  <w:marBottom w:val="0"/>
                  <w:divBdr>
                    <w:top w:val="none" w:sz="0" w:space="0" w:color="auto"/>
                    <w:left w:val="none" w:sz="0" w:space="0" w:color="auto"/>
                    <w:bottom w:val="none" w:sz="0" w:space="0" w:color="auto"/>
                    <w:right w:val="none" w:sz="0" w:space="0" w:color="auto"/>
                  </w:divBdr>
                  <w:divsChild>
                    <w:div w:id="1500730349">
                      <w:marLeft w:val="0"/>
                      <w:marRight w:val="0"/>
                      <w:marTop w:val="0"/>
                      <w:marBottom w:val="0"/>
                      <w:divBdr>
                        <w:top w:val="none" w:sz="0" w:space="0" w:color="auto"/>
                        <w:left w:val="none" w:sz="0" w:space="0" w:color="auto"/>
                        <w:bottom w:val="none" w:sz="0" w:space="0" w:color="auto"/>
                        <w:right w:val="none" w:sz="0" w:space="0" w:color="auto"/>
                      </w:divBdr>
                    </w:div>
                  </w:divsChild>
                </w:div>
                <w:div w:id="1483765748">
                  <w:marLeft w:val="0"/>
                  <w:marRight w:val="0"/>
                  <w:marTop w:val="0"/>
                  <w:marBottom w:val="0"/>
                  <w:divBdr>
                    <w:top w:val="none" w:sz="0" w:space="0" w:color="auto"/>
                    <w:left w:val="none" w:sz="0" w:space="0" w:color="auto"/>
                    <w:bottom w:val="none" w:sz="0" w:space="0" w:color="auto"/>
                    <w:right w:val="none" w:sz="0" w:space="0" w:color="auto"/>
                  </w:divBdr>
                  <w:divsChild>
                    <w:div w:id="366222046">
                      <w:marLeft w:val="0"/>
                      <w:marRight w:val="0"/>
                      <w:marTop w:val="0"/>
                      <w:marBottom w:val="0"/>
                      <w:divBdr>
                        <w:top w:val="none" w:sz="0" w:space="0" w:color="auto"/>
                        <w:left w:val="none" w:sz="0" w:space="0" w:color="auto"/>
                        <w:bottom w:val="none" w:sz="0" w:space="0" w:color="auto"/>
                        <w:right w:val="none" w:sz="0" w:space="0" w:color="auto"/>
                      </w:divBdr>
                    </w:div>
                    <w:div w:id="1818571133">
                      <w:marLeft w:val="0"/>
                      <w:marRight w:val="0"/>
                      <w:marTop w:val="0"/>
                      <w:marBottom w:val="0"/>
                      <w:divBdr>
                        <w:top w:val="none" w:sz="0" w:space="0" w:color="auto"/>
                        <w:left w:val="none" w:sz="0" w:space="0" w:color="auto"/>
                        <w:bottom w:val="none" w:sz="0" w:space="0" w:color="auto"/>
                        <w:right w:val="none" w:sz="0" w:space="0" w:color="auto"/>
                      </w:divBdr>
                    </w:div>
                  </w:divsChild>
                </w:div>
                <w:div w:id="1490714143">
                  <w:marLeft w:val="0"/>
                  <w:marRight w:val="0"/>
                  <w:marTop w:val="0"/>
                  <w:marBottom w:val="0"/>
                  <w:divBdr>
                    <w:top w:val="none" w:sz="0" w:space="0" w:color="auto"/>
                    <w:left w:val="none" w:sz="0" w:space="0" w:color="auto"/>
                    <w:bottom w:val="none" w:sz="0" w:space="0" w:color="auto"/>
                    <w:right w:val="none" w:sz="0" w:space="0" w:color="auto"/>
                  </w:divBdr>
                  <w:divsChild>
                    <w:div w:id="1868714045">
                      <w:marLeft w:val="0"/>
                      <w:marRight w:val="0"/>
                      <w:marTop w:val="0"/>
                      <w:marBottom w:val="0"/>
                      <w:divBdr>
                        <w:top w:val="none" w:sz="0" w:space="0" w:color="auto"/>
                        <w:left w:val="none" w:sz="0" w:space="0" w:color="auto"/>
                        <w:bottom w:val="none" w:sz="0" w:space="0" w:color="auto"/>
                        <w:right w:val="none" w:sz="0" w:space="0" w:color="auto"/>
                      </w:divBdr>
                    </w:div>
                  </w:divsChild>
                </w:div>
                <w:div w:id="1534150954">
                  <w:marLeft w:val="0"/>
                  <w:marRight w:val="0"/>
                  <w:marTop w:val="0"/>
                  <w:marBottom w:val="0"/>
                  <w:divBdr>
                    <w:top w:val="none" w:sz="0" w:space="0" w:color="auto"/>
                    <w:left w:val="none" w:sz="0" w:space="0" w:color="auto"/>
                    <w:bottom w:val="none" w:sz="0" w:space="0" w:color="auto"/>
                    <w:right w:val="none" w:sz="0" w:space="0" w:color="auto"/>
                  </w:divBdr>
                  <w:divsChild>
                    <w:div w:id="1867333312">
                      <w:marLeft w:val="0"/>
                      <w:marRight w:val="0"/>
                      <w:marTop w:val="0"/>
                      <w:marBottom w:val="0"/>
                      <w:divBdr>
                        <w:top w:val="none" w:sz="0" w:space="0" w:color="auto"/>
                        <w:left w:val="none" w:sz="0" w:space="0" w:color="auto"/>
                        <w:bottom w:val="none" w:sz="0" w:space="0" w:color="auto"/>
                        <w:right w:val="none" w:sz="0" w:space="0" w:color="auto"/>
                      </w:divBdr>
                    </w:div>
                  </w:divsChild>
                </w:div>
                <w:div w:id="1544902357">
                  <w:marLeft w:val="0"/>
                  <w:marRight w:val="0"/>
                  <w:marTop w:val="0"/>
                  <w:marBottom w:val="0"/>
                  <w:divBdr>
                    <w:top w:val="none" w:sz="0" w:space="0" w:color="auto"/>
                    <w:left w:val="none" w:sz="0" w:space="0" w:color="auto"/>
                    <w:bottom w:val="none" w:sz="0" w:space="0" w:color="auto"/>
                    <w:right w:val="none" w:sz="0" w:space="0" w:color="auto"/>
                  </w:divBdr>
                  <w:divsChild>
                    <w:div w:id="862134316">
                      <w:marLeft w:val="0"/>
                      <w:marRight w:val="0"/>
                      <w:marTop w:val="0"/>
                      <w:marBottom w:val="0"/>
                      <w:divBdr>
                        <w:top w:val="none" w:sz="0" w:space="0" w:color="auto"/>
                        <w:left w:val="none" w:sz="0" w:space="0" w:color="auto"/>
                        <w:bottom w:val="none" w:sz="0" w:space="0" w:color="auto"/>
                        <w:right w:val="none" w:sz="0" w:space="0" w:color="auto"/>
                      </w:divBdr>
                    </w:div>
                  </w:divsChild>
                </w:div>
                <w:div w:id="1593466735">
                  <w:marLeft w:val="0"/>
                  <w:marRight w:val="0"/>
                  <w:marTop w:val="0"/>
                  <w:marBottom w:val="0"/>
                  <w:divBdr>
                    <w:top w:val="none" w:sz="0" w:space="0" w:color="auto"/>
                    <w:left w:val="none" w:sz="0" w:space="0" w:color="auto"/>
                    <w:bottom w:val="none" w:sz="0" w:space="0" w:color="auto"/>
                    <w:right w:val="none" w:sz="0" w:space="0" w:color="auto"/>
                  </w:divBdr>
                  <w:divsChild>
                    <w:div w:id="1466923272">
                      <w:marLeft w:val="0"/>
                      <w:marRight w:val="0"/>
                      <w:marTop w:val="0"/>
                      <w:marBottom w:val="0"/>
                      <w:divBdr>
                        <w:top w:val="none" w:sz="0" w:space="0" w:color="auto"/>
                        <w:left w:val="none" w:sz="0" w:space="0" w:color="auto"/>
                        <w:bottom w:val="none" w:sz="0" w:space="0" w:color="auto"/>
                        <w:right w:val="none" w:sz="0" w:space="0" w:color="auto"/>
                      </w:divBdr>
                    </w:div>
                  </w:divsChild>
                </w:div>
                <w:div w:id="1657756463">
                  <w:marLeft w:val="0"/>
                  <w:marRight w:val="0"/>
                  <w:marTop w:val="0"/>
                  <w:marBottom w:val="0"/>
                  <w:divBdr>
                    <w:top w:val="none" w:sz="0" w:space="0" w:color="auto"/>
                    <w:left w:val="none" w:sz="0" w:space="0" w:color="auto"/>
                    <w:bottom w:val="none" w:sz="0" w:space="0" w:color="auto"/>
                    <w:right w:val="none" w:sz="0" w:space="0" w:color="auto"/>
                  </w:divBdr>
                  <w:divsChild>
                    <w:div w:id="147214160">
                      <w:marLeft w:val="0"/>
                      <w:marRight w:val="0"/>
                      <w:marTop w:val="0"/>
                      <w:marBottom w:val="0"/>
                      <w:divBdr>
                        <w:top w:val="none" w:sz="0" w:space="0" w:color="auto"/>
                        <w:left w:val="none" w:sz="0" w:space="0" w:color="auto"/>
                        <w:bottom w:val="none" w:sz="0" w:space="0" w:color="auto"/>
                        <w:right w:val="none" w:sz="0" w:space="0" w:color="auto"/>
                      </w:divBdr>
                    </w:div>
                  </w:divsChild>
                </w:div>
                <w:div w:id="1689871138">
                  <w:marLeft w:val="0"/>
                  <w:marRight w:val="0"/>
                  <w:marTop w:val="0"/>
                  <w:marBottom w:val="0"/>
                  <w:divBdr>
                    <w:top w:val="none" w:sz="0" w:space="0" w:color="auto"/>
                    <w:left w:val="none" w:sz="0" w:space="0" w:color="auto"/>
                    <w:bottom w:val="none" w:sz="0" w:space="0" w:color="auto"/>
                    <w:right w:val="none" w:sz="0" w:space="0" w:color="auto"/>
                  </w:divBdr>
                  <w:divsChild>
                    <w:div w:id="763454177">
                      <w:marLeft w:val="0"/>
                      <w:marRight w:val="0"/>
                      <w:marTop w:val="0"/>
                      <w:marBottom w:val="0"/>
                      <w:divBdr>
                        <w:top w:val="none" w:sz="0" w:space="0" w:color="auto"/>
                        <w:left w:val="none" w:sz="0" w:space="0" w:color="auto"/>
                        <w:bottom w:val="none" w:sz="0" w:space="0" w:color="auto"/>
                        <w:right w:val="none" w:sz="0" w:space="0" w:color="auto"/>
                      </w:divBdr>
                    </w:div>
                  </w:divsChild>
                </w:div>
                <w:div w:id="1710955478">
                  <w:marLeft w:val="0"/>
                  <w:marRight w:val="0"/>
                  <w:marTop w:val="0"/>
                  <w:marBottom w:val="0"/>
                  <w:divBdr>
                    <w:top w:val="none" w:sz="0" w:space="0" w:color="auto"/>
                    <w:left w:val="none" w:sz="0" w:space="0" w:color="auto"/>
                    <w:bottom w:val="none" w:sz="0" w:space="0" w:color="auto"/>
                    <w:right w:val="none" w:sz="0" w:space="0" w:color="auto"/>
                  </w:divBdr>
                  <w:divsChild>
                    <w:div w:id="726228217">
                      <w:marLeft w:val="0"/>
                      <w:marRight w:val="0"/>
                      <w:marTop w:val="0"/>
                      <w:marBottom w:val="0"/>
                      <w:divBdr>
                        <w:top w:val="none" w:sz="0" w:space="0" w:color="auto"/>
                        <w:left w:val="none" w:sz="0" w:space="0" w:color="auto"/>
                        <w:bottom w:val="none" w:sz="0" w:space="0" w:color="auto"/>
                        <w:right w:val="none" w:sz="0" w:space="0" w:color="auto"/>
                      </w:divBdr>
                    </w:div>
                  </w:divsChild>
                </w:div>
                <w:div w:id="1715498046">
                  <w:marLeft w:val="0"/>
                  <w:marRight w:val="0"/>
                  <w:marTop w:val="0"/>
                  <w:marBottom w:val="0"/>
                  <w:divBdr>
                    <w:top w:val="none" w:sz="0" w:space="0" w:color="auto"/>
                    <w:left w:val="none" w:sz="0" w:space="0" w:color="auto"/>
                    <w:bottom w:val="none" w:sz="0" w:space="0" w:color="auto"/>
                    <w:right w:val="none" w:sz="0" w:space="0" w:color="auto"/>
                  </w:divBdr>
                  <w:divsChild>
                    <w:div w:id="889194482">
                      <w:marLeft w:val="0"/>
                      <w:marRight w:val="0"/>
                      <w:marTop w:val="0"/>
                      <w:marBottom w:val="0"/>
                      <w:divBdr>
                        <w:top w:val="none" w:sz="0" w:space="0" w:color="auto"/>
                        <w:left w:val="none" w:sz="0" w:space="0" w:color="auto"/>
                        <w:bottom w:val="none" w:sz="0" w:space="0" w:color="auto"/>
                        <w:right w:val="none" w:sz="0" w:space="0" w:color="auto"/>
                      </w:divBdr>
                    </w:div>
                  </w:divsChild>
                </w:div>
                <w:div w:id="1727993128">
                  <w:marLeft w:val="0"/>
                  <w:marRight w:val="0"/>
                  <w:marTop w:val="0"/>
                  <w:marBottom w:val="0"/>
                  <w:divBdr>
                    <w:top w:val="none" w:sz="0" w:space="0" w:color="auto"/>
                    <w:left w:val="none" w:sz="0" w:space="0" w:color="auto"/>
                    <w:bottom w:val="none" w:sz="0" w:space="0" w:color="auto"/>
                    <w:right w:val="none" w:sz="0" w:space="0" w:color="auto"/>
                  </w:divBdr>
                  <w:divsChild>
                    <w:div w:id="491337391">
                      <w:marLeft w:val="0"/>
                      <w:marRight w:val="0"/>
                      <w:marTop w:val="0"/>
                      <w:marBottom w:val="0"/>
                      <w:divBdr>
                        <w:top w:val="none" w:sz="0" w:space="0" w:color="auto"/>
                        <w:left w:val="none" w:sz="0" w:space="0" w:color="auto"/>
                        <w:bottom w:val="none" w:sz="0" w:space="0" w:color="auto"/>
                        <w:right w:val="none" w:sz="0" w:space="0" w:color="auto"/>
                      </w:divBdr>
                    </w:div>
                  </w:divsChild>
                </w:div>
                <w:div w:id="1744447591">
                  <w:marLeft w:val="0"/>
                  <w:marRight w:val="0"/>
                  <w:marTop w:val="0"/>
                  <w:marBottom w:val="0"/>
                  <w:divBdr>
                    <w:top w:val="none" w:sz="0" w:space="0" w:color="auto"/>
                    <w:left w:val="none" w:sz="0" w:space="0" w:color="auto"/>
                    <w:bottom w:val="none" w:sz="0" w:space="0" w:color="auto"/>
                    <w:right w:val="none" w:sz="0" w:space="0" w:color="auto"/>
                  </w:divBdr>
                  <w:divsChild>
                    <w:div w:id="1912882991">
                      <w:marLeft w:val="0"/>
                      <w:marRight w:val="0"/>
                      <w:marTop w:val="0"/>
                      <w:marBottom w:val="0"/>
                      <w:divBdr>
                        <w:top w:val="none" w:sz="0" w:space="0" w:color="auto"/>
                        <w:left w:val="none" w:sz="0" w:space="0" w:color="auto"/>
                        <w:bottom w:val="none" w:sz="0" w:space="0" w:color="auto"/>
                        <w:right w:val="none" w:sz="0" w:space="0" w:color="auto"/>
                      </w:divBdr>
                    </w:div>
                  </w:divsChild>
                </w:div>
                <w:div w:id="1747218388">
                  <w:marLeft w:val="0"/>
                  <w:marRight w:val="0"/>
                  <w:marTop w:val="0"/>
                  <w:marBottom w:val="0"/>
                  <w:divBdr>
                    <w:top w:val="none" w:sz="0" w:space="0" w:color="auto"/>
                    <w:left w:val="none" w:sz="0" w:space="0" w:color="auto"/>
                    <w:bottom w:val="none" w:sz="0" w:space="0" w:color="auto"/>
                    <w:right w:val="none" w:sz="0" w:space="0" w:color="auto"/>
                  </w:divBdr>
                  <w:divsChild>
                    <w:div w:id="387000454">
                      <w:marLeft w:val="0"/>
                      <w:marRight w:val="0"/>
                      <w:marTop w:val="0"/>
                      <w:marBottom w:val="0"/>
                      <w:divBdr>
                        <w:top w:val="none" w:sz="0" w:space="0" w:color="auto"/>
                        <w:left w:val="none" w:sz="0" w:space="0" w:color="auto"/>
                        <w:bottom w:val="none" w:sz="0" w:space="0" w:color="auto"/>
                        <w:right w:val="none" w:sz="0" w:space="0" w:color="auto"/>
                      </w:divBdr>
                    </w:div>
                    <w:div w:id="620918618">
                      <w:marLeft w:val="0"/>
                      <w:marRight w:val="0"/>
                      <w:marTop w:val="0"/>
                      <w:marBottom w:val="0"/>
                      <w:divBdr>
                        <w:top w:val="none" w:sz="0" w:space="0" w:color="auto"/>
                        <w:left w:val="none" w:sz="0" w:space="0" w:color="auto"/>
                        <w:bottom w:val="none" w:sz="0" w:space="0" w:color="auto"/>
                        <w:right w:val="none" w:sz="0" w:space="0" w:color="auto"/>
                      </w:divBdr>
                    </w:div>
                  </w:divsChild>
                </w:div>
                <w:div w:id="1761027903">
                  <w:marLeft w:val="0"/>
                  <w:marRight w:val="0"/>
                  <w:marTop w:val="0"/>
                  <w:marBottom w:val="0"/>
                  <w:divBdr>
                    <w:top w:val="none" w:sz="0" w:space="0" w:color="auto"/>
                    <w:left w:val="none" w:sz="0" w:space="0" w:color="auto"/>
                    <w:bottom w:val="none" w:sz="0" w:space="0" w:color="auto"/>
                    <w:right w:val="none" w:sz="0" w:space="0" w:color="auto"/>
                  </w:divBdr>
                  <w:divsChild>
                    <w:div w:id="2020348832">
                      <w:marLeft w:val="0"/>
                      <w:marRight w:val="0"/>
                      <w:marTop w:val="0"/>
                      <w:marBottom w:val="0"/>
                      <w:divBdr>
                        <w:top w:val="none" w:sz="0" w:space="0" w:color="auto"/>
                        <w:left w:val="none" w:sz="0" w:space="0" w:color="auto"/>
                        <w:bottom w:val="none" w:sz="0" w:space="0" w:color="auto"/>
                        <w:right w:val="none" w:sz="0" w:space="0" w:color="auto"/>
                      </w:divBdr>
                    </w:div>
                  </w:divsChild>
                </w:div>
                <w:div w:id="1776905822">
                  <w:marLeft w:val="0"/>
                  <w:marRight w:val="0"/>
                  <w:marTop w:val="0"/>
                  <w:marBottom w:val="0"/>
                  <w:divBdr>
                    <w:top w:val="none" w:sz="0" w:space="0" w:color="auto"/>
                    <w:left w:val="none" w:sz="0" w:space="0" w:color="auto"/>
                    <w:bottom w:val="none" w:sz="0" w:space="0" w:color="auto"/>
                    <w:right w:val="none" w:sz="0" w:space="0" w:color="auto"/>
                  </w:divBdr>
                  <w:divsChild>
                    <w:div w:id="1777796019">
                      <w:marLeft w:val="0"/>
                      <w:marRight w:val="0"/>
                      <w:marTop w:val="0"/>
                      <w:marBottom w:val="0"/>
                      <w:divBdr>
                        <w:top w:val="none" w:sz="0" w:space="0" w:color="auto"/>
                        <w:left w:val="none" w:sz="0" w:space="0" w:color="auto"/>
                        <w:bottom w:val="none" w:sz="0" w:space="0" w:color="auto"/>
                        <w:right w:val="none" w:sz="0" w:space="0" w:color="auto"/>
                      </w:divBdr>
                    </w:div>
                  </w:divsChild>
                </w:div>
                <w:div w:id="1797064316">
                  <w:marLeft w:val="0"/>
                  <w:marRight w:val="0"/>
                  <w:marTop w:val="0"/>
                  <w:marBottom w:val="0"/>
                  <w:divBdr>
                    <w:top w:val="none" w:sz="0" w:space="0" w:color="auto"/>
                    <w:left w:val="none" w:sz="0" w:space="0" w:color="auto"/>
                    <w:bottom w:val="none" w:sz="0" w:space="0" w:color="auto"/>
                    <w:right w:val="none" w:sz="0" w:space="0" w:color="auto"/>
                  </w:divBdr>
                  <w:divsChild>
                    <w:div w:id="723866622">
                      <w:marLeft w:val="0"/>
                      <w:marRight w:val="0"/>
                      <w:marTop w:val="0"/>
                      <w:marBottom w:val="0"/>
                      <w:divBdr>
                        <w:top w:val="none" w:sz="0" w:space="0" w:color="auto"/>
                        <w:left w:val="none" w:sz="0" w:space="0" w:color="auto"/>
                        <w:bottom w:val="none" w:sz="0" w:space="0" w:color="auto"/>
                        <w:right w:val="none" w:sz="0" w:space="0" w:color="auto"/>
                      </w:divBdr>
                    </w:div>
                  </w:divsChild>
                </w:div>
                <w:div w:id="1799761259">
                  <w:marLeft w:val="0"/>
                  <w:marRight w:val="0"/>
                  <w:marTop w:val="0"/>
                  <w:marBottom w:val="0"/>
                  <w:divBdr>
                    <w:top w:val="none" w:sz="0" w:space="0" w:color="auto"/>
                    <w:left w:val="none" w:sz="0" w:space="0" w:color="auto"/>
                    <w:bottom w:val="none" w:sz="0" w:space="0" w:color="auto"/>
                    <w:right w:val="none" w:sz="0" w:space="0" w:color="auto"/>
                  </w:divBdr>
                  <w:divsChild>
                    <w:div w:id="966813242">
                      <w:marLeft w:val="0"/>
                      <w:marRight w:val="0"/>
                      <w:marTop w:val="0"/>
                      <w:marBottom w:val="0"/>
                      <w:divBdr>
                        <w:top w:val="none" w:sz="0" w:space="0" w:color="auto"/>
                        <w:left w:val="none" w:sz="0" w:space="0" w:color="auto"/>
                        <w:bottom w:val="none" w:sz="0" w:space="0" w:color="auto"/>
                        <w:right w:val="none" w:sz="0" w:space="0" w:color="auto"/>
                      </w:divBdr>
                    </w:div>
                  </w:divsChild>
                </w:div>
                <w:div w:id="1843205263">
                  <w:marLeft w:val="0"/>
                  <w:marRight w:val="0"/>
                  <w:marTop w:val="0"/>
                  <w:marBottom w:val="0"/>
                  <w:divBdr>
                    <w:top w:val="none" w:sz="0" w:space="0" w:color="auto"/>
                    <w:left w:val="none" w:sz="0" w:space="0" w:color="auto"/>
                    <w:bottom w:val="none" w:sz="0" w:space="0" w:color="auto"/>
                    <w:right w:val="none" w:sz="0" w:space="0" w:color="auto"/>
                  </w:divBdr>
                  <w:divsChild>
                    <w:div w:id="651911650">
                      <w:marLeft w:val="0"/>
                      <w:marRight w:val="0"/>
                      <w:marTop w:val="0"/>
                      <w:marBottom w:val="0"/>
                      <w:divBdr>
                        <w:top w:val="none" w:sz="0" w:space="0" w:color="auto"/>
                        <w:left w:val="none" w:sz="0" w:space="0" w:color="auto"/>
                        <w:bottom w:val="none" w:sz="0" w:space="0" w:color="auto"/>
                        <w:right w:val="none" w:sz="0" w:space="0" w:color="auto"/>
                      </w:divBdr>
                    </w:div>
                    <w:div w:id="1196431902">
                      <w:marLeft w:val="0"/>
                      <w:marRight w:val="0"/>
                      <w:marTop w:val="0"/>
                      <w:marBottom w:val="0"/>
                      <w:divBdr>
                        <w:top w:val="none" w:sz="0" w:space="0" w:color="auto"/>
                        <w:left w:val="none" w:sz="0" w:space="0" w:color="auto"/>
                        <w:bottom w:val="none" w:sz="0" w:space="0" w:color="auto"/>
                        <w:right w:val="none" w:sz="0" w:space="0" w:color="auto"/>
                      </w:divBdr>
                    </w:div>
                  </w:divsChild>
                </w:div>
                <w:div w:id="1861357612">
                  <w:marLeft w:val="0"/>
                  <w:marRight w:val="0"/>
                  <w:marTop w:val="0"/>
                  <w:marBottom w:val="0"/>
                  <w:divBdr>
                    <w:top w:val="none" w:sz="0" w:space="0" w:color="auto"/>
                    <w:left w:val="none" w:sz="0" w:space="0" w:color="auto"/>
                    <w:bottom w:val="none" w:sz="0" w:space="0" w:color="auto"/>
                    <w:right w:val="none" w:sz="0" w:space="0" w:color="auto"/>
                  </w:divBdr>
                  <w:divsChild>
                    <w:div w:id="58988985">
                      <w:marLeft w:val="0"/>
                      <w:marRight w:val="0"/>
                      <w:marTop w:val="0"/>
                      <w:marBottom w:val="0"/>
                      <w:divBdr>
                        <w:top w:val="none" w:sz="0" w:space="0" w:color="auto"/>
                        <w:left w:val="none" w:sz="0" w:space="0" w:color="auto"/>
                        <w:bottom w:val="none" w:sz="0" w:space="0" w:color="auto"/>
                        <w:right w:val="none" w:sz="0" w:space="0" w:color="auto"/>
                      </w:divBdr>
                    </w:div>
                    <w:div w:id="1487014645">
                      <w:marLeft w:val="0"/>
                      <w:marRight w:val="0"/>
                      <w:marTop w:val="0"/>
                      <w:marBottom w:val="0"/>
                      <w:divBdr>
                        <w:top w:val="none" w:sz="0" w:space="0" w:color="auto"/>
                        <w:left w:val="none" w:sz="0" w:space="0" w:color="auto"/>
                        <w:bottom w:val="none" w:sz="0" w:space="0" w:color="auto"/>
                        <w:right w:val="none" w:sz="0" w:space="0" w:color="auto"/>
                      </w:divBdr>
                    </w:div>
                  </w:divsChild>
                </w:div>
                <w:div w:id="1862163667">
                  <w:marLeft w:val="0"/>
                  <w:marRight w:val="0"/>
                  <w:marTop w:val="0"/>
                  <w:marBottom w:val="0"/>
                  <w:divBdr>
                    <w:top w:val="none" w:sz="0" w:space="0" w:color="auto"/>
                    <w:left w:val="none" w:sz="0" w:space="0" w:color="auto"/>
                    <w:bottom w:val="none" w:sz="0" w:space="0" w:color="auto"/>
                    <w:right w:val="none" w:sz="0" w:space="0" w:color="auto"/>
                  </w:divBdr>
                  <w:divsChild>
                    <w:div w:id="1062405573">
                      <w:marLeft w:val="0"/>
                      <w:marRight w:val="0"/>
                      <w:marTop w:val="0"/>
                      <w:marBottom w:val="0"/>
                      <w:divBdr>
                        <w:top w:val="none" w:sz="0" w:space="0" w:color="auto"/>
                        <w:left w:val="none" w:sz="0" w:space="0" w:color="auto"/>
                        <w:bottom w:val="none" w:sz="0" w:space="0" w:color="auto"/>
                        <w:right w:val="none" w:sz="0" w:space="0" w:color="auto"/>
                      </w:divBdr>
                    </w:div>
                  </w:divsChild>
                </w:div>
                <w:div w:id="1895848287">
                  <w:marLeft w:val="0"/>
                  <w:marRight w:val="0"/>
                  <w:marTop w:val="0"/>
                  <w:marBottom w:val="0"/>
                  <w:divBdr>
                    <w:top w:val="none" w:sz="0" w:space="0" w:color="auto"/>
                    <w:left w:val="none" w:sz="0" w:space="0" w:color="auto"/>
                    <w:bottom w:val="none" w:sz="0" w:space="0" w:color="auto"/>
                    <w:right w:val="none" w:sz="0" w:space="0" w:color="auto"/>
                  </w:divBdr>
                  <w:divsChild>
                    <w:div w:id="3286495">
                      <w:marLeft w:val="0"/>
                      <w:marRight w:val="0"/>
                      <w:marTop w:val="0"/>
                      <w:marBottom w:val="0"/>
                      <w:divBdr>
                        <w:top w:val="none" w:sz="0" w:space="0" w:color="auto"/>
                        <w:left w:val="none" w:sz="0" w:space="0" w:color="auto"/>
                        <w:bottom w:val="none" w:sz="0" w:space="0" w:color="auto"/>
                        <w:right w:val="none" w:sz="0" w:space="0" w:color="auto"/>
                      </w:divBdr>
                    </w:div>
                  </w:divsChild>
                </w:div>
                <w:div w:id="1923491051">
                  <w:marLeft w:val="0"/>
                  <w:marRight w:val="0"/>
                  <w:marTop w:val="0"/>
                  <w:marBottom w:val="0"/>
                  <w:divBdr>
                    <w:top w:val="none" w:sz="0" w:space="0" w:color="auto"/>
                    <w:left w:val="none" w:sz="0" w:space="0" w:color="auto"/>
                    <w:bottom w:val="none" w:sz="0" w:space="0" w:color="auto"/>
                    <w:right w:val="none" w:sz="0" w:space="0" w:color="auto"/>
                  </w:divBdr>
                  <w:divsChild>
                    <w:div w:id="808745582">
                      <w:marLeft w:val="0"/>
                      <w:marRight w:val="0"/>
                      <w:marTop w:val="0"/>
                      <w:marBottom w:val="0"/>
                      <w:divBdr>
                        <w:top w:val="none" w:sz="0" w:space="0" w:color="auto"/>
                        <w:left w:val="none" w:sz="0" w:space="0" w:color="auto"/>
                        <w:bottom w:val="none" w:sz="0" w:space="0" w:color="auto"/>
                        <w:right w:val="none" w:sz="0" w:space="0" w:color="auto"/>
                      </w:divBdr>
                    </w:div>
                  </w:divsChild>
                </w:div>
                <w:div w:id="1924531988">
                  <w:marLeft w:val="0"/>
                  <w:marRight w:val="0"/>
                  <w:marTop w:val="0"/>
                  <w:marBottom w:val="0"/>
                  <w:divBdr>
                    <w:top w:val="none" w:sz="0" w:space="0" w:color="auto"/>
                    <w:left w:val="none" w:sz="0" w:space="0" w:color="auto"/>
                    <w:bottom w:val="none" w:sz="0" w:space="0" w:color="auto"/>
                    <w:right w:val="none" w:sz="0" w:space="0" w:color="auto"/>
                  </w:divBdr>
                  <w:divsChild>
                    <w:div w:id="1770075943">
                      <w:marLeft w:val="0"/>
                      <w:marRight w:val="0"/>
                      <w:marTop w:val="0"/>
                      <w:marBottom w:val="0"/>
                      <w:divBdr>
                        <w:top w:val="none" w:sz="0" w:space="0" w:color="auto"/>
                        <w:left w:val="none" w:sz="0" w:space="0" w:color="auto"/>
                        <w:bottom w:val="none" w:sz="0" w:space="0" w:color="auto"/>
                        <w:right w:val="none" w:sz="0" w:space="0" w:color="auto"/>
                      </w:divBdr>
                    </w:div>
                  </w:divsChild>
                </w:div>
                <w:div w:id="1967273277">
                  <w:marLeft w:val="0"/>
                  <w:marRight w:val="0"/>
                  <w:marTop w:val="0"/>
                  <w:marBottom w:val="0"/>
                  <w:divBdr>
                    <w:top w:val="none" w:sz="0" w:space="0" w:color="auto"/>
                    <w:left w:val="none" w:sz="0" w:space="0" w:color="auto"/>
                    <w:bottom w:val="none" w:sz="0" w:space="0" w:color="auto"/>
                    <w:right w:val="none" w:sz="0" w:space="0" w:color="auto"/>
                  </w:divBdr>
                  <w:divsChild>
                    <w:div w:id="150222281">
                      <w:marLeft w:val="0"/>
                      <w:marRight w:val="0"/>
                      <w:marTop w:val="0"/>
                      <w:marBottom w:val="0"/>
                      <w:divBdr>
                        <w:top w:val="none" w:sz="0" w:space="0" w:color="auto"/>
                        <w:left w:val="none" w:sz="0" w:space="0" w:color="auto"/>
                        <w:bottom w:val="none" w:sz="0" w:space="0" w:color="auto"/>
                        <w:right w:val="none" w:sz="0" w:space="0" w:color="auto"/>
                      </w:divBdr>
                    </w:div>
                  </w:divsChild>
                </w:div>
                <w:div w:id="1968315367">
                  <w:marLeft w:val="0"/>
                  <w:marRight w:val="0"/>
                  <w:marTop w:val="0"/>
                  <w:marBottom w:val="0"/>
                  <w:divBdr>
                    <w:top w:val="none" w:sz="0" w:space="0" w:color="auto"/>
                    <w:left w:val="none" w:sz="0" w:space="0" w:color="auto"/>
                    <w:bottom w:val="none" w:sz="0" w:space="0" w:color="auto"/>
                    <w:right w:val="none" w:sz="0" w:space="0" w:color="auto"/>
                  </w:divBdr>
                  <w:divsChild>
                    <w:div w:id="1248273190">
                      <w:marLeft w:val="0"/>
                      <w:marRight w:val="0"/>
                      <w:marTop w:val="0"/>
                      <w:marBottom w:val="0"/>
                      <w:divBdr>
                        <w:top w:val="none" w:sz="0" w:space="0" w:color="auto"/>
                        <w:left w:val="none" w:sz="0" w:space="0" w:color="auto"/>
                        <w:bottom w:val="none" w:sz="0" w:space="0" w:color="auto"/>
                        <w:right w:val="none" w:sz="0" w:space="0" w:color="auto"/>
                      </w:divBdr>
                    </w:div>
                  </w:divsChild>
                </w:div>
                <w:div w:id="2015183134">
                  <w:marLeft w:val="0"/>
                  <w:marRight w:val="0"/>
                  <w:marTop w:val="0"/>
                  <w:marBottom w:val="0"/>
                  <w:divBdr>
                    <w:top w:val="none" w:sz="0" w:space="0" w:color="auto"/>
                    <w:left w:val="none" w:sz="0" w:space="0" w:color="auto"/>
                    <w:bottom w:val="none" w:sz="0" w:space="0" w:color="auto"/>
                    <w:right w:val="none" w:sz="0" w:space="0" w:color="auto"/>
                  </w:divBdr>
                  <w:divsChild>
                    <w:div w:id="200285759">
                      <w:marLeft w:val="0"/>
                      <w:marRight w:val="0"/>
                      <w:marTop w:val="0"/>
                      <w:marBottom w:val="0"/>
                      <w:divBdr>
                        <w:top w:val="none" w:sz="0" w:space="0" w:color="auto"/>
                        <w:left w:val="none" w:sz="0" w:space="0" w:color="auto"/>
                        <w:bottom w:val="none" w:sz="0" w:space="0" w:color="auto"/>
                        <w:right w:val="none" w:sz="0" w:space="0" w:color="auto"/>
                      </w:divBdr>
                    </w:div>
                  </w:divsChild>
                </w:div>
                <w:div w:id="2052680452">
                  <w:marLeft w:val="0"/>
                  <w:marRight w:val="0"/>
                  <w:marTop w:val="0"/>
                  <w:marBottom w:val="0"/>
                  <w:divBdr>
                    <w:top w:val="none" w:sz="0" w:space="0" w:color="auto"/>
                    <w:left w:val="none" w:sz="0" w:space="0" w:color="auto"/>
                    <w:bottom w:val="none" w:sz="0" w:space="0" w:color="auto"/>
                    <w:right w:val="none" w:sz="0" w:space="0" w:color="auto"/>
                  </w:divBdr>
                  <w:divsChild>
                    <w:div w:id="1361708119">
                      <w:marLeft w:val="0"/>
                      <w:marRight w:val="0"/>
                      <w:marTop w:val="0"/>
                      <w:marBottom w:val="0"/>
                      <w:divBdr>
                        <w:top w:val="none" w:sz="0" w:space="0" w:color="auto"/>
                        <w:left w:val="none" w:sz="0" w:space="0" w:color="auto"/>
                        <w:bottom w:val="none" w:sz="0" w:space="0" w:color="auto"/>
                        <w:right w:val="none" w:sz="0" w:space="0" w:color="auto"/>
                      </w:divBdr>
                    </w:div>
                  </w:divsChild>
                </w:div>
                <w:div w:id="2124113672">
                  <w:marLeft w:val="0"/>
                  <w:marRight w:val="0"/>
                  <w:marTop w:val="0"/>
                  <w:marBottom w:val="0"/>
                  <w:divBdr>
                    <w:top w:val="none" w:sz="0" w:space="0" w:color="auto"/>
                    <w:left w:val="none" w:sz="0" w:space="0" w:color="auto"/>
                    <w:bottom w:val="none" w:sz="0" w:space="0" w:color="auto"/>
                    <w:right w:val="none" w:sz="0" w:space="0" w:color="auto"/>
                  </w:divBdr>
                  <w:divsChild>
                    <w:div w:id="1056201544">
                      <w:marLeft w:val="0"/>
                      <w:marRight w:val="0"/>
                      <w:marTop w:val="0"/>
                      <w:marBottom w:val="0"/>
                      <w:divBdr>
                        <w:top w:val="none" w:sz="0" w:space="0" w:color="auto"/>
                        <w:left w:val="none" w:sz="0" w:space="0" w:color="auto"/>
                        <w:bottom w:val="none" w:sz="0" w:space="0" w:color="auto"/>
                        <w:right w:val="none" w:sz="0" w:space="0" w:color="auto"/>
                      </w:divBdr>
                    </w:div>
                  </w:divsChild>
                </w:div>
                <w:div w:id="2137481017">
                  <w:marLeft w:val="0"/>
                  <w:marRight w:val="0"/>
                  <w:marTop w:val="0"/>
                  <w:marBottom w:val="0"/>
                  <w:divBdr>
                    <w:top w:val="none" w:sz="0" w:space="0" w:color="auto"/>
                    <w:left w:val="none" w:sz="0" w:space="0" w:color="auto"/>
                    <w:bottom w:val="none" w:sz="0" w:space="0" w:color="auto"/>
                    <w:right w:val="none" w:sz="0" w:space="0" w:color="auto"/>
                  </w:divBdr>
                  <w:divsChild>
                    <w:div w:id="887767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444264">
          <w:marLeft w:val="0"/>
          <w:marRight w:val="0"/>
          <w:marTop w:val="0"/>
          <w:marBottom w:val="0"/>
          <w:divBdr>
            <w:top w:val="none" w:sz="0" w:space="0" w:color="auto"/>
            <w:left w:val="none" w:sz="0" w:space="0" w:color="auto"/>
            <w:bottom w:val="none" w:sz="0" w:space="0" w:color="auto"/>
            <w:right w:val="none" w:sz="0" w:space="0" w:color="auto"/>
          </w:divBdr>
        </w:div>
        <w:div w:id="1054541243">
          <w:marLeft w:val="0"/>
          <w:marRight w:val="0"/>
          <w:marTop w:val="0"/>
          <w:marBottom w:val="0"/>
          <w:divBdr>
            <w:top w:val="none" w:sz="0" w:space="0" w:color="auto"/>
            <w:left w:val="none" w:sz="0" w:space="0" w:color="auto"/>
            <w:bottom w:val="none" w:sz="0" w:space="0" w:color="auto"/>
            <w:right w:val="none" w:sz="0" w:space="0" w:color="auto"/>
          </w:divBdr>
        </w:div>
        <w:div w:id="1794905521">
          <w:marLeft w:val="0"/>
          <w:marRight w:val="0"/>
          <w:marTop w:val="0"/>
          <w:marBottom w:val="0"/>
          <w:divBdr>
            <w:top w:val="none" w:sz="0" w:space="0" w:color="auto"/>
            <w:left w:val="none" w:sz="0" w:space="0" w:color="auto"/>
            <w:bottom w:val="none" w:sz="0" w:space="0" w:color="auto"/>
            <w:right w:val="none" w:sz="0" w:space="0" w:color="auto"/>
          </w:divBdr>
        </w:div>
      </w:divsChild>
    </w:div>
    <w:div w:id="1128157802">
      <w:bodyDiv w:val="1"/>
      <w:marLeft w:val="0"/>
      <w:marRight w:val="0"/>
      <w:marTop w:val="0"/>
      <w:marBottom w:val="0"/>
      <w:divBdr>
        <w:top w:val="none" w:sz="0" w:space="0" w:color="auto"/>
        <w:left w:val="none" w:sz="0" w:space="0" w:color="auto"/>
        <w:bottom w:val="none" w:sz="0" w:space="0" w:color="auto"/>
        <w:right w:val="none" w:sz="0" w:space="0" w:color="auto"/>
      </w:divBdr>
    </w:div>
    <w:div w:id="1128167016">
      <w:bodyDiv w:val="1"/>
      <w:marLeft w:val="0"/>
      <w:marRight w:val="0"/>
      <w:marTop w:val="0"/>
      <w:marBottom w:val="0"/>
      <w:divBdr>
        <w:top w:val="none" w:sz="0" w:space="0" w:color="auto"/>
        <w:left w:val="none" w:sz="0" w:space="0" w:color="auto"/>
        <w:bottom w:val="none" w:sz="0" w:space="0" w:color="auto"/>
        <w:right w:val="none" w:sz="0" w:space="0" w:color="auto"/>
      </w:divBdr>
    </w:div>
    <w:div w:id="1149205629">
      <w:bodyDiv w:val="1"/>
      <w:marLeft w:val="0"/>
      <w:marRight w:val="0"/>
      <w:marTop w:val="0"/>
      <w:marBottom w:val="0"/>
      <w:divBdr>
        <w:top w:val="none" w:sz="0" w:space="0" w:color="auto"/>
        <w:left w:val="none" w:sz="0" w:space="0" w:color="auto"/>
        <w:bottom w:val="none" w:sz="0" w:space="0" w:color="auto"/>
        <w:right w:val="none" w:sz="0" w:space="0" w:color="auto"/>
      </w:divBdr>
      <w:divsChild>
        <w:div w:id="134223695">
          <w:marLeft w:val="0"/>
          <w:marRight w:val="0"/>
          <w:marTop w:val="0"/>
          <w:marBottom w:val="0"/>
          <w:divBdr>
            <w:top w:val="none" w:sz="0" w:space="0" w:color="auto"/>
            <w:left w:val="none" w:sz="0" w:space="0" w:color="auto"/>
            <w:bottom w:val="none" w:sz="0" w:space="0" w:color="auto"/>
            <w:right w:val="none" w:sz="0" w:space="0" w:color="auto"/>
          </w:divBdr>
          <w:divsChild>
            <w:div w:id="337273132">
              <w:marLeft w:val="0"/>
              <w:marRight w:val="0"/>
              <w:marTop w:val="0"/>
              <w:marBottom w:val="0"/>
              <w:divBdr>
                <w:top w:val="none" w:sz="0" w:space="0" w:color="auto"/>
                <w:left w:val="none" w:sz="0" w:space="0" w:color="auto"/>
                <w:bottom w:val="none" w:sz="0" w:space="0" w:color="auto"/>
                <w:right w:val="none" w:sz="0" w:space="0" w:color="auto"/>
              </w:divBdr>
            </w:div>
            <w:div w:id="1910992050">
              <w:marLeft w:val="0"/>
              <w:marRight w:val="0"/>
              <w:marTop w:val="0"/>
              <w:marBottom w:val="0"/>
              <w:divBdr>
                <w:top w:val="none" w:sz="0" w:space="0" w:color="auto"/>
                <w:left w:val="none" w:sz="0" w:space="0" w:color="auto"/>
                <w:bottom w:val="none" w:sz="0" w:space="0" w:color="auto"/>
                <w:right w:val="none" w:sz="0" w:space="0" w:color="auto"/>
              </w:divBdr>
            </w:div>
            <w:div w:id="193936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849928">
      <w:bodyDiv w:val="1"/>
      <w:marLeft w:val="0"/>
      <w:marRight w:val="0"/>
      <w:marTop w:val="0"/>
      <w:marBottom w:val="0"/>
      <w:divBdr>
        <w:top w:val="none" w:sz="0" w:space="0" w:color="auto"/>
        <w:left w:val="none" w:sz="0" w:space="0" w:color="auto"/>
        <w:bottom w:val="none" w:sz="0" w:space="0" w:color="auto"/>
        <w:right w:val="none" w:sz="0" w:space="0" w:color="auto"/>
      </w:divBdr>
    </w:div>
    <w:div w:id="1247306930">
      <w:bodyDiv w:val="1"/>
      <w:marLeft w:val="0"/>
      <w:marRight w:val="0"/>
      <w:marTop w:val="0"/>
      <w:marBottom w:val="0"/>
      <w:divBdr>
        <w:top w:val="none" w:sz="0" w:space="0" w:color="auto"/>
        <w:left w:val="none" w:sz="0" w:space="0" w:color="auto"/>
        <w:bottom w:val="none" w:sz="0" w:space="0" w:color="auto"/>
        <w:right w:val="none" w:sz="0" w:space="0" w:color="auto"/>
      </w:divBdr>
      <w:divsChild>
        <w:div w:id="2136367840">
          <w:marLeft w:val="0"/>
          <w:marRight w:val="0"/>
          <w:marTop w:val="0"/>
          <w:marBottom w:val="0"/>
          <w:divBdr>
            <w:top w:val="none" w:sz="0" w:space="0" w:color="auto"/>
            <w:left w:val="none" w:sz="0" w:space="0" w:color="auto"/>
            <w:bottom w:val="none" w:sz="0" w:space="0" w:color="auto"/>
            <w:right w:val="none" w:sz="0" w:space="0" w:color="auto"/>
          </w:divBdr>
          <w:divsChild>
            <w:div w:id="331490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412771">
      <w:bodyDiv w:val="1"/>
      <w:marLeft w:val="0"/>
      <w:marRight w:val="0"/>
      <w:marTop w:val="0"/>
      <w:marBottom w:val="0"/>
      <w:divBdr>
        <w:top w:val="none" w:sz="0" w:space="0" w:color="auto"/>
        <w:left w:val="none" w:sz="0" w:space="0" w:color="auto"/>
        <w:bottom w:val="none" w:sz="0" w:space="0" w:color="auto"/>
        <w:right w:val="none" w:sz="0" w:space="0" w:color="auto"/>
      </w:divBdr>
    </w:div>
    <w:div w:id="1339648803">
      <w:bodyDiv w:val="1"/>
      <w:marLeft w:val="0"/>
      <w:marRight w:val="0"/>
      <w:marTop w:val="0"/>
      <w:marBottom w:val="0"/>
      <w:divBdr>
        <w:top w:val="none" w:sz="0" w:space="0" w:color="auto"/>
        <w:left w:val="none" w:sz="0" w:space="0" w:color="auto"/>
        <w:bottom w:val="none" w:sz="0" w:space="0" w:color="auto"/>
        <w:right w:val="none" w:sz="0" w:space="0" w:color="auto"/>
      </w:divBdr>
    </w:div>
    <w:div w:id="1340616789">
      <w:bodyDiv w:val="1"/>
      <w:marLeft w:val="0"/>
      <w:marRight w:val="0"/>
      <w:marTop w:val="0"/>
      <w:marBottom w:val="0"/>
      <w:divBdr>
        <w:top w:val="none" w:sz="0" w:space="0" w:color="auto"/>
        <w:left w:val="none" w:sz="0" w:space="0" w:color="auto"/>
        <w:bottom w:val="none" w:sz="0" w:space="0" w:color="auto"/>
        <w:right w:val="none" w:sz="0" w:space="0" w:color="auto"/>
      </w:divBdr>
    </w:div>
    <w:div w:id="1369140875">
      <w:bodyDiv w:val="1"/>
      <w:marLeft w:val="0"/>
      <w:marRight w:val="0"/>
      <w:marTop w:val="0"/>
      <w:marBottom w:val="0"/>
      <w:divBdr>
        <w:top w:val="none" w:sz="0" w:space="0" w:color="auto"/>
        <w:left w:val="none" w:sz="0" w:space="0" w:color="auto"/>
        <w:bottom w:val="none" w:sz="0" w:space="0" w:color="auto"/>
        <w:right w:val="none" w:sz="0" w:space="0" w:color="auto"/>
      </w:divBdr>
    </w:div>
    <w:div w:id="1369180439">
      <w:bodyDiv w:val="1"/>
      <w:marLeft w:val="0"/>
      <w:marRight w:val="0"/>
      <w:marTop w:val="0"/>
      <w:marBottom w:val="0"/>
      <w:divBdr>
        <w:top w:val="none" w:sz="0" w:space="0" w:color="auto"/>
        <w:left w:val="none" w:sz="0" w:space="0" w:color="auto"/>
        <w:bottom w:val="none" w:sz="0" w:space="0" w:color="auto"/>
        <w:right w:val="none" w:sz="0" w:space="0" w:color="auto"/>
      </w:divBdr>
    </w:div>
    <w:div w:id="1387021472">
      <w:bodyDiv w:val="1"/>
      <w:marLeft w:val="0"/>
      <w:marRight w:val="0"/>
      <w:marTop w:val="0"/>
      <w:marBottom w:val="0"/>
      <w:divBdr>
        <w:top w:val="none" w:sz="0" w:space="0" w:color="auto"/>
        <w:left w:val="none" w:sz="0" w:space="0" w:color="auto"/>
        <w:bottom w:val="none" w:sz="0" w:space="0" w:color="auto"/>
        <w:right w:val="none" w:sz="0" w:space="0" w:color="auto"/>
      </w:divBdr>
      <w:divsChild>
        <w:div w:id="2027292014">
          <w:marLeft w:val="0"/>
          <w:marRight w:val="0"/>
          <w:marTop w:val="0"/>
          <w:marBottom w:val="0"/>
          <w:divBdr>
            <w:top w:val="none" w:sz="0" w:space="0" w:color="auto"/>
            <w:left w:val="none" w:sz="0" w:space="0" w:color="auto"/>
            <w:bottom w:val="none" w:sz="0" w:space="0" w:color="auto"/>
            <w:right w:val="none" w:sz="0" w:space="0" w:color="auto"/>
          </w:divBdr>
        </w:div>
      </w:divsChild>
    </w:div>
    <w:div w:id="1416635030">
      <w:bodyDiv w:val="1"/>
      <w:marLeft w:val="0"/>
      <w:marRight w:val="0"/>
      <w:marTop w:val="0"/>
      <w:marBottom w:val="0"/>
      <w:divBdr>
        <w:top w:val="none" w:sz="0" w:space="0" w:color="auto"/>
        <w:left w:val="none" w:sz="0" w:space="0" w:color="auto"/>
        <w:bottom w:val="none" w:sz="0" w:space="0" w:color="auto"/>
        <w:right w:val="none" w:sz="0" w:space="0" w:color="auto"/>
      </w:divBdr>
    </w:div>
    <w:div w:id="1420643144">
      <w:bodyDiv w:val="1"/>
      <w:marLeft w:val="0"/>
      <w:marRight w:val="0"/>
      <w:marTop w:val="0"/>
      <w:marBottom w:val="0"/>
      <w:divBdr>
        <w:top w:val="none" w:sz="0" w:space="0" w:color="auto"/>
        <w:left w:val="none" w:sz="0" w:space="0" w:color="auto"/>
        <w:bottom w:val="none" w:sz="0" w:space="0" w:color="auto"/>
        <w:right w:val="none" w:sz="0" w:space="0" w:color="auto"/>
      </w:divBdr>
    </w:div>
    <w:div w:id="1438214612">
      <w:bodyDiv w:val="1"/>
      <w:marLeft w:val="0"/>
      <w:marRight w:val="0"/>
      <w:marTop w:val="0"/>
      <w:marBottom w:val="0"/>
      <w:divBdr>
        <w:top w:val="none" w:sz="0" w:space="0" w:color="auto"/>
        <w:left w:val="none" w:sz="0" w:space="0" w:color="auto"/>
        <w:bottom w:val="none" w:sz="0" w:space="0" w:color="auto"/>
        <w:right w:val="none" w:sz="0" w:space="0" w:color="auto"/>
      </w:divBdr>
    </w:div>
    <w:div w:id="1439061233">
      <w:bodyDiv w:val="1"/>
      <w:marLeft w:val="0"/>
      <w:marRight w:val="0"/>
      <w:marTop w:val="0"/>
      <w:marBottom w:val="0"/>
      <w:divBdr>
        <w:top w:val="none" w:sz="0" w:space="0" w:color="auto"/>
        <w:left w:val="none" w:sz="0" w:space="0" w:color="auto"/>
        <w:bottom w:val="none" w:sz="0" w:space="0" w:color="auto"/>
        <w:right w:val="none" w:sz="0" w:space="0" w:color="auto"/>
      </w:divBdr>
    </w:div>
    <w:div w:id="1560895649">
      <w:bodyDiv w:val="1"/>
      <w:marLeft w:val="0"/>
      <w:marRight w:val="0"/>
      <w:marTop w:val="0"/>
      <w:marBottom w:val="0"/>
      <w:divBdr>
        <w:top w:val="none" w:sz="0" w:space="0" w:color="auto"/>
        <w:left w:val="none" w:sz="0" w:space="0" w:color="auto"/>
        <w:bottom w:val="none" w:sz="0" w:space="0" w:color="auto"/>
        <w:right w:val="none" w:sz="0" w:space="0" w:color="auto"/>
      </w:divBdr>
      <w:divsChild>
        <w:div w:id="1277103921">
          <w:marLeft w:val="0"/>
          <w:marRight w:val="0"/>
          <w:marTop w:val="0"/>
          <w:marBottom w:val="0"/>
          <w:divBdr>
            <w:top w:val="none" w:sz="0" w:space="0" w:color="auto"/>
            <w:left w:val="none" w:sz="0" w:space="0" w:color="auto"/>
            <w:bottom w:val="none" w:sz="0" w:space="0" w:color="auto"/>
            <w:right w:val="none" w:sz="0" w:space="0" w:color="auto"/>
          </w:divBdr>
        </w:div>
      </w:divsChild>
    </w:div>
    <w:div w:id="1566449626">
      <w:bodyDiv w:val="1"/>
      <w:marLeft w:val="0"/>
      <w:marRight w:val="0"/>
      <w:marTop w:val="0"/>
      <w:marBottom w:val="0"/>
      <w:divBdr>
        <w:top w:val="none" w:sz="0" w:space="0" w:color="auto"/>
        <w:left w:val="none" w:sz="0" w:space="0" w:color="auto"/>
        <w:bottom w:val="none" w:sz="0" w:space="0" w:color="auto"/>
        <w:right w:val="none" w:sz="0" w:space="0" w:color="auto"/>
      </w:divBdr>
    </w:div>
    <w:div w:id="1592543686">
      <w:bodyDiv w:val="1"/>
      <w:marLeft w:val="0"/>
      <w:marRight w:val="0"/>
      <w:marTop w:val="0"/>
      <w:marBottom w:val="0"/>
      <w:divBdr>
        <w:top w:val="none" w:sz="0" w:space="0" w:color="auto"/>
        <w:left w:val="none" w:sz="0" w:space="0" w:color="auto"/>
        <w:bottom w:val="none" w:sz="0" w:space="0" w:color="auto"/>
        <w:right w:val="none" w:sz="0" w:space="0" w:color="auto"/>
      </w:divBdr>
    </w:div>
    <w:div w:id="1614286395">
      <w:bodyDiv w:val="1"/>
      <w:marLeft w:val="0"/>
      <w:marRight w:val="0"/>
      <w:marTop w:val="0"/>
      <w:marBottom w:val="0"/>
      <w:divBdr>
        <w:top w:val="none" w:sz="0" w:space="0" w:color="auto"/>
        <w:left w:val="none" w:sz="0" w:space="0" w:color="auto"/>
        <w:bottom w:val="none" w:sz="0" w:space="0" w:color="auto"/>
        <w:right w:val="none" w:sz="0" w:space="0" w:color="auto"/>
      </w:divBdr>
    </w:div>
    <w:div w:id="1619409849">
      <w:bodyDiv w:val="1"/>
      <w:marLeft w:val="0"/>
      <w:marRight w:val="0"/>
      <w:marTop w:val="0"/>
      <w:marBottom w:val="0"/>
      <w:divBdr>
        <w:top w:val="none" w:sz="0" w:space="0" w:color="auto"/>
        <w:left w:val="none" w:sz="0" w:space="0" w:color="auto"/>
        <w:bottom w:val="none" w:sz="0" w:space="0" w:color="auto"/>
        <w:right w:val="none" w:sz="0" w:space="0" w:color="auto"/>
      </w:divBdr>
    </w:div>
    <w:div w:id="1676222984">
      <w:bodyDiv w:val="1"/>
      <w:marLeft w:val="0"/>
      <w:marRight w:val="0"/>
      <w:marTop w:val="0"/>
      <w:marBottom w:val="0"/>
      <w:divBdr>
        <w:top w:val="none" w:sz="0" w:space="0" w:color="auto"/>
        <w:left w:val="none" w:sz="0" w:space="0" w:color="auto"/>
        <w:bottom w:val="none" w:sz="0" w:space="0" w:color="auto"/>
        <w:right w:val="none" w:sz="0" w:space="0" w:color="auto"/>
      </w:divBdr>
      <w:divsChild>
        <w:div w:id="163209143">
          <w:marLeft w:val="0"/>
          <w:marRight w:val="0"/>
          <w:marTop w:val="0"/>
          <w:marBottom w:val="0"/>
          <w:divBdr>
            <w:top w:val="none" w:sz="0" w:space="0" w:color="auto"/>
            <w:left w:val="none" w:sz="0" w:space="0" w:color="auto"/>
            <w:bottom w:val="none" w:sz="0" w:space="0" w:color="auto"/>
            <w:right w:val="none" w:sz="0" w:space="0" w:color="auto"/>
          </w:divBdr>
        </w:div>
        <w:div w:id="174001164">
          <w:marLeft w:val="0"/>
          <w:marRight w:val="0"/>
          <w:marTop w:val="0"/>
          <w:marBottom w:val="0"/>
          <w:divBdr>
            <w:top w:val="none" w:sz="0" w:space="0" w:color="auto"/>
            <w:left w:val="none" w:sz="0" w:space="0" w:color="auto"/>
            <w:bottom w:val="none" w:sz="0" w:space="0" w:color="auto"/>
            <w:right w:val="none" w:sz="0" w:space="0" w:color="auto"/>
          </w:divBdr>
        </w:div>
        <w:div w:id="199322449">
          <w:marLeft w:val="0"/>
          <w:marRight w:val="0"/>
          <w:marTop w:val="0"/>
          <w:marBottom w:val="0"/>
          <w:divBdr>
            <w:top w:val="none" w:sz="0" w:space="0" w:color="auto"/>
            <w:left w:val="none" w:sz="0" w:space="0" w:color="auto"/>
            <w:bottom w:val="none" w:sz="0" w:space="0" w:color="auto"/>
            <w:right w:val="none" w:sz="0" w:space="0" w:color="auto"/>
          </w:divBdr>
        </w:div>
        <w:div w:id="204489382">
          <w:marLeft w:val="0"/>
          <w:marRight w:val="0"/>
          <w:marTop w:val="0"/>
          <w:marBottom w:val="0"/>
          <w:divBdr>
            <w:top w:val="none" w:sz="0" w:space="0" w:color="auto"/>
            <w:left w:val="none" w:sz="0" w:space="0" w:color="auto"/>
            <w:bottom w:val="none" w:sz="0" w:space="0" w:color="auto"/>
            <w:right w:val="none" w:sz="0" w:space="0" w:color="auto"/>
          </w:divBdr>
        </w:div>
        <w:div w:id="219026705">
          <w:marLeft w:val="0"/>
          <w:marRight w:val="0"/>
          <w:marTop w:val="0"/>
          <w:marBottom w:val="0"/>
          <w:divBdr>
            <w:top w:val="none" w:sz="0" w:space="0" w:color="auto"/>
            <w:left w:val="none" w:sz="0" w:space="0" w:color="auto"/>
            <w:bottom w:val="none" w:sz="0" w:space="0" w:color="auto"/>
            <w:right w:val="none" w:sz="0" w:space="0" w:color="auto"/>
          </w:divBdr>
        </w:div>
        <w:div w:id="235478318">
          <w:marLeft w:val="0"/>
          <w:marRight w:val="0"/>
          <w:marTop w:val="0"/>
          <w:marBottom w:val="0"/>
          <w:divBdr>
            <w:top w:val="none" w:sz="0" w:space="0" w:color="auto"/>
            <w:left w:val="none" w:sz="0" w:space="0" w:color="auto"/>
            <w:bottom w:val="none" w:sz="0" w:space="0" w:color="auto"/>
            <w:right w:val="none" w:sz="0" w:space="0" w:color="auto"/>
          </w:divBdr>
        </w:div>
        <w:div w:id="237136974">
          <w:marLeft w:val="0"/>
          <w:marRight w:val="0"/>
          <w:marTop w:val="0"/>
          <w:marBottom w:val="0"/>
          <w:divBdr>
            <w:top w:val="none" w:sz="0" w:space="0" w:color="auto"/>
            <w:left w:val="none" w:sz="0" w:space="0" w:color="auto"/>
            <w:bottom w:val="none" w:sz="0" w:space="0" w:color="auto"/>
            <w:right w:val="none" w:sz="0" w:space="0" w:color="auto"/>
          </w:divBdr>
        </w:div>
        <w:div w:id="345790773">
          <w:marLeft w:val="0"/>
          <w:marRight w:val="0"/>
          <w:marTop w:val="0"/>
          <w:marBottom w:val="0"/>
          <w:divBdr>
            <w:top w:val="none" w:sz="0" w:space="0" w:color="auto"/>
            <w:left w:val="none" w:sz="0" w:space="0" w:color="auto"/>
            <w:bottom w:val="none" w:sz="0" w:space="0" w:color="auto"/>
            <w:right w:val="none" w:sz="0" w:space="0" w:color="auto"/>
          </w:divBdr>
        </w:div>
        <w:div w:id="347871518">
          <w:marLeft w:val="0"/>
          <w:marRight w:val="0"/>
          <w:marTop w:val="0"/>
          <w:marBottom w:val="0"/>
          <w:divBdr>
            <w:top w:val="none" w:sz="0" w:space="0" w:color="auto"/>
            <w:left w:val="none" w:sz="0" w:space="0" w:color="auto"/>
            <w:bottom w:val="none" w:sz="0" w:space="0" w:color="auto"/>
            <w:right w:val="none" w:sz="0" w:space="0" w:color="auto"/>
          </w:divBdr>
        </w:div>
        <w:div w:id="366561306">
          <w:marLeft w:val="0"/>
          <w:marRight w:val="0"/>
          <w:marTop w:val="0"/>
          <w:marBottom w:val="0"/>
          <w:divBdr>
            <w:top w:val="none" w:sz="0" w:space="0" w:color="auto"/>
            <w:left w:val="none" w:sz="0" w:space="0" w:color="auto"/>
            <w:bottom w:val="none" w:sz="0" w:space="0" w:color="auto"/>
            <w:right w:val="none" w:sz="0" w:space="0" w:color="auto"/>
          </w:divBdr>
        </w:div>
        <w:div w:id="408815889">
          <w:marLeft w:val="0"/>
          <w:marRight w:val="0"/>
          <w:marTop w:val="0"/>
          <w:marBottom w:val="0"/>
          <w:divBdr>
            <w:top w:val="none" w:sz="0" w:space="0" w:color="auto"/>
            <w:left w:val="none" w:sz="0" w:space="0" w:color="auto"/>
            <w:bottom w:val="none" w:sz="0" w:space="0" w:color="auto"/>
            <w:right w:val="none" w:sz="0" w:space="0" w:color="auto"/>
          </w:divBdr>
        </w:div>
        <w:div w:id="414741060">
          <w:marLeft w:val="0"/>
          <w:marRight w:val="0"/>
          <w:marTop w:val="0"/>
          <w:marBottom w:val="0"/>
          <w:divBdr>
            <w:top w:val="none" w:sz="0" w:space="0" w:color="auto"/>
            <w:left w:val="none" w:sz="0" w:space="0" w:color="auto"/>
            <w:bottom w:val="none" w:sz="0" w:space="0" w:color="auto"/>
            <w:right w:val="none" w:sz="0" w:space="0" w:color="auto"/>
          </w:divBdr>
        </w:div>
        <w:div w:id="459617802">
          <w:marLeft w:val="0"/>
          <w:marRight w:val="0"/>
          <w:marTop w:val="0"/>
          <w:marBottom w:val="0"/>
          <w:divBdr>
            <w:top w:val="none" w:sz="0" w:space="0" w:color="auto"/>
            <w:left w:val="none" w:sz="0" w:space="0" w:color="auto"/>
            <w:bottom w:val="none" w:sz="0" w:space="0" w:color="auto"/>
            <w:right w:val="none" w:sz="0" w:space="0" w:color="auto"/>
          </w:divBdr>
        </w:div>
        <w:div w:id="635720277">
          <w:marLeft w:val="0"/>
          <w:marRight w:val="0"/>
          <w:marTop w:val="0"/>
          <w:marBottom w:val="0"/>
          <w:divBdr>
            <w:top w:val="none" w:sz="0" w:space="0" w:color="auto"/>
            <w:left w:val="none" w:sz="0" w:space="0" w:color="auto"/>
            <w:bottom w:val="none" w:sz="0" w:space="0" w:color="auto"/>
            <w:right w:val="none" w:sz="0" w:space="0" w:color="auto"/>
          </w:divBdr>
        </w:div>
        <w:div w:id="669454811">
          <w:marLeft w:val="0"/>
          <w:marRight w:val="0"/>
          <w:marTop w:val="0"/>
          <w:marBottom w:val="0"/>
          <w:divBdr>
            <w:top w:val="none" w:sz="0" w:space="0" w:color="auto"/>
            <w:left w:val="none" w:sz="0" w:space="0" w:color="auto"/>
            <w:bottom w:val="none" w:sz="0" w:space="0" w:color="auto"/>
            <w:right w:val="none" w:sz="0" w:space="0" w:color="auto"/>
          </w:divBdr>
        </w:div>
        <w:div w:id="680425197">
          <w:marLeft w:val="0"/>
          <w:marRight w:val="0"/>
          <w:marTop w:val="0"/>
          <w:marBottom w:val="0"/>
          <w:divBdr>
            <w:top w:val="none" w:sz="0" w:space="0" w:color="auto"/>
            <w:left w:val="none" w:sz="0" w:space="0" w:color="auto"/>
            <w:bottom w:val="none" w:sz="0" w:space="0" w:color="auto"/>
            <w:right w:val="none" w:sz="0" w:space="0" w:color="auto"/>
          </w:divBdr>
        </w:div>
        <w:div w:id="767165191">
          <w:marLeft w:val="0"/>
          <w:marRight w:val="0"/>
          <w:marTop w:val="0"/>
          <w:marBottom w:val="0"/>
          <w:divBdr>
            <w:top w:val="none" w:sz="0" w:space="0" w:color="auto"/>
            <w:left w:val="none" w:sz="0" w:space="0" w:color="auto"/>
            <w:bottom w:val="none" w:sz="0" w:space="0" w:color="auto"/>
            <w:right w:val="none" w:sz="0" w:space="0" w:color="auto"/>
          </w:divBdr>
        </w:div>
        <w:div w:id="805126305">
          <w:marLeft w:val="0"/>
          <w:marRight w:val="0"/>
          <w:marTop w:val="0"/>
          <w:marBottom w:val="0"/>
          <w:divBdr>
            <w:top w:val="none" w:sz="0" w:space="0" w:color="auto"/>
            <w:left w:val="none" w:sz="0" w:space="0" w:color="auto"/>
            <w:bottom w:val="none" w:sz="0" w:space="0" w:color="auto"/>
            <w:right w:val="none" w:sz="0" w:space="0" w:color="auto"/>
          </w:divBdr>
        </w:div>
        <w:div w:id="848328281">
          <w:marLeft w:val="0"/>
          <w:marRight w:val="0"/>
          <w:marTop w:val="0"/>
          <w:marBottom w:val="0"/>
          <w:divBdr>
            <w:top w:val="none" w:sz="0" w:space="0" w:color="auto"/>
            <w:left w:val="none" w:sz="0" w:space="0" w:color="auto"/>
            <w:bottom w:val="none" w:sz="0" w:space="0" w:color="auto"/>
            <w:right w:val="none" w:sz="0" w:space="0" w:color="auto"/>
          </w:divBdr>
        </w:div>
        <w:div w:id="961152389">
          <w:marLeft w:val="0"/>
          <w:marRight w:val="0"/>
          <w:marTop w:val="0"/>
          <w:marBottom w:val="0"/>
          <w:divBdr>
            <w:top w:val="none" w:sz="0" w:space="0" w:color="auto"/>
            <w:left w:val="none" w:sz="0" w:space="0" w:color="auto"/>
            <w:bottom w:val="none" w:sz="0" w:space="0" w:color="auto"/>
            <w:right w:val="none" w:sz="0" w:space="0" w:color="auto"/>
          </w:divBdr>
        </w:div>
        <w:div w:id="1066490562">
          <w:marLeft w:val="0"/>
          <w:marRight w:val="0"/>
          <w:marTop w:val="0"/>
          <w:marBottom w:val="0"/>
          <w:divBdr>
            <w:top w:val="none" w:sz="0" w:space="0" w:color="auto"/>
            <w:left w:val="none" w:sz="0" w:space="0" w:color="auto"/>
            <w:bottom w:val="none" w:sz="0" w:space="0" w:color="auto"/>
            <w:right w:val="none" w:sz="0" w:space="0" w:color="auto"/>
          </w:divBdr>
        </w:div>
        <w:div w:id="1067797267">
          <w:marLeft w:val="0"/>
          <w:marRight w:val="0"/>
          <w:marTop w:val="0"/>
          <w:marBottom w:val="0"/>
          <w:divBdr>
            <w:top w:val="none" w:sz="0" w:space="0" w:color="auto"/>
            <w:left w:val="none" w:sz="0" w:space="0" w:color="auto"/>
            <w:bottom w:val="none" w:sz="0" w:space="0" w:color="auto"/>
            <w:right w:val="none" w:sz="0" w:space="0" w:color="auto"/>
          </w:divBdr>
        </w:div>
        <w:div w:id="1091924778">
          <w:marLeft w:val="0"/>
          <w:marRight w:val="0"/>
          <w:marTop w:val="0"/>
          <w:marBottom w:val="0"/>
          <w:divBdr>
            <w:top w:val="none" w:sz="0" w:space="0" w:color="auto"/>
            <w:left w:val="none" w:sz="0" w:space="0" w:color="auto"/>
            <w:bottom w:val="none" w:sz="0" w:space="0" w:color="auto"/>
            <w:right w:val="none" w:sz="0" w:space="0" w:color="auto"/>
          </w:divBdr>
        </w:div>
        <w:div w:id="1106970744">
          <w:marLeft w:val="0"/>
          <w:marRight w:val="0"/>
          <w:marTop w:val="0"/>
          <w:marBottom w:val="0"/>
          <w:divBdr>
            <w:top w:val="none" w:sz="0" w:space="0" w:color="auto"/>
            <w:left w:val="none" w:sz="0" w:space="0" w:color="auto"/>
            <w:bottom w:val="none" w:sz="0" w:space="0" w:color="auto"/>
            <w:right w:val="none" w:sz="0" w:space="0" w:color="auto"/>
          </w:divBdr>
        </w:div>
        <w:div w:id="1117062104">
          <w:marLeft w:val="0"/>
          <w:marRight w:val="0"/>
          <w:marTop w:val="0"/>
          <w:marBottom w:val="0"/>
          <w:divBdr>
            <w:top w:val="none" w:sz="0" w:space="0" w:color="auto"/>
            <w:left w:val="none" w:sz="0" w:space="0" w:color="auto"/>
            <w:bottom w:val="none" w:sz="0" w:space="0" w:color="auto"/>
            <w:right w:val="none" w:sz="0" w:space="0" w:color="auto"/>
          </w:divBdr>
        </w:div>
        <w:div w:id="1159731072">
          <w:marLeft w:val="0"/>
          <w:marRight w:val="0"/>
          <w:marTop w:val="0"/>
          <w:marBottom w:val="0"/>
          <w:divBdr>
            <w:top w:val="none" w:sz="0" w:space="0" w:color="auto"/>
            <w:left w:val="none" w:sz="0" w:space="0" w:color="auto"/>
            <w:bottom w:val="none" w:sz="0" w:space="0" w:color="auto"/>
            <w:right w:val="none" w:sz="0" w:space="0" w:color="auto"/>
          </w:divBdr>
        </w:div>
        <w:div w:id="1317874417">
          <w:marLeft w:val="0"/>
          <w:marRight w:val="0"/>
          <w:marTop w:val="0"/>
          <w:marBottom w:val="0"/>
          <w:divBdr>
            <w:top w:val="none" w:sz="0" w:space="0" w:color="auto"/>
            <w:left w:val="none" w:sz="0" w:space="0" w:color="auto"/>
            <w:bottom w:val="none" w:sz="0" w:space="0" w:color="auto"/>
            <w:right w:val="none" w:sz="0" w:space="0" w:color="auto"/>
          </w:divBdr>
        </w:div>
        <w:div w:id="1426225227">
          <w:marLeft w:val="0"/>
          <w:marRight w:val="0"/>
          <w:marTop w:val="0"/>
          <w:marBottom w:val="0"/>
          <w:divBdr>
            <w:top w:val="none" w:sz="0" w:space="0" w:color="auto"/>
            <w:left w:val="none" w:sz="0" w:space="0" w:color="auto"/>
            <w:bottom w:val="none" w:sz="0" w:space="0" w:color="auto"/>
            <w:right w:val="none" w:sz="0" w:space="0" w:color="auto"/>
          </w:divBdr>
        </w:div>
        <w:div w:id="1444298990">
          <w:marLeft w:val="0"/>
          <w:marRight w:val="0"/>
          <w:marTop w:val="0"/>
          <w:marBottom w:val="0"/>
          <w:divBdr>
            <w:top w:val="none" w:sz="0" w:space="0" w:color="auto"/>
            <w:left w:val="none" w:sz="0" w:space="0" w:color="auto"/>
            <w:bottom w:val="none" w:sz="0" w:space="0" w:color="auto"/>
            <w:right w:val="none" w:sz="0" w:space="0" w:color="auto"/>
          </w:divBdr>
        </w:div>
        <w:div w:id="1524975401">
          <w:marLeft w:val="0"/>
          <w:marRight w:val="0"/>
          <w:marTop w:val="0"/>
          <w:marBottom w:val="0"/>
          <w:divBdr>
            <w:top w:val="none" w:sz="0" w:space="0" w:color="auto"/>
            <w:left w:val="none" w:sz="0" w:space="0" w:color="auto"/>
            <w:bottom w:val="none" w:sz="0" w:space="0" w:color="auto"/>
            <w:right w:val="none" w:sz="0" w:space="0" w:color="auto"/>
          </w:divBdr>
        </w:div>
        <w:div w:id="1526360687">
          <w:marLeft w:val="0"/>
          <w:marRight w:val="0"/>
          <w:marTop w:val="0"/>
          <w:marBottom w:val="0"/>
          <w:divBdr>
            <w:top w:val="none" w:sz="0" w:space="0" w:color="auto"/>
            <w:left w:val="none" w:sz="0" w:space="0" w:color="auto"/>
            <w:bottom w:val="none" w:sz="0" w:space="0" w:color="auto"/>
            <w:right w:val="none" w:sz="0" w:space="0" w:color="auto"/>
          </w:divBdr>
        </w:div>
        <w:div w:id="1592080959">
          <w:marLeft w:val="0"/>
          <w:marRight w:val="0"/>
          <w:marTop w:val="0"/>
          <w:marBottom w:val="0"/>
          <w:divBdr>
            <w:top w:val="none" w:sz="0" w:space="0" w:color="auto"/>
            <w:left w:val="none" w:sz="0" w:space="0" w:color="auto"/>
            <w:bottom w:val="none" w:sz="0" w:space="0" w:color="auto"/>
            <w:right w:val="none" w:sz="0" w:space="0" w:color="auto"/>
          </w:divBdr>
        </w:div>
        <w:div w:id="1645236243">
          <w:marLeft w:val="0"/>
          <w:marRight w:val="0"/>
          <w:marTop w:val="0"/>
          <w:marBottom w:val="0"/>
          <w:divBdr>
            <w:top w:val="none" w:sz="0" w:space="0" w:color="auto"/>
            <w:left w:val="none" w:sz="0" w:space="0" w:color="auto"/>
            <w:bottom w:val="none" w:sz="0" w:space="0" w:color="auto"/>
            <w:right w:val="none" w:sz="0" w:space="0" w:color="auto"/>
          </w:divBdr>
        </w:div>
        <w:div w:id="1701739356">
          <w:marLeft w:val="0"/>
          <w:marRight w:val="0"/>
          <w:marTop w:val="0"/>
          <w:marBottom w:val="0"/>
          <w:divBdr>
            <w:top w:val="none" w:sz="0" w:space="0" w:color="auto"/>
            <w:left w:val="none" w:sz="0" w:space="0" w:color="auto"/>
            <w:bottom w:val="none" w:sz="0" w:space="0" w:color="auto"/>
            <w:right w:val="none" w:sz="0" w:space="0" w:color="auto"/>
          </w:divBdr>
        </w:div>
        <w:div w:id="1731223637">
          <w:marLeft w:val="0"/>
          <w:marRight w:val="0"/>
          <w:marTop w:val="0"/>
          <w:marBottom w:val="0"/>
          <w:divBdr>
            <w:top w:val="none" w:sz="0" w:space="0" w:color="auto"/>
            <w:left w:val="none" w:sz="0" w:space="0" w:color="auto"/>
            <w:bottom w:val="none" w:sz="0" w:space="0" w:color="auto"/>
            <w:right w:val="none" w:sz="0" w:space="0" w:color="auto"/>
          </w:divBdr>
        </w:div>
        <w:div w:id="1813325874">
          <w:marLeft w:val="0"/>
          <w:marRight w:val="0"/>
          <w:marTop w:val="0"/>
          <w:marBottom w:val="0"/>
          <w:divBdr>
            <w:top w:val="none" w:sz="0" w:space="0" w:color="auto"/>
            <w:left w:val="none" w:sz="0" w:space="0" w:color="auto"/>
            <w:bottom w:val="none" w:sz="0" w:space="0" w:color="auto"/>
            <w:right w:val="none" w:sz="0" w:space="0" w:color="auto"/>
          </w:divBdr>
        </w:div>
        <w:div w:id="1855798842">
          <w:marLeft w:val="0"/>
          <w:marRight w:val="0"/>
          <w:marTop w:val="0"/>
          <w:marBottom w:val="0"/>
          <w:divBdr>
            <w:top w:val="none" w:sz="0" w:space="0" w:color="auto"/>
            <w:left w:val="none" w:sz="0" w:space="0" w:color="auto"/>
            <w:bottom w:val="none" w:sz="0" w:space="0" w:color="auto"/>
            <w:right w:val="none" w:sz="0" w:space="0" w:color="auto"/>
          </w:divBdr>
        </w:div>
        <w:div w:id="1931425456">
          <w:marLeft w:val="0"/>
          <w:marRight w:val="0"/>
          <w:marTop w:val="0"/>
          <w:marBottom w:val="0"/>
          <w:divBdr>
            <w:top w:val="none" w:sz="0" w:space="0" w:color="auto"/>
            <w:left w:val="none" w:sz="0" w:space="0" w:color="auto"/>
            <w:bottom w:val="none" w:sz="0" w:space="0" w:color="auto"/>
            <w:right w:val="none" w:sz="0" w:space="0" w:color="auto"/>
          </w:divBdr>
        </w:div>
        <w:div w:id="1939867675">
          <w:marLeft w:val="0"/>
          <w:marRight w:val="0"/>
          <w:marTop w:val="0"/>
          <w:marBottom w:val="0"/>
          <w:divBdr>
            <w:top w:val="none" w:sz="0" w:space="0" w:color="auto"/>
            <w:left w:val="none" w:sz="0" w:space="0" w:color="auto"/>
            <w:bottom w:val="none" w:sz="0" w:space="0" w:color="auto"/>
            <w:right w:val="none" w:sz="0" w:space="0" w:color="auto"/>
          </w:divBdr>
        </w:div>
        <w:div w:id="1978760231">
          <w:marLeft w:val="0"/>
          <w:marRight w:val="0"/>
          <w:marTop w:val="0"/>
          <w:marBottom w:val="0"/>
          <w:divBdr>
            <w:top w:val="none" w:sz="0" w:space="0" w:color="auto"/>
            <w:left w:val="none" w:sz="0" w:space="0" w:color="auto"/>
            <w:bottom w:val="none" w:sz="0" w:space="0" w:color="auto"/>
            <w:right w:val="none" w:sz="0" w:space="0" w:color="auto"/>
          </w:divBdr>
        </w:div>
        <w:div w:id="2061783466">
          <w:marLeft w:val="0"/>
          <w:marRight w:val="0"/>
          <w:marTop w:val="0"/>
          <w:marBottom w:val="0"/>
          <w:divBdr>
            <w:top w:val="none" w:sz="0" w:space="0" w:color="auto"/>
            <w:left w:val="none" w:sz="0" w:space="0" w:color="auto"/>
            <w:bottom w:val="none" w:sz="0" w:space="0" w:color="auto"/>
            <w:right w:val="none" w:sz="0" w:space="0" w:color="auto"/>
          </w:divBdr>
        </w:div>
        <w:div w:id="2141914929">
          <w:marLeft w:val="0"/>
          <w:marRight w:val="0"/>
          <w:marTop w:val="0"/>
          <w:marBottom w:val="0"/>
          <w:divBdr>
            <w:top w:val="none" w:sz="0" w:space="0" w:color="auto"/>
            <w:left w:val="none" w:sz="0" w:space="0" w:color="auto"/>
            <w:bottom w:val="none" w:sz="0" w:space="0" w:color="auto"/>
            <w:right w:val="none" w:sz="0" w:space="0" w:color="auto"/>
          </w:divBdr>
        </w:div>
      </w:divsChild>
    </w:div>
    <w:div w:id="1679652398">
      <w:bodyDiv w:val="1"/>
      <w:marLeft w:val="0"/>
      <w:marRight w:val="0"/>
      <w:marTop w:val="0"/>
      <w:marBottom w:val="0"/>
      <w:divBdr>
        <w:top w:val="none" w:sz="0" w:space="0" w:color="auto"/>
        <w:left w:val="none" w:sz="0" w:space="0" w:color="auto"/>
        <w:bottom w:val="none" w:sz="0" w:space="0" w:color="auto"/>
        <w:right w:val="none" w:sz="0" w:space="0" w:color="auto"/>
      </w:divBdr>
    </w:div>
    <w:div w:id="1713194424">
      <w:bodyDiv w:val="1"/>
      <w:marLeft w:val="0"/>
      <w:marRight w:val="0"/>
      <w:marTop w:val="0"/>
      <w:marBottom w:val="0"/>
      <w:divBdr>
        <w:top w:val="none" w:sz="0" w:space="0" w:color="auto"/>
        <w:left w:val="none" w:sz="0" w:space="0" w:color="auto"/>
        <w:bottom w:val="none" w:sz="0" w:space="0" w:color="auto"/>
        <w:right w:val="none" w:sz="0" w:space="0" w:color="auto"/>
      </w:divBdr>
    </w:div>
    <w:div w:id="1752118260">
      <w:bodyDiv w:val="1"/>
      <w:marLeft w:val="0"/>
      <w:marRight w:val="0"/>
      <w:marTop w:val="0"/>
      <w:marBottom w:val="0"/>
      <w:divBdr>
        <w:top w:val="none" w:sz="0" w:space="0" w:color="auto"/>
        <w:left w:val="none" w:sz="0" w:space="0" w:color="auto"/>
        <w:bottom w:val="none" w:sz="0" w:space="0" w:color="auto"/>
        <w:right w:val="none" w:sz="0" w:space="0" w:color="auto"/>
      </w:divBdr>
    </w:div>
    <w:div w:id="1753431710">
      <w:bodyDiv w:val="1"/>
      <w:marLeft w:val="0"/>
      <w:marRight w:val="0"/>
      <w:marTop w:val="0"/>
      <w:marBottom w:val="0"/>
      <w:divBdr>
        <w:top w:val="none" w:sz="0" w:space="0" w:color="auto"/>
        <w:left w:val="none" w:sz="0" w:space="0" w:color="auto"/>
        <w:bottom w:val="none" w:sz="0" w:space="0" w:color="auto"/>
        <w:right w:val="none" w:sz="0" w:space="0" w:color="auto"/>
      </w:divBdr>
    </w:div>
    <w:div w:id="1787312201">
      <w:bodyDiv w:val="1"/>
      <w:marLeft w:val="0"/>
      <w:marRight w:val="0"/>
      <w:marTop w:val="0"/>
      <w:marBottom w:val="0"/>
      <w:divBdr>
        <w:top w:val="none" w:sz="0" w:space="0" w:color="auto"/>
        <w:left w:val="none" w:sz="0" w:space="0" w:color="auto"/>
        <w:bottom w:val="none" w:sz="0" w:space="0" w:color="auto"/>
        <w:right w:val="none" w:sz="0" w:space="0" w:color="auto"/>
      </w:divBdr>
      <w:divsChild>
        <w:div w:id="1083800617">
          <w:marLeft w:val="0"/>
          <w:marRight w:val="0"/>
          <w:marTop w:val="0"/>
          <w:marBottom w:val="0"/>
          <w:divBdr>
            <w:top w:val="none" w:sz="0" w:space="0" w:color="auto"/>
            <w:left w:val="none" w:sz="0" w:space="0" w:color="auto"/>
            <w:bottom w:val="none" w:sz="0" w:space="0" w:color="auto"/>
            <w:right w:val="none" w:sz="0" w:space="0" w:color="auto"/>
          </w:divBdr>
        </w:div>
      </w:divsChild>
    </w:div>
    <w:div w:id="1791626886">
      <w:bodyDiv w:val="1"/>
      <w:marLeft w:val="0"/>
      <w:marRight w:val="0"/>
      <w:marTop w:val="0"/>
      <w:marBottom w:val="0"/>
      <w:divBdr>
        <w:top w:val="none" w:sz="0" w:space="0" w:color="auto"/>
        <w:left w:val="none" w:sz="0" w:space="0" w:color="auto"/>
        <w:bottom w:val="none" w:sz="0" w:space="0" w:color="auto"/>
        <w:right w:val="none" w:sz="0" w:space="0" w:color="auto"/>
      </w:divBdr>
    </w:div>
    <w:div w:id="1794253920">
      <w:bodyDiv w:val="1"/>
      <w:marLeft w:val="0"/>
      <w:marRight w:val="0"/>
      <w:marTop w:val="0"/>
      <w:marBottom w:val="0"/>
      <w:divBdr>
        <w:top w:val="none" w:sz="0" w:space="0" w:color="auto"/>
        <w:left w:val="none" w:sz="0" w:space="0" w:color="auto"/>
        <w:bottom w:val="none" w:sz="0" w:space="0" w:color="auto"/>
        <w:right w:val="none" w:sz="0" w:space="0" w:color="auto"/>
      </w:divBdr>
      <w:divsChild>
        <w:div w:id="2009558053">
          <w:marLeft w:val="0"/>
          <w:marRight w:val="0"/>
          <w:marTop w:val="0"/>
          <w:marBottom w:val="0"/>
          <w:divBdr>
            <w:top w:val="none" w:sz="0" w:space="0" w:color="auto"/>
            <w:left w:val="none" w:sz="0" w:space="0" w:color="auto"/>
            <w:bottom w:val="none" w:sz="0" w:space="0" w:color="auto"/>
            <w:right w:val="none" w:sz="0" w:space="0" w:color="auto"/>
          </w:divBdr>
          <w:divsChild>
            <w:div w:id="214975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038573">
      <w:bodyDiv w:val="1"/>
      <w:marLeft w:val="0"/>
      <w:marRight w:val="0"/>
      <w:marTop w:val="0"/>
      <w:marBottom w:val="0"/>
      <w:divBdr>
        <w:top w:val="none" w:sz="0" w:space="0" w:color="auto"/>
        <w:left w:val="none" w:sz="0" w:space="0" w:color="auto"/>
        <w:bottom w:val="none" w:sz="0" w:space="0" w:color="auto"/>
        <w:right w:val="none" w:sz="0" w:space="0" w:color="auto"/>
      </w:divBdr>
    </w:div>
    <w:div w:id="1808820634">
      <w:bodyDiv w:val="1"/>
      <w:marLeft w:val="0"/>
      <w:marRight w:val="0"/>
      <w:marTop w:val="0"/>
      <w:marBottom w:val="0"/>
      <w:divBdr>
        <w:top w:val="none" w:sz="0" w:space="0" w:color="auto"/>
        <w:left w:val="none" w:sz="0" w:space="0" w:color="auto"/>
        <w:bottom w:val="none" w:sz="0" w:space="0" w:color="auto"/>
        <w:right w:val="none" w:sz="0" w:space="0" w:color="auto"/>
      </w:divBdr>
    </w:div>
    <w:div w:id="1826554310">
      <w:bodyDiv w:val="1"/>
      <w:marLeft w:val="0"/>
      <w:marRight w:val="0"/>
      <w:marTop w:val="0"/>
      <w:marBottom w:val="0"/>
      <w:divBdr>
        <w:top w:val="none" w:sz="0" w:space="0" w:color="auto"/>
        <w:left w:val="none" w:sz="0" w:space="0" w:color="auto"/>
        <w:bottom w:val="none" w:sz="0" w:space="0" w:color="auto"/>
        <w:right w:val="none" w:sz="0" w:space="0" w:color="auto"/>
      </w:divBdr>
    </w:div>
    <w:div w:id="1889565465">
      <w:bodyDiv w:val="1"/>
      <w:marLeft w:val="0"/>
      <w:marRight w:val="0"/>
      <w:marTop w:val="0"/>
      <w:marBottom w:val="0"/>
      <w:divBdr>
        <w:top w:val="none" w:sz="0" w:space="0" w:color="auto"/>
        <w:left w:val="none" w:sz="0" w:space="0" w:color="auto"/>
        <w:bottom w:val="none" w:sz="0" w:space="0" w:color="auto"/>
        <w:right w:val="none" w:sz="0" w:space="0" w:color="auto"/>
      </w:divBdr>
    </w:div>
    <w:div w:id="1920601929">
      <w:bodyDiv w:val="1"/>
      <w:marLeft w:val="0"/>
      <w:marRight w:val="0"/>
      <w:marTop w:val="0"/>
      <w:marBottom w:val="0"/>
      <w:divBdr>
        <w:top w:val="none" w:sz="0" w:space="0" w:color="auto"/>
        <w:left w:val="none" w:sz="0" w:space="0" w:color="auto"/>
        <w:bottom w:val="none" w:sz="0" w:space="0" w:color="auto"/>
        <w:right w:val="none" w:sz="0" w:space="0" w:color="auto"/>
      </w:divBdr>
      <w:divsChild>
        <w:div w:id="2111509665">
          <w:marLeft w:val="0"/>
          <w:marRight w:val="0"/>
          <w:marTop w:val="0"/>
          <w:marBottom w:val="0"/>
          <w:divBdr>
            <w:top w:val="none" w:sz="0" w:space="0" w:color="auto"/>
            <w:left w:val="none" w:sz="0" w:space="0" w:color="auto"/>
            <w:bottom w:val="none" w:sz="0" w:space="0" w:color="auto"/>
            <w:right w:val="none" w:sz="0" w:space="0" w:color="auto"/>
          </w:divBdr>
          <w:divsChild>
            <w:div w:id="1165589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866276">
      <w:bodyDiv w:val="1"/>
      <w:marLeft w:val="0"/>
      <w:marRight w:val="0"/>
      <w:marTop w:val="0"/>
      <w:marBottom w:val="0"/>
      <w:divBdr>
        <w:top w:val="none" w:sz="0" w:space="0" w:color="auto"/>
        <w:left w:val="none" w:sz="0" w:space="0" w:color="auto"/>
        <w:bottom w:val="none" w:sz="0" w:space="0" w:color="auto"/>
        <w:right w:val="none" w:sz="0" w:space="0" w:color="auto"/>
      </w:divBdr>
    </w:div>
    <w:div w:id="1944334479">
      <w:bodyDiv w:val="1"/>
      <w:marLeft w:val="0"/>
      <w:marRight w:val="0"/>
      <w:marTop w:val="0"/>
      <w:marBottom w:val="0"/>
      <w:divBdr>
        <w:top w:val="none" w:sz="0" w:space="0" w:color="auto"/>
        <w:left w:val="none" w:sz="0" w:space="0" w:color="auto"/>
        <w:bottom w:val="none" w:sz="0" w:space="0" w:color="auto"/>
        <w:right w:val="none" w:sz="0" w:space="0" w:color="auto"/>
      </w:divBdr>
    </w:div>
    <w:div w:id="1951930631">
      <w:bodyDiv w:val="1"/>
      <w:marLeft w:val="0"/>
      <w:marRight w:val="0"/>
      <w:marTop w:val="0"/>
      <w:marBottom w:val="0"/>
      <w:divBdr>
        <w:top w:val="none" w:sz="0" w:space="0" w:color="auto"/>
        <w:left w:val="none" w:sz="0" w:space="0" w:color="auto"/>
        <w:bottom w:val="none" w:sz="0" w:space="0" w:color="auto"/>
        <w:right w:val="none" w:sz="0" w:space="0" w:color="auto"/>
      </w:divBdr>
    </w:div>
    <w:div w:id="1955746901">
      <w:bodyDiv w:val="1"/>
      <w:marLeft w:val="0"/>
      <w:marRight w:val="0"/>
      <w:marTop w:val="0"/>
      <w:marBottom w:val="0"/>
      <w:divBdr>
        <w:top w:val="none" w:sz="0" w:space="0" w:color="auto"/>
        <w:left w:val="none" w:sz="0" w:space="0" w:color="auto"/>
        <w:bottom w:val="none" w:sz="0" w:space="0" w:color="auto"/>
        <w:right w:val="none" w:sz="0" w:space="0" w:color="auto"/>
      </w:divBdr>
    </w:div>
    <w:div w:id="1958759002">
      <w:bodyDiv w:val="1"/>
      <w:marLeft w:val="0"/>
      <w:marRight w:val="0"/>
      <w:marTop w:val="0"/>
      <w:marBottom w:val="0"/>
      <w:divBdr>
        <w:top w:val="none" w:sz="0" w:space="0" w:color="auto"/>
        <w:left w:val="none" w:sz="0" w:space="0" w:color="auto"/>
        <w:bottom w:val="none" w:sz="0" w:space="0" w:color="auto"/>
        <w:right w:val="none" w:sz="0" w:space="0" w:color="auto"/>
      </w:divBdr>
      <w:divsChild>
        <w:div w:id="826241458">
          <w:marLeft w:val="0"/>
          <w:marRight w:val="0"/>
          <w:marTop w:val="0"/>
          <w:marBottom w:val="0"/>
          <w:divBdr>
            <w:top w:val="none" w:sz="0" w:space="0" w:color="auto"/>
            <w:left w:val="none" w:sz="0" w:space="0" w:color="auto"/>
            <w:bottom w:val="none" w:sz="0" w:space="0" w:color="auto"/>
            <w:right w:val="none" w:sz="0" w:space="0" w:color="auto"/>
          </w:divBdr>
        </w:div>
      </w:divsChild>
    </w:div>
    <w:div w:id="1976909803">
      <w:bodyDiv w:val="1"/>
      <w:marLeft w:val="0"/>
      <w:marRight w:val="0"/>
      <w:marTop w:val="0"/>
      <w:marBottom w:val="0"/>
      <w:divBdr>
        <w:top w:val="none" w:sz="0" w:space="0" w:color="auto"/>
        <w:left w:val="none" w:sz="0" w:space="0" w:color="auto"/>
        <w:bottom w:val="none" w:sz="0" w:space="0" w:color="auto"/>
        <w:right w:val="none" w:sz="0" w:space="0" w:color="auto"/>
      </w:divBdr>
    </w:div>
    <w:div w:id="2018725912">
      <w:bodyDiv w:val="1"/>
      <w:marLeft w:val="0"/>
      <w:marRight w:val="0"/>
      <w:marTop w:val="0"/>
      <w:marBottom w:val="0"/>
      <w:divBdr>
        <w:top w:val="none" w:sz="0" w:space="0" w:color="auto"/>
        <w:left w:val="none" w:sz="0" w:space="0" w:color="auto"/>
        <w:bottom w:val="none" w:sz="0" w:space="0" w:color="auto"/>
        <w:right w:val="none" w:sz="0" w:space="0" w:color="auto"/>
      </w:divBdr>
    </w:div>
    <w:div w:id="2052685704">
      <w:bodyDiv w:val="1"/>
      <w:marLeft w:val="0"/>
      <w:marRight w:val="0"/>
      <w:marTop w:val="0"/>
      <w:marBottom w:val="0"/>
      <w:divBdr>
        <w:top w:val="none" w:sz="0" w:space="0" w:color="auto"/>
        <w:left w:val="none" w:sz="0" w:space="0" w:color="auto"/>
        <w:bottom w:val="none" w:sz="0" w:space="0" w:color="auto"/>
        <w:right w:val="none" w:sz="0" w:space="0" w:color="auto"/>
      </w:divBdr>
    </w:div>
    <w:div w:id="2096199607">
      <w:bodyDiv w:val="1"/>
      <w:marLeft w:val="0"/>
      <w:marRight w:val="0"/>
      <w:marTop w:val="0"/>
      <w:marBottom w:val="0"/>
      <w:divBdr>
        <w:top w:val="none" w:sz="0" w:space="0" w:color="auto"/>
        <w:left w:val="none" w:sz="0" w:space="0" w:color="auto"/>
        <w:bottom w:val="none" w:sz="0" w:space="0" w:color="auto"/>
        <w:right w:val="none" w:sz="0" w:space="0" w:color="auto"/>
      </w:divBdr>
    </w:div>
    <w:div w:id="2130279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3A1241C9-E6C7-4138-BD4D-33B39B106275}">
    <t:Anchor>
      <t:Comment id="1509853327"/>
    </t:Anchor>
    <t:History>
      <t:Event id="{421C6A75-FB3B-440F-B9CD-64758FD543F0}" time="2022-11-07T11:57:49.494Z">
        <t:Attribution userId="S::maggie.hudson@lunalabs.us::c1da9a1a-6fe0-474d-9f56-2f2c05aca9a2" userProvider="AD" userName="Maggie Hudson"/>
        <t:Anchor>
          <t:Comment id="1509853327"/>
        </t:Anchor>
        <t:Create/>
      </t:Event>
      <t:Event id="{FACB20DD-E140-49B3-AABB-E290EB3865BB}" time="2022-11-07T11:57:49.494Z">
        <t:Attribution userId="S::maggie.hudson@lunalabs.us::c1da9a1a-6fe0-474d-9f56-2f2c05aca9a2" userProvider="AD" userName="Maggie Hudson"/>
        <t:Anchor>
          <t:Comment id="1509853327"/>
        </t:Anchor>
        <t:Assign userId="S::David.Remer@LunaLabs.us::6654a315-bb12-446d-a017-a1ae6ece938f" userProvider="AD" userName="David Remer"/>
      </t:Event>
      <t:Event id="{D5D8F5A5-BBD2-41BB-8334-364672F88E8A}" time="2022-11-07T11:57:49.494Z">
        <t:Attribution userId="S::maggie.hudson@lunalabs.us::c1da9a1a-6fe0-474d-9f56-2f2c05aca9a2" userProvider="AD" userName="Maggie Hudson"/>
        <t:Anchor>
          <t:Comment id="1509853327"/>
        </t:Anchor>
        <t:SetTitle title="@David Remer In the topic this is Human Systems"/>
      </t:Event>
    </t:History>
  </t:Task>
  <t:Task id="{D47E7BBB-E053-4979-A144-037A17634810}">
    <t:Anchor>
      <t:Comment id="655312539"/>
    </t:Anchor>
    <t:History>
      <t:Event id="{3A95122D-D5C6-4DF0-A1DA-774A7FD1946C}" time="2022-11-07T11:59:23.247Z">
        <t:Attribution userId="S::maggie.hudson@lunalabs.us::c1da9a1a-6fe0-474d-9f56-2f2c05aca9a2" userProvider="AD" userName="Maggie Hudson"/>
        <t:Anchor>
          <t:Comment id="490995444"/>
        </t:Anchor>
        <t:Create/>
      </t:Event>
      <t:Event id="{51F07D99-7B40-4DEE-B7EE-17AEAFADA465}" time="2022-11-07T11:59:23.247Z">
        <t:Attribution userId="S::maggie.hudson@lunalabs.us::c1da9a1a-6fe0-474d-9f56-2f2c05aca9a2" userProvider="AD" userName="Maggie Hudson"/>
        <t:Anchor>
          <t:Comment id="490995444"/>
        </t:Anchor>
        <t:Assign userId="S::David.Remer@LunaLabs.us::6654a315-bb12-446d-a017-a1ae6ece938f" userProvider="AD" userName="David Remer"/>
      </t:Event>
      <t:Event id="{C7802697-CF8D-47D7-BA71-26E3936E382A}" time="2022-11-07T11:59:23.247Z">
        <t:Attribution userId="S::maggie.hudson@lunalabs.us::c1da9a1a-6fe0-474d-9f56-2f2c05aca9a2" userProvider="AD" userName="Maggie Hudson"/>
        <t:Anchor>
          <t:Comment id="490995444"/>
        </t:Anchor>
        <t:SetTitle title="@David Remer In the instructions, at the top, they mean that I have to name the file a certain way. You can leave this but they may ask later to take it off."/>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mposite">
      <a:maj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E492CA5FD45A848BC5EFFA9EFA4EE29" ma:contentTypeVersion="12" ma:contentTypeDescription="Create a new document." ma:contentTypeScope="" ma:versionID="62c77bc8943c6e3e8a125f7b4f3cc2e2">
  <xsd:schema xmlns:xsd="http://www.w3.org/2001/XMLSchema" xmlns:xs="http://www.w3.org/2001/XMLSchema" xmlns:p="http://schemas.microsoft.com/office/2006/metadata/properties" xmlns:ns2="6515fc43-b68a-45ff-b069-aa6c5dd37cc1" xmlns:ns3="46e2c083-5049-4010-ac34-9997746bc297" targetNamespace="http://schemas.microsoft.com/office/2006/metadata/properties" ma:root="true" ma:fieldsID="28728125f2ffb70951537d3e7b089137" ns2:_="" ns3:_="">
    <xsd:import namespace="6515fc43-b68a-45ff-b069-aa6c5dd37cc1"/>
    <xsd:import namespace="46e2c083-5049-4010-ac34-9997746bc2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15fc43-b68a-45ff-b069-aa6c5dd37c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4795d63-a4e6-4b59-9ed7-c10794aab97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6e2c083-5049-4010-ac34-9997746bc297"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8faba630-b42c-4ed4-bae0-5a44e0c83d0f}" ma:internalName="TaxCatchAll" ma:showField="CatchAllData" ma:web="46e2c083-5049-4010-ac34-9997746bc2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lcf76f155ced4ddcb4097134ff3c332f xmlns="6515fc43-b68a-45ff-b069-aa6c5dd37cc1">
      <Terms xmlns="http://schemas.microsoft.com/office/infopath/2007/PartnerControls"/>
    </lcf76f155ced4ddcb4097134ff3c332f>
    <TaxCatchAll xmlns="46e2c083-5049-4010-ac34-9997746bc297" xsi:nil="true"/>
  </documentManagement>
</p:properties>
</file>

<file path=customXml/itemProps1.xml><?xml version="1.0" encoding="utf-8"?>
<ds:datastoreItem xmlns:ds="http://schemas.openxmlformats.org/officeDocument/2006/customXml" ds:itemID="{325D5920-8466-4894-A237-74A4795B7236}">
  <ds:schemaRefs>
    <ds:schemaRef ds:uri="http://schemas.microsoft.com/sharepoint/v3/contenttype/forms"/>
  </ds:schemaRefs>
</ds:datastoreItem>
</file>

<file path=customXml/itemProps2.xml><?xml version="1.0" encoding="utf-8"?>
<ds:datastoreItem xmlns:ds="http://schemas.openxmlformats.org/officeDocument/2006/customXml" ds:itemID="{3E3EF653-FB21-4AE2-BC0F-098AE97FCB2E}">
  <ds:schemaRefs>
    <ds:schemaRef ds:uri="http://schemas.openxmlformats.org/officeDocument/2006/bibliography"/>
  </ds:schemaRefs>
</ds:datastoreItem>
</file>

<file path=customXml/itemProps3.xml><?xml version="1.0" encoding="utf-8"?>
<ds:datastoreItem xmlns:ds="http://schemas.openxmlformats.org/officeDocument/2006/customXml" ds:itemID="{0D2B93EA-DDA2-4331-BD7A-3F3FD904DA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15fc43-b68a-45ff-b069-aa6c5dd37cc1"/>
    <ds:schemaRef ds:uri="46e2c083-5049-4010-ac34-9997746bc2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2A42A2-4B7F-481E-B9DC-DAE0050CE63D}">
  <ds:schemaRefs>
    <ds:schemaRef ds:uri="http://schemas.openxmlformats.org/officeDocument/2006/bibliography"/>
  </ds:schemaRefs>
</ds:datastoreItem>
</file>

<file path=customXml/itemProps5.xml><?xml version="1.0" encoding="utf-8"?>
<ds:datastoreItem xmlns:ds="http://schemas.openxmlformats.org/officeDocument/2006/customXml" ds:itemID="{5106B0A7-E8B9-42BA-935B-803799F78A3B}">
  <ds:schemaRefs>
    <ds:schemaRef ds:uri="http://schemas.openxmlformats.org/officeDocument/2006/bibliography"/>
  </ds:schemaRefs>
</ds:datastoreItem>
</file>

<file path=customXml/itemProps6.xml><?xml version="1.0" encoding="utf-8"?>
<ds:datastoreItem xmlns:ds="http://schemas.openxmlformats.org/officeDocument/2006/customXml" ds:itemID="{9C4E210F-4622-4BB2-AF74-4B3A1C0B1FFE}">
  <ds:schemaRefs>
    <ds:schemaRef ds:uri="46e2c083-5049-4010-ac34-9997746bc297"/>
    <ds:schemaRef ds:uri="http://schemas.microsoft.com/office/2006/documentManagement/types"/>
    <ds:schemaRef ds:uri="http://schemas.microsoft.com/office/infopath/2007/PartnerControls"/>
    <ds:schemaRef ds:uri="http://purl.org/dc/dcmitype/"/>
    <ds:schemaRef ds:uri="6515fc43-b68a-45ff-b069-aa6c5dd37cc1"/>
    <ds:schemaRef ds:uri="http://purl.org/dc/elements/1.1/"/>
    <ds:schemaRef ds:uri="http://purl.org/dc/terms/"/>
    <ds:schemaRef ds:uri="http://schemas.openxmlformats.org/package/2006/metadata/core-propertie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845</Words>
  <Characters>10517</Characters>
  <Application>Microsoft Office Word</Application>
  <DocSecurity>0</DocSecurity>
  <Lines>87</Lines>
  <Paragraphs>24</Paragraphs>
  <ScaleCrop>false</ScaleCrop>
  <Company>Microsoft</Company>
  <LinksUpToDate>false</LinksUpToDate>
  <CharactersWithSpaces>12338</CharactersWithSpaces>
  <SharedDoc>false</SharedDoc>
  <HLinks>
    <vt:vector size="156" baseType="variant">
      <vt:variant>
        <vt:i4>1507389</vt:i4>
      </vt:variant>
      <vt:variant>
        <vt:i4>152</vt:i4>
      </vt:variant>
      <vt:variant>
        <vt:i4>0</vt:i4>
      </vt:variant>
      <vt:variant>
        <vt:i4>5</vt:i4>
      </vt:variant>
      <vt:variant>
        <vt:lpwstr/>
      </vt:variant>
      <vt:variant>
        <vt:lpwstr>_Toc170380442</vt:lpwstr>
      </vt:variant>
      <vt:variant>
        <vt:i4>1507389</vt:i4>
      </vt:variant>
      <vt:variant>
        <vt:i4>146</vt:i4>
      </vt:variant>
      <vt:variant>
        <vt:i4>0</vt:i4>
      </vt:variant>
      <vt:variant>
        <vt:i4>5</vt:i4>
      </vt:variant>
      <vt:variant>
        <vt:lpwstr/>
      </vt:variant>
      <vt:variant>
        <vt:lpwstr>_Toc170380441</vt:lpwstr>
      </vt:variant>
      <vt:variant>
        <vt:i4>1507389</vt:i4>
      </vt:variant>
      <vt:variant>
        <vt:i4>140</vt:i4>
      </vt:variant>
      <vt:variant>
        <vt:i4>0</vt:i4>
      </vt:variant>
      <vt:variant>
        <vt:i4>5</vt:i4>
      </vt:variant>
      <vt:variant>
        <vt:lpwstr/>
      </vt:variant>
      <vt:variant>
        <vt:lpwstr>_Toc170380440</vt:lpwstr>
      </vt:variant>
      <vt:variant>
        <vt:i4>1048637</vt:i4>
      </vt:variant>
      <vt:variant>
        <vt:i4>134</vt:i4>
      </vt:variant>
      <vt:variant>
        <vt:i4>0</vt:i4>
      </vt:variant>
      <vt:variant>
        <vt:i4>5</vt:i4>
      </vt:variant>
      <vt:variant>
        <vt:lpwstr/>
      </vt:variant>
      <vt:variant>
        <vt:lpwstr>_Toc170380439</vt:lpwstr>
      </vt:variant>
      <vt:variant>
        <vt:i4>1048637</vt:i4>
      </vt:variant>
      <vt:variant>
        <vt:i4>128</vt:i4>
      </vt:variant>
      <vt:variant>
        <vt:i4>0</vt:i4>
      </vt:variant>
      <vt:variant>
        <vt:i4>5</vt:i4>
      </vt:variant>
      <vt:variant>
        <vt:lpwstr/>
      </vt:variant>
      <vt:variant>
        <vt:lpwstr>_Toc170380438</vt:lpwstr>
      </vt:variant>
      <vt:variant>
        <vt:i4>1048637</vt:i4>
      </vt:variant>
      <vt:variant>
        <vt:i4>122</vt:i4>
      </vt:variant>
      <vt:variant>
        <vt:i4>0</vt:i4>
      </vt:variant>
      <vt:variant>
        <vt:i4>5</vt:i4>
      </vt:variant>
      <vt:variant>
        <vt:lpwstr/>
      </vt:variant>
      <vt:variant>
        <vt:lpwstr>_Toc170380437</vt:lpwstr>
      </vt:variant>
      <vt:variant>
        <vt:i4>1048637</vt:i4>
      </vt:variant>
      <vt:variant>
        <vt:i4>116</vt:i4>
      </vt:variant>
      <vt:variant>
        <vt:i4>0</vt:i4>
      </vt:variant>
      <vt:variant>
        <vt:i4>5</vt:i4>
      </vt:variant>
      <vt:variant>
        <vt:lpwstr/>
      </vt:variant>
      <vt:variant>
        <vt:lpwstr>_Toc170380436</vt:lpwstr>
      </vt:variant>
      <vt:variant>
        <vt:i4>1048637</vt:i4>
      </vt:variant>
      <vt:variant>
        <vt:i4>110</vt:i4>
      </vt:variant>
      <vt:variant>
        <vt:i4>0</vt:i4>
      </vt:variant>
      <vt:variant>
        <vt:i4>5</vt:i4>
      </vt:variant>
      <vt:variant>
        <vt:lpwstr/>
      </vt:variant>
      <vt:variant>
        <vt:lpwstr>_Toc170380435</vt:lpwstr>
      </vt:variant>
      <vt:variant>
        <vt:i4>1048637</vt:i4>
      </vt:variant>
      <vt:variant>
        <vt:i4>104</vt:i4>
      </vt:variant>
      <vt:variant>
        <vt:i4>0</vt:i4>
      </vt:variant>
      <vt:variant>
        <vt:i4>5</vt:i4>
      </vt:variant>
      <vt:variant>
        <vt:lpwstr/>
      </vt:variant>
      <vt:variant>
        <vt:lpwstr>_Toc170380434</vt:lpwstr>
      </vt:variant>
      <vt:variant>
        <vt:i4>1048637</vt:i4>
      </vt:variant>
      <vt:variant>
        <vt:i4>98</vt:i4>
      </vt:variant>
      <vt:variant>
        <vt:i4>0</vt:i4>
      </vt:variant>
      <vt:variant>
        <vt:i4>5</vt:i4>
      </vt:variant>
      <vt:variant>
        <vt:lpwstr/>
      </vt:variant>
      <vt:variant>
        <vt:lpwstr>_Toc170380433</vt:lpwstr>
      </vt:variant>
      <vt:variant>
        <vt:i4>1048637</vt:i4>
      </vt:variant>
      <vt:variant>
        <vt:i4>92</vt:i4>
      </vt:variant>
      <vt:variant>
        <vt:i4>0</vt:i4>
      </vt:variant>
      <vt:variant>
        <vt:i4>5</vt:i4>
      </vt:variant>
      <vt:variant>
        <vt:lpwstr/>
      </vt:variant>
      <vt:variant>
        <vt:lpwstr>_Toc170380432</vt:lpwstr>
      </vt:variant>
      <vt:variant>
        <vt:i4>1048637</vt:i4>
      </vt:variant>
      <vt:variant>
        <vt:i4>86</vt:i4>
      </vt:variant>
      <vt:variant>
        <vt:i4>0</vt:i4>
      </vt:variant>
      <vt:variant>
        <vt:i4>5</vt:i4>
      </vt:variant>
      <vt:variant>
        <vt:lpwstr/>
      </vt:variant>
      <vt:variant>
        <vt:lpwstr>_Toc170380431</vt:lpwstr>
      </vt:variant>
      <vt:variant>
        <vt:i4>1048637</vt:i4>
      </vt:variant>
      <vt:variant>
        <vt:i4>80</vt:i4>
      </vt:variant>
      <vt:variant>
        <vt:i4>0</vt:i4>
      </vt:variant>
      <vt:variant>
        <vt:i4>5</vt:i4>
      </vt:variant>
      <vt:variant>
        <vt:lpwstr/>
      </vt:variant>
      <vt:variant>
        <vt:lpwstr>_Toc170380430</vt:lpwstr>
      </vt:variant>
      <vt:variant>
        <vt:i4>1114173</vt:i4>
      </vt:variant>
      <vt:variant>
        <vt:i4>74</vt:i4>
      </vt:variant>
      <vt:variant>
        <vt:i4>0</vt:i4>
      </vt:variant>
      <vt:variant>
        <vt:i4>5</vt:i4>
      </vt:variant>
      <vt:variant>
        <vt:lpwstr/>
      </vt:variant>
      <vt:variant>
        <vt:lpwstr>_Toc170380429</vt:lpwstr>
      </vt:variant>
      <vt:variant>
        <vt:i4>1114173</vt:i4>
      </vt:variant>
      <vt:variant>
        <vt:i4>68</vt:i4>
      </vt:variant>
      <vt:variant>
        <vt:i4>0</vt:i4>
      </vt:variant>
      <vt:variant>
        <vt:i4>5</vt:i4>
      </vt:variant>
      <vt:variant>
        <vt:lpwstr/>
      </vt:variant>
      <vt:variant>
        <vt:lpwstr>_Toc170380428</vt:lpwstr>
      </vt:variant>
      <vt:variant>
        <vt:i4>1114173</vt:i4>
      </vt:variant>
      <vt:variant>
        <vt:i4>62</vt:i4>
      </vt:variant>
      <vt:variant>
        <vt:i4>0</vt:i4>
      </vt:variant>
      <vt:variant>
        <vt:i4>5</vt:i4>
      </vt:variant>
      <vt:variant>
        <vt:lpwstr/>
      </vt:variant>
      <vt:variant>
        <vt:lpwstr>_Toc170380427</vt:lpwstr>
      </vt:variant>
      <vt:variant>
        <vt:i4>1114173</vt:i4>
      </vt:variant>
      <vt:variant>
        <vt:i4>56</vt:i4>
      </vt:variant>
      <vt:variant>
        <vt:i4>0</vt:i4>
      </vt:variant>
      <vt:variant>
        <vt:i4>5</vt:i4>
      </vt:variant>
      <vt:variant>
        <vt:lpwstr/>
      </vt:variant>
      <vt:variant>
        <vt:lpwstr>_Toc170380426</vt:lpwstr>
      </vt:variant>
      <vt:variant>
        <vt:i4>1114173</vt:i4>
      </vt:variant>
      <vt:variant>
        <vt:i4>50</vt:i4>
      </vt:variant>
      <vt:variant>
        <vt:i4>0</vt:i4>
      </vt:variant>
      <vt:variant>
        <vt:i4>5</vt:i4>
      </vt:variant>
      <vt:variant>
        <vt:lpwstr/>
      </vt:variant>
      <vt:variant>
        <vt:lpwstr>_Toc170380425</vt:lpwstr>
      </vt:variant>
      <vt:variant>
        <vt:i4>1114173</vt:i4>
      </vt:variant>
      <vt:variant>
        <vt:i4>44</vt:i4>
      </vt:variant>
      <vt:variant>
        <vt:i4>0</vt:i4>
      </vt:variant>
      <vt:variant>
        <vt:i4>5</vt:i4>
      </vt:variant>
      <vt:variant>
        <vt:lpwstr/>
      </vt:variant>
      <vt:variant>
        <vt:lpwstr>_Toc170380424</vt:lpwstr>
      </vt:variant>
      <vt:variant>
        <vt:i4>1114173</vt:i4>
      </vt:variant>
      <vt:variant>
        <vt:i4>38</vt:i4>
      </vt:variant>
      <vt:variant>
        <vt:i4>0</vt:i4>
      </vt:variant>
      <vt:variant>
        <vt:i4>5</vt:i4>
      </vt:variant>
      <vt:variant>
        <vt:lpwstr/>
      </vt:variant>
      <vt:variant>
        <vt:lpwstr>_Toc170380423</vt:lpwstr>
      </vt:variant>
      <vt:variant>
        <vt:i4>1114173</vt:i4>
      </vt:variant>
      <vt:variant>
        <vt:i4>32</vt:i4>
      </vt:variant>
      <vt:variant>
        <vt:i4>0</vt:i4>
      </vt:variant>
      <vt:variant>
        <vt:i4>5</vt:i4>
      </vt:variant>
      <vt:variant>
        <vt:lpwstr/>
      </vt:variant>
      <vt:variant>
        <vt:lpwstr>_Toc170380422</vt:lpwstr>
      </vt:variant>
      <vt:variant>
        <vt:i4>1114173</vt:i4>
      </vt:variant>
      <vt:variant>
        <vt:i4>26</vt:i4>
      </vt:variant>
      <vt:variant>
        <vt:i4>0</vt:i4>
      </vt:variant>
      <vt:variant>
        <vt:i4>5</vt:i4>
      </vt:variant>
      <vt:variant>
        <vt:lpwstr/>
      </vt:variant>
      <vt:variant>
        <vt:lpwstr>_Toc170380421</vt:lpwstr>
      </vt:variant>
      <vt:variant>
        <vt:i4>1114173</vt:i4>
      </vt:variant>
      <vt:variant>
        <vt:i4>20</vt:i4>
      </vt:variant>
      <vt:variant>
        <vt:i4>0</vt:i4>
      </vt:variant>
      <vt:variant>
        <vt:i4>5</vt:i4>
      </vt:variant>
      <vt:variant>
        <vt:lpwstr/>
      </vt:variant>
      <vt:variant>
        <vt:lpwstr>_Toc170380420</vt:lpwstr>
      </vt:variant>
      <vt:variant>
        <vt:i4>1179709</vt:i4>
      </vt:variant>
      <vt:variant>
        <vt:i4>14</vt:i4>
      </vt:variant>
      <vt:variant>
        <vt:i4>0</vt:i4>
      </vt:variant>
      <vt:variant>
        <vt:i4>5</vt:i4>
      </vt:variant>
      <vt:variant>
        <vt:lpwstr/>
      </vt:variant>
      <vt:variant>
        <vt:lpwstr>_Toc170380419</vt:lpwstr>
      </vt:variant>
      <vt:variant>
        <vt:i4>1179709</vt:i4>
      </vt:variant>
      <vt:variant>
        <vt:i4>8</vt:i4>
      </vt:variant>
      <vt:variant>
        <vt:i4>0</vt:i4>
      </vt:variant>
      <vt:variant>
        <vt:i4>5</vt:i4>
      </vt:variant>
      <vt:variant>
        <vt:lpwstr/>
      </vt:variant>
      <vt:variant>
        <vt:lpwstr>_Toc170380418</vt:lpwstr>
      </vt:variant>
      <vt:variant>
        <vt:i4>1179709</vt:i4>
      </vt:variant>
      <vt:variant>
        <vt:i4>2</vt:i4>
      </vt:variant>
      <vt:variant>
        <vt:i4>0</vt:i4>
      </vt:variant>
      <vt:variant>
        <vt:i4>5</vt:i4>
      </vt:variant>
      <vt:variant>
        <vt:lpwstr/>
      </vt:variant>
      <vt:variant>
        <vt:lpwstr>_Toc1703804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Luna Innovations</dc:creator>
  <cp:keywords/>
  <cp:lastModifiedBy>David Remer</cp:lastModifiedBy>
  <cp:revision>2</cp:revision>
  <cp:lastPrinted>2024-06-27T18:33:00Z</cp:lastPrinted>
  <dcterms:created xsi:type="dcterms:W3CDTF">2025-03-13T13:01:00Z</dcterms:created>
  <dcterms:modified xsi:type="dcterms:W3CDTF">2025-03-13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6"&gt;&lt;session id="zLUI2fRf"/&gt;&lt;style id="http://www.zotero.org/styles/nature" hasBibliography="1" bibliographyStyleHasBeenSet="1"/&gt;&lt;prefs&gt;&lt;pref name="fieldType" value="Field"/&gt;&lt;/prefs&gt;&lt;/data&gt;</vt:lpwstr>
  </property>
  <property fmtid="{D5CDD505-2E9C-101B-9397-08002B2CF9AE}" pid="3" name="Mendeley Document_1">
    <vt:lpwstr>True</vt:lpwstr>
  </property>
  <property fmtid="{D5CDD505-2E9C-101B-9397-08002B2CF9AE}" pid="4" name="Mendeley Citation Style_1">
    <vt:lpwstr>http://www.zotero.org/styles/natu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Unique User Id_1">
    <vt:lpwstr>7bd7c46d-ce4d-329c-8b88-61434e1f7cb7</vt:lpwstr>
  </property>
  <property fmtid="{D5CDD505-2E9C-101B-9397-08002B2CF9AE}" pid="26" name="ContentTypeId">
    <vt:lpwstr>0x010100FE492CA5FD45A848BC5EFFA9EFA4EE29</vt:lpwstr>
  </property>
  <property fmtid="{D5CDD505-2E9C-101B-9397-08002B2CF9AE}" pid="27" name="MediaServiceImageTags">
    <vt:lpwstr/>
  </property>
</Properties>
</file>